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bookmarkStart w:id="0" w:name="_Hlk144200572" w:displacedByCustomXml="next"/>
    <w:bookmarkEnd w:id="0" w:displacedByCustomXml="next"/>
    <w:bookmarkStart w:id="1" w:name="_Toc98852976" w:displacedByCustomXml="next"/>
    <w:bookmarkStart w:id="2" w:name="_Toc79242441" w:displacedByCustomXml="next"/>
    <w:sdt>
      <w:sdtPr>
        <w:id w:val="1511718633"/>
        <w:docPartObj>
          <w:docPartGallery w:val="Cover Pages"/>
          <w:docPartUnique/>
        </w:docPartObj>
      </w:sdtPr>
      <w:sdtContent>
        <w:p w14:paraId="2E7E8A4D" w14:textId="77777777" w:rsidR="00FD1B08" w:rsidRDefault="00FD1B08" w:rsidP="00FD1B08">
          <w:pPr>
            <w:jc w:val="right"/>
            <w:rPr>
              <w:b/>
              <w:bCs/>
              <w:spacing w:val="-2"/>
              <w:sz w:val="20"/>
            </w:rPr>
          </w:pPr>
        </w:p>
        <w:p w14:paraId="478C7002" w14:textId="29EC2367" w:rsidR="00FD1B08" w:rsidRPr="006835C5" w:rsidRDefault="00FD1B08" w:rsidP="00FD1B08">
          <w:pPr>
            <w:jc w:val="right"/>
            <w:rPr>
              <w:b/>
              <w:sz w:val="20"/>
            </w:rPr>
          </w:pPr>
          <w:r w:rsidRPr="006835C5">
            <w:rPr>
              <w:b/>
              <w:bCs/>
              <w:spacing w:val="-2"/>
              <w:sz w:val="20"/>
            </w:rPr>
            <w:t>Project ID: [FYP_</w:t>
          </w:r>
          <w:r w:rsidR="00731896" w:rsidRPr="00731896">
            <w:rPr>
              <w:b/>
              <w:bCs/>
              <w:spacing w:val="-2"/>
              <w:sz w:val="20"/>
            </w:rPr>
            <w:t xml:space="preserve"> lpchau_20240523150449</w:t>
          </w:r>
          <w:r w:rsidRPr="006835C5">
            <w:rPr>
              <w:b/>
              <w:bCs/>
              <w:spacing w:val="-2"/>
              <w:sz w:val="20"/>
            </w:rPr>
            <w:t>]</w:t>
          </w:r>
        </w:p>
        <w:p w14:paraId="71B1D3DE" w14:textId="77777777" w:rsidR="00FD1B08" w:rsidRDefault="00FD1B08" w:rsidP="00FD1B08">
          <w:pPr>
            <w:jc w:val="center"/>
            <w:rPr>
              <w:b/>
              <w:sz w:val="36"/>
              <w:szCs w:val="36"/>
            </w:rPr>
          </w:pPr>
        </w:p>
        <w:p w14:paraId="2D152CE0" w14:textId="77777777" w:rsidR="00FD1B08" w:rsidRDefault="00FD1B08" w:rsidP="00FD1B08">
          <w:pPr>
            <w:jc w:val="center"/>
            <w:rPr>
              <w:b/>
              <w:spacing w:val="-3"/>
              <w:szCs w:val="24"/>
            </w:rPr>
          </w:pPr>
        </w:p>
        <w:p w14:paraId="20675C94" w14:textId="4FD058AF" w:rsidR="00FD1B08" w:rsidRPr="00042DE9" w:rsidRDefault="00731896" w:rsidP="00731896">
          <w:pPr>
            <w:rPr>
              <w:b/>
              <w:spacing w:val="-3"/>
              <w:sz w:val="32"/>
              <w:szCs w:val="32"/>
            </w:rPr>
          </w:pPr>
          <w:r w:rsidRPr="00731896">
            <w:rPr>
              <w:b/>
              <w:spacing w:val="-3"/>
              <w:sz w:val="32"/>
              <w:szCs w:val="32"/>
            </w:rPr>
            <w:t xml:space="preserve">Machine </w:t>
          </w:r>
          <w:proofErr w:type="gramStart"/>
          <w:r w:rsidRPr="00731896">
            <w:rPr>
              <w:b/>
              <w:spacing w:val="-3"/>
              <w:sz w:val="32"/>
              <w:szCs w:val="32"/>
            </w:rPr>
            <w:t>learning model</w:t>
          </w:r>
          <w:proofErr w:type="gramEnd"/>
          <w:r w:rsidRPr="00731896">
            <w:rPr>
              <w:b/>
              <w:spacing w:val="-3"/>
              <w:sz w:val="32"/>
              <w:szCs w:val="32"/>
            </w:rPr>
            <w:t xml:space="preserve"> to predict the risk of diabetes</w:t>
          </w:r>
        </w:p>
        <w:p w14:paraId="38574D04" w14:textId="77777777" w:rsidR="00FD1B08" w:rsidRPr="004A74BD" w:rsidRDefault="00FD1B08" w:rsidP="00FD1B08">
          <w:pPr>
            <w:rPr>
              <w:b/>
              <w:spacing w:val="-3"/>
              <w:szCs w:val="24"/>
            </w:rPr>
          </w:pPr>
        </w:p>
        <w:p w14:paraId="08327596" w14:textId="77777777" w:rsidR="00FD1B08" w:rsidRPr="004A74BD" w:rsidRDefault="00FD1B08" w:rsidP="00FD1B08">
          <w:pPr>
            <w:jc w:val="center"/>
            <w:rPr>
              <w:b/>
              <w:spacing w:val="-3"/>
              <w:szCs w:val="24"/>
            </w:rPr>
          </w:pPr>
          <w:proofErr w:type="gramStart"/>
          <w:r w:rsidRPr="004A74BD">
            <w:rPr>
              <w:b/>
              <w:spacing w:val="-3"/>
              <w:szCs w:val="24"/>
            </w:rPr>
            <w:t>by</w:t>
          </w:r>
          <w:proofErr w:type="gramEnd"/>
        </w:p>
        <w:p w14:paraId="12D5BAE2" w14:textId="22E73C2C" w:rsidR="00FD1B08" w:rsidRDefault="00731896" w:rsidP="00FD1B08">
          <w:pPr>
            <w:jc w:val="center"/>
            <w:rPr>
              <w:b/>
              <w:spacing w:val="-3"/>
              <w:szCs w:val="24"/>
            </w:rPr>
          </w:pPr>
          <w:r>
            <w:rPr>
              <w:b/>
              <w:spacing w:val="-3"/>
              <w:szCs w:val="24"/>
            </w:rPr>
            <w:t>CHAN Hou Ting Constant</w:t>
          </w:r>
        </w:p>
        <w:p w14:paraId="227D9879" w14:textId="04C005E5" w:rsidR="00FD1B08" w:rsidRDefault="00731896" w:rsidP="00FD1B08">
          <w:pPr>
            <w:jc w:val="center"/>
            <w:rPr>
              <w:b/>
              <w:spacing w:val="-3"/>
              <w:szCs w:val="24"/>
            </w:rPr>
          </w:pPr>
          <w:r>
            <w:rPr>
              <w:b/>
              <w:spacing w:val="-3"/>
              <w:szCs w:val="24"/>
            </w:rPr>
            <w:t>21034774D</w:t>
          </w:r>
        </w:p>
        <w:p w14:paraId="15C09EBA" w14:textId="48D3A3F1" w:rsidR="00FD1B08" w:rsidRPr="00FD1B08" w:rsidRDefault="00FD1B08" w:rsidP="00FD1B08">
          <w:pPr>
            <w:jc w:val="center"/>
            <w:rPr>
              <w:b/>
              <w:bCs/>
              <w:spacing w:val="-3"/>
              <w:szCs w:val="24"/>
              <w:u w:val="single"/>
            </w:rPr>
          </w:pPr>
          <w:r w:rsidRPr="00FD1B08">
            <w:rPr>
              <w:b/>
              <w:bCs/>
              <w:szCs w:val="24"/>
              <w:u w:val="single"/>
            </w:rPr>
            <w:t xml:space="preserve">Final Year Project </w:t>
          </w:r>
          <w:r w:rsidR="00731896">
            <w:rPr>
              <w:b/>
              <w:bCs/>
              <w:szCs w:val="24"/>
              <w:u w:val="single"/>
            </w:rPr>
            <w:t xml:space="preserve">- </w:t>
          </w:r>
          <w:r w:rsidR="00731896" w:rsidRPr="00731896">
            <w:rPr>
              <w:b/>
              <w:bCs/>
              <w:szCs w:val="24"/>
              <w:u w:val="single"/>
            </w:rPr>
            <w:t>Interim Project Report</w:t>
          </w:r>
          <w:r w:rsidRPr="00FD1B08">
            <w:rPr>
              <w:b/>
              <w:bCs/>
              <w:szCs w:val="24"/>
              <w:u w:val="single"/>
            </w:rPr>
            <w:t xml:space="preserve"> 202</w:t>
          </w:r>
          <w:r w:rsidR="00807672">
            <w:rPr>
              <w:b/>
              <w:bCs/>
              <w:szCs w:val="24"/>
              <w:u w:val="single"/>
            </w:rPr>
            <w:t>4</w:t>
          </w:r>
          <w:r w:rsidRPr="00FD1B08">
            <w:rPr>
              <w:b/>
              <w:bCs/>
              <w:szCs w:val="24"/>
              <w:u w:val="single"/>
            </w:rPr>
            <w:t>/202</w:t>
          </w:r>
          <w:r w:rsidR="00807672">
            <w:rPr>
              <w:b/>
              <w:bCs/>
              <w:szCs w:val="24"/>
              <w:u w:val="single"/>
            </w:rPr>
            <w:t>5</w:t>
          </w:r>
          <w:r w:rsidRPr="00FD1B08">
            <w:rPr>
              <w:b/>
              <w:bCs/>
              <w:szCs w:val="24"/>
              <w:u w:val="single"/>
            </w:rPr>
            <w:t xml:space="preserve"> Sem </w:t>
          </w:r>
          <w:r w:rsidR="00016EAB">
            <w:rPr>
              <w:b/>
              <w:bCs/>
              <w:szCs w:val="24"/>
              <w:u w:val="single"/>
            </w:rPr>
            <w:t>2</w:t>
          </w:r>
        </w:p>
        <w:p w14:paraId="1995F707" w14:textId="77777777" w:rsidR="00FD1B08" w:rsidRPr="004A74BD" w:rsidRDefault="00FD1B08" w:rsidP="00FD1B08">
          <w:pPr>
            <w:jc w:val="center"/>
            <w:rPr>
              <w:b/>
              <w:spacing w:val="-3"/>
              <w:szCs w:val="24"/>
            </w:rPr>
          </w:pPr>
        </w:p>
        <w:p w14:paraId="29327686" w14:textId="2F1D9697" w:rsidR="00FD1B08" w:rsidRPr="004A74BD" w:rsidRDefault="00FD1B08" w:rsidP="00FD1B08">
          <w:pPr>
            <w:jc w:val="center"/>
            <w:rPr>
              <w:spacing w:val="-3"/>
              <w:szCs w:val="24"/>
            </w:rPr>
          </w:pPr>
          <w:r w:rsidRPr="004A74BD">
            <w:rPr>
              <w:b/>
              <w:spacing w:val="-3"/>
              <w:szCs w:val="24"/>
            </w:rPr>
            <w:t xml:space="preserve">Bachelor of </w:t>
          </w:r>
          <w:r w:rsidR="00731896" w:rsidRPr="00731896">
            <w:rPr>
              <w:b/>
              <w:spacing w:val="-3"/>
              <w:szCs w:val="24"/>
            </w:rPr>
            <w:t>Science</w:t>
          </w:r>
          <w:r w:rsidRPr="004A74BD">
            <w:rPr>
              <w:b/>
              <w:spacing w:val="-3"/>
              <w:szCs w:val="24"/>
            </w:rPr>
            <w:t xml:space="preserve"> (</w:t>
          </w:r>
          <w:proofErr w:type="spellStart"/>
          <w:r w:rsidRPr="004A74BD">
            <w:rPr>
              <w:b/>
              <w:spacing w:val="-3"/>
              <w:szCs w:val="24"/>
            </w:rPr>
            <w:t>Honours</w:t>
          </w:r>
          <w:proofErr w:type="spellEnd"/>
          <w:r w:rsidRPr="004A74BD">
            <w:rPr>
              <w:b/>
              <w:spacing w:val="-3"/>
              <w:szCs w:val="24"/>
            </w:rPr>
            <w:t>)</w:t>
          </w:r>
        </w:p>
        <w:p w14:paraId="0FF9C840" w14:textId="77777777" w:rsidR="00FD1B08" w:rsidRDefault="00FD1B08" w:rsidP="00FD1B08">
          <w:pPr>
            <w:jc w:val="center"/>
            <w:rPr>
              <w:spacing w:val="-3"/>
              <w:szCs w:val="24"/>
            </w:rPr>
          </w:pPr>
          <w:r w:rsidRPr="004A74BD">
            <w:rPr>
              <w:spacing w:val="-3"/>
              <w:szCs w:val="24"/>
            </w:rPr>
            <w:t>In</w:t>
          </w:r>
        </w:p>
        <w:p w14:paraId="7C84035B" w14:textId="32D3C6A4" w:rsidR="00FD1B08" w:rsidRPr="00B96088" w:rsidRDefault="00731896" w:rsidP="00FD1B08">
          <w:pPr>
            <w:jc w:val="center"/>
            <w:rPr>
              <w:b/>
              <w:spacing w:val="-3"/>
              <w:szCs w:val="24"/>
            </w:rPr>
          </w:pPr>
          <w:r w:rsidRPr="00731896">
            <w:rPr>
              <w:b/>
              <w:spacing w:val="-3"/>
              <w:szCs w:val="24"/>
            </w:rPr>
            <w:t>Internet and Multimedia Technologies</w:t>
          </w:r>
        </w:p>
        <w:p w14:paraId="6F81BE87" w14:textId="77777777" w:rsidR="00FD1B08" w:rsidRPr="00B96088" w:rsidRDefault="00FD1B08" w:rsidP="00FD1B08">
          <w:pPr>
            <w:jc w:val="center"/>
            <w:rPr>
              <w:b/>
              <w:spacing w:val="-3"/>
              <w:szCs w:val="24"/>
            </w:rPr>
          </w:pPr>
          <w:r w:rsidRPr="00B96088">
            <w:rPr>
              <w:b/>
              <w:spacing w:val="-3"/>
              <w:szCs w:val="24"/>
            </w:rPr>
            <w:t>of</w:t>
          </w:r>
        </w:p>
        <w:p w14:paraId="5F7746A3" w14:textId="77777777" w:rsidR="00FD1B08" w:rsidRPr="00B96088" w:rsidRDefault="00FD1B08" w:rsidP="00FD1B08">
          <w:pPr>
            <w:jc w:val="center"/>
            <w:rPr>
              <w:b/>
              <w:spacing w:val="-3"/>
              <w:szCs w:val="24"/>
            </w:rPr>
          </w:pPr>
          <w:r w:rsidRPr="00B96088">
            <w:rPr>
              <w:b/>
              <w:spacing w:val="-3"/>
              <w:szCs w:val="24"/>
            </w:rPr>
            <w:t>The Hong Kong Polytechnic University</w:t>
          </w:r>
        </w:p>
        <w:p w14:paraId="7DDDD652" w14:textId="77777777" w:rsidR="00FD1B08" w:rsidRPr="004A74BD" w:rsidRDefault="00FD1B08" w:rsidP="00FD1B08">
          <w:pPr>
            <w:jc w:val="center"/>
            <w:rPr>
              <w:spacing w:val="-3"/>
              <w:szCs w:val="24"/>
            </w:rPr>
          </w:pPr>
        </w:p>
        <w:p w14:paraId="4273F256" w14:textId="77777777" w:rsidR="00FD1B08" w:rsidRDefault="00FD1B08" w:rsidP="00FD1B08">
          <w:pPr>
            <w:jc w:val="center"/>
            <w:rPr>
              <w:spacing w:val="-3"/>
              <w:szCs w:val="24"/>
            </w:rPr>
          </w:pPr>
        </w:p>
        <w:p w14:paraId="7524B278" w14:textId="77777777" w:rsidR="00FD1B08" w:rsidRDefault="00FD1B08" w:rsidP="00FD1B08">
          <w:pPr>
            <w:jc w:val="center"/>
            <w:rPr>
              <w:spacing w:val="-3"/>
              <w:szCs w:val="24"/>
            </w:rPr>
          </w:pPr>
        </w:p>
        <w:p w14:paraId="33A6DDB6" w14:textId="77777777" w:rsidR="00FD1B08" w:rsidRPr="004A74BD" w:rsidRDefault="00FD1B08" w:rsidP="00FD1B08">
          <w:pPr>
            <w:jc w:val="center"/>
            <w:rPr>
              <w:spacing w:val="-3"/>
              <w:szCs w:val="24"/>
            </w:rPr>
          </w:pPr>
        </w:p>
        <w:p w14:paraId="239469A2" w14:textId="77777777" w:rsidR="00FD1B08" w:rsidRPr="004A74BD" w:rsidRDefault="00FD1B08" w:rsidP="00FD1B08">
          <w:pPr>
            <w:jc w:val="center"/>
            <w:rPr>
              <w:spacing w:val="-3"/>
              <w:szCs w:val="24"/>
            </w:rPr>
          </w:pPr>
        </w:p>
        <w:p w14:paraId="0FA52F84" w14:textId="77777777" w:rsidR="00FD1B08" w:rsidRPr="004A74BD" w:rsidRDefault="00FD1B08" w:rsidP="00FD1B08">
          <w:pPr>
            <w:jc w:val="center"/>
            <w:rPr>
              <w:spacing w:val="-3"/>
              <w:szCs w:val="24"/>
            </w:rPr>
          </w:pPr>
        </w:p>
        <w:p w14:paraId="4F1C8F41" w14:textId="680A41B5" w:rsidR="00287AD1" w:rsidRDefault="00FD1B08" w:rsidP="00FD1B08">
          <w:pPr>
            <w:rPr>
              <w:spacing w:val="-2"/>
              <w:szCs w:val="24"/>
            </w:rPr>
          </w:pPr>
          <w:r w:rsidRPr="004A74BD">
            <w:rPr>
              <w:spacing w:val="-2"/>
              <w:szCs w:val="24"/>
            </w:rPr>
            <w:t>Supervisor</w:t>
          </w:r>
          <w:r>
            <w:rPr>
              <w:spacing w:val="-2"/>
              <w:szCs w:val="24"/>
            </w:rPr>
            <w:t>:</w:t>
          </w:r>
          <w:r w:rsidRPr="004A74BD">
            <w:rPr>
              <w:spacing w:val="-2"/>
              <w:szCs w:val="24"/>
            </w:rPr>
            <w:tab/>
          </w:r>
          <w:r w:rsidR="00731896">
            <w:rPr>
              <w:spacing w:val="-2"/>
              <w:szCs w:val="24"/>
            </w:rPr>
            <w:t>Prof CHAU Lap Pui</w:t>
          </w:r>
          <w:r w:rsidRPr="004A74BD">
            <w:rPr>
              <w:spacing w:val="-2"/>
              <w:szCs w:val="24"/>
            </w:rPr>
            <w:tab/>
          </w:r>
          <w:r w:rsidRPr="004A74BD">
            <w:rPr>
              <w:spacing w:val="-2"/>
              <w:szCs w:val="24"/>
            </w:rPr>
            <w:tab/>
          </w:r>
          <w:r w:rsidRPr="004A74BD">
            <w:rPr>
              <w:spacing w:val="-2"/>
              <w:szCs w:val="24"/>
            </w:rPr>
            <w:tab/>
            <w:t>Date</w:t>
          </w:r>
          <w:r>
            <w:rPr>
              <w:spacing w:val="-2"/>
              <w:szCs w:val="24"/>
            </w:rPr>
            <w:t>:</w:t>
          </w:r>
          <w:r w:rsidR="00016EAB">
            <w:rPr>
              <w:spacing w:val="-2"/>
              <w:szCs w:val="24"/>
            </w:rPr>
            <w:t>2</w:t>
          </w:r>
          <w:r w:rsidR="00731896">
            <w:rPr>
              <w:spacing w:val="-2"/>
              <w:szCs w:val="24"/>
            </w:rPr>
            <w:t>-</w:t>
          </w:r>
          <w:r w:rsidR="00016EAB">
            <w:rPr>
              <w:spacing w:val="-2"/>
              <w:szCs w:val="24"/>
            </w:rPr>
            <w:t>April</w:t>
          </w:r>
          <w:r w:rsidR="00731896">
            <w:rPr>
              <w:spacing w:val="-2"/>
              <w:szCs w:val="24"/>
            </w:rPr>
            <w:t>-202</w:t>
          </w:r>
          <w:r w:rsidR="00370B1B">
            <w:rPr>
              <w:spacing w:val="-2"/>
              <w:szCs w:val="24"/>
            </w:rPr>
            <w:t>5</w:t>
          </w:r>
        </w:p>
        <w:p w14:paraId="2D427530" w14:textId="77777777" w:rsidR="00287AD1" w:rsidRDefault="00287AD1">
          <w:pPr>
            <w:spacing w:after="0" w:line="240" w:lineRule="auto"/>
            <w:ind w:firstLine="0"/>
            <w:jc w:val="left"/>
            <w:rPr>
              <w:spacing w:val="-2"/>
              <w:szCs w:val="24"/>
            </w:rPr>
          </w:pPr>
          <w:r>
            <w:rPr>
              <w:spacing w:val="-2"/>
              <w:szCs w:val="24"/>
            </w:rPr>
            <w:br w:type="page"/>
          </w:r>
        </w:p>
        <w:p w14:paraId="3F54B9F6" w14:textId="3BA936E1" w:rsidR="00287AD1" w:rsidRPr="001779F4" w:rsidRDefault="00D50839" w:rsidP="00287AD1">
          <w:pPr>
            <w:pStyle w:val="afb"/>
            <w:rPr>
              <w:rFonts w:eastAsiaTheme="minorEastAsia"/>
            </w:rPr>
          </w:pPr>
          <w:bookmarkStart w:id="3" w:name="_Toc193140569"/>
          <w:r>
            <w:lastRenderedPageBreak/>
            <w:t>Abstract</w:t>
          </w:r>
          <w:r w:rsidR="00AD4299">
            <w:t xml:space="preserve"> </w:t>
          </w:r>
          <w:r w:rsidR="00606743">
            <w:t>(list what u did in the prj)</w:t>
          </w:r>
          <w:bookmarkEnd w:id="3"/>
        </w:p>
        <w:p w14:paraId="65D97B87" w14:textId="3EDBDF2F" w:rsidR="00FD1B08" w:rsidRPr="004A74BD" w:rsidRDefault="006010CC" w:rsidP="00A573C2">
          <w:pPr>
            <w:rPr>
              <w:spacing w:val="-2"/>
              <w:szCs w:val="24"/>
            </w:rPr>
          </w:pPr>
          <w:proofErr w:type="spellStart"/>
          <w:r>
            <w:rPr>
              <w:rFonts w:hint="eastAsia"/>
            </w:rPr>
            <w:t>XX</w:t>
          </w:r>
          <w:r w:rsidR="00233DFD">
            <w:t>d</w:t>
          </w:r>
          <w:proofErr w:type="spellEnd"/>
        </w:p>
        <w:p w14:paraId="17EE58AE" w14:textId="15B08237" w:rsidR="00923CA5" w:rsidRDefault="00923CA5">
          <w:pPr>
            <w:spacing w:after="0" w:line="240" w:lineRule="auto"/>
            <w:ind w:firstLine="0"/>
            <w:jc w:val="left"/>
            <w:rPr>
              <w:rFonts w:eastAsia="Times New Roman"/>
              <w:b/>
              <w:bCs/>
              <w:sz w:val="36"/>
              <w:szCs w:val="32"/>
            </w:rPr>
          </w:pPr>
          <w:r>
            <w:br w:type="page"/>
          </w:r>
        </w:p>
      </w:sdtContent>
    </w:sdt>
    <w:p w14:paraId="1546EF90" w14:textId="426E2E2D" w:rsidR="008F3D5C" w:rsidRPr="001A4318" w:rsidRDefault="008F3D5C" w:rsidP="00BF423A">
      <w:pPr>
        <w:pStyle w:val="afb"/>
      </w:pPr>
      <w:bookmarkStart w:id="4" w:name="_Toc193140570"/>
      <w:r w:rsidRPr="001A4318">
        <w:lastRenderedPageBreak/>
        <w:t>Contents</w:t>
      </w:r>
      <w:bookmarkEnd w:id="2"/>
      <w:bookmarkEnd w:id="1"/>
      <w:bookmarkEnd w:id="4"/>
    </w:p>
    <w:p w14:paraId="047082B5" w14:textId="2A0BCCEA" w:rsidR="00E73EE5" w:rsidRDefault="003C094A">
      <w:pPr>
        <w:pStyle w:val="11"/>
        <w:rPr>
          <w:rFonts w:asciiTheme="minorHAnsi" w:eastAsiaTheme="minorEastAsia" w:hAnsiTheme="minorHAnsi" w:cstheme="minorBidi"/>
          <w:sz w:val="24"/>
          <w:szCs w:val="24"/>
          <w14:ligatures w14:val="standardContextual"/>
        </w:rPr>
      </w:pPr>
      <w:r w:rsidRPr="0064348E">
        <w:rPr>
          <w:rFonts w:ascii="Times" w:hAnsi="Times"/>
        </w:rPr>
        <w:fldChar w:fldCharType="begin"/>
      </w:r>
      <w:r w:rsidRPr="0064348E">
        <w:rPr>
          <w:rFonts w:ascii="Times" w:hAnsi="Times"/>
        </w:rPr>
        <w:instrText xml:space="preserve"> TOC \o "1-3" \h \z \u </w:instrText>
      </w:r>
      <w:r w:rsidRPr="0064348E">
        <w:rPr>
          <w:rFonts w:ascii="Times" w:hAnsi="Times"/>
        </w:rPr>
        <w:fldChar w:fldCharType="separate"/>
      </w:r>
      <w:hyperlink w:anchor="_Toc193140569" w:history="1">
        <w:r w:rsidR="00E73EE5" w:rsidRPr="00540188">
          <w:rPr>
            <w:rStyle w:val="ab"/>
          </w:rPr>
          <w:t>Abstract (list what u did in the prj)</w:t>
        </w:r>
        <w:r w:rsidR="00E73EE5">
          <w:rPr>
            <w:webHidden/>
          </w:rPr>
          <w:tab/>
        </w:r>
        <w:r w:rsidR="00E73EE5">
          <w:rPr>
            <w:webHidden/>
          </w:rPr>
          <w:fldChar w:fldCharType="begin"/>
        </w:r>
        <w:r w:rsidR="00E73EE5">
          <w:rPr>
            <w:webHidden/>
          </w:rPr>
          <w:instrText xml:space="preserve"> PAGEREF _Toc193140569 \h </w:instrText>
        </w:r>
        <w:r w:rsidR="00E73EE5">
          <w:rPr>
            <w:webHidden/>
          </w:rPr>
        </w:r>
        <w:r w:rsidR="00E73EE5">
          <w:rPr>
            <w:webHidden/>
          </w:rPr>
          <w:fldChar w:fldCharType="separate"/>
        </w:r>
        <w:r w:rsidR="00735DAA">
          <w:rPr>
            <w:webHidden/>
          </w:rPr>
          <w:t>i</w:t>
        </w:r>
        <w:r w:rsidR="00E73EE5">
          <w:rPr>
            <w:webHidden/>
          </w:rPr>
          <w:fldChar w:fldCharType="end"/>
        </w:r>
      </w:hyperlink>
    </w:p>
    <w:p w14:paraId="6B530A01" w14:textId="11506F80" w:rsidR="00E73EE5" w:rsidRDefault="00E73EE5">
      <w:pPr>
        <w:pStyle w:val="11"/>
        <w:rPr>
          <w:rFonts w:asciiTheme="minorHAnsi" w:eastAsiaTheme="minorEastAsia" w:hAnsiTheme="minorHAnsi" w:cstheme="minorBidi"/>
          <w:sz w:val="24"/>
          <w:szCs w:val="24"/>
          <w14:ligatures w14:val="standardContextual"/>
        </w:rPr>
      </w:pPr>
      <w:hyperlink w:anchor="_Toc193140570" w:history="1">
        <w:r w:rsidRPr="00540188">
          <w:rPr>
            <w:rStyle w:val="ab"/>
          </w:rPr>
          <w:t>Contents</w:t>
        </w:r>
        <w:r>
          <w:rPr>
            <w:webHidden/>
          </w:rPr>
          <w:tab/>
        </w:r>
        <w:r>
          <w:rPr>
            <w:webHidden/>
          </w:rPr>
          <w:fldChar w:fldCharType="begin"/>
        </w:r>
        <w:r>
          <w:rPr>
            <w:webHidden/>
          </w:rPr>
          <w:instrText xml:space="preserve"> PAGEREF _Toc193140570 \h </w:instrText>
        </w:r>
        <w:r>
          <w:rPr>
            <w:webHidden/>
          </w:rPr>
        </w:r>
        <w:r>
          <w:rPr>
            <w:webHidden/>
          </w:rPr>
          <w:fldChar w:fldCharType="separate"/>
        </w:r>
        <w:r w:rsidR="00735DAA">
          <w:rPr>
            <w:webHidden/>
          </w:rPr>
          <w:t>ii</w:t>
        </w:r>
        <w:r>
          <w:rPr>
            <w:webHidden/>
          </w:rPr>
          <w:fldChar w:fldCharType="end"/>
        </w:r>
      </w:hyperlink>
    </w:p>
    <w:p w14:paraId="6BB3C7AA" w14:textId="002C9F9F" w:rsidR="00E73EE5" w:rsidRDefault="00E73EE5">
      <w:pPr>
        <w:pStyle w:val="11"/>
        <w:rPr>
          <w:rFonts w:asciiTheme="minorHAnsi" w:eastAsiaTheme="minorEastAsia" w:hAnsiTheme="minorHAnsi" w:cstheme="minorBidi"/>
          <w:sz w:val="24"/>
          <w:szCs w:val="24"/>
          <w14:ligatures w14:val="standardContextual"/>
        </w:rPr>
      </w:pPr>
      <w:hyperlink w:anchor="_Toc193140571" w:history="1">
        <w:r w:rsidRPr="00540188">
          <w:rPr>
            <w:rStyle w:val="ab"/>
            <w:kern w:val="0"/>
          </w:rPr>
          <w:t>1.</w:t>
        </w:r>
        <w:r>
          <w:rPr>
            <w:rFonts w:asciiTheme="minorHAnsi" w:eastAsiaTheme="minorEastAsia" w:hAnsiTheme="minorHAnsi" w:cstheme="minorBidi"/>
            <w:sz w:val="24"/>
            <w:szCs w:val="24"/>
            <w14:ligatures w14:val="standardContextual"/>
          </w:rPr>
          <w:tab/>
        </w:r>
        <w:r w:rsidRPr="00540188">
          <w:rPr>
            <w:rStyle w:val="ab"/>
          </w:rPr>
          <w:t>Introduction (background of the prj) (each section write 160-200)</w:t>
        </w:r>
        <w:r>
          <w:rPr>
            <w:webHidden/>
          </w:rPr>
          <w:tab/>
        </w:r>
        <w:r>
          <w:rPr>
            <w:webHidden/>
          </w:rPr>
          <w:fldChar w:fldCharType="begin"/>
        </w:r>
        <w:r>
          <w:rPr>
            <w:webHidden/>
          </w:rPr>
          <w:instrText xml:space="preserve"> PAGEREF _Toc193140571 \h </w:instrText>
        </w:r>
        <w:r>
          <w:rPr>
            <w:webHidden/>
          </w:rPr>
        </w:r>
        <w:r>
          <w:rPr>
            <w:webHidden/>
          </w:rPr>
          <w:fldChar w:fldCharType="separate"/>
        </w:r>
        <w:r w:rsidR="00735DAA">
          <w:rPr>
            <w:webHidden/>
          </w:rPr>
          <w:t>3</w:t>
        </w:r>
        <w:r>
          <w:rPr>
            <w:webHidden/>
          </w:rPr>
          <w:fldChar w:fldCharType="end"/>
        </w:r>
      </w:hyperlink>
    </w:p>
    <w:p w14:paraId="6AFFB5F9" w14:textId="172A4AD9" w:rsidR="00E73EE5" w:rsidRDefault="00E73EE5">
      <w:pPr>
        <w:pStyle w:val="21"/>
        <w:rPr>
          <w:rFonts w:asciiTheme="minorHAnsi" w:eastAsiaTheme="minorEastAsia" w:hAnsiTheme="minorHAnsi" w:cstheme="minorBidi"/>
          <w:noProof/>
          <w:szCs w:val="24"/>
          <w14:ligatures w14:val="standardContextual"/>
        </w:rPr>
      </w:pPr>
      <w:hyperlink w:anchor="_Toc193140572" w:history="1">
        <w:r w:rsidRPr="00540188">
          <w:rPr>
            <w:rStyle w:val="ab"/>
            <w:bCs/>
            <w:noProof/>
            <w:kern w:val="0"/>
            <w14:scene3d>
              <w14:camera w14:prst="orthographicFront"/>
              <w14:lightRig w14:rig="threePt" w14:dir="t">
                <w14:rot w14:lat="0" w14:lon="0" w14:rev="0"/>
              </w14:lightRig>
            </w14:scene3d>
          </w:rPr>
          <w:t>1.1</w:t>
        </w:r>
        <w:r>
          <w:rPr>
            <w:rFonts w:asciiTheme="minorHAnsi" w:eastAsiaTheme="minorEastAsia" w:hAnsiTheme="minorHAnsi" w:cstheme="minorBidi"/>
            <w:noProof/>
            <w:szCs w:val="24"/>
            <w14:ligatures w14:val="standardContextual"/>
          </w:rPr>
          <w:tab/>
        </w:r>
        <w:r w:rsidRPr="00540188">
          <w:rPr>
            <w:rStyle w:val="ab"/>
            <w:noProof/>
          </w:rPr>
          <w:t>Overview</w:t>
        </w:r>
        <w:r>
          <w:rPr>
            <w:noProof/>
            <w:webHidden/>
          </w:rPr>
          <w:tab/>
        </w:r>
        <w:r>
          <w:rPr>
            <w:noProof/>
            <w:webHidden/>
          </w:rPr>
          <w:fldChar w:fldCharType="begin"/>
        </w:r>
        <w:r>
          <w:rPr>
            <w:noProof/>
            <w:webHidden/>
          </w:rPr>
          <w:instrText xml:space="preserve"> PAGEREF _Toc193140572 \h </w:instrText>
        </w:r>
        <w:r>
          <w:rPr>
            <w:noProof/>
            <w:webHidden/>
          </w:rPr>
        </w:r>
        <w:r>
          <w:rPr>
            <w:noProof/>
            <w:webHidden/>
          </w:rPr>
          <w:fldChar w:fldCharType="separate"/>
        </w:r>
        <w:r w:rsidR="00735DAA">
          <w:rPr>
            <w:noProof/>
            <w:webHidden/>
          </w:rPr>
          <w:t>4</w:t>
        </w:r>
        <w:r>
          <w:rPr>
            <w:noProof/>
            <w:webHidden/>
          </w:rPr>
          <w:fldChar w:fldCharType="end"/>
        </w:r>
      </w:hyperlink>
    </w:p>
    <w:p w14:paraId="6EF4FCFA" w14:textId="508F3027" w:rsidR="00E73EE5" w:rsidRDefault="00E73EE5">
      <w:pPr>
        <w:pStyle w:val="31"/>
        <w:rPr>
          <w:rFonts w:asciiTheme="minorHAnsi" w:eastAsiaTheme="minorEastAsia" w:hAnsiTheme="minorHAnsi" w:cstheme="minorBidi"/>
          <w:noProof/>
          <w:sz w:val="24"/>
          <w:szCs w:val="24"/>
          <w14:ligatures w14:val="standardContextual"/>
        </w:rPr>
      </w:pPr>
      <w:hyperlink w:anchor="_Toc193140573" w:history="1">
        <w:r w:rsidRPr="00540188">
          <w:rPr>
            <w:rStyle w:val="ab"/>
            <w:noProof/>
            <w:kern w:val="0"/>
            <w14:scene3d>
              <w14:camera w14:prst="orthographicFront"/>
              <w14:lightRig w14:rig="threePt" w14:dir="t">
                <w14:rot w14:lat="0" w14:lon="0" w14:rev="0"/>
              </w14:lightRig>
            </w14:scene3d>
          </w:rPr>
          <w:t>1.1.1</w:t>
        </w:r>
        <w:r>
          <w:rPr>
            <w:rFonts w:asciiTheme="minorHAnsi" w:eastAsiaTheme="minorEastAsia" w:hAnsiTheme="minorHAnsi" w:cstheme="minorBidi"/>
            <w:noProof/>
            <w:sz w:val="24"/>
            <w:szCs w:val="24"/>
            <w14:ligatures w14:val="standardContextual"/>
          </w:rPr>
          <w:tab/>
        </w:r>
        <w:r w:rsidRPr="00540188">
          <w:rPr>
            <w:rStyle w:val="ab"/>
            <w:noProof/>
          </w:rPr>
          <w:t>Motivation (why u want to do this project?(want to know how machine learning operate in diabetes prediction / NHANES dataset are rarely used in research paper (most paper rather used Pima Indian dataset/ )</w:t>
        </w:r>
        <w:r>
          <w:rPr>
            <w:noProof/>
            <w:webHidden/>
          </w:rPr>
          <w:tab/>
        </w:r>
        <w:r>
          <w:rPr>
            <w:noProof/>
            <w:webHidden/>
          </w:rPr>
          <w:fldChar w:fldCharType="begin"/>
        </w:r>
        <w:r>
          <w:rPr>
            <w:noProof/>
            <w:webHidden/>
          </w:rPr>
          <w:instrText xml:space="preserve"> PAGEREF _Toc193140573 \h </w:instrText>
        </w:r>
        <w:r>
          <w:rPr>
            <w:noProof/>
            <w:webHidden/>
          </w:rPr>
        </w:r>
        <w:r>
          <w:rPr>
            <w:noProof/>
            <w:webHidden/>
          </w:rPr>
          <w:fldChar w:fldCharType="separate"/>
        </w:r>
        <w:r w:rsidR="00735DAA">
          <w:rPr>
            <w:noProof/>
            <w:webHidden/>
          </w:rPr>
          <w:t>4</w:t>
        </w:r>
        <w:r>
          <w:rPr>
            <w:noProof/>
            <w:webHidden/>
          </w:rPr>
          <w:fldChar w:fldCharType="end"/>
        </w:r>
      </w:hyperlink>
    </w:p>
    <w:p w14:paraId="4799F5D6" w14:textId="0103372A" w:rsidR="00E73EE5" w:rsidRDefault="00E73EE5">
      <w:pPr>
        <w:pStyle w:val="31"/>
        <w:rPr>
          <w:rFonts w:asciiTheme="minorHAnsi" w:eastAsiaTheme="minorEastAsia" w:hAnsiTheme="minorHAnsi" w:cstheme="minorBidi"/>
          <w:noProof/>
          <w:sz w:val="24"/>
          <w:szCs w:val="24"/>
          <w14:ligatures w14:val="standardContextual"/>
        </w:rPr>
      </w:pPr>
      <w:hyperlink w:anchor="_Toc193140574" w:history="1">
        <w:r w:rsidRPr="00540188">
          <w:rPr>
            <w:rStyle w:val="ab"/>
            <w:noProof/>
            <w:kern w:val="0"/>
            <w14:scene3d>
              <w14:camera w14:prst="orthographicFront"/>
              <w14:lightRig w14:rig="threePt" w14:dir="t">
                <w14:rot w14:lat="0" w14:lon="0" w14:rev="0"/>
              </w14:lightRig>
            </w14:scene3d>
          </w:rPr>
          <w:t>1.1.2</w:t>
        </w:r>
        <w:r>
          <w:rPr>
            <w:rFonts w:asciiTheme="minorHAnsi" w:eastAsiaTheme="minorEastAsia" w:hAnsiTheme="minorHAnsi" w:cstheme="minorBidi"/>
            <w:noProof/>
            <w:sz w:val="24"/>
            <w:szCs w:val="24"/>
            <w14:ligatures w14:val="standardContextual"/>
          </w:rPr>
          <w:tab/>
        </w:r>
        <w:r w:rsidRPr="00540188">
          <w:rPr>
            <w:rStyle w:val="ab"/>
            <w:noProof/>
          </w:rPr>
          <w:t>Objective (what do you want to achieved in this project? (e.g. proof that xx is more better / try to used another method that is rarely used in research paper to see the result is better or not)</w:t>
        </w:r>
        <w:r>
          <w:rPr>
            <w:noProof/>
            <w:webHidden/>
          </w:rPr>
          <w:tab/>
        </w:r>
        <w:r>
          <w:rPr>
            <w:noProof/>
            <w:webHidden/>
          </w:rPr>
          <w:fldChar w:fldCharType="begin"/>
        </w:r>
        <w:r>
          <w:rPr>
            <w:noProof/>
            <w:webHidden/>
          </w:rPr>
          <w:instrText xml:space="preserve"> PAGEREF _Toc193140574 \h </w:instrText>
        </w:r>
        <w:r>
          <w:rPr>
            <w:noProof/>
            <w:webHidden/>
          </w:rPr>
        </w:r>
        <w:r>
          <w:rPr>
            <w:noProof/>
            <w:webHidden/>
          </w:rPr>
          <w:fldChar w:fldCharType="separate"/>
        </w:r>
        <w:r w:rsidR="00735DAA">
          <w:rPr>
            <w:noProof/>
            <w:webHidden/>
          </w:rPr>
          <w:t>5</w:t>
        </w:r>
        <w:r>
          <w:rPr>
            <w:noProof/>
            <w:webHidden/>
          </w:rPr>
          <w:fldChar w:fldCharType="end"/>
        </w:r>
      </w:hyperlink>
    </w:p>
    <w:p w14:paraId="7878E5AF" w14:textId="7914F9C0" w:rsidR="00E73EE5" w:rsidRDefault="00E73EE5">
      <w:pPr>
        <w:pStyle w:val="11"/>
        <w:rPr>
          <w:rFonts w:asciiTheme="minorHAnsi" w:eastAsiaTheme="minorEastAsia" w:hAnsiTheme="minorHAnsi" w:cstheme="minorBidi"/>
          <w:sz w:val="24"/>
          <w:szCs w:val="24"/>
          <w14:ligatures w14:val="standardContextual"/>
        </w:rPr>
      </w:pPr>
      <w:hyperlink w:anchor="_Toc193140575" w:history="1">
        <w:r w:rsidRPr="00540188">
          <w:rPr>
            <w:rStyle w:val="ab"/>
            <w:kern w:val="0"/>
          </w:rPr>
          <w:t>2.</w:t>
        </w:r>
        <w:r>
          <w:rPr>
            <w:rFonts w:asciiTheme="minorHAnsi" w:eastAsiaTheme="minorEastAsia" w:hAnsiTheme="minorHAnsi" w:cstheme="minorBidi"/>
            <w:sz w:val="24"/>
            <w:szCs w:val="24"/>
            <w14:ligatures w14:val="standardContextual"/>
          </w:rPr>
          <w:tab/>
        </w:r>
        <w:r w:rsidRPr="00540188">
          <w:rPr>
            <w:rStyle w:val="ab"/>
          </w:rPr>
          <w:t>Related Work (List how machine learning works on Diabetes prediction in tradition / List how neural network work on Diabetes prediction (Maybe can write it?) /List the method used in reference paper (baseline) )</w:t>
        </w:r>
        <w:r>
          <w:rPr>
            <w:webHidden/>
          </w:rPr>
          <w:tab/>
        </w:r>
        <w:r>
          <w:rPr>
            <w:webHidden/>
          </w:rPr>
          <w:fldChar w:fldCharType="begin"/>
        </w:r>
        <w:r>
          <w:rPr>
            <w:webHidden/>
          </w:rPr>
          <w:instrText xml:space="preserve"> PAGEREF _Toc193140575 \h </w:instrText>
        </w:r>
        <w:r>
          <w:rPr>
            <w:webHidden/>
          </w:rPr>
        </w:r>
        <w:r>
          <w:rPr>
            <w:webHidden/>
          </w:rPr>
          <w:fldChar w:fldCharType="separate"/>
        </w:r>
        <w:r w:rsidR="00735DAA">
          <w:rPr>
            <w:webHidden/>
          </w:rPr>
          <w:t>6</w:t>
        </w:r>
        <w:r>
          <w:rPr>
            <w:webHidden/>
          </w:rPr>
          <w:fldChar w:fldCharType="end"/>
        </w:r>
      </w:hyperlink>
    </w:p>
    <w:p w14:paraId="51106DB3" w14:textId="7D229FD6" w:rsidR="00E73EE5" w:rsidRDefault="00E73EE5">
      <w:pPr>
        <w:pStyle w:val="11"/>
        <w:rPr>
          <w:rFonts w:asciiTheme="minorHAnsi" w:eastAsiaTheme="minorEastAsia" w:hAnsiTheme="minorHAnsi" w:cstheme="minorBidi"/>
          <w:sz w:val="24"/>
          <w:szCs w:val="24"/>
          <w14:ligatures w14:val="standardContextual"/>
        </w:rPr>
      </w:pPr>
      <w:hyperlink w:anchor="_Toc193140576" w:history="1">
        <w:r w:rsidRPr="00540188">
          <w:rPr>
            <w:rStyle w:val="ab"/>
            <w:kern w:val="0"/>
          </w:rPr>
          <w:t>3.</w:t>
        </w:r>
        <w:r>
          <w:rPr>
            <w:rFonts w:asciiTheme="minorHAnsi" w:eastAsiaTheme="minorEastAsia" w:hAnsiTheme="minorHAnsi" w:cstheme="minorBidi"/>
            <w:sz w:val="24"/>
            <w:szCs w:val="24"/>
            <w14:ligatures w14:val="standardContextual"/>
          </w:rPr>
          <w:tab/>
        </w:r>
        <w:r w:rsidRPr="00540188">
          <w:rPr>
            <w:rStyle w:val="ab"/>
          </w:rPr>
          <w:t>Methodology</w:t>
        </w:r>
        <w:r>
          <w:rPr>
            <w:webHidden/>
          </w:rPr>
          <w:tab/>
        </w:r>
        <w:r>
          <w:rPr>
            <w:webHidden/>
          </w:rPr>
          <w:fldChar w:fldCharType="begin"/>
        </w:r>
        <w:r>
          <w:rPr>
            <w:webHidden/>
          </w:rPr>
          <w:instrText xml:space="preserve"> PAGEREF _Toc193140576 \h </w:instrText>
        </w:r>
        <w:r>
          <w:rPr>
            <w:webHidden/>
          </w:rPr>
        </w:r>
        <w:r>
          <w:rPr>
            <w:webHidden/>
          </w:rPr>
          <w:fldChar w:fldCharType="separate"/>
        </w:r>
        <w:r w:rsidR="00735DAA">
          <w:rPr>
            <w:webHidden/>
          </w:rPr>
          <w:t>6</w:t>
        </w:r>
        <w:r>
          <w:rPr>
            <w:webHidden/>
          </w:rPr>
          <w:fldChar w:fldCharType="end"/>
        </w:r>
      </w:hyperlink>
    </w:p>
    <w:p w14:paraId="7E4D4111" w14:textId="1D2C2847" w:rsidR="00E73EE5" w:rsidRDefault="00E73EE5">
      <w:pPr>
        <w:pStyle w:val="21"/>
        <w:rPr>
          <w:rFonts w:asciiTheme="minorHAnsi" w:eastAsiaTheme="minorEastAsia" w:hAnsiTheme="minorHAnsi" w:cstheme="minorBidi"/>
          <w:noProof/>
          <w:szCs w:val="24"/>
          <w14:ligatures w14:val="standardContextual"/>
        </w:rPr>
      </w:pPr>
      <w:hyperlink w:anchor="_Toc193140577" w:history="1">
        <w:r w:rsidRPr="00540188">
          <w:rPr>
            <w:rStyle w:val="ab"/>
            <w:bCs/>
            <w:noProof/>
            <w:kern w:val="0"/>
            <w14:scene3d>
              <w14:camera w14:prst="orthographicFront"/>
              <w14:lightRig w14:rig="threePt" w14:dir="t">
                <w14:rot w14:lat="0" w14:lon="0" w14:rev="0"/>
              </w14:lightRig>
            </w14:scene3d>
          </w:rPr>
          <w:t>3.1</w:t>
        </w:r>
        <w:r>
          <w:rPr>
            <w:rFonts w:asciiTheme="minorHAnsi" w:eastAsiaTheme="minorEastAsia" w:hAnsiTheme="minorHAnsi" w:cstheme="minorBidi"/>
            <w:noProof/>
            <w:szCs w:val="24"/>
            <w14:ligatures w14:val="standardContextual"/>
          </w:rPr>
          <w:tab/>
        </w:r>
        <w:r w:rsidRPr="00540188">
          <w:rPr>
            <w:rStyle w:val="ab"/>
            <w:noProof/>
          </w:rPr>
          <w:t>Random Forest</w:t>
        </w:r>
        <w:r>
          <w:rPr>
            <w:noProof/>
            <w:webHidden/>
          </w:rPr>
          <w:tab/>
        </w:r>
        <w:r>
          <w:rPr>
            <w:noProof/>
            <w:webHidden/>
          </w:rPr>
          <w:fldChar w:fldCharType="begin"/>
        </w:r>
        <w:r>
          <w:rPr>
            <w:noProof/>
            <w:webHidden/>
          </w:rPr>
          <w:instrText xml:space="preserve"> PAGEREF _Toc193140577 \h </w:instrText>
        </w:r>
        <w:r>
          <w:rPr>
            <w:noProof/>
            <w:webHidden/>
          </w:rPr>
        </w:r>
        <w:r>
          <w:rPr>
            <w:noProof/>
            <w:webHidden/>
          </w:rPr>
          <w:fldChar w:fldCharType="separate"/>
        </w:r>
        <w:r w:rsidR="00735DAA">
          <w:rPr>
            <w:noProof/>
            <w:webHidden/>
          </w:rPr>
          <w:t>6</w:t>
        </w:r>
        <w:r>
          <w:rPr>
            <w:noProof/>
            <w:webHidden/>
          </w:rPr>
          <w:fldChar w:fldCharType="end"/>
        </w:r>
      </w:hyperlink>
    </w:p>
    <w:p w14:paraId="74C62F98" w14:textId="4791937B" w:rsidR="00E73EE5" w:rsidRDefault="00E73EE5">
      <w:pPr>
        <w:pStyle w:val="21"/>
        <w:rPr>
          <w:rFonts w:asciiTheme="minorHAnsi" w:eastAsiaTheme="minorEastAsia" w:hAnsiTheme="minorHAnsi" w:cstheme="minorBidi"/>
          <w:noProof/>
          <w:szCs w:val="24"/>
          <w14:ligatures w14:val="standardContextual"/>
        </w:rPr>
      </w:pPr>
      <w:hyperlink w:anchor="_Toc193140578" w:history="1">
        <w:r w:rsidRPr="00540188">
          <w:rPr>
            <w:rStyle w:val="ab"/>
            <w:bCs/>
            <w:noProof/>
            <w:kern w:val="0"/>
            <w14:scene3d>
              <w14:camera w14:prst="orthographicFront"/>
              <w14:lightRig w14:rig="threePt" w14:dir="t">
                <w14:rot w14:lat="0" w14:lon="0" w14:rev="0"/>
              </w14:lightRig>
            </w14:scene3d>
          </w:rPr>
          <w:t>3.2</w:t>
        </w:r>
        <w:r>
          <w:rPr>
            <w:rFonts w:asciiTheme="minorHAnsi" w:eastAsiaTheme="minorEastAsia" w:hAnsiTheme="minorHAnsi" w:cstheme="minorBidi"/>
            <w:noProof/>
            <w:szCs w:val="24"/>
            <w14:ligatures w14:val="standardContextual"/>
          </w:rPr>
          <w:tab/>
        </w:r>
        <w:r w:rsidRPr="00540188">
          <w:rPr>
            <w:rStyle w:val="ab"/>
            <w:noProof/>
          </w:rPr>
          <w:t>XGBoost</w:t>
        </w:r>
        <w:r>
          <w:rPr>
            <w:noProof/>
            <w:webHidden/>
          </w:rPr>
          <w:tab/>
        </w:r>
        <w:r>
          <w:rPr>
            <w:noProof/>
            <w:webHidden/>
          </w:rPr>
          <w:fldChar w:fldCharType="begin"/>
        </w:r>
        <w:r>
          <w:rPr>
            <w:noProof/>
            <w:webHidden/>
          </w:rPr>
          <w:instrText xml:space="preserve"> PAGEREF _Toc193140578 \h </w:instrText>
        </w:r>
        <w:r>
          <w:rPr>
            <w:noProof/>
            <w:webHidden/>
          </w:rPr>
        </w:r>
        <w:r>
          <w:rPr>
            <w:noProof/>
            <w:webHidden/>
          </w:rPr>
          <w:fldChar w:fldCharType="separate"/>
        </w:r>
        <w:r w:rsidR="00735DAA">
          <w:rPr>
            <w:noProof/>
            <w:webHidden/>
          </w:rPr>
          <w:t>6</w:t>
        </w:r>
        <w:r>
          <w:rPr>
            <w:noProof/>
            <w:webHidden/>
          </w:rPr>
          <w:fldChar w:fldCharType="end"/>
        </w:r>
      </w:hyperlink>
    </w:p>
    <w:p w14:paraId="721CD553" w14:textId="737FC826" w:rsidR="00E73EE5" w:rsidRDefault="00E73EE5">
      <w:pPr>
        <w:pStyle w:val="21"/>
        <w:rPr>
          <w:rFonts w:asciiTheme="minorHAnsi" w:eastAsiaTheme="minorEastAsia" w:hAnsiTheme="minorHAnsi" w:cstheme="minorBidi"/>
          <w:noProof/>
          <w:szCs w:val="24"/>
          <w14:ligatures w14:val="standardContextual"/>
        </w:rPr>
      </w:pPr>
      <w:hyperlink w:anchor="_Toc193140579" w:history="1">
        <w:r w:rsidRPr="00540188">
          <w:rPr>
            <w:rStyle w:val="ab"/>
            <w:bCs/>
            <w:noProof/>
            <w:kern w:val="0"/>
            <w14:scene3d>
              <w14:camera w14:prst="orthographicFront"/>
              <w14:lightRig w14:rig="threePt" w14:dir="t">
                <w14:rot w14:lat="0" w14:lon="0" w14:rev="0"/>
              </w14:lightRig>
            </w14:scene3d>
          </w:rPr>
          <w:t>3.3</w:t>
        </w:r>
        <w:r>
          <w:rPr>
            <w:rFonts w:asciiTheme="minorHAnsi" w:eastAsiaTheme="minorEastAsia" w:hAnsiTheme="minorHAnsi" w:cstheme="minorBidi"/>
            <w:noProof/>
            <w:szCs w:val="24"/>
            <w14:ligatures w14:val="standardContextual"/>
          </w:rPr>
          <w:tab/>
        </w:r>
        <w:r w:rsidRPr="00540188">
          <w:rPr>
            <w:rStyle w:val="ab"/>
            <w:noProof/>
          </w:rPr>
          <w:t>CatBoost</w:t>
        </w:r>
        <w:r>
          <w:rPr>
            <w:noProof/>
            <w:webHidden/>
          </w:rPr>
          <w:tab/>
        </w:r>
        <w:r>
          <w:rPr>
            <w:noProof/>
            <w:webHidden/>
          </w:rPr>
          <w:fldChar w:fldCharType="begin"/>
        </w:r>
        <w:r>
          <w:rPr>
            <w:noProof/>
            <w:webHidden/>
          </w:rPr>
          <w:instrText xml:space="preserve"> PAGEREF _Toc193140579 \h </w:instrText>
        </w:r>
        <w:r>
          <w:rPr>
            <w:noProof/>
            <w:webHidden/>
          </w:rPr>
        </w:r>
        <w:r>
          <w:rPr>
            <w:noProof/>
            <w:webHidden/>
          </w:rPr>
          <w:fldChar w:fldCharType="separate"/>
        </w:r>
        <w:r w:rsidR="00735DAA">
          <w:rPr>
            <w:noProof/>
            <w:webHidden/>
          </w:rPr>
          <w:t>6</w:t>
        </w:r>
        <w:r>
          <w:rPr>
            <w:noProof/>
            <w:webHidden/>
          </w:rPr>
          <w:fldChar w:fldCharType="end"/>
        </w:r>
      </w:hyperlink>
    </w:p>
    <w:p w14:paraId="5730BBC6" w14:textId="73880455" w:rsidR="00E73EE5" w:rsidRDefault="00E73EE5">
      <w:pPr>
        <w:pStyle w:val="21"/>
        <w:rPr>
          <w:rFonts w:asciiTheme="minorHAnsi" w:eastAsiaTheme="minorEastAsia" w:hAnsiTheme="minorHAnsi" w:cstheme="minorBidi"/>
          <w:noProof/>
          <w:szCs w:val="24"/>
          <w14:ligatures w14:val="standardContextual"/>
        </w:rPr>
      </w:pPr>
      <w:hyperlink w:anchor="_Toc193140580" w:history="1">
        <w:r w:rsidRPr="00540188">
          <w:rPr>
            <w:rStyle w:val="ab"/>
            <w:bCs/>
            <w:noProof/>
            <w:kern w:val="0"/>
            <w14:scene3d>
              <w14:camera w14:prst="orthographicFront"/>
              <w14:lightRig w14:rig="threePt" w14:dir="t">
                <w14:rot w14:lat="0" w14:lon="0" w14:rev="0"/>
              </w14:lightRig>
            </w14:scene3d>
          </w:rPr>
          <w:t>3.4</w:t>
        </w:r>
        <w:r>
          <w:rPr>
            <w:rFonts w:asciiTheme="minorHAnsi" w:eastAsiaTheme="minorEastAsia" w:hAnsiTheme="minorHAnsi" w:cstheme="minorBidi"/>
            <w:noProof/>
            <w:szCs w:val="24"/>
            <w14:ligatures w14:val="standardContextual"/>
          </w:rPr>
          <w:tab/>
        </w:r>
        <w:r w:rsidRPr="00540188">
          <w:rPr>
            <w:rStyle w:val="ab"/>
            <w:noProof/>
          </w:rPr>
          <w:t>Proposed Framework (My proposed framework (how it works) ; why choose that component in the proposed framework?(e.g. improve acc? / Convenient? / haven’t used in research paper? (most of paper use polynomial regression) )</w:t>
        </w:r>
        <w:r>
          <w:rPr>
            <w:noProof/>
            <w:webHidden/>
          </w:rPr>
          <w:tab/>
        </w:r>
        <w:r>
          <w:rPr>
            <w:noProof/>
            <w:webHidden/>
          </w:rPr>
          <w:fldChar w:fldCharType="begin"/>
        </w:r>
        <w:r>
          <w:rPr>
            <w:noProof/>
            <w:webHidden/>
          </w:rPr>
          <w:instrText xml:space="preserve"> PAGEREF _Toc193140580 \h </w:instrText>
        </w:r>
        <w:r>
          <w:rPr>
            <w:noProof/>
            <w:webHidden/>
          </w:rPr>
        </w:r>
        <w:r>
          <w:rPr>
            <w:noProof/>
            <w:webHidden/>
          </w:rPr>
          <w:fldChar w:fldCharType="separate"/>
        </w:r>
        <w:r w:rsidR="00735DAA">
          <w:rPr>
            <w:noProof/>
            <w:webHidden/>
          </w:rPr>
          <w:t>6</w:t>
        </w:r>
        <w:r>
          <w:rPr>
            <w:noProof/>
            <w:webHidden/>
          </w:rPr>
          <w:fldChar w:fldCharType="end"/>
        </w:r>
      </w:hyperlink>
    </w:p>
    <w:p w14:paraId="03A0870E" w14:textId="60FD728C" w:rsidR="00E73EE5" w:rsidRDefault="00E73EE5">
      <w:pPr>
        <w:pStyle w:val="11"/>
        <w:rPr>
          <w:rFonts w:asciiTheme="minorHAnsi" w:eastAsiaTheme="minorEastAsia" w:hAnsiTheme="minorHAnsi" w:cstheme="minorBidi"/>
          <w:sz w:val="24"/>
          <w:szCs w:val="24"/>
          <w14:ligatures w14:val="standardContextual"/>
        </w:rPr>
      </w:pPr>
      <w:hyperlink w:anchor="_Toc193140581" w:history="1">
        <w:r w:rsidRPr="00540188">
          <w:rPr>
            <w:rStyle w:val="ab"/>
            <w:kern w:val="0"/>
          </w:rPr>
          <w:t>4.</w:t>
        </w:r>
        <w:r>
          <w:rPr>
            <w:rFonts w:asciiTheme="minorHAnsi" w:eastAsiaTheme="minorEastAsia" w:hAnsiTheme="minorHAnsi" w:cstheme="minorBidi"/>
            <w:sz w:val="24"/>
            <w:szCs w:val="24"/>
            <w14:ligatures w14:val="standardContextual"/>
          </w:rPr>
          <w:tab/>
        </w:r>
        <w:r w:rsidRPr="00540188">
          <w:rPr>
            <w:rStyle w:val="ab"/>
          </w:rPr>
          <w:t>Dataset</w:t>
        </w:r>
        <w:r>
          <w:rPr>
            <w:webHidden/>
          </w:rPr>
          <w:tab/>
        </w:r>
        <w:r>
          <w:rPr>
            <w:webHidden/>
          </w:rPr>
          <w:fldChar w:fldCharType="begin"/>
        </w:r>
        <w:r>
          <w:rPr>
            <w:webHidden/>
          </w:rPr>
          <w:instrText xml:space="preserve"> PAGEREF _Toc193140581 \h </w:instrText>
        </w:r>
        <w:r>
          <w:rPr>
            <w:webHidden/>
          </w:rPr>
        </w:r>
        <w:r>
          <w:rPr>
            <w:webHidden/>
          </w:rPr>
          <w:fldChar w:fldCharType="separate"/>
        </w:r>
        <w:r w:rsidR="00735DAA">
          <w:rPr>
            <w:webHidden/>
          </w:rPr>
          <w:t>8</w:t>
        </w:r>
        <w:r>
          <w:rPr>
            <w:webHidden/>
          </w:rPr>
          <w:fldChar w:fldCharType="end"/>
        </w:r>
      </w:hyperlink>
    </w:p>
    <w:p w14:paraId="4069DBAF" w14:textId="4E6B46B1" w:rsidR="00E73EE5" w:rsidRDefault="00E73EE5">
      <w:pPr>
        <w:pStyle w:val="21"/>
        <w:rPr>
          <w:rFonts w:asciiTheme="minorHAnsi" w:eastAsiaTheme="minorEastAsia" w:hAnsiTheme="minorHAnsi" w:cstheme="minorBidi"/>
          <w:noProof/>
          <w:szCs w:val="24"/>
          <w14:ligatures w14:val="standardContextual"/>
        </w:rPr>
      </w:pPr>
      <w:hyperlink w:anchor="_Toc193140582" w:history="1">
        <w:r w:rsidRPr="00540188">
          <w:rPr>
            <w:rStyle w:val="ab"/>
            <w:bCs/>
            <w:noProof/>
            <w:kern w:val="0"/>
            <w14:scene3d>
              <w14:camera w14:prst="orthographicFront"/>
              <w14:lightRig w14:rig="threePt" w14:dir="t">
                <w14:rot w14:lat="0" w14:lon="0" w14:rev="0"/>
              </w14:lightRig>
            </w14:scene3d>
          </w:rPr>
          <w:t>4.1</w:t>
        </w:r>
        <w:r>
          <w:rPr>
            <w:rFonts w:asciiTheme="minorHAnsi" w:eastAsiaTheme="minorEastAsia" w:hAnsiTheme="minorHAnsi" w:cstheme="minorBidi"/>
            <w:noProof/>
            <w:szCs w:val="24"/>
            <w14:ligatures w14:val="standardContextual"/>
          </w:rPr>
          <w:tab/>
        </w:r>
        <w:r w:rsidRPr="00540188">
          <w:rPr>
            <w:rStyle w:val="ab"/>
            <w:noProof/>
          </w:rPr>
          <w:t>Pima Indian Diabetes Dataset</w:t>
        </w:r>
        <w:r>
          <w:rPr>
            <w:noProof/>
            <w:webHidden/>
          </w:rPr>
          <w:tab/>
        </w:r>
        <w:r>
          <w:rPr>
            <w:noProof/>
            <w:webHidden/>
          </w:rPr>
          <w:fldChar w:fldCharType="begin"/>
        </w:r>
        <w:r>
          <w:rPr>
            <w:noProof/>
            <w:webHidden/>
          </w:rPr>
          <w:instrText xml:space="preserve"> PAGEREF _Toc193140582 \h </w:instrText>
        </w:r>
        <w:r>
          <w:rPr>
            <w:noProof/>
            <w:webHidden/>
          </w:rPr>
        </w:r>
        <w:r>
          <w:rPr>
            <w:noProof/>
            <w:webHidden/>
          </w:rPr>
          <w:fldChar w:fldCharType="separate"/>
        </w:r>
        <w:r w:rsidR="00735DAA">
          <w:rPr>
            <w:noProof/>
            <w:webHidden/>
          </w:rPr>
          <w:t>8</w:t>
        </w:r>
        <w:r>
          <w:rPr>
            <w:noProof/>
            <w:webHidden/>
          </w:rPr>
          <w:fldChar w:fldCharType="end"/>
        </w:r>
      </w:hyperlink>
    </w:p>
    <w:p w14:paraId="381D99DF" w14:textId="4D93E341" w:rsidR="00E73EE5" w:rsidRDefault="00E73EE5">
      <w:pPr>
        <w:pStyle w:val="21"/>
        <w:rPr>
          <w:rFonts w:asciiTheme="minorHAnsi" w:eastAsiaTheme="minorEastAsia" w:hAnsiTheme="minorHAnsi" w:cstheme="minorBidi"/>
          <w:noProof/>
          <w:szCs w:val="24"/>
          <w14:ligatures w14:val="standardContextual"/>
        </w:rPr>
      </w:pPr>
      <w:hyperlink w:anchor="_Toc193140583" w:history="1">
        <w:r w:rsidRPr="00540188">
          <w:rPr>
            <w:rStyle w:val="ab"/>
            <w:bCs/>
            <w:noProof/>
            <w:kern w:val="0"/>
            <w14:scene3d>
              <w14:camera w14:prst="orthographicFront"/>
              <w14:lightRig w14:rig="threePt" w14:dir="t">
                <w14:rot w14:lat="0" w14:lon="0" w14:rev="0"/>
              </w14:lightRig>
            </w14:scene3d>
          </w:rPr>
          <w:t>4.2</w:t>
        </w:r>
        <w:r>
          <w:rPr>
            <w:rFonts w:asciiTheme="minorHAnsi" w:eastAsiaTheme="minorEastAsia" w:hAnsiTheme="minorHAnsi" w:cstheme="minorBidi"/>
            <w:noProof/>
            <w:szCs w:val="24"/>
            <w14:ligatures w14:val="standardContextual"/>
          </w:rPr>
          <w:tab/>
        </w:r>
        <w:r w:rsidRPr="00540188">
          <w:rPr>
            <w:rStyle w:val="ab"/>
            <w:noProof/>
          </w:rPr>
          <w:t>2013-2014 NHANES Dataset</w:t>
        </w:r>
        <w:r>
          <w:rPr>
            <w:noProof/>
            <w:webHidden/>
          </w:rPr>
          <w:tab/>
        </w:r>
        <w:r>
          <w:rPr>
            <w:noProof/>
            <w:webHidden/>
          </w:rPr>
          <w:fldChar w:fldCharType="begin"/>
        </w:r>
        <w:r>
          <w:rPr>
            <w:noProof/>
            <w:webHidden/>
          </w:rPr>
          <w:instrText xml:space="preserve"> PAGEREF _Toc193140583 \h </w:instrText>
        </w:r>
        <w:r>
          <w:rPr>
            <w:noProof/>
            <w:webHidden/>
          </w:rPr>
        </w:r>
        <w:r>
          <w:rPr>
            <w:noProof/>
            <w:webHidden/>
          </w:rPr>
          <w:fldChar w:fldCharType="separate"/>
        </w:r>
        <w:r w:rsidR="00735DAA">
          <w:rPr>
            <w:noProof/>
            <w:webHidden/>
          </w:rPr>
          <w:t>11</w:t>
        </w:r>
        <w:r>
          <w:rPr>
            <w:noProof/>
            <w:webHidden/>
          </w:rPr>
          <w:fldChar w:fldCharType="end"/>
        </w:r>
      </w:hyperlink>
    </w:p>
    <w:p w14:paraId="62A4DCEC" w14:textId="3F99DF06" w:rsidR="00E73EE5" w:rsidRDefault="00E73EE5">
      <w:pPr>
        <w:pStyle w:val="11"/>
        <w:rPr>
          <w:rFonts w:asciiTheme="minorHAnsi" w:eastAsiaTheme="minorEastAsia" w:hAnsiTheme="minorHAnsi" w:cstheme="minorBidi"/>
          <w:sz w:val="24"/>
          <w:szCs w:val="24"/>
          <w14:ligatures w14:val="standardContextual"/>
        </w:rPr>
      </w:pPr>
      <w:hyperlink w:anchor="_Toc193140584" w:history="1">
        <w:r w:rsidRPr="00540188">
          <w:rPr>
            <w:rStyle w:val="ab"/>
            <w:kern w:val="0"/>
          </w:rPr>
          <w:t>5.</w:t>
        </w:r>
        <w:r>
          <w:rPr>
            <w:rFonts w:asciiTheme="minorHAnsi" w:eastAsiaTheme="minorEastAsia" w:hAnsiTheme="minorHAnsi" w:cstheme="minorBidi"/>
            <w:sz w:val="24"/>
            <w:szCs w:val="24"/>
            <w14:ligatures w14:val="standardContextual"/>
          </w:rPr>
          <w:tab/>
        </w:r>
        <w:r w:rsidRPr="00540188">
          <w:rPr>
            <w:rStyle w:val="ab"/>
          </w:rPr>
          <w:t>Experiment</w:t>
        </w:r>
        <w:r>
          <w:rPr>
            <w:webHidden/>
          </w:rPr>
          <w:tab/>
        </w:r>
        <w:r>
          <w:rPr>
            <w:webHidden/>
          </w:rPr>
          <w:fldChar w:fldCharType="begin"/>
        </w:r>
        <w:r>
          <w:rPr>
            <w:webHidden/>
          </w:rPr>
          <w:instrText xml:space="preserve"> PAGEREF _Toc193140584 \h </w:instrText>
        </w:r>
        <w:r>
          <w:rPr>
            <w:webHidden/>
          </w:rPr>
        </w:r>
        <w:r>
          <w:rPr>
            <w:webHidden/>
          </w:rPr>
          <w:fldChar w:fldCharType="separate"/>
        </w:r>
        <w:r w:rsidR="00735DAA">
          <w:rPr>
            <w:webHidden/>
          </w:rPr>
          <w:t>14</w:t>
        </w:r>
        <w:r>
          <w:rPr>
            <w:webHidden/>
          </w:rPr>
          <w:fldChar w:fldCharType="end"/>
        </w:r>
      </w:hyperlink>
    </w:p>
    <w:p w14:paraId="69BC2C90" w14:textId="61BAC29C" w:rsidR="00E73EE5" w:rsidRDefault="00E73EE5">
      <w:pPr>
        <w:pStyle w:val="21"/>
        <w:rPr>
          <w:rFonts w:asciiTheme="minorHAnsi" w:eastAsiaTheme="minorEastAsia" w:hAnsiTheme="minorHAnsi" w:cstheme="minorBidi"/>
          <w:noProof/>
          <w:szCs w:val="24"/>
          <w14:ligatures w14:val="standardContextual"/>
        </w:rPr>
      </w:pPr>
      <w:hyperlink w:anchor="_Toc193140585" w:history="1">
        <w:r w:rsidRPr="00540188">
          <w:rPr>
            <w:rStyle w:val="ab"/>
            <w:bCs/>
            <w:noProof/>
            <w:kern w:val="0"/>
            <w14:scene3d>
              <w14:camera w14:prst="orthographicFront"/>
              <w14:lightRig w14:rig="threePt" w14:dir="t">
                <w14:rot w14:lat="0" w14:lon="0" w14:rev="0"/>
              </w14:lightRig>
            </w14:scene3d>
          </w:rPr>
          <w:t>5.1</w:t>
        </w:r>
        <w:r>
          <w:rPr>
            <w:rFonts w:asciiTheme="minorHAnsi" w:eastAsiaTheme="minorEastAsia" w:hAnsiTheme="minorHAnsi" w:cstheme="minorBidi"/>
            <w:noProof/>
            <w:szCs w:val="24"/>
            <w14:ligatures w14:val="standardContextual"/>
          </w:rPr>
          <w:tab/>
        </w:r>
        <w:r w:rsidRPr="00540188">
          <w:rPr>
            <w:rStyle w:val="ab"/>
            <w:noProof/>
          </w:rPr>
          <w:t>Data Preprocessing on Pima Indian Diabetes dataset:</w:t>
        </w:r>
        <w:r>
          <w:rPr>
            <w:noProof/>
            <w:webHidden/>
          </w:rPr>
          <w:tab/>
        </w:r>
        <w:r>
          <w:rPr>
            <w:noProof/>
            <w:webHidden/>
          </w:rPr>
          <w:fldChar w:fldCharType="begin"/>
        </w:r>
        <w:r>
          <w:rPr>
            <w:noProof/>
            <w:webHidden/>
          </w:rPr>
          <w:instrText xml:space="preserve"> PAGEREF _Toc193140585 \h </w:instrText>
        </w:r>
        <w:r>
          <w:rPr>
            <w:noProof/>
            <w:webHidden/>
          </w:rPr>
        </w:r>
        <w:r>
          <w:rPr>
            <w:noProof/>
            <w:webHidden/>
          </w:rPr>
          <w:fldChar w:fldCharType="separate"/>
        </w:r>
        <w:r w:rsidR="00735DAA">
          <w:rPr>
            <w:noProof/>
            <w:webHidden/>
          </w:rPr>
          <w:t>14</w:t>
        </w:r>
        <w:r>
          <w:rPr>
            <w:noProof/>
            <w:webHidden/>
          </w:rPr>
          <w:fldChar w:fldCharType="end"/>
        </w:r>
      </w:hyperlink>
    </w:p>
    <w:p w14:paraId="7306808D" w14:textId="36B5A9BD" w:rsidR="00E73EE5" w:rsidRDefault="00E73EE5">
      <w:pPr>
        <w:pStyle w:val="21"/>
        <w:rPr>
          <w:rFonts w:asciiTheme="minorHAnsi" w:eastAsiaTheme="minorEastAsia" w:hAnsiTheme="minorHAnsi" w:cstheme="minorBidi"/>
          <w:noProof/>
          <w:szCs w:val="24"/>
          <w14:ligatures w14:val="standardContextual"/>
        </w:rPr>
      </w:pPr>
      <w:hyperlink w:anchor="_Toc193140586" w:history="1">
        <w:r w:rsidRPr="00540188">
          <w:rPr>
            <w:rStyle w:val="ab"/>
            <w:bCs/>
            <w:noProof/>
            <w:kern w:val="0"/>
            <w14:scene3d>
              <w14:camera w14:prst="orthographicFront"/>
              <w14:lightRig w14:rig="threePt" w14:dir="t">
                <w14:rot w14:lat="0" w14:lon="0" w14:rev="0"/>
              </w14:lightRig>
            </w14:scene3d>
          </w:rPr>
          <w:t>5.2</w:t>
        </w:r>
        <w:r>
          <w:rPr>
            <w:rFonts w:asciiTheme="minorHAnsi" w:eastAsiaTheme="minorEastAsia" w:hAnsiTheme="minorHAnsi" w:cstheme="minorBidi"/>
            <w:noProof/>
            <w:szCs w:val="24"/>
            <w14:ligatures w14:val="standardContextual"/>
          </w:rPr>
          <w:tab/>
        </w:r>
        <w:r w:rsidRPr="00540188">
          <w:rPr>
            <w:rStyle w:val="ab"/>
            <w:noProof/>
          </w:rPr>
          <w:t>Data Preprocessing on NHANES dataset:</w:t>
        </w:r>
        <w:r>
          <w:rPr>
            <w:noProof/>
            <w:webHidden/>
          </w:rPr>
          <w:tab/>
        </w:r>
        <w:r>
          <w:rPr>
            <w:noProof/>
            <w:webHidden/>
          </w:rPr>
          <w:fldChar w:fldCharType="begin"/>
        </w:r>
        <w:r>
          <w:rPr>
            <w:noProof/>
            <w:webHidden/>
          </w:rPr>
          <w:instrText xml:space="preserve"> PAGEREF _Toc193140586 \h </w:instrText>
        </w:r>
        <w:r>
          <w:rPr>
            <w:noProof/>
            <w:webHidden/>
          </w:rPr>
        </w:r>
        <w:r>
          <w:rPr>
            <w:noProof/>
            <w:webHidden/>
          </w:rPr>
          <w:fldChar w:fldCharType="separate"/>
        </w:r>
        <w:r w:rsidR="00735DAA">
          <w:rPr>
            <w:noProof/>
            <w:webHidden/>
          </w:rPr>
          <w:t>15</w:t>
        </w:r>
        <w:r>
          <w:rPr>
            <w:noProof/>
            <w:webHidden/>
          </w:rPr>
          <w:fldChar w:fldCharType="end"/>
        </w:r>
      </w:hyperlink>
    </w:p>
    <w:p w14:paraId="5B7EA52C" w14:textId="40066188" w:rsidR="00E73EE5" w:rsidRDefault="00E73EE5">
      <w:pPr>
        <w:pStyle w:val="11"/>
        <w:rPr>
          <w:rFonts w:asciiTheme="minorHAnsi" w:eastAsiaTheme="minorEastAsia" w:hAnsiTheme="minorHAnsi" w:cstheme="minorBidi"/>
          <w:sz w:val="24"/>
          <w:szCs w:val="24"/>
          <w14:ligatures w14:val="standardContextual"/>
        </w:rPr>
      </w:pPr>
      <w:hyperlink w:anchor="_Toc193140587" w:history="1">
        <w:r w:rsidRPr="00540188">
          <w:rPr>
            <w:rStyle w:val="ab"/>
            <w:kern w:val="0"/>
          </w:rPr>
          <w:t>6.</w:t>
        </w:r>
        <w:r>
          <w:rPr>
            <w:rFonts w:asciiTheme="minorHAnsi" w:eastAsiaTheme="minorEastAsia" w:hAnsiTheme="minorHAnsi" w:cstheme="minorBidi"/>
            <w:sz w:val="24"/>
            <w:szCs w:val="24"/>
            <w14:ligatures w14:val="standardContextual"/>
          </w:rPr>
          <w:tab/>
        </w:r>
        <w:r w:rsidRPr="00540188">
          <w:rPr>
            <w:rStyle w:val="ab"/>
          </w:rPr>
          <w:t>Result (list the result [acc/auc/precision..] / list the hyperparameters used/adjusted in the experiment in TWO dataset)</w:t>
        </w:r>
        <w:r>
          <w:rPr>
            <w:webHidden/>
          </w:rPr>
          <w:tab/>
        </w:r>
        <w:r>
          <w:rPr>
            <w:webHidden/>
          </w:rPr>
          <w:fldChar w:fldCharType="begin"/>
        </w:r>
        <w:r>
          <w:rPr>
            <w:webHidden/>
          </w:rPr>
          <w:instrText xml:space="preserve"> PAGEREF _Toc193140587 \h </w:instrText>
        </w:r>
        <w:r>
          <w:rPr>
            <w:webHidden/>
          </w:rPr>
        </w:r>
        <w:r>
          <w:rPr>
            <w:webHidden/>
          </w:rPr>
          <w:fldChar w:fldCharType="separate"/>
        </w:r>
        <w:r w:rsidR="00735DAA">
          <w:rPr>
            <w:webHidden/>
          </w:rPr>
          <w:t>16</w:t>
        </w:r>
        <w:r>
          <w:rPr>
            <w:webHidden/>
          </w:rPr>
          <w:fldChar w:fldCharType="end"/>
        </w:r>
      </w:hyperlink>
    </w:p>
    <w:p w14:paraId="24935DE1" w14:textId="40614559" w:rsidR="00E73EE5" w:rsidRDefault="00E73EE5">
      <w:pPr>
        <w:pStyle w:val="11"/>
        <w:rPr>
          <w:rFonts w:asciiTheme="minorHAnsi" w:eastAsiaTheme="minorEastAsia" w:hAnsiTheme="minorHAnsi" w:cstheme="minorBidi"/>
          <w:sz w:val="24"/>
          <w:szCs w:val="24"/>
          <w14:ligatures w14:val="standardContextual"/>
        </w:rPr>
      </w:pPr>
      <w:hyperlink w:anchor="_Toc193140588" w:history="1">
        <w:r w:rsidRPr="00540188">
          <w:rPr>
            <w:rStyle w:val="ab"/>
            <w:kern w:val="0"/>
          </w:rPr>
          <w:t>7.</w:t>
        </w:r>
        <w:r>
          <w:rPr>
            <w:rFonts w:asciiTheme="minorHAnsi" w:eastAsiaTheme="minorEastAsia" w:hAnsiTheme="minorHAnsi" w:cstheme="minorBidi"/>
            <w:sz w:val="24"/>
            <w:szCs w:val="24"/>
            <w14:ligatures w14:val="standardContextual"/>
          </w:rPr>
          <w:tab/>
        </w:r>
        <w:r w:rsidRPr="00540188">
          <w:rPr>
            <w:rStyle w:val="ab"/>
          </w:rPr>
          <w:t>Discussion (what u find/observe in the experiment)</w:t>
        </w:r>
        <w:r>
          <w:rPr>
            <w:webHidden/>
          </w:rPr>
          <w:tab/>
        </w:r>
        <w:r>
          <w:rPr>
            <w:webHidden/>
          </w:rPr>
          <w:fldChar w:fldCharType="begin"/>
        </w:r>
        <w:r>
          <w:rPr>
            <w:webHidden/>
          </w:rPr>
          <w:instrText xml:space="preserve"> PAGEREF _Toc193140588 \h </w:instrText>
        </w:r>
        <w:r>
          <w:rPr>
            <w:webHidden/>
          </w:rPr>
        </w:r>
        <w:r>
          <w:rPr>
            <w:webHidden/>
          </w:rPr>
          <w:fldChar w:fldCharType="separate"/>
        </w:r>
        <w:r w:rsidR="00735DAA">
          <w:rPr>
            <w:webHidden/>
          </w:rPr>
          <w:t>16</w:t>
        </w:r>
        <w:r>
          <w:rPr>
            <w:webHidden/>
          </w:rPr>
          <w:fldChar w:fldCharType="end"/>
        </w:r>
      </w:hyperlink>
    </w:p>
    <w:p w14:paraId="448552DC" w14:textId="30292E16" w:rsidR="00E73EE5" w:rsidRDefault="00E73EE5">
      <w:pPr>
        <w:pStyle w:val="11"/>
        <w:rPr>
          <w:rFonts w:asciiTheme="minorHAnsi" w:eastAsiaTheme="minorEastAsia" w:hAnsiTheme="minorHAnsi" w:cstheme="minorBidi"/>
          <w:sz w:val="24"/>
          <w:szCs w:val="24"/>
          <w14:ligatures w14:val="standardContextual"/>
        </w:rPr>
      </w:pPr>
      <w:hyperlink w:anchor="_Toc193140589" w:history="1">
        <w:r w:rsidRPr="00540188">
          <w:rPr>
            <w:rStyle w:val="ab"/>
            <w:kern w:val="0"/>
          </w:rPr>
          <w:t>8.</w:t>
        </w:r>
        <w:r>
          <w:rPr>
            <w:rFonts w:asciiTheme="minorHAnsi" w:eastAsiaTheme="minorEastAsia" w:hAnsiTheme="minorHAnsi" w:cstheme="minorBidi"/>
            <w:sz w:val="24"/>
            <w:szCs w:val="24"/>
            <w14:ligatures w14:val="standardContextual"/>
          </w:rPr>
          <w:tab/>
        </w:r>
        <w:r w:rsidRPr="00540188">
          <w:rPr>
            <w:rStyle w:val="ab"/>
          </w:rPr>
          <w:t>Conclusion (summarize what u achieved in the prj &amp; any improvements / future work)</w:t>
        </w:r>
        <w:r>
          <w:rPr>
            <w:webHidden/>
          </w:rPr>
          <w:tab/>
        </w:r>
        <w:r>
          <w:rPr>
            <w:webHidden/>
          </w:rPr>
          <w:fldChar w:fldCharType="begin"/>
        </w:r>
        <w:r>
          <w:rPr>
            <w:webHidden/>
          </w:rPr>
          <w:instrText xml:space="preserve"> PAGEREF _Toc193140589 \h </w:instrText>
        </w:r>
        <w:r>
          <w:rPr>
            <w:webHidden/>
          </w:rPr>
        </w:r>
        <w:r>
          <w:rPr>
            <w:webHidden/>
          </w:rPr>
          <w:fldChar w:fldCharType="separate"/>
        </w:r>
        <w:r w:rsidR="00735DAA">
          <w:rPr>
            <w:webHidden/>
          </w:rPr>
          <w:t>16</w:t>
        </w:r>
        <w:r>
          <w:rPr>
            <w:webHidden/>
          </w:rPr>
          <w:fldChar w:fldCharType="end"/>
        </w:r>
      </w:hyperlink>
    </w:p>
    <w:p w14:paraId="49C89EC2" w14:textId="5C6667FC" w:rsidR="00E73EE5" w:rsidRDefault="00E73EE5">
      <w:pPr>
        <w:pStyle w:val="11"/>
        <w:rPr>
          <w:rFonts w:asciiTheme="minorHAnsi" w:eastAsiaTheme="minorEastAsia" w:hAnsiTheme="minorHAnsi" w:cstheme="minorBidi"/>
          <w:sz w:val="24"/>
          <w:szCs w:val="24"/>
          <w14:ligatures w14:val="standardContextual"/>
        </w:rPr>
      </w:pPr>
      <w:hyperlink w:anchor="_Toc193140590" w:history="1">
        <w:r w:rsidRPr="00540188">
          <w:rPr>
            <w:rStyle w:val="ab"/>
          </w:rPr>
          <w:t>References</w:t>
        </w:r>
        <w:r>
          <w:rPr>
            <w:webHidden/>
          </w:rPr>
          <w:tab/>
        </w:r>
        <w:r>
          <w:rPr>
            <w:webHidden/>
          </w:rPr>
          <w:fldChar w:fldCharType="begin"/>
        </w:r>
        <w:r>
          <w:rPr>
            <w:webHidden/>
          </w:rPr>
          <w:instrText xml:space="preserve"> PAGEREF _Toc193140590 \h </w:instrText>
        </w:r>
        <w:r>
          <w:rPr>
            <w:webHidden/>
          </w:rPr>
        </w:r>
        <w:r>
          <w:rPr>
            <w:webHidden/>
          </w:rPr>
          <w:fldChar w:fldCharType="separate"/>
        </w:r>
        <w:r w:rsidR="00735DAA">
          <w:rPr>
            <w:webHidden/>
          </w:rPr>
          <w:t>17</w:t>
        </w:r>
        <w:r>
          <w:rPr>
            <w:webHidden/>
          </w:rPr>
          <w:fldChar w:fldCharType="end"/>
        </w:r>
      </w:hyperlink>
    </w:p>
    <w:p w14:paraId="307F5457" w14:textId="005842F8" w:rsidR="00E73EE5" w:rsidRDefault="00E73EE5">
      <w:pPr>
        <w:pStyle w:val="11"/>
        <w:rPr>
          <w:rFonts w:asciiTheme="minorHAnsi" w:eastAsiaTheme="minorEastAsia" w:hAnsiTheme="minorHAnsi" w:cstheme="minorBidi"/>
          <w:sz w:val="24"/>
          <w:szCs w:val="24"/>
          <w14:ligatures w14:val="standardContextual"/>
        </w:rPr>
      </w:pPr>
      <w:hyperlink w:anchor="_Toc193140591" w:history="1">
        <w:r w:rsidRPr="00540188">
          <w:rPr>
            <w:rStyle w:val="ab"/>
          </w:rPr>
          <w:t>Appendices</w:t>
        </w:r>
        <w:r>
          <w:rPr>
            <w:webHidden/>
          </w:rPr>
          <w:tab/>
        </w:r>
        <w:r>
          <w:rPr>
            <w:webHidden/>
          </w:rPr>
          <w:fldChar w:fldCharType="begin"/>
        </w:r>
        <w:r>
          <w:rPr>
            <w:webHidden/>
          </w:rPr>
          <w:instrText xml:space="preserve"> PAGEREF _Toc193140591 \h </w:instrText>
        </w:r>
        <w:r>
          <w:rPr>
            <w:webHidden/>
          </w:rPr>
        </w:r>
        <w:r>
          <w:rPr>
            <w:webHidden/>
          </w:rPr>
          <w:fldChar w:fldCharType="separate"/>
        </w:r>
        <w:r w:rsidR="00735DAA">
          <w:rPr>
            <w:webHidden/>
          </w:rPr>
          <w:t>20</w:t>
        </w:r>
        <w:r>
          <w:rPr>
            <w:webHidden/>
          </w:rPr>
          <w:fldChar w:fldCharType="end"/>
        </w:r>
      </w:hyperlink>
    </w:p>
    <w:p w14:paraId="1FD35B9C" w14:textId="0BFA7169" w:rsidR="00E73EE5" w:rsidRDefault="00E73EE5">
      <w:pPr>
        <w:pStyle w:val="21"/>
        <w:rPr>
          <w:rFonts w:asciiTheme="minorHAnsi" w:eastAsiaTheme="minorEastAsia" w:hAnsiTheme="minorHAnsi" w:cstheme="minorBidi"/>
          <w:noProof/>
          <w:szCs w:val="24"/>
          <w14:ligatures w14:val="standardContextual"/>
        </w:rPr>
      </w:pPr>
      <w:hyperlink w:anchor="_Toc193140592" w:history="1">
        <w:r w:rsidRPr="00540188">
          <w:rPr>
            <w:rStyle w:val="ab"/>
            <w:noProof/>
          </w:rPr>
          <w:t>Appendix 1: Pima Indian Diabetes dataset</w:t>
        </w:r>
        <w:r>
          <w:rPr>
            <w:noProof/>
            <w:webHidden/>
          </w:rPr>
          <w:tab/>
        </w:r>
        <w:r>
          <w:rPr>
            <w:noProof/>
            <w:webHidden/>
          </w:rPr>
          <w:fldChar w:fldCharType="begin"/>
        </w:r>
        <w:r>
          <w:rPr>
            <w:noProof/>
            <w:webHidden/>
          </w:rPr>
          <w:instrText xml:space="preserve"> PAGEREF _Toc193140592 \h </w:instrText>
        </w:r>
        <w:r>
          <w:rPr>
            <w:noProof/>
            <w:webHidden/>
          </w:rPr>
        </w:r>
        <w:r>
          <w:rPr>
            <w:noProof/>
            <w:webHidden/>
          </w:rPr>
          <w:fldChar w:fldCharType="separate"/>
        </w:r>
        <w:r w:rsidR="00735DAA">
          <w:rPr>
            <w:noProof/>
            <w:webHidden/>
          </w:rPr>
          <w:t>20</w:t>
        </w:r>
        <w:r>
          <w:rPr>
            <w:noProof/>
            <w:webHidden/>
          </w:rPr>
          <w:fldChar w:fldCharType="end"/>
        </w:r>
      </w:hyperlink>
    </w:p>
    <w:p w14:paraId="0A6E2686" w14:textId="4913F0A8" w:rsidR="00E73EE5" w:rsidRDefault="00E73EE5">
      <w:pPr>
        <w:pStyle w:val="21"/>
        <w:rPr>
          <w:rFonts w:asciiTheme="minorHAnsi" w:eastAsiaTheme="minorEastAsia" w:hAnsiTheme="minorHAnsi" w:cstheme="minorBidi"/>
          <w:noProof/>
          <w:szCs w:val="24"/>
          <w14:ligatures w14:val="standardContextual"/>
        </w:rPr>
      </w:pPr>
      <w:hyperlink w:anchor="_Toc193140593" w:history="1">
        <w:r w:rsidRPr="00540188">
          <w:rPr>
            <w:rStyle w:val="ab"/>
            <w:noProof/>
          </w:rPr>
          <w:t>Appendix 2: 2013-2014 NHANES dataset</w:t>
        </w:r>
        <w:r>
          <w:rPr>
            <w:noProof/>
            <w:webHidden/>
          </w:rPr>
          <w:tab/>
        </w:r>
        <w:r>
          <w:rPr>
            <w:noProof/>
            <w:webHidden/>
          </w:rPr>
          <w:fldChar w:fldCharType="begin"/>
        </w:r>
        <w:r>
          <w:rPr>
            <w:noProof/>
            <w:webHidden/>
          </w:rPr>
          <w:instrText xml:space="preserve"> PAGEREF _Toc193140593 \h </w:instrText>
        </w:r>
        <w:r>
          <w:rPr>
            <w:noProof/>
            <w:webHidden/>
          </w:rPr>
        </w:r>
        <w:r>
          <w:rPr>
            <w:noProof/>
            <w:webHidden/>
          </w:rPr>
          <w:fldChar w:fldCharType="separate"/>
        </w:r>
        <w:r w:rsidR="00735DAA">
          <w:rPr>
            <w:noProof/>
            <w:webHidden/>
          </w:rPr>
          <w:t>20</w:t>
        </w:r>
        <w:r>
          <w:rPr>
            <w:noProof/>
            <w:webHidden/>
          </w:rPr>
          <w:fldChar w:fldCharType="end"/>
        </w:r>
      </w:hyperlink>
    </w:p>
    <w:p w14:paraId="3FE3D7CF" w14:textId="3EC894A8" w:rsidR="00D57562" w:rsidRPr="001A4318" w:rsidRDefault="003C094A" w:rsidP="00926037">
      <w:pPr>
        <w:pStyle w:val="11"/>
        <w:sectPr w:rsidR="00D57562" w:rsidRPr="001A4318" w:rsidSect="00923CA5">
          <w:footerReference w:type="default" r:id="rId8"/>
          <w:headerReference w:type="first" r:id="rId9"/>
          <w:pgSz w:w="11906" w:h="16838" w:code="9"/>
          <w:pgMar w:top="1418" w:right="1985" w:bottom="1418" w:left="1985" w:header="720" w:footer="720" w:gutter="0"/>
          <w:pgNumType w:fmt="lowerRoman" w:start="0"/>
          <w:cols w:space="360"/>
          <w:titlePg/>
          <w:docGrid w:linePitch="360"/>
        </w:sectPr>
      </w:pPr>
      <w:r w:rsidRPr="0064348E">
        <w:fldChar w:fldCharType="end"/>
      </w:r>
    </w:p>
    <w:sdt>
      <w:sdtPr>
        <w:rPr>
          <w:rFonts w:ascii="Times New Roman" w:hAnsi="Times New Roman"/>
          <w:b w:val="0"/>
          <w:bCs w:val="0"/>
          <w:color w:val="auto"/>
          <w:kern w:val="2"/>
          <w:sz w:val="24"/>
          <w:szCs w:val="22"/>
          <w:lang w:val="zh-TW"/>
        </w:rPr>
        <w:id w:val="-75360578"/>
        <w:docPartObj>
          <w:docPartGallery w:val="Table of Contents"/>
          <w:docPartUnique/>
        </w:docPartObj>
      </w:sdtPr>
      <w:sdtEndPr>
        <w:rPr>
          <w:szCs w:val="24"/>
        </w:rPr>
      </w:sdtEndPr>
      <w:sdtContent>
        <w:p w14:paraId="45B4212F" w14:textId="1ABF8E42" w:rsidR="00EB0F43" w:rsidRPr="00D65A27" w:rsidRDefault="00EB0F43" w:rsidP="00EB0F43">
          <w:pPr>
            <w:pStyle w:val="afa"/>
            <w:numPr>
              <w:ilvl w:val="0"/>
              <w:numId w:val="0"/>
            </w:numPr>
            <w:rPr>
              <w:rFonts w:ascii="Times New Roman" w:hAnsi="Times New Roman"/>
              <w:color w:val="auto"/>
              <w:sz w:val="24"/>
              <w:szCs w:val="24"/>
            </w:rPr>
          </w:pPr>
          <w:r w:rsidRPr="00D65A27">
            <w:rPr>
              <w:rFonts w:ascii="Times New Roman" w:hAnsi="Times New Roman"/>
              <w:color w:val="auto"/>
              <w:sz w:val="24"/>
              <w:szCs w:val="24"/>
            </w:rPr>
            <w:t>List of Figures</w:t>
          </w:r>
        </w:p>
        <w:p w14:paraId="2A69F16D" w14:textId="4CEEBFAB" w:rsidR="00EB0F43" w:rsidRPr="00D65A27" w:rsidRDefault="00EB0F43">
          <w:pPr>
            <w:pStyle w:val="11"/>
            <w:rPr>
              <w:sz w:val="24"/>
              <w:szCs w:val="24"/>
            </w:rPr>
          </w:pPr>
          <w:r w:rsidRPr="00D65A27">
            <w:rPr>
              <w:sz w:val="24"/>
              <w:szCs w:val="24"/>
            </w:rPr>
            <w:t>Figure 1. Pima Indian Diabetes Dataset (raw data)</w:t>
          </w:r>
          <w:r w:rsidRPr="00D65A27">
            <w:rPr>
              <w:sz w:val="24"/>
              <w:szCs w:val="24"/>
            </w:rPr>
            <w:ptab w:relativeTo="margin" w:alignment="right" w:leader="dot"/>
          </w:r>
          <w:r w:rsidR="002059F4" w:rsidRPr="00D65A27">
            <w:rPr>
              <w:sz w:val="24"/>
              <w:szCs w:val="24"/>
            </w:rPr>
            <w:t>9</w:t>
          </w:r>
        </w:p>
        <w:p w14:paraId="39504F25" w14:textId="20992B9D" w:rsidR="00EB0F43" w:rsidRPr="00D65A27" w:rsidRDefault="00EB0F43">
          <w:pPr>
            <w:pStyle w:val="11"/>
            <w:rPr>
              <w:sz w:val="24"/>
              <w:szCs w:val="24"/>
            </w:rPr>
          </w:pPr>
          <w:r w:rsidRPr="00D65A27">
            <w:rPr>
              <w:sz w:val="24"/>
              <w:szCs w:val="24"/>
            </w:rPr>
            <w:t xml:space="preserve">Figure 2. </w:t>
          </w:r>
          <w:r w:rsidR="002059F4" w:rsidRPr="00D65A27">
            <w:rPr>
              <w:sz w:val="24"/>
              <w:szCs w:val="24"/>
            </w:rPr>
            <w:t xml:space="preserve">Check missing value on Pima Indian Diabetes Dataset </w:t>
          </w:r>
          <w:r w:rsidRPr="00D65A27">
            <w:rPr>
              <w:sz w:val="24"/>
              <w:szCs w:val="24"/>
            </w:rPr>
            <w:ptab w:relativeTo="margin" w:alignment="right" w:leader="dot"/>
          </w:r>
          <w:r w:rsidR="002059F4" w:rsidRPr="00D65A27">
            <w:rPr>
              <w:sz w:val="24"/>
              <w:szCs w:val="24"/>
            </w:rPr>
            <w:t>10</w:t>
          </w:r>
        </w:p>
        <w:p w14:paraId="73AD6BA2" w14:textId="5090149F" w:rsidR="00EB0F43" w:rsidRPr="00D65A27" w:rsidRDefault="00EB0F43" w:rsidP="00EB0F43">
          <w:pPr>
            <w:ind w:firstLine="0"/>
            <w:rPr>
              <w:szCs w:val="24"/>
            </w:rPr>
          </w:pPr>
          <w:r w:rsidRPr="00D65A27">
            <w:rPr>
              <w:szCs w:val="24"/>
            </w:rPr>
            <w:t xml:space="preserve">Figure 3. </w:t>
          </w:r>
          <w:r w:rsidR="002059F4" w:rsidRPr="00D65A27">
            <w:rPr>
              <w:szCs w:val="24"/>
            </w:rPr>
            <w:t>Fill the missing values on “</w:t>
          </w:r>
          <w:proofErr w:type="spellStart"/>
          <w:r w:rsidR="002059F4" w:rsidRPr="00D65A27">
            <w:rPr>
              <w:szCs w:val="24"/>
            </w:rPr>
            <w:t>SkinThickness</w:t>
          </w:r>
          <w:proofErr w:type="spellEnd"/>
          <w:r w:rsidR="002059F4" w:rsidRPr="00D65A27">
            <w:rPr>
              <w:szCs w:val="24"/>
            </w:rPr>
            <w:t>”</w:t>
          </w:r>
          <w:r w:rsidRPr="00D65A27">
            <w:rPr>
              <w:szCs w:val="24"/>
            </w:rPr>
            <w:ptab w:relativeTo="margin" w:alignment="right" w:leader="dot"/>
          </w:r>
          <w:r w:rsidR="002059F4" w:rsidRPr="00D65A27">
            <w:rPr>
              <w:szCs w:val="24"/>
            </w:rPr>
            <w:t>11</w:t>
          </w:r>
        </w:p>
        <w:p w14:paraId="4A8796DB" w14:textId="79DADE1A" w:rsidR="00EB0F43" w:rsidRPr="00D65A27" w:rsidRDefault="00EB0F43" w:rsidP="00EB0F43">
          <w:pPr>
            <w:ind w:firstLine="0"/>
            <w:rPr>
              <w:szCs w:val="24"/>
            </w:rPr>
          </w:pPr>
          <w:r w:rsidRPr="00D65A27">
            <w:rPr>
              <w:szCs w:val="24"/>
            </w:rPr>
            <w:t xml:space="preserve">Figure 4. </w:t>
          </w:r>
          <w:r w:rsidR="002059F4" w:rsidRPr="00D65A27">
            <w:rPr>
              <w:szCs w:val="24"/>
            </w:rPr>
            <w:t>Fill the missing values on “Insulin”</w:t>
          </w:r>
          <w:r w:rsidRPr="00D65A27">
            <w:rPr>
              <w:szCs w:val="24"/>
            </w:rPr>
            <w:ptab w:relativeTo="margin" w:alignment="right" w:leader="dot"/>
          </w:r>
          <w:r w:rsidR="002059F4" w:rsidRPr="00D65A27">
            <w:rPr>
              <w:szCs w:val="24"/>
            </w:rPr>
            <w:t>12</w:t>
          </w:r>
        </w:p>
        <w:p w14:paraId="2BCF346D" w14:textId="50ACB919" w:rsidR="00EB0F43" w:rsidRPr="00D65A27" w:rsidRDefault="00EB0F43" w:rsidP="00EB0F43">
          <w:pPr>
            <w:ind w:firstLine="0"/>
            <w:rPr>
              <w:szCs w:val="24"/>
            </w:rPr>
          </w:pPr>
          <w:r w:rsidRPr="00D65A27">
            <w:rPr>
              <w:szCs w:val="24"/>
            </w:rPr>
            <w:t xml:space="preserve">Figure 5. </w:t>
          </w:r>
          <w:r w:rsidR="002059F4" w:rsidRPr="00D65A27">
            <w:rPr>
              <w:szCs w:val="24"/>
            </w:rPr>
            <w:t xml:space="preserve">Check if there </w:t>
          </w:r>
          <w:proofErr w:type="gramStart"/>
          <w:r w:rsidR="002059F4" w:rsidRPr="00D65A27">
            <w:rPr>
              <w:szCs w:val="24"/>
            </w:rPr>
            <w:t>have</w:t>
          </w:r>
          <w:proofErr w:type="gramEnd"/>
          <w:r w:rsidR="002059F4" w:rsidRPr="00D65A27">
            <w:rPr>
              <w:szCs w:val="24"/>
            </w:rPr>
            <w:t xml:space="preserve"> missing value (0) or not </w:t>
          </w:r>
          <w:r w:rsidRPr="00D65A27">
            <w:rPr>
              <w:szCs w:val="24"/>
            </w:rPr>
            <w:ptab w:relativeTo="margin" w:alignment="right" w:leader="dot"/>
          </w:r>
          <w:r w:rsidR="002059F4" w:rsidRPr="00D65A27">
            <w:rPr>
              <w:szCs w:val="24"/>
            </w:rPr>
            <w:t>12</w:t>
          </w:r>
        </w:p>
        <w:p w14:paraId="176A651A" w14:textId="3519860B" w:rsidR="00EB0F43" w:rsidRPr="00D65A27" w:rsidRDefault="00EB0F43" w:rsidP="00EB0F43">
          <w:pPr>
            <w:ind w:firstLine="0"/>
            <w:rPr>
              <w:szCs w:val="24"/>
            </w:rPr>
          </w:pPr>
          <w:r w:rsidRPr="00D65A27">
            <w:rPr>
              <w:szCs w:val="24"/>
            </w:rPr>
            <w:t xml:space="preserve">Figure 6. </w:t>
          </w:r>
          <w:r w:rsidR="002059F4" w:rsidRPr="00D65A27">
            <w:rPr>
              <w:szCs w:val="24"/>
            </w:rPr>
            <w:t xml:space="preserve">All the missing values are replaced by the predicted values </w:t>
          </w:r>
          <w:r w:rsidRPr="00D65A27">
            <w:rPr>
              <w:szCs w:val="24"/>
            </w:rPr>
            <w:ptab w:relativeTo="margin" w:alignment="right" w:leader="dot"/>
          </w:r>
          <w:r w:rsidR="002059F4" w:rsidRPr="00D65A27">
            <w:rPr>
              <w:szCs w:val="24"/>
            </w:rPr>
            <w:t>13</w:t>
          </w:r>
        </w:p>
        <w:p w14:paraId="7CBD889E" w14:textId="7AFBCB14" w:rsidR="00EB0F43" w:rsidRPr="00D65A27" w:rsidRDefault="00EB0F43" w:rsidP="00EB0F43">
          <w:pPr>
            <w:ind w:firstLine="0"/>
            <w:rPr>
              <w:szCs w:val="24"/>
            </w:rPr>
          </w:pPr>
          <w:r w:rsidRPr="00D65A27">
            <w:rPr>
              <w:szCs w:val="24"/>
            </w:rPr>
            <w:t xml:space="preserve">Figure 7. </w:t>
          </w:r>
          <w:r w:rsidR="002059F4" w:rsidRPr="00D65A27">
            <w:rPr>
              <w:szCs w:val="24"/>
            </w:rPr>
            <w:t>Quantile-Quantile Plot of all features (Pima Indian Diabetes Dataset)</w:t>
          </w:r>
          <w:r w:rsidRPr="00D65A27">
            <w:rPr>
              <w:szCs w:val="24"/>
            </w:rPr>
            <w:ptab w:relativeTo="margin" w:alignment="right" w:leader="dot"/>
          </w:r>
          <w:r w:rsidR="002059F4" w:rsidRPr="00D65A27">
            <w:rPr>
              <w:szCs w:val="24"/>
            </w:rPr>
            <w:t>13</w:t>
          </w:r>
        </w:p>
        <w:p w14:paraId="0B1D4AEE" w14:textId="3397ED95" w:rsidR="00EB0F43" w:rsidRPr="00D65A27" w:rsidRDefault="00EB0F43" w:rsidP="00EB0F43">
          <w:pPr>
            <w:ind w:firstLine="0"/>
            <w:rPr>
              <w:szCs w:val="24"/>
            </w:rPr>
          </w:pPr>
          <w:r w:rsidRPr="00D65A27">
            <w:rPr>
              <w:szCs w:val="24"/>
            </w:rPr>
            <w:t xml:space="preserve">Figure 8. </w:t>
          </w:r>
          <w:r w:rsidR="002059F4" w:rsidRPr="00D65A27">
            <w:rPr>
              <w:szCs w:val="24"/>
            </w:rPr>
            <w:t>Correlation matrix of all features and outcome (Pima Indian Diabetes Dataset)</w:t>
          </w:r>
          <w:r w:rsidRPr="00D65A27">
            <w:rPr>
              <w:szCs w:val="24"/>
            </w:rPr>
            <w:ptab w:relativeTo="margin" w:alignment="right" w:leader="dot"/>
          </w:r>
          <w:r w:rsidR="002059F4" w:rsidRPr="00D65A27">
            <w:rPr>
              <w:szCs w:val="24"/>
            </w:rPr>
            <w:t>1</w:t>
          </w:r>
          <w:r w:rsidRPr="00D65A27">
            <w:rPr>
              <w:szCs w:val="24"/>
            </w:rPr>
            <w:t>4</w:t>
          </w:r>
        </w:p>
        <w:p w14:paraId="267016CC" w14:textId="235B4D6D" w:rsidR="00EB0F43" w:rsidRPr="00D65A27" w:rsidRDefault="00EB0F43" w:rsidP="00EB0F43">
          <w:pPr>
            <w:ind w:firstLine="0"/>
            <w:rPr>
              <w:szCs w:val="24"/>
            </w:rPr>
          </w:pPr>
          <w:r w:rsidRPr="00D65A27">
            <w:rPr>
              <w:szCs w:val="24"/>
            </w:rPr>
            <w:t xml:space="preserve">Figure 9. </w:t>
          </w:r>
          <w:r w:rsidR="002059F4" w:rsidRPr="00D65A27">
            <w:rPr>
              <w:szCs w:val="24"/>
            </w:rPr>
            <w:t>Feature Importance (Pima Indian Diabetes dataset)</w:t>
          </w:r>
          <w:r w:rsidRPr="00D65A27">
            <w:rPr>
              <w:szCs w:val="24"/>
            </w:rPr>
            <w:ptab w:relativeTo="margin" w:alignment="right" w:leader="dot"/>
          </w:r>
          <w:r w:rsidR="002059F4" w:rsidRPr="00D65A27">
            <w:rPr>
              <w:szCs w:val="24"/>
            </w:rPr>
            <w:t>15</w:t>
          </w:r>
        </w:p>
        <w:p w14:paraId="3F051B68" w14:textId="26F41C11" w:rsidR="00EB0F43" w:rsidRPr="00D65A27" w:rsidRDefault="00EB0F43" w:rsidP="00EB0F43">
          <w:pPr>
            <w:ind w:firstLine="0"/>
            <w:rPr>
              <w:szCs w:val="24"/>
            </w:rPr>
          </w:pPr>
          <w:r w:rsidRPr="00D65A27">
            <w:rPr>
              <w:szCs w:val="24"/>
            </w:rPr>
            <w:t xml:space="preserve">Figure 10. </w:t>
          </w:r>
          <w:r w:rsidR="002059F4" w:rsidRPr="00D65A27">
            <w:rPr>
              <w:szCs w:val="24"/>
            </w:rPr>
            <w:t>Balanced data (Pima Indian Diabetes Dataset)</w:t>
          </w:r>
          <w:r w:rsidRPr="00D65A27">
            <w:rPr>
              <w:szCs w:val="24"/>
            </w:rPr>
            <w:ptab w:relativeTo="margin" w:alignment="right" w:leader="dot"/>
          </w:r>
          <w:r w:rsidR="002059F4" w:rsidRPr="00D65A27">
            <w:rPr>
              <w:szCs w:val="24"/>
            </w:rPr>
            <w:t>15</w:t>
          </w:r>
        </w:p>
        <w:p w14:paraId="0BFCF58E" w14:textId="300F69D6" w:rsidR="00EB0F43" w:rsidRPr="00D65A27" w:rsidRDefault="00EB0F43" w:rsidP="00EB0F43">
          <w:pPr>
            <w:ind w:firstLine="0"/>
            <w:rPr>
              <w:szCs w:val="24"/>
            </w:rPr>
          </w:pPr>
          <w:r w:rsidRPr="00D65A27">
            <w:rPr>
              <w:szCs w:val="24"/>
            </w:rPr>
            <w:t xml:space="preserve">Figure 11. </w:t>
          </w:r>
          <w:r w:rsidR="00271F4B" w:rsidRPr="00D65A27">
            <w:rPr>
              <w:szCs w:val="24"/>
            </w:rPr>
            <w:t>Information about demographic (NHANES dataset)</w:t>
          </w:r>
          <w:r w:rsidRPr="00D65A27">
            <w:rPr>
              <w:szCs w:val="24"/>
            </w:rPr>
            <w:ptab w:relativeTo="margin" w:alignment="right" w:leader="dot"/>
          </w:r>
          <w:r w:rsidR="00271F4B" w:rsidRPr="00D65A27">
            <w:rPr>
              <w:szCs w:val="24"/>
            </w:rPr>
            <w:t>16</w:t>
          </w:r>
        </w:p>
        <w:p w14:paraId="7723E39C" w14:textId="7EB40F3F" w:rsidR="00EB0F43" w:rsidRPr="00D65A27" w:rsidRDefault="00EB0F43" w:rsidP="00EB0F43">
          <w:pPr>
            <w:ind w:firstLine="0"/>
            <w:rPr>
              <w:szCs w:val="24"/>
            </w:rPr>
          </w:pPr>
          <w:r w:rsidRPr="00D65A27">
            <w:rPr>
              <w:szCs w:val="24"/>
            </w:rPr>
            <w:t xml:space="preserve">Figure 12. </w:t>
          </w:r>
          <w:r w:rsidR="00271F4B" w:rsidRPr="00D65A27">
            <w:rPr>
              <w:szCs w:val="24"/>
            </w:rPr>
            <w:t>Merged dataset (NHANES dataset)</w:t>
          </w:r>
          <w:r w:rsidRPr="00D65A27">
            <w:rPr>
              <w:szCs w:val="24"/>
            </w:rPr>
            <w:ptab w:relativeTo="margin" w:alignment="right" w:leader="dot"/>
          </w:r>
          <w:r w:rsidR="00271F4B" w:rsidRPr="00D65A27">
            <w:rPr>
              <w:szCs w:val="24"/>
            </w:rPr>
            <w:t>17</w:t>
          </w:r>
        </w:p>
        <w:p w14:paraId="44F66ECA" w14:textId="129E35C9" w:rsidR="00EB0F43" w:rsidRPr="00D65A27" w:rsidRDefault="00EB0F43" w:rsidP="00EB0F43">
          <w:pPr>
            <w:ind w:firstLine="0"/>
          </w:pPr>
          <w:r w:rsidRPr="00D65A27">
            <w:rPr>
              <w:szCs w:val="24"/>
            </w:rPr>
            <w:t xml:space="preserve">Figure 13. </w:t>
          </w:r>
          <w:r w:rsidR="00271F4B" w:rsidRPr="00D65A27">
            <w:rPr>
              <w:szCs w:val="24"/>
            </w:rPr>
            <w:t>Total number of each row with value 0</w:t>
          </w:r>
          <w:r w:rsidRPr="00D65A27">
            <w:rPr>
              <w:szCs w:val="24"/>
            </w:rPr>
            <w:ptab w:relativeTo="margin" w:alignment="right" w:leader="dot"/>
          </w:r>
          <w:r w:rsidR="00271F4B" w:rsidRPr="00D65A27">
            <w:rPr>
              <w:szCs w:val="24"/>
            </w:rPr>
            <w:t>17</w:t>
          </w:r>
        </w:p>
        <w:p w14:paraId="4BD3A8AD" w14:textId="12E01E6E" w:rsidR="00EB0F43" w:rsidRPr="00D65A27" w:rsidRDefault="00EB0F43" w:rsidP="00EB0F43">
          <w:pPr>
            <w:pStyle w:val="31"/>
            <w:ind w:left="0"/>
            <w:rPr>
              <w:sz w:val="24"/>
              <w:szCs w:val="24"/>
            </w:rPr>
          </w:pPr>
          <w:r w:rsidRPr="00D65A27">
            <w:rPr>
              <w:sz w:val="24"/>
              <w:szCs w:val="24"/>
            </w:rPr>
            <w:t xml:space="preserve">Figure 14. </w:t>
          </w:r>
          <w:r w:rsidR="00271F4B" w:rsidRPr="00D65A27">
            <w:rPr>
              <w:sz w:val="24"/>
              <w:szCs w:val="24"/>
            </w:rPr>
            <w:t>Merged dataset after Polynomial Regression applied (NHANES dataset)</w:t>
          </w:r>
          <w:r w:rsidRPr="00D65A27">
            <w:rPr>
              <w:sz w:val="24"/>
              <w:szCs w:val="24"/>
            </w:rPr>
            <w:ptab w:relativeTo="margin" w:alignment="right" w:leader="dot"/>
          </w:r>
          <w:r w:rsidR="00271F4B" w:rsidRPr="00D65A27">
            <w:rPr>
              <w:sz w:val="24"/>
              <w:szCs w:val="24"/>
            </w:rPr>
            <w:t>18</w:t>
          </w:r>
        </w:p>
        <w:p w14:paraId="76950B69" w14:textId="51DDAE8A" w:rsidR="00EB0F43" w:rsidRPr="00D65A27" w:rsidRDefault="00EB0F43" w:rsidP="00EB0F43">
          <w:pPr>
            <w:ind w:firstLine="0"/>
            <w:rPr>
              <w:szCs w:val="24"/>
            </w:rPr>
          </w:pPr>
          <w:r w:rsidRPr="00D65A27">
            <w:rPr>
              <w:szCs w:val="24"/>
            </w:rPr>
            <w:t xml:space="preserve">Figure 15. </w:t>
          </w:r>
          <w:r w:rsidR="003E0141" w:rsidRPr="00D65A27">
            <w:rPr>
              <w:szCs w:val="24"/>
            </w:rPr>
            <w:t>Quantile-Quantile Plot of all features (NHANES dataset)</w:t>
          </w:r>
          <w:r w:rsidRPr="00D65A27">
            <w:rPr>
              <w:szCs w:val="24"/>
            </w:rPr>
            <w:ptab w:relativeTo="margin" w:alignment="right" w:leader="dot"/>
          </w:r>
          <w:r w:rsidR="003E0141" w:rsidRPr="00D65A27">
            <w:rPr>
              <w:szCs w:val="24"/>
            </w:rPr>
            <w:t>19</w:t>
          </w:r>
        </w:p>
        <w:p w14:paraId="5B1D3912" w14:textId="2E0FA424" w:rsidR="00EB0F43" w:rsidRPr="00D65A27" w:rsidRDefault="00EB0F43" w:rsidP="00EB0F43">
          <w:pPr>
            <w:ind w:firstLine="0"/>
            <w:rPr>
              <w:szCs w:val="24"/>
            </w:rPr>
          </w:pPr>
          <w:r w:rsidRPr="00D65A27">
            <w:rPr>
              <w:szCs w:val="24"/>
            </w:rPr>
            <w:t xml:space="preserve">Figure 16. </w:t>
          </w:r>
          <w:r w:rsidR="003E0141" w:rsidRPr="00D65A27">
            <w:rPr>
              <w:szCs w:val="24"/>
            </w:rPr>
            <w:t>Correlation matrix of all features and outcome (NHANES dataset)</w:t>
          </w:r>
          <w:r w:rsidRPr="00D65A27">
            <w:rPr>
              <w:szCs w:val="24"/>
            </w:rPr>
            <w:ptab w:relativeTo="margin" w:alignment="right" w:leader="dot"/>
          </w:r>
          <w:r w:rsidR="003E0141" w:rsidRPr="00D65A27">
            <w:rPr>
              <w:szCs w:val="24"/>
            </w:rPr>
            <w:t>19</w:t>
          </w:r>
        </w:p>
        <w:p w14:paraId="53CE11A1" w14:textId="35E6BC02" w:rsidR="00EB0F43" w:rsidRPr="00D65A27" w:rsidRDefault="00EB0F43" w:rsidP="00EB0F43">
          <w:pPr>
            <w:ind w:firstLine="0"/>
            <w:rPr>
              <w:szCs w:val="24"/>
            </w:rPr>
          </w:pPr>
          <w:r w:rsidRPr="00D65A27">
            <w:rPr>
              <w:szCs w:val="24"/>
            </w:rPr>
            <w:t xml:space="preserve">Figure 17. </w:t>
          </w:r>
          <w:r w:rsidR="009718F7" w:rsidRPr="00D65A27">
            <w:rPr>
              <w:szCs w:val="24"/>
            </w:rPr>
            <w:t>Feature Importance (NHANES dataset)</w:t>
          </w:r>
          <w:r w:rsidRPr="00D65A27">
            <w:rPr>
              <w:szCs w:val="24"/>
            </w:rPr>
            <w:ptab w:relativeTo="margin" w:alignment="right" w:leader="dot"/>
          </w:r>
          <w:r w:rsidR="009718F7" w:rsidRPr="00D65A27">
            <w:rPr>
              <w:szCs w:val="24"/>
            </w:rPr>
            <w:t>20</w:t>
          </w:r>
        </w:p>
        <w:p w14:paraId="744B31C2" w14:textId="0BE58C42" w:rsidR="00EB0F43" w:rsidRPr="00D65A27" w:rsidRDefault="00EB0F43" w:rsidP="00EB0F43">
          <w:pPr>
            <w:ind w:firstLine="0"/>
            <w:rPr>
              <w:szCs w:val="24"/>
            </w:rPr>
          </w:pPr>
          <w:r w:rsidRPr="00D65A27">
            <w:rPr>
              <w:szCs w:val="24"/>
            </w:rPr>
            <w:t xml:space="preserve">Figure 18. </w:t>
          </w:r>
          <w:r w:rsidR="00D65A27" w:rsidRPr="00D65A27">
            <w:rPr>
              <w:szCs w:val="24"/>
            </w:rPr>
            <w:t>Reproduce Result (XGB+ADASYN)</w:t>
          </w:r>
          <w:r w:rsidRPr="00D65A27">
            <w:rPr>
              <w:szCs w:val="24"/>
            </w:rPr>
            <w:ptab w:relativeTo="margin" w:alignment="right" w:leader="dot"/>
          </w:r>
          <w:r w:rsidR="00D65A27" w:rsidRPr="00D65A27">
            <w:rPr>
              <w:szCs w:val="24"/>
            </w:rPr>
            <w:t>21</w:t>
          </w:r>
        </w:p>
        <w:p w14:paraId="5751CCE9" w14:textId="3F3BC23B" w:rsidR="00EB0F43" w:rsidRPr="00D65A27" w:rsidRDefault="00EB0F43" w:rsidP="00EB0F43">
          <w:pPr>
            <w:ind w:firstLine="0"/>
            <w:rPr>
              <w:szCs w:val="24"/>
            </w:rPr>
          </w:pPr>
          <w:r w:rsidRPr="00D65A27">
            <w:rPr>
              <w:szCs w:val="24"/>
            </w:rPr>
            <w:t xml:space="preserve">Figure 19. </w:t>
          </w:r>
          <w:r w:rsidR="00D65A27" w:rsidRPr="00D65A27">
            <w:rPr>
              <w:szCs w:val="24"/>
            </w:rPr>
            <w:t>Paper Result (XGB+ADASYN)</w:t>
          </w:r>
          <w:r w:rsidRPr="00D65A27">
            <w:rPr>
              <w:szCs w:val="24"/>
            </w:rPr>
            <w:ptab w:relativeTo="margin" w:alignment="right" w:leader="dot"/>
          </w:r>
          <w:r w:rsidR="00D65A27" w:rsidRPr="00D65A27">
            <w:rPr>
              <w:szCs w:val="24"/>
            </w:rPr>
            <w:t>21</w:t>
          </w:r>
        </w:p>
        <w:p w14:paraId="59D91206" w14:textId="49292F50" w:rsidR="00EB0F43" w:rsidRPr="00D65A27" w:rsidRDefault="00EB0F43" w:rsidP="00EB0F43">
          <w:pPr>
            <w:ind w:firstLine="0"/>
            <w:rPr>
              <w:szCs w:val="24"/>
            </w:rPr>
          </w:pPr>
          <w:r w:rsidRPr="00D65A27">
            <w:rPr>
              <w:szCs w:val="24"/>
            </w:rPr>
            <w:t xml:space="preserve">Figure 20. </w:t>
          </w:r>
          <w:r w:rsidR="00D65A27" w:rsidRPr="00D65A27">
            <w:rPr>
              <w:szCs w:val="24"/>
            </w:rPr>
            <w:t>Reproduce Result (AUC)</w:t>
          </w:r>
          <w:r w:rsidRPr="00D65A27">
            <w:rPr>
              <w:szCs w:val="24"/>
            </w:rPr>
            <w:ptab w:relativeTo="margin" w:alignment="right" w:leader="dot"/>
          </w:r>
          <w:r w:rsidR="00D65A27" w:rsidRPr="00D65A27">
            <w:rPr>
              <w:szCs w:val="24"/>
            </w:rPr>
            <w:t>21</w:t>
          </w:r>
        </w:p>
        <w:p w14:paraId="14F445BE" w14:textId="5006DDD2" w:rsidR="00EB0F43" w:rsidRPr="00D65A27" w:rsidRDefault="00EB0F43" w:rsidP="00EB0F43">
          <w:pPr>
            <w:ind w:firstLine="0"/>
            <w:rPr>
              <w:szCs w:val="24"/>
            </w:rPr>
          </w:pPr>
          <w:r w:rsidRPr="00D65A27">
            <w:rPr>
              <w:szCs w:val="24"/>
            </w:rPr>
            <w:t xml:space="preserve">Figure 21. </w:t>
          </w:r>
          <w:r w:rsidR="00D65A27" w:rsidRPr="00D65A27">
            <w:rPr>
              <w:szCs w:val="24"/>
            </w:rPr>
            <w:t>Paper Result (AUC)</w:t>
          </w:r>
          <w:r w:rsidRPr="00D65A27">
            <w:rPr>
              <w:szCs w:val="24"/>
            </w:rPr>
            <w:ptab w:relativeTo="margin" w:alignment="right" w:leader="dot"/>
          </w:r>
          <w:r w:rsidR="00D65A27" w:rsidRPr="00D65A27">
            <w:rPr>
              <w:szCs w:val="24"/>
            </w:rPr>
            <w:t>21</w:t>
          </w:r>
        </w:p>
        <w:p w14:paraId="30F67A87" w14:textId="252CD968" w:rsidR="00EB0F43" w:rsidRPr="00D65A27" w:rsidRDefault="00EB0F43" w:rsidP="00EB0F43">
          <w:pPr>
            <w:ind w:firstLine="0"/>
          </w:pPr>
          <w:r w:rsidRPr="00D65A27">
            <w:rPr>
              <w:szCs w:val="24"/>
            </w:rPr>
            <w:t xml:space="preserve">Figure 22. </w:t>
          </w:r>
          <w:r w:rsidR="00D65A27" w:rsidRPr="00D65A27">
            <w:rPr>
              <w:szCs w:val="24"/>
            </w:rPr>
            <w:t>Preliminary Result (XG Boost) (Pima Indian Diabetes dataset)</w:t>
          </w:r>
          <w:r w:rsidRPr="00D65A27">
            <w:rPr>
              <w:szCs w:val="24"/>
            </w:rPr>
            <w:ptab w:relativeTo="margin" w:alignment="right" w:leader="dot"/>
          </w:r>
          <w:r w:rsidR="00D65A27" w:rsidRPr="00D65A27">
            <w:rPr>
              <w:szCs w:val="24"/>
            </w:rPr>
            <w:t>22</w:t>
          </w:r>
        </w:p>
        <w:p w14:paraId="5EE07BB6" w14:textId="7739BF42" w:rsidR="00EB0F43" w:rsidRPr="00D65A27" w:rsidRDefault="00EB0F43" w:rsidP="00EB0F43">
          <w:pPr>
            <w:ind w:firstLine="0"/>
          </w:pPr>
          <w:r w:rsidRPr="00D65A27">
            <w:rPr>
              <w:szCs w:val="24"/>
            </w:rPr>
            <w:t xml:space="preserve">Figure 23. </w:t>
          </w:r>
          <w:r w:rsidR="00D65A27" w:rsidRPr="00D65A27">
            <w:rPr>
              <w:szCs w:val="24"/>
            </w:rPr>
            <w:t>Preliminary Result (Random Forest) (Pima Indian Diabetes dataset)</w:t>
          </w:r>
          <w:r w:rsidRPr="00D65A27">
            <w:rPr>
              <w:szCs w:val="24"/>
            </w:rPr>
            <w:ptab w:relativeTo="margin" w:alignment="right" w:leader="dot"/>
          </w:r>
          <w:r w:rsidR="00D65A27" w:rsidRPr="00D65A27">
            <w:rPr>
              <w:szCs w:val="24"/>
            </w:rPr>
            <w:t>22</w:t>
          </w:r>
        </w:p>
        <w:p w14:paraId="75024265" w14:textId="1C130438" w:rsidR="00D65A27" w:rsidRPr="00D65A27" w:rsidRDefault="00EB0F43" w:rsidP="00EB0F43">
          <w:pPr>
            <w:ind w:firstLine="0"/>
            <w:rPr>
              <w:szCs w:val="24"/>
            </w:rPr>
          </w:pPr>
          <w:r w:rsidRPr="00D65A27">
            <w:rPr>
              <w:szCs w:val="24"/>
            </w:rPr>
            <w:t xml:space="preserve">Figure 24. </w:t>
          </w:r>
          <w:r w:rsidR="00D65A27" w:rsidRPr="00D65A27">
            <w:rPr>
              <w:szCs w:val="24"/>
            </w:rPr>
            <w:t>Preliminary Result (XG Boost) (NHANES dataset)</w:t>
          </w:r>
          <w:r w:rsidRPr="00D65A27">
            <w:rPr>
              <w:szCs w:val="24"/>
            </w:rPr>
            <w:ptab w:relativeTo="margin" w:alignment="right" w:leader="dot"/>
          </w:r>
          <w:r w:rsidR="00D65A27" w:rsidRPr="00D65A27">
            <w:rPr>
              <w:szCs w:val="24"/>
            </w:rPr>
            <w:t>23</w:t>
          </w:r>
        </w:p>
        <w:p w14:paraId="65060C45" w14:textId="3CB3736C" w:rsidR="00EB0F43" w:rsidRPr="00D65A27" w:rsidRDefault="00D65A27" w:rsidP="00EB0F43">
          <w:pPr>
            <w:ind w:firstLine="0"/>
            <w:rPr>
              <w:szCs w:val="24"/>
            </w:rPr>
          </w:pPr>
          <w:r w:rsidRPr="00D65A27">
            <w:rPr>
              <w:szCs w:val="24"/>
            </w:rPr>
            <w:lastRenderedPageBreak/>
            <w:t>Figure 25. Preliminary Result (Random Forest) (NHANES dataset)</w:t>
          </w:r>
          <w:r w:rsidRPr="00D65A27">
            <w:rPr>
              <w:szCs w:val="24"/>
            </w:rPr>
            <w:ptab w:relativeTo="margin" w:alignment="right" w:leader="dot"/>
          </w:r>
          <w:r w:rsidRPr="00D65A27">
            <w:rPr>
              <w:szCs w:val="24"/>
            </w:rPr>
            <w:t>23</w:t>
          </w:r>
        </w:p>
      </w:sdtContent>
    </w:sdt>
    <w:p w14:paraId="7FBD689B" w14:textId="4030ABC2" w:rsidR="00AA4C85" w:rsidRPr="00D65A27" w:rsidRDefault="00AA4C85" w:rsidP="00AA4C85">
      <w:pPr>
        <w:pStyle w:val="afa"/>
        <w:numPr>
          <w:ilvl w:val="0"/>
          <w:numId w:val="0"/>
        </w:numPr>
        <w:rPr>
          <w:rFonts w:ascii="Times New Roman" w:hAnsi="Times New Roman"/>
          <w:color w:val="auto"/>
          <w:sz w:val="24"/>
          <w:szCs w:val="24"/>
        </w:rPr>
      </w:pPr>
      <w:r w:rsidRPr="00D65A27">
        <w:rPr>
          <w:rFonts w:ascii="Times New Roman" w:hAnsi="Times New Roman"/>
          <w:color w:val="auto"/>
          <w:sz w:val="24"/>
          <w:szCs w:val="24"/>
        </w:rPr>
        <w:t>List of Tables</w:t>
      </w:r>
    </w:p>
    <w:p w14:paraId="0C80ED4C" w14:textId="4270F9F2" w:rsidR="00AA4C85" w:rsidRPr="00D65A27" w:rsidRDefault="00AA4C85" w:rsidP="00AA4C85">
      <w:pPr>
        <w:pStyle w:val="11"/>
        <w:rPr>
          <w:sz w:val="24"/>
          <w:szCs w:val="24"/>
        </w:rPr>
      </w:pPr>
      <w:r w:rsidRPr="00D65A27">
        <w:rPr>
          <w:sz w:val="24"/>
          <w:szCs w:val="24"/>
        </w:rPr>
        <w:t xml:space="preserve">Table 1. Information on Pima Indian Diabetes Dataset </w:t>
      </w:r>
      <w:r w:rsidRPr="00D65A27">
        <w:rPr>
          <w:sz w:val="24"/>
          <w:szCs w:val="24"/>
        </w:rPr>
        <w:ptab w:relativeTo="margin" w:alignment="right" w:leader="dot"/>
      </w:r>
      <w:r w:rsidRPr="00D65A27">
        <w:rPr>
          <w:sz w:val="24"/>
          <w:szCs w:val="24"/>
        </w:rPr>
        <w:t>5</w:t>
      </w:r>
    </w:p>
    <w:p w14:paraId="491C272B" w14:textId="1669624B" w:rsidR="00AA4C85" w:rsidRPr="00D65A27" w:rsidRDefault="00AA4C85" w:rsidP="00AA4C85">
      <w:pPr>
        <w:pStyle w:val="11"/>
        <w:rPr>
          <w:sz w:val="24"/>
          <w:szCs w:val="24"/>
        </w:rPr>
      </w:pPr>
      <w:r w:rsidRPr="00D65A27">
        <w:rPr>
          <w:sz w:val="24"/>
          <w:szCs w:val="24"/>
        </w:rPr>
        <w:t xml:space="preserve">Table 2. Abstract of NHANES Dataset </w:t>
      </w:r>
      <w:r w:rsidRPr="00D65A27">
        <w:rPr>
          <w:sz w:val="24"/>
          <w:szCs w:val="24"/>
        </w:rPr>
        <w:ptab w:relativeTo="margin" w:alignment="right" w:leader="dot"/>
      </w:r>
      <w:r w:rsidRPr="00D65A27">
        <w:rPr>
          <w:sz w:val="24"/>
          <w:szCs w:val="24"/>
        </w:rPr>
        <w:t>7</w:t>
      </w:r>
    </w:p>
    <w:p w14:paraId="2085A9A5" w14:textId="44DCB13C" w:rsidR="004E3182" w:rsidRDefault="004E3182">
      <w:pPr>
        <w:spacing w:after="0" w:line="240" w:lineRule="auto"/>
        <w:ind w:firstLine="0"/>
        <w:jc w:val="left"/>
        <w:rPr>
          <w:sz w:val="28"/>
          <w:szCs w:val="36"/>
        </w:rPr>
      </w:pPr>
    </w:p>
    <w:p w14:paraId="338D04E5" w14:textId="77777777" w:rsidR="004E3182" w:rsidRDefault="004E3182">
      <w:pPr>
        <w:spacing w:after="0" w:line="240" w:lineRule="auto"/>
        <w:ind w:firstLine="0"/>
        <w:jc w:val="left"/>
        <w:rPr>
          <w:sz w:val="28"/>
          <w:szCs w:val="36"/>
        </w:rPr>
      </w:pPr>
    </w:p>
    <w:p w14:paraId="0C4D5272" w14:textId="77777777" w:rsidR="004E3182" w:rsidRDefault="004E3182">
      <w:pPr>
        <w:spacing w:after="0" w:line="240" w:lineRule="auto"/>
        <w:ind w:firstLine="0"/>
        <w:jc w:val="left"/>
        <w:rPr>
          <w:sz w:val="28"/>
          <w:szCs w:val="36"/>
        </w:rPr>
      </w:pPr>
    </w:p>
    <w:p w14:paraId="4D0145B9" w14:textId="77777777" w:rsidR="004E3182" w:rsidRDefault="004E3182">
      <w:pPr>
        <w:spacing w:after="0" w:line="240" w:lineRule="auto"/>
        <w:ind w:firstLine="0"/>
        <w:jc w:val="left"/>
        <w:rPr>
          <w:sz w:val="28"/>
          <w:szCs w:val="36"/>
        </w:rPr>
      </w:pPr>
    </w:p>
    <w:p w14:paraId="548B2170" w14:textId="7C93790A" w:rsidR="004E3182" w:rsidRPr="004E3182" w:rsidRDefault="004E3182">
      <w:pPr>
        <w:spacing w:after="0" w:line="240" w:lineRule="auto"/>
        <w:ind w:firstLine="0"/>
        <w:jc w:val="left"/>
        <w:rPr>
          <w:sz w:val="28"/>
          <w:szCs w:val="36"/>
        </w:rPr>
      </w:pPr>
      <w:r>
        <w:rPr>
          <w:sz w:val="28"/>
          <w:szCs w:val="36"/>
        </w:rPr>
        <w:br w:type="page"/>
      </w:r>
    </w:p>
    <w:p w14:paraId="285ABFDA" w14:textId="080B1A39" w:rsidR="00A85AB7" w:rsidRPr="00FB5575" w:rsidRDefault="00CF48DD" w:rsidP="00821BF7">
      <w:pPr>
        <w:pStyle w:val="1"/>
        <w:tabs>
          <w:tab w:val="left" w:pos="360"/>
        </w:tabs>
        <w:spacing w:before="0" w:after="0"/>
        <w:rPr>
          <w:sz w:val="28"/>
          <w:szCs w:val="36"/>
        </w:rPr>
      </w:pPr>
      <w:bookmarkStart w:id="5" w:name="_Toc193140571"/>
      <w:r w:rsidRPr="00FB5575">
        <w:rPr>
          <w:sz w:val="28"/>
          <w:szCs w:val="36"/>
        </w:rPr>
        <w:lastRenderedPageBreak/>
        <w:t>I</w:t>
      </w:r>
      <w:r w:rsidR="00B75887">
        <w:rPr>
          <w:sz w:val="28"/>
          <w:szCs w:val="36"/>
        </w:rPr>
        <w:t>ntroduction</w:t>
      </w:r>
      <w:r w:rsidR="00AD4299">
        <w:rPr>
          <w:sz w:val="28"/>
          <w:szCs w:val="36"/>
        </w:rPr>
        <w:t xml:space="preserve"> </w:t>
      </w:r>
      <w:r w:rsidR="00974704">
        <w:rPr>
          <w:sz w:val="28"/>
          <w:szCs w:val="36"/>
        </w:rPr>
        <w:t>(background of the prj)</w:t>
      </w:r>
      <w:r w:rsidR="00014A14">
        <w:rPr>
          <w:rFonts w:hint="eastAsia"/>
          <w:sz w:val="28"/>
          <w:szCs w:val="36"/>
        </w:rPr>
        <w:t xml:space="preserve"> (each section </w:t>
      </w:r>
      <w:proofErr w:type="gramStart"/>
      <w:r w:rsidR="00014A14">
        <w:rPr>
          <w:rFonts w:hint="eastAsia"/>
          <w:sz w:val="28"/>
          <w:szCs w:val="36"/>
        </w:rPr>
        <w:t>write</w:t>
      </w:r>
      <w:proofErr w:type="gramEnd"/>
      <w:r w:rsidR="00014A14">
        <w:rPr>
          <w:rFonts w:hint="eastAsia"/>
          <w:sz w:val="28"/>
          <w:szCs w:val="36"/>
        </w:rPr>
        <w:t xml:space="preserve"> </w:t>
      </w:r>
      <w:r w:rsidR="00212582">
        <w:rPr>
          <w:sz w:val="28"/>
          <w:szCs w:val="36"/>
        </w:rPr>
        <w:t>1</w:t>
      </w:r>
      <w:r w:rsidR="00D6272F">
        <w:rPr>
          <w:sz w:val="28"/>
          <w:szCs w:val="36"/>
        </w:rPr>
        <w:t>6</w:t>
      </w:r>
      <w:r w:rsidR="00212582">
        <w:rPr>
          <w:sz w:val="28"/>
          <w:szCs w:val="36"/>
        </w:rPr>
        <w:t>0-200</w:t>
      </w:r>
      <w:r w:rsidR="00014A14">
        <w:rPr>
          <w:rFonts w:hint="eastAsia"/>
          <w:sz w:val="28"/>
          <w:szCs w:val="36"/>
        </w:rPr>
        <w:t>)</w:t>
      </w:r>
      <w:bookmarkEnd w:id="5"/>
    </w:p>
    <w:p w14:paraId="7B923901" w14:textId="747951D4" w:rsidR="000C4C8F" w:rsidRDefault="00496534" w:rsidP="009E0BE3">
      <w:bookmarkStart w:id="6" w:name="_Hlk193319575"/>
      <w:r w:rsidRPr="00496534">
        <w:t xml:space="preserve">Diabetes is a chronic disease in which the human body cannot utilize insulin generated by the body or produce enough insulin [16]. </w:t>
      </w:r>
      <w:r w:rsidRPr="000C4C8F">
        <w:t xml:space="preserve">In other words, it affects the body's function and causes the body function to not work </w:t>
      </w:r>
      <w:r w:rsidR="000C4C8F" w:rsidRPr="000C4C8F">
        <w:t>properly</w:t>
      </w:r>
      <w:r w:rsidRPr="000C4C8F">
        <w:t xml:space="preserve"> because of disordered metabolism.</w:t>
      </w:r>
    </w:p>
    <w:bookmarkEnd w:id="6"/>
    <w:p w14:paraId="13AE5657" w14:textId="5C065FB3" w:rsidR="00F87D2C" w:rsidRDefault="00650A25" w:rsidP="009E0BE3">
      <w:pPr>
        <w:jc w:val="center"/>
      </w:pPr>
      <w:r>
        <w:rPr>
          <w:noProof/>
        </w:rPr>
        <w:drawing>
          <wp:inline distT="0" distB="0" distL="0" distR="0" wp14:anchorId="003402E7" wp14:editId="77DDE56B">
            <wp:extent cx="5274310" cy="2656840"/>
            <wp:effectExtent l="0" t="0" r="2540" b="0"/>
            <wp:docPr id="1033669543" name="圖片 3" descr="一張含有 文字, 地圖, 地圖集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669543" name="圖片 3" descr="一張含有 文字, 地圖, 地圖集 的圖片&#10;&#10;自動產生的描述"/>
                    <pic:cNvPicPr/>
                  </pic:nvPicPr>
                  <pic:blipFill>
                    <a:blip r:embed="rId10">
                      <a:extLst>
                        <a:ext uri="{28A0092B-C50C-407E-A947-70E740481C1C}">
                          <a14:useLocalDpi xmlns:a14="http://schemas.microsoft.com/office/drawing/2010/main" val="0"/>
                        </a:ext>
                      </a:extLst>
                    </a:blip>
                    <a:stretch>
                      <a:fillRect/>
                    </a:stretch>
                  </pic:blipFill>
                  <pic:spPr>
                    <a:xfrm>
                      <a:off x="0" y="0"/>
                      <a:ext cx="5274310" cy="2656840"/>
                    </a:xfrm>
                    <a:prstGeom prst="rect">
                      <a:avLst/>
                    </a:prstGeom>
                  </pic:spPr>
                </pic:pic>
              </a:graphicData>
            </a:graphic>
          </wp:inline>
        </w:drawing>
      </w:r>
    </w:p>
    <w:p w14:paraId="26D8BD4D" w14:textId="4C7E0C0D" w:rsidR="00F87D2C" w:rsidRDefault="00F87D2C" w:rsidP="009E0BE3">
      <w:pPr>
        <w:jc w:val="center"/>
      </w:pPr>
      <w:r>
        <w:t>Fig</w:t>
      </w:r>
      <w:r w:rsidR="002A4B04">
        <w:t>ure</w:t>
      </w:r>
      <w:r>
        <w:t xml:space="preserve"> 1: </w:t>
      </w:r>
      <w:r w:rsidR="00650A25">
        <w:t>Diabetes around the world in 2021 &amp; prediction in 2030 &amp; 2045</w:t>
      </w:r>
      <w:r>
        <w:t xml:space="preserve"> [17]</w:t>
      </w:r>
    </w:p>
    <w:p w14:paraId="730B0220" w14:textId="460F0B5D" w:rsidR="00496534" w:rsidRDefault="00496534" w:rsidP="009E0BE3">
      <w:bookmarkStart w:id="7" w:name="_Hlk193319681"/>
      <w:bookmarkStart w:id="8" w:name="_Hlk193319578"/>
      <w:r w:rsidRPr="000C4C8F">
        <w:t xml:space="preserve">Nowadays, Diabetes </w:t>
      </w:r>
      <w:r w:rsidR="000C4C8F" w:rsidRPr="000C4C8F">
        <w:t>becomes</w:t>
      </w:r>
      <w:r w:rsidRPr="000C4C8F">
        <w:t xml:space="preserve"> a significant health issue in the world, which has been increasingly prevalent across the world for the past several years. </w:t>
      </w:r>
      <w:r w:rsidR="000C4C8F" w:rsidRPr="000C4C8F">
        <w:t xml:space="preserve">In </w:t>
      </w:r>
      <w:r w:rsidRPr="000C4C8F">
        <w:t>Fig 1</w:t>
      </w:r>
      <w:r w:rsidR="000C4C8F" w:rsidRPr="000C4C8F">
        <w:t>, it</w:t>
      </w:r>
      <w:r w:rsidRPr="000C4C8F">
        <w:t xml:space="preserve"> shows the prediction that the number of patients with Diabetes will increase in 2030 and 2045, of which Africa will increase to 134 percent.</w:t>
      </w:r>
      <w:r w:rsidRPr="00496534">
        <w:t xml:space="preserve"> In addition, the World Health Organization [18] estimated that 830 million people exhibit symptoms of Diabetes, which comprises approximately 10% of the world's population. In addition, IDF Diabetes Atlas [19] found that 537 million adults were having </w:t>
      </w:r>
      <w:proofErr w:type="gramStart"/>
      <w:r w:rsidRPr="00496534">
        <w:t>Diabetes</w:t>
      </w:r>
      <w:proofErr w:type="gramEnd"/>
      <w:r w:rsidRPr="00496534">
        <w:t xml:space="preserve"> and 6.7 million people died because of Diabetes in 2021.</w:t>
      </w:r>
    </w:p>
    <w:bookmarkEnd w:id="7"/>
    <w:p w14:paraId="1E60F230" w14:textId="46B57919" w:rsidR="00F9174E" w:rsidRDefault="00496534" w:rsidP="009E0BE3">
      <w:pPr>
        <w:spacing w:after="0"/>
      </w:pPr>
      <w:r w:rsidRPr="00496534">
        <w:t>In view of the growing popularity of technologies, machine learning has become one of the approaches used to predict if a person is likely to develop Diabetes. The main advantage of machine learning is that it can generate the corresponding prediction based on datasets and preprocessing, which enables experts to make decisions based on the prediction. Two famous Diabetes datasets were used for the research: the Pima Indian Diabetes dataset [20] and the NHANES dataset [21]. All these datasets come from people who truly lived in the world.</w:t>
      </w:r>
      <w:bookmarkEnd w:id="8"/>
      <w:r w:rsidR="00CE3A8A">
        <w:br w:type="page"/>
      </w:r>
    </w:p>
    <w:p w14:paraId="5D6A3A18" w14:textId="7FC3E414" w:rsidR="00393C7A" w:rsidRPr="00FB5575" w:rsidRDefault="00DB5BC8" w:rsidP="00821BF7">
      <w:pPr>
        <w:pStyle w:val="2"/>
        <w:tabs>
          <w:tab w:val="left" w:pos="540"/>
        </w:tabs>
        <w:spacing w:before="120"/>
        <w:rPr>
          <w:sz w:val="24"/>
          <w:szCs w:val="24"/>
        </w:rPr>
      </w:pPr>
      <w:bookmarkStart w:id="9" w:name="_Toc193140572"/>
      <w:r w:rsidRPr="00FB5575">
        <w:rPr>
          <w:sz w:val="24"/>
          <w:szCs w:val="24"/>
        </w:rPr>
        <w:lastRenderedPageBreak/>
        <w:t>Overview</w:t>
      </w:r>
      <w:bookmarkEnd w:id="9"/>
    </w:p>
    <w:p w14:paraId="33996D92" w14:textId="0F778FF9" w:rsidR="001261A5" w:rsidRPr="00E1378F" w:rsidRDefault="00BA71B4" w:rsidP="00821BF7">
      <w:pPr>
        <w:pStyle w:val="3"/>
        <w:spacing w:before="120" w:after="240" w:line="360" w:lineRule="auto"/>
        <w:rPr>
          <w:szCs w:val="24"/>
        </w:rPr>
      </w:pPr>
      <w:bookmarkStart w:id="10" w:name="_Toc193140573"/>
      <w:r>
        <w:rPr>
          <w:szCs w:val="24"/>
        </w:rPr>
        <w:t>Motivation</w:t>
      </w:r>
      <w:r w:rsidR="002561E0" w:rsidRPr="00E1378F">
        <w:rPr>
          <w:szCs w:val="24"/>
        </w:rPr>
        <w:t xml:space="preserve"> </w:t>
      </w:r>
      <w:r w:rsidR="008C5FD7">
        <w:rPr>
          <w:szCs w:val="24"/>
        </w:rPr>
        <w:t xml:space="preserve">(why u want to do this </w:t>
      </w:r>
      <w:proofErr w:type="gramStart"/>
      <w:r w:rsidR="008C5FD7">
        <w:rPr>
          <w:szCs w:val="24"/>
        </w:rPr>
        <w:t>project?</w:t>
      </w:r>
      <w:r w:rsidR="00596769">
        <w:rPr>
          <w:szCs w:val="24"/>
        </w:rPr>
        <w:t>(</w:t>
      </w:r>
      <w:proofErr w:type="gramEnd"/>
      <w:r w:rsidR="00596769">
        <w:rPr>
          <w:szCs w:val="24"/>
        </w:rPr>
        <w:t xml:space="preserve">want to know how machine learning operate in diabetes prediction / NHANES dataset are rarely used in research paper (most paper rather used Pima Indian dataset/ </w:t>
      </w:r>
      <w:r w:rsidR="008C5FD7">
        <w:rPr>
          <w:szCs w:val="24"/>
        </w:rPr>
        <w:t>)</w:t>
      </w:r>
      <w:bookmarkEnd w:id="10"/>
    </w:p>
    <w:p w14:paraId="07372566" w14:textId="64CF57C1" w:rsidR="00A11827" w:rsidRPr="007D3971" w:rsidRDefault="001C65AB" w:rsidP="00821BF7">
      <w:bookmarkStart w:id="11" w:name="_Ref69045857"/>
      <w:r w:rsidRPr="007D3971">
        <w:t>O</w:t>
      </w:r>
      <w:r w:rsidR="007D3971" w:rsidRPr="007D3971">
        <w:rPr>
          <w:rFonts w:hint="eastAsia"/>
        </w:rPr>
        <w:t>xx</w:t>
      </w:r>
    </w:p>
    <w:bookmarkEnd w:id="11"/>
    <w:p w14:paraId="6E0C16D7" w14:textId="60D51E54" w:rsidR="00902C29" w:rsidRPr="001A4318" w:rsidRDefault="00A573C2" w:rsidP="00A573C2">
      <w:pPr>
        <w:spacing w:after="0" w:line="240" w:lineRule="auto"/>
        <w:ind w:firstLine="0"/>
        <w:jc w:val="left"/>
      </w:pPr>
      <w:r>
        <w:br w:type="page"/>
      </w:r>
    </w:p>
    <w:p w14:paraId="3BD4547F" w14:textId="0FD97814" w:rsidR="0092444E" w:rsidRPr="00E1378F" w:rsidRDefault="00BA71B4" w:rsidP="00821BF7">
      <w:pPr>
        <w:pStyle w:val="3"/>
        <w:spacing w:before="120" w:after="240" w:line="360" w:lineRule="auto"/>
        <w:rPr>
          <w:szCs w:val="24"/>
        </w:rPr>
      </w:pPr>
      <w:bookmarkStart w:id="12" w:name="_Toc193140574"/>
      <w:r>
        <w:rPr>
          <w:szCs w:val="24"/>
        </w:rPr>
        <w:lastRenderedPageBreak/>
        <w:t>Objective</w:t>
      </w:r>
      <w:r w:rsidR="004817A8">
        <w:rPr>
          <w:szCs w:val="24"/>
        </w:rPr>
        <w:t xml:space="preserve"> (what do you want to </w:t>
      </w:r>
      <w:proofErr w:type="gramStart"/>
      <w:r w:rsidR="004817A8">
        <w:rPr>
          <w:szCs w:val="24"/>
        </w:rPr>
        <w:t>achieved</w:t>
      </w:r>
      <w:proofErr w:type="gramEnd"/>
      <w:r w:rsidR="004817A8">
        <w:rPr>
          <w:szCs w:val="24"/>
        </w:rPr>
        <w:t xml:space="preserve"> in this project? (e.g. proof that xx is </w:t>
      </w:r>
      <w:proofErr w:type="gramStart"/>
      <w:r w:rsidR="004817A8">
        <w:rPr>
          <w:szCs w:val="24"/>
        </w:rPr>
        <w:t>more better</w:t>
      </w:r>
      <w:proofErr w:type="gramEnd"/>
      <w:r w:rsidR="004817A8">
        <w:rPr>
          <w:szCs w:val="24"/>
        </w:rPr>
        <w:t xml:space="preserve"> / try to </w:t>
      </w:r>
      <w:proofErr w:type="spellStart"/>
      <w:r w:rsidR="004817A8">
        <w:rPr>
          <w:szCs w:val="24"/>
        </w:rPr>
        <w:t>used</w:t>
      </w:r>
      <w:proofErr w:type="spellEnd"/>
      <w:r w:rsidR="004817A8">
        <w:rPr>
          <w:szCs w:val="24"/>
        </w:rPr>
        <w:t xml:space="preserve"> another method that is rarely used in research paper to </w:t>
      </w:r>
      <w:proofErr w:type="gramStart"/>
      <w:r w:rsidR="004817A8">
        <w:rPr>
          <w:szCs w:val="24"/>
        </w:rPr>
        <w:t>see</w:t>
      </w:r>
      <w:proofErr w:type="gramEnd"/>
      <w:r w:rsidR="004817A8">
        <w:rPr>
          <w:szCs w:val="24"/>
        </w:rPr>
        <w:t xml:space="preserve"> the result is better or not)</w:t>
      </w:r>
      <w:bookmarkEnd w:id="12"/>
    </w:p>
    <w:p w14:paraId="4F0E374A" w14:textId="37CE9F80" w:rsidR="00FD2543" w:rsidRPr="007D3971" w:rsidRDefault="007D3971" w:rsidP="00821BF7">
      <w:pPr>
        <w:ind w:firstLine="720"/>
      </w:pPr>
      <w:r w:rsidRPr="007D3971">
        <w:rPr>
          <w:rFonts w:hint="eastAsia"/>
        </w:rPr>
        <w:t>xx</w:t>
      </w:r>
    </w:p>
    <w:p w14:paraId="170E2A9D" w14:textId="77777777" w:rsidR="00FD2543" w:rsidRDefault="00FD2543">
      <w:pPr>
        <w:spacing w:after="0" w:line="240" w:lineRule="auto"/>
        <w:ind w:firstLine="0"/>
        <w:jc w:val="left"/>
        <w:rPr>
          <w:strike/>
        </w:rPr>
      </w:pPr>
      <w:r>
        <w:rPr>
          <w:strike/>
        </w:rPr>
        <w:br w:type="page"/>
      </w:r>
    </w:p>
    <w:p w14:paraId="3B31958A" w14:textId="0BF72311" w:rsidR="00FB3B7D" w:rsidRDefault="00FD2543" w:rsidP="00B228F9">
      <w:pPr>
        <w:pStyle w:val="1"/>
        <w:tabs>
          <w:tab w:val="left" w:pos="360"/>
        </w:tabs>
        <w:spacing w:before="0" w:after="0"/>
        <w:rPr>
          <w:sz w:val="28"/>
          <w:szCs w:val="36"/>
        </w:rPr>
      </w:pPr>
      <w:bookmarkStart w:id="13" w:name="_Toc193140575"/>
      <w:r>
        <w:rPr>
          <w:sz w:val="28"/>
          <w:szCs w:val="36"/>
        </w:rPr>
        <w:lastRenderedPageBreak/>
        <w:t>R</w:t>
      </w:r>
      <w:r w:rsidR="00B75887">
        <w:rPr>
          <w:sz w:val="28"/>
          <w:szCs w:val="36"/>
        </w:rPr>
        <w:t>elated Work</w:t>
      </w:r>
      <w:r w:rsidR="001569C6">
        <w:rPr>
          <w:sz w:val="28"/>
          <w:szCs w:val="36"/>
        </w:rPr>
        <w:t xml:space="preserve"> (</w:t>
      </w:r>
      <w:r w:rsidR="008C4694">
        <w:rPr>
          <w:sz w:val="28"/>
          <w:szCs w:val="36"/>
        </w:rPr>
        <w:t>List how machine learning works on Diabetes prediction</w:t>
      </w:r>
      <w:r w:rsidR="00230B5A">
        <w:rPr>
          <w:sz w:val="28"/>
          <w:szCs w:val="36"/>
        </w:rPr>
        <w:t xml:space="preserve"> in tradition</w:t>
      </w:r>
      <w:r w:rsidR="008C4694">
        <w:rPr>
          <w:sz w:val="28"/>
          <w:szCs w:val="36"/>
        </w:rPr>
        <w:t xml:space="preserve"> / </w:t>
      </w:r>
      <w:r w:rsidR="00230B5A">
        <w:rPr>
          <w:sz w:val="28"/>
          <w:szCs w:val="36"/>
        </w:rPr>
        <w:t xml:space="preserve">List how neural network </w:t>
      </w:r>
      <w:proofErr w:type="gramStart"/>
      <w:r w:rsidR="00230B5A">
        <w:rPr>
          <w:sz w:val="28"/>
          <w:szCs w:val="36"/>
        </w:rPr>
        <w:t>work</w:t>
      </w:r>
      <w:proofErr w:type="gramEnd"/>
      <w:r w:rsidR="00230B5A">
        <w:rPr>
          <w:sz w:val="28"/>
          <w:szCs w:val="36"/>
        </w:rPr>
        <w:t xml:space="preserve"> on Diabetes prediction (Maybe can write it?) /</w:t>
      </w:r>
      <w:r w:rsidR="001569C6">
        <w:rPr>
          <w:sz w:val="28"/>
          <w:szCs w:val="36"/>
        </w:rPr>
        <w:t>List the method used in reference paper (baseline</w:t>
      </w:r>
      <w:proofErr w:type="gramStart"/>
      <w:r w:rsidR="001569C6">
        <w:rPr>
          <w:sz w:val="28"/>
          <w:szCs w:val="36"/>
        </w:rPr>
        <w:t>)</w:t>
      </w:r>
      <w:r w:rsidR="008C4694">
        <w:rPr>
          <w:sz w:val="28"/>
          <w:szCs w:val="36"/>
        </w:rPr>
        <w:t xml:space="preserve"> )</w:t>
      </w:r>
      <w:bookmarkEnd w:id="13"/>
      <w:proofErr w:type="gramEnd"/>
    </w:p>
    <w:p w14:paraId="64813FFB" w14:textId="77777777" w:rsidR="00906928" w:rsidRDefault="00906928" w:rsidP="00B228F9">
      <w:pPr>
        <w:spacing w:after="0"/>
      </w:pPr>
      <w:r>
        <w:t xml:space="preserve">Before the </w:t>
      </w:r>
      <w:proofErr w:type="gramStart"/>
      <w:r>
        <w:t>widespread of</w:t>
      </w:r>
      <w:proofErr w:type="gramEnd"/>
      <w:r>
        <w:t xml:space="preserve"> Gradient Boosting, there were studies based on traditional machine learning algorithms to do the classification task. For example, Abdillah and </w:t>
      </w:r>
      <w:proofErr w:type="spellStart"/>
      <w:r>
        <w:t>Suwarno</w:t>
      </w:r>
      <w:proofErr w:type="spellEnd"/>
      <w:r>
        <w:t xml:space="preserve"> [22] used a Support Vector Machine to predict Diabetes in 2016.</w:t>
      </w:r>
    </w:p>
    <w:p w14:paraId="4D806B7B" w14:textId="77777777" w:rsidR="00906928" w:rsidRDefault="00906928" w:rsidP="00B228F9">
      <w:pPr>
        <w:spacing w:after="0"/>
      </w:pPr>
      <w:r>
        <w:t>This final year project is based on two research papers that used the Pima Indian Diabetes dataset and the 2013-2014 NHANES dataset, respectively. They proposed two different approaches to the classification.</w:t>
      </w:r>
    </w:p>
    <w:p w14:paraId="52A82BB8" w14:textId="77777777" w:rsidR="00906928" w:rsidRDefault="00906928" w:rsidP="00B228F9">
      <w:pPr>
        <w:spacing w:after="0"/>
      </w:pPr>
      <w:r>
        <w:t xml:space="preserve">Tasin et al. [23] proposed a method based on </w:t>
      </w:r>
      <w:proofErr w:type="spellStart"/>
      <w:r>
        <w:t>eXtreme</w:t>
      </w:r>
      <w:proofErr w:type="spellEnd"/>
      <w:r>
        <w:t xml:space="preserve"> Gradient Boosting (</w:t>
      </w:r>
      <w:proofErr w:type="spellStart"/>
      <w:r>
        <w:t>XGBoost</w:t>
      </w:r>
      <w:proofErr w:type="spellEnd"/>
      <w:r>
        <w:t xml:space="preserve">) on the Pima Indian Diabetes dataset. </w:t>
      </w:r>
      <w:proofErr w:type="spellStart"/>
      <w:r>
        <w:t>XGBoost</w:t>
      </w:r>
      <w:proofErr w:type="spellEnd"/>
      <w:r>
        <w:t xml:space="preserve"> is a robust machine-learning </w:t>
      </w:r>
      <w:proofErr w:type="gramStart"/>
      <w:r>
        <w:t>algorithm</w:t>
      </w:r>
      <w:proofErr w:type="gramEnd"/>
      <w:r>
        <w:t xml:space="preserve"> good at classification and regression tasks. In the preprocessing, they used ADASYN to process the class imbalance problem. In addition, they merged the extra dataset called the RTML private dataset with the Pima Indian Diabetes dataset. They replaced the missing values of features besides Insulin and Age with the mean value. Moreover, they used Polynomial Regression, a form of regression analysis, to model the relationship between input variables (x) and output variables (y) by fitting a polynomial equation to the data [24] to predict the missing value of Insulin. It is noted that some research on Diabetes prediction had also used Polynomial Regression to predict the missing values and brought gains to the experiment results. For example, Aditya Shastry et al. [25] applied polynomial regression to predict the missing value of the features in data preprocessing, which improved model performance. This method gave them 81% accuracy and an AUC of .84.</w:t>
      </w:r>
    </w:p>
    <w:p w14:paraId="27E5CD9F" w14:textId="18A20A1D" w:rsidR="00E4023B" w:rsidRPr="006E626B" w:rsidRDefault="00906928" w:rsidP="00B228F9">
      <w:pPr>
        <w:spacing w:after="0"/>
      </w:pPr>
      <w:r>
        <w:t xml:space="preserve">Qin et al. [26] proposed a method based on </w:t>
      </w:r>
      <w:proofErr w:type="spellStart"/>
      <w:r>
        <w:t>CatBoost</w:t>
      </w:r>
      <w:proofErr w:type="spellEnd"/>
      <w:r>
        <w:t xml:space="preserve"> on the 2013-2014 NHANES dataset. In the preprocessing, they used ADASYN and One-Hot encoding to solve the class imbalance and categorical features, respectively. Also, they compared five machine learning models, which were </w:t>
      </w:r>
      <w:proofErr w:type="spellStart"/>
      <w:r>
        <w:t>XGBoost</w:t>
      </w:r>
      <w:proofErr w:type="spellEnd"/>
      <w:r>
        <w:t xml:space="preserve">, </w:t>
      </w:r>
      <w:proofErr w:type="spellStart"/>
      <w:r>
        <w:t>CatBoost</w:t>
      </w:r>
      <w:proofErr w:type="spellEnd"/>
      <w:r>
        <w:t xml:space="preserve">, Support Vector Machine. Random Forest and Logistic Regression, of which </w:t>
      </w:r>
      <w:proofErr w:type="spellStart"/>
      <w:r>
        <w:t>CatBoost</w:t>
      </w:r>
      <w:proofErr w:type="spellEnd"/>
      <w:r>
        <w:t xml:space="preserve"> performs well with 82.1% accuracy and an AUC of 0.83.</w:t>
      </w:r>
      <w:r w:rsidR="002A416C">
        <w:br w:type="page"/>
      </w:r>
    </w:p>
    <w:p w14:paraId="670DC9E3" w14:textId="22139873" w:rsidR="00391AA2" w:rsidRDefault="00391AA2" w:rsidP="00DB328F">
      <w:pPr>
        <w:pStyle w:val="1"/>
        <w:tabs>
          <w:tab w:val="left" w:pos="360"/>
        </w:tabs>
        <w:spacing w:before="0" w:after="0"/>
        <w:rPr>
          <w:sz w:val="28"/>
          <w:szCs w:val="36"/>
        </w:rPr>
      </w:pPr>
      <w:bookmarkStart w:id="14" w:name="_Toc193140576"/>
      <w:r>
        <w:rPr>
          <w:sz w:val="28"/>
          <w:szCs w:val="36"/>
        </w:rPr>
        <w:lastRenderedPageBreak/>
        <w:t>M</w:t>
      </w:r>
      <w:r w:rsidR="00B75887">
        <w:rPr>
          <w:sz w:val="28"/>
          <w:szCs w:val="36"/>
        </w:rPr>
        <w:t>ethodology</w:t>
      </w:r>
      <w:bookmarkEnd w:id="14"/>
    </w:p>
    <w:p w14:paraId="292B468A" w14:textId="1CAC4357" w:rsidR="0086646E" w:rsidRDefault="0086646E" w:rsidP="00821BF7">
      <w:pPr>
        <w:pStyle w:val="2"/>
      </w:pPr>
      <w:bookmarkStart w:id="15" w:name="_Toc193140577"/>
      <w:r>
        <w:t>Random Forest</w:t>
      </w:r>
      <w:bookmarkEnd w:id="15"/>
    </w:p>
    <w:p w14:paraId="224AF678" w14:textId="17357E50" w:rsidR="00161B15" w:rsidRPr="00CE563A" w:rsidRDefault="00D207BC" w:rsidP="00821BF7">
      <w:r w:rsidRPr="00D207BC">
        <w:rPr>
          <w:lang w:val="en-HK"/>
        </w:rPr>
        <w:t>Random Forest is an ensemble machine learning algorithm combining multiple Decision trees for classification and regression tasks. Compared with the Decision Tree algorithm, Random Forest can provide better performance that improves the model's accuracy, especially for complex datasets. For example, Chen et al. [27] commented that Random Forest was the most effective algorithm compared to Naïve Bayes Tree and Alternating Decision Tree, which provided higher accuracy and can handle complex datasets like historical flood data and geographical factors.</w:t>
      </w:r>
    </w:p>
    <w:p w14:paraId="426384C6" w14:textId="125B3A58" w:rsidR="0086646E" w:rsidRDefault="0086646E" w:rsidP="00821BF7">
      <w:pPr>
        <w:pStyle w:val="2"/>
        <w:rPr>
          <w:lang w:val="en-US"/>
        </w:rPr>
      </w:pPr>
      <w:bookmarkStart w:id="16" w:name="_Toc193140578"/>
      <w:proofErr w:type="spellStart"/>
      <w:r>
        <w:rPr>
          <w:lang w:val="en-US"/>
        </w:rPr>
        <w:t>XGBoost</w:t>
      </w:r>
      <w:bookmarkEnd w:id="16"/>
      <w:proofErr w:type="spellEnd"/>
    </w:p>
    <w:p w14:paraId="3E1CE20F" w14:textId="28081CD7" w:rsidR="00161B15" w:rsidRPr="00161B15" w:rsidRDefault="00D207BC" w:rsidP="00821BF7">
      <w:proofErr w:type="spellStart"/>
      <w:r w:rsidRPr="00D207BC">
        <w:t>XGBoost</w:t>
      </w:r>
      <w:proofErr w:type="spellEnd"/>
      <w:r w:rsidRPr="00D207BC">
        <w:t xml:space="preserve"> is an ensemble machine learning algorithm based on the gradient boosting framework and decision tree to process the tasks like classification and regression [28]. In other words, it is an optimized gradient boosting framework and is widely used in competitions like Kaggle. The main feature of </w:t>
      </w:r>
      <w:proofErr w:type="spellStart"/>
      <w:r w:rsidRPr="00D207BC">
        <w:t>XGBoost</w:t>
      </w:r>
      <w:proofErr w:type="spellEnd"/>
      <w:r w:rsidRPr="00D207BC">
        <w:t xml:space="preserve"> is that it provides higher performance and speed to handle large datasets because of parallel processing. Also, it can learn and handle the missing values during the training to save time for preprocessing, which is suitable for situations in which datasets have many missing values.</w:t>
      </w:r>
    </w:p>
    <w:p w14:paraId="6212AC39" w14:textId="706A7146" w:rsidR="0086646E" w:rsidRDefault="0086646E" w:rsidP="00821BF7">
      <w:pPr>
        <w:pStyle w:val="2"/>
        <w:rPr>
          <w:lang w:val="en-US"/>
        </w:rPr>
      </w:pPr>
      <w:bookmarkStart w:id="17" w:name="_Toc193140579"/>
      <w:proofErr w:type="spellStart"/>
      <w:r>
        <w:rPr>
          <w:lang w:val="en-US"/>
        </w:rPr>
        <w:t>CatBoost</w:t>
      </w:r>
      <w:bookmarkEnd w:id="17"/>
      <w:proofErr w:type="spellEnd"/>
    </w:p>
    <w:p w14:paraId="5E866750" w14:textId="685383C1" w:rsidR="00161B15" w:rsidRPr="00BE085B" w:rsidRDefault="00D207BC" w:rsidP="00D207BC">
      <w:proofErr w:type="spellStart"/>
      <w:r w:rsidRPr="00D207BC">
        <w:t>CatBoost</w:t>
      </w:r>
      <w:proofErr w:type="spellEnd"/>
      <w:r w:rsidRPr="00D207BC">
        <w:t xml:space="preserve"> is a machine learning algorithm based on a gradient boosting framework and decision tree, </w:t>
      </w:r>
      <w:proofErr w:type="gramStart"/>
      <w:r w:rsidRPr="00D207BC">
        <w:t>similar to</w:t>
      </w:r>
      <w:proofErr w:type="gramEnd"/>
      <w:r w:rsidRPr="00D207BC">
        <w:t xml:space="preserve"> </w:t>
      </w:r>
      <w:proofErr w:type="spellStart"/>
      <w:r w:rsidRPr="00D207BC">
        <w:t>XGBoost</w:t>
      </w:r>
      <w:proofErr w:type="spellEnd"/>
      <w:r w:rsidRPr="00D207BC">
        <w:t xml:space="preserve">. Compared with </w:t>
      </w:r>
      <w:proofErr w:type="spellStart"/>
      <w:r w:rsidRPr="00D207BC">
        <w:t>XGBoost</w:t>
      </w:r>
      <w:proofErr w:type="spellEnd"/>
      <w:r w:rsidRPr="00D207BC">
        <w:t xml:space="preserve">, </w:t>
      </w:r>
      <w:proofErr w:type="spellStart"/>
      <w:r w:rsidRPr="00D207BC">
        <w:t>CatBoost</w:t>
      </w:r>
      <w:proofErr w:type="spellEnd"/>
      <w:r w:rsidRPr="00D207BC">
        <w:t xml:space="preserve"> is better at handling categorical features because it uses ordered encoding to encode categorical variables [29], which can handle overfitting and improve the model performance. In addition, Hancock and </w:t>
      </w:r>
      <w:proofErr w:type="spellStart"/>
      <w:r w:rsidRPr="00D207BC">
        <w:t>Khoshgoftaar</w:t>
      </w:r>
      <w:proofErr w:type="spellEnd"/>
      <w:r w:rsidRPr="00D207BC">
        <w:t xml:space="preserve"> [30] commented that </w:t>
      </w:r>
      <w:proofErr w:type="spellStart"/>
      <w:r w:rsidRPr="00D207BC">
        <w:t>CatBoost</w:t>
      </w:r>
      <w:proofErr w:type="spellEnd"/>
      <w:r w:rsidRPr="00D207BC">
        <w:t xml:space="preserve"> is good at processing categorical and heterogeneous data. Therefore, it is suitable for datasets with categorical features.</w:t>
      </w:r>
      <w:r w:rsidR="00DA0515">
        <w:br w:type="page"/>
      </w:r>
    </w:p>
    <w:p w14:paraId="6D40134F" w14:textId="3163FC1A" w:rsidR="00391AA2" w:rsidRDefault="00DA1831" w:rsidP="00821BF7">
      <w:pPr>
        <w:pStyle w:val="2"/>
      </w:pPr>
      <w:bookmarkStart w:id="18" w:name="_Toc193140580"/>
      <w:r>
        <w:rPr>
          <w:noProof/>
        </w:rPr>
        <w:lastRenderedPageBreak/>
        <w:drawing>
          <wp:anchor distT="0" distB="0" distL="114300" distR="114300" simplePos="0" relativeHeight="251658240" behindDoc="1" locked="0" layoutInCell="1" allowOverlap="1" wp14:anchorId="507C2605" wp14:editId="5ACDA759">
            <wp:simplePos x="0" y="0"/>
            <wp:positionH relativeFrom="column">
              <wp:posOffset>-867410</wp:posOffset>
            </wp:positionH>
            <wp:positionV relativeFrom="paragraph">
              <wp:posOffset>1228725</wp:posOffset>
            </wp:positionV>
            <wp:extent cx="7153275" cy="4429125"/>
            <wp:effectExtent l="0" t="0" r="9525" b="9525"/>
            <wp:wrapSquare wrapText="bothSides"/>
            <wp:docPr id="1127945426"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945426" name="圖片 1"/>
                    <pic:cNvPicPr/>
                  </pic:nvPicPr>
                  <pic:blipFill rotWithShape="1">
                    <a:blip r:embed="rId11">
                      <a:extLst>
                        <a:ext uri="{28A0092B-C50C-407E-A947-70E740481C1C}">
                          <a14:useLocalDpi xmlns:a14="http://schemas.microsoft.com/office/drawing/2010/main" val="0"/>
                        </a:ext>
                      </a:extLst>
                    </a:blip>
                    <a:srcRect l="276" r="794"/>
                    <a:stretch/>
                  </pic:blipFill>
                  <pic:spPr bwMode="auto">
                    <a:xfrm>
                      <a:off x="0" y="0"/>
                      <a:ext cx="7153275" cy="44291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391AA2">
        <w:t>Proposed Framework</w:t>
      </w:r>
      <w:r w:rsidR="00C52AAC">
        <w:t xml:space="preserve"> (My proposed framework (how it works</w:t>
      </w:r>
      <w:proofErr w:type="gramStart"/>
      <w:r w:rsidR="00C52AAC">
        <w:t>) ;</w:t>
      </w:r>
      <w:proofErr w:type="gramEnd"/>
      <w:r w:rsidR="00C52AAC">
        <w:t xml:space="preserve"> why choose that component in the proposed framework?(e.g. improve </w:t>
      </w:r>
      <w:proofErr w:type="spellStart"/>
      <w:r w:rsidR="00C52AAC">
        <w:t>acc</w:t>
      </w:r>
      <w:proofErr w:type="spellEnd"/>
      <w:r w:rsidR="00C52AAC">
        <w:t xml:space="preserve">? / </w:t>
      </w:r>
      <w:r w:rsidR="009430E9">
        <w:t>Convenient</w:t>
      </w:r>
      <w:r w:rsidR="00944EDD">
        <w:t xml:space="preserve">? / haven’t used in </w:t>
      </w:r>
      <w:r w:rsidR="00F34D53">
        <w:t>research paper? (most of paper use polynomial regression</w:t>
      </w:r>
      <w:proofErr w:type="gramStart"/>
      <w:r w:rsidR="00F34D53">
        <w:t>)</w:t>
      </w:r>
      <w:r w:rsidR="00573423">
        <w:t xml:space="preserve"> </w:t>
      </w:r>
      <w:r w:rsidR="00F34D53">
        <w:t>)</w:t>
      </w:r>
      <w:bookmarkEnd w:id="18"/>
      <w:proofErr w:type="gramEnd"/>
    </w:p>
    <w:p w14:paraId="054D7AD0" w14:textId="42B7E6A2" w:rsidR="00161B15" w:rsidRPr="00DA1831" w:rsidRDefault="00DA1831" w:rsidP="002A4B04">
      <w:pPr>
        <w:ind w:firstLine="0"/>
        <w:jc w:val="center"/>
      </w:pPr>
      <w:r>
        <w:t>Fi</w:t>
      </w:r>
      <w:r w:rsidR="002A4B04">
        <w:t>gure</w:t>
      </w:r>
      <w:r>
        <w:t xml:space="preserve"> </w:t>
      </w:r>
      <w:r w:rsidR="00325F0E">
        <w:t>2</w:t>
      </w:r>
      <w:r>
        <w:t>: Proposed Framework</w:t>
      </w:r>
    </w:p>
    <w:p w14:paraId="71E770D0" w14:textId="77777777" w:rsidR="007868EC" w:rsidRDefault="00166F67" w:rsidP="006F591B">
      <w:pPr>
        <w:ind w:firstLine="720"/>
        <w:rPr>
          <w:lang w:val="en-HK"/>
        </w:rPr>
      </w:pPr>
      <w:r w:rsidRPr="00166F67">
        <w:rPr>
          <w:lang w:val="en-HK"/>
        </w:rPr>
        <w:t xml:space="preserve">As shown in Fig. 2, the Pima Indian Diabetes dataset and the 2013-2014 NHANES dataset are the target datasets in the proposed framework. Before splitting the data for training and testing, it is necessary to preprocess the datasets because there are raw data in the datasets that have not been processed. Also, most of the datasets have null values or missing values, which negatively affect the overall result, such as generating abnormal model performance, leading to biased parameter estimates and incorrect conclusions on the experiment result [31]. Therefore, filling in the missing values is important to prevent the situations above. </w:t>
      </w:r>
    </w:p>
    <w:p w14:paraId="627528B7" w14:textId="77777777" w:rsidR="007868EC" w:rsidRDefault="007868EC" w:rsidP="006F591B">
      <w:pPr>
        <w:ind w:firstLine="720"/>
        <w:rPr>
          <w:lang w:val="en-HK"/>
        </w:rPr>
      </w:pPr>
    </w:p>
    <w:p w14:paraId="78928D1E" w14:textId="62876119" w:rsidR="00A573C2" w:rsidRDefault="00166F67" w:rsidP="006F591B">
      <w:pPr>
        <w:ind w:firstLine="720"/>
        <w:rPr>
          <w:lang w:val="en-HK"/>
        </w:rPr>
      </w:pPr>
      <w:r w:rsidRPr="00166F67">
        <w:rPr>
          <w:lang w:val="en-HK"/>
        </w:rPr>
        <w:lastRenderedPageBreak/>
        <w:t>In “Missing Value”</w:t>
      </w:r>
      <w:r w:rsidR="00B304F3">
        <w:rPr>
          <w:lang w:val="en-HK"/>
        </w:rPr>
        <w:t>,</w:t>
      </w:r>
      <w:r w:rsidRPr="00166F67">
        <w:rPr>
          <w:lang w:val="en-HK"/>
        </w:rPr>
        <w:t xml:space="preserve"> polynomial regression and the imputation of missing values by mean are used to fill the missing values in the Pima Indian Diabetes dataset and the 2013-2014 NHANES dataset. In “Feature Importance,” a correlation matrix is created to view the relationship between features and output and select the key features as input.</w:t>
      </w:r>
    </w:p>
    <w:p w14:paraId="7C82D1C4" w14:textId="16FCD5E6" w:rsidR="00513254" w:rsidRDefault="00166F67" w:rsidP="00C2558B">
      <w:pPr>
        <w:ind w:firstLine="720"/>
        <w:rPr>
          <w:lang w:val="en-HK"/>
        </w:rPr>
      </w:pPr>
      <w:r w:rsidRPr="00166F67">
        <w:rPr>
          <w:lang w:val="en-HK"/>
        </w:rPr>
        <w:t>In “Split data”</w:t>
      </w:r>
      <w:r w:rsidR="00B304F3">
        <w:rPr>
          <w:lang w:val="en-HK"/>
        </w:rPr>
        <w:t>,</w:t>
      </w:r>
      <w:r w:rsidRPr="00166F67">
        <w:rPr>
          <w:lang w:val="en-HK"/>
        </w:rPr>
        <w:t xml:space="preserve"> the data will be split into an 80:20 ratio, in which 80 is the training set, and 20 is the testing set. In “Feature Scaling,” Feature Scaling can ensure fair treatment of all features [32], in which Standardization will be applied in normalizing the input features. After the training and testing in “Train” and “Test,” the evaluation will be conducted to review the results and </w:t>
      </w:r>
      <w:proofErr w:type="gramStart"/>
      <w:r w:rsidRPr="00166F67">
        <w:rPr>
          <w:lang w:val="en-HK"/>
        </w:rPr>
        <w:t>make adjustments</w:t>
      </w:r>
      <w:proofErr w:type="gramEnd"/>
      <w:r w:rsidRPr="00166F67">
        <w:rPr>
          <w:lang w:val="en-HK"/>
        </w:rPr>
        <w:t xml:space="preserve"> if the results do not meet the expectation.</w:t>
      </w:r>
    </w:p>
    <w:p w14:paraId="09D15D36" w14:textId="676391ED" w:rsidR="00CF66AC" w:rsidRDefault="00CF66AC" w:rsidP="00A573C2">
      <w:pPr>
        <w:spacing w:after="0" w:line="240" w:lineRule="auto"/>
        <w:ind w:firstLine="0"/>
        <w:jc w:val="left"/>
      </w:pPr>
    </w:p>
    <w:p w14:paraId="12C9E4C8" w14:textId="256D0A20" w:rsidR="00A9253B" w:rsidRPr="0051189F" w:rsidRDefault="00A9253B" w:rsidP="00A573C2">
      <w:pPr>
        <w:spacing w:after="0" w:line="240" w:lineRule="auto"/>
        <w:ind w:firstLine="0"/>
        <w:jc w:val="left"/>
      </w:pPr>
      <w:r>
        <w:br w:type="page"/>
      </w:r>
    </w:p>
    <w:p w14:paraId="2536F42F" w14:textId="28DD4893" w:rsidR="00386EB4" w:rsidRDefault="0068049C" w:rsidP="002511C0">
      <w:pPr>
        <w:pStyle w:val="1"/>
        <w:tabs>
          <w:tab w:val="left" w:pos="360"/>
        </w:tabs>
        <w:spacing w:before="0" w:after="0"/>
        <w:rPr>
          <w:sz w:val="28"/>
          <w:szCs w:val="36"/>
        </w:rPr>
      </w:pPr>
      <w:bookmarkStart w:id="19" w:name="_Toc193140581"/>
      <w:r>
        <w:rPr>
          <w:sz w:val="28"/>
          <w:szCs w:val="36"/>
        </w:rPr>
        <w:lastRenderedPageBreak/>
        <w:t>Dataset</w:t>
      </w:r>
      <w:bookmarkEnd w:id="19"/>
      <w:r w:rsidR="00AD4299">
        <w:rPr>
          <w:sz w:val="28"/>
          <w:szCs w:val="36"/>
        </w:rPr>
        <w:t xml:space="preserve"> </w:t>
      </w:r>
    </w:p>
    <w:p w14:paraId="3253EC81" w14:textId="77777777" w:rsidR="005C37D6" w:rsidRDefault="005C37D6" w:rsidP="00C24EF2">
      <w:pPr>
        <w:pStyle w:val="2"/>
      </w:pPr>
      <w:bookmarkStart w:id="20" w:name="_Toc193140582"/>
      <w:r>
        <w:t>Pima Indian Diabetes Dataset</w:t>
      </w:r>
      <w:bookmarkEnd w:id="20"/>
    </w:p>
    <w:tbl>
      <w:tblPr>
        <w:tblStyle w:val="a3"/>
        <w:tblW w:w="0" w:type="auto"/>
        <w:tblLook w:val="04A0" w:firstRow="1" w:lastRow="0" w:firstColumn="1" w:lastColumn="0" w:noHBand="0" w:noVBand="1"/>
      </w:tblPr>
      <w:tblGrid>
        <w:gridCol w:w="4148"/>
        <w:gridCol w:w="4148"/>
      </w:tblGrid>
      <w:tr w:rsidR="005C37D6" w14:paraId="466B93FD" w14:textId="77777777" w:rsidTr="00754466">
        <w:tc>
          <w:tcPr>
            <w:tcW w:w="8296" w:type="dxa"/>
            <w:gridSpan w:val="2"/>
            <w:tcBorders>
              <w:bottom w:val="single" w:sz="4" w:space="0" w:color="auto"/>
            </w:tcBorders>
          </w:tcPr>
          <w:p w14:paraId="58A4D426" w14:textId="77777777" w:rsidR="005C37D6" w:rsidRPr="00C61EA2" w:rsidRDefault="005C37D6" w:rsidP="00754466">
            <w:pPr>
              <w:jc w:val="center"/>
            </w:pPr>
            <w:r w:rsidRPr="00C61EA2">
              <w:t>Pima Indian Diabetes Dataset</w:t>
            </w:r>
          </w:p>
        </w:tc>
      </w:tr>
      <w:tr w:rsidR="005C37D6" w14:paraId="7076A851" w14:textId="77777777" w:rsidTr="00754466">
        <w:tc>
          <w:tcPr>
            <w:tcW w:w="4148" w:type="dxa"/>
            <w:vMerge w:val="restart"/>
          </w:tcPr>
          <w:p w14:paraId="1EC91D96" w14:textId="77777777" w:rsidR="005C37D6" w:rsidRDefault="005C37D6" w:rsidP="00754466">
            <w:pPr>
              <w:jc w:val="center"/>
              <w:rPr>
                <w:b/>
                <w:bCs/>
              </w:rPr>
            </w:pPr>
          </w:p>
          <w:p w14:paraId="42301E96" w14:textId="77777777" w:rsidR="00AF5DDC" w:rsidRDefault="00AF5DDC" w:rsidP="00754466">
            <w:pPr>
              <w:jc w:val="center"/>
              <w:rPr>
                <w:b/>
                <w:bCs/>
              </w:rPr>
            </w:pPr>
          </w:p>
          <w:p w14:paraId="16B7A09F" w14:textId="77777777" w:rsidR="00AF5DDC" w:rsidRDefault="00AF5DDC" w:rsidP="00754466">
            <w:pPr>
              <w:jc w:val="center"/>
              <w:rPr>
                <w:b/>
                <w:bCs/>
              </w:rPr>
            </w:pPr>
          </w:p>
          <w:p w14:paraId="299DAD40" w14:textId="77777777" w:rsidR="00AF5DDC" w:rsidRDefault="00AF5DDC" w:rsidP="00754466">
            <w:pPr>
              <w:jc w:val="center"/>
              <w:rPr>
                <w:b/>
                <w:bCs/>
              </w:rPr>
            </w:pPr>
          </w:p>
          <w:p w14:paraId="611CCBF2" w14:textId="77777777" w:rsidR="005C37D6" w:rsidRDefault="005C37D6" w:rsidP="00511D0E">
            <w:pPr>
              <w:spacing w:before="240"/>
              <w:jc w:val="center"/>
              <w:rPr>
                <w:b/>
                <w:bCs/>
              </w:rPr>
            </w:pPr>
            <w:r w:rsidRPr="00C61EA2">
              <w:rPr>
                <w:b/>
                <w:bCs/>
              </w:rPr>
              <w:t>Features</w:t>
            </w:r>
          </w:p>
          <w:p w14:paraId="41F9AE09" w14:textId="77777777" w:rsidR="00511D0E" w:rsidRDefault="00511D0E" w:rsidP="00511D0E">
            <w:pPr>
              <w:spacing w:before="240"/>
              <w:jc w:val="center"/>
              <w:rPr>
                <w:b/>
                <w:bCs/>
              </w:rPr>
            </w:pPr>
          </w:p>
          <w:p w14:paraId="015C110D" w14:textId="77777777" w:rsidR="00511D0E" w:rsidRDefault="00511D0E" w:rsidP="00754466">
            <w:pPr>
              <w:jc w:val="center"/>
              <w:rPr>
                <w:b/>
                <w:bCs/>
              </w:rPr>
            </w:pPr>
          </w:p>
          <w:p w14:paraId="5628CE75" w14:textId="77777777" w:rsidR="00511D0E" w:rsidRDefault="00511D0E" w:rsidP="00754466">
            <w:pPr>
              <w:jc w:val="center"/>
              <w:rPr>
                <w:b/>
                <w:bCs/>
              </w:rPr>
            </w:pPr>
          </w:p>
          <w:p w14:paraId="700BB6EC" w14:textId="77777777" w:rsidR="00511D0E" w:rsidRDefault="00511D0E" w:rsidP="00754466">
            <w:pPr>
              <w:jc w:val="center"/>
              <w:rPr>
                <w:b/>
                <w:bCs/>
              </w:rPr>
            </w:pPr>
          </w:p>
          <w:p w14:paraId="2480C2CF" w14:textId="6495E073" w:rsidR="00511D0E" w:rsidRPr="00C61EA2" w:rsidRDefault="00511D0E" w:rsidP="00754466">
            <w:pPr>
              <w:jc w:val="center"/>
              <w:rPr>
                <w:b/>
                <w:bCs/>
              </w:rPr>
            </w:pPr>
          </w:p>
        </w:tc>
        <w:tc>
          <w:tcPr>
            <w:tcW w:w="4148" w:type="dxa"/>
          </w:tcPr>
          <w:p w14:paraId="7ABE4554" w14:textId="77777777" w:rsidR="005C37D6" w:rsidRDefault="005C37D6" w:rsidP="00754466">
            <w:r>
              <w:t>Pregnancies</w:t>
            </w:r>
          </w:p>
        </w:tc>
      </w:tr>
      <w:tr w:rsidR="005C37D6" w14:paraId="20DA0D94" w14:textId="77777777" w:rsidTr="00754466">
        <w:tc>
          <w:tcPr>
            <w:tcW w:w="4148" w:type="dxa"/>
            <w:vMerge/>
          </w:tcPr>
          <w:p w14:paraId="13240E8F" w14:textId="77777777" w:rsidR="005C37D6" w:rsidRDefault="005C37D6" w:rsidP="00754466"/>
        </w:tc>
        <w:tc>
          <w:tcPr>
            <w:tcW w:w="4148" w:type="dxa"/>
          </w:tcPr>
          <w:p w14:paraId="694F4369" w14:textId="0DDCD3EC" w:rsidR="005C37D6" w:rsidRDefault="005C37D6" w:rsidP="00754466">
            <w:r>
              <w:t>Glucose</w:t>
            </w:r>
            <w:r w:rsidR="00C05D8B">
              <w:t xml:space="preserve"> </w:t>
            </w:r>
            <w:r w:rsidR="00E45153" w:rsidRPr="00E45153">
              <w:rPr>
                <w:b/>
                <w:bCs/>
              </w:rPr>
              <w:t>(2 hours in an oral glucose tolerance test (mg/dL))</w:t>
            </w:r>
          </w:p>
        </w:tc>
      </w:tr>
      <w:tr w:rsidR="005C37D6" w14:paraId="79F404B9" w14:textId="77777777" w:rsidTr="00754466">
        <w:tc>
          <w:tcPr>
            <w:tcW w:w="4148" w:type="dxa"/>
            <w:vMerge/>
          </w:tcPr>
          <w:p w14:paraId="6847B8F6" w14:textId="77777777" w:rsidR="005C37D6" w:rsidRDefault="005C37D6" w:rsidP="00754466"/>
        </w:tc>
        <w:tc>
          <w:tcPr>
            <w:tcW w:w="4148" w:type="dxa"/>
          </w:tcPr>
          <w:p w14:paraId="228F992C" w14:textId="0145773E" w:rsidR="005C37D6" w:rsidRDefault="005E4DD6" w:rsidP="00754466">
            <w:r>
              <w:t>Blood Pressure</w:t>
            </w:r>
            <w:r w:rsidR="00E45153" w:rsidRPr="00E45153">
              <w:t xml:space="preserve"> </w:t>
            </w:r>
            <w:r w:rsidR="00E45153" w:rsidRPr="00E45153">
              <w:rPr>
                <w:b/>
                <w:bCs/>
              </w:rPr>
              <w:t>(Diastolic blood pressure (mm Hg))</w:t>
            </w:r>
          </w:p>
        </w:tc>
      </w:tr>
      <w:tr w:rsidR="005C37D6" w14:paraId="04DC2FCA" w14:textId="77777777" w:rsidTr="00754466">
        <w:tc>
          <w:tcPr>
            <w:tcW w:w="4148" w:type="dxa"/>
            <w:vMerge/>
          </w:tcPr>
          <w:p w14:paraId="216621F3" w14:textId="77777777" w:rsidR="005C37D6" w:rsidRDefault="005C37D6" w:rsidP="00754466"/>
        </w:tc>
        <w:tc>
          <w:tcPr>
            <w:tcW w:w="4148" w:type="dxa"/>
          </w:tcPr>
          <w:p w14:paraId="66311AC0" w14:textId="77777777" w:rsidR="005C37D6" w:rsidRDefault="005C37D6" w:rsidP="00754466">
            <w:proofErr w:type="spellStart"/>
            <w:r>
              <w:t>SkinThickness</w:t>
            </w:r>
            <w:proofErr w:type="spellEnd"/>
          </w:p>
        </w:tc>
      </w:tr>
      <w:tr w:rsidR="005C37D6" w14:paraId="20CECD44" w14:textId="77777777" w:rsidTr="00754466">
        <w:tc>
          <w:tcPr>
            <w:tcW w:w="4148" w:type="dxa"/>
            <w:vMerge/>
          </w:tcPr>
          <w:p w14:paraId="0E220B6A" w14:textId="77777777" w:rsidR="005C37D6" w:rsidRDefault="005C37D6" w:rsidP="00754466"/>
        </w:tc>
        <w:tc>
          <w:tcPr>
            <w:tcW w:w="4148" w:type="dxa"/>
          </w:tcPr>
          <w:p w14:paraId="4B1C895F" w14:textId="1A2BFBE4" w:rsidR="005C37D6" w:rsidRDefault="005C37D6" w:rsidP="00754466">
            <w:r>
              <w:t>Insulin</w:t>
            </w:r>
            <w:r w:rsidR="00E45153" w:rsidRPr="00E45153">
              <w:t xml:space="preserve"> </w:t>
            </w:r>
            <w:r w:rsidR="00E45153" w:rsidRPr="00E45153">
              <w:rPr>
                <w:b/>
                <w:bCs/>
              </w:rPr>
              <w:t>(2-Hour Serum insulin (µh/ml))</w:t>
            </w:r>
          </w:p>
        </w:tc>
      </w:tr>
      <w:tr w:rsidR="005C37D6" w14:paraId="2CB8EE3D" w14:textId="77777777" w:rsidTr="00754466">
        <w:tc>
          <w:tcPr>
            <w:tcW w:w="4148" w:type="dxa"/>
            <w:vMerge/>
          </w:tcPr>
          <w:p w14:paraId="38A575AE" w14:textId="77777777" w:rsidR="005C37D6" w:rsidRDefault="005C37D6" w:rsidP="00754466"/>
        </w:tc>
        <w:tc>
          <w:tcPr>
            <w:tcW w:w="4148" w:type="dxa"/>
          </w:tcPr>
          <w:p w14:paraId="3EA07518" w14:textId="77777777" w:rsidR="005C37D6" w:rsidRDefault="005C37D6" w:rsidP="00754466">
            <w:r>
              <w:t>BMI</w:t>
            </w:r>
          </w:p>
        </w:tc>
      </w:tr>
      <w:tr w:rsidR="005C37D6" w14:paraId="3CC476FF" w14:textId="77777777" w:rsidTr="00754466">
        <w:tc>
          <w:tcPr>
            <w:tcW w:w="4148" w:type="dxa"/>
            <w:vMerge/>
          </w:tcPr>
          <w:p w14:paraId="4D986FCD" w14:textId="77777777" w:rsidR="005C37D6" w:rsidRDefault="005C37D6" w:rsidP="00754466"/>
        </w:tc>
        <w:tc>
          <w:tcPr>
            <w:tcW w:w="4148" w:type="dxa"/>
          </w:tcPr>
          <w:p w14:paraId="6C05FCE9" w14:textId="77777777" w:rsidR="005C37D6" w:rsidRDefault="005C37D6" w:rsidP="00754466">
            <w:r>
              <w:t>DiabetesPedigreeFunction</w:t>
            </w:r>
          </w:p>
        </w:tc>
      </w:tr>
      <w:tr w:rsidR="005C37D6" w14:paraId="18972023" w14:textId="77777777" w:rsidTr="00754466">
        <w:tc>
          <w:tcPr>
            <w:tcW w:w="4148" w:type="dxa"/>
            <w:vMerge/>
          </w:tcPr>
          <w:p w14:paraId="5815F452" w14:textId="77777777" w:rsidR="005C37D6" w:rsidRDefault="005C37D6" w:rsidP="00754466"/>
        </w:tc>
        <w:tc>
          <w:tcPr>
            <w:tcW w:w="4148" w:type="dxa"/>
          </w:tcPr>
          <w:p w14:paraId="5D4AC5E7" w14:textId="77777777" w:rsidR="005C37D6" w:rsidRDefault="005C37D6" w:rsidP="00754466">
            <w:r>
              <w:t>Age</w:t>
            </w:r>
          </w:p>
        </w:tc>
      </w:tr>
      <w:tr w:rsidR="005C37D6" w14:paraId="24DFB6BB" w14:textId="77777777" w:rsidTr="00754466">
        <w:tc>
          <w:tcPr>
            <w:tcW w:w="4148" w:type="dxa"/>
          </w:tcPr>
          <w:p w14:paraId="78B8A3CC" w14:textId="77777777" w:rsidR="005C37D6" w:rsidRPr="00C61EA2" w:rsidRDefault="005C37D6" w:rsidP="00754466">
            <w:pPr>
              <w:jc w:val="center"/>
              <w:rPr>
                <w:b/>
                <w:bCs/>
              </w:rPr>
            </w:pPr>
            <w:r w:rsidRPr="00C61EA2">
              <w:rPr>
                <w:b/>
                <w:bCs/>
              </w:rPr>
              <w:t>Target</w:t>
            </w:r>
          </w:p>
        </w:tc>
        <w:tc>
          <w:tcPr>
            <w:tcW w:w="4148" w:type="dxa"/>
          </w:tcPr>
          <w:p w14:paraId="5E70B514" w14:textId="77777777" w:rsidR="005C37D6" w:rsidRDefault="005C37D6" w:rsidP="00754466">
            <w:r>
              <w:t>Outcome</w:t>
            </w:r>
          </w:p>
        </w:tc>
      </w:tr>
    </w:tbl>
    <w:p w14:paraId="20930133" w14:textId="08C03225" w:rsidR="00212F92" w:rsidRDefault="00212F92" w:rsidP="00212F92">
      <w:pPr>
        <w:jc w:val="center"/>
      </w:pPr>
      <w:r w:rsidRPr="6934216C">
        <w:rPr>
          <w:rFonts w:eastAsia="Times New Roman"/>
          <w:sz w:val="22"/>
        </w:rPr>
        <w:t xml:space="preserve">Table 1: </w:t>
      </w:r>
      <w:r>
        <w:rPr>
          <w:rFonts w:eastAsia="Times New Roman"/>
          <w:sz w:val="22"/>
        </w:rPr>
        <w:t xml:space="preserve">Information on </w:t>
      </w:r>
      <w:r>
        <w:t>Pima Indian Diabetes Dataset</w:t>
      </w:r>
    </w:p>
    <w:p w14:paraId="241B3671" w14:textId="77777777" w:rsidR="00006667" w:rsidRDefault="00006667" w:rsidP="005C37D6">
      <w:r w:rsidRPr="00006667">
        <w:t>Nine variables are provided in the Pima Indian Diabetes Dataset. They are Pregnancies, Glucose, Blood Pressure, Insulin, BMI, DiabetesPedigreeFunction, Age and Outcome. In the experiment, Outcome will be defined as a target variable because its variable indicates a person who is diagnosed with having Diabetes or not directly (“1” means having Diabetes and “0” means not having Diabetes), and the rest are classified into Features because they are the risk factors of having Diabetes or not. Here is the information about each feature below:</w:t>
      </w:r>
    </w:p>
    <w:p w14:paraId="13CDAFDF" w14:textId="7A4FB077" w:rsidR="009C7273" w:rsidRDefault="009C7273" w:rsidP="005C37D6">
      <w:r w:rsidRPr="009C7273">
        <w:t xml:space="preserve">Pregnancies: </w:t>
      </w:r>
      <w:r w:rsidR="005513A9">
        <w:t xml:space="preserve">it means </w:t>
      </w:r>
      <w:r w:rsidRPr="009C7273">
        <w:t xml:space="preserve">the number of times a female is pregnant or not, and the median value of Pregnancies is 3. There </w:t>
      </w:r>
      <w:r w:rsidR="00E07BE4">
        <w:t>was</w:t>
      </w:r>
      <w:r w:rsidRPr="009C7273">
        <w:t xml:space="preserve"> the study explore</w:t>
      </w:r>
      <w:r w:rsidR="00E07BE4">
        <w:t>d</w:t>
      </w:r>
      <w:r w:rsidRPr="009C7273">
        <w:t xml:space="preserve"> the relationship between pregnancy and Diabetes. Buchanan et al. [4] commented that there is a higher </w:t>
      </w:r>
      <w:r w:rsidRPr="009C7273">
        <w:lastRenderedPageBreak/>
        <w:t>risk of having Diabetes if a female has Gestational diabetes mellitus (GDM) during pregnancy.</w:t>
      </w:r>
    </w:p>
    <w:p w14:paraId="158F203C" w14:textId="3C50F1A5" w:rsidR="00EE3DC2" w:rsidRDefault="00EE3DC2" w:rsidP="005C37D6">
      <w:r w:rsidRPr="00EE3DC2">
        <w:t>Glucose (Blood Sugar): it is a group of carbohydrates [5] that provides energy for the human body that is important to body function. Eyth et al. [6] commented that it is considered a moderate level if the glucose level is lower than 140 mg/dL in the oral glucose tolerance test. The median value of Glucose is 117, which means that the typical glucose level for the participants in the dataset is relatively moderate.</w:t>
      </w:r>
      <w:r w:rsidR="00A576CE">
        <w:t xml:space="preserve"> </w:t>
      </w:r>
      <w:r w:rsidRPr="00EE3DC2">
        <w:t>Generally, Glucose is directly related to Diabetes as the body cannot regulate blood glucose levels generally if a person is diagnosed with having Diabetes. For example, the Mayo Clinic [7] noted that Diabetes can cause excessive Glucose in the blood, which cannot be properly regulated and results in serious health issues.</w:t>
      </w:r>
    </w:p>
    <w:p w14:paraId="1E38109D" w14:textId="3FC92520" w:rsidR="0093134F" w:rsidRDefault="0093134F" w:rsidP="005C37D6">
      <w:proofErr w:type="spellStart"/>
      <w:r w:rsidRPr="0093134F">
        <w:t>BloodPressure</w:t>
      </w:r>
      <w:proofErr w:type="spellEnd"/>
      <w:r w:rsidRPr="0093134F">
        <w:t xml:space="preserve">: </w:t>
      </w:r>
      <w:r w:rsidR="004F22DC">
        <w:t>i</w:t>
      </w:r>
      <w:r w:rsidR="004F22DC" w:rsidRPr="004F22DC">
        <w:t xml:space="preserve">t means the heart beats and pumps blood into the arteries [8] that deliver oxygen and nutrients into the body. It is considered moderate if systolic and diastolic pressure are less than 120 and 80 [9]. In the dataset, </w:t>
      </w:r>
      <w:proofErr w:type="spellStart"/>
      <w:r w:rsidR="004F22DC" w:rsidRPr="004F22DC">
        <w:t>BloodPressure</w:t>
      </w:r>
      <w:proofErr w:type="spellEnd"/>
      <w:r w:rsidR="004F22DC" w:rsidRPr="004F22DC">
        <w:t xml:space="preserve"> used diastolic blood pressure as the unit to measure blood pressure. The median value of </w:t>
      </w:r>
      <w:proofErr w:type="spellStart"/>
      <w:r w:rsidR="004F22DC" w:rsidRPr="004F22DC">
        <w:t>BloodPressure</w:t>
      </w:r>
      <w:proofErr w:type="spellEnd"/>
      <w:r w:rsidR="004F22DC" w:rsidRPr="004F22DC">
        <w:t xml:space="preserve"> is 72, which means that the typical blood pressure level for the participants in the dataset is relatively normal. Several organizations explored the relationship between blood pressure and Diabetes. For example, the probability of getting high pressure is higher than a person without Diabetes if a person has Diabetes [10].</w:t>
      </w:r>
    </w:p>
    <w:p w14:paraId="027E5D80" w14:textId="65C99CAE" w:rsidR="00B9628B" w:rsidRDefault="00B9628B" w:rsidP="005C37D6">
      <w:bookmarkStart w:id="21" w:name="_Hlk193225807"/>
      <w:proofErr w:type="spellStart"/>
      <w:r w:rsidRPr="00B9628B">
        <w:t>SkinThickness</w:t>
      </w:r>
      <w:proofErr w:type="spellEnd"/>
      <w:r w:rsidRPr="00B9628B">
        <w:t xml:space="preserve">: In general, it measures body fat on thighs and limbs. In the dataset, triceps (the back of the upper arm) </w:t>
      </w:r>
      <w:proofErr w:type="gramStart"/>
      <w:r w:rsidR="00FF68B4">
        <w:t>was</w:t>
      </w:r>
      <w:proofErr w:type="gramEnd"/>
      <w:r w:rsidRPr="00B9628B">
        <w:t xml:space="preserve"> used to estimate the body fat. The average triceps skin thickness of human and women are 18.7 ± 8.5 mm and 23.6 ± 7.5 mm respectively [11]. It is noteworthy that all the participants in the dataset are females and the median value of </w:t>
      </w:r>
      <w:proofErr w:type="spellStart"/>
      <w:r w:rsidRPr="00B9628B">
        <w:t>SkinThickness</w:t>
      </w:r>
      <w:proofErr w:type="spellEnd"/>
      <w:r w:rsidR="00FD1815">
        <w:t xml:space="preserve"> before preprocessing</w:t>
      </w:r>
      <w:r w:rsidRPr="00B9628B">
        <w:t xml:space="preserve"> is 23</w:t>
      </w:r>
      <w:r w:rsidR="00172817">
        <w:t xml:space="preserve"> mm</w:t>
      </w:r>
      <w:r w:rsidRPr="00B9628B">
        <w:t xml:space="preserve">, which is </w:t>
      </w:r>
      <w:proofErr w:type="gramStart"/>
      <w:r w:rsidRPr="00B9628B">
        <w:t>similar to</w:t>
      </w:r>
      <w:proofErr w:type="gramEnd"/>
      <w:r w:rsidRPr="00B9628B">
        <w:t xml:space="preserve"> the measurement on triceps skin thickness above. In addition, </w:t>
      </w:r>
      <w:proofErr w:type="spellStart"/>
      <w:r w:rsidRPr="00B9628B">
        <w:t>Särnblad</w:t>
      </w:r>
      <w:proofErr w:type="spellEnd"/>
      <w:r w:rsidRPr="00B9628B">
        <w:t xml:space="preserve"> et al [12] found that the skin thickness with a person with Diabetes is higher than a health person, even they have a similar BMI.</w:t>
      </w:r>
    </w:p>
    <w:p w14:paraId="6BE6D2BB" w14:textId="5D05B8C6" w:rsidR="00171342" w:rsidRDefault="005C37D6" w:rsidP="005C37D6">
      <w:r>
        <w:t xml:space="preserve">Insulin: </w:t>
      </w:r>
      <w:r w:rsidR="00171342">
        <w:t>i</w:t>
      </w:r>
      <w:r w:rsidR="00171342" w:rsidRPr="00171342">
        <w:t xml:space="preserve">t regulates blood sugar levels and is important for energy production and storage. The average insulin level (2-hour Serum insulin (µh/ml)) of a human is between 16 and 166 [13], and the median value of Insulin before preprocessing is 30.5. Moreover, Insulin is related to glucose and Diabetes. Better Health Channel [14] states </w:t>
      </w:r>
      <w:r w:rsidR="00171342" w:rsidRPr="00171342">
        <w:lastRenderedPageBreak/>
        <w:t>that Diabetes will cause the body not to have enough Insulin and result in high blood glucose levels.</w:t>
      </w:r>
    </w:p>
    <w:p w14:paraId="7CBFA078" w14:textId="4D7E73AE" w:rsidR="005C37D6" w:rsidRDefault="005C37D6" w:rsidP="005C37D6">
      <w:r>
        <w:t xml:space="preserve">BMI: </w:t>
      </w:r>
      <w:r w:rsidR="00166133" w:rsidRPr="00166133">
        <w:t>it measures body fat based on Height and Weight. The median BMI in the dataset is 32, which is considered obesity, and 18.5 to 24.9 is also considered a healthy body [15].</w:t>
      </w:r>
    </w:p>
    <w:bookmarkEnd w:id="21"/>
    <w:p w14:paraId="167B0D60" w14:textId="011FB0EA" w:rsidR="00892F83" w:rsidRPr="00892F83" w:rsidRDefault="00892F83" w:rsidP="005C37D6">
      <m:oMathPara>
        <m:oMath>
          <m:r>
            <w:rPr>
              <w:rFonts w:ascii="Cambria Math" w:hAnsi="Cambria Math"/>
            </w:rPr>
            <m:t>BMI=</m:t>
          </m:r>
          <m:f>
            <m:fPr>
              <m:ctrlPr>
                <w:rPr>
                  <w:rFonts w:ascii="Cambria Math" w:hAnsi="Cambria Math"/>
                  <w:i/>
                </w:rPr>
              </m:ctrlPr>
            </m:fPr>
            <m:num>
              <m:r>
                <w:rPr>
                  <w:rFonts w:ascii="Cambria Math" w:hAnsi="Cambria Math"/>
                </w:rPr>
                <m:t>Weight</m:t>
              </m:r>
            </m:num>
            <m:den>
              <m:sSup>
                <m:sSupPr>
                  <m:ctrlPr>
                    <w:rPr>
                      <w:rFonts w:ascii="Cambria Math" w:hAnsi="Cambria Math"/>
                      <w:i/>
                    </w:rPr>
                  </m:ctrlPr>
                </m:sSupPr>
                <m:e>
                  <m:r>
                    <w:rPr>
                      <w:rFonts w:ascii="Cambria Math" w:hAnsi="Cambria Math"/>
                    </w:rPr>
                    <m:t>Height</m:t>
                  </m:r>
                </m:e>
                <m:sup>
                  <m:r>
                    <w:rPr>
                      <w:rFonts w:ascii="Cambria Math" w:hAnsi="Cambria Math"/>
                    </w:rPr>
                    <m:t>2</m:t>
                  </m:r>
                </m:sup>
              </m:sSup>
            </m:den>
          </m:f>
        </m:oMath>
      </m:oMathPara>
    </w:p>
    <w:p w14:paraId="58CAA3B9" w14:textId="3B335374" w:rsidR="005C37D6" w:rsidRDefault="005C37D6" w:rsidP="005C37D6">
      <w:bookmarkStart w:id="22" w:name="_Hlk193225813"/>
      <w:r>
        <w:t xml:space="preserve">DiabetesPedigreeFunction: </w:t>
      </w:r>
      <w:r w:rsidR="00166133" w:rsidRPr="00166133">
        <w:t>it is a function that scores the probability of Diabetes based on Family history. Smith et al. [16] defined that the value of DiabetesPedigreeFunction would be higher if more people had Diabetes in the family and vice versa.</w:t>
      </w:r>
    </w:p>
    <w:p w14:paraId="67A12544" w14:textId="773EC9B6" w:rsidR="00664E68" w:rsidRDefault="005C37D6" w:rsidP="00246253">
      <w:r>
        <w:t xml:space="preserve">Age: </w:t>
      </w:r>
      <w:r w:rsidR="00166133" w:rsidRPr="00166133">
        <w:t xml:space="preserve">the </w:t>
      </w:r>
      <w:r w:rsidR="00166133">
        <w:t>a</w:t>
      </w:r>
      <w:r w:rsidR="00166133" w:rsidRPr="00166133">
        <w:t xml:space="preserve">ge of all patients is at least 21 years old, and the median </w:t>
      </w:r>
      <w:r w:rsidR="00166133">
        <w:t>a</w:t>
      </w:r>
      <w:r w:rsidR="00166133" w:rsidRPr="00166133">
        <w:t>ge is 29.</w:t>
      </w:r>
    </w:p>
    <w:p w14:paraId="2C1F7DDE" w14:textId="1E044D2A" w:rsidR="00664E68" w:rsidRDefault="00664E68" w:rsidP="00664E68">
      <w:r>
        <w:t xml:space="preserve">Outcome: </w:t>
      </w:r>
      <w:r w:rsidR="00BE1AC6">
        <w:t xml:space="preserve">it is </w:t>
      </w:r>
      <w:r w:rsidR="00651242">
        <w:t>a</w:t>
      </w:r>
      <w:r>
        <w:t xml:space="preserve"> </w:t>
      </w:r>
      <w:r w:rsidR="00A530A6">
        <w:t xml:space="preserve">target </w:t>
      </w:r>
      <w:r>
        <w:t>variable that diagnosed Diabetes or not.</w:t>
      </w:r>
    </w:p>
    <w:bookmarkEnd w:id="22"/>
    <w:p w14:paraId="143F73C9" w14:textId="2BC60B02" w:rsidR="00613E01" w:rsidRDefault="00A573C2" w:rsidP="00246253">
      <w:r>
        <w:br w:type="page"/>
      </w:r>
    </w:p>
    <w:p w14:paraId="77184389" w14:textId="7AE11B32" w:rsidR="00C24EF2" w:rsidRDefault="004825BC" w:rsidP="00C24EF2">
      <w:pPr>
        <w:pStyle w:val="2"/>
      </w:pPr>
      <w:bookmarkStart w:id="23" w:name="_Toc193140583"/>
      <w:r>
        <w:lastRenderedPageBreak/>
        <w:t xml:space="preserve">2013-2014 </w:t>
      </w:r>
      <w:r w:rsidR="00C24EF2">
        <w:t>NHANES Dataset</w:t>
      </w:r>
      <w:bookmarkEnd w:id="23"/>
    </w:p>
    <w:p w14:paraId="57C0D100" w14:textId="0F0135EB" w:rsidR="00C05D8B" w:rsidRDefault="001C65AB" w:rsidP="00A573C2">
      <w:r w:rsidRPr="001C65AB">
        <w:t xml:space="preserve">The National Health and Nutrition Examination Survey (NHANES) </w:t>
      </w:r>
    </w:p>
    <w:tbl>
      <w:tblPr>
        <w:tblStyle w:val="a3"/>
        <w:tblW w:w="0" w:type="auto"/>
        <w:tblLook w:val="04A0" w:firstRow="1" w:lastRow="0" w:firstColumn="1" w:lastColumn="0" w:noHBand="0" w:noVBand="1"/>
      </w:tblPr>
      <w:tblGrid>
        <w:gridCol w:w="4148"/>
        <w:gridCol w:w="4148"/>
      </w:tblGrid>
      <w:tr w:rsidR="00922100" w14:paraId="0AE0C830" w14:textId="77777777" w:rsidTr="00720F77">
        <w:trPr>
          <w:trHeight w:val="274"/>
        </w:trPr>
        <w:tc>
          <w:tcPr>
            <w:tcW w:w="4148" w:type="dxa"/>
          </w:tcPr>
          <w:p w14:paraId="1C0B320E" w14:textId="77777777" w:rsidR="00922100" w:rsidRDefault="00922100" w:rsidP="00754466">
            <w:pPr>
              <w:jc w:val="center"/>
            </w:pPr>
            <w:r w:rsidRPr="0059301D">
              <w:t>NHANES Dataset</w:t>
            </w:r>
          </w:p>
        </w:tc>
        <w:tc>
          <w:tcPr>
            <w:tcW w:w="4148" w:type="dxa"/>
          </w:tcPr>
          <w:p w14:paraId="1B1EE26A" w14:textId="12E58F3B" w:rsidR="00922100" w:rsidRPr="00922100" w:rsidRDefault="00922100" w:rsidP="00754466">
            <w:pPr>
              <w:jc w:val="center"/>
              <w:rPr>
                <w:b/>
                <w:bCs/>
              </w:rPr>
            </w:pPr>
            <w:r w:rsidRPr="00922100">
              <w:rPr>
                <w:b/>
                <w:bCs/>
              </w:rPr>
              <w:t>Features</w:t>
            </w:r>
            <w:r w:rsidR="001715B8">
              <w:rPr>
                <w:b/>
                <w:bCs/>
              </w:rPr>
              <w:t xml:space="preserve"> </w:t>
            </w:r>
            <w:r w:rsidR="006C4C1E">
              <w:rPr>
                <w:rFonts w:hint="eastAsia"/>
                <w:b/>
                <w:bCs/>
              </w:rPr>
              <w:t>(</w:t>
            </w:r>
            <w:r w:rsidR="00FE5C13">
              <w:rPr>
                <w:b/>
                <w:bCs/>
              </w:rPr>
              <w:t>selected</w:t>
            </w:r>
            <w:r w:rsidR="006C4C1E">
              <w:rPr>
                <w:rFonts w:hint="eastAsia"/>
                <w:b/>
                <w:bCs/>
              </w:rPr>
              <w:t>)</w:t>
            </w:r>
          </w:p>
        </w:tc>
      </w:tr>
      <w:tr w:rsidR="00C05D8B" w14:paraId="62EA5C14" w14:textId="77777777" w:rsidTr="00754466">
        <w:tc>
          <w:tcPr>
            <w:tcW w:w="4148" w:type="dxa"/>
          </w:tcPr>
          <w:p w14:paraId="3EE31A38" w14:textId="77777777" w:rsidR="002431AA" w:rsidRDefault="002431AA" w:rsidP="002431AA">
            <w:pPr>
              <w:spacing w:before="240"/>
              <w:ind w:firstLine="0"/>
              <w:jc w:val="center"/>
              <w:rPr>
                <w:b/>
                <w:bCs/>
              </w:rPr>
            </w:pPr>
          </w:p>
          <w:p w14:paraId="6C6C9E72" w14:textId="76E4B43A" w:rsidR="00C05D8B" w:rsidRPr="00D15AFB" w:rsidRDefault="00C05D8B" w:rsidP="002431AA">
            <w:pPr>
              <w:spacing w:before="240"/>
              <w:ind w:firstLine="0"/>
              <w:jc w:val="center"/>
              <w:rPr>
                <w:b/>
                <w:bCs/>
              </w:rPr>
            </w:pPr>
            <w:r w:rsidRPr="00D15AFB">
              <w:rPr>
                <w:b/>
                <w:bCs/>
              </w:rPr>
              <w:t>Demographic</w:t>
            </w:r>
          </w:p>
        </w:tc>
        <w:tc>
          <w:tcPr>
            <w:tcW w:w="4148" w:type="dxa"/>
          </w:tcPr>
          <w:p w14:paraId="1E07606B" w14:textId="14CBD190" w:rsidR="00C05D8B" w:rsidRDefault="00C05D8B" w:rsidP="002431AA">
            <w:pPr>
              <w:spacing w:before="240"/>
            </w:pPr>
            <w:r>
              <w:t xml:space="preserve">SEQN (ID of </w:t>
            </w:r>
            <w:r w:rsidR="000929A2">
              <w:t>participant</w:t>
            </w:r>
            <w:r>
              <w:rPr>
                <w:rFonts w:hint="eastAsia"/>
              </w:rPr>
              <w:t>)</w:t>
            </w:r>
          </w:p>
          <w:p w14:paraId="1C0ABD05" w14:textId="77777777" w:rsidR="00C05D8B" w:rsidRDefault="00C05D8B" w:rsidP="002431AA">
            <w:pPr>
              <w:spacing w:before="240"/>
            </w:pPr>
            <w:r>
              <w:t>RIAGENDR (Gender)</w:t>
            </w:r>
          </w:p>
          <w:p w14:paraId="63021B9E" w14:textId="77777777" w:rsidR="00C05D8B" w:rsidRDefault="00C05D8B" w:rsidP="002431AA">
            <w:pPr>
              <w:spacing w:before="240"/>
            </w:pPr>
            <w:r>
              <w:t>RIDAGEYR (Age)</w:t>
            </w:r>
          </w:p>
        </w:tc>
      </w:tr>
      <w:tr w:rsidR="00C05D8B" w14:paraId="4D78E048" w14:textId="77777777" w:rsidTr="00754466">
        <w:tc>
          <w:tcPr>
            <w:tcW w:w="4148" w:type="dxa"/>
          </w:tcPr>
          <w:p w14:paraId="380EB6F6" w14:textId="77777777" w:rsidR="002431AA" w:rsidRDefault="002431AA" w:rsidP="002431AA">
            <w:pPr>
              <w:jc w:val="center"/>
              <w:rPr>
                <w:b/>
                <w:bCs/>
              </w:rPr>
            </w:pPr>
          </w:p>
          <w:p w14:paraId="53DB69BE" w14:textId="278DD270" w:rsidR="00C05D8B" w:rsidRPr="00D15AFB" w:rsidRDefault="00C05D8B" w:rsidP="002431AA">
            <w:pPr>
              <w:spacing w:before="240"/>
              <w:ind w:firstLine="0"/>
              <w:jc w:val="center"/>
              <w:rPr>
                <w:b/>
                <w:bCs/>
              </w:rPr>
            </w:pPr>
            <w:r w:rsidRPr="00D15AFB">
              <w:rPr>
                <w:b/>
                <w:bCs/>
              </w:rPr>
              <w:t>Diet</w:t>
            </w:r>
          </w:p>
        </w:tc>
        <w:tc>
          <w:tcPr>
            <w:tcW w:w="4148" w:type="dxa"/>
          </w:tcPr>
          <w:p w14:paraId="23748F3E" w14:textId="77777777" w:rsidR="00C05D8B" w:rsidRDefault="00C05D8B" w:rsidP="002431AA">
            <w:pPr>
              <w:spacing w:before="240"/>
            </w:pPr>
            <w:r>
              <w:t>DR1DAY (</w:t>
            </w:r>
            <w:proofErr w:type="gramStart"/>
            <w:r>
              <w:t>Intake day</w:t>
            </w:r>
            <w:proofErr w:type="gramEnd"/>
            <w:r>
              <w:t xml:space="preserve"> of the week)</w:t>
            </w:r>
          </w:p>
          <w:p w14:paraId="49A8029B" w14:textId="77777777" w:rsidR="00C05D8B" w:rsidRDefault="00C05D8B" w:rsidP="002431AA">
            <w:pPr>
              <w:spacing w:before="240"/>
            </w:pPr>
            <w:r w:rsidRPr="00D32425">
              <w:t>DR1TKCAL</w:t>
            </w:r>
            <w:r>
              <w:t xml:space="preserve"> (</w:t>
            </w:r>
            <w:r w:rsidRPr="00D32425">
              <w:t>Energy</w:t>
            </w:r>
            <w:r>
              <w:t xml:space="preserve"> (kcal)</w:t>
            </w:r>
            <w:r w:rsidRPr="00D32425">
              <w:t xml:space="preserve"> </w:t>
            </w:r>
            <w:proofErr w:type="gramStart"/>
            <w:r>
              <w:t>take in</w:t>
            </w:r>
            <w:proofErr w:type="gramEnd"/>
            <w:r>
              <w:t xml:space="preserve"> 1 day)</w:t>
            </w:r>
          </w:p>
        </w:tc>
      </w:tr>
      <w:tr w:rsidR="00C05D8B" w14:paraId="26B17D05" w14:textId="77777777" w:rsidTr="00754466">
        <w:tc>
          <w:tcPr>
            <w:tcW w:w="4148" w:type="dxa"/>
          </w:tcPr>
          <w:p w14:paraId="398F80A9" w14:textId="77777777" w:rsidR="002431AA" w:rsidRDefault="002431AA" w:rsidP="002431AA">
            <w:pPr>
              <w:jc w:val="center"/>
              <w:rPr>
                <w:b/>
                <w:bCs/>
              </w:rPr>
            </w:pPr>
          </w:p>
          <w:p w14:paraId="3140FA2E" w14:textId="0937B7B6" w:rsidR="00C05D8B" w:rsidRPr="00D15AFB" w:rsidRDefault="00C05D8B" w:rsidP="002431AA">
            <w:pPr>
              <w:ind w:firstLine="0"/>
              <w:jc w:val="center"/>
              <w:rPr>
                <w:b/>
                <w:bCs/>
              </w:rPr>
            </w:pPr>
            <w:r w:rsidRPr="00D15AFB">
              <w:rPr>
                <w:b/>
                <w:bCs/>
              </w:rPr>
              <w:t>Examination</w:t>
            </w:r>
          </w:p>
        </w:tc>
        <w:tc>
          <w:tcPr>
            <w:tcW w:w="4148" w:type="dxa"/>
          </w:tcPr>
          <w:p w14:paraId="24CA9041" w14:textId="77777777" w:rsidR="00C05D8B" w:rsidRDefault="00C05D8B" w:rsidP="002431AA">
            <w:pPr>
              <w:spacing w:before="240"/>
            </w:pPr>
            <w:r>
              <w:t>BMXBMI (BMI)</w:t>
            </w:r>
          </w:p>
          <w:p w14:paraId="0A0CC36A" w14:textId="77777777" w:rsidR="00C05D8B" w:rsidRDefault="00C05D8B" w:rsidP="002431AA">
            <w:pPr>
              <w:spacing w:before="240"/>
            </w:pPr>
            <w:r>
              <w:t>BPXDI1 (Blood Pressure)</w:t>
            </w:r>
          </w:p>
        </w:tc>
      </w:tr>
      <w:tr w:rsidR="00C05D8B" w14:paraId="61FBCC66" w14:textId="77777777" w:rsidTr="00754466">
        <w:tc>
          <w:tcPr>
            <w:tcW w:w="4148" w:type="dxa"/>
          </w:tcPr>
          <w:p w14:paraId="596D34E5" w14:textId="77777777" w:rsidR="002431AA" w:rsidRDefault="002431AA" w:rsidP="002431AA">
            <w:pPr>
              <w:jc w:val="center"/>
              <w:rPr>
                <w:b/>
                <w:bCs/>
              </w:rPr>
            </w:pPr>
          </w:p>
          <w:p w14:paraId="0215F58C" w14:textId="20222835" w:rsidR="00C05D8B" w:rsidRPr="00D15AFB" w:rsidRDefault="00C05D8B" w:rsidP="002431AA">
            <w:pPr>
              <w:ind w:firstLine="0"/>
              <w:jc w:val="center"/>
              <w:rPr>
                <w:b/>
                <w:bCs/>
              </w:rPr>
            </w:pPr>
            <w:r w:rsidRPr="00D15AFB">
              <w:rPr>
                <w:b/>
                <w:bCs/>
              </w:rPr>
              <w:t>Labs</w:t>
            </w:r>
          </w:p>
        </w:tc>
        <w:tc>
          <w:tcPr>
            <w:tcW w:w="4148" w:type="dxa"/>
          </w:tcPr>
          <w:p w14:paraId="1F79AF56" w14:textId="77777777" w:rsidR="00C05D8B" w:rsidRDefault="00C05D8B" w:rsidP="002431AA">
            <w:pPr>
              <w:spacing w:before="240"/>
            </w:pPr>
            <w:r>
              <w:t>LBXGLT (Glucose)</w:t>
            </w:r>
          </w:p>
          <w:p w14:paraId="1A4847EB" w14:textId="77777777" w:rsidR="00C05D8B" w:rsidRDefault="00C05D8B" w:rsidP="002431AA">
            <w:pPr>
              <w:spacing w:before="240"/>
            </w:pPr>
            <w:r>
              <w:t>LBXIN (Insulin)</w:t>
            </w:r>
          </w:p>
        </w:tc>
      </w:tr>
      <w:tr w:rsidR="00C05D8B" w14:paraId="2FBB4DED" w14:textId="77777777" w:rsidTr="00754466">
        <w:tc>
          <w:tcPr>
            <w:tcW w:w="4148" w:type="dxa"/>
          </w:tcPr>
          <w:p w14:paraId="5A953221" w14:textId="77777777" w:rsidR="002431AA" w:rsidRDefault="002431AA" w:rsidP="002431AA">
            <w:pPr>
              <w:jc w:val="center"/>
              <w:rPr>
                <w:b/>
                <w:bCs/>
              </w:rPr>
            </w:pPr>
          </w:p>
          <w:p w14:paraId="13DD5094" w14:textId="6F9C4F25" w:rsidR="00955291" w:rsidRPr="00D15AFB" w:rsidRDefault="00955291" w:rsidP="002431AA">
            <w:pPr>
              <w:ind w:firstLine="0"/>
              <w:jc w:val="center"/>
              <w:rPr>
                <w:b/>
                <w:bCs/>
              </w:rPr>
            </w:pPr>
            <w:r w:rsidRPr="00D15AFB">
              <w:rPr>
                <w:b/>
                <w:bCs/>
              </w:rPr>
              <w:t>Questionnaire</w:t>
            </w:r>
          </w:p>
        </w:tc>
        <w:tc>
          <w:tcPr>
            <w:tcW w:w="4148" w:type="dxa"/>
          </w:tcPr>
          <w:p w14:paraId="2C690A58" w14:textId="6F8753B0" w:rsidR="00C05D8B" w:rsidRDefault="00C05D8B" w:rsidP="00754466">
            <w:r>
              <w:t>DIQ010 (</w:t>
            </w:r>
            <w:r w:rsidRPr="00D32425">
              <w:t>Diabetes</w:t>
            </w:r>
            <w:r w:rsidR="000D3236">
              <w:t xml:space="preserve"> </w:t>
            </w:r>
            <w:r w:rsidRPr="00D32425">
              <w:t>Diagnosis</w:t>
            </w:r>
            <w:r>
              <w:t>)</w:t>
            </w:r>
          </w:p>
          <w:p w14:paraId="54BE9DDF" w14:textId="77777777" w:rsidR="00C05D8B" w:rsidRDefault="00C05D8B" w:rsidP="00754466">
            <w:r>
              <w:t>ALQ120Q (</w:t>
            </w:r>
            <w:r w:rsidRPr="00D82BCC">
              <w:t>alcoholic drinks</w:t>
            </w:r>
            <w:r>
              <w:t xml:space="preserve"> taken per day/ months)</w:t>
            </w:r>
          </w:p>
        </w:tc>
      </w:tr>
    </w:tbl>
    <w:p w14:paraId="3FA955BD" w14:textId="215B87F5" w:rsidR="00C05D8B" w:rsidRPr="00AF0558" w:rsidRDefault="00C05D8B" w:rsidP="00C05D8B">
      <w:pPr>
        <w:jc w:val="center"/>
      </w:pPr>
      <w:r w:rsidRPr="6934216C">
        <w:rPr>
          <w:rFonts w:eastAsia="Times New Roman"/>
          <w:sz w:val="22"/>
        </w:rPr>
        <w:t xml:space="preserve">Table </w:t>
      </w:r>
      <w:r w:rsidR="00617A1F">
        <w:rPr>
          <w:rFonts w:eastAsia="Times New Roman"/>
          <w:sz w:val="22"/>
        </w:rPr>
        <w:t>2</w:t>
      </w:r>
      <w:r w:rsidRPr="6934216C">
        <w:rPr>
          <w:rFonts w:eastAsia="Times New Roman"/>
          <w:sz w:val="22"/>
        </w:rPr>
        <w:t xml:space="preserve">: </w:t>
      </w:r>
      <w:r>
        <w:rPr>
          <w:rFonts w:eastAsia="Times New Roman"/>
          <w:sz w:val="22"/>
        </w:rPr>
        <w:t xml:space="preserve">Abstract of </w:t>
      </w:r>
      <w:r w:rsidRPr="0059301D">
        <w:t>NHANES Dataset</w:t>
      </w:r>
    </w:p>
    <w:p w14:paraId="38E5FC15" w14:textId="77777777" w:rsidR="00E860EE" w:rsidRDefault="00084661" w:rsidP="00084661">
      <w:r w:rsidRPr="00084661">
        <w:t xml:space="preserve">Five raw data sets are in the 2013-2014 NHANES Dataset: Demographics, Diet, Examination, Labs and Questionnaire. </w:t>
      </w:r>
    </w:p>
    <w:p w14:paraId="5F68FC27" w14:textId="2DBCB5C6" w:rsidR="00084661" w:rsidRDefault="00084661" w:rsidP="00084661">
      <w:proofErr w:type="gramStart"/>
      <w:r w:rsidRPr="00084661">
        <w:t>Demographic</w:t>
      </w:r>
      <w:r w:rsidR="00E860EE">
        <w:t xml:space="preserve"> </w:t>
      </w:r>
      <w:r w:rsidR="00414063">
        <w:t>is</w:t>
      </w:r>
      <w:proofErr w:type="gramEnd"/>
      <w:r w:rsidRPr="00084661">
        <w:t xml:space="preserve"> the characteristics of the participants, which describe personal information and social status. For example, it collects income, education, and marital status. Generally, these variables are used to analyze the relationship between health and socioeconomic factors to help researchers understand the health disparity between populations. Three variables in demographics are captured as the </w:t>
      </w:r>
      <w:r w:rsidR="00816EF0">
        <w:rPr>
          <w:rFonts w:hint="eastAsia"/>
        </w:rPr>
        <w:t xml:space="preserve">selected </w:t>
      </w:r>
      <w:r w:rsidRPr="00084661">
        <w:t xml:space="preserve">features in </w:t>
      </w:r>
      <w:r w:rsidRPr="00084661">
        <w:lastRenderedPageBreak/>
        <w:t xml:space="preserve">data preprocessing, which are SEQN (ID of the participant), RIAGENDR (Gender of the participant), and RIDAGEYR (Age of the participant). The reason that these 3 variables are the </w:t>
      </w:r>
      <w:r w:rsidR="0089467D">
        <w:rPr>
          <w:rFonts w:hint="eastAsia"/>
        </w:rPr>
        <w:t>selected</w:t>
      </w:r>
      <w:r w:rsidRPr="00084661">
        <w:t xml:space="preserve"> </w:t>
      </w:r>
      <w:proofErr w:type="gramStart"/>
      <w:r w:rsidRPr="00084661">
        <w:t>features</w:t>
      </w:r>
      <w:proofErr w:type="gramEnd"/>
      <w:r w:rsidRPr="00084661">
        <w:t xml:space="preserve"> in the experiment is that </w:t>
      </w:r>
      <w:r w:rsidR="00B050B4">
        <w:rPr>
          <w:rFonts w:hint="eastAsia"/>
        </w:rPr>
        <w:t>they</w:t>
      </w:r>
      <w:r w:rsidRPr="00084661">
        <w:t xml:space="preserve"> are similar to the features provided in the Pima Indian Diabetes Dataset to make a comparison of two different datasets (Pima Indian Diabetes Dataset and 2013-2014 NHANES Dataset)' model performances. This approach will be applied to other raw data </w:t>
      </w:r>
      <w:r w:rsidR="00446758">
        <w:t xml:space="preserve">sets </w:t>
      </w:r>
      <w:r w:rsidRPr="00084661">
        <w:t>in the following experiment to make the results more comparable.</w:t>
      </w:r>
    </w:p>
    <w:p w14:paraId="77E2E4E8" w14:textId="6A6E0F48" w:rsidR="006B79C7" w:rsidRDefault="003E5F42" w:rsidP="006B79C7">
      <w:r w:rsidRPr="003E5F42">
        <w:t xml:space="preserve">Diet </w:t>
      </w:r>
      <w:r w:rsidR="0032668E">
        <w:t>collects</w:t>
      </w:r>
      <w:r w:rsidRPr="003E5F42">
        <w:t xml:space="preserve"> the participants’ intake of food and drink. The purpose of </w:t>
      </w:r>
      <w:r w:rsidR="00E17151">
        <w:t>gathering</w:t>
      </w:r>
      <w:r w:rsidRPr="003E5F42">
        <w:t xml:space="preserve"> these attributes is to evaluate the nutrition and dietary habits of the participants to understand the relationship between Diet and physical disease (e.g., Obesity, Diabetes, Cardiovascular disease). Two variables in Diet are captured as the selected features in </w:t>
      </w:r>
      <w:r w:rsidR="00EC3B92">
        <w:t xml:space="preserve">the </w:t>
      </w:r>
      <w:r w:rsidRPr="003E5F42">
        <w:t>data preprocessing, which are DR1DAY (</w:t>
      </w:r>
      <w:proofErr w:type="gramStart"/>
      <w:r w:rsidRPr="003E5F42">
        <w:t>Intake day</w:t>
      </w:r>
      <w:proofErr w:type="gramEnd"/>
      <w:r w:rsidRPr="003E5F42">
        <w:t xml:space="preserve"> of the week) and DR1TKCAL (Energy (kcal) taken in 1 day). These two variables are the selected features in the experiment because calorie intake is a key factor in preventing and managing type 2 diabetes [1].</w:t>
      </w:r>
      <w:r w:rsidR="006B79C7">
        <w:tab/>
      </w:r>
    </w:p>
    <w:p w14:paraId="2C444D07" w14:textId="6D836461" w:rsidR="00906CC1" w:rsidRDefault="0092674C" w:rsidP="006B79C7">
      <w:r w:rsidRPr="0092674C">
        <w:t>Examination is the physical and physiological measurements.</w:t>
      </w:r>
      <w:r w:rsidR="002B3D04">
        <w:t xml:space="preserve"> </w:t>
      </w:r>
      <w:r w:rsidRPr="0092674C">
        <w:t>The purpose of collecting these measurements is to reflect the health data about the participants and enable the researchers to explore the relationship between the measurements and other NHANES raw data sets (e.g., Diet and Labs). In the experiment, BMXBMI (BMI) and BPXDI1 (Blood Pressure) are the selected features in the data preprocessing, as these selected features are the same as those provided in the Pima Indian Diabetes dataset.</w:t>
      </w:r>
    </w:p>
    <w:p w14:paraId="2ECE7DA4" w14:textId="190986EA" w:rsidR="00375622" w:rsidRDefault="00D51C54" w:rsidP="004E0A07">
      <w:r w:rsidRPr="00D51C54">
        <w:t>Labs means the laboratory tests performed on biological samples collected from the participants.</w:t>
      </w:r>
      <w:r w:rsidR="005371C9">
        <w:t xml:space="preserve"> </w:t>
      </w:r>
      <w:r w:rsidRPr="00D51C54">
        <w:t xml:space="preserve">Collecting these biological samples aims to provide objective and quantifiable measures of health and nutrition to enable the researchers to understand participants’ nutritional status and health conditions. LBXGLT (Glucose) and LBXIN (Insulin) were </w:t>
      </w:r>
      <w:proofErr w:type="gramStart"/>
      <w:r w:rsidRPr="00D51C54">
        <w:t>selected features</w:t>
      </w:r>
      <w:proofErr w:type="gramEnd"/>
      <w:r w:rsidRPr="00D51C54">
        <w:t xml:space="preserve"> in the experiment. They are used in data preprocessing since these selected features are the same as those provided in the Pima Indian Diabetes dataset.</w:t>
      </w:r>
    </w:p>
    <w:p w14:paraId="50146655" w14:textId="2D50D75E" w:rsidR="00A03A47" w:rsidRDefault="005B26A0" w:rsidP="004E0A07">
      <w:proofErr w:type="gramStart"/>
      <w:r w:rsidRPr="005B26A0">
        <w:t>Questionnaire</w:t>
      </w:r>
      <w:proofErr w:type="gramEnd"/>
      <w:r w:rsidRPr="005B26A0">
        <w:t xml:space="preserve"> collects information from a series of interviews and questionnaires. The questions are related to family or individual-level information [2]. The questionnaire aims to collect </w:t>
      </w:r>
      <w:r w:rsidR="00B129FF">
        <w:t>information</w:t>
      </w:r>
      <w:r w:rsidRPr="005B26A0">
        <w:t xml:space="preserve"> (e.g. health behaviors, medical history, and lifestyle choices) from participants to provide a critical context for understanding health </w:t>
      </w:r>
      <w:r w:rsidRPr="005B26A0">
        <w:lastRenderedPageBreak/>
        <w:t xml:space="preserve">outcomes and risk factors. In addition, it helps researchers to study risk factors for diseases such as Diabetes and Hypertension. In the experiment, DIQ010 (Diabetes Diagnosis) and ALQ120Q (alcoholic drinks taken per day/ months) will be taken as the selected features in the data preprocessing as DIQ010 indicates whether a participant is diagnosed with Diabetes or not (which is </w:t>
      </w:r>
      <w:proofErr w:type="gramStart"/>
      <w:r w:rsidRPr="005B26A0">
        <w:t>similar to</w:t>
      </w:r>
      <w:proofErr w:type="gramEnd"/>
      <w:r w:rsidRPr="005B26A0">
        <w:t xml:space="preserve"> "Outcome" in Pima Indian Diabetes dataset). Also, there was a study that explored the relationship between alcohol consumption and Diabetes. For example, Koppes et al. [3] commented that moderate alcohol consumption could reduce the risk of getting type 2 Diabetes.</w:t>
      </w:r>
      <w:r w:rsidR="00C24EF2">
        <w:br w:type="page"/>
      </w:r>
    </w:p>
    <w:p w14:paraId="5BAFA313" w14:textId="1BFAE603" w:rsidR="00011CE7" w:rsidRPr="002E1CC0" w:rsidRDefault="000A51C7" w:rsidP="002E1CC0">
      <w:pPr>
        <w:pStyle w:val="1"/>
        <w:tabs>
          <w:tab w:val="left" w:pos="360"/>
        </w:tabs>
        <w:spacing w:before="0" w:after="0"/>
        <w:rPr>
          <w:sz w:val="28"/>
          <w:szCs w:val="36"/>
        </w:rPr>
      </w:pPr>
      <w:bookmarkStart w:id="24" w:name="_Toc193140584"/>
      <w:r>
        <w:rPr>
          <w:sz w:val="28"/>
          <w:szCs w:val="36"/>
        </w:rPr>
        <w:lastRenderedPageBreak/>
        <w:t>Experiment</w:t>
      </w:r>
      <w:bookmarkEnd w:id="24"/>
      <w:r w:rsidR="00FC4BBA">
        <w:rPr>
          <w:sz w:val="28"/>
          <w:szCs w:val="36"/>
        </w:rPr>
        <w:t xml:space="preserve"> (study the dataset [e.g. have null value / what is it?]</w:t>
      </w:r>
    </w:p>
    <w:p w14:paraId="5CA869E2" w14:textId="7D348748" w:rsidR="00F87807" w:rsidRDefault="00F87807" w:rsidP="002F1B1F">
      <w:pPr>
        <w:pStyle w:val="2"/>
      </w:pPr>
      <w:bookmarkStart w:id="25" w:name="_Toc193140585"/>
      <w:r>
        <w:t>Data Preprocessing on Pima Indian Diabetes dataset:</w:t>
      </w:r>
      <w:bookmarkEnd w:id="25"/>
    </w:p>
    <w:p w14:paraId="58681E67" w14:textId="0515272B" w:rsidR="00905D35" w:rsidRDefault="001E00EF" w:rsidP="002F1B1F">
      <w:r w:rsidRPr="001E00EF">
        <w:rPr>
          <w:noProof/>
        </w:rPr>
        <w:drawing>
          <wp:inline distT="0" distB="0" distL="0" distR="0" wp14:anchorId="36ED4345" wp14:editId="473A7ACB">
            <wp:extent cx="5274310" cy="2602230"/>
            <wp:effectExtent l="0" t="0" r="2540" b="7620"/>
            <wp:docPr id="1894125189"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4125189" name=""/>
                    <pic:cNvPicPr/>
                  </pic:nvPicPr>
                  <pic:blipFill>
                    <a:blip r:embed="rId12"/>
                    <a:stretch>
                      <a:fillRect/>
                    </a:stretch>
                  </pic:blipFill>
                  <pic:spPr>
                    <a:xfrm>
                      <a:off x="0" y="0"/>
                      <a:ext cx="5274310" cy="2602230"/>
                    </a:xfrm>
                    <a:prstGeom prst="rect">
                      <a:avLst/>
                    </a:prstGeom>
                  </pic:spPr>
                </pic:pic>
              </a:graphicData>
            </a:graphic>
          </wp:inline>
        </w:drawing>
      </w:r>
      <w:r w:rsidRPr="001E00EF">
        <w:t xml:space="preserve"> </w:t>
      </w:r>
    </w:p>
    <w:p w14:paraId="7EE4D590" w14:textId="1E71BDD5" w:rsidR="002E1CC0" w:rsidRDefault="002E1CC0" w:rsidP="002E1CC0">
      <w:pPr>
        <w:jc w:val="center"/>
      </w:pPr>
      <w:r>
        <w:rPr>
          <w:rFonts w:hint="eastAsia"/>
        </w:rPr>
        <w:t>Figure 3: Information of Pima Indian Diabetes dataset</w:t>
      </w:r>
    </w:p>
    <w:p w14:paraId="20396799" w14:textId="1B6F13B4" w:rsidR="001F4F8F" w:rsidRDefault="001F4F8F" w:rsidP="002E1CC0">
      <w:pPr>
        <w:jc w:val="center"/>
      </w:pPr>
      <w:r w:rsidRPr="001F4F8F">
        <w:rPr>
          <w:noProof/>
        </w:rPr>
        <w:drawing>
          <wp:inline distT="0" distB="0" distL="0" distR="0" wp14:anchorId="0F53B3CA" wp14:editId="4A60C421">
            <wp:extent cx="3475021" cy="1251596"/>
            <wp:effectExtent l="0" t="0" r="0" b="5715"/>
            <wp:docPr id="2080605066"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0605066" name="圖片 1"/>
                    <pic:cNvPicPr/>
                  </pic:nvPicPr>
                  <pic:blipFill>
                    <a:blip r:embed="rId13">
                      <a:extLst>
                        <a:ext uri="{28A0092B-C50C-407E-A947-70E740481C1C}">
                          <a14:useLocalDpi xmlns:a14="http://schemas.microsoft.com/office/drawing/2010/main" val="0"/>
                        </a:ext>
                      </a:extLst>
                    </a:blip>
                    <a:stretch>
                      <a:fillRect/>
                    </a:stretch>
                  </pic:blipFill>
                  <pic:spPr>
                    <a:xfrm>
                      <a:off x="0" y="0"/>
                      <a:ext cx="3475021" cy="1251596"/>
                    </a:xfrm>
                    <a:prstGeom prst="rect">
                      <a:avLst/>
                    </a:prstGeom>
                  </pic:spPr>
                </pic:pic>
              </a:graphicData>
            </a:graphic>
          </wp:inline>
        </w:drawing>
      </w:r>
    </w:p>
    <w:p w14:paraId="476237AC" w14:textId="18741604" w:rsidR="001F4F8F" w:rsidRPr="001F4F8F" w:rsidRDefault="001F4F8F" w:rsidP="00C17896">
      <w:pPr>
        <w:jc w:val="center"/>
      </w:pPr>
      <w:r>
        <w:rPr>
          <w:rFonts w:hint="eastAsia"/>
        </w:rPr>
        <w:t xml:space="preserve">Figure 4: </w:t>
      </w:r>
      <w:r w:rsidR="009A0A28">
        <w:rPr>
          <w:rFonts w:hint="eastAsia"/>
        </w:rPr>
        <w:t>Missing value</w:t>
      </w:r>
      <w:r>
        <w:rPr>
          <w:rFonts w:hint="eastAsia"/>
        </w:rPr>
        <w:t xml:space="preserve"> count on the Pima Indian Diabetes dataset</w:t>
      </w:r>
    </w:p>
    <w:p w14:paraId="60321CEE" w14:textId="49224CD2" w:rsidR="000422EB" w:rsidRDefault="000422EB" w:rsidP="0017242A">
      <w:r w:rsidRPr="000422EB">
        <w:t>In Fig. 3, 768 entries were collected in the dataset, including eight features and the target variable. In addition, some features like “Glucose” and “</w:t>
      </w:r>
      <w:proofErr w:type="spellStart"/>
      <w:r w:rsidRPr="000422EB">
        <w:t>BloodPressure</w:t>
      </w:r>
      <w:proofErr w:type="spellEnd"/>
      <w:r w:rsidRPr="000422EB">
        <w:t>” exist the missing values in Fig.4, in which “</w:t>
      </w:r>
      <w:proofErr w:type="spellStart"/>
      <w:r w:rsidRPr="000422EB">
        <w:t>SkinThickness</w:t>
      </w:r>
      <w:proofErr w:type="spellEnd"/>
      <w:r w:rsidRPr="000422EB">
        <w:t>” and “Insulin” have 227 (approximately 30% of total entries in the dataset) and 374 (approximately 49% of total entries in the dataset) missing value respectively. There is no null value on the dataset. To fill in the missing values, the features “Glucose”, “Blood Pressure,” and “BMI” will be filled by their mean value as they are a minority of missing values in the dataset. For the features “</w:t>
      </w:r>
      <w:proofErr w:type="spellStart"/>
      <w:r w:rsidRPr="000422EB">
        <w:t>SkinThickness</w:t>
      </w:r>
      <w:proofErr w:type="spellEnd"/>
      <w:r w:rsidRPr="000422EB">
        <w:t>” and “Insulin,” Polynomial Regression is applied to predict the missing values, and the predicted values will replace them.</w:t>
      </w:r>
    </w:p>
    <w:p w14:paraId="12C109B4" w14:textId="3A26BBE0" w:rsidR="00567751" w:rsidRDefault="000422EB" w:rsidP="000422EB">
      <w:pPr>
        <w:spacing w:after="0" w:line="240" w:lineRule="auto"/>
        <w:ind w:firstLine="0"/>
        <w:jc w:val="left"/>
      </w:pPr>
      <w:r>
        <w:br w:type="page"/>
      </w:r>
    </w:p>
    <w:tbl>
      <w:tblPr>
        <w:tblStyle w:val="a3"/>
        <w:tblW w:w="0" w:type="auto"/>
        <w:tblLook w:val="04A0" w:firstRow="1" w:lastRow="0" w:firstColumn="1" w:lastColumn="0" w:noHBand="0" w:noVBand="1"/>
      </w:tblPr>
      <w:tblGrid>
        <w:gridCol w:w="4148"/>
        <w:gridCol w:w="4148"/>
      </w:tblGrid>
      <w:tr w:rsidR="00567751" w:rsidRPr="008602DE" w14:paraId="468E5868" w14:textId="77777777" w:rsidTr="002E3CF3">
        <w:tc>
          <w:tcPr>
            <w:tcW w:w="4148" w:type="dxa"/>
            <w:shd w:val="clear" w:color="auto" w:fill="D0CECE" w:themeFill="background2" w:themeFillShade="E6"/>
          </w:tcPr>
          <w:p w14:paraId="7397C8AD" w14:textId="77777777" w:rsidR="00567751" w:rsidRDefault="00567751" w:rsidP="00401C14">
            <w:pPr>
              <w:jc w:val="center"/>
            </w:pPr>
          </w:p>
        </w:tc>
        <w:tc>
          <w:tcPr>
            <w:tcW w:w="4148" w:type="dxa"/>
          </w:tcPr>
          <w:p w14:paraId="20FA8A0A" w14:textId="0120143F" w:rsidR="00567751" w:rsidRPr="008602DE" w:rsidRDefault="00567751" w:rsidP="00401C14">
            <w:pPr>
              <w:jc w:val="center"/>
              <w:rPr>
                <w:b/>
                <w:bCs/>
              </w:rPr>
            </w:pPr>
            <w:r>
              <w:rPr>
                <w:b/>
                <w:bCs/>
              </w:rPr>
              <w:t>P</w:t>
            </w:r>
            <w:r w:rsidRPr="008602DE">
              <w:rPr>
                <w:b/>
                <w:bCs/>
              </w:rPr>
              <w:t>arameter settings</w:t>
            </w:r>
          </w:p>
        </w:tc>
      </w:tr>
      <w:tr w:rsidR="00567751" w14:paraId="70A48E11" w14:textId="77777777" w:rsidTr="00401C14">
        <w:tc>
          <w:tcPr>
            <w:tcW w:w="4148" w:type="dxa"/>
          </w:tcPr>
          <w:p w14:paraId="5DE25F27" w14:textId="533D5B3C" w:rsidR="00567751" w:rsidRDefault="00567751" w:rsidP="00401C14">
            <w:pPr>
              <w:jc w:val="center"/>
            </w:pPr>
            <w:r>
              <w:t>degree</w:t>
            </w:r>
          </w:p>
        </w:tc>
        <w:tc>
          <w:tcPr>
            <w:tcW w:w="4148" w:type="dxa"/>
          </w:tcPr>
          <w:p w14:paraId="50693F0C" w14:textId="3D3FC28B" w:rsidR="00567751" w:rsidRDefault="00567751" w:rsidP="00401C14">
            <w:pPr>
              <w:jc w:val="center"/>
            </w:pPr>
            <w:r>
              <w:t>2</w:t>
            </w:r>
          </w:p>
        </w:tc>
      </w:tr>
      <w:tr w:rsidR="00567751" w14:paraId="63FFFEB8" w14:textId="77777777" w:rsidTr="00401C14">
        <w:tc>
          <w:tcPr>
            <w:tcW w:w="4148" w:type="dxa"/>
          </w:tcPr>
          <w:p w14:paraId="73EB12CA" w14:textId="745EBE28" w:rsidR="00567751" w:rsidRDefault="00567751" w:rsidP="00401C14">
            <w:pPr>
              <w:jc w:val="center"/>
            </w:pPr>
            <w:proofErr w:type="spellStart"/>
            <w:r w:rsidRPr="00567751">
              <w:t>include_bias</w:t>
            </w:r>
            <w:proofErr w:type="spellEnd"/>
          </w:p>
        </w:tc>
        <w:tc>
          <w:tcPr>
            <w:tcW w:w="4148" w:type="dxa"/>
          </w:tcPr>
          <w:p w14:paraId="1C3CCFE3" w14:textId="5D6CFA25" w:rsidR="00567751" w:rsidRDefault="00567751" w:rsidP="00401C14">
            <w:pPr>
              <w:jc w:val="center"/>
            </w:pPr>
            <w:r>
              <w:t>False</w:t>
            </w:r>
          </w:p>
        </w:tc>
      </w:tr>
    </w:tbl>
    <w:p w14:paraId="19C74679" w14:textId="0A484F2B" w:rsidR="00567751" w:rsidRDefault="00107F9A" w:rsidP="00107F9A">
      <w:pPr>
        <w:jc w:val="center"/>
      </w:pPr>
      <w:r>
        <w:t>Table 3: Settings on Polynomial features</w:t>
      </w:r>
    </w:p>
    <w:tbl>
      <w:tblPr>
        <w:tblStyle w:val="a3"/>
        <w:tblW w:w="0" w:type="auto"/>
        <w:jc w:val="center"/>
        <w:tblLook w:val="04A0" w:firstRow="1" w:lastRow="0" w:firstColumn="1" w:lastColumn="0" w:noHBand="0" w:noVBand="1"/>
      </w:tblPr>
      <w:tblGrid>
        <w:gridCol w:w="1659"/>
        <w:gridCol w:w="1659"/>
        <w:gridCol w:w="1659"/>
        <w:gridCol w:w="1660"/>
      </w:tblGrid>
      <w:tr w:rsidR="006870F7" w14:paraId="62BB3ED6" w14:textId="77777777" w:rsidTr="006870F7">
        <w:trPr>
          <w:jc w:val="center"/>
        </w:trPr>
        <w:tc>
          <w:tcPr>
            <w:tcW w:w="6637" w:type="dxa"/>
            <w:gridSpan w:val="4"/>
            <w:shd w:val="clear" w:color="auto" w:fill="F2F2F2" w:themeFill="background1" w:themeFillShade="F2"/>
          </w:tcPr>
          <w:p w14:paraId="120EF435" w14:textId="232AFF0B" w:rsidR="006870F7" w:rsidRPr="006870F7" w:rsidRDefault="006870F7" w:rsidP="006870F7">
            <w:pPr>
              <w:spacing w:before="240"/>
              <w:ind w:firstLine="0"/>
              <w:jc w:val="center"/>
            </w:pPr>
            <w:r>
              <w:rPr>
                <w:rFonts w:hint="eastAsia"/>
              </w:rPr>
              <w:t xml:space="preserve">Feature(s) selected to predict </w:t>
            </w:r>
            <w:r>
              <w:t>“</w:t>
            </w:r>
            <w:proofErr w:type="spellStart"/>
            <w:r>
              <w:rPr>
                <w:rFonts w:hint="eastAsia"/>
              </w:rPr>
              <w:t>SkinThickness</w:t>
            </w:r>
            <w:proofErr w:type="spellEnd"/>
            <w:r>
              <w:t>”</w:t>
            </w:r>
          </w:p>
        </w:tc>
      </w:tr>
      <w:tr w:rsidR="006870F7" w14:paraId="51A8FE1E" w14:textId="77777777" w:rsidTr="006870F7">
        <w:trPr>
          <w:jc w:val="center"/>
        </w:trPr>
        <w:tc>
          <w:tcPr>
            <w:tcW w:w="1659" w:type="dxa"/>
          </w:tcPr>
          <w:p w14:paraId="2DC91D22" w14:textId="7191B6AA" w:rsidR="006870F7" w:rsidRPr="006870F7" w:rsidRDefault="006870F7" w:rsidP="006870F7">
            <w:pPr>
              <w:spacing w:before="240"/>
              <w:ind w:firstLine="0"/>
              <w:jc w:val="center"/>
            </w:pPr>
            <w:r>
              <w:rPr>
                <w:rFonts w:hint="eastAsia"/>
              </w:rPr>
              <w:t>Glucose</w:t>
            </w:r>
          </w:p>
        </w:tc>
        <w:tc>
          <w:tcPr>
            <w:tcW w:w="1659" w:type="dxa"/>
          </w:tcPr>
          <w:p w14:paraId="176F647D" w14:textId="4E2A1527" w:rsidR="006870F7" w:rsidRDefault="006870F7" w:rsidP="006870F7">
            <w:pPr>
              <w:spacing w:before="240"/>
              <w:ind w:firstLine="0"/>
              <w:jc w:val="center"/>
            </w:pPr>
            <w:r>
              <w:rPr>
                <w:rFonts w:hint="eastAsia"/>
              </w:rPr>
              <w:t>BMI</w:t>
            </w:r>
          </w:p>
        </w:tc>
        <w:tc>
          <w:tcPr>
            <w:tcW w:w="1659" w:type="dxa"/>
          </w:tcPr>
          <w:p w14:paraId="276EDFA9" w14:textId="07CA3932" w:rsidR="006870F7" w:rsidRDefault="006870F7" w:rsidP="006870F7">
            <w:pPr>
              <w:spacing w:before="240"/>
              <w:ind w:firstLine="0"/>
              <w:jc w:val="center"/>
            </w:pPr>
            <w:r>
              <w:rPr>
                <w:rFonts w:hint="eastAsia"/>
              </w:rPr>
              <w:t>Age</w:t>
            </w:r>
          </w:p>
        </w:tc>
        <w:tc>
          <w:tcPr>
            <w:tcW w:w="1660" w:type="dxa"/>
          </w:tcPr>
          <w:p w14:paraId="63871E79" w14:textId="2BC23B72" w:rsidR="006870F7" w:rsidRDefault="006870F7" w:rsidP="006870F7">
            <w:pPr>
              <w:spacing w:before="240"/>
              <w:ind w:firstLine="0"/>
              <w:jc w:val="center"/>
            </w:pPr>
            <w:proofErr w:type="spellStart"/>
            <w:r>
              <w:rPr>
                <w:rFonts w:hint="eastAsia"/>
              </w:rPr>
              <w:t>BloodPressure</w:t>
            </w:r>
            <w:proofErr w:type="spellEnd"/>
          </w:p>
        </w:tc>
      </w:tr>
    </w:tbl>
    <w:p w14:paraId="121530DF" w14:textId="7B53A9CA" w:rsidR="006870F7" w:rsidRPr="006870F7" w:rsidRDefault="006870F7" w:rsidP="00107F9A">
      <w:pPr>
        <w:jc w:val="center"/>
      </w:pPr>
      <w:r>
        <w:rPr>
          <w:rFonts w:hint="eastAsia"/>
        </w:rPr>
        <w:t xml:space="preserve">Table 4: Feature(s) selected to predict </w:t>
      </w:r>
      <w:r>
        <w:t>“</w:t>
      </w:r>
      <w:proofErr w:type="spellStart"/>
      <w:r>
        <w:rPr>
          <w:rFonts w:hint="eastAsia"/>
        </w:rPr>
        <w:t>SkinThickness</w:t>
      </w:r>
      <w:proofErr w:type="spellEnd"/>
      <w:r>
        <w:t>”</w:t>
      </w:r>
    </w:p>
    <w:tbl>
      <w:tblPr>
        <w:tblStyle w:val="a3"/>
        <w:tblW w:w="0" w:type="auto"/>
        <w:jc w:val="center"/>
        <w:tblLook w:val="04A0" w:firstRow="1" w:lastRow="0" w:firstColumn="1" w:lastColumn="0" w:noHBand="0" w:noVBand="1"/>
      </w:tblPr>
      <w:tblGrid>
        <w:gridCol w:w="1302"/>
        <w:gridCol w:w="1121"/>
        <w:gridCol w:w="1400"/>
        <w:gridCol w:w="2126"/>
        <w:gridCol w:w="2347"/>
      </w:tblGrid>
      <w:tr w:rsidR="005E2CD1" w14:paraId="395BE868" w14:textId="46E41B16" w:rsidTr="00001DBF">
        <w:trPr>
          <w:jc w:val="center"/>
        </w:trPr>
        <w:tc>
          <w:tcPr>
            <w:tcW w:w="8296" w:type="dxa"/>
            <w:gridSpan w:val="5"/>
            <w:shd w:val="clear" w:color="auto" w:fill="F2F2F2" w:themeFill="background1" w:themeFillShade="F2"/>
          </w:tcPr>
          <w:p w14:paraId="37EFECAA" w14:textId="6430C713" w:rsidR="005E2CD1" w:rsidRDefault="005E2CD1" w:rsidP="00087796">
            <w:pPr>
              <w:spacing w:before="240"/>
              <w:ind w:firstLine="0"/>
              <w:jc w:val="center"/>
            </w:pPr>
            <w:r>
              <w:rPr>
                <w:rFonts w:hint="eastAsia"/>
              </w:rPr>
              <w:t xml:space="preserve">Feature(s) selected to predict </w:t>
            </w:r>
            <w:r>
              <w:t>“</w:t>
            </w:r>
            <w:r>
              <w:rPr>
                <w:rFonts w:hint="eastAsia"/>
              </w:rPr>
              <w:t>Insulin</w:t>
            </w:r>
            <w:r>
              <w:t>”</w:t>
            </w:r>
          </w:p>
        </w:tc>
      </w:tr>
      <w:tr w:rsidR="005E2CD1" w14:paraId="1C1885C3" w14:textId="0A570F27" w:rsidTr="005E2CD1">
        <w:trPr>
          <w:jc w:val="center"/>
        </w:trPr>
        <w:tc>
          <w:tcPr>
            <w:tcW w:w="1302" w:type="dxa"/>
          </w:tcPr>
          <w:p w14:paraId="15EFB60D" w14:textId="77777777" w:rsidR="005E2CD1" w:rsidRPr="006870F7" w:rsidRDefault="005E2CD1" w:rsidP="00087796">
            <w:pPr>
              <w:spacing w:before="240"/>
              <w:ind w:firstLine="0"/>
              <w:jc w:val="center"/>
            </w:pPr>
            <w:r>
              <w:rPr>
                <w:rFonts w:hint="eastAsia"/>
              </w:rPr>
              <w:t>Glucose</w:t>
            </w:r>
          </w:p>
        </w:tc>
        <w:tc>
          <w:tcPr>
            <w:tcW w:w="1121" w:type="dxa"/>
          </w:tcPr>
          <w:p w14:paraId="2827C327" w14:textId="77777777" w:rsidR="005E2CD1" w:rsidRDefault="005E2CD1" w:rsidP="00087796">
            <w:pPr>
              <w:spacing w:before="240"/>
              <w:ind w:firstLine="0"/>
              <w:jc w:val="center"/>
            </w:pPr>
            <w:r>
              <w:rPr>
                <w:rFonts w:hint="eastAsia"/>
              </w:rPr>
              <w:t>BMI</w:t>
            </w:r>
          </w:p>
        </w:tc>
        <w:tc>
          <w:tcPr>
            <w:tcW w:w="1400" w:type="dxa"/>
          </w:tcPr>
          <w:p w14:paraId="18766C03" w14:textId="77777777" w:rsidR="005E2CD1" w:rsidRDefault="005E2CD1" w:rsidP="00087796">
            <w:pPr>
              <w:spacing w:before="240"/>
              <w:ind w:firstLine="0"/>
              <w:jc w:val="center"/>
            </w:pPr>
            <w:r>
              <w:rPr>
                <w:rFonts w:hint="eastAsia"/>
              </w:rPr>
              <w:t>Age</w:t>
            </w:r>
          </w:p>
        </w:tc>
        <w:tc>
          <w:tcPr>
            <w:tcW w:w="2126" w:type="dxa"/>
          </w:tcPr>
          <w:p w14:paraId="121A7573" w14:textId="77777777" w:rsidR="005E2CD1" w:rsidRDefault="005E2CD1" w:rsidP="00087796">
            <w:pPr>
              <w:spacing w:before="240"/>
              <w:ind w:firstLine="0"/>
              <w:jc w:val="center"/>
            </w:pPr>
            <w:proofErr w:type="spellStart"/>
            <w:r>
              <w:rPr>
                <w:rFonts w:hint="eastAsia"/>
              </w:rPr>
              <w:t>BloodPressure</w:t>
            </w:r>
            <w:proofErr w:type="spellEnd"/>
          </w:p>
        </w:tc>
        <w:tc>
          <w:tcPr>
            <w:tcW w:w="2347" w:type="dxa"/>
          </w:tcPr>
          <w:p w14:paraId="48ECF308" w14:textId="0F96AA27" w:rsidR="005E2CD1" w:rsidRDefault="005E2CD1" w:rsidP="00087796">
            <w:pPr>
              <w:spacing w:before="240"/>
              <w:ind w:firstLine="0"/>
              <w:jc w:val="center"/>
            </w:pPr>
            <w:proofErr w:type="spellStart"/>
            <w:r>
              <w:rPr>
                <w:rFonts w:hint="eastAsia"/>
              </w:rPr>
              <w:t>SkinThickness</w:t>
            </w:r>
            <w:proofErr w:type="spellEnd"/>
          </w:p>
        </w:tc>
      </w:tr>
    </w:tbl>
    <w:p w14:paraId="051EBA11" w14:textId="71DE69AF" w:rsidR="006870F7" w:rsidRDefault="006870F7" w:rsidP="00107F9A">
      <w:pPr>
        <w:jc w:val="center"/>
      </w:pPr>
      <w:r>
        <w:rPr>
          <w:rFonts w:hint="eastAsia"/>
        </w:rPr>
        <w:t xml:space="preserve">Table 5: Feature(s) selected to predict </w:t>
      </w:r>
      <w:r>
        <w:t>“</w:t>
      </w:r>
      <w:r>
        <w:rPr>
          <w:rFonts w:hint="eastAsia"/>
        </w:rPr>
        <w:t>Insulin</w:t>
      </w:r>
      <w:r>
        <w:t>”</w:t>
      </w:r>
    </w:p>
    <w:p w14:paraId="4389E46B" w14:textId="77777777" w:rsidR="002703E0" w:rsidRDefault="00BB1996" w:rsidP="00BB1996">
      <w:pPr>
        <w:jc w:val="center"/>
      </w:pPr>
      <w:r>
        <w:rPr>
          <w:noProof/>
        </w:rPr>
        <w:drawing>
          <wp:inline distT="0" distB="0" distL="0" distR="0" wp14:anchorId="6393B655" wp14:editId="6A0F9C3C">
            <wp:extent cx="4586955" cy="4229100"/>
            <wp:effectExtent l="0" t="0" r="4445" b="0"/>
            <wp:docPr id="549554395" name="圖片 1" descr="一張含有 文字, 螢幕擷取畫面, 正方形, Rectangle 的圖片&#10;&#10;AI 產生的內容可能不正確。"/>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9554395" name="圖片 1" descr="一張含有 文字, 螢幕擷取畫面, 正方形, Rectangle 的圖片&#10;&#10;AI 產生的內容可能不正確。"/>
                    <pic:cNvPicPr/>
                  </pic:nvPicPr>
                  <pic:blipFill>
                    <a:blip r:embed="rId14"/>
                    <a:stretch>
                      <a:fillRect/>
                    </a:stretch>
                  </pic:blipFill>
                  <pic:spPr>
                    <a:xfrm>
                      <a:off x="0" y="0"/>
                      <a:ext cx="4597533" cy="4238853"/>
                    </a:xfrm>
                    <a:prstGeom prst="rect">
                      <a:avLst/>
                    </a:prstGeom>
                  </pic:spPr>
                </pic:pic>
              </a:graphicData>
            </a:graphic>
          </wp:inline>
        </w:drawing>
      </w:r>
    </w:p>
    <w:p w14:paraId="74D1CA21" w14:textId="638AF1EF" w:rsidR="001B302A" w:rsidRPr="006870F7" w:rsidRDefault="001B302A" w:rsidP="002703E0">
      <w:pPr>
        <w:jc w:val="center"/>
      </w:pPr>
      <w:r>
        <w:rPr>
          <w:rFonts w:hint="eastAsia"/>
        </w:rPr>
        <w:t>Figure 5: Correlation Matrix of Pima Indian Diabetes dataset</w:t>
      </w:r>
    </w:p>
    <w:p w14:paraId="60988742" w14:textId="5689DA0C" w:rsidR="002451AC" w:rsidRDefault="002451AC" w:rsidP="00107F9A">
      <w:pPr>
        <w:jc w:val="center"/>
      </w:pPr>
      <w:r>
        <w:rPr>
          <w:noProof/>
        </w:rPr>
        <w:lastRenderedPageBreak/>
        <w:drawing>
          <wp:inline distT="0" distB="0" distL="0" distR="0" wp14:anchorId="017EEDDB" wp14:editId="4705B1B6">
            <wp:extent cx="3434742" cy="3962400"/>
            <wp:effectExtent l="0" t="0" r="0" b="0"/>
            <wp:docPr id="1234182711" name="圖片 1" descr="一張含有 文字, 紙張, 文件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4182711" name="圖片 1" descr="一張含有 文字, 紙張, 文件 的圖片&#10;&#10;自動產生的描述"/>
                    <pic:cNvPicPr/>
                  </pic:nvPicPr>
                  <pic:blipFill>
                    <a:blip r:embed="rId15"/>
                    <a:stretch>
                      <a:fillRect/>
                    </a:stretch>
                  </pic:blipFill>
                  <pic:spPr>
                    <a:xfrm>
                      <a:off x="0" y="0"/>
                      <a:ext cx="3444214" cy="3973327"/>
                    </a:xfrm>
                    <a:prstGeom prst="rect">
                      <a:avLst/>
                    </a:prstGeom>
                  </pic:spPr>
                </pic:pic>
              </a:graphicData>
            </a:graphic>
          </wp:inline>
        </w:drawing>
      </w:r>
    </w:p>
    <w:p w14:paraId="2E1E8791" w14:textId="68546028" w:rsidR="002451AC" w:rsidRPr="002451AC" w:rsidRDefault="002451AC" w:rsidP="002451AC">
      <w:pPr>
        <w:jc w:val="center"/>
      </w:pPr>
      <w:r>
        <w:rPr>
          <w:rFonts w:hint="eastAsia"/>
        </w:rPr>
        <w:t xml:space="preserve">Figure </w:t>
      </w:r>
      <w:r w:rsidR="001B302A">
        <w:rPr>
          <w:rFonts w:hint="eastAsia"/>
        </w:rPr>
        <w:t>6</w:t>
      </w:r>
      <w:r>
        <w:rPr>
          <w:rFonts w:hint="eastAsia"/>
        </w:rPr>
        <w:t>:</w:t>
      </w:r>
      <w:r w:rsidR="002E3CF3">
        <w:t xml:space="preserve"> The p</w:t>
      </w:r>
      <w:r>
        <w:t xml:space="preserve">redicted values </w:t>
      </w:r>
      <w:r w:rsidR="002E3CF3">
        <w:t xml:space="preserve">on </w:t>
      </w:r>
      <w:r w:rsidRPr="002451AC">
        <w:t>“</w:t>
      </w:r>
      <w:proofErr w:type="spellStart"/>
      <w:r w:rsidRPr="002451AC">
        <w:t>SkinThickness</w:t>
      </w:r>
      <w:proofErr w:type="spellEnd"/>
      <w:r w:rsidRPr="002451AC">
        <w:t>”</w:t>
      </w:r>
    </w:p>
    <w:p w14:paraId="5238AB1D" w14:textId="71C078FA" w:rsidR="005B6A62" w:rsidRDefault="009B3FA6" w:rsidP="002703E0">
      <w:r w:rsidRPr="009B3FA6">
        <w:t>Before the Polynomial Regression, it is necessary to identify the features for predicting “</w:t>
      </w:r>
      <w:proofErr w:type="spellStart"/>
      <w:r w:rsidRPr="009B3FA6">
        <w:t>SkinThickness</w:t>
      </w:r>
      <w:proofErr w:type="spellEnd"/>
      <w:r w:rsidRPr="009B3FA6">
        <w:t>” and “Insulin”. In Table 4 and Table 5, the common features are “Glucose”, “BMI”, “Age” and “</w:t>
      </w:r>
      <w:proofErr w:type="spellStart"/>
      <w:r w:rsidRPr="009B3FA6">
        <w:t>BloodPressure</w:t>
      </w:r>
      <w:proofErr w:type="spellEnd"/>
      <w:r w:rsidRPr="009B3FA6">
        <w:t xml:space="preserve">”. The reason for choosing four features is based on the Correlation Matrix, as shown in Fig. 5. In the prediction </w:t>
      </w:r>
      <w:proofErr w:type="gramStart"/>
      <w:r w:rsidRPr="009B3FA6">
        <w:t>of  “</w:t>
      </w:r>
      <w:proofErr w:type="gramEnd"/>
      <w:r w:rsidRPr="009B3FA6">
        <w:t>Insulin,” the reason for selecting “</w:t>
      </w:r>
      <w:proofErr w:type="spellStart"/>
      <w:r w:rsidRPr="009B3FA6">
        <w:t>BloodPressure</w:t>
      </w:r>
      <w:proofErr w:type="spellEnd"/>
      <w:r w:rsidRPr="009B3FA6">
        <w:t>” and “</w:t>
      </w:r>
      <w:proofErr w:type="spellStart"/>
      <w:r w:rsidRPr="009B3FA6">
        <w:t>SkinThickness</w:t>
      </w:r>
      <w:proofErr w:type="spellEnd"/>
      <w:r w:rsidRPr="009B3FA6">
        <w:t xml:space="preserve">” instead of “DiabetesPedigreeFunction” is to test the performance under the same four common features. In addition, two research papers mentioned in the Related Work section did not use the predicted values by using Polynomial Regression in another prediction of the features that exist missing values. The experiment combines linear regression and polynomial features to form </w:t>
      </w:r>
      <w:proofErr w:type="gramStart"/>
      <w:r w:rsidRPr="009B3FA6">
        <w:t>the Polynomial</w:t>
      </w:r>
      <w:proofErr w:type="gramEnd"/>
      <w:r w:rsidRPr="009B3FA6">
        <w:t xml:space="preserve"> Regression. The degree of the polynomial features is set to 2, and a bias is not included in the polynomial features, as shown in Table 3. Next, </w:t>
      </w:r>
      <w:proofErr w:type="spellStart"/>
      <w:r w:rsidRPr="009B3FA6">
        <w:t>fit_transform</w:t>
      </w:r>
      <w:proofErr w:type="spellEnd"/>
      <w:r w:rsidRPr="009B3FA6">
        <w:t xml:space="preserve"> is applied to the non-zero values features to find the metrics like mean value and standard deviation in overall statistics. Then, the non-zero values are normalized by transforming them afterward. Then, the values will be predicted based on the features of non-zero values in Fig. 6 and replace zero values with predicted values.</w:t>
      </w:r>
    </w:p>
    <w:p w14:paraId="0AB3FC30" w14:textId="77777777" w:rsidR="005B6A62" w:rsidRDefault="005B6A62" w:rsidP="00F97357">
      <w:r w:rsidRPr="005B6A62">
        <w:rPr>
          <w:noProof/>
        </w:rPr>
        <w:lastRenderedPageBreak/>
        <w:drawing>
          <wp:inline distT="0" distB="0" distL="0" distR="0" wp14:anchorId="5720F9FF" wp14:editId="01B0CEF9">
            <wp:extent cx="5274310" cy="2582545"/>
            <wp:effectExtent l="0" t="0" r="2540" b="8255"/>
            <wp:docPr id="750970147"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970147" name=""/>
                    <pic:cNvPicPr/>
                  </pic:nvPicPr>
                  <pic:blipFill>
                    <a:blip r:embed="rId16"/>
                    <a:stretch>
                      <a:fillRect/>
                    </a:stretch>
                  </pic:blipFill>
                  <pic:spPr>
                    <a:xfrm>
                      <a:off x="0" y="0"/>
                      <a:ext cx="5274310" cy="2582545"/>
                    </a:xfrm>
                    <a:prstGeom prst="rect">
                      <a:avLst/>
                    </a:prstGeom>
                  </pic:spPr>
                </pic:pic>
              </a:graphicData>
            </a:graphic>
          </wp:inline>
        </w:drawing>
      </w:r>
    </w:p>
    <w:p w14:paraId="35DE703D" w14:textId="39E88E6E" w:rsidR="005B6A62" w:rsidRDefault="005B6A62" w:rsidP="005B6A62">
      <w:pPr>
        <w:jc w:val="center"/>
      </w:pPr>
      <w:r>
        <w:rPr>
          <w:rFonts w:hint="eastAsia"/>
        </w:rPr>
        <w:t>Figure 6:</w:t>
      </w:r>
      <w:r>
        <w:t xml:space="preserve"> </w:t>
      </w:r>
      <w:r>
        <w:rPr>
          <w:rFonts w:hint="eastAsia"/>
        </w:rPr>
        <w:t>Pima Indian Diabetes dataset (Predicted value filled)</w:t>
      </w:r>
    </w:p>
    <w:p w14:paraId="2C927F6E" w14:textId="64E1A64A" w:rsidR="00CD3AB3" w:rsidRDefault="009B3FA6" w:rsidP="000D427F">
      <w:r w:rsidRPr="009B3FA6">
        <w:t>Fig.6 shows that all the predicted values were inserted into the corresponding features when the Polynomial Regression was done. Also, these predicted values were inserted based on the values of other features instead of randomly inserted the predicted values, which preserved the characteristic of the dataset that these values were learned from other features to make the prediction and predicted with a rational value. Therefore, they would not harm the experiment environment and make the results more comparable.</w:t>
      </w:r>
    </w:p>
    <w:p w14:paraId="300430E9" w14:textId="2A281A93" w:rsidR="00827BCE" w:rsidRDefault="00BB1996" w:rsidP="00BA36C0">
      <w:pPr>
        <w:jc w:val="center"/>
      </w:pPr>
      <w:r>
        <w:rPr>
          <w:noProof/>
        </w:rPr>
        <w:lastRenderedPageBreak/>
        <w:drawing>
          <wp:inline distT="0" distB="0" distL="0" distR="0" wp14:anchorId="5F90314C" wp14:editId="5AB0DD16">
            <wp:extent cx="5274310" cy="5045075"/>
            <wp:effectExtent l="0" t="0" r="2540" b="3175"/>
            <wp:docPr id="1161942652" name="圖片 1" descr="一張含有 文字, 圖表, 行, 繪圖 的圖片&#10;&#10;AI 產生的內容可能不正確。"/>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1942652" name="圖片 1" descr="一張含有 文字, 圖表, 行, 繪圖 的圖片&#10;&#10;AI 產生的內容可能不正確。"/>
                    <pic:cNvPicPr/>
                  </pic:nvPicPr>
                  <pic:blipFill>
                    <a:blip r:embed="rId17"/>
                    <a:stretch>
                      <a:fillRect/>
                    </a:stretch>
                  </pic:blipFill>
                  <pic:spPr>
                    <a:xfrm>
                      <a:off x="0" y="0"/>
                      <a:ext cx="5274310" cy="5045075"/>
                    </a:xfrm>
                    <a:prstGeom prst="rect">
                      <a:avLst/>
                    </a:prstGeom>
                  </pic:spPr>
                </pic:pic>
              </a:graphicData>
            </a:graphic>
          </wp:inline>
        </w:drawing>
      </w:r>
      <w:r w:rsidR="00827BCE">
        <w:rPr>
          <w:rFonts w:hint="eastAsia"/>
        </w:rPr>
        <w:t xml:space="preserve">Figure 7: Q-Q Plot of each </w:t>
      </w:r>
      <w:r w:rsidR="00BA36C0">
        <w:t>feature</w:t>
      </w:r>
      <w:r w:rsidR="00827BCE">
        <w:rPr>
          <w:rFonts w:hint="eastAsia"/>
        </w:rPr>
        <w:t xml:space="preserve"> (after the Polynomial Regression)</w:t>
      </w:r>
    </w:p>
    <w:p w14:paraId="6D0CECF5" w14:textId="77777777" w:rsidR="003053D8" w:rsidRDefault="009A0642" w:rsidP="003053D8">
      <w:r w:rsidRPr="009A0642">
        <w:t>Q-Q Plot (Quantile-Quantile Plot) reflects the distribution of the features, whether they are normal or not. In Fig.7, features “Glucose,” “</w:t>
      </w:r>
      <w:proofErr w:type="spellStart"/>
      <w:r w:rsidRPr="009A0642">
        <w:t>BloodPressure</w:t>
      </w:r>
      <w:proofErr w:type="spellEnd"/>
      <w:r w:rsidRPr="009A0642">
        <w:t>,” “</w:t>
      </w:r>
      <w:proofErr w:type="spellStart"/>
      <w:r w:rsidRPr="009A0642">
        <w:t>SkinThickness</w:t>
      </w:r>
      <w:proofErr w:type="spellEnd"/>
      <w:r w:rsidRPr="009A0642">
        <w:t>,” and “BMI” were displayed in a normal distribution form as they roughly followed the red slope on the plot. On the other hand, the q-q plots of features “Insulin,” “Age,” and “DiabetesPedigreeFunction” were displayed in a curved pattern, which means they are not the normal distribution. For example, most of the spots in the feature “Age” are approximately concentrated on those above 20, which is in line with the description of the dataset that the participants are at least 21 years old.</w:t>
      </w:r>
    </w:p>
    <w:p w14:paraId="1F457804" w14:textId="77777777" w:rsidR="00AF7DB0" w:rsidRDefault="00AF7DB0">
      <w:pPr>
        <w:spacing w:after="0" w:line="240" w:lineRule="auto"/>
        <w:ind w:firstLine="0"/>
        <w:jc w:val="left"/>
      </w:pPr>
      <w:r>
        <w:br w:type="page"/>
      </w:r>
    </w:p>
    <w:tbl>
      <w:tblPr>
        <w:tblStyle w:val="a3"/>
        <w:tblW w:w="0" w:type="auto"/>
        <w:tblInd w:w="390" w:type="dxa"/>
        <w:tblLook w:val="04A0" w:firstRow="1" w:lastRow="0" w:firstColumn="1" w:lastColumn="0" w:noHBand="0" w:noVBand="1"/>
      </w:tblPr>
      <w:tblGrid>
        <w:gridCol w:w="1119"/>
        <w:gridCol w:w="1109"/>
        <w:gridCol w:w="1058"/>
        <w:gridCol w:w="969"/>
        <w:gridCol w:w="1630"/>
        <w:gridCol w:w="1630"/>
      </w:tblGrid>
      <w:tr w:rsidR="00715E19" w14:paraId="3E667837" w14:textId="77777777" w:rsidTr="00DA645F">
        <w:tc>
          <w:tcPr>
            <w:tcW w:w="7515" w:type="dxa"/>
            <w:gridSpan w:val="6"/>
            <w:shd w:val="clear" w:color="auto" w:fill="DBDBDB" w:themeFill="accent3" w:themeFillTint="66"/>
          </w:tcPr>
          <w:p w14:paraId="5085F720" w14:textId="52D8EC78" w:rsidR="00715E19" w:rsidRPr="00313FB4" w:rsidRDefault="00313FB4" w:rsidP="00313FB4">
            <w:pPr>
              <w:ind w:firstLine="0"/>
              <w:jc w:val="center"/>
              <w:rPr>
                <w:b/>
                <w:bCs/>
              </w:rPr>
            </w:pPr>
            <w:r w:rsidRPr="00313FB4">
              <w:rPr>
                <w:b/>
                <w:bCs/>
              </w:rPr>
              <w:lastRenderedPageBreak/>
              <w:t>The combination of</w:t>
            </w:r>
            <w:r w:rsidR="00025906">
              <w:rPr>
                <w:b/>
                <w:bCs/>
              </w:rPr>
              <w:t xml:space="preserve"> Key F</w:t>
            </w:r>
            <w:r w:rsidR="00715E19" w:rsidRPr="00313FB4">
              <w:rPr>
                <w:b/>
                <w:bCs/>
              </w:rPr>
              <w:t>eatures</w:t>
            </w:r>
          </w:p>
        </w:tc>
      </w:tr>
      <w:tr w:rsidR="00DA645F" w14:paraId="3C05EAFD" w14:textId="77777777" w:rsidTr="00DA645F">
        <w:tc>
          <w:tcPr>
            <w:tcW w:w="1119" w:type="dxa"/>
            <w:vMerge w:val="restart"/>
            <w:shd w:val="clear" w:color="auto" w:fill="DBDBDB" w:themeFill="accent3" w:themeFillTint="66"/>
          </w:tcPr>
          <w:p w14:paraId="59615E7E" w14:textId="77777777" w:rsidR="00DA645F" w:rsidRDefault="00DA645F" w:rsidP="00313FB4">
            <w:pPr>
              <w:spacing w:before="240"/>
              <w:ind w:firstLine="0"/>
            </w:pPr>
          </w:p>
          <w:p w14:paraId="7C1EBDE7" w14:textId="1C573A39" w:rsidR="00DA645F" w:rsidRPr="00025906" w:rsidRDefault="00DA645F" w:rsidP="00313FB4">
            <w:pPr>
              <w:spacing w:before="240"/>
              <w:ind w:firstLine="0"/>
              <w:rPr>
                <w:b/>
                <w:bCs/>
              </w:rPr>
            </w:pPr>
            <w:r w:rsidRPr="00025906">
              <w:rPr>
                <w:b/>
                <w:bCs/>
              </w:rPr>
              <w:t>Key Features</w:t>
            </w:r>
          </w:p>
        </w:tc>
        <w:tc>
          <w:tcPr>
            <w:tcW w:w="1109" w:type="dxa"/>
          </w:tcPr>
          <w:p w14:paraId="426844A6" w14:textId="3D86B63C" w:rsidR="00DA645F" w:rsidRDefault="00DA645F" w:rsidP="003053D8">
            <w:pPr>
              <w:ind w:firstLine="0"/>
            </w:pPr>
            <w:r>
              <w:t>Glucose</w:t>
            </w:r>
          </w:p>
        </w:tc>
        <w:tc>
          <w:tcPr>
            <w:tcW w:w="1058" w:type="dxa"/>
          </w:tcPr>
          <w:p w14:paraId="351E665A" w14:textId="5AC7BB3C" w:rsidR="00DA645F" w:rsidRDefault="00DA645F" w:rsidP="003053D8">
            <w:pPr>
              <w:ind w:firstLine="0"/>
            </w:pPr>
            <w:r>
              <w:t>Insulin</w:t>
            </w:r>
          </w:p>
        </w:tc>
        <w:tc>
          <w:tcPr>
            <w:tcW w:w="969" w:type="dxa"/>
          </w:tcPr>
          <w:p w14:paraId="6A496090" w14:textId="2CC70C37" w:rsidR="00DA645F" w:rsidRDefault="00DA645F" w:rsidP="003053D8">
            <w:pPr>
              <w:ind w:firstLine="0"/>
            </w:pPr>
            <w:r>
              <w:t>BMI</w:t>
            </w:r>
          </w:p>
        </w:tc>
        <w:tc>
          <w:tcPr>
            <w:tcW w:w="1630" w:type="dxa"/>
          </w:tcPr>
          <w:p w14:paraId="1C0A544C" w14:textId="2FDBB308" w:rsidR="00DA645F" w:rsidRDefault="00DA645F" w:rsidP="003053D8">
            <w:pPr>
              <w:ind w:firstLine="0"/>
            </w:pPr>
            <w:r>
              <w:t>Age</w:t>
            </w:r>
          </w:p>
        </w:tc>
        <w:tc>
          <w:tcPr>
            <w:tcW w:w="1630" w:type="dxa"/>
          </w:tcPr>
          <w:p w14:paraId="5350B53C" w14:textId="77777777" w:rsidR="00DA645F" w:rsidRDefault="00DA645F" w:rsidP="003053D8">
            <w:pPr>
              <w:ind w:firstLine="0"/>
            </w:pPr>
          </w:p>
        </w:tc>
      </w:tr>
      <w:tr w:rsidR="00DA645F" w14:paraId="4BF92001" w14:textId="77777777" w:rsidTr="00DA645F">
        <w:tc>
          <w:tcPr>
            <w:tcW w:w="1119" w:type="dxa"/>
            <w:vMerge/>
            <w:shd w:val="clear" w:color="auto" w:fill="DBDBDB" w:themeFill="accent3" w:themeFillTint="66"/>
          </w:tcPr>
          <w:p w14:paraId="4A14C9CC" w14:textId="77777777" w:rsidR="00DA645F" w:rsidRDefault="00DA645F" w:rsidP="00DA645F">
            <w:pPr>
              <w:ind w:firstLine="0"/>
            </w:pPr>
          </w:p>
        </w:tc>
        <w:tc>
          <w:tcPr>
            <w:tcW w:w="1109" w:type="dxa"/>
          </w:tcPr>
          <w:p w14:paraId="1A8E6171" w14:textId="13D988F9" w:rsidR="00DA645F" w:rsidRDefault="00DA645F" w:rsidP="00DA645F">
            <w:pPr>
              <w:ind w:firstLine="0"/>
            </w:pPr>
            <w:r>
              <w:t>Glucose</w:t>
            </w:r>
          </w:p>
        </w:tc>
        <w:tc>
          <w:tcPr>
            <w:tcW w:w="1058" w:type="dxa"/>
          </w:tcPr>
          <w:p w14:paraId="633CE6B8" w14:textId="1B686664" w:rsidR="00DA645F" w:rsidRDefault="00DA645F" w:rsidP="00DA645F">
            <w:pPr>
              <w:ind w:firstLine="0"/>
            </w:pPr>
            <w:r>
              <w:t>Insulin</w:t>
            </w:r>
          </w:p>
        </w:tc>
        <w:tc>
          <w:tcPr>
            <w:tcW w:w="969" w:type="dxa"/>
          </w:tcPr>
          <w:p w14:paraId="326C034D" w14:textId="0F2CCB12" w:rsidR="00DA645F" w:rsidRDefault="00DA645F" w:rsidP="00DA645F">
            <w:pPr>
              <w:ind w:firstLine="0"/>
            </w:pPr>
            <w:r>
              <w:t>BMI</w:t>
            </w:r>
          </w:p>
        </w:tc>
        <w:tc>
          <w:tcPr>
            <w:tcW w:w="1630" w:type="dxa"/>
          </w:tcPr>
          <w:p w14:paraId="74C76E5F" w14:textId="393A6D2B" w:rsidR="00DA645F" w:rsidRDefault="00DA645F" w:rsidP="00DA645F">
            <w:pPr>
              <w:ind w:firstLine="0"/>
            </w:pPr>
            <w:proofErr w:type="spellStart"/>
            <w:r>
              <w:t>SkinThickness</w:t>
            </w:r>
            <w:proofErr w:type="spellEnd"/>
          </w:p>
        </w:tc>
        <w:tc>
          <w:tcPr>
            <w:tcW w:w="1630" w:type="dxa"/>
          </w:tcPr>
          <w:p w14:paraId="21E224B4" w14:textId="77777777" w:rsidR="00DA645F" w:rsidRDefault="00DA645F" w:rsidP="00DA645F">
            <w:pPr>
              <w:ind w:firstLine="0"/>
            </w:pPr>
          </w:p>
        </w:tc>
      </w:tr>
      <w:tr w:rsidR="00DA645F" w14:paraId="59D32297" w14:textId="77777777" w:rsidTr="00DA645F">
        <w:tc>
          <w:tcPr>
            <w:tcW w:w="1119" w:type="dxa"/>
            <w:vMerge/>
            <w:shd w:val="clear" w:color="auto" w:fill="DBDBDB" w:themeFill="accent3" w:themeFillTint="66"/>
          </w:tcPr>
          <w:p w14:paraId="2F4D9B69" w14:textId="77777777" w:rsidR="00DA645F" w:rsidRDefault="00DA645F" w:rsidP="00DA645F">
            <w:pPr>
              <w:ind w:firstLine="0"/>
            </w:pPr>
          </w:p>
        </w:tc>
        <w:tc>
          <w:tcPr>
            <w:tcW w:w="1109" w:type="dxa"/>
          </w:tcPr>
          <w:p w14:paraId="4F4FC4D7" w14:textId="3492265F" w:rsidR="00DA645F" w:rsidRDefault="00DA645F" w:rsidP="00DA645F">
            <w:pPr>
              <w:ind w:firstLine="0"/>
            </w:pPr>
            <w:r>
              <w:t>Glucose</w:t>
            </w:r>
          </w:p>
        </w:tc>
        <w:tc>
          <w:tcPr>
            <w:tcW w:w="1058" w:type="dxa"/>
          </w:tcPr>
          <w:p w14:paraId="423F40B3" w14:textId="65D6D55D" w:rsidR="00DA645F" w:rsidRDefault="00DA645F" w:rsidP="00DA645F">
            <w:pPr>
              <w:ind w:firstLine="0"/>
            </w:pPr>
            <w:r>
              <w:t>Insulin</w:t>
            </w:r>
          </w:p>
        </w:tc>
        <w:tc>
          <w:tcPr>
            <w:tcW w:w="969" w:type="dxa"/>
          </w:tcPr>
          <w:p w14:paraId="0FA1EFA4" w14:textId="7DC43C3B" w:rsidR="00DA645F" w:rsidRDefault="00DA645F" w:rsidP="00DA645F">
            <w:pPr>
              <w:ind w:firstLine="0"/>
            </w:pPr>
            <w:r>
              <w:t>BMI</w:t>
            </w:r>
          </w:p>
        </w:tc>
        <w:tc>
          <w:tcPr>
            <w:tcW w:w="1630" w:type="dxa"/>
          </w:tcPr>
          <w:p w14:paraId="52732D89" w14:textId="6C478F67" w:rsidR="00DA645F" w:rsidRDefault="00DA645F" w:rsidP="00DA645F">
            <w:pPr>
              <w:ind w:firstLine="0"/>
            </w:pPr>
            <w:r>
              <w:t>Age</w:t>
            </w:r>
          </w:p>
        </w:tc>
        <w:tc>
          <w:tcPr>
            <w:tcW w:w="1630" w:type="dxa"/>
          </w:tcPr>
          <w:p w14:paraId="27A6BB23" w14:textId="09B5C494" w:rsidR="00DA645F" w:rsidRDefault="00DA645F" w:rsidP="00DA645F">
            <w:pPr>
              <w:ind w:firstLine="0"/>
            </w:pPr>
            <w:proofErr w:type="spellStart"/>
            <w:r>
              <w:t>BloodPressure</w:t>
            </w:r>
            <w:proofErr w:type="spellEnd"/>
          </w:p>
        </w:tc>
      </w:tr>
      <w:tr w:rsidR="00DA645F" w14:paraId="462F57F0" w14:textId="77777777" w:rsidTr="00DA645F">
        <w:tc>
          <w:tcPr>
            <w:tcW w:w="1119" w:type="dxa"/>
            <w:vMerge/>
            <w:shd w:val="clear" w:color="auto" w:fill="DBDBDB" w:themeFill="accent3" w:themeFillTint="66"/>
          </w:tcPr>
          <w:p w14:paraId="13E2F212" w14:textId="77777777" w:rsidR="00DA645F" w:rsidRDefault="00DA645F" w:rsidP="00DA645F">
            <w:pPr>
              <w:ind w:firstLine="0"/>
            </w:pPr>
          </w:p>
        </w:tc>
        <w:tc>
          <w:tcPr>
            <w:tcW w:w="1109" w:type="dxa"/>
          </w:tcPr>
          <w:p w14:paraId="046D4FA5" w14:textId="255D1DCD" w:rsidR="00DA645F" w:rsidRDefault="00DA645F" w:rsidP="00DA645F">
            <w:pPr>
              <w:ind w:firstLine="0"/>
            </w:pPr>
            <w:r>
              <w:t>Glucose</w:t>
            </w:r>
          </w:p>
        </w:tc>
        <w:tc>
          <w:tcPr>
            <w:tcW w:w="1058" w:type="dxa"/>
          </w:tcPr>
          <w:p w14:paraId="70951BC5" w14:textId="004D092F" w:rsidR="00DA645F" w:rsidRDefault="00DA645F" w:rsidP="00DA645F">
            <w:pPr>
              <w:ind w:firstLine="0"/>
            </w:pPr>
            <w:r>
              <w:t>Insulin</w:t>
            </w:r>
          </w:p>
        </w:tc>
        <w:tc>
          <w:tcPr>
            <w:tcW w:w="969" w:type="dxa"/>
          </w:tcPr>
          <w:p w14:paraId="23574290" w14:textId="2665FD08" w:rsidR="00DA645F" w:rsidRDefault="00DA645F" w:rsidP="00DA645F">
            <w:pPr>
              <w:ind w:firstLine="0"/>
            </w:pPr>
            <w:r>
              <w:t>BMI</w:t>
            </w:r>
          </w:p>
        </w:tc>
        <w:tc>
          <w:tcPr>
            <w:tcW w:w="1630" w:type="dxa"/>
          </w:tcPr>
          <w:p w14:paraId="65A15AAA" w14:textId="31A8F526" w:rsidR="00DA645F" w:rsidRDefault="00DA645F" w:rsidP="00DA645F">
            <w:pPr>
              <w:ind w:firstLine="0"/>
            </w:pPr>
            <w:r>
              <w:t>Age</w:t>
            </w:r>
          </w:p>
        </w:tc>
        <w:tc>
          <w:tcPr>
            <w:tcW w:w="1630" w:type="dxa"/>
          </w:tcPr>
          <w:p w14:paraId="7A20091E" w14:textId="71C359E2" w:rsidR="00DA645F" w:rsidRDefault="00DA645F" w:rsidP="00DA645F">
            <w:pPr>
              <w:ind w:firstLine="0"/>
            </w:pPr>
            <w:proofErr w:type="spellStart"/>
            <w:r>
              <w:t>SkinThickness</w:t>
            </w:r>
            <w:proofErr w:type="spellEnd"/>
          </w:p>
        </w:tc>
      </w:tr>
    </w:tbl>
    <w:p w14:paraId="49CED4D8" w14:textId="43AD428A" w:rsidR="00AF7DB0" w:rsidRDefault="00313FB4" w:rsidP="00313FB4">
      <w:pPr>
        <w:jc w:val="center"/>
      </w:pPr>
      <w:r>
        <w:t xml:space="preserve">Table 5: </w:t>
      </w:r>
      <w:r w:rsidRPr="00313FB4">
        <w:t>The combination of features selection</w:t>
      </w:r>
    </w:p>
    <w:p w14:paraId="17620F5B" w14:textId="4719F4BD" w:rsidR="003053D8" w:rsidRDefault="00FF4286" w:rsidP="003053D8">
      <w:pPr>
        <w:rPr>
          <w:rFonts w:hint="eastAsia"/>
        </w:rPr>
      </w:pPr>
      <w:r>
        <w:rPr>
          <w:rFonts w:hint="eastAsia"/>
        </w:rPr>
        <w:t>To define</w:t>
      </w:r>
      <w:r w:rsidR="00385886">
        <w:rPr>
          <w:rFonts w:hint="eastAsia"/>
        </w:rPr>
        <w:t xml:space="preserve"> the </w:t>
      </w:r>
      <w:r w:rsidR="00CD2398">
        <w:t xml:space="preserve">key features and target variable in the prediction, </w:t>
      </w:r>
    </w:p>
    <w:p w14:paraId="4E13E235" w14:textId="7C71EAAB" w:rsidR="0031528E" w:rsidRDefault="00CD3AB3" w:rsidP="00D0424C">
      <w:r>
        <w:br w:type="page"/>
      </w:r>
    </w:p>
    <w:p w14:paraId="3838F4B1" w14:textId="1CD25716" w:rsidR="0031528E" w:rsidRDefault="0031528E" w:rsidP="00E003E7">
      <w:pPr>
        <w:pStyle w:val="2"/>
      </w:pPr>
      <w:bookmarkStart w:id="26" w:name="_Toc193140586"/>
      <w:r>
        <w:lastRenderedPageBreak/>
        <w:t>Data Preprocessing on NHANES dataset:</w:t>
      </w:r>
      <w:bookmarkEnd w:id="26"/>
    </w:p>
    <w:p w14:paraId="56D207FC" w14:textId="1E5BCE51" w:rsidR="0082080C" w:rsidRDefault="0082080C" w:rsidP="002F1B1F">
      <w:proofErr w:type="spellStart"/>
      <w:r w:rsidRPr="005B7856">
        <w:t>S</w:t>
      </w:r>
      <w:r w:rsidR="002F1B1F">
        <w:rPr>
          <w:rFonts w:hint="eastAsia"/>
        </w:rPr>
        <w:t>xx</w:t>
      </w:r>
      <w:proofErr w:type="spellEnd"/>
    </w:p>
    <w:p w14:paraId="4AA0C44D" w14:textId="03AFBA4A" w:rsidR="0071034D" w:rsidRPr="002878AD" w:rsidRDefault="00E003E7" w:rsidP="00F66E2A">
      <w:pPr>
        <w:spacing w:after="0" w:line="240" w:lineRule="auto"/>
        <w:ind w:firstLine="0"/>
        <w:jc w:val="left"/>
      </w:pPr>
      <w:r>
        <w:br w:type="page"/>
      </w:r>
    </w:p>
    <w:p w14:paraId="56499C53" w14:textId="3C04D319" w:rsidR="00181D7F" w:rsidRPr="0068715A" w:rsidRDefault="00B75887" w:rsidP="0068715A">
      <w:pPr>
        <w:pStyle w:val="1"/>
        <w:tabs>
          <w:tab w:val="left" w:pos="360"/>
        </w:tabs>
        <w:spacing w:before="0" w:after="0"/>
        <w:rPr>
          <w:sz w:val="28"/>
          <w:szCs w:val="36"/>
        </w:rPr>
      </w:pPr>
      <w:bookmarkStart w:id="27" w:name="_Toc193140587"/>
      <w:r>
        <w:rPr>
          <w:sz w:val="28"/>
          <w:szCs w:val="36"/>
        </w:rPr>
        <w:lastRenderedPageBreak/>
        <w:t>R</w:t>
      </w:r>
      <w:r w:rsidR="006D2FBD">
        <w:rPr>
          <w:sz w:val="28"/>
          <w:szCs w:val="36"/>
        </w:rPr>
        <w:t>esult</w:t>
      </w:r>
      <w:r w:rsidR="00A53809">
        <w:rPr>
          <w:sz w:val="28"/>
          <w:szCs w:val="36"/>
        </w:rPr>
        <w:t xml:space="preserve"> (list the result [acc/</w:t>
      </w:r>
      <w:proofErr w:type="spellStart"/>
      <w:r w:rsidR="00A53809">
        <w:rPr>
          <w:sz w:val="28"/>
          <w:szCs w:val="36"/>
        </w:rPr>
        <w:t>auc</w:t>
      </w:r>
      <w:proofErr w:type="spellEnd"/>
      <w:r w:rsidR="00A53809">
        <w:rPr>
          <w:sz w:val="28"/>
          <w:szCs w:val="36"/>
        </w:rPr>
        <w:t>/</w:t>
      </w:r>
      <w:proofErr w:type="gramStart"/>
      <w:r w:rsidR="00A53809">
        <w:rPr>
          <w:sz w:val="28"/>
          <w:szCs w:val="36"/>
        </w:rPr>
        <w:t>precision..</w:t>
      </w:r>
      <w:proofErr w:type="gramEnd"/>
      <w:r w:rsidR="00A53809">
        <w:rPr>
          <w:sz w:val="28"/>
          <w:szCs w:val="36"/>
        </w:rPr>
        <w:t xml:space="preserve">] / </w:t>
      </w:r>
      <w:proofErr w:type="gramStart"/>
      <w:r w:rsidR="003055E2">
        <w:rPr>
          <w:sz w:val="28"/>
          <w:szCs w:val="36"/>
        </w:rPr>
        <w:t>list</w:t>
      </w:r>
      <w:proofErr w:type="gramEnd"/>
      <w:r w:rsidR="003055E2">
        <w:rPr>
          <w:sz w:val="28"/>
          <w:szCs w:val="36"/>
        </w:rPr>
        <w:t xml:space="preserve"> the hyperparameters used/adjusted in the </w:t>
      </w:r>
      <w:r w:rsidR="00E241EF">
        <w:rPr>
          <w:sz w:val="28"/>
          <w:szCs w:val="36"/>
        </w:rPr>
        <w:t>experiment</w:t>
      </w:r>
      <w:r w:rsidR="00E60D4B">
        <w:rPr>
          <w:sz w:val="28"/>
          <w:szCs w:val="36"/>
        </w:rPr>
        <w:t xml:space="preserve"> in TWO dataset</w:t>
      </w:r>
      <w:r w:rsidR="00E241EF">
        <w:rPr>
          <w:sz w:val="28"/>
          <w:szCs w:val="36"/>
        </w:rPr>
        <w:t>)</w:t>
      </w:r>
      <w:bookmarkEnd w:id="27"/>
    </w:p>
    <w:p w14:paraId="6262403B" w14:textId="77777777" w:rsidR="00E20C00" w:rsidRPr="00E241EF" w:rsidRDefault="00E20C00" w:rsidP="00A573C2">
      <w:pPr>
        <w:ind w:firstLine="0"/>
      </w:pPr>
    </w:p>
    <w:p w14:paraId="1EB8A2B7" w14:textId="3FA72091" w:rsidR="00E20C00" w:rsidRDefault="00094B2D" w:rsidP="00E20C00">
      <w:pPr>
        <w:pStyle w:val="1"/>
        <w:tabs>
          <w:tab w:val="left" w:pos="360"/>
        </w:tabs>
        <w:spacing w:before="0" w:after="0"/>
        <w:rPr>
          <w:sz w:val="28"/>
          <w:szCs w:val="36"/>
        </w:rPr>
      </w:pPr>
      <w:bookmarkStart w:id="28" w:name="_Toc193140588"/>
      <w:r>
        <w:rPr>
          <w:sz w:val="28"/>
          <w:szCs w:val="36"/>
        </w:rPr>
        <w:t>Discussion</w:t>
      </w:r>
      <w:r w:rsidR="00A53809">
        <w:rPr>
          <w:sz w:val="28"/>
          <w:szCs w:val="36"/>
        </w:rPr>
        <w:t xml:space="preserve"> (what u find/observe in the experiment)</w:t>
      </w:r>
      <w:bookmarkEnd w:id="28"/>
    </w:p>
    <w:p w14:paraId="18A245B3" w14:textId="77777777" w:rsidR="00094B2D" w:rsidRDefault="00094B2D" w:rsidP="00094B2D"/>
    <w:p w14:paraId="0184DA9B" w14:textId="67AF48E6" w:rsidR="00094B2D" w:rsidRPr="0068715A" w:rsidRDefault="00094B2D" w:rsidP="00094B2D">
      <w:pPr>
        <w:pStyle w:val="1"/>
        <w:tabs>
          <w:tab w:val="left" w:pos="360"/>
        </w:tabs>
        <w:spacing w:before="0" w:after="0"/>
        <w:rPr>
          <w:sz w:val="28"/>
          <w:szCs w:val="36"/>
        </w:rPr>
      </w:pPr>
      <w:bookmarkStart w:id="29" w:name="_Toc193140589"/>
      <w:r>
        <w:rPr>
          <w:sz w:val="28"/>
          <w:szCs w:val="36"/>
        </w:rPr>
        <w:t>Conclusion</w:t>
      </w:r>
      <w:r w:rsidR="00A53809">
        <w:rPr>
          <w:sz w:val="28"/>
          <w:szCs w:val="36"/>
        </w:rPr>
        <w:t xml:space="preserve"> (summarize what u achieved in the prj &amp; any improvements / future work)</w:t>
      </w:r>
      <w:bookmarkEnd w:id="29"/>
    </w:p>
    <w:p w14:paraId="7A3C8D8B" w14:textId="77777777" w:rsidR="00094B2D" w:rsidRPr="00094B2D" w:rsidRDefault="00094B2D" w:rsidP="00094B2D"/>
    <w:p w14:paraId="4A72C626" w14:textId="77777777" w:rsidR="00094B2D" w:rsidRDefault="00094B2D">
      <w:pPr>
        <w:spacing w:after="0" w:line="240" w:lineRule="auto"/>
        <w:ind w:firstLine="0"/>
        <w:jc w:val="left"/>
        <w:rPr>
          <w:rFonts w:eastAsia="Times New Roman"/>
          <w:b/>
          <w:bCs/>
          <w:sz w:val="28"/>
          <w:szCs w:val="28"/>
        </w:rPr>
      </w:pPr>
      <w:r>
        <w:rPr>
          <w:sz w:val="28"/>
          <w:szCs w:val="28"/>
        </w:rPr>
        <w:br w:type="page"/>
      </w:r>
    </w:p>
    <w:p w14:paraId="4A4D1C72" w14:textId="376F789C" w:rsidR="0079608F" w:rsidRDefault="0079608F" w:rsidP="0079608F">
      <w:pPr>
        <w:pStyle w:val="afb"/>
        <w:rPr>
          <w:sz w:val="28"/>
          <w:szCs w:val="28"/>
        </w:rPr>
      </w:pPr>
      <w:bookmarkStart w:id="30" w:name="_Toc193140590"/>
      <w:r w:rsidRPr="0068715A">
        <w:rPr>
          <w:sz w:val="28"/>
          <w:szCs w:val="28"/>
        </w:rPr>
        <w:lastRenderedPageBreak/>
        <w:t>References</w:t>
      </w:r>
      <w:bookmarkEnd w:id="30"/>
    </w:p>
    <w:p w14:paraId="50EB9B3E" w14:textId="77404FF1" w:rsidR="006317C7" w:rsidRDefault="00EB579E" w:rsidP="00EB579E">
      <w:pPr>
        <w:spacing w:line="240" w:lineRule="auto"/>
        <w:ind w:firstLine="0"/>
        <w:rPr>
          <w:sz w:val="22"/>
        </w:rPr>
      </w:pPr>
      <w:r>
        <w:rPr>
          <w:spacing w:val="-2"/>
          <w:sz w:val="22"/>
        </w:rPr>
        <w:t>[1]</w:t>
      </w:r>
      <w:r>
        <w:rPr>
          <w:spacing w:val="-2"/>
          <w:sz w:val="22"/>
        </w:rPr>
        <w:tab/>
      </w:r>
      <w:r w:rsidRPr="00EB579E">
        <w:rPr>
          <w:spacing w:val="-2"/>
          <w:sz w:val="22"/>
        </w:rPr>
        <w:t xml:space="preserve">N. G. </w:t>
      </w:r>
      <w:proofErr w:type="spellStart"/>
      <w:r w:rsidRPr="00EB579E">
        <w:rPr>
          <w:spacing w:val="-2"/>
          <w:sz w:val="22"/>
        </w:rPr>
        <w:t>Forouhi</w:t>
      </w:r>
      <w:proofErr w:type="spellEnd"/>
      <w:r w:rsidRPr="00EB579E">
        <w:rPr>
          <w:spacing w:val="-2"/>
          <w:sz w:val="22"/>
        </w:rPr>
        <w:t xml:space="preserve">, A. Misra, V. Mohan, R. Taylor, and W. Yancy, “Dietary and nutritional approaches for prevention and management of type 2 diabetes,” BMJ (Online), vol. 361, pp. k2234–k2234, 2018, </w:t>
      </w:r>
      <w:proofErr w:type="spellStart"/>
      <w:r w:rsidRPr="00EB579E">
        <w:rPr>
          <w:spacing w:val="-2"/>
          <w:sz w:val="22"/>
        </w:rPr>
        <w:t>doi</w:t>
      </w:r>
      <w:proofErr w:type="spellEnd"/>
      <w:r w:rsidRPr="00EB579E">
        <w:rPr>
          <w:spacing w:val="-2"/>
          <w:sz w:val="22"/>
        </w:rPr>
        <w:t>: 10.1136/</w:t>
      </w:r>
      <w:proofErr w:type="gramStart"/>
      <w:r w:rsidRPr="00EB579E">
        <w:rPr>
          <w:spacing w:val="-2"/>
          <w:sz w:val="22"/>
        </w:rPr>
        <w:t>bmj.k</w:t>
      </w:r>
      <w:proofErr w:type="gramEnd"/>
      <w:r w:rsidRPr="00EB579E">
        <w:rPr>
          <w:spacing w:val="-2"/>
          <w:sz w:val="22"/>
        </w:rPr>
        <w:t>2234</w:t>
      </w:r>
      <w:r>
        <w:rPr>
          <w:spacing w:val="-2"/>
          <w:sz w:val="22"/>
        </w:rPr>
        <w:t xml:space="preserve"> </w:t>
      </w:r>
      <w:r w:rsidRPr="0095013F">
        <w:rPr>
          <w:spacing w:val="-2"/>
          <w:sz w:val="22"/>
        </w:rPr>
        <w:t>[</w:t>
      </w:r>
      <w:r>
        <w:rPr>
          <w:sz w:val="22"/>
        </w:rPr>
        <w:t xml:space="preserve">Accessed </w:t>
      </w:r>
      <w:bookmarkStart w:id="31" w:name="_Hlk192882989"/>
      <w:r>
        <w:rPr>
          <w:rFonts w:eastAsiaTheme="minorEastAsia"/>
          <w:sz w:val="22"/>
        </w:rPr>
        <w:t>Mar</w:t>
      </w:r>
      <w:r>
        <w:rPr>
          <w:sz w:val="22"/>
        </w:rPr>
        <w:t xml:space="preserve">. </w:t>
      </w:r>
      <w:r>
        <w:rPr>
          <w:rFonts w:eastAsiaTheme="minorEastAsia"/>
          <w:sz w:val="22"/>
        </w:rPr>
        <w:t>12</w:t>
      </w:r>
      <w:bookmarkEnd w:id="31"/>
      <w:r>
        <w:rPr>
          <w:sz w:val="22"/>
        </w:rPr>
        <w:t>, 2025]</w:t>
      </w:r>
    </w:p>
    <w:p w14:paraId="43460488" w14:textId="77777777" w:rsidR="00EB579E" w:rsidRDefault="00EB579E" w:rsidP="00EB579E">
      <w:pPr>
        <w:spacing w:line="240" w:lineRule="auto"/>
        <w:ind w:firstLine="0"/>
        <w:rPr>
          <w:sz w:val="22"/>
        </w:rPr>
      </w:pPr>
    </w:p>
    <w:p w14:paraId="2A265D84" w14:textId="5DEDA524" w:rsidR="00EB579E" w:rsidRDefault="00EB579E" w:rsidP="00EB579E">
      <w:pPr>
        <w:spacing w:line="240" w:lineRule="auto"/>
        <w:ind w:firstLine="0"/>
        <w:rPr>
          <w:sz w:val="22"/>
        </w:rPr>
      </w:pPr>
      <w:r>
        <w:rPr>
          <w:sz w:val="22"/>
        </w:rPr>
        <w:t>[2]</w:t>
      </w:r>
      <w:r>
        <w:rPr>
          <w:sz w:val="22"/>
        </w:rPr>
        <w:tab/>
      </w:r>
      <w:r w:rsidR="00F9009A" w:rsidRPr="00F9009A">
        <w:rPr>
          <w:rFonts w:eastAsiaTheme="minorEastAsia"/>
          <w:sz w:val="22"/>
        </w:rPr>
        <w:t>National Center for Health Statistics</w:t>
      </w:r>
      <w:r w:rsidR="00F9009A">
        <w:rPr>
          <w:sz w:val="22"/>
        </w:rPr>
        <w:t xml:space="preserve">, </w:t>
      </w:r>
      <w:r w:rsidR="00F9009A" w:rsidRPr="00F9009A">
        <w:rPr>
          <w:sz w:val="22"/>
        </w:rPr>
        <w:t>NHANES 2013-2014 Questionnaire Data Overview</w:t>
      </w:r>
      <w:r w:rsidR="00F9009A">
        <w:rPr>
          <w:sz w:val="22"/>
        </w:rPr>
        <w:t xml:space="preserve">. [Online]. Available: </w:t>
      </w:r>
      <w:r w:rsidR="00F9009A" w:rsidRPr="00791722">
        <w:rPr>
          <w:sz w:val="22"/>
        </w:rPr>
        <w:t>https://my.clevelandclinic.org/health/diagnostics/17649-blood-pressure</w:t>
      </w:r>
      <w:r w:rsidR="00F9009A">
        <w:rPr>
          <w:sz w:val="22"/>
        </w:rPr>
        <w:t xml:space="preserve"> [Accessed </w:t>
      </w:r>
      <w:r w:rsidR="00F9009A" w:rsidRPr="00F9009A">
        <w:rPr>
          <w:rFonts w:eastAsiaTheme="minorEastAsia"/>
          <w:sz w:val="22"/>
        </w:rPr>
        <w:t>Mar. 12</w:t>
      </w:r>
      <w:r w:rsidR="00F9009A">
        <w:rPr>
          <w:sz w:val="22"/>
        </w:rPr>
        <w:t>, 2024]</w:t>
      </w:r>
    </w:p>
    <w:p w14:paraId="47FA1A62" w14:textId="1D7CEDAF" w:rsidR="00C11B0E" w:rsidRDefault="00C11B0E" w:rsidP="00EB579E">
      <w:pPr>
        <w:spacing w:line="240" w:lineRule="auto"/>
        <w:ind w:firstLine="0"/>
        <w:rPr>
          <w:sz w:val="22"/>
        </w:rPr>
      </w:pPr>
    </w:p>
    <w:p w14:paraId="23D7F54E" w14:textId="0A053D3A" w:rsidR="00C11B0E" w:rsidRPr="00C11B0E" w:rsidRDefault="00C11B0E" w:rsidP="00C11B0E">
      <w:pPr>
        <w:spacing w:line="240" w:lineRule="auto"/>
        <w:ind w:firstLine="0"/>
        <w:rPr>
          <w:sz w:val="22"/>
        </w:rPr>
      </w:pPr>
      <w:r>
        <w:rPr>
          <w:rFonts w:hint="eastAsia"/>
          <w:sz w:val="22"/>
        </w:rPr>
        <w:t xml:space="preserve">[3] </w:t>
      </w:r>
      <w:r>
        <w:rPr>
          <w:sz w:val="22"/>
        </w:rPr>
        <w:tab/>
      </w:r>
      <w:r w:rsidRPr="00C11B0E">
        <w:rPr>
          <w:sz w:val="22"/>
        </w:rPr>
        <w:t xml:space="preserve">L. L. J. Koppes, J. M. Dekker, H. F. J. Hendriks, L. M. Bouter, and R. J. Heine, “Moderate Alcohol Consumption Lowers the Risk of Type 2 Diabetes: A meta-analysis of prospective observational studies,” Diabetes care, vol. 28, no. 3, pp. 719–725, 2005, </w:t>
      </w:r>
      <w:proofErr w:type="spellStart"/>
      <w:r w:rsidRPr="00C11B0E">
        <w:rPr>
          <w:sz w:val="22"/>
        </w:rPr>
        <w:t>doi</w:t>
      </w:r>
      <w:proofErr w:type="spellEnd"/>
      <w:r w:rsidRPr="00C11B0E">
        <w:rPr>
          <w:sz w:val="22"/>
        </w:rPr>
        <w:t>: 10.2337/diacare.28.3.719</w:t>
      </w:r>
      <w:r w:rsidR="00F5466A">
        <w:rPr>
          <w:sz w:val="22"/>
        </w:rPr>
        <w:t xml:space="preserve"> [Accessed </w:t>
      </w:r>
      <w:r w:rsidR="00F5466A" w:rsidRPr="00F9009A">
        <w:rPr>
          <w:rFonts w:eastAsiaTheme="minorEastAsia"/>
          <w:sz w:val="22"/>
        </w:rPr>
        <w:t>Mar. 12</w:t>
      </w:r>
      <w:r w:rsidR="00F5466A">
        <w:rPr>
          <w:sz w:val="22"/>
        </w:rPr>
        <w:t>, 202</w:t>
      </w:r>
      <w:r w:rsidR="00A55870">
        <w:rPr>
          <w:sz w:val="22"/>
        </w:rPr>
        <w:t>5</w:t>
      </w:r>
      <w:r w:rsidR="00F5466A">
        <w:rPr>
          <w:sz w:val="22"/>
        </w:rPr>
        <w:t>]</w:t>
      </w:r>
    </w:p>
    <w:p w14:paraId="364A63A5" w14:textId="77777777" w:rsidR="00EB579E" w:rsidRDefault="00EB579E" w:rsidP="00EB579E">
      <w:pPr>
        <w:spacing w:line="240" w:lineRule="auto"/>
        <w:ind w:firstLine="0"/>
        <w:rPr>
          <w:sz w:val="22"/>
        </w:rPr>
      </w:pPr>
    </w:p>
    <w:p w14:paraId="16112B3D" w14:textId="3310B50A" w:rsidR="00EB579E" w:rsidRDefault="00F5466A" w:rsidP="00EB579E">
      <w:pPr>
        <w:spacing w:line="240" w:lineRule="auto"/>
        <w:ind w:firstLine="0"/>
        <w:rPr>
          <w:sz w:val="22"/>
        </w:rPr>
      </w:pPr>
      <w:r>
        <w:rPr>
          <w:sz w:val="22"/>
        </w:rPr>
        <w:t xml:space="preserve">[4] </w:t>
      </w:r>
      <w:r w:rsidR="00A55870">
        <w:rPr>
          <w:sz w:val="22"/>
        </w:rPr>
        <w:tab/>
      </w:r>
      <w:r w:rsidRPr="00F5466A">
        <w:rPr>
          <w:sz w:val="22"/>
        </w:rPr>
        <w:t>T. A. Buchanan, A. H. Xiang, and K. A. Page, “Gestational diabetes mellitus: risks and management during and after pregnancy,” </w:t>
      </w:r>
      <w:r w:rsidRPr="00F5466A">
        <w:rPr>
          <w:i/>
          <w:iCs/>
          <w:sz w:val="22"/>
        </w:rPr>
        <w:t>Nature reviews. Endocrinology</w:t>
      </w:r>
      <w:r w:rsidRPr="00F5466A">
        <w:rPr>
          <w:sz w:val="22"/>
        </w:rPr>
        <w:t xml:space="preserve">, vol. 8, no. 11, pp. 639–649, 2012, </w:t>
      </w:r>
      <w:proofErr w:type="spellStart"/>
      <w:r w:rsidRPr="00F5466A">
        <w:rPr>
          <w:sz w:val="22"/>
        </w:rPr>
        <w:t>doi</w:t>
      </w:r>
      <w:proofErr w:type="spellEnd"/>
      <w:r w:rsidRPr="00F5466A">
        <w:rPr>
          <w:sz w:val="22"/>
        </w:rPr>
        <w:t>: 10.1038/nrendo.2012.96</w:t>
      </w:r>
      <w:r>
        <w:rPr>
          <w:sz w:val="22"/>
        </w:rPr>
        <w:t xml:space="preserve"> [Accessed </w:t>
      </w:r>
      <w:r w:rsidRPr="00F9009A">
        <w:rPr>
          <w:rFonts w:eastAsiaTheme="minorEastAsia"/>
          <w:sz w:val="22"/>
        </w:rPr>
        <w:t>Mar. 1</w:t>
      </w:r>
      <w:r w:rsidR="003411B8">
        <w:rPr>
          <w:rFonts w:eastAsiaTheme="minorEastAsia"/>
          <w:sz w:val="22"/>
        </w:rPr>
        <w:t>4</w:t>
      </w:r>
      <w:r>
        <w:rPr>
          <w:sz w:val="22"/>
        </w:rPr>
        <w:t>, 202</w:t>
      </w:r>
      <w:r w:rsidR="00A55870">
        <w:rPr>
          <w:sz w:val="22"/>
        </w:rPr>
        <w:t>5</w:t>
      </w:r>
      <w:r>
        <w:rPr>
          <w:sz w:val="22"/>
        </w:rPr>
        <w:t>]</w:t>
      </w:r>
    </w:p>
    <w:p w14:paraId="4E1B16F5" w14:textId="77777777" w:rsidR="00A55870" w:rsidRDefault="00A55870" w:rsidP="00EB579E">
      <w:pPr>
        <w:spacing w:line="240" w:lineRule="auto"/>
        <w:ind w:firstLine="0"/>
        <w:rPr>
          <w:sz w:val="22"/>
        </w:rPr>
      </w:pPr>
    </w:p>
    <w:p w14:paraId="3462743D" w14:textId="36474576" w:rsidR="00A55870" w:rsidRDefault="00A55870" w:rsidP="00A55870">
      <w:pPr>
        <w:spacing w:line="240" w:lineRule="auto"/>
        <w:ind w:firstLine="0"/>
        <w:rPr>
          <w:sz w:val="22"/>
        </w:rPr>
      </w:pPr>
      <w:r>
        <w:rPr>
          <w:sz w:val="22"/>
        </w:rPr>
        <w:t>[5]</w:t>
      </w:r>
      <w:r>
        <w:rPr>
          <w:sz w:val="22"/>
        </w:rPr>
        <w:tab/>
      </w:r>
      <w:proofErr w:type="gramStart"/>
      <w:r w:rsidRPr="00A55870">
        <w:rPr>
          <w:sz w:val="22"/>
        </w:rPr>
        <w:t>Healthline ,</w:t>
      </w:r>
      <w:proofErr w:type="gramEnd"/>
      <w:r w:rsidRPr="00A55870">
        <w:rPr>
          <w:sz w:val="22"/>
        </w:rPr>
        <w:t xml:space="preserve"> Everything You Need to Know About Glucose, 2024. [Online]. Available: https://www.healthline.com/health/glucose [</w:t>
      </w:r>
      <w:r>
        <w:rPr>
          <w:sz w:val="22"/>
        </w:rPr>
        <w:t xml:space="preserve">Accessed </w:t>
      </w:r>
      <w:r w:rsidRPr="00F9009A">
        <w:rPr>
          <w:rFonts w:eastAsiaTheme="minorEastAsia"/>
          <w:sz w:val="22"/>
        </w:rPr>
        <w:t>Mar. 1</w:t>
      </w:r>
      <w:r>
        <w:rPr>
          <w:rFonts w:eastAsiaTheme="minorEastAsia"/>
          <w:sz w:val="22"/>
        </w:rPr>
        <w:t>4</w:t>
      </w:r>
      <w:r>
        <w:rPr>
          <w:sz w:val="22"/>
        </w:rPr>
        <w:t>, 2025</w:t>
      </w:r>
      <w:r w:rsidRPr="00A55870">
        <w:rPr>
          <w:sz w:val="22"/>
        </w:rPr>
        <w:t>].</w:t>
      </w:r>
    </w:p>
    <w:p w14:paraId="6A2E5CB4" w14:textId="77777777" w:rsidR="00A55870" w:rsidRPr="00A55870" w:rsidRDefault="00A55870" w:rsidP="00A55870">
      <w:pPr>
        <w:spacing w:line="240" w:lineRule="auto"/>
        <w:ind w:firstLine="0"/>
        <w:rPr>
          <w:sz w:val="22"/>
        </w:rPr>
      </w:pPr>
    </w:p>
    <w:p w14:paraId="57A8FD44" w14:textId="31F4BC4C" w:rsidR="00A55870" w:rsidRDefault="00A55870" w:rsidP="00A55870">
      <w:pPr>
        <w:spacing w:line="240" w:lineRule="auto"/>
        <w:ind w:firstLine="0"/>
        <w:rPr>
          <w:sz w:val="22"/>
        </w:rPr>
      </w:pPr>
      <w:r w:rsidRPr="00A55870">
        <w:rPr>
          <w:sz w:val="22"/>
        </w:rPr>
        <w:t>[</w:t>
      </w:r>
      <w:r>
        <w:rPr>
          <w:sz w:val="22"/>
        </w:rPr>
        <w:t>6</w:t>
      </w:r>
      <w:r w:rsidRPr="00A55870">
        <w:rPr>
          <w:sz w:val="22"/>
        </w:rPr>
        <w:t>]</w:t>
      </w:r>
      <w:r w:rsidRPr="00A55870">
        <w:rPr>
          <w:sz w:val="22"/>
        </w:rPr>
        <w:tab/>
        <w:t xml:space="preserve">E. Eyth, H. Basit and C.J. Swift, "Glucose Tolerance Test, "in </w:t>
      </w:r>
      <w:proofErr w:type="spellStart"/>
      <w:r w:rsidRPr="00A55870">
        <w:rPr>
          <w:sz w:val="22"/>
        </w:rPr>
        <w:t>StatPearls</w:t>
      </w:r>
      <w:proofErr w:type="spellEnd"/>
      <w:r w:rsidRPr="00A55870">
        <w:rPr>
          <w:sz w:val="22"/>
        </w:rPr>
        <w:t xml:space="preserve"> [Internet]. Treasure Island (FL): </w:t>
      </w:r>
      <w:proofErr w:type="spellStart"/>
      <w:r w:rsidRPr="00A55870">
        <w:rPr>
          <w:sz w:val="22"/>
        </w:rPr>
        <w:t>StatPearls</w:t>
      </w:r>
      <w:proofErr w:type="spellEnd"/>
      <w:r w:rsidRPr="00A55870">
        <w:rPr>
          <w:sz w:val="22"/>
        </w:rPr>
        <w:t xml:space="preserve"> Publishing, 2024. Available: https://www.ncbi.nlm.nih.gov/books/NBK532915/#__NBK532915_dtls__ [</w:t>
      </w:r>
      <w:r>
        <w:rPr>
          <w:sz w:val="22"/>
        </w:rPr>
        <w:t xml:space="preserve">Accessed </w:t>
      </w:r>
      <w:r w:rsidRPr="00F9009A">
        <w:rPr>
          <w:rFonts w:eastAsiaTheme="minorEastAsia"/>
          <w:sz w:val="22"/>
        </w:rPr>
        <w:t>Mar. 1</w:t>
      </w:r>
      <w:r>
        <w:rPr>
          <w:rFonts w:eastAsiaTheme="minorEastAsia"/>
          <w:sz w:val="22"/>
        </w:rPr>
        <w:t>4</w:t>
      </w:r>
      <w:r>
        <w:rPr>
          <w:sz w:val="22"/>
        </w:rPr>
        <w:t>, 2025</w:t>
      </w:r>
      <w:r w:rsidRPr="00A55870">
        <w:rPr>
          <w:sz w:val="22"/>
        </w:rPr>
        <w:t>]</w:t>
      </w:r>
    </w:p>
    <w:p w14:paraId="35BC0FBF" w14:textId="77777777" w:rsidR="00406D15" w:rsidRDefault="00406D15" w:rsidP="00A55870">
      <w:pPr>
        <w:spacing w:line="240" w:lineRule="auto"/>
        <w:ind w:firstLine="0"/>
        <w:rPr>
          <w:sz w:val="22"/>
        </w:rPr>
      </w:pPr>
    </w:p>
    <w:p w14:paraId="152A54EE" w14:textId="01EDCC70" w:rsidR="00406D15" w:rsidRPr="00A55870" w:rsidRDefault="00406D15" w:rsidP="00406D15">
      <w:pPr>
        <w:spacing w:line="240" w:lineRule="auto"/>
        <w:ind w:firstLine="0"/>
        <w:rPr>
          <w:sz w:val="22"/>
        </w:rPr>
      </w:pPr>
      <w:r w:rsidRPr="007655CD">
        <w:rPr>
          <w:sz w:val="22"/>
        </w:rPr>
        <w:t>[</w:t>
      </w:r>
      <w:r>
        <w:rPr>
          <w:sz w:val="22"/>
        </w:rPr>
        <w:t>7</w:t>
      </w:r>
      <w:r w:rsidRPr="007655CD">
        <w:rPr>
          <w:sz w:val="22"/>
        </w:rPr>
        <w:t>]</w:t>
      </w:r>
      <w:r w:rsidRPr="007655CD">
        <w:rPr>
          <w:sz w:val="22"/>
        </w:rPr>
        <w:tab/>
      </w:r>
      <w:r>
        <w:rPr>
          <w:sz w:val="22"/>
        </w:rPr>
        <w:t>Mayo</w:t>
      </w:r>
      <w:r w:rsidRPr="007655CD">
        <w:rPr>
          <w:sz w:val="22"/>
        </w:rPr>
        <w:t xml:space="preserve"> Clinic, </w:t>
      </w:r>
      <w:r>
        <w:rPr>
          <w:sz w:val="22"/>
        </w:rPr>
        <w:t>Diabetes</w:t>
      </w:r>
      <w:r w:rsidR="00682081">
        <w:rPr>
          <w:sz w:val="22"/>
        </w:rPr>
        <w:t>, 2024</w:t>
      </w:r>
      <w:r w:rsidRPr="007655CD">
        <w:rPr>
          <w:sz w:val="22"/>
        </w:rPr>
        <w:t xml:space="preserve">. [Online]. Available: </w:t>
      </w:r>
      <w:r w:rsidRPr="00406D15">
        <w:rPr>
          <w:sz w:val="22"/>
        </w:rPr>
        <w:t>https://www.mayoclinic.org/diseases-conditions/diabetes/symptoms-causes/syc-20371444</w:t>
      </w:r>
      <w:r w:rsidRPr="007655CD">
        <w:rPr>
          <w:sz w:val="22"/>
        </w:rPr>
        <w:t xml:space="preserve"> [Accessed </w:t>
      </w:r>
      <w:r>
        <w:rPr>
          <w:sz w:val="22"/>
        </w:rPr>
        <w:t>Mar</w:t>
      </w:r>
      <w:r w:rsidRPr="007655CD">
        <w:rPr>
          <w:sz w:val="22"/>
        </w:rPr>
        <w:t xml:space="preserve">. </w:t>
      </w:r>
      <w:r>
        <w:rPr>
          <w:sz w:val="22"/>
        </w:rPr>
        <w:t>14</w:t>
      </w:r>
      <w:r w:rsidRPr="007655CD">
        <w:rPr>
          <w:sz w:val="22"/>
        </w:rPr>
        <w:t>, 202</w:t>
      </w:r>
      <w:r>
        <w:rPr>
          <w:sz w:val="22"/>
        </w:rPr>
        <w:t>5</w:t>
      </w:r>
      <w:r w:rsidRPr="007655CD">
        <w:rPr>
          <w:sz w:val="22"/>
        </w:rPr>
        <w:t>].</w:t>
      </w:r>
    </w:p>
    <w:p w14:paraId="4451D98E" w14:textId="77777777" w:rsidR="00406D15" w:rsidRDefault="00406D15" w:rsidP="00A55870">
      <w:pPr>
        <w:spacing w:line="240" w:lineRule="auto"/>
        <w:ind w:firstLine="0"/>
        <w:rPr>
          <w:sz w:val="22"/>
        </w:rPr>
      </w:pPr>
    </w:p>
    <w:p w14:paraId="638B2465" w14:textId="0C8F1E1F" w:rsidR="00A55870" w:rsidRDefault="007655CD" w:rsidP="00A55870">
      <w:pPr>
        <w:spacing w:line="240" w:lineRule="auto"/>
        <w:ind w:firstLine="0"/>
        <w:rPr>
          <w:sz w:val="22"/>
        </w:rPr>
      </w:pPr>
      <w:r w:rsidRPr="00CC479A">
        <w:rPr>
          <w:sz w:val="22"/>
        </w:rPr>
        <w:t>[</w:t>
      </w:r>
      <w:r w:rsidR="00406D15" w:rsidRPr="00CC479A">
        <w:rPr>
          <w:sz w:val="22"/>
        </w:rPr>
        <w:t>8</w:t>
      </w:r>
      <w:r w:rsidRPr="00CC479A">
        <w:rPr>
          <w:sz w:val="22"/>
        </w:rPr>
        <w:t>]</w:t>
      </w:r>
      <w:r w:rsidRPr="00CC479A">
        <w:rPr>
          <w:sz w:val="22"/>
        </w:rPr>
        <w:tab/>
        <w:t>Cleveland Clinic, Blood Pressure</w:t>
      </w:r>
      <w:r w:rsidR="00C7779E">
        <w:rPr>
          <w:sz w:val="22"/>
        </w:rPr>
        <w:t>, 2022</w:t>
      </w:r>
      <w:r w:rsidRPr="00CC479A">
        <w:rPr>
          <w:sz w:val="22"/>
        </w:rPr>
        <w:t xml:space="preserve">. [Online]. Available: https://my.clevelandclinic.org/health/diagnostics/17649-blood-pressure [Accessed Mar. </w:t>
      </w:r>
      <w:r w:rsidR="00CC479A">
        <w:rPr>
          <w:sz w:val="22"/>
        </w:rPr>
        <w:t>15</w:t>
      </w:r>
      <w:r w:rsidRPr="00CC479A">
        <w:rPr>
          <w:sz w:val="22"/>
        </w:rPr>
        <w:t>, 2025].</w:t>
      </w:r>
    </w:p>
    <w:p w14:paraId="1AF61D30" w14:textId="77777777" w:rsidR="00CC479A" w:rsidRDefault="00CC479A" w:rsidP="00A55870">
      <w:pPr>
        <w:spacing w:line="240" w:lineRule="auto"/>
        <w:ind w:firstLine="0"/>
        <w:rPr>
          <w:sz w:val="22"/>
        </w:rPr>
      </w:pPr>
    </w:p>
    <w:p w14:paraId="3BE138C1" w14:textId="13523DEB" w:rsidR="00CC479A" w:rsidRPr="00A55870" w:rsidRDefault="00CC479A" w:rsidP="00CC479A">
      <w:pPr>
        <w:spacing w:line="240" w:lineRule="auto"/>
        <w:ind w:firstLine="0"/>
        <w:rPr>
          <w:sz w:val="22"/>
        </w:rPr>
      </w:pPr>
      <w:r w:rsidRPr="007655CD">
        <w:rPr>
          <w:sz w:val="22"/>
        </w:rPr>
        <w:t>[</w:t>
      </w:r>
      <w:r>
        <w:rPr>
          <w:sz w:val="22"/>
        </w:rPr>
        <w:t>9</w:t>
      </w:r>
      <w:r w:rsidRPr="007655CD">
        <w:rPr>
          <w:sz w:val="22"/>
        </w:rPr>
        <w:t>]</w:t>
      </w:r>
      <w:r w:rsidRPr="007655CD">
        <w:rPr>
          <w:sz w:val="22"/>
        </w:rPr>
        <w:tab/>
      </w:r>
      <w:r w:rsidRPr="00CC479A">
        <w:rPr>
          <w:sz w:val="22"/>
        </w:rPr>
        <w:t>National Heart, Lung, and Blood Institute</w:t>
      </w:r>
      <w:r w:rsidRPr="007655CD">
        <w:rPr>
          <w:sz w:val="22"/>
        </w:rPr>
        <w:t xml:space="preserve">, </w:t>
      </w:r>
      <w:r w:rsidRPr="00CC479A">
        <w:rPr>
          <w:sz w:val="22"/>
        </w:rPr>
        <w:t xml:space="preserve">What Is High Blood </w:t>
      </w:r>
      <w:proofErr w:type="gramStart"/>
      <w:r w:rsidRPr="00CC479A">
        <w:rPr>
          <w:sz w:val="22"/>
        </w:rPr>
        <w:t>Pressure?</w:t>
      </w:r>
      <w:r w:rsidR="00C7779E">
        <w:rPr>
          <w:sz w:val="22"/>
        </w:rPr>
        <w:t>,</w:t>
      </w:r>
      <w:proofErr w:type="gramEnd"/>
      <w:r w:rsidR="00C7779E">
        <w:rPr>
          <w:sz w:val="22"/>
        </w:rPr>
        <w:t xml:space="preserve"> 2024</w:t>
      </w:r>
      <w:r w:rsidRPr="007655CD">
        <w:rPr>
          <w:sz w:val="22"/>
        </w:rPr>
        <w:t xml:space="preserve">. [Online]. Available: </w:t>
      </w:r>
      <w:r w:rsidRPr="00CC479A">
        <w:rPr>
          <w:sz w:val="22"/>
        </w:rPr>
        <w:t>https://www.nhlbi.nih.gov/health/high-blood-pressure</w:t>
      </w:r>
      <w:r w:rsidRPr="007655CD">
        <w:rPr>
          <w:sz w:val="22"/>
        </w:rPr>
        <w:t xml:space="preserve"> [Accessed </w:t>
      </w:r>
      <w:r>
        <w:rPr>
          <w:sz w:val="22"/>
        </w:rPr>
        <w:t>Mar</w:t>
      </w:r>
      <w:r w:rsidRPr="007655CD">
        <w:rPr>
          <w:sz w:val="22"/>
        </w:rPr>
        <w:t xml:space="preserve">. </w:t>
      </w:r>
      <w:r>
        <w:rPr>
          <w:sz w:val="22"/>
        </w:rPr>
        <w:t>15</w:t>
      </w:r>
      <w:r w:rsidRPr="007655CD">
        <w:rPr>
          <w:sz w:val="22"/>
        </w:rPr>
        <w:t>, 202</w:t>
      </w:r>
      <w:r>
        <w:rPr>
          <w:sz w:val="22"/>
        </w:rPr>
        <w:t>5</w:t>
      </w:r>
      <w:r w:rsidRPr="007655CD">
        <w:rPr>
          <w:sz w:val="22"/>
        </w:rPr>
        <w:t>].</w:t>
      </w:r>
    </w:p>
    <w:p w14:paraId="6768D5DC" w14:textId="77777777" w:rsidR="00CC479A" w:rsidRDefault="00CC479A" w:rsidP="00A55870">
      <w:pPr>
        <w:spacing w:line="240" w:lineRule="auto"/>
        <w:ind w:firstLine="0"/>
        <w:rPr>
          <w:sz w:val="22"/>
        </w:rPr>
      </w:pPr>
    </w:p>
    <w:p w14:paraId="25283933" w14:textId="6F2DAE92" w:rsidR="002676E2" w:rsidRPr="00A55870" w:rsidRDefault="002676E2" w:rsidP="002676E2">
      <w:pPr>
        <w:spacing w:line="240" w:lineRule="auto"/>
        <w:ind w:firstLine="0"/>
        <w:rPr>
          <w:sz w:val="22"/>
        </w:rPr>
      </w:pPr>
      <w:r w:rsidRPr="007655CD">
        <w:rPr>
          <w:sz w:val="22"/>
        </w:rPr>
        <w:t>[</w:t>
      </w:r>
      <w:r>
        <w:rPr>
          <w:sz w:val="22"/>
        </w:rPr>
        <w:t>10</w:t>
      </w:r>
      <w:r w:rsidRPr="007655CD">
        <w:rPr>
          <w:sz w:val="22"/>
        </w:rPr>
        <w:t>]</w:t>
      </w:r>
      <w:r w:rsidRPr="007655CD">
        <w:rPr>
          <w:sz w:val="22"/>
        </w:rPr>
        <w:tab/>
      </w:r>
      <w:r>
        <w:rPr>
          <w:sz w:val="22"/>
        </w:rPr>
        <w:t>Johns Hopkins Medicine</w:t>
      </w:r>
      <w:r w:rsidRPr="007655CD">
        <w:rPr>
          <w:sz w:val="22"/>
        </w:rPr>
        <w:t xml:space="preserve">, </w:t>
      </w:r>
      <w:r w:rsidR="005F7D12" w:rsidRPr="005F7D12">
        <w:rPr>
          <w:sz w:val="22"/>
        </w:rPr>
        <w:t>Diabetes and High Blood Pressure</w:t>
      </w:r>
      <w:r w:rsidR="00703918">
        <w:rPr>
          <w:sz w:val="22"/>
        </w:rPr>
        <w:t xml:space="preserve">, </w:t>
      </w:r>
      <w:r w:rsidR="00703918" w:rsidRPr="00703918">
        <w:rPr>
          <w:sz w:val="22"/>
        </w:rPr>
        <w:t>n.d</w:t>
      </w:r>
      <w:r w:rsidRPr="007655CD">
        <w:rPr>
          <w:sz w:val="22"/>
        </w:rPr>
        <w:t xml:space="preserve">. [Online]. Available: </w:t>
      </w:r>
      <w:r w:rsidR="005F7D12" w:rsidRPr="005F7D12">
        <w:rPr>
          <w:sz w:val="22"/>
        </w:rPr>
        <w:t>https://www.hopkinsmedicine.org/health/conditions-and-diseases/diabetes/diabetes-and-high-blood-pressure</w:t>
      </w:r>
      <w:r w:rsidRPr="007655CD">
        <w:rPr>
          <w:sz w:val="22"/>
        </w:rPr>
        <w:t xml:space="preserve"> [Accessed </w:t>
      </w:r>
      <w:r>
        <w:rPr>
          <w:sz w:val="22"/>
        </w:rPr>
        <w:t>Mar</w:t>
      </w:r>
      <w:r w:rsidRPr="007655CD">
        <w:rPr>
          <w:sz w:val="22"/>
        </w:rPr>
        <w:t xml:space="preserve">. </w:t>
      </w:r>
      <w:r>
        <w:rPr>
          <w:sz w:val="22"/>
        </w:rPr>
        <w:t>15</w:t>
      </w:r>
      <w:r w:rsidRPr="007655CD">
        <w:rPr>
          <w:sz w:val="22"/>
        </w:rPr>
        <w:t>, 202</w:t>
      </w:r>
      <w:r>
        <w:rPr>
          <w:sz w:val="22"/>
        </w:rPr>
        <w:t>5</w:t>
      </w:r>
      <w:r w:rsidRPr="007655CD">
        <w:rPr>
          <w:sz w:val="22"/>
        </w:rPr>
        <w:t>].</w:t>
      </w:r>
    </w:p>
    <w:p w14:paraId="55A13983" w14:textId="77777777" w:rsidR="002676E2" w:rsidRDefault="002676E2" w:rsidP="00A55870">
      <w:pPr>
        <w:spacing w:line="240" w:lineRule="auto"/>
        <w:ind w:firstLine="0"/>
        <w:rPr>
          <w:sz w:val="22"/>
        </w:rPr>
      </w:pPr>
    </w:p>
    <w:p w14:paraId="48277825" w14:textId="3FC46C8A" w:rsidR="001427D1" w:rsidRDefault="001427D1" w:rsidP="00A55870">
      <w:pPr>
        <w:spacing w:line="240" w:lineRule="auto"/>
        <w:ind w:firstLine="0"/>
        <w:rPr>
          <w:sz w:val="22"/>
        </w:rPr>
      </w:pPr>
      <w:r>
        <w:rPr>
          <w:sz w:val="22"/>
        </w:rPr>
        <w:lastRenderedPageBreak/>
        <w:t>[11]</w:t>
      </w:r>
      <w:r>
        <w:rPr>
          <w:sz w:val="22"/>
        </w:rPr>
        <w:tab/>
      </w:r>
      <w:r w:rsidRPr="001427D1">
        <w:rPr>
          <w:sz w:val="22"/>
        </w:rPr>
        <w:t>W. Li </w:t>
      </w:r>
      <w:r w:rsidRPr="001427D1">
        <w:rPr>
          <w:i/>
          <w:iCs/>
          <w:sz w:val="22"/>
        </w:rPr>
        <w:t>et al.</w:t>
      </w:r>
      <w:r w:rsidRPr="001427D1">
        <w:rPr>
          <w:sz w:val="22"/>
        </w:rPr>
        <w:t>, “Associations Between Adult Triceps Skinfold Thickness and All-Cause, Cardiovascular and Cerebrovascular Mortality in NHANES 1999–2010: A Retrospective National Study,” </w:t>
      </w:r>
      <w:r w:rsidRPr="001427D1">
        <w:rPr>
          <w:i/>
          <w:iCs/>
          <w:sz w:val="22"/>
        </w:rPr>
        <w:t>Frontiers in cardiovascular medicine</w:t>
      </w:r>
      <w:r w:rsidRPr="001427D1">
        <w:rPr>
          <w:sz w:val="22"/>
        </w:rPr>
        <w:t xml:space="preserve">, vol. 9, pp. 858994–858994, 2022, </w:t>
      </w:r>
      <w:proofErr w:type="spellStart"/>
      <w:r w:rsidRPr="001427D1">
        <w:rPr>
          <w:sz w:val="22"/>
        </w:rPr>
        <w:t>doi</w:t>
      </w:r>
      <w:proofErr w:type="spellEnd"/>
      <w:r w:rsidRPr="001427D1">
        <w:rPr>
          <w:sz w:val="22"/>
        </w:rPr>
        <w:t>: 10.3389/fcvm.2022.858994</w:t>
      </w:r>
      <w:r>
        <w:rPr>
          <w:sz w:val="22"/>
        </w:rPr>
        <w:t xml:space="preserve"> </w:t>
      </w:r>
      <w:r w:rsidRPr="007655CD">
        <w:rPr>
          <w:sz w:val="22"/>
        </w:rPr>
        <w:t xml:space="preserve">[Accessed </w:t>
      </w:r>
      <w:r>
        <w:rPr>
          <w:sz w:val="22"/>
        </w:rPr>
        <w:t>Mar</w:t>
      </w:r>
      <w:r w:rsidRPr="007655CD">
        <w:rPr>
          <w:sz w:val="22"/>
        </w:rPr>
        <w:t xml:space="preserve">. </w:t>
      </w:r>
      <w:r>
        <w:rPr>
          <w:sz w:val="22"/>
        </w:rPr>
        <w:t>1</w:t>
      </w:r>
      <w:r w:rsidR="003F0288">
        <w:rPr>
          <w:sz w:val="22"/>
        </w:rPr>
        <w:t>7</w:t>
      </w:r>
      <w:r w:rsidRPr="007655CD">
        <w:rPr>
          <w:sz w:val="22"/>
        </w:rPr>
        <w:t>, 202</w:t>
      </w:r>
      <w:r>
        <w:rPr>
          <w:sz w:val="22"/>
        </w:rPr>
        <w:t>5</w:t>
      </w:r>
      <w:r w:rsidRPr="007655CD">
        <w:rPr>
          <w:sz w:val="22"/>
        </w:rPr>
        <w:t>].</w:t>
      </w:r>
    </w:p>
    <w:p w14:paraId="608E25E9" w14:textId="77777777" w:rsidR="002814B7" w:rsidRDefault="002814B7" w:rsidP="00A55870">
      <w:pPr>
        <w:spacing w:line="240" w:lineRule="auto"/>
        <w:ind w:firstLine="0"/>
        <w:rPr>
          <w:sz w:val="22"/>
        </w:rPr>
      </w:pPr>
    </w:p>
    <w:p w14:paraId="71018ABF" w14:textId="1DC74E09" w:rsidR="002814B7" w:rsidRDefault="002814B7" w:rsidP="00A55870">
      <w:pPr>
        <w:spacing w:line="240" w:lineRule="auto"/>
        <w:ind w:firstLine="0"/>
        <w:rPr>
          <w:sz w:val="22"/>
        </w:rPr>
      </w:pPr>
      <w:r>
        <w:rPr>
          <w:sz w:val="22"/>
        </w:rPr>
        <w:t xml:space="preserve">[12] </w:t>
      </w:r>
      <w:r w:rsidRPr="002814B7">
        <w:rPr>
          <w:sz w:val="22"/>
        </w:rPr>
        <w:t xml:space="preserve">S. </w:t>
      </w:r>
      <w:proofErr w:type="spellStart"/>
      <w:r w:rsidRPr="002814B7">
        <w:rPr>
          <w:sz w:val="22"/>
        </w:rPr>
        <w:t>Särnblad</w:t>
      </w:r>
      <w:proofErr w:type="spellEnd"/>
      <w:r w:rsidRPr="002814B7">
        <w:rPr>
          <w:sz w:val="22"/>
        </w:rPr>
        <w:t xml:space="preserve">, A. Magnuson, U. Ekelund, and J. </w:t>
      </w:r>
      <w:proofErr w:type="spellStart"/>
      <w:r w:rsidRPr="002814B7">
        <w:rPr>
          <w:sz w:val="22"/>
        </w:rPr>
        <w:t>Åman</w:t>
      </w:r>
      <w:proofErr w:type="spellEnd"/>
      <w:r w:rsidRPr="002814B7">
        <w:rPr>
          <w:sz w:val="22"/>
        </w:rPr>
        <w:t>, “Body fat measurement in adolescent girls with type 1 diabetes: a comparison of skinfold equations against dual-energy X-ray absorptiometry,” </w:t>
      </w:r>
      <w:r w:rsidRPr="002814B7">
        <w:rPr>
          <w:i/>
          <w:iCs/>
          <w:sz w:val="22"/>
        </w:rPr>
        <w:t xml:space="preserve">Acta </w:t>
      </w:r>
      <w:proofErr w:type="spellStart"/>
      <w:r w:rsidRPr="002814B7">
        <w:rPr>
          <w:i/>
          <w:iCs/>
          <w:sz w:val="22"/>
        </w:rPr>
        <w:t>Paediatrica</w:t>
      </w:r>
      <w:proofErr w:type="spellEnd"/>
      <w:r w:rsidRPr="002814B7">
        <w:rPr>
          <w:sz w:val="22"/>
        </w:rPr>
        <w:t xml:space="preserve">, vol. 105, no. 10, pp. 1211–1215, 2016, </w:t>
      </w:r>
      <w:proofErr w:type="spellStart"/>
      <w:r w:rsidRPr="002814B7">
        <w:rPr>
          <w:sz w:val="22"/>
        </w:rPr>
        <w:t>doi</w:t>
      </w:r>
      <w:proofErr w:type="spellEnd"/>
      <w:r w:rsidRPr="002814B7">
        <w:rPr>
          <w:sz w:val="22"/>
        </w:rPr>
        <w:t>: 10.1111/apa.13366</w:t>
      </w:r>
      <w:r>
        <w:rPr>
          <w:sz w:val="22"/>
        </w:rPr>
        <w:t xml:space="preserve"> </w:t>
      </w:r>
      <w:r w:rsidRPr="007655CD">
        <w:rPr>
          <w:sz w:val="22"/>
        </w:rPr>
        <w:t xml:space="preserve">[Accessed </w:t>
      </w:r>
      <w:r>
        <w:rPr>
          <w:sz w:val="22"/>
        </w:rPr>
        <w:t>Mar</w:t>
      </w:r>
      <w:r w:rsidRPr="007655CD">
        <w:rPr>
          <w:sz w:val="22"/>
        </w:rPr>
        <w:t xml:space="preserve">. </w:t>
      </w:r>
      <w:r>
        <w:rPr>
          <w:sz w:val="22"/>
        </w:rPr>
        <w:t>1</w:t>
      </w:r>
      <w:r w:rsidR="003F0288">
        <w:rPr>
          <w:sz w:val="22"/>
        </w:rPr>
        <w:t>7</w:t>
      </w:r>
      <w:r w:rsidRPr="007655CD">
        <w:rPr>
          <w:sz w:val="22"/>
        </w:rPr>
        <w:t>, 202</w:t>
      </w:r>
      <w:r>
        <w:rPr>
          <w:sz w:val="22"/>
        </w:rPr>
        <w:t>5</w:t>
      </w:r>
      <w:r w:rsidRPr="007655CD">
        <w:rPr>
          <w:sz w:val="22"/>
        </w:rPr>
        <w:t>].</w:t>
      </w:r>
    </w:p>
    <w:p w14:paraId="6480C8C2" w14:textId="77777777" w:rsidR="00F76715" w:rsidRDefault="00F76715" w:rsidP="00A55870">
      <w:pPr>
        <w:spacing w:line="240" w:lineRule="auto"/>
        <w:ind w:firstLine="0"/>
        <w:rPr>
          <w:sz w:val="22"/>
        </w:rPr>
      </w:pPr>
    </w:p>
    <w:p w14:paraId="3B6F41BD" w14:textId="5B88BE3E" w:rsidR="00F76715" w:rsidRPr="00A55870" w:rsidRDefault="00F76715" w:rsidP="00F76715">
      <w:pPr>
        <w:spacing w:line="240" w:lineRule="auto"/>
        <w:ind w:firstLine="0"/>
        <w:rPr>
          <w:sz w:val="22"/>
        </w:rPr>
      </w:pPr>
      <w:r w:rsidRPr="007655CD">
        <w:rPr>
          <w:sz w:val="22"/>
        </w:rPr>
        <w:t>[</w:t>
      </w:r>
      <w:r>
        <w:rPr>
          <w:sz w:val="22"/>
        </w:rPr>
        <w:t>13</w:t>
      </w:r>
      <w:r w:rsidRPr="007655CD">
        <w:rPr>
          <w:sz w:val="22"/>
        </w:rPr>
        <w:t>]</w:t>
      </w:r>
      <w:r w:rsidRPr="007655CD">
        <w:rPr>
          <w:sz w:val="22"/>
        </w:rPr>
        <w:tab/>
      </w:r>
      <w:r>
        <w:rPr>
          <w:sz w:val="22"/>
        </w:rPr>
        <w:t>Medscape</w:t>
      </w:r>
      <w:r w:rsidRPr="007655CD">
        <w:rPr>
          <w:sz w:val="22"/>
        </w:rPr>
        <w:t xml:space="preserve">, </w:t>
      </w:r>
      <w:r w:rsidRPr="00F76715">
        <w:rPr>
          <w:sz w:val="22"/>
        </w:rPr>
        <w:t>Insulin</w:t>
      </w:r>
      <w:r w:rsidR="00B46679">
        <w:rPr>
          <w:sz w:val="22"/>
        </w:rPr>
        <w:t>, 2024</w:t>
      </w:r>
      <w:r w:rsidRPr="007655CD">
        <w:rPr>
          <w:sz w:val="22"/>
        </w:rPr>
        <w:t xml:space="preserve">. [Online]. Available: </w:t>
      </w:r>
      <w:r w:rsidRPr="00F76715">
        <w:rPr>
          <w:sz w:val="22"/>
        </w:rPr>
        <w:t>https://emedicine.medscape.com/article/2089224-overview#a1</w:t>
      </w:r>
      <w:r w:rsidRPr="007655CD">
        <w:rPr>
          <w:sz w:val="22"/>
        </w:rPr>
        <w:t xml:space="preserve"> [Accessed </w:t>
      </w:r>
      <w:r>
        <w:rPr>
          <w:sz w:val="22"/>
        </w:rPr>
        <w:t>Mar</w:t>
      </w:r>
      <w:r w:rsidRPr="007655CD">
        <w:rPr>
          <w:sz w:val="22"/>
        </w:rPr>
        <w:t xml:space="preserve">. </w:t>
      </w:r>
      <w:r>
        <w:rPr>
          <w:sz w:val="22"/>
        </w:rPr>
        <w:t>17</w:t>
      </w:r>
      <w:r w:rsidRPr="007655CD">
        <w:rPr>
          <w:sz w:val="22"/>
        </w:rPr>
        <w:t>, 202</w:t>
      </w:r>
      <w:r>
        <w:rPr>
          <w:sz w:val="22"/>
        </w:rPr>
        <w:t>5</w:t>
      </w:r>
      <w:r w:rsidRPr="007655CD">
        <w:rPr>
          <w:sz w:val="22"/>
        </w:rPr>
        <w:t>].</w:t>
      </w:r>
    </w:p>
    <w:p w14:paraId="6B9E855D" w14:textId="77777777" w:rsidR="00F76715" w:rsidRPr="00F76715" w:rsidRDefault="00F76715" w:rsidP="00A55870">
      <w:pPr>
        <w:spacing w:line="240" w:lineRule="auto"/>
        <w:ind w:firstLine="0"/>
        <w:rPr>
          <w:sz w:val="22"/>
        </w:rPr>
      </w:pPr>
    </w:p>
    <w:p w14:paraId="15D859C5" w14:textId="5B1704D8" w:rsidR="004203DC" w:rsidRDefault="004203DC" w:rsidP="004203DC">
      <w:pPr>
        <w:spacing w:line="240" w:lineRule="auto"/>
        <w:ind w:firstLine="0"/>
        <w:rPr>
          <w:sz w:val="22"/>
        </w:rPr>
      </w:pPr>
      <w:r w:rsidRPr="007655CD">
        <w:rPr>
          <w:sz w:val="22"/>
        </w:rPr>
        <w:t>[</w:t>
      </w:r>
      <w:r>
        <w:rPr>
          <w:sz w:val="22"/>
        </w:rPr>
        <w:t>14</w:t>
      </w:r>
      <w:r w:rsidRPr="007655CD">
        <w:rPr>
          <w:sz w:val="22"/>
        </w:rPr>
        <w:t>]</w:t>
      </w:r>
      <w:r w:rsidRPr="007655CD">
        <w:rPr>
          <w:sz w:val="22"/>
        </w:rPr>
        <w:tab/>
      </w:r>
      <w:r>
        <w:rPr>
          <w:sz w:val="22"/>
        </w:rPr>
        <w:t>Better Health Channel</w:t>
      </w:r>
      <w:r w:rsidRPr="007655CD">
        <w:rPr>
          <w:sz w:val="22"/>
        </w:rPr>
        <w:t xml:space="preserve">, </w:t>
      </w:r>
      <w:r w:rsidRPr="004203DC">
        <w:rPr>
          <w:sz w:val="22"/>
        </w:rPr>
        <w:t>Diabetes and insulin</w:t>
      </w:r>
      <w:r w:rsidR="00703918">
        <w:rPr>
          <w:sz w:val="22"/>
        </w:rPr>
        <w:t xml:space="preserve">, </w:t>
      </w:r>
      <w:r w:rsidR="003051E5">
        <w:rPr>
          <w:sz w:val="22"/>
        </w:rPr>
        <w:t>2021</w:t>
      </w:r>
      <w:r w:rsidRPr="007655CD">
        <w:rPr>
          <w:sz w:val="22"/>
        </w:rPr>
        <w:t xml:space="preserve">. [Online]. Available: </w:t>
      </w:r>
      <w:r w:rsidRPr="004203DC">
        <w:rPr>
          <w:sz w:val="22"/>
        </w:rPr>
        <w:t>https://www.betterhealth.vic.gov.au/health/conditionsandtreatments/diabetes-and-insulin#type-2-diabetes</w:t>
      </w:r>
      <w:r w:rsidRPr="007655CD">
        <w:rPr>
          <w:sz w:val="22"/>
        </w:rPr>
        <w:t xml:space="preserve"> [Accessed </w:t>
      </w:r>
      <w:r>
        <w:rPr>
          <w:sz w:val="22"/>
        </w:rPr>
        <w:t>Mar</w:t>
      </w:r>
      <w:r w:rsidRPr="007655CD">
        <w:rPr>
          <w:sz w:val="22"/>
        </w:rPr>
        <w:t xml:space="preserve">. </w:t>
      </w:r>
      <w:r>
        <w:rPr>
          <w:sz w:val="22"/>
        </w:rPr>
        <w:t>17</w:t>
      </w:r>
      <w:r w:rsidRPr="007655CD">
        <w:rPr>
          <w:sz w:val="22"/>
        </w:rPr>
        <w:t>, 202</w:t>
      </w:r>
      <w:r>
        <w:rPr>
          <w:sz w:val="22"/>
        </w:rPr>
        <w:t>5</w:t>
      </w:r>
      <w:r w:rsidRPr="007655CD">
        <w:rPr>
          <w:sz w:val="22"/>
        </w:rPr>
        <w:t>].</w:t>
      </w:r>
    </w:p>
    <w:p w14:paraId="3EF20AEF" w14:textId="77777777" w:rsidR="00B52DD5" w:rsidRDefault="00B52DD5" w:rsidP="004203DC">
      <w:pPr>
        <w:spacing w:line="240" w:lineRule="auto"/>
        <w:ind w:firstLine="0"/>
        <w:rPr>
          <w:sz w:val="22"/>
        </w:rPr>
      </w:pPr>
    </w:p>
    <w:p w14:paraId="2736659A" w14:textId="5409368C" w:rsidR="00B52DD5" w:rsidRDefault="00B52DD5" w:rsidP="00B52DD5">
      <w:pPr>
        <w:spacing w:line="240" w:lineRule="auto"/>
        <w:ind w:firstLine="0"/>
        <w:rPr>
          <w:sz w:val="22"/>
        </w:rPr>
      </w:pPr>
      <w:r w:rsidRPr="007655CD">
        <w:rPr>
          <w:sz w:val="22"/>
        </w:rPr>
        <w:t>[</w:t>
      </w:r>
      <w:r>
        <w:rPr>
          <w:sz w:val="22"/>
        </w:rPr>
        <w:t>14</w:t>
      </w:r>
      <w:r w:rsidRPr="007655CD">
        <w:rPr>
          <w:sz w:val="22"/>
        </w:rPr>
        <w:t>]</w:t>
      </w:r>
      <w:r w:rsidRPr="007655CD">
        <w:rPr>
          <w:sz w:val="22"/>
        </w:rPr>
        <w:tab/>
      </w:r>
      <w:r>
        <w:rPr>
          <w:sz w:val="22"/>
        </w:rPr>
        <w:t>Cleveland Clinic</w:t>
      </w:r>
      <w:r w:rsidRPr="007655CD">
        <w:rPr>
          <w:sz w:val="22"/>
        </w:rPr>
        <w:t xml:space="preserve">, </w:t>
      </w:r>
      <w:r w:rsidRPr="00B52DD5">
        <w:rPr>
          <w:sz w:val="22"/>
        </w:rPr>
        <w:t>Body Mass Index (BMI)</w:t>
      </w:r>
      <w:r w:rsidR="005D57B2">
        <w:rPr>
          <w:sz w:val="22"/>
        </w:rPr>
        <w:t>, 2022</w:t>
      </w:r>
      <w:r w:rsidRPr="007655CD">
        <w:rPr>
          <w:sz w:val="22"/>
        </w:rPr>
        <w:t xml:space="preserve">. [Online]. Available: </w:t>
      </w:r>
      <w:r w:rsidR="001F6754" w:rsidRPr="001F6754">
        <w:rPr>
          <w:sz w:val="22"/>
        </w:rPr>
        <w:t>https://my.clevelandclinic.org/health/articles/9464-body-mass-index-bmi</w:t>
      </w:r>
      <w:r w:rsidRPr="007655CD">
        <w:rPr>
          <w:sz w:val="22"/>
        </w:rPr>
        <w:t xml:space="preserve"> [Accessed </w:t>
      </w:r>
      <w:r>
        <w:rPr>
          <w:sz w:val="22"/>
        </w:rPr>
        <w:t>Mar</w:t>
      </w:r>
      <w:r w:rsidRPr="007655CD">
        <w:rPr>
          <w:sz w:val="22"/>
        </w:rPr>
        <w:t xml:space="preserve">. </w:t>
      </w:r>
      <w:r>
        <w:rPr>
          <w:sz w:val="22"/>
        </w:rPr>
        <w:t>17</w:t>
      </w:r>
      <w:r w:rsidRPr="007655CD">
        <w:rPr>
          <w:sz w:val="22"/>
        </w:rPr>
        <w:t>, 202</w:t>
      </w:r>
      <w:r>
        <w:rPr>
          <w:sz w:val="22"/>
        </w:rPr>
        <w:t>5</w:t>
      </w:r>
      <w:r w:rsidRPr="007655CD">
        <w:rPr>
          <w:sz w:val="22"/>
        </w:rPr>
        <w:t>].</w:t>
      </w:r>
    </w:p>
    <w:p w14:paraId="5C050BC9" w14:textId="77777777" w:rsidR="004E15A6" w:rsidRDefault="004E15A6" w:rsidP="00B52DD5">
      <w:pPr>
        <w:spacing w:line="240" w:lineRule="auto"/>
        <w:ind w:firstLine="0"/>
        <w:rPr>
          <w:sz w:val="22"/>
        </w:rPr>
      </w:pPr>
    </w:p>
    <w:p w14:paraId="07F0CD22" w14:textId="0C99B4E2" w:rsidR="004E15A6" w:rsidRPr="00A55870" w:rsidRDefault="004E15A6" w:rsidP="00B52DD5">
      <w:pPr>
        <w:spacing w:line="240" w:lineRule="auto"/>
        <w:ind w:firstLine="0"/>
        <w:rPr>
          <w:sz w:val="22"/>
        </w:rPr>
      </w:pPr>
      <w:r>
        <w:rPr>
          <w:sz w:val="22"/>
        </w:rPr>
        <w:t>[15]</w:t>
      </w:r>
      <w:r>
        <w:rPr>
          <w:sz w:val="22"/>
        </w:rPr>
        <w:tab/>
      </w:r>
      <w:r w:rsidRPr="004E15A6">
        <w:rPr>
          <w:sz w:val="22"/>
        </w:rPr>
        <w:t>J. W. Smith, J. E. Everhart, W. C. Dickson, W. C. Knowler, and R. S. Johannes, “Using the ADAP learning algorithm to forecast the onset of diabetes mellitus,” in </w:t>
      </w:r>
      <w:r w:rsidRPr="004E15A6">
        <w:rPr>
          <w:i/>
          <w:iCs/>
          <w:sz w:val="22"/>
        </w:rPr>
        <w:t>Proceedings - Symposium on Computer Application in Medical Care</w:t>
      </w:r>
      <w:r w:rsidRPr="004E15A6">
        <w:rPr>
          <w:sz w:val="22"/>
        </w:rPr>
        <w:t>, 1988, pp. 261–265</w:t>
      </w:r>
      <w:r>
        <w:rPr>
          <w:sz w:val="22"/>
        </w:rPr>
        <w:t xml:space="preserve"> </w:t>
      </w:r>
      <w:r w:rsidRPr="004E15A6">
        <w:rPr>
          <w:sz w:val="22"/>
        </w:rPr>
        <w:t>[Accessed Mar. 17, 2025].</w:t>
      </w:r>
    </w:p>
    <w:p w14:paraId="703B8CE1" w14:textId="77777777" w:rsidR="00F87D2C" w:rsidRDefault="00F87D2C" w:rsidP="004203DC">
      <w:pPr>
        <w:spacing w:line="240" w:lineRule="auto"/>
        <w:ind w:firstLine="0"/>
        <w:rPr>
          <w:sz w:val="22"/>
        </w:rPr>
      </w:pPr>
    </w:p>
    <w:p w14:paraId="07BD351D" w14:textId="5C28CCED" w:rsidR="0024351C" w:rsidRDefault="0024351C" w:rsidP="0024351C">
      <w:pPr>
        <w:spacing w:line="240" w:lineRule="auto"/>
        <w:ind w:firstLine="0"/>
        <w:rPr>
          <w:sz w:val="22"/>
        </w:rPr>
      </w:pPr>
      <w:r w:rsidRPr="007655CD">
        <w:rPr>
          <w:sz w:val="22"/>
        </w:rPr>
        <w:t>[</w:t>
      </w:r>
      <w:r>
        <w:rPr>
          <w:sz w:val="22"/>
        </w:rPr>
        <w:t>1</w:t>
      </w:r>
      <w:r w:rsidR="00722D59">
        <w:rPr>
          <w:sz w:val="22"/>
        </w:rPr>
        <w:t>6</w:t>
      </w:r>
      <w:r w:rsidRPr="007655CD">
        <w:rPr>
          <w:sz w:val="22"/>
        </w:rPr>
        <w:t>]</w:t>
      </w:r>
      <w:r w:rsidRPr="007655CD">
        <w:rPr>
          <w:sz w:val="22"/>
        </w:rPr>
        <w:tab/>
      </w:r>
      <w:r w:rsidR="007560E0">
        <w:rPr>
          <w:sz w:val="22"/>
        </w:rPr>
        <w:t>Centre for Health Protection, Department of Health, The Government of the Hong Kong Special Administrative Region</w:t>
      </w:r>
      <w:r w:rsidRPr="007655CD">
        <w:rPr>
          <w:sz w:val="22"/>
        </w:rPr>
        <w:t xml:space="preserve">, </w:t>
      </w:r>
      <w:r w:rsidR="007560E0" w:rsidRPr="007560E0">
        <w:rPr>
          <w:sz w:val="22"/>
        </w:rPr>
        <w:t xml:space="preserve">What is </w:t>
      </w:r>
      <w:proofErr w:type="gramStart"/>
      <w:r w:rsidR="007560E0" w:rsidRPr="007560E0">
        <w:rPr>
          <w:sz w:val="22"/>
        </w:rPr>
        <w:t>Diabetes?</w:t>
      </w:r>
      <w:r w:rsidR="00B86D4D">
        <w:rPr>
          <w:sz w:val="22"/>
        </w:rPr>
        <w:t>,</w:t>
      </w:r>
      <w:proofErr w:type="gramEnd"/>
      <w:r w:rsidR="00B86D4D">
        <w:rPr>
          <w:sz w:val="22"/>
        </w:rPr>
        <w:t xml:space="preserve"> 2022</w:t>
      </w:r>
      <w:r w:rsidRPr="007655CD">
        <w:rPr>
          <w:sz w:val="22"/>
        </w:rPr>
        <w:t xml:space="preserve">. [Online]. Available: </w:t>
      </w:r>
      <w:r w:rsidR="007560E0" w:rsidRPr="007560E0">
        <w:rPr>
          <w:sz w:val="22"/>
        </w:rPr>
        <w:t>https://www.chp.gov.hk/en/features/103650.html</w:t>
      </w:r>
      <w:r w:rsidRPr="007655CD">
        <w:rPr>
          <w:sz w:val="22"/>
        </w:rPr>
        <w:t xml:space="preserve"> [Accessed </w:t>
      </w:r>
      <w:r>
        <w:rPr>
          <w:sz w:val="22"/>
        </w:rPr>
        <w:t>Mar</w:t>
      </w:r>
      <w:r w:rsidRPr="007655CD">
        <w:rPr>
          <w:sz w:val="22"/>
        </w:rPr>
        <w:t xml:space="preserve">. </w:t>
      </w:r>
      <w:r>
        <w:rPr>
          <w:sz w:val="22"/>
        </w:rPr>
        <w:t>18</w:t>
      </w:r>
      <w:r w:rsidRPr="007655CD">
        <w:rPr>
          <w:sz w:val="22"/>
        </w:rPr>
        <w:t>, 202</w:t>
      </w:r>
      <w:r>
        <w:rPr>
          <w:sz w:val="22"/>
        </w:rPr>
        <w:t>5</w:t>
      </w:r>
      <w:r w:rsidRPr="007655CD">
        <w:rPr>
          <w:sz w:val="22"/>
        </w:rPr>
        <w:t>].</w:t>
      </w:r>
    </w:p>
    <w:p w14:paraId="580C7FAB" w14:textId="77777777" w:rsidR="00722D59" w:rsidRDefault="00722D59" w:rsidP="0024351C">
      <w:pPr>
        <w:spacing w:line="240" w:lineRule="auto"/>
        <w:ind w:firstLine="0"/>
        <w:rPr>
          <w:sz w:val="22"/>
        </w:rPr>
      </w:pPr>
    </w:p>
    <w:p w14:paraId="4D88BA73" w14:textId="7A61C683" w:rsidR="00722D59" w:rsidRPr="00722D59" w:rsidRDefault="00722D59" w:rsidP="0024351C">
      <w:pPr>
        <w:spacing w:line="240" w:lineRule="auto"/>
        <w:ind w:firstLine="0"/>
        <w:rPr>
          <w:sz w:val="22"/>
        </w:rPr>
      </w:pPr>
      <w:r w:rsidRPr="007655CD">
        <w:rPr>
          <w:sz w:val="22"/>
        </w:rPr>
        <w:t>[</w:t>
      </w:r>
      <w:r>
        <w:rPr>
          <w:sz w:val="22"/>
        </w:rPr>
        <w:t>17</w:t>
      </w:r>
      <w:r w:rsidRPr="007655CD">
        <w:rPr>
          <w:sz w:val="22"/>
        </w:rPr>
        <w:t>]</w:t>
      </w:r>
      <w:r w:rsidRPr="007655CD">
        <w:rPr>
          <w:sz w:val="22"/>
        </w:rPr>
        <w:tab/>
      </w:r>
      <w:r>
        <w:rPr>
          <w:sz w:val="22"/>
        </w:rPr>
        <w:t>International Diabetes Federation</w:t>
      </w:r>
      <w:r w:rsidRPr="007655CD">
        <w:rPr>
          <w:sz w:val="22"/>
        </w:rPr>
        <w:t xml:space="preserve">, </w:t>
      </w:r>
      <w:r w:rsidRPr="00F87D2C">
        <w:rPr>
          <w:sz w:val="22"/>
        </w:rPr>
        <w:t>Facts &amp; figures</w:t>
      </w:r>
      <w:r>
        <w:rPr>
          <w:sz w:val="22"/>
        </w:rPr>
        <w:t xml:space="preserve">, </w:t>
      </w:r>
      <w:proofErr w:type="gramStart"/>
      <w:r>
        <w:rPr>
          <w:sz w:val="22"/>
        </w:rPr>
        <w:t>202</w:t>
      </w:r>
      <w:r w:rsidR="00C2630F">
        <w:rPr>
          <w:sz w:val="22"/>
        </w:rPr>
        <w:t>1</w:t>
      </w:r>
      <w:r w:rsidR="00B379BB">
        <w:rPr>
          <w:sz w:val="22"/>
        </w:rPr>
        <w:t>?.</w:t>
      </w:r>
      <w:proofErr w:type="gramEnd"/>
      <w:r w:rsidR="00B379BB">
        <w:rPr>
          <w:sz w:val="22"/>
        </w:rPr>
        <w:t xml:space="preserve"> </w:t>
      </w:r>
      <w:r w:rsidRPr="007655CD">
        <w:rPr>
          <w:sz w:val="22"/>
        </w:rPr>
        <w:t>[</w:t>
      </w:r>
      <w:r w:rsidRPr="00F87D2C">
        <w:rPr>
          <w:sz w:val="22"/>
        </w:rPr>
        <w:t>Photograph</w:t>
      </w:r>
      <w:r w:rsidRPr="007655CD">
        <w:rPr>
          <w:sz w:val="22"/>
        </w:rPr>
        <w:t xml:space="preserve">]. Available: </w:t>
      </w:r>
      <w:r w:rsidRPr="00F87D2C">
        <w:rPr>
          <w:sz w:val="22"/>
        </w:rPr>
        <w:t>https://idf.org/about-diabetes/diabetes-facts-figures/</w:t>
      </w:r>
      <w:r w:rsidRPr="007655CD">
        <w:rPr>
          <w:sz w:val="22"/>
        </w:rPr>
        <w:t xml:space="preserve"> [Accessed </w:t>
      </w:r>
      <w:r>
        <w:rPr>
          <w:sz w:val="22"/>
        </w:rPr>
        <w:t>Mar</w:t>
      </w:r>
      <w:r w:rsidRPr="007655CD">
        <w:rPr>
          <w:sz w:val="22"/>
        </w:rPr>
        <w:t xml:space="preserve">. </w:t>
      </w:r>
      <w:r>
        <w:rPr>
          <w:sz w:val="22"/>
        </w:rPr>
        <w:t>18</w:t>
      </w:r>
      <w:r w:rsidRPr="007655CD">
        <w:rPr>
          <w:sz w:val="22"/>
        </w:rPr>
        <w:t>, 202</w:t>
      </w:r>
      <w:r>
        <w:rPr>
          <w:sz w:val="22"/>
        </w:rPr>
        <w:t>5</w:t>
      </w:r>
      <w:r w:rsidRPr="007655CD">
        <w:rPr>
          <w:sz w:val="22"/>
        </w:rPr>
        <w:t>].</w:t>
      </w:r>
    </w:p>
    <w:p w14:paraId="3D07E05B" w14:textId="77777777" w:rsidR="007560E0" w:rsidRDefault="007560E0" w:rsidP="0024351C">
      <w:pPr>
        <w:spacing w:line="240" w:lineRule="auto"/>
        <w:ind w:firstLine="0"/>
        <w:rPr>
          <w:sz w:val="22"/>
        </w:rPr>
      </w:pPr>
    </w:p>
    <w:p w14:paraId="7D42198A" w14:textId="1F31B6E0" w:rsidR="007560E0" w:rsidRPr="00A55870" w:rsidRDefault="007560E0" w:rsidP="007560E0">
      <w:pPr>
        <w:spacing w:line="240" w:lineRule="auto"/>
        <w:ind w:firstLine="0"/>
        <w:rPr>
          <w:sz w:val="22"/>
        </w:rPr>
      </w:pPr>
      <w:r w:rsidRPr="007655CD">
        <w:rPr>
          <w:sz w:val="22"/>
        </w:rPr>
        <w:t>[</w:t>
      </w:r>
      <w:r>
        <w:rPr>
          <w:sz w:val="22"/>
        </w:rPr>
        <w:t>1</w:t>
      </w:r>
      <w:r w:rsidR="00F87D2C">
        <w:rPr>
          <w:sz w:val="22"/>
        </w:rPr>
        <w:t>8</w:t>
      </w:r>
      <w:r w:rsidRPr="007655CD">
        <w:rPr>
          <w:sz w:val="22"/>
        </w:rPr>
        <w:t>]</w:t>
      </w:r>
      <w:r w:rsidRPr="007655CD">
        <w:rPr>
          <w:sz w:val="22"/>
        </w:rPr>
        <w:tab/>
      </w:r>
      <w:r>
        <w:rPr>
          <w:sz w:val="22"/>
        </w:rPr>
        <w:t>World Health Organization</w:t>
      </w:r>
      <w:r w:rsidRPr="007655CD">
        <w:rPr>
          <w:sz w:val="22"/>
        </w:rPr>
        <w:t xml:space="preserve">, </w:t>
      </w:r>
      <w:r w:rsidRPr="0024351C">
        <w:rPr>
          <w:sz w:val="22"/>
        </w:rPr>
        <w:t>Diabetes</w:t>
      </w:r>
      <w:r w:rsidR="00B86D4D">
        <w:rPr>
          <w:sz w:val="22"/>
        </w:rPr>
        <w:t>, 2024</w:t>
      </w:r>
      <w:r w:rsidRPr="007655CD">
        <w:rPr>
          <w:sz w:val="22"/>
        </w:rPr>
        <w:t xml:space="preserve">. [Online]. Available: </w:t>
      </w:r>
      <w:r w:rsidRPr="0024351C">
        <w:rPr>
          <w:sz w:val="22"/>
        </w:rPr>
        <w:t>https://www.who.int/news-room/fact-sheets/detail/diabetes</w:t>
      </w:r>
      <w:r w:rsidRPr="007655CD">
        <w:rPr>
          <w:sz w:val="22"/>
        </w:rPr>
        <w:t xml:space="preserve"> [Accessed </w:t>
      </w:r>
      <w:r>
        <w:rPr>
          <w:sz w:val="22"/>
        </w:rPr>
        <w:t>Mar</w:t>
      </w:r>
      <w:r w:rsidRPr="007655CD">
        <w:rPr>
          <w:sz w:val="22"/>
        </w:rPr>
        <w:t xml:space="preserve">. </w:t>
      </w:r>
      <w:r>
        <w:rPr>
          <w:sz w:val="22"/>
        </w:rPr>
        <w:t>18</w:t>
      </w:r>
      <w:r w:rsidRPr="007655CD">
        <w:rPr>
          <w:sz w:val="22"/>
        </w:rPr>
        <w:t>, 202</w:t>
      </w:r>
      <w:r>
        <w:rPr>
          <w:sz w:val="22"/>
        </w:rPr>
        <w:t>5</w:t>
      </w:r>
      <w:r w:rsidRPr="007655CD">
        <w:rPr>
          <w:sz w:val="22"/>
        </w:rPr>
        <w:t>].</w:t>
      </w:r>
    </w:p>
    <w:p w14:paraId="3BB72CE5" w14:textId="77777777" w:rsidR="007560E0" w:rsidRPr="007560E0" w:rsidRDefault="007560E0" w:rsidP="0024351C">
      <w:pPr>
        <w:spacing w:line="240" w:lineRule="auto"/>
        <w:ind w:firstLine="0"/>
        <w:rPr>
          <w:sz w:val="22"/>
        </w:rPr>
      </w:pPr>
    </w:p>
    <w:p w14:paraId="5DA7F425" w14:textId="140980E2" w:rsidR="00F87D2C" w:rsidRPr="00A55870" w:rsidRDefault="00F87D2C" w:rsidP="00F87D2C">
      <w:pPr>
        <w:spacing w:line="240" w:lineRule="auto"/>
        <w:ind w:firstLine="0"/>
        <w:rPr>
          <w:sz w:val="22"/>
        </w:rPr>
      </w:pPr>
      <w:r w:rsidRPr="007655CD">
        <w:rPr>
          <w:sz w:val="22"/>
        </w:rPr>
        <w:t>[</w:t>
      </w:r>
      <w:r>
        <w:rPr>
          <w:sz w:val="22"/>
        </w:rPr>
        <w:t>19</w:t>
      </w:r>
      <w:r w:rsidRPr="007655CD">
        <w:rPr>
          <w:sz w:val="22"/>
        </w:rPr>
        <w:t>]</w:t>
      </w:r>
      <w:r w:rsidRPr="007655CD">
        <w:rPr>
          <w:sz w:val="22"/>
        </w:rPr>
        <w:tab/>
      </w:r>
      <w:r>
        <w:rPr>
          <w:sz w:val="22"/>
        </w:rPr>
        <w:t>IDF Diabetes Atlas</w:t>
      </w:r>
      <w:r w:rsidRPr="007655CD">
        <w:rPr>
          <w:sz w:val="22"/>
        </w:rPr>
        <w:t xml:space="preserve">, </w:t>
      </w:r>
      <w:r w:rsidRPr="00F87D2C">
        <w:rPr>
          <w:sz w:val="22"/>
        </w:rPr>
        <w:t>Diabetes around the world in 2021</w:t>
      </w:r>
      <w:r w:rsidR="00061605">
        <w:rPr>
          <w:sz w:val="22"/>
        </w:rPr>
        <w:t xml:space="preserve">, </w:t>
      </w:r>
      <w:proofErr w:type="gramStart"/>
      <w:r w:rsidR="00061605">
        <w:rPr>
          <w:sz w:val="22"/>
        </w:rPr>
        <w:t>202</w:t>
      </w:r>
      <w:r w:rsidR="00C2630F">
        <w:rPr>
          <w:sz w:val="22"/>
        </w:rPr>
        <w:t>1?</w:t>
      </w:r>
      <w:r w:rsidR="00B379BB">
        <w:rPr>
          <w:sz w:val="22"/>
        </w:rPr>
        <w:t>.</w:t>
      </w:r>
      <w:proofErr w:type="gramEnd"/>
      <w:r w:rsidRPr="007655CD">
        <w:rPr>
          <w:sz w:val="22"/>
        </w:rPr>
        <w:t xml:space="preserve"> [Online]. Available: </w:t>
      </w:r>
      <w:r w:rsidR="00682081" w:rsidRPr="00682081">
        <w:rPr>
          <w:sz w:val="22"/>
        </w:rPr>
        <w:t>https://diabetesatlas.org/</w:t>
      </w:r>
      <w:r w:rsidRPr="007655CD">
        <w:rPr>
          <w:sz w:val="22"/>
        </w:rPr>
        <w:t xml:space="preserve"> [Accessed </w:t>
      </w:r>
      <w:r>
        <w:rPr>
          <w:sz w:val="22"/>
        </w:rPr>
        <w:t>Mar</w:t>
      </w:r>
      <w:r w:rsidRPr="007655CD">
        <w:rPr>
          <w:sz w:val="22"/>
        </w:rPr>
        <w:t xml:space="preserve">. </w:t>
      </w:r>
      <w:r>
        <w:rPr>
          <w:sz w:val="22"/>
        </w:rPr>
        <w:t>18</w:t>
      </w:r>
      <w:r w:rsidRPr="007655CD">
        <w:rPr>
          <w:sz w:val="22"/>
        </w:rPr>
        <w:t>, 202</w:t>
      </w:r>
      <w:r>
        <w:rPr>
          <w:sz w:val="22"/>
        </w:rPr>
        <w:t>5</w:t>
      </w:r>
      <w:r w:rsidRPr="007655CD">
        <w:rPr>
          <w:sz w:val="22"/>
        </w:rPr>
        <w:t>].</w:t>
      </w:r>
    </w:p>
    <w:p w14:paraId="5CBE3327" w14:textId="77777777" w:rsidR="0024351C" w:rsidRDefault="0024351C" w:rsidP="004203DC">
      <w:pPr>
        <w:spacing w:line="240" w:lineRule="auto"/>
        <w:ind w:firstLine="0"/>
        <w:rPr>
          <w:sz w:val="22"/>
        </w:rPr>
      </w:pPr>
    </w:p>
    <w:p w14:paraId="26070F28" w14:textId="727524EB" w:rsidR="00961D11" w:rsidRPr="00A55870" w:rsidRDefault="00961D11" w:rsidP="00961D11">
      <w:pPr>
        <w:spacing w:line="240" w:lineRule="auto"/>
        <w:ind w:firstLine="0"/>
        <w:rPr>
          <w:sz w:val="22"/>
        </w:rPr>
      </w:pPr>
      <w:r w:rsidRPr="007655CD">
        <w:rPr>
          <w:sz w:val="22"/>
        </w:rPr>
        <w:t>[</w:t>
      </w:r>
      <w:r>
        <w:rPr>
          <w:sz w:val="22"/>
        </w:rPr>
        <w:t>20</w:t>
      </w:r>
      <w:r w:rsidRPr="007655CD">
        <w:rPr>
          <w:sz w:val="22"/>
        </w:rPr>
        <w:t>]</w:t>
      </w:r>
      <w:r w:rsidRPr="007655CD">
        <w:rPr>
          <w:sz w:val="22"/>
        </w:rPr>
        <w:tab/>
      </w:r>
      <w:r>
        <w:rPr>
          <w:sz w:val="22"/>
        </w:rPr>
        <w:t>Kaggle</w:t>
      </w:r>
      <w:r w:rsidRPr="007655CD">
        <w:rPr>
          <w:sz w:val="22"/>
        </w:rPr>
        <w:t xml:space="preserve">, </w:t>
      </w:r>
      <w:r w:rsidRPr="00961D11">
        <w:rPr>
          <w:sz w:val="22"/>
        </w:rPr>
        <w:t>Pima Indians Diabetes Database</w:t>
      </w:r>
      <w:r>
        <w:rPr>
          <w:sz w:val="22"/>
        </w:rPr>
        <w:t>, 2016.</w:t>
      </w:r>
      <w:r w:rsidRPr="007655CD">
        <w:rPr>
          <w:sz w:val="22"/>
        </w:rPr>
        <w:t xml:space="preserve"> [Online]. Available: </w:t>
      </w:r>
      <w:r w:rsidRPr="00961D11">
        <w:rPr>
          <w:sz w:val="22"/>
        </w:rPr>
        <w:t>https://www.kaggle.com/datasets/uciml/pima-indians-diabetes-database</w:t>
      </w:r>
      <w:r w:rsidRPr="007655CD">
        <w:rPr>
          <w:sz w:val="22"/>
        </w:rPr>
        <w:t xml:space="preserve"> [Accessed </w:t>
      </w:r>
      <w:r>
        <w:rPr>
          <w:sz w:val="22"/>
        </w:rPr>
        <w:t>Mar</w:t>
      </w:r>
      <w:r w:rsidRPr="007655CD">
        <w:rPr>
          <w:sz w:val="22"/>
        </w:rPr>
        <w:t xml:space="preserve">. </w:t>
      </w:r>
      <w:r>
        <w:rPr>
          <w:sz w:val="22"/>
        </w:rPr>
        <w:t>18</w:t>
      </w:r>
      <w:r w:rsidRPr="007655CD">
        <w:rPr>
          <w:sz w:val="22"/>
        </w:rPr>
        <w:t>, 202</w:t>
      </w:r>
      <w:r>
        <w:rPr>
          <w:sz w:val="22"/>
        </w:rPr>
        <w:t>5</w:t>
      </w:r>
      <w:r w:rsidRPr="007655CD">
        <w:rPr>
          <w:sz w:val="22"/>
        </w:rPr>
        <w:t>].</w:t>
      </w:r>
    </w:p>
    <w:p w14:paraId="0EB08C67" w14:textId="77777777" w:rsidR="00961D11" w:rsidRDefault="00961D11" w:rsidP="004203DC">
      <w:pPr>
        <w:spacing w:line="240" w:lineRule="auto"/>
        <w:ind w:firstLine="0"/>
        <w:rPr>
          <w:sz w:val="22"/>
        </w:rPr>
      </w:pPr>
    </w:p>
    <w:p w14:paraId="29E21A3A" w14:textId="1FD77061" w:rsidR="00961D11" w:rsidRDefault="00961D11" w:rsidP="00961D11">
      <w:pPr>
        <w:spacing w:line="240" w:lineRule="auto"/>
        <w:ind w:firstLine="0"/>
        <w:rPr>
          <w:sz w:val="22"/>
        </w:rPr>
      </w:pPr>
      <w:r w:rsidRPr="007655CD">
        <w:rPr>
          <w:sz w:val="22"/>
        </w:rPr>
        <w:lastRenderedPageBreak/>
        <w:t>[</w:t>
      </w:r>
      <w:r>
        <w:rPr>
          <w:sz w:val="22"/>
        </w:rPr>
        <w:t>21</w:t>
      </w:r>
      <w:r w:rsidRPr="007655CD">
        <w:rPr>
          <w:sz w:val="22"/>
        </w:rPr>
        <w:t>]</w:t>
      </w:r>
      <w:r w:rsidRPr="007655CD">
        <w:rPr>
          <w:sz w:val="22"/>
        </w:rPr>
        <w:tab/>
      </w:r>
      <w:r w:rsidRPr="00961D11">
        <w:rPr>
          <w:sz w:val="22"/>
        </w:rPr>
        <w:t>National Center for Health Statistics</w:t>
      </w:r>
      <w:r w:rsidRPr="007655CD">
        <w:rPr>
          <w:sz w:val="22"/>
        </w:rPr>
        <w:t xml:space="preserve">, </w:t>
      </w:r>
      <w:r w:rsidRPr="00961D11">
        <w:rPr>
          <w:sz w:val="22"/>
        </w:rPr>
        <w:t>Center for Disease Control and Prevention,</w:t>
      </w:r>
      <w:r>
        <w:rPr>
          <w:sz w:val="22"/>
        </w:rPr>
        <w:t xml:space="preserve"> </w:t>
      </w:r>
      <w:r w:rsidRPr="00961D11">
        <w:rPr>
          <w:sz w:val="22"/>
        </w:rPr>
        <w:t>NHANES Questionnaires, Datasets, and Related Documentation</w:t>
      </w:r>
      <w:r>
        <w:rPr>
          <w:sz w:val="22"/>
        </w:rPr>
        <w:t xml:space="preserve">, </w:t>
      </w:r>
      <w:r w:rsidR="0072725B">
        <w:rPr>
          <w:sz w:val="22"/>
        </w:rPr>
        <w:t>n.d</w:t>
      </w:r>
      <w:r>
        <w:rPr>
          <w:sz w:val="22"/>
        </w:rPr>
        <w:t>.</w:t>
      </w:r>
      <w:r w:rsidRPr="007655CD">
        <w:rPr>
          <w:sz w:val="22"/>
        </w:rPr>
        <w:t xml:space="preserve"> [Online]. Available: </w:t>
      </w:r>
      <w:r w:rsidRPr="00961D11">
        <w:rPr>
          <w:sz w:val="22"/>
        </w:rPr>
        <w:t>https://wwwn.cdc.gov/nchs/nhanes/</w:t>
      </w:r>
      <w:r w:rsidRPr="007655CD">
        <w:rPr>
          <w:sz w:val="22"/>
        </w:rPr>
        <w:t xml:space="preserve"> [Accessed </w:t>
      </w:r>
      <w:r>
        <w:rPr>
          <w:sz w:val="22"/>
        </w:rPr>
        <w:t>Mar</w:t>
      </w:r>
      <w:r w:rsidRPr="007655CD">
        <w:rPr>
          <w:sz w:val="22"/>
        </w:rPr>
        <w:t xml:space="preserve">. </w:t>
      </w:r>
      <w:r>
        <w:rPr>
          <w:sz w:val="22"/>
        </w:rPr>
        <w:t>18</w:t>
      </w:r>
      <w:r w:rsidRPr="007655CD">
        <w:rPr>
          <w:sz w:val="22"/>
        </w:rPr>
        <w:t>, 202</w:t>
      </w:r>
      <w:r>
        <w:rPr>
          <w:sz w:val="22"/>
        </w:rPr>
        <w:t>5</w:t>
      </w:r>
      <w:r w:rsidRPr="007655CD">
        <w:rPr>
          <w:sz w:val="22"/>
        </w:rPr>
        <w:t>].</w:t>
      </w:r>
    </w:p>
    <w:p w14:paraId="7AB20082" w14:textId="77777777" w:rsidR="006E626B" w:rsidRDefault="006E626B" w:rsidP="00961D11">
      <w:pPr>
        <w:spacing w:line="240" w:lineRule="auto"/>
        <w:ind w:firstLine="0"/>
        <w:rPr>
          <w:sz w:val="22"/>
        </w:rPr>
      </w:pPr>
    </w:p>
    <w:p w14:paraId="3E0AB2E3" w14:textId="33C05EC8" w:rsidR="00756B21" w:rsidRDefault="00756B21" w:rsidP="00961D11">
      <w:pPr>
        <w:spacing w:line="240" w:lineRule="auto"/>
        <w:ind w:firstLine="0"/>
        <w:rPr>
          <w:sz w:val="22"/>
        </w:rPr>
      </w:pPr>
      <w:r>
        <w:rPr>
          <w:sz w:val="22"/>
        </w:rPr>
        <w:t>[22]</w:t>
      </w:r>
      <w:r>
        <w:rPr>
          <w:sz w:val="22"/>
        </w:rPr>
        <w:tab/>
      </w:r>
      <w:r w:rsidRPr="00756B21">
        <w:rPr>
          <w:sz w:val="22"/>
        </w:rPr>
        <w:t xml:space="preserve">Abdul Azis Abdillah and </w:t>
      </w:r>
      <w:proofErr w:type="spellStart"/>
      <w:r w:rsidRPr="00756B21">
        <w:rPr>
          <w:sz w:val="22"/>
        </w:rPr>
        <w:t>Suwarno</w:t>
      </w:r>
      <w:proofErr w:type="spellEnd"/>
      <w:r w:rsidRPr="00756B21">
        <w:rPr>
          <w:sz w:val="22"/>
        </w:rPr>
        <w:t xml:space="preserve"> </w:t>
      </w:r>
      <w:proofErr w:type="spellStart"/>
      <w:r w:rsidRPr="00756B21">
        <w:rPr>
          <w:sz w:val="22"/>
        </w:rPr>
        <w:t>Suwarno</w:t>
      </w:r>
      <w:proofErr w:type="spellEnd"/>
      <w:r w:rsidRPr="00756B21">
        <w:rPr>
          <w:sz w:val="22"/>
        </w:rPr>
        <w:t>, “Diagnosis of Diabetes Using Support Vector Machines with Radial Basis Function Kernels,” </w:t>
      </w:r>
      <w:r w:rsidRPr="00756B21">
        <w:rPr>
          <w:i/>
          <w:iCs/>
          <w:sz w:val="22"/>
        </w:rPr>
        <w:t>International Journal of Technology</w:t>
      </w:r>
      <w:r w:rsidRPr="00756B21">
        <w:rPr>
          <w:sz w:val="22"/>
        </w:rPr>
        <w:t xml:space="preserve">, vol. 7, no. 5, pp. 849–858, 2016, </w:t>
      </w:r>
      <w:proofErr w:type="spellStart"/>
      <w:r w:rsidRPr="00756B21">
        <w:rPr>
          <w:sz w:val="22"/>
        </w:rPr>
        <w:t>doi</w:t>
      </w:r>
      <w:proofErr w:type="spellEnd"/>
      <w:r w:rsidRPr="00756B21">
        <w:rPr>
          <w:sz w:val="22"/>
        </w:rPr>
        <w:t>: 10.14716/</w:t>
      </w:r>
      <w:proofErr w:type="gramStart"/>
      <w:r w:rsidRPr="00756B21">
        <w:rPr>
          <w:sz w:val="22"/>
        </w:rPr>
        <w:t>ijtech.v</w:t>
      </w:r>
      <w:proofErr w:type="gramEnd"/>
      <w:r w:rsidRPr="00756B21">
        <w:rPr>
          <w:sz w:val="22"/>
        </w:rPr>
        <w:t>7i5.1893</w:t>
      </w:r>
      <w:r w:rsidR="00A75C3C">
        <w:rPr>
          <w:sz w:val="22"/>
        </w:rPr>
        <w:t xml:space="preserve"> </w:t>
      </w:r>
      <w:r w:rsidR="00A75C3C" w:rsidRPr="007655CD">
        <w:rPr>
          <w:sz w:val="22"/>
        </w:rPr>
        <w:t xml:space="preserve">[Accessed </w:t>
      </w:r>
      <w:r w:rsidR="00A75C3C">
        <w:rPr>
          <w:sz w:val="22"/>
        </w:rPr>
        <w:t>Mar</w:t>
      </w:r>
      <w:r w:rsidR="00A75C3C" w:rsidRPr="007655CD">
        <w:rPr>
          <w:sz w:val="22"/>
        </w:rPr>
        <w:t xml:space="preserve">. </w:t>
      </w:r>
      <w:r w:rsidR="00A75C3C">
        <w:rPr>
          <w:sz w:val="22"/>
        </w:rPr>
        <w:t>1</w:t>
      </w:r>
      <w:r w:rsidR="00031279">
        <w:rPr>
          <w:sz w:val="22"/>
        </w:rPr>
        <w:t>9</w:t>
      </w:r>
      <w:r w:rsidR="00A75C3C" w:rsidRPr="007655CD">
        <w:rPr>
          <w:sz w:val="22"/>
        </w:rPr>
        <w:t>, 202</w:t>
      </w:r>
      <w:r w:rsidR="00A75C3C">
        <w:rPr>
          <w:sz w:val="22"/>
        </w:rPr>
        <w:t>5</w:t>
      </w:r>
      <w:r w:rsidR="00A75C3C" w:rsidRPr="007655CD">
        <w:rPr>
          <w:sz w:val="22"/>
        </w:rPr>
        <w:t>].</w:t>
      </w:r>
    </w:p>
    <w:p w14:paraId="574DC7C0" w14:textId="77777777" w:rsidR="00756B21" w:rsidRDefault="00756B21" w:rsidP="00961D11">
      <w:pPr>
        <w:spacing w:line="240" w:lineRule="auto"/>
        <w:ind w:firstLine="0"/>
        <w:rPr>
          <w:sz w:val="22"/>
        </w:rPr>
      </w:pPr>
    </w:p>
    <w:p w14:paraId="07474436" w14:textId="516CE6B4" w:rsidR="006E626B" w:rsidRDefault="006E626B" w:rsidP="00961D11">
      <w:pPr>
        <w:spacing w:line="240" w:lineRule="auto"/>
        <w:ind w:firstLine="0"/>
        <w:rPr>
          <w:sz w:val="22"/>
        </w:rPr>
      </w:pPr>
      <w:r>
        <w:rPr>
          <w:sz w:val="22"/>
        </w:rPr>
        <w:t>[2</w:t>
      </w:r>
      <w:r w:rsidR="00756B21">
        <w:rPr>
          <w:sz w:val="22"/>
        </w:rPr>
        <w:t>3</w:t>
      </w:r>
      <w:r>
        <w:rPr>
          <w:sz w:val="22"/>
        </w:rPr>
        <w:t>]</w:t>
      </w:r>
      <w:r>
        <w:rPr>
          <w:sz w:val="22"/>
        </w:rPr>
        <w:tab/>
      </w:r>
      <w:r w:rsidRPr="006E626B">
        <w:rPr>
          <w:sz w:val="22"/>
        </w:rPr>
        <w:t xml:space="preserve">I. Tasin, T. U. Nabil, S. Islam, and R. Khan, “Diabetes prediction using machine learning and explainable AI techniques,” Healthcare technology letters, vol. 10, no. 1–2, pp. 1–10, 2023, </w:t>
      </w:r>
      <w:proofErr w:type="spellStart"/>
      <w:r w:rsidRPr="006E626B">
        <w:rPr>
          <w:sz w:val="22"/>
        </w:rPr>
        <w:t>doi</w:t>
      </w:r>
      <w:proofErr w:type="spellEnd"/>
      <w:r w:rsidRPr="006E626B">
        <w:rPr>
          <w:sz w:val="22"/>
        </w:rPr>
        <w:t>: 10.1049/htl2.12039</w:t>
      </w:r>
      <w:r>
        <w:rPr>
          <w:sz w:val="22"/>
        </w:rPr>
        <w:t xml:space="preserve"> </w:t>
      </w:r>
      <w:r w:rsidRPr="007655CD">
        <w:rPr>
          <w:sz w:val="22"/>
        </w:rPr>
        <w:t xml:space="preserve">[Accessed </w:t>
      </w:r>
      <w:r>
        <w:rPr>
          <w:sz w:val="22"/>
        </w:rPr>
        <w:t>Mar</w:t>
      </w:r>
      <w:r w:rsidRPr="007655CD">
        <w:rPr>
          <w:sz w:val="22"/>
        </w:rPr>
        <w:t xml:space="preserve">. </w:t>
      </w:r>
      <w:r>
        <w:rPr>
          <w:sz w:val="22"/>
        </w:rPr>
        <w:t>19</w:t>
      </w:r>
      <w:r w:rsidRPr="007655CD">
        <w:rPr>
          <w:sz w:val="22"/>
        </w:rPr>
        <w:t>, 202</w:t>
      </w:r>
      <w:r>
        <w:rPr>
          <w:sz w:val="22"/>
        </w:rPr>
        <w:t>5</w:t>
      </w:r>
      <w:r w:rsidRPr="007655CD">
        <w:rPr>
          <w:sz w:val="22"/>
        </w:rPr>
        <w:t>]</w:t>
      </w:r>
      <w:r w:rsidR="00676F77">
        <w:rPr>
          <w:sz w:val="22"/>
        </w:rPr>
        <w:t>.</w:t>
      </w:r>
    </w:p>
    <w:p w14:paraId="6A9CFE41" w14:textId="77777777" w:rsidR="006E626B" w:rsidRDefault="006E626B" w:rsidP="00961D11">
      <w:pPr>
        <w:spacing w:line="240" w:lineRule="auto"/>
        <w:ind w:firstLine="0"/>
        <w:rPr>
          <w:sz w:val="22"/>
        </w:rPr>
      </w:pPr>
    </w:p>
    <w:p w14:paraId="687C8771" w14:textId="4FEBC914" w:rsidR="003004BA" w:rsidRDefault="003004BA" w:rsidP="00961D11">
      <w:pPr>
        <w:spacing w:line="240" w:lineRule="auto"/>
        <w:ind w:firstLine="0"/>
        <w:rPr>
          <w:sz w:val="22"/>
        </w:rPr>
      </w:pPr>
      <w:r w:rsidRPr="007655CD">
        <w:rPr>
          <w:sz w:val="22"/>
        </w:rPr>
        <w:t>[</w:t>
      </w:r>
      <w:r>
        <w:rPr>
          <w:sz w:val="22"/>
        </w:rPr>
        <w:t>2</w:t>
      </w:r>
      <w:r w:rsidR="00756B21">
        <w:rPr>
          <w:sz w:val="22"/>
        </w:rPr>
        <w:t>4</w:t>
      </w:r>
      <w:r w:rsidRPr="007655CD">
        <w:rPr>
          <w:sz w:val="22"/>
        </w:rPr>
        <w:t>]</w:t>
      </w:r>
      <w:r w:rsidRPr="007655CD">
        <w:rPr>
          <w:sz w:val="22"/>
        </w:rPr>
        <w:tab/>
      </w:r>
      <w:r>
        <w:rPr>
          <w:sz w:val="22"/>
        </w:rPr>
        <w:t>ScienceDirect</w:t>
      </w:r>
      <w:r w:rsidRPr="00961D11">
        <w:rPr>
          <w:sz w:val="22"/>
        </w:rPr>
        <w:t>,</w:t>
      </w:r>
      <w:r>
        <w:rPr>
          <w:sz w:val="22"/>
        </w:rPr>
        <w:t xml:space="preserve"> </w:t>
      </w:r>
      <w:r w:rsidRPr="003004BA">
        <w:rPr>
          <w:sz w:val="22"/>
        </w:rPr>
        <w:t>Polynomial Regression</w:t>
      </w:r>
      <w:r>
        <w:rPr>
          <w:sz w:val="22"/>
        </w:rPr>
        <w:t>, n.d.</w:t>
      </w:r>
      <w:r w:rsidRPr="007655CD">
        <w:rPr>
          <w:sz w:val="22"/>
        </w:rPr>
        <w:t xml:space="preserve"> [Online]. Available: </w:t>
      </w:r>
      <w:r w:rsidRPr="003004BA">
        <w:rPr>
          <w:sz w:val="22"/>
        </w:rPr>
        <w:t>https://www.sciencedirect.com/topics/computer-science/polynomial-regression</w:t>
      </w:r>
      <w:r w:rsidRPr="007655CD">
        <w:rPr>
          <w:sz w:val="22"/>
        </w:rPr>
        <w:t xml:space="preserve"> [Accessed </w:t>
      </w:r>
      <w:r>
        <w:rPr>
          <w:sz w:val="22"/>
        </w:rPr>
        <w:t>Mar</w:t>
      </w:r>
      <w:r w:rsidRPr="007655CD">
        <w:rPr>
          <w:sz w:val="22"/>
        </w:rPr>
        <w:t xml:space="preserve">. </w:t>
      </w:r>
      <w:r>
        <w:rPr>
          <w:sz w:val="22"/>
        </w:rPr>
        <w:t>18</w:t>
      </w:r>
      <w:r w:rsidRPr="007655CD">
        <w:rPr>
          <w:sz w:val="22"/>
        </w:rPr>
        <w:t>, 202</w:t>
      </w:r>
      <w:r>
        <w:rPr>
          <w:sz w:val="22"/>
        </w:rPr>
        <w:t>5</w:t>
      </w:r>
      <w:r w:rsidRPr="007655CD">
        <w:rPr>
          <w:sz w:val="22"/>
        </w:rPr>
        <w:t>].</w:t>
      </w:r>
    </w:p>
    <w:p w14:paraId="187CC5D0" w14:textId="77777777" w:rsidR="003004BA" w:rsidRDefault="003004BA" w:rsidP="00961D11">
      <w:pPr>
        <w:spacing w:line="240" w:lineRule="auto"/>
        <w:ind w:firstLine="0"/>
        <w:rPr>
          <w:sz w:val="22"/>
        </w:rPr>
      </w:pPr>
    </w:p>
    <w:p w14:paraId="75F03EE6" w14:textId="17320517" w:rsidR="003B5712" w:rsidRDefault="003B5712" w:rsidP="00961D11">
      <w:pPr>
        <w:spacing w:line="240" w:lineRule="auto"/>
        <w:ind w:firstLine="0"/>
        <w:rPr>
          <w:sz w:val="22"/>
        </w:rPr>
      </w:pPr>
      <w:r w:rsidRPr="003B5712">
        <w:rPr>
          <w:sz w:val="22"/>
        </w:rPr>
        <w:t>[</w:t>
      </w:r>
      <w:r>
        <w:rPr>
          <w:sz w:val="22"/>
        </w:rPr>
        <w:t>2</w:t>
      </w:r>
      <w:r w:rsidR="00756B21">
        <w:rPr>
          <w:sz w:val="22"/>
        </w:rPr>
        <w:t>5</w:t>
      </w:r>
      <w:r w:rsidRPr="003B5712">
        <w:rPr>
          <w:sz w:val="22"/>
        </w:rPr>
        <w:t>]</w:t>
      </w:r>
      <w:r w:rsidRPr="003B5712">
        <w:rPr>
          <w:sz w:val="22"/>
        </w:rPr>
        <w:tab/>
        <w:t xml:space="preserve">K. Aditya Shastry et al., “Regression Based Data Pre-processing Technique for Predicting Missing Values,” in Emerging Research in Computing, Information, Communication and Applications, Singapore: Springer Singapore Pte. Limited, 2021, pp. 95–102. </w:t>
      </w:r>
      <w:proofErr w:type="spellStart"/>
      <w:r w:rsidRPr="003B5712">
        <w:rPr>
          <w:sz w:val="22"/>
        </w:rPr>
        <w:t>doi</w:t>
      </w:r>
      <w:proofErr w:type="spellEnd"/>
      <w:r w:rsidRPr="003B5712">
        <w:rPr>
          <w:sz w:val="22"/>
        </w:rPr>
        <w:t>: 10.1007/978-981-16-1338-8_9</w:t>
      </w:r>
      <w:r>
        <w:rPr>
          <w:sz w:val="22"/>
        </w:rPr>
        <w:t xml:space="preserve"> </w:t>
      </w:r>
      <w:r w:rsidRPr="003B5712">
        <w:rPr>
          <w:sz w:val="22"/>
        </w:rPr>
        <w:t>[Accessed Mar. 19, 2025]</w:t>
      </w:r>
      <w:r w:rsidR="00676F77">
        <w:rPr>
          <w:sz w:val="22"/>
        </w:rPr>
        <w:t>.</w:t>
      </w:r>
    </w:p>
    <w:p w14:paraId="3F5C39F4" w14:textId="77777777" w:rsidR="003B5712" w:rsidRDefault="003B5712" w:rsidP="00961D11">
      <w:pPr>
        <w:spacing w:line="240" w:lineRule="auto"/>
        <w:ind w:firstLine="0"/>
        <w:rPr>
          <w:sz w:val="22"/>
        </w:rPr>
      </w:pPr>
    </w:p>
    <w:p w14:paraId="71041D92" w14:textId="38C649C7" w:rsidR="006E626B" w:rsidRPr="00A55870" w:rsidRDefault="006E626B" w:rsidP="00961D11">
      <w:pPr>
        <w:spacing w:line="240" w:lineRule="auto"/>
        <w:ind w:firstLine="0"/>
        <w:rPr>
          <w:sz w:val="22"/>
        </w:rPr>
      </w:pPr>
      <w:r>
        <w:rPr>
          <w:sz w:val="22"/>
        </w:rPr>
        <w:t>[2</w:t>
      </w:r>
      <w:r w:rsidR="00756B21">
        <w:rPr>
          <w:sz w:val="22"/>
        </w:rPr>
        <w:t>6</w:t>
      </w:r>
      <w:r>
        <w:rPr>
          <w:sz w:val="22"/>
        </w:rPr>
        <w:t>]</w:t>
      </w:r>
      <w:r>
        <w:tab/>
      </w:r>
      <w:r w:rsidRPr="006E626B">
        <w:rPr>
          <w:sz w:val="22"/>
        </w:rPr>
        <w:t xml:space="preserve">Y. Qin et al., “Machine Learning Models for Data-Driven Prediction of Diabetes by Lifestyle Type,” International journal of environmental research and public health, vol. 19, no. 22, pp. 15027-, 2022, </w:t>
      </w:r>
      <w:proofErr w:type="spellStart"/>
      <w:r w:rsidRPr="006E626B">
        <w:rPr>
          <w:sz w:val="22"/>
        </w:rPr>
        <w:t>doi</w:t>
      </w:r>
      <w:proofErr w:type="spellEnd"/>
      <w:r w:rsidRPr="006E626B">
        <w:rPr>
          <w:sz w:val="22"/>
        </w:rPr>
        <w:t>: 10.3390/ijerph192215027</w:t>
      </w:r>
      <w:r>
        <w:rPr>
          <w:sz w:val="22"/>
        </w:rPr>
        <w:t xml:space="preserve"> </w:t>
      </w:r>
      <w:r w:rsidRPr="007655CD">
        <w:rPr>
          <w:sz w:val="22"/>
        </w:rPr>
        <w:t xml:space="preserve">[Accessed </w:t>
      </w:r>
      <w:r>
        <w:rPr>
          <w:sz w:val="22"/>
        </w:rPr>
        <w:t>Mar</w:t>
      </w:r>
      <w:r w:rsidRPr="007655CD">
        <w:rPr>
          <w:sz w:val="22"/>
        </w:rPr>
        <w:t xml:space="preserve">. </w:t>
      </w:r>
      <w:r>
        <w:rPr>
          <w:sz w:val="22"/>
        </w:rPr>
        <w:t>19</w:t>
      </w:r>
      <w:r w:rsidRPr="007655CD">
        <w:rPr>
          <w:sz w:val="22"/>
        </w:rPr>
        <w:t>, 202</w:t>
      </w:r>
      <w:r>
        <w:rPr>
          <w:sz w:val="22"/>
        </w:rPr>
        <w:t>5</w:t>
      </w:r>
      <w:r w:rsidRPr="007655CD">
        <w:rPr>
          <w:sz w:val="22"/>
        </w:rPr>
        <w:t>]</w:t>
      </w:r>
      <w:r w:rsidR="00676F77">
        <w:rPr>
          <w:sz w:val="22"/>
        </w:rPr>
        <w:t>.</w:t>
      </w:r>
    </w:p>
    <w:p w14:paraId="7B0C81F2" w14:textId="77777777" w:rsidR="00961D11" w:rsidRPr="00F87D2C" w:rsidRDefault="00961D11" w:rsidP="004203DC">
      <w:pPr>
        <w:spacing w:line="240" w:lineRule="auto"/>
        <w:ind w:firstLine="0"/>
        <w:rPr>
          <w:sz w:val="22"/>
        </w:rPr>
      </w:pPr>
    </w:p>
    <w:p w14:paraId="45467C3D" w14:textId="7EC3B156" w:rsidR="00EB579E" w:rsidRPr="00F11B63" w:rsidRDefault="00EB579E" w:rsidP="00F11B63">
      <w:pPr>
        <w:spacing w:after="0" w:line="240" w:lineRule="auto"/>
        <w:ind w:firstLine="0"/>
        <w:jc w:val="left"/>
        <w:rPr>
          <w:sz w:val="22"/>
        </w:rPr>
        <w:sectPr w:rsidR="00EB579E" w:rsidRPr="00F11B63" w:rsidSect="008B07BB">
          <w:footerReference w:type="default" r:id="rId18"/>
          <w:pgSz w:w="11906" w:h="16838" w:code="9"/>
          <w:pgMar w:top="1440" w:right="1800" w:bottom="1440" w:left="1800" w:header="720" w:footer="720" w:gutter="0"/>
          <w:pgNumType w:start="1"/>
          <w:cols w:space="360"/>
          <w:docGrid w:linePitch="360"/>
        </w:sectPr>
      </w:pPr>
    </w:p>
    <w:p w14:paraId="3ACE81EC" w14:textId="17755CBD" w:rsidR="001F4021" w:rsidRPr="005C4A6C" w:rsidRDefault="00465CA0" w:rsidP="00F65933">
      <w:pPr>
        <w:spacing w:line="240" w:lineRule="auto"/>
        <w:ind w:firstLine="0"/>
        <w:rPr>
          <w:sz w:val="22"/>
        </w:rPr>
      </w:pPr>
      <w:r w:rsidRPr="005C4A6C">
        <w:rPr>
          <w:sz w:val="22"/>
        </w:rPr>
        <w:t xml:space="preserve">[27] W. Chen et al., “Modeling flood susceptibility using data-driven approaches of naïve Bayes tree, alternating decision tree, and random forest methods,” The Science of the total environment, vol. 701, pp. 134979–134979, 2020, </w:t>
      </w:r>
      <w:proofErr w:type="spellStart"/>
      <w:r w:rsidRPr="005C4A6C">
        <w:rPr>
          <w:sz w:val="22"/>
        </w:rPr>
        <w:t>doi</w:t>
      </w:r>
      <w:proofErr w:type="spellEnd"/>
      <w:r w:rsidRPr="005C4A6C">
        <w:rPr>
          <w:sz w:val="22"/>
        </w:rPr>
        <w:t>: 10.1016/j.scitotenv.2019.134979 [Accessed Mar. 20, 2025].</w:t>
      </w:r>
    </w:p>
    <w:p w14:paraId="27F525AA" w14:textId="77777777" w:rsidR="00AD3718" w:rsidRDefault="00AD3718" w:rsidP="00F65933">
      <w:pPr>
        <w:spacing w:line="240" w:lineRule="auto"/>
        <w:ind w:firstLine="0"/>
      </w:pPr>
    </w:p>
    <w:p w14:paraId="583E1971" w14:textId="2EB5103A" w:rsidR="00AD3718" w:rsidRDefault="00AD3718" w:rsidP="00AD3718">
      <w:pPr>
        <w:spacing w:line="240" w:lineRule="auto"/>
        <w:ind w:firstLine="0"/>
        <w:rPr>
          <w:sz w:val="22"/>
        </w:rPr>
      </w:pPr>
      <w:r w:rsidRPr="007655CD">
        <w:rPr>
          <w:sz w:val="22"/>
        </w:rPr>
        <w:t>[</w:t>
      </w:r>
      <w:r>
        <w:rPr>
          <w:sz w:val="22"/>
        </w:rPr>
        <w:t>28</w:t>
      </w:r>
      <w:r w:rsidRPr="007655CD">
        <w:rPr>
          <w:sz w:val="22"/>
        </w:rPr>
        <w:t>]</w:t>
      </w:r>
      <w:r w:rsidRPr="007655CD">
        <w:rPr>
          <w:sz w:val="22"/>
        </w:rPr>
        <w:tab/>
      </w:r>
      <w:r>
        <w:rPr>
          <w:sz w:val="22"/>
        </w:rPr>
        <w:t xml:space="preserve">DMLC </w:t>
      </w:r>
      <w:proofErr w:type="spellStart"/>
      <w:r>
        <w:rPr>
          <w:sz w:val="22"/>
        </w:rPr>
        <w:t>XGBoost</w:t>
      </w:r>
      <w:proofErr w:type="spellEnd"/>
      <w:r w:rsidRPr="00961D11">
        <w:rPr>
          <w:sz w:val="22"/>
        </w:rPr>
        <w:t>,</w:t>
      </w:r>
      <w:r>
        <w:rPr>
          <w:sz w:val="22"/>
        </w:rPr>
        <w:t xml:space="preserve"> </w:t>
      </w:r>
      <w:proofErr w:type="spellStart"/>
      <w:r w:rsidRPr="00AD3718">
        <w:rPr>
          <w:sz w:val="22"/>
        </w:rPr>
        <w:t>XGBoost</w:t>
      </w:r>
      <w:proofErr w:type="spellEnd"/>
      <w:r w:rsidRPr="00AD3718">
        <w:rPr>
          <w:sz w:val="22"/>
        </w:rPr>
        <w:t xml:space="preserve"> Documentation</w:t>
      </w:r>
      <w:r>
        <w:rPr>
          <w:sz w:val="22"/>
        </w:rPr>
        <w:t xml:space="preserve">, </w:t>
      </w:r>
      <w:proofErr w:type="gramStart"/>
      <w:r>
        <w:rPr>
          <w:sz w:val="22"/>
        </w:rPr>
        <w:t>2022?.</w:t>
      </w:r>
      <w:proofErr w:type="gramEnd"/>
      <w:r w:rsidRPr="007655CD">
        <w:rPr>
          <w:sz w:val="22"/>
        </w:rPr>
        <w:t xml:space="preserve"> [Online]. Available: </w:t>
      </w:r>
      <w:r w:rsidR="00E01449" w:rsidRPr="00E01449">
        <w:rPr>
          <w:sz w:val="22"/>
        </w:rPr>
        <w:t>https://xgboost.readthedocs.io/en/stable/</w:t>
      </w:r>
      <w:r w:rsidRPr="007655CD">
        <w:rPr>
          <w:sz w:val="22"/>
        </w:rPr>
        <w:t xml:space="preserve"> [Accessed </w:t>
      </w:r>
      <w:r>
        <w:rPr>
          <w:sz w:val="22"/>
        </w:rPr>
        <w:t>Mar</w:t>
      </w:r>
      <w:r w:rsidRPr="007655CD">
        <w:rPr>
          <w:sz w:val="22"/>
        </w:rPr>
        <w:t xml:space="preserve">. </w:t>
      </w:r>
      <w:r w:rsidR="00080E8C">
        <w:rPr>
          <w:sz w:val="22"/>
        </w:rPr>
        <w:t>20</w:t>
      </w:r>
      <w:r w:rsidRPr="007655CD">
        <w:rPr>
          <w:sz w:val="22"/>
        </w:rPr>
        <w:t>, 202</w:t>
      </w:r>
      <w:r>
        <w:rPr>
          <w:sz w:val="22"/>
        </w:rPr>
        <w:t>5</w:t>
      </w:r>
      <w:r w:rsidRPr="007655CD">
        <w:rPr>
          <w:sz w:val="22"/>
        </w:rPr>
        <w:t>].</w:t>
      </w:r>
    </w:p>
    <w:p w14:paraId="74CC1048" w14:textId="77777777" w:rsidR="00635164" w:rsidRDefault="00635164" w:rsidP="00AD3718">
      <w:pPr>
        <w:spacing w:line="240" w:lineRule="auto"/>
        <w:ind w:firstLine="0"/>
        <w:rPr>
          <w:sz w:val="22"/>
        </w:rPr>
      </w:pPr>
    </w:p>
    <w:p w14:paraId="6888E0F8" w14:textId="3AD9AE65" w:rsidR="00016BD5" w:rsidRDefault="00016BD5" w:rsidP="00016BD5">
      <w:pPr>
        <w:spacing w:line="240" w:lineRule="auto"/>
        <w:ind w:firstLine="0"/>
        <w:rPr>
          <w:sz w:val="22"/>
        </w:rPr>
      </w:pPr>
      <w:r w:rsidRPr="007655CD">
        <w:rPr>
          <w:sz w:val="22"/>
        </w:rPr>
        <w:t>[</w:t>
      </w:r>
      <w:r>
        <w:rPr>
          <w:sz w:val="22"/>
        </w:rPr>
        <w:t>29</w:t>
      </w:r>
      <w:r w:rsidRPr="007655CD">
        <w:rPr>
          <w:sz w:val="22"/>
        </w:rPr>
        <w:t>]</w:t>
      </w:r>
      <w:r w:rsidRPr="007655CD">
        <w:rPr>
          <w:sz w:val="22"/>
        </w:rPr>
        <w:tab/>
      </w:r>
      <w:r>
        <w:rPr>
          <w:sz w:val="22"/>
        </w:rPr>
        <w:t>Esri</w:t>
      </w:r>
      <w:r w:rsidRPr="00961D11">
        <w:rPr>
          <w:sz w:val="22"/>
        </w:rPr>
        <w:t>,</w:t>
      </w:r>
      <w:r>
        <w:rPr>
          <w:sz w:val="22"/>
        </w:rPr>
        <w:t xml:space="preserve"> </w:t>
      </w:r>
      <w:r w:rsidRPr="00016BD5">
        <w:rPr>
          <w:sz w:val="22"/>
        </w:rPr>
        <w:t xml:space="preserve">How </w:t>
      </w:r>
      <w:proofErr w:type="spellStart"/>
      <w:r w:rsidRPr="00016BD5">
        <w:rPr>
          <w:sz w:val="22"/>
        </w:rPr>
        <w:t>CatBoost</w:t>
      </w:r>
      <w:proofErr w:type="spellEnd"/>
      <w:r w:rsidRPr="00016BD5">
        <w:rPr>
          <w:sz w:val="22"/>
        </w:rPr>
        <w:t xml:space="preserve"> algorithm works</w:t>
      </w:r>
      <w:r>
        <w:rPr>
          <w:sz w:val="22"/>
        </w:rPr>
        <w:t>, n.d.</w:t>
      </w:r>
      <w:r w:rsidRPr="007655CD">
        <w:rPr>
          <w:sz w:val="22"/>
        </w:rPr>
        <w:t xml:space="preserve"> [Online]. Available: </w:t>
      </w:r>
      <w:r w:rsidRPr="00016BD5">
        <w:rPr>
          <w:sz w:val="22"/>
        </w:rPr>
        <w:t>https://pro.arcgis.com/en/pro-app/latest/tool-reference/geoai/how-catboost-works.htm</w:t>
      </w:r>
      <w:r w:rsidRPr="007655CD">
        <w:rPr>
          <w:sz w:val="22"/>
        </w:rPr>
        <w:t xml:space="preserve"> [Accessed </w:t>
      </w:r>
      <w:r>
        <w:rPr>
          <w:sz w:val="22"/>
        </w:rPr>
        <w:t>Mar</w:t>
      </w:r>
      <w:r w:rsidRPr="007655CD">
        <w:rPr>
          <w:sz w:val="22"/>
        </w:rPr>
        <w:t xml:space="preserve">. </w:t>
      </w:r>
      <w:r>
        <w:rPr>
          <w:sz w:val="22"/>
        </w:rPr>
        <w:t>20</w:t>
      </w:r>
      <w:r w:rsidRPr="007655CD">
        <w:rPr>
          <w:sz w:val="22"/>
        </w:rPr>
        <w:t>, 202</w:t>
      </w:r>
      <w:r>
        <w:rPr>
          <w:sz w:val="22"/>
        </w:rPr>
        <w:t>5</w:t>
      </w:r>
      <w:r w:rsidRPr="007655CD">
        <w:rPr>
          <w:sz w:val="22"/>
        </w:rPr>
        <w:t>].</w:t>
      </w:r>
    </w:p>
    <w:p w14:paraId="481F5D72" w14:textId="77777777" w:rsidR="00635164" w:rsidRPr="00016BD5" w:rsidRDefault="00635164" w:rsidP="00AD3718">
      <w:pPr>
        <w:spacing w:line="240" w:lineRule="auto"/>
        <w:ind w:firstLine="0"/>
        <w:rPr>
          <w:sz w:val="22"/>
        </w:rPr>
      </w:pPr>
    </w:p>
    <w:p w14:paraId="1AEB8445" w14:textId="11CF5AEE" w:rsidR="00AD3718" w:rsidRDefault="00EC76BF" w:rsidP="00F65933">
      <w:pPr>
        <w:spacing w:line="240" w:lineRule="auto"/>
        <w:ind w:firstLine="0"/>
        <w:rPr>
          <w:sz w:val="22"/>
        </w:rPr>
      </w:pPr>
      <w:r w:rsidRPr="00EC76BF">
        <w:rPr>
          <w:sz w:val="22"/>
        </w:rPr>
        <w:t xml:space="preserve">[30] </w:t>
      </w:r>
      <w:r w:rsidR="006D399D">
        <w:rPr>
          <w:sz w:val="22"/>
        </w:rPr>
        <w:tab/>
      </w:r>
      <w:r w:rsidRPr="00EC76BF">
        <w:rPr>
          <w:sz w:val="22"/>
        </w:rPr>
        <w:t xml:space="preserve">J. T. Hancock and T. M. </w:t>
      </w:r>
      <w:proofErr w:type="spellStart"/>
      <w:r w:rsidRPr="00EC76BF">
        <w:rPr>
          <w:sz w:val="22"/>
        </w:rPr>
        <w:t>Khoshgoftaar</w:t>
      </w:r>
      <w:proofErr w:type="spellEnd"/>
      <w:r w:rsidRPr="00EC76BF">
        <w:rPr>
          <w:sz w:val="22"/>
        </w:rPr>
        <w:t>, “</w:t>
      </w:r>
      <w:proofErr w:type="spellStart"/>
      <w:r w:rsidRPr="00EC76BF">
        <w:rPr>
          <w:sz w:val="22"/>
        </w:rPr>
        <w:t>CatBoost</w:t>
      </w:r>
      <w:proofErr w:type="spellEnd"/>
      <w:r w:rsidRPr="00EC76BF">
        <w:rPr>
          <w:sz w:val="22"/>
        </w:rPr>
        <w:t xml:space="preserve"> for big data: an interdisciplinary review,” Journal of big data, vol. 7, no. 1, pp. 94–94, 2020, </w:t>
      </w:r>
      <w:proofErr w:type="spellStart"/>
      <w:r w:rsidRPr="00EC76BF">
        <w:rPr>
          <w:sz w:val="22"/>
        </w:rPr>
        <w:t>doi</w:t>
      </w:r>
      <w:proofErr w:type="spellEnd"/>
      <w:r w:rsidRPr="00EC76BF">
        <w:rPr>
          <w:sz w:val="22"/>
        </w:rPr>
        <w:t>: 10.1186/s40537-020-00369-8 [Accessed Mar. 20, 2025].</w:t>
      </w:r>
    </w:p>
    <w:p w14:paraId="157FBF2D" w14:textId="77777777" w:rsidR="006D399D" w:rsidRDefault="006D399D" w:rsidP="00F65933">
      <w:pPr>
        <w:spacing w:line="240" w:lineRule="auto"/>
        <w:ind w:firstLine="0"/>
        <w:rPr>
          <w:sz w:val="22"/>
        </w:rPr>
      </w:pPr>
    </w:p>
    <w:p w14:paraId="09A82DEB" w14:textId="5A0F6B02" w:rsidR="006D399D" w:rsidRDefault="006D399D" w:rsidP="00F23098">
      <w:pPr>
        <w:spacing w:line="240" w:lineRule="auto"/>
        <w:ind w:firstLine="0"/>
        <w:rPr>
          <w:sz w:val="22"/>
        </w:rPr>
      </w:pPr>
      <w:r>
        <w:rPr>
          <w:sz w:val="22"/>
        </w:rPr>
        <w:t>[31]</w:t>
      </w:r>
      <w:r>
        <w:rPr>
          <w:sz w:val="22"/>
        </w:rPr>
        <w:tab/>
      </w:r>
      <w:r w:rsidRPr="006D399D">
        <w:rPr>
          <w:sz w:val="22"/>
        </w:rPr>
        <w:t>P. D. Allison, </w:t>
      </w:r>
      <w:r w:rsidRPr="006D399D">
        <w:rPr>
          <w:i/>
          <w:iCs/>
          <w:sz w:val="22"/>
        </w:rPr>
        <w:t>Missing data</w:t>
      </w:r>
      <w:r w:rsidRPr="006D399D">
        <w:rPr>
          <w:sz w:val="22"/>
        </w:rPr>
        <w:t>. Thousand Oaks, Calif: Sage Publications, 2002.</w:t>
      </w:r>
      <w:r w:rsidR="00F23098">
        <w:rPr>
          <w:sz w:val="22"/>
        </w:rPr>
        <w:t xml:space="preserve"> [</w:t>
      </w:r>
      <w:proofErr w:type="spellStart"/>
      <w:r w:rsidR="00F23098">
        <w:rPr>
          <w:sz w:val="22"/>
        </w:rPr>
        <w:t>ebook</w:t>
      </w:r>
      <w:proofErr w:type="spellEnd"/>
      <w:r w:rsidR="00F23098">
        <w:rPr>
          <w:sz w:val="22"/>
        </w:rPr>
        <w:t xml:space="preserve">]. </w:t>
      </w:r>
      <w:r w:rsidR="00F23098" w:rsidRPr="00F23098">
        <w:rPr>
          <w:sz w:val="22"/>
        </w:rPr>
        <w:t xml:space="preserve">Available: </w:t>
      </w:r>
      <w:r w:rsidR="00C730EA" w:rsidRPr="00C730EA">
        <w:rPr>
          <w:sz w:val="22"/>
        </w:rPr>
        <w:t>https://loyola.sites.oasis.unc.edu/soci709/cdocs/allison.pdf</w:t>
      </w:r>
      <w:r w:rsidR="00F23098">
        <w:rPr>
          <w:sz w:val="22"/>
        </w:rPr>
        <w:t xml:space="preserve"> </w:t>
      </w:r>
      <w:r w:rsidR="00F23098" w:rsidRPr="00F23098">
        <w:rPr>
          <w:sz w:val="22"/>
        </w:rPr>
        <w:t>[Accessed Mar. 2</w:t>
      </w:r>
      <w:r w:rsidR="00F23098">
        <w:rPr>
          <w:sz w:val="22"/>
        </w:rPr>
        <w:t>1</w:t>
      </w:r>
      <w:r w:rsidR="00F23098" w:rsidRPr="00F23098">
        <w:rPr>
          <w:sz w:val="22"/>
        </w:rPr>
        <w:t>, 2025].</w:t>
      </w:r>
    </w:p>
    <w:p w14:paraId="474626C5" w14:textId="5BFECC54" w:rsidR="00D934B0" w:rsidRPr="00EC76BF" w:rsidRDefault="00D934B0" w:rsidP="00F23098">
      <w:pPr>
        <w:spacing w:line="240" w:lineRule="auto"/>
        <w:ind w:firstLine="0"/>
        <w:rPr>
          <w:sz w:val="22"/>
        </w:rPr>
      </w:pPr>
      <w:r>
        <w:rPr>
          <w:sz w:val="22"/>
        </w:rPr>
        <w:lastRenderedPageBreak/>
        <w:t>[32]</w:t>
      </w:r>
      <w:r w:rsidRPr="00D934B0">
        <w:rPr>
          <w:sz w:val="22"/>
        </w:rPr>
        <w:t xml:space="preserve"> </w:t>
      </w:r>
      <w:r>
        <w:rPr>
          <w:sz w:val="22"/>
        </w:rPr>
        <w:t>Medium</w:t>
      </w:r>
      <w:r w:rsidRPr="007655CD">
        <w:rPr>
          <w:sz w:val="22"/>
        </w:rPr>
        <w:t xml:space="preserve">, </w:t>
      </w:r>
      <w:r w:rsidRPr="00D934B0">
        <w:rPr>
          <w:sz w:val="22"/>
        </w:rPr>
        <w:t xml:space="preserve">What is Feature Scaling and Why Does Machine Learning Need </w:t>
      </w:r>
      <w:proofErr w:type="gramStart"/>
      <w:r w:rsidRPr="00D934B0">
        <w:rPr>
          <w:sz w:val="22"/>
        </w:rPr>
        <w:t>It?</w:t>
      </w:r>
      <w:r>
        <w:rPr>
          <w:sz w:val="22"/>
        </w:rPr>
        <w:t>,</w:t>
      </w:r>
      <w:proofErr w:type="gramEnd"/>
      <w:r>
        <w:rPr>
          <w:sz w:val="22"/>
        </w:rPr>
        <w:t xml:space="preserve"> 2023</w:t>
      </w:r>
      <w:r w:rsidRPr="007655CD">
        <w:rPr>
          <w:sz w:val="22"/>
        </w:rPr>
        <w:t xml:space="preserve">. [Online]. Available: </w:t>
      </w:r>
      <w:r w:rsidRPr="00D934B0">
        <w:rPr>
          <w:sz w:val="22"/>
        </w:rPr>
        <w:t>https://medium.com/@shivanipickl/what-is-feature-scaling-and-why-does-machine-learning-need-it-104eedebb1c9</w:t>
      </w:r>
      <w:r w:rsidRPr="007655CD">
        <w:rPr>
          <w:sz w:val="22"/>
        </w:rPr>
        <w:t xml:space="preserve"> [Accessed </w:t>
      </w:r>
      <w:r>
        <w:rPr>
          <w:sz w:val="22"/>
        </w:rPr>
        <w:t>Mar</w:t>
      </w:r>
      <w:r w:rsidRPr="007655CD">
        <w:rPr>
          <w:sz w:val="22"/>
        </w:rPr>
        <w:t xml:space="preserve">. </w:t>
      </w:r>
      <w:r>
        <w:rPr>
          <w:sz w:val="22"/>
        </w:rPr>
        <w:t>21</w:t>
      </w:r>
      <w:r w:rsidRPr="007655CD">
        <w:rPr>
          <w:sz w:val="22"/>
        </w:rPr>
        <w:t>, 202</w:t>
      </w:r>
      <w:r>
        <w:rPr>
          <w:sz w:val="22"/>
        </w:rPr>
        <w:t>5</w:t>
      </w:r>
      <w:r w:rsidRPr="007655CD">
        <w:rPr>
          <w:sz w:val="22"/>
        </w:rPr>
        <w:t>].</w:t>
      </w:r>
    </w:p>
    <w:sectPr w:rsidR="00D934B0" w:rsidRPr="00EC76BF" w:rsidSect="00C574E7">
      <w:type w:val="continuous"/>
      <w:pgSz w:w="11906" w:h="16838" w:code="9"/>
      <w:pgMar w:top="1440" w:right="1800" w:bottom="1440" w:left="1800" w:header="720" w:footer="720" w:gutter="0"/>
      <w:cols w:space="36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8E42037" w14:textId="77777777" w:rsidR="00D0323D" w:rsidRDefault="00D0323D" w:rsidP="00491C2C">
      <w:r>
        <w:separator/>
      </w:r>
    </w:p>
  </w:endnote>
  <w:endnote w:type="continuationSeparator" w:id="0">
    <w:p w14:paraId="7A0E042F" w14:textId="77777777" w:rsidR="00D0323D" w:rsidRDefault="00D0323D" w:rsidP="00491C2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20002A87" w:usb1="00000000" w:usb2="00000000"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71466195"/>
      <w:docPartObj>
        <w:docPartGallery w:val="Page Numbers (Bottom of Page)"/>
        <w:docPartUnique/>
      </w:docPartObj>
    </w:sdtPr>
    <w:sdtEndPr>
      <w:rPr>
        <w:noProof/>
      </w:rPr>
    </w:sdtEndPr>
    <w:sdtContent>
      <w:p w14:paraId="49E5286D" w14:textId="34C1A13C" w:rsidR="00807BF0" w:rsidRPr="009643A9" w:rsidRDefault="00807BF0">
        <w:pPr>
          <w:pStyle w:val="a6"/>
          <w:jc w:val="center"/>
        </w:pPr>
        <w:r>
          <w:fldChar w:fldCharType="begin"/>
        </w:r>
        <w:r>
          <w:instrText xml:space="preserve"> PAGE  \* roman  \* MERGEFORMAT </w:instrText>
        </w:r>
        <w:r>
          <w:fldChar w:fldCharType="separate"/>
        </w:r>
        <w:r w:rsidR="00EC0E4B">
          <w:rPr>
            <w:noProof/>
          </w:rPr>
          <w:t>xviii</w:t>
        </w:r>
        <w:r>
          <w:fldChar w:fldCharType="end"/>
        </w:r>
      </w:p>
    </w:sdtContent>
  </w:sdt>
  <w:p w14:paraId="774CB64F" w14:textId="77777777" w:rsidR="00807BF0" w:rsidRPr="009643A9" w:rsidRDefault="00807BF0">
    <w:pPr>
      <w:pStyle w:val="a6"/>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56866498"/>
      <w:docPartObj>
        <w:docPartGallery w:val="Page Numbers (Bottom of Page)"/>
        <w:docPartUnique/>
      </w:docPartObj>
    </w:sdtPr>
    <w:sdtEndPr>
      <w:rPr>
        <w:noProof/>
      </w:rPr>
    </w:sdtEndPr>
    <w:sdtContent>
      <w:p w14:paraId="6D2B110D" w14:textId="27F47291" w:rsidR="00807BF0" w:rsidRPr="009643A9" w:rsidRDefault="00807BF0">
        <w:pPr>
          <w:pStyle w:val="a6"/>
          <w:jc w:val="center"/>
        </w:pPr>
        <w:r>
          <w:fldChar w:fldCharType="begin"/>
        </w:r>
        <w:r>
          <w:instrText xml:space="preserve"> PAGE  \* Arabic  \* MERGEFORMAT </w:instrText>
        </w:r>
        <w:r>
          <w:fldChar w:fldCharType="separate"/>
        </w:r>
        <w:r w:rsidR="00EC0E4B">
          <w:rPr>
            <w:noProof/>
          </w:rPr>
          <w:t>7</w:t>
        </w:r>
        <w:r>
          <w:fldChar w:fldCharType="end"/>
        </w:r>
      </w:p>
    </w:sdtContent>
  </w:sdt>
  <w:p w14:paraId="283A1B6E" w14:textId="77777777" w:rsidR="00807BF0" w:rsidRPr="009643A9" w:rsidRDefault="00807BF0">
    <w:pPr>
      <w:pStyle w:val="a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13E9B0E" w14:textId="77777777" w:rsidR="00D0323D" w:rsidRDefault="00D0323D" w:rsidP="00491C2C">
      <w:r>
        <w:separator/>
      </w:r>
    </w:p>
  </w:footnote>
  <w:footnote w:type="continuationSeparator" w:id="0">
    <w:p w14:paraId="0CA2CF7C" w14:textId="77777777" w:rsidR="00D0323D" w:rsidRDefault="00D0323D" w:rsidP="00491C2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957029" w14:textId="2F7D06C1" w:rsidR="00B961F4" w:rsidRPr="009C30A4" w:rsidRDefault="0070579A" w:rsidP="006F3848">
    <w:pPr>
      <w:pStyle w:val="a4"/>
      <w:spacing w:after="0" w:line="400" w:lineRule="exact"/>
      <w:ind w:firstLine="720"/>
      <w:rPr>
        <w:b/>
        <w:sz w:val="28"/>
        <w:szCs w:val="28"/>
      </w:rPr>
    </w:pPr>
    <w:r w:rsidRPr="009C30A4">
      <w:rPr>
        <w:b/>
        <w:noProof/>
        <w:sz w:val="28"/>
        <w:szCs w:val="28"/>
      </w:rPr>
      <w:drawing>
        <wp:anchor distT="0" distB="0" distL="114300" distR="114300" simplePos="0" relativeHeight="251656192" behindDoc="0" locked="0" layoutInCell="1" allowOverlap="1" wp14:anchorId="4D475C51" wp14:editId="213BC513">
          <wp:simplePos x="0" y="0"/>
          <wp:positionH relativeFrom="leftMargin">
            <wp:posOffset>648586</wp:posOffset>
          </wp:positionH>
          <wp:positionV relativeFrom="paragraph">
            <wp:posOffset>-159488</wp:posOffset>
          </wp:positionV>
          <wp:extent cx="636035" cy="656309"/>
          <wp:effectExtent l="0" t="0" r="0" b="0"/>
          <wp:wrapNone/>
          <wp:docPr id="1373459105" name="圖片 1373459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srcRect/>
                  <a:stretch>
                    <a:fillRect/>
                  </a:stretch>
                </pic:blipFill>
                <pic:spPr bwMode="auto">
                  <a:xfrm>
                    <a:off x="0" y="0"/>
                    <a:ext cx="654983" cy="675861"/>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0068765D" w:rsidRPr="00AF7EE2">
      <w:rPr>
        <w:noProof/>
      </w:rPr>
      <w:drawing>
        <wp:anchor distT="0" distB="0" distL="114300" distR="114300" simplePos="0" relativeHeight="251678720" behindDoc="1" locked="0" layoutInCell="1" allowOverlap="1" wp14:anchorId="2B91C603" wp14:editId="71301E9D">
          <wp:simplePos x="0" y="0"/>
          <wp:positionH relativeFrom="column">
            <wp:posOffset>4329252</wp:posOffset>
          </wp:positionH>
          <wp:positionV relativeFrom="paragraph">
            <wp:posOffset>13030</wp:posOffset>
          </wp:positionV>
          <wp:extent cx="1798955" cy="457200"/>
          <wp:effectExtent l="0" t="0" r="0" b="0"/>
          <wp:wrapTight wrapText="bothSides">
            <wp:wrapPolygon edited="0">
              <wp:start x="0" y="0"/>
              <wp:lineTo x="0" y="20700"/>
              <wp:lineTo x="21272" y="20700"/>
              <wp:lineTo x="21272" y="0"/>
              <wp:lineTo x="0" y="0"/>
            </wp:wrapPolygon>
          </wp:wrapTight>
          <wp:docPr id="225543626" name="圖片 225543626" descr="一張含有 文字, 字型, 符號, 白色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9432754" name="圖片 1" descr="一張含有 文字, 字型, 符號, 白色 的圖片&#10;&#10;自動產生的描述"/>
                  <pic:cNvPicPr/>
                </pic:nvPicPr>
                <pic:blipFill>
                  <a:blip r:embed="rId2">
                    <a:extLst>
                      <a:ext uri="{28A0092B-C50C-407E-A947-70E740481C1C}">
                        <a14:useLocalDpi xmlns:a14="http://schemas.microsoft.com/office/drawing/2010/main" val="0"/>
                      </a:ext>
                    </a:extLst>
                  </a:blip>
                  <a:stretch>
                    <a:fillRect/>
                  </a:stretch>
                </pic:blipFill>
                <pic:spPr>
                  <a:xfrm>
                    <a:off x="0" y="0"/>
                    <a:ext cx="1798955" cy="457200"/>
                  </a:xfrm>
                  <a:prstGeom prst="rect">
                    <a:avLst/>
                  </a:prstGeom>
                </pic:spPr>
              </pic:pic>
            </a:graphicData>
          </a:graphic>
          <wp14:sizeRelH relativeFrom="margin">
            <wp14:pctWidth>0</wp14:pctWidth>
          </wp14:sizeRelH>
          <wp14:sizeRelV relativeFrom="margin">
            <wp14:pctHeight>0</wp14:pctHeight>
          </wp14:sizeRelV>
        </wp:anchor>
      </w:drawing>
    </w:r>
    <w:r w:rsidR="00B961F4">
      <w:rPr>
        <w:b/>
        <w:sz w:val="28"/>
        <w:szCs w:val="28"/>
      </w:rPr>
      <w:t xml:space="preserve">   </w:t>
    </w:r>
    <w:r w:rsidR="00B961F4" w:rsidRPr="009C30A4">
      <w:rPr>
        <w:b/>
        <w:sz w:val="28"/>
        <w:szCs w:val="28"/>
      </w:rPr>
      <w:t>The Hong Kong Polytechnic University</w:t>
    </w:r>
    <w:r w:rsidR="00B961F4" w:rsidRPr="00AF7EE2">
      <w:rPr>
        <w:noProof/>
      </w:rPr>
      <w:t xml:space="preserve"> </w:t>
    </w:r>
  </w:p>
  <w:p w14:paraId="48D5EC5B" w14:textId="0ECF87A4" w:rsidR="00B961F4" w:rsidRPr="00B961F4" w:rsidRDefault="00B961F4" w:rsidP="006F3848">
    <w:pPr>
      <w:pStyle w:val="a4"/>
      <w:spacing w:after="0" w:line="400" w:lineRule="exact"/>
    </w:pPr>
    <w:r>
      <w:rPr>
        <w:b/>
        <w:sz w:val="28"/>
        <w:szCs w:val="28"/>
      </w:rPr>
      <w:t xml:space="preserve">         </w:t>
    </w:r>
    <w:r w:rsidRPr="00167C5A">
      <w:rPr>
        <w:b/>
        <w:szCs w:val="24"/>
      </w:rPr>
      <w:t>Department of Electrical and Electronics Engineering</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5773AA"/>
    <w:multiLevelType w:val="multilevel"/>
    <w:tmpl w:val="0C2C34D6"/>
    <w:lvl w:ilvl="0">
      <w:start w:val="1"/>
      <w:numFmt w:val="decimal"/>
      <w:lvlText w:val="%1"/>
      <w:lvlJc w:val="left"/>
      <w:pPr>
        <w:ind w:left="8364" w:hanging="425"/>
      </w:pPr>
      <w:rPr>
        <w:rFonts w:hint="eastAsia"/>
      </w:rPr>
    </w:lvl>
    <w:lvl w:ilvl="1">
      <w:start w:val="1"/>
      <w:numFmt w:val="decimal"/>
      <w:pStyle w:val="Style5"/>
      <w:lvlText w:val="9.%2"/>
      <w:lvlJc w:val="left"/>
      <w:pPr>
        <w:ind w:left="8931" w:hanging="567"/>
      </w:pPr>
      <w:rPr>
        <w:rFonts w:hint="eastAsia"/>
      </w:rPr>
    </w:lvl>
    <w:lvl w:ilvl="2">
      <w:start w:val="1"/>
      <w:numFmt w:val="decimal"/>
      <w:lvlText w:val="2.%2.%3"/>
      <w:lvlJc w:val="left"/>
      <w:pPr>
        <w:ind w:left="9357" w:hanging="567"/>
      </w:pPr>
      <w:rPr>
        <w:rFonts w:hint="eastAsia"/>
      </w:rPr>
    </w:lvl>
    <w:lvl w:ilvl="3">
      <w:start w:val="1"/>
      <w:numFmt w:val="decimal"/>
      <w:lvlText w:val="%1.%2.%3.%4"/>
      <w:lvlJc w:val="left"/>
      <w:pPr>
        <w:ind w:left="9923" w:hanging="708"/>
      </w:pPr>
      <w:rPr>
        <w:rFonts w:hint="eastAsia"/>
      </w:rPr>
    </w:lvl>
    <w:lvl w:ilvl="4">
      <w:start w:val="1"/>
      <w:numFmt w:val="decimal"/>
      <w:lvlText w:val="%1.%2.%3.%4.%5"/>
      <w:lvlJc w:val="left"/>
      <w:pPr>
        <w:ind w:left="10490" w:hanging="850"/>
      </w:pPr>
      <w:rPr>
        <w:rFonts w:hint="eastAsia"/>
      </w:rPr>
    </w:lvl>
    <w:lvl w:ilvl="5">
      <w:start w:val="1"/>
      <w:numFmt w:val="decimal"/>
      <w:lvlText w:val="%1.%2.%3.%4.%5.%6"/>
      <w:lvlJc w:val="left"/>
      <w:pPr>
        <w:ind w:left="11199" w:hanging="1134"/>
      </w:pPr>
      <w:rPr>
        <w:rFonts w:hint="eastAsia"/>
      </w:rPr>
    </w:lvl>
    <w:lvl w:ilvl="6">
      <w:start w:val="1"/>
      <w:numFmt w:val="decimal"/>
      <w:lvlText w:val="%1.%2.%3.%4.%5.%6.%7"/>
      <w:lvlJc w:val="left"/>
      <w:pPr>
        <w:ind w:left="11766" w:hanging="1276"/>
      </w:pPr>
      <w:rPr>
        <w:rFonts w:hint="eastAsia"/>
      </w:rPr>
    </w:lvl>
    <w:lvl w:ilvl="7">
      <w:start w:val="1"/>
      <w:numFmt w:val="decimal"/>
      <w:lvlText w:val="%1.%2.%3.%4.%5.%6.%7.%8"/>
      <w:lvlJc w:val="left"/>
      <w:pPr>
        <w:ind w:left="12333" w:hanging="1418"/>
      </w:pPr>
      <w:rPr>
        <w:rFonts w:hint="eastAsia"/>
      </w:rPr>
    </w:lvl>
    <w:lvl w:ilvl="8">
      <w:start w:val="1"/>
      <w:numFmt w:val="decimal"/>
      <w:lvlText w:val="%1.%2.%3.%4.%5.%6.%7.%8.%9"/>
      <w:lvlJc w:val="left"/>
      <w:pPr>
        <w:ind w:left="13041" w:hanging="1700"/>
      </w:pPr>
      <w:rPr>
        <w:rFonts w:hint="eastAsia"/>
      </w:rPr>
    </w:lvl>
  </w:abstractNum>
  <w:abstractNum w:abstractNumId="1" w15:restartNumberingAfterBreak="0">
    <w:nsid w:val="2DF248DE"/>
    <w:multiLevelType w:val="hybridMultilevel"/>
    <w:tmpl w:val="824AEDAE"/>
    <w:lvl w:ilvl="0" w:tplc="BCD83632">
      <w:start w:val="1"/>
      <w:numFmt w:val="decimal"/>
      <w:lvlText w:val="[%1]"/>
      <w:lvlJc w:val="left"/>
      <w:pPr>
        <w:ind w:left="720" w:hanging="360"/>
      </w:pPr>
      <w:rPr>
        <w:rFonts w:ascii="Times New Roman" w:hAnsi="Times New Roman"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6E119F1"/>
    <w:multiLevelType w:val="multilevel"/>
    <w:tmpl w:val="229AF19E"/>
    <w:lvl w:ilvl="0">
      <w:start w:val="1"/>
      <w:numFmt w:val="decimal"/>
      <w:lvlText w:val="%1"/>
      <w:lvlJc w:val="left"/>
      <w:pPr>
        <w:ind w:left="425" w:hanging="425"/>
      </w:pPr>
      <w:rPr>
        <w:rFonts w:hint="eastAsia"/>
      </w:rPr>
    </w:lvl>
    <w:lvl w:ilvl="1">
      <w:start w:val="1"/>
      <w:numFmt w:val="decimal"/>
      <w:pStyle w:val="Style4"/>
      <w:lvlText w:val="3.%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3" w15:restartNumberingAfterBreak="0">
    <w:nsid w:val="3A5F1C53"/>
    <w:multiLevelType w:val="multilevel"/>
    <w:tmpl w:val="F89038F6"/>
    <w:styleLink w:val="Appendix"/>
    <w:lvl w:ilvl="0">
      <w:start w:val="1"/>
      <w:numFmt w:val="decimal"/>
      <w:suff w:val="space"/>
      <w:lvlText w:val="Appendix%1:"/>
      <w:lvlJc w:val="left"/>
      <w:pPr>
        <w:ind w:left="0" w:hanging="32767"/>
      </w:pPr>
      <w:rPr>
        <w:rFonts w:ascii="Times New Roman" w:hAnsi="Times New Roman" w:cs="Times New Roman" w:hint="default"/>
        <w:b/>
        <w:bCs/>
        <w:i w:val="0"/>
        <w:iCs w:val="0"/>
        <w:caps w:val="0"/>
        <w:smallCaps w:val="0"/>
        <w:strike w:val="0"/>
        <w:dstrike w:val="0"/>
        <w:outline w:val="0"/>
        <w:shadow w:val="0"/>
        <w:emboss w:val="0"/>
        <w:imprint w:val="0"/>
        <w:vanish w:val="0"/>
        <w:color w:val="auto"/>
        <w:spacing w:val="0"/>
        <w:kern w:val="0"/>
        <w:position w:val="0"/>
        <w:sz w:val="28"/>
        <w:u w:val="none"/>
        <w:effect w:val="none"/>
        <w:vertAlign w:val="baseline"/>
        <w:em w:val="none"/>
        <w14:ligatures w14:val="none"/>
        <w14:numForm w14:val="default"/>
        <w14:numSpacing w14:val="default"/>
        <w14:stylisticSets/>
        <w14:cntxtAlts w14:val="0"/>
      </w:rPr>
    </w:lvl>
    <w:lvl w:ilvl="1">
      <w:start w:val="1"/>
      <w:numFmt w:val="decimal"/>
      <w:suff w:val="space"/>
      <w:lvlText w:val="%1Appendix %2:"/>
      <w:lvlJc w:val="left"/>
      <w:pPr>
        <w:ind w:left="0" w:firstLine="0"/>
      </w:pPr>
      <w:rPr>
        <w:rFonts w:ascii="Times New Roman" w:hAnsi="Times New Roman" w:hint="default"/>
        <w:b/>
        <w:bCs/>
        <w:i w:val="0"/>
        <w:iCs w:val="0"/>
        <w:caps w:val="0"/>
        <w:smallCaps w:val="0"/>
        <w:strike w:val="0"/>
        <w:dstrike w:val="0"/>
        <w:outline w:val="0"/>
        <w:shadow w:val="0"/>
        <w:emboss w:val="0"/>
        <w:imprint w:val="0"/>
        <w:noProof w:val="0"/>
        <w:vanish w:val="0"/>
        <w:spacing w:val="0"/>
        <w:kern w:val="0"/>
        <w:position w:val="0"/>
        <w:sz w:val="28"/>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0" w:firstLine="0"/>
      </w:pPr>
      <w:rPr>
        <w:rFonts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4"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5" w15:restartNumberingAfterBreak="0">
    <w:nsid w:val="3A9F2CCC"/>
    <w:multiLevelType w:val="multilevel"/>
    <w:tmpl w:val="8D707720"/>
    <w:lvl w:ilvl="0">
      <w:start w:val="1"/>
      <w:numFmt w:val="decimal"/>
      <w:lvlText w:val="%1"/>
      <w:lvlJc w:val="left"/>
      <w:pPr>
        <w:ind w:left="425" w:hanging="425"/>
      </w:pPr>
      <w:rPr>
        <w:rFonts w:hint="eastAsia"/>
      </w:rPr>
    </w:lvl>
    <w:lvl w:ilvl="1">
      <w:start w:val="1"/>
      <w:numFmt w:val="decimal"/>
      <w:lvlText w:val="%1.%2"/>
      <w:lvlJc w:val="left"/>
      <w:pPr>
        <w:ind w:left="992" w:hanging="567"/>
      </w:pPr>
      <w:rPr>
        <w:rFonts w:hint="eastAsia"/>
      </w:rPr>
    </w:lvl>
    <w:lvl w:ilvl="2">
      <w:start w:val="1"/>
      <w:numFmt w:val="decimal"/>
      <w:pStyle w:val="Style6"/>
      <w:lvlText w:val="3.%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6" w15:restartNumberingAfterBreak="0">
    <w:nsid w:val="3AFF77EF"/>
    <w:multiLevelType w:val="hybridMultilevel"/>
    <w:tmpl w:val="37CCF658"/>
    <w:lvl w:ilvl="0" w:tplc="2AF214F2">
      <w:start w:val="1"/>
      <w:numFmt w:val="decimal"/>
      <w:pStyle w:val="XHeading3"/>
      <w:lvlText w:val="3.2.%1"/>
      <w:lvlJc w:val="left"/>
      <w:pPr>
        <w:ind w:left="720" w:hanging="360"/>
      </w:pPr>
      <w:rPr>
        <w:rFonts w:ascii="Times New Roman" w:hAnsi="Times New Roman" w:cs="Times New Roman" w:hint="default"/>
        <w:bCs w:val="0"/>
        <w:i w:val="0"/>
        <w:iCs w:val="0"/>
        <w:caps w:val="0"/>
        <w:smallCaps w:val="0"/>
        <w:strike w:val="0"/>
        <w:dstrike w:val="0"/>
        <w:outline w:val="0"/>
        <w:shadow w:val="0"/>
        <w:emboss w:val="0"/>
        <w:imprint w:val="0"/>
        <w:vanish w:val="0"/>
        <w:color w:val="000000"/>
        <w:spacing w:val="0"/>
        <w:kern w:val="0"/>
        <w:position w:val="0"/>
        <w:u w:val="none"/>
        <w:effect w:val="none"/>
        <w:vertAlign w:val="baseline"/>
        <w:em w:val="none"/>
        <w:lang w:val="en-US"/>
        <w14:ligatures w14:val="none"/>
        <w14:numForm w14:val="default"/>
        <w14:numSpacing w14:val="default"/>
        <w14:stylisticSets/>
        <w14:cntxtAlts w14:val="0"/>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7" w15:restartNumberingAfterBreak="0">
    <w:nsid w:val="57F05023"/>
    <w:multiLevelType w:val="multilevel"/>
    <w:tmpl w:val="7B4A4E8C"/>
    <w:lvl w:ilvl="0">
      <w:start w:val="1"/>
      <w:numFmt w:val="decimal"/>
      <w:lvlText w:val="%1"/>
      <w:lvlJc w:val="left"/>
      <w:pPr>
        <w:ind w:left="425" w:hanging="425"/>
      </w:pPr>
      <w:rPr>
        <w:rFonts w:hint="eastAsia"/>
      </w:rPr>
    </w:lvl>
    <w:lvl w:ilvl="1">
      <w:start w:val="1"/>
      <w:numFmt w:val="decimal"/>
      <w:lvlText w:val="%1.%2"/>
      <w:lvlJc w:val="left"/>
      <w:pPr>
        <w:ind w:left="992" w:hanging="567"/>
      </w:pPr>
      <w:rPr>
        <w:rFonts w:hint="eastAsia"/>
      </w:rPr>
    </w:lvl>
    <w:lvl w:ilvl="2">
      <w:start w:val="1"/>
      <w:numFmt w:val="decimal"/>
      <w:lvlText w:val="2.2.%3"/>
      <w:lvlJc w:val="left"/>
      <w:pPr>
        <w:ind w:left="1418" w:hanging="567"/>
      </w:pPr>
      <w:rPr>
        <w:rFonts w:hint="eastAsia"/>
      </w:rPr>
    </w:lvl>
    <w:lvl w:ilvl="3">
      <w:start w:val="1"/>
      <w:numFmt w:val="decimal"/>
      <w:pStyle w:val="Heading05"/>
      <w:lvlText w:val="2.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8" w15:restartNumberingAfterBreak="0">
    <w:nsid w:val="64FA24D8"/>
    <w:multiLevelType w:val="multilevel"/>
    <w:tmpl w:val="B6D459EA"/>
    <w:lvl w:ilvl="0">
      <w:start w:val="1"/>
      <w:numFmt w:val="decimal"/>
      <w:pStyle w:val="1"/>
      <w:lvlText w:val="%1."/>
      <w:lvlJc w:val="left"/>
      <w:pPr>
        <w:ind w:left="0" w:firstLine="0"/>
      </w:pPr>
      <w:rPr>
        <w:rFonts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2"/>
      <w:lvlText w:val="%1.%2"/>
      <w:lvlJc w:val="left"/>
      <w:pPr>
        <w:ind w:left="0" w:firstLine="0"/>
      </w:pPr>
      <w:rPr>
        <w:rFonts w:hint="default"/>
        <w:b/>
        <w:bCs/>
        <w:i w:val="0"/>
        <w:iCs w:val="0"/>
        <w:caps w:val="0"/>
        <w:smallCaps w:val="0"/>
        <w:strike w:val="0"/>
        <w:dstrike w:val="0"/>
        <w:outline w:val="0"/>
        <w:shadow w:val="0"/>
        <w:emboss w:val="0"/>
        <w:imprint w:val="0"/>
        <w:noProof w:val="0"/>
        <w:vanish w:val="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3"/>
      <w:lvlText w:val="%1.%2.%3"/>
      <w:lvlJc w:val="left"/>
      <w:pPr>
        <w:ind w:left="0" w:firstLine="0"/>
      </w:pPr>
      <w:rPr>
        <w:rFonts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4"/>
      <w:lvlText w:val="%1.%2.%3.%4"/>
      <w:lvlJc w:val="left"/>
      <w:pPr>
        <w:ind w:left="0" w:firstLine="0"/>
      </w:pPr>
      <w:rPr>
        <w:rFonts w:hint="default"/>
      </w:rPr>
    </w:lvl>
    <w:lvl w:ilvl="4">
      <w:start w:val="1"/>
      <w:numFmt w:val="decimal"/>
      <w:pStyle w:val="5"/>
      <w:lvlText w:val="%1.%2.%3.%4.%5"/>
      <w:lvlJc w:val="left"/>
      <w:pPr>
        <w:ind w:left="0" w:firstLine="0"/>
      </w:pPr>
      <w:rPr>
        <w:rFonts w:hint="default"/>
      </w:rPr>
    </w:lvl>
    <w:lvl w:ilvl="5">
      <w:start w:val="1"/>
      <w:numFmt w:val="decimal"/>
      <w:pStyle w:val="6"/>
      <w:lvlText w:val="%1.%2.%3.%4.%5.%6"/>
      <w:lvlJc w:val="left"/>
      <w:pPr>
        <w:ind w:left="0" w:firstLine="0"/>
      </w:pPr>
      <w:rPr>
        <w:rFonts w:hint="default"/>
      </w:rPr>
    </w:lvl>
    <w:lvl w:ilvl="6">
      <w:start w:val="1"/>
      <w:numFmt w:val="decimal"/>
      <w:pStyle w:val="7"/>
      <w:lvlText w:val="%1.%2.%3.%4.%5.%6.%7"/>
      <w:lvlJc w:val="left"/>
      <w:pPr>
        <w:ind w:left="0" w:firstLine="0"/>
      </w:pPr>
      <w:rPr>
        <w:rFonts w:hint="default"/>
      </w:rPr>
    </w:lvl>
    <w:lvl w:ilvl="7">
      <w:start w:val="1"/>
      <w:numFmt w:val="decimal"/>
      <w:pStyle w:val="8"/>
      <w:lvlText w:val="%1.%2.%3.%4.%5.%6.%7.%8"/>
      <w:lvlJc w:val="left"/>
      <w:pPr>
        <w:ind w:left="0" w:firstLine="0"/>
      </w:pPr>
      <w:rPr>
        <w:rFonts w:hint="default"/>
      </w:rPr>
    </w:lvl>
    <w:lvl w:ilvl="8">
      <w:start w:val="1"/>
      <w:numFmt w:val="decimal"/>
      <w:pStyle w:val="9"/>
      <w:lvlText w:val="%1.%2.%3.%4.%5.%6.%7.%8.%9"/>
      <w:lvlJc w:val="left"/>
      <w:pPr>
        <w:ind w:left="0" w:firstLine="0"/>
      </w:pPr>
      <w:rPr>
        <w:rFonts w:hint="default"/>
      </w:rPr>
    </w:lvl>
  </w:abstractNum>
  <w:abstractNum w:abstractNumId="9" w15:restartNumberingAfterBreak="0">
    <w:nsid w:val="6AE2215E"/>
    <w:multiLevelType w:val="multilevel"/>
    <w:tmpl w:val="E724CF4E"/>
    <w:lvl w:ilvl="0">
      <w:start w:val="1"/>
      <w:numFmt w:val="decimal"/>
      <w:lvlText w:val="%1"/>
      <w:lvlJc w:val="left"/>
      <w:pPr>
        <w:ind w:left="425" w:hanging="425"/>
      </w:pPr>
      <w:rPr>
        <w:rFonts w:hint="eastAsia"/>
      </w:rPr>
    </w:lvl>
    <w:lvl w:ilvl="1">
      <w:start w:val="1"/>
      <w:numFmt w:val="decimal"/>
      <w:lvlText w:val="2.%2"/>
      <w:lvlJc w:val="left"/>
      <w:pPr>
        <w:ind w:left="992" w:hanging="567"/>
      </w:pPr>
      <w:rPr>
        <w:rFonts w:hint="eastAsia"/>
      </w:rPr>
    </w:lvl>
    <w:lvl w:ilvl="2">
      <w:start w:val="1"/>
      <w:numFmt w:val="decimal"/>
      <w:pStyle w:val="Style3"/>
      <w:lvlText w:val="2.%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10" w15:restartNumberingAfterBreak="0">
    <w:nsid w:val="6CD32DA8"/>
    <w:multiLevelType w:val="singleLevel"/>
    <w:tmpl w:val="414C8AE4"/>
    <w:lvl w:ilvl="0">
      <w:start w:val="3"/>
      <w:numFmt w:val="upperRoman"/>
      <w:pStyle w:val="tablehead"/>
      <w:suff w:val="space"/>
      <w:lvlText w:val="TABLE %1. "/>
      <w:lvlJc w:val="left"/>
      <w:pPr>
        <w:ind w:left="0" w:firstLine="0"/>
      </w:pPr>
      <w:rPr>
        <w:rFonts w:ascii="Times New Roman" w:hAnsi="Times New Roman" w:cs="Times New Roman" w:hint="default"/>
        <w:b w:val="0"/>
        <w:bCs w:val="0"/>
        <w:i w:val="0"/>
        <w:iCs w:val="0"/>
        <w:sz w:val="16"/>
        <w:szCs w:val="16"/>
      </w:rPr>
    </w:lvl>
  </w:abstractNum>
  <w:abstractNum w:abstractNumId="11" w15:restartNumberingAfterBreak="0">
    <w:nsid w:val="6E1A27B5"/>
    <w:multiLevelType w:val="hybridMultilevel"/>
    <w:tmpl w:val="DBCE2A18"/>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282881434">
    <w:abstractNumId w:val="4"/>
  </w:num>
  <w:num w:numId="2" w16cid:durableId="1675108507">
    <w:abstractNumId w:val="9"/>
  </w:num>
  <w:num w:numId="3" w16cid:durableId="198010072">
    <w:abstractNumId w:val="7"/>
  </w:num>
  <w:num w:numId="4" w16cid:durableId="2031755156">
    <w:abstractNumId w:val="2"/>
  </w:num>
  <w:num w:numId="5" w16cid:durableId="1523976013">
    <w:abstractNumId w:val="0"/>
  </w:num>
  <w:num w:numId="6" w16cid:durableId="1828352312">
    <w:abstractNumId w:val="5"/>
  </w:num>
  <w:num w:numId="7" w16cid:durableId="428278015">
    <w:abstractNumId w:val="8"/>
  </w:num>
  <w:num w:numId="8" w16cid:durableId="1902521842">
    <w:abstractNumId w:val="6"/>
  </w:num>
  <w:num w:numId="9" w16cid:durableId="1518155469">
    <w:abstractNumId w:val="3"/>
  </w:num>
  <w:num w:numId="10" w16cid:durableId="944844389">
    <w:abstractNumId w:val="10"/>
  </w:num>
  <w:num w:numId="11" w16cid:durableId="322665269">
    <w:abstractNumId w:val="11"/>
  </w:num>
  <w:num w:numId="12" w16cid:durableId="1203134987">
    <w:abstractNumId w:val="1"/>
  </w:num>
  <w:num w:numId="13" w16cid:durableId="2077049577">
    <w:abstractNumId w:val="8"/>
  </w:num>
  <w:num w:numId="14" w16cid:durableId="752238506">
    <w:abstractNumId w:val="8"/>
  </w:num>
  <w:num w:numId="15" w16cid:durableId="816723267">
    <w:abstractNumId w:val="8"/>
  </w:num>
  <w:num w:numId="16" w16cid:durableId="1194927108">
    <w:abstractNumId w:val="8"/>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zSxNDY3MbE0M7U0MTBV0lEKTi0uzszPAykwrAUAkz4lOywAAAA="/>
    <w:docVar w:name="EN.InstantFormat" w:val="&lt;ENInstantFormat&gt;&lt;Enabled&gt;1&lt;/Enabled&gt;&lt;ScanUnformatted&gt;1&lt;/ScanUnformatted&gt;&lt;ScanChanges&gt;1&lt;/ScanChanges&gt;&lt;Suspended&gt;1&lt;/Suspended&gt;&lt;/ENInstantFormat&gt;"/>
    <w:docVar w:name="EN.Layout" w:val="&lt;ENLayout&gt;&lt;Style&gt;IEEE&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B26A6C"/>
    <w:rsid w:val="00000247"/>
    <w:rsid w:val="0000030C"/>
    <w:rsid w:val="000004A7"/>
    <w:rsid w:val="00000687"/>
    <w:rsid w:val="00000713"/>
    <w:rsid w:val="000007F3"/>
    <w:rsid w:val="000008BE"/>
    <w:rsid w:val="000009C9"/>
    <w:rsid w:val="00000AEE"/>
    <w:rsid w:val="00000E78"/>
    <w:rsid w:val="00000E8B"/>
    <w:rsid w:val="00001012"/>
    <w:rsid w:val="000010BA"/>
    <w:rsid w:val="00001123"/>
    <w:rsid w:val="000011AD"/>
    <w:rsid w:val="0000123A"/>
    <w:rsid w:val="000016D8"/>
    <w:rsid w:val="00001DAC"/>
    <w:rsid w:val="00001ED5"/>
    <w:rsid w:val="00001F19"/>
    <w:rsid w:val="00002167"/>
    <w:rsid w:val="00002420"/>
    <w:rsid w:val="00002601"/>
    <w:rsid w:val="00002818"/>
    <w:rsid w:val="00002837"/>
    <w:rsid w:val="00002B4D"/>
    <w:rsid w:val="00002C4F"/>
    <w:rsid w:val="00002C62"/>
    <w:rsid w:val="00002C69"/>
    <w:rsid w:val="0000334F"/>
    <w:rsid w:val="000034C2"/>
    <w:rsid w:val="0000353D"/>
    <w:rsid w:val="0000388E"/>
    <w:rsid w:val="00003D3E"/>
    <w:rsid w:val="00003FAF"/>
    <w:rsid w:val="00004163"/>
    <w:rsid w:val="0000426D"/>
    <w:rsid w:val="0000440B"/>
    <w:rsid w:val="00004482"/>
    <w:rsid w:val="000046F1"/>
    <w:rsid w:val="000048C5"/>
    <w:rsid w:val="00004C88"/>
    <w:rsid w:val="00004D30"/>
    <w:rsid w:val="00004D8F"/>
    <w:rsid w:val="00004E2A"/>
    <w:rsid w:val="00004F88"/>
    <w:rsid w:val="000052BC"/>
    <w:rsid w:val="00005582"/>
    <w:rsid w:val="0000581D"/>
    <w:rsid w:val="0000591C"/>
    <w:rsid w:val="00005BD3"/>
    <w:rsid w:val="00005BDA"/>
    <w:rsid w:val="00005D0E"/>
    <w:rsid w:val="00005D1B"/>
    <w:rsid w:val="00005DAF"/>
    <w:rsid w:val="000062C3"/>
    <w:rsid w:val="00006309"/>
    <w:rsid w:val="0000661B"/>
    <w:rsid w:val="00006667"/>
    <w:rsid w:val="00006B62"/>
    <w:rsid w:val="00006DAD"/>
    <w:rsid w:val="00006F5E"/>
    <w:rsid w:val="000073BC"/>
    <w:rsid w:val="0000744E"/>
    <w:rsid w:val="000075AE"/>
    <w:rsid w:val="00007602"/>
    <w:rsid w:val="00007746"/>
    <w:rsid w:val="000077E8"/>
    <w:rsid w:val="0000789F"/>
    <w:rsid w:val="000078B8"/>
    <w:rsid w:val="00007BCA"/>
    <w:rsid w:val="00007DDA"/>
    <w:rsid w:val="00007DEB"/>
    <w:rsid w:val="00007ED0"/>
    <w:rsid w:val="00007F92"/>
    <w:rsid w:val="00010050"/>
    <w:rsid w:val="000103E2"/>
    <w:rsid w:val="0001061D"/>
    <w:rsid w:val="00010B52"/>
    <w:rsid w:val="0001102F"/>
    <w:rsid w:val="0001108D"/>
    <w:rsid w:val="00011223"/>
    <w:rsid w:val="000112EF"/>
    <w:rsid w:val="000114D7"/>
    <w:rsid w:val="0001156B"/>
    <w:rsid w:val="0001174A"/>
    <w:rsid w:val="000117C5"/>
    <w:rsid w:val="00011CE7"/>
    <w:rsid w:val="00011FFB"/>
    <w:rsid w:val="000120C9"/>
    <w:rsid w:val="000121C3"/>
    <w:rsid w:val="0001226B"/>
    <w:rsid w:val="000122D4"/>
    <w:rsid w:val="000123FD"/>
    <w:rsid w:val="00012583"/>
    <w:rsid w:val="00012648"/>
    <w:rsid w:val="00012757"/>
    <w:rsid w:val="00012AE2"/>
    <w:rsid w:val="00012C0E"/>
    <w:rsid w:val="00012CFF"/>
    <w:rsid w:val="00012F64"/>
    <w:rsid w:val="00013142"/>
    <w:rsid w:val="0001320D"/>
    <w:rsid w:val="0001335C"/>
    <w:rsid w:val="000133B4"/>
    <w:rsid w:val="000134E6"/>
    <w:rsid w:val="00013708"/>
    <w:rsid w:val="00013828"/>
    <w:rsid w:val="00013915"/>
    <w:rsid w:val="00013A28"/>
    <w:rsid w:val="00013C49"/>
    <w:rsid w:val="00013E22"/>
    <w:rsid w:val="00013F36"/>
    <w:rsid w:val="00013FC3"/>
    <w:rsid w:val="000140B8"/>
    <w:rsid w:val="00014341"/>
    <w:rsid w:val="000143B1"/>
    <w:rsid w:val="00014465"/>
    <w:rsid w:val="00014540"/>
    <w:rsid w:val="00014751"/>
    <w:rsid w:val="00014878"/>
    <w:rsid w:val="000148DF"/>
    <w:rsid w:val="00014A14"/>
    <w:rsid w:val="00014E59"/>
    <w:rsid w:val="00014EF7"/>
    <w:rsid w:val="00014F0E"/>
    <w:rsid w:val="00014F3D"/>
    <w:rsid w:val="000151D4"/>
    <w:rsid w:val="0001532B"/>
    <w:rsid w:val="00015499"/>
    <w:rsid w:val="000154BC"/>
    <w:rsid w:val="0001553F"/>
    <w:rsid w:val="00015921"/>
    <w:rsid w:val="00015B21"/>
    <w:rsid w:val="00015E78"/>
    <w:rsid w:val="00015FCE"/>
    <w:rsid w:val="00016088"/>
    <w:rsid w:val="000161DE"/>
    <w:rsid w:val="000164A3"/>
    <w:rsid w:val="000168F0"/>
    <w:rsid w:val="0001693B"/>
    <w:rsid w:val="000169EB"/>
    <w:rsid w:val="00016A12"/>
    <w:rsid w:val="00016A13"/>
    <w:rsid w:val="00016AEC"/>
    <w:rsid w:val="00016BD5"/>
    <w:rsid w:val="00016CA3"/>
    <w:rsid w:val="00016E0E"/>
    <w:rsid w:val="00016EAB"/>
    <w:rsid w:val="00016EC0"/>
    <w:rsid w:val="00016EF9"/>
    <w:rsid w:val="00016F13"/>
    <w:rsid w:val="000172FF"/>
    <w:rsid w:val="00017528"/>
    <w:rsid w:val="0001759A"/>
    <w:rsid w:val="000175C2"/>
    <w:rsid w:val="000175DD"/>
    <w:rsid w:val="0001775A"/>
    <w:rsid w:val="00017787"/>
    <w:rsid w:val="00017966"/>
    <w:rsid w:val="00017C08"/>
    <w:rsid w:val="00017CDF"/>
    <w:rsid w:val="00017FEB"/>
    <w:rsid w:val="00020368"/>
    <w:rsid w:val="00020478"/>
    <w:rsid w:val="000208C1"/>
    <w:rsid w:val="00020992"/>
    <w:rsid w:val="00020A17"/>
    <w:rsid w:val="00020A18"/>
    <w:rsid w:val="00020A84"/>
    <w:rsid w:val="00020B37"/>
    <w:rsid w:val="00020BB4"/>
    <w:rsid w:val="00020CF1"/>
    <w:rsid w:val="0002100F"/>
    <w:rsid w:val="00021634"/>
    <w:rsid w:val="00021B48"/>
    <w:rsid w:val="00021D5B"/>
    <w:rsid w:val="00021E76"/>
    <w:rsid w:val="00021F86"/>
    <w:rsid w:val="00022208"/>
    <w:rsid w:val="000224EE"/>
    <w:rsid w:val="00022537"/>
    <w:rsid w:val="000228B0"/>
    <w:rsid w:val="00022914"/>
    <w:rsid w:val="0002292B"/>
    <w:rsid w:val="000229B6"/>
    <w:rsid w:val="00022CDD"/>
    <w:rsid w:val="0002314A"/>
    <w:rsid w:val="000231BB"/>
    <w:rsid w:val="000232C1"/>
    <w:rsid w:val="000232E0"/>
    <w:rsid w:val="000234BE"/>
    <w:rsid w:val="000234E2"/>
    <w:rsid w:val="0002365B"/>
    <w:rsid w:val="0002380D"/>
    <w:rsid w:val="00023965"/>
    <w:rsid w:val="000239A5"/>
    <w:rsid w:val="000239F3"/>
    <w:rsid w:val="00023B27"/>
    <w:rsid w:val="00023C4D"/>
    <w:rsid w:val="00023CB9"/>
    <w:rsid w:val="0002415A"/>
    <w:rsid w:val="00024171"/>
    <w:rsid w:val="0002452B"/>
    <w:rsid w:val="0002462B"/>
    <w:rsid w:val="000246D7"/>
    <w:rsid w:val="000248C3"/>
    <w:rsid w:val="000249C6"/>
    <w:rsid w:val="00024B9A"/>
    <w:rsid w:val="000254BD"/>
    <w:rsid w:val="00025510"/>
    <w:rsid w:val="00025906"/>
    <w:rsid w:val="00025A8C"/>
    <w:rsid w:val="00025E14"/>
    <w:rsid w:val="0002673A"/>
    <w:rsid w:val="00026811"/>
    <w:rsid w:val="0002695F"/>
    <w:rsid w:val="00026A70"/>
    <w:rsid w:val="00026B28"/>
    <w:rsid w:val="00026C61"/>
    <w:rsid w:val="00026ECC"/>
    <w:rsid w:val="000271F4"/>
    <w:rsid w:val="000278F9"/>
    <w:rsid w:val="0002790C"/>
    <w:rsid w:val="00027C82"/>
    <w:rsid w:val="00027D78"/>
    <w:rsid w:val="00027DDA"/>
    <w:rsid w:val="00027E3B"/>
    <w:rsid w:val="00027F16"/>
    <w:rsid w:val="00027FB6"/>
    <w:rsid w:val="00027FFA"/>
    <w:rsid w:val="00027FFD"/>
    <w:rsid w:val="00030003"/>
    <w:rsid w:val="00030073"/>
    <w:rsid w:val="000304CE"/>
    <w:rsid w:val="00030625"/>
    <w:rsid w:val="0003083C"/>
    <w:rsid w:val="0003094D"/>
    <w:rsid w:val="00030BBA"/>
    <w:rsid w:val="00030F31"/>
    <w:rsid w:val="00031008"/>
    <w:rsid w:val="00031046"/>
    <w:rsid w:val="00031194"/>
    <w:rsid w:val="00031279"/>
    <w:rsid w:val="000313ED"/>
    <w:rsid w:val="0003154C"/>
    <w:rsid w:val="00031584"/>
    <w:rsid w:val="000315EB"/>
    <w:rsid w:val="000315F8"/>
    <w:rsid w:val="0003175B"/>
    <w:rsid w:val="000318DC"/>
    <w:rsid w:val="0003197C"/>
    <w:rsid w:val="00031B90"/>
    <w:rsid w:val="00031C93"/>
    <w:rsid w:val="00031CD9"/>
    <w:rsid w:val="00031E11"/>
    <w:rsid w:val="00031E25"/>
    <w:rsid w:val="00031E7E"/>
    <w:rsid w:val="00032028"/>
    <w:rsid w:val="000320D5"/>
    <w:rsid w:val="000322F9"/>
    <w:rsid w:val="00032418"/>
    <w:rsid w:val="00032731"/>
    <w:rsid w:val="00032BBC"/>
    <w:rsid w:val="00032FC2"/>
    <w:rsid w:val="00033047"/>
    <w:rsid w:val="0003315C"/>
    <w:rsid w:val="000332FE"/>
    <w:rsid w:val="00033530"/>
    <w:rsid w:val="0003387E"/>
    <w:rsid w:val="000339EF"/>
    <w:rsid w:val="00033DE5"/>
    <w:rsid w:val="00034307"/>
    <w:rsid w:val="0003435F"/>
    <w:rsid w:val="00034415"/>
    <w:rsid w:val="000344C7"/>
    <w:rsid w:val="000344DF"/>
    <w:rsid w:val="00034950"/>
    <w:rsid w:val="00034CBB"/>
    <w:rsid w:val="00034E51"/>
    <w:rsid w:val="00034ECC"/>
    <w:rsid w:val="000350B1"/>
    <w:rsid w:val="000354C7"/>
    <w:rsid w:val="00035CFF"/>
    <w:rsid w:val="000360CB"/>
    <w:rsid w:val="00036138"/>
    <w:rsid w:val="00036157"/>
    <w:rsid w:val="000361F1"/>
    <w:rsid w:val="000362B6"/>
    <w:rsid w:val="00036434"/>
    <w:rsid w:val="000365ED"/>
    <w:rsid w:val="00036737"/>
    <w:rsid w:val="000368D0"/>
    <w:rsid w:val="00036978"/>
    <w:rsid w:val="00036AF3"/>
    <w:rsid w:val="00036BA9"/>
    <w:rsid w:val="00036CF2"/>
    <w:rsid w:val="00036D89"/>
    <w:rsid w:val="00036E11"/>
    <w:rsid w:val="00036FEB"/>
    <w:rsid w:val="000371A1"/>
    <w:rsid w:val="00037450"/>
    <w:rsid w:val="0003748A"/>
    <w:rsid w:val="000376F6"/>
    <w:rsid w:val="00037E49"/>
    <w:rsid w:val="00040105"/>
    <w:rsid w:val="000402C9"/>
    <w:rsid w:val="000402EB"/>
    <w:rsid w:val="000405C4"/>
    <w:rsid w:val="0004092E"/>
    <w:rsid w:val="00040E11"/>
    <w:rsid w:val="0004108E"/>
    <w:rsid w:val="000410CF"/>
    <w:rsid w:val="000414A8"/>
    <w:rsid w:val="000414B4"/>
    <w:rsid w:val="000419F1"/>
    <w:rsid w:val="00041AB1"/>
    <w:rsid w:val="00041AEF"/>
    <w:rsid w:val="00041D82"/>
    <w:rsid w:val="00041FBD"/>
    <w:rsid w:val="000422EB"/>
    <w:rsid w:val="00042550"/>
    <w:rsid w:val="00042599"/>
    <w:rsid w:val="00042710"/>
    <w:rsid w:val="0004284A"/>
    <w:rsid w:val="00042C4F"/>
    <w:rsid w:val="00042DE9"/>
    <w:rsid w:val="00042E7A"/>
    <w:rsid w:val="00042F3B"/>
    <w:rsid w:val="0004307B"/>
    <w:rsid w:val="0004309C"/>
    <w:rsid w:val="00043167"/>
    <w:rsid w:val="00043453"/>
    <w:rsid w:val="00043537"/>
    <w:rsid w:val="000436C6"/>
    <w:rsid w:val="00043717"/>
    <w:rsid w:val="00043E75"/>
    <w:rsid w:val="00044346"/>
    <w:rsid w:val="0004437C"/>
    <w:rsid w:val="00044471"/>
    <w:rsid w:val="00044A2D"/>
    <w:rsid w:val="00044A9F"/>
    <w:rsid w:val="00044C0E"/>
    <w:rsid w:val="00044C1B"/>
    <w:rsid w:val="00044F66"/>
    <w:rsid w:val="000450A3"/>
    <w:rsid w:val="000451AF"/>
    <w:rsid w:val="0004533F"/>
    <w:rsid w:val="000453B2"/>
    <w:rsid w:val="000454AA"/>
    <w:rsid w:val="000457CD"/>
    <w:rsid w:val="00045BE6"/>
    <w:rsid w:val="00045C78"/>
    <w:rsid w:val="00045DEE"/>
    <w:rsid w:val="0004604D"/>
    <w:rsid w:val="00046298"/>
    <w:rsid w:val="00046600"/>
    <w:rsid w:val="000466A2"/>
    <w:rsid w:val="00046768"/>
    <w:rsid w:val="0004676D"/>
    <w:rsid w:val="00046846"/>
    <w:rsid w:val="00046920"/>
    <w:rsid w:val="00046930"/>
    <w:rsid w:val="0004694E"/>
    <w:rsid w:val="00046C3E"/>
    <w:rsid w:val="00046EDB"/>
    <w:rsid w:val="000470F9"/>
    <w:rsid w:val="00047194"/>
    <w:rsid w:val="00047551"/>
    <w:rsid w:val="000477B2"/>
    <w:rsid w:val="00047FEB"/>
    <w:rsid w:val="00050021"/>
    <w:rsid w:val="00050426"/>
    <w:rsid w:val="00050432"/>
    <w:rsid w:val="0005055E"/>
    <w:rsid w:val="000507EE"/>
    <w:rsid w:val="00050A47"/>
    <w:rsid w:val="00050AEF"/>
    <w:rsid w:val="00050BF4"/>
    <w:rsid w:val="00050CED"/>
    <w:rsid w:val="00051279"/>
    <w:rsid w:val="000513B2"/>
    <w:rsid w:val="000514D1"/>
    <w:rsid w:val="0005150E"/>
    <w:rsid w:val="0005155D"/>
    <w:rsid w:val="0005155F"/>
    <w:rsid w:val="00051802"/>
    <w:rsid w:val="000518B3"/>
    <w:rsid w:val="00051D4F"/>
    <w:rsid w:val="0005224E"/>
    <w:rsid w:val="0005251B"/>
    <w:rsid w:val="00052583"/>
    <w:rsid w:val="0005271A"/>
    <w:rsid w:val="00052B47"/>
    <w:rsid w:val="00052F99"/>
    <w:rsid w:val="00053001"/>
    <w:rsid w:val="000530DC"/>
    <w:rsid w:val="00053173"/>
    <w:rsid w:val="0005323F"/>
    <w:rsid w:val="00053344"/>
    <w:rsid w:val="00053458"/>
    <w:rsid w:val="00053DAF"/>
    <w:rsid w:val="00053F08"/>
    <w:rsid w:val="00053FA6"/>
    <w:rsid w:val="00053FD6"/>
    <w:rsid w:val="000542CA"/>
    <w:rsid w:val="00054458"/>
    <w:rsid w:val="00054696"/>
    <w:rsid w:val="0005472B"/>
    <w:rsid w:val="00054DFD"/>
    <w:rsid w:val="0005511E"/>
    <w:rsid w:val="00055171"/>
    <w:rsid w:val="00055304"/>
    <w:rsid w:val="0005541F"/>
    <w:rsid w:val="00055510"/>
    <w:rsid w:val="00055716"/>
    <w:rsid w:val="000557FA"/>
    <w:rsid w:val="00055826"/>
    <w:rsid w:val="0005584F"/>
    <w:rsid w:val="00055B52"/>
    <w:rsid w:val="00055C10"/>
    <w:rsid w:val="00055FB4"/>
    <w:rsid w:val="00055FD4"/>
    <w:rsid w:val="0005622E"/>
    <w:rsid w:val="00056480"/>
    <w:rsid w:val="000565B6"/>
    <w:rsid w:val="00056820"/>
    <w:rsid w:val="00056B45"/>
    <w:rsid w:val="00056CB1"/>
    <w:rsid w:val="00056D1A"/>
    <w:rsid w:val="00056DB7"/>
    <w:rsid w:val="00056F08"/>
    <w:rsid w:val="00056F43"/>
    <w:rsid w:val="00056F7A"/>
    <w:rsid w:val="0005709B"/>
    <w:rsid w:val="000571C6"/>
    <w:rsid w:val="000574B0"/>
    <w:rsid w:val="000575EE"/>
    <w:rsid w:val="00057956"/>
    <w:rsid w:val="00057F8B"/>
    <w:rsid w:val="00057FF2"/>
    <w:rsid w:val="0006013A"/>
    <w:rsid w:val="000601BF"/>
    <w:rsid w:val="000601D1"/>
    <w:rsid w:val="000602AD"/>
    <w:rsid w:val="0006046F"/>
    <w:rsid w:val="00060492"/>
    <w:rsid w:val="00060662"/>
    <w:rsid w:val="0006095E"/>
    <w:rsid w:val="00060AA4"/>
    <w:rsid w:val="00060D28"/>
    <w:rsid w:val="00060E1D"/>
    <w:rsid w:val="00060F4D"/>
    <w:rsid w:val="000615A7"/>
    <w:rsid w:val="00061605"/>
    <w:rsid w:val="00061954"/>
    <w:rsid w:val="00061C60"/>
    <w:rsid w:val="00061F19"/>
    <w:rsid w:val="00061FEA"/>
    <w:rsid w:val="000620CE"/>
    <w:rsid w:val="000620DC"/>
    <w:rsid w:val="000622F4"/>
    <w:rsid w:val="00062338"/>
    <w:rsid w:val="0006238B"/>
    <w:rsid w:val="0006293D"/>
    <w:rsid w:val="00062B1B"/>
    <w:rsid w:val="0006307B"/>
    <w:rsid w:val="00063157"/>
    <w:rsid w:val="00063395"/>
    <w:rsid w:val="00063455"/>
    <w:rsid w:val="0006356E"/>
    <w:rsid w:val="000635B4"/>
    <w:rsid w:val="00063652"/>
    <w:rsid w:val="000636D6"/>
    <w:rsid w:val="000639EF"/>
    <w:rsid w:val="00063E1F"/>
    <w:rsid w:val="000640EC"/>
    <w:rsid w:val="00064179"/>
    <w:rsid w:val="000641DC"/>
    <w:rsid w:val="0006433D"/>
    <w:rsid w:val="0006478B"/>
    <w:rsid w:val="0006495D"/>
    <w:rsid w:val="00064961"/>
    <w:rsid w:val="00064971"/>
    <w:rsid w:val="00064ED4"/>
    <w:rsid w:val="00064FFC"/>
    <w:rsid w:val="0006548B"/>
    <w:rsid w:val="0006568F"/>
    <w:rsid w:val="000656D7"/>
    <w:rsid w:val="00065713"/>
    <w:rsid w:val="00065A1D"/>
    <w:rsid w:val="00065F12"/>
    <w:rsid w:val="00066070"/>
    <w:rsid w:val="0006610A"/>
    <w:rsid w:val="000661F3"/>
    <w:rsid w:val="00066666"/>
    <w:rsid w:val="000667E1"/>
    <w:rsid w:val="00066921"/>
    <w:rsid w:val="00066F70"/>
    <w:rsid w:val="0006700A"/>
    <w:rsid w:val="00067178"/>
    <w:rsid w:val="00067927"/>
    <w:rsid w:val="00067977"/>
    <w:rsid w:val="000679A2"/>
    <w:rsid w:val="00067B19"/>
    <w:rsid w:val="00067C4F"/>
    <w:rsid w:val="00067F9B"/>
    <w:rsid w:val="000706C6"/>
    <w:rsid w:val="00070B1F"/>
    <w:rsid w:val="00070EEE"/>
    <w:rsid w:val="00070F1C"/>
    <w:rsid w:val="000712D2"/>
    <w:rsid w:val="000713A0"/>
    <w:rsid w:val="000714C8"/>
    <w:rsid w:val="000718B7"/>
    <w:rsid w:val="0007191B"/>
    <w:rsid w:val="00071944"/>
    <w:rsid w:val="00072045"/>
    <w:rsid w:val="000721F2"/>
    <w:rsid w:val="000725D1"/>
    <w:rsid w:val="0007261A"/>
    <w:rsid w:val="0007281B"/>
    <w:rsid w:val="00072A24"/>
    <w:rsid w:val="00072B80"/>
    <w:rsid w:val="00072EE8"/>
    <w:rsid w:val="00072F09"/>
    <w:rsid w:val="00073064"/>
    <w:rsid w:val="00073250"/>
    <w:rsid w:val="000733C7"/>
    <w:rsid w:val="00073474"/>
    <w:rsid w:val="00073514"/>
    <w:rsid w:val="000735B5"/>
    <w:rsid w:val="00073887"/>
    <w:rsid w:val="00073AD1"/>
    <w:rsid w:val="00073CA7"/>
    <w:rsid w:val="00073D76"/>
    <w:rsid w:val="00073E5F"/>
    <w:rsid w:val="000743CA"/>
    <w:rsid w:val="0007440A"/>
    <w:rsid w:val="0007442A"/>
    <w:rsid w:val="0007442F"/>
    <w:rsid w:val="00074432"/>
    <w:rsid w:val="000746AB"/>
    <w:rsid w:val="00074912"/>
    <w:rsid w:val="00074A47"/>
    <w:rsid w:val="00074A78"/>
    <w:rsid w:val="00074B5A"/>
    <w:rsid w:val="00074D21"/>
    <w:rsid w:val="00075014"/>
    <w:rsid w:val="00075074"/>
    <w:rsid w:val="000751E5"/>
    <w:rsid w:val="000757E0"/>
    <w:rsid w:val="00076197"/>
    <w:rsid w:val="0007636A"/>
    <w:rsid w:val="000765DF"/>
    <w:rsid w:val="00076875"/>
    <w:rsid w:val="00076CEF"/>
    <w:rsid w:val="0007703B"/>
    <w:rsid w:val="000770B4"/>
    <w:rsid w:val="00077115"/>
    <w:rsid w:val="00077131"/>
    <w:rsid w:val="0007739A"/>
    <w:rsid w:val="0007740D"/>
    <w:rsid w:val="0007742D"/>
    <w:rsid w:val="0007779D"/>
    <w:rsid w:val="00077BEE"/>
    <w:rsid w:val="00077DE3"/>
    <w:rsid w:val="00077EAC"/>
    <w:rsid w:val="0008008D"/>
    <w:rsid w:val="000801E2"/>
    <w:rsid w:val="00080325"/>
    <w:rsid w:val="0008040D"/>
    <w:rsid w:val="000805B3"/>
    <w:rsid w:val="000808E0"/>
    <w:rsid w:val="000809C3"/>
    <w:rsid w:val="00080ABE"/>
    <w:rsid w:val="00080C10"/>
    <w:rsid w:val="00080D0B"/>
    <w:rsid w:val="00080D37"/>
    <w:rsid w:val="00080E8C"/>
    <w:rsid w:val="00080E96"/>
    <w:rsid w:val="00081180"/>
    <w:rsid w:val="000811CE"/>
    <w:rsid w:val="000814D9"/>
    <w:rsid w:val="000816AE"/>
    <w:rsid w:val="00081781"/>
    <w:rsid w:val="000817AB"/>
    <w:rsid w:val="000818DA"/>
    <w:rsid w:val="00081B83"/>
    <w:rsid w:val="00081C09"/>
    <w:rsid w:val="00081CEC"/>
    <w:rsid w:val="00082167"/>
    <w:rsid w:val="000823A1"/>
    <w:rsid w:val="0008244E"/>
    <w:rsid w:val="0008249A"/>
    <w:rsid w:val="0008269E"/>
    <w:rsid w:val="000828CB"/>
    <w:rsid w:val="000829E0"/>
    <w:rsid w:val="00082AAF"/>
    <w:rsid w:val="00082B26"/>
    <w:rsid w:val="00082C84"/>
    <w:rsid w:val="00083037"/>
    <w:rsid w:val="0008343F"/>
    <w:rsid w:val="00083674"/>
    <w:rsid w:val="00083896"/>
    <w:rsid w:val="00083A1D"/>
    <w:rsid w:val="00083AB9"/>
    <w:rsid w:val="00083C58"/>
    <w:rsid w:val="00083DAB"/>
    <w:rsid w:val="00083F41"/>
    <w:rsid w:val="00083F5F"/>
    <w:rsid w:val="00084018"/>
    <w:rsid w:val="00084055"/>
    <w:rsid w:val="000840B3"/>
    <w:rsid w:val="00084291"/>
    <w:rsid w:val="000842B0"/>
    <w:rsid w:val="0008431D"/>
    <w:rsid w:val="000845E8"/>
    <w:rsid w:val="00084661"/>
    <w:rsid w:val="00084692"/>
    <w:rsid w:val="00084973"/>
    <w:rsid w:val="00084A02"/>
    <w:rsid w:val="00084AF2"/>
    <w:rsid w:val="00084B6A"/>
    <w:rsid w:val="00084FA5"/>
    <w:rsid w:val="0008521D"/>
    <w:rsid w:val="00085264"/>
    <w:rsid w:val="00085357"/>
    <w:rsid w:val="000857EA"/>
    <w:rsid w:val="000859E8"/>
    <w:rsid w:val="00085C74"/>
    <w:rsid w:val="00085D69"/>
    <w:rsid w:val="000860B9"/>
    <w:rsid w:val="0008627E"/>
    <w:rsid w:val="000864A3"/>
    <w:rsid w:val="000864CC"/>
    <w:rsid w:val="000864D1"/>
    <w:rsid w:val="000865C6"/>
    <w:rsid w:val="00086766"/>
    <w:rsid w:val="00086B5F"/>
    <w:rsid w:val="00086B8F"/>
    <w:rsid w:val="00086BE8"/>
    <w:rsid w:val="00086C02"/>
    <w:rsid w:val="00086C8A"/>
    <w:rsid w:val="00086D8F"/>
    <w:rsid w:val="00086E8A"/>
    <w:rsid w:val="00087099"/>
    <w:rsid w:val="000870D3"/>
    <w:rsid w:val="000875CC"/>
    <w:rsid w:val="00087604"/>
    <w:rsid w:val="00087868"/>
    <w:rsid w:val="00087A45"/>
    <w:rsid w:val="00087E60"/>
    <w:rsid w:val="000900D5"/>
    <w:rsid w:val="00090778"/>
    <w:rsid w:val="000908B2"/>
    <w:rsid w:val="00090AB8"/>
    <w:rsid w:val="00090D39"/>
    <w:rsid w:val="00090D54"/>
    <w:rsid w:val="000911BD"/>
    <w:rsid w:val="000911E1"/>
    <w:rsid w:val="0009129B"/>
    <w:rsid w:val="00091301"/>
    <w:rsid w:val="00091461"/>
    <w:rsid w:val="000915ED"/>
    <w:rsid w:val="00091C99"/>
    <w:rsid w:val="00091DA1"/>
    <w:rsid w:val="00091F4E"/>
    <w:rsid w:val="000920C5"/>
    <w:rsid w:val="000921CB"/>
    <w:rsid w:val="000922ED"/>
    <w:rsid w:val="00092441"/>
    <w:rsid w:val="00092471"/>
    <w:rsid w:val="000924A2"/>
    <w:rsid w:val="00092602"/>
    <w:rsid w:val="0009262C"/>
    <w:rsid w:val="00092664"/>
    <w:rsid w:val="000926CC"/>
    <w:rsid w:val="00092730"/>
    <w:rsid w:val="000927FD"/>
    <w:rsid w:val="000929A2"/>
    <w:rsid w:val="00092A72"/>
    <w:rsid w:val="00092B91"/>
    <w:rsid w:val="00092DCF"/>
    <w:rsid w:val="00092EDE"/>
    <w:rsid w:val="00093345"/>
    <w:rsid w:val="00093388"/>
    <w:rsid w:val="0009341D"/>
    <w:rsid w:val="0009346C"/>
    <w:rsid w:val="000934CE"/>
    <w:rsid w:val="00093708"/>
    <w:rsid w:val="0009386D"/>
    <w:rsid w:val="000938C6"/>
    <w:rsid w:val="00093946"/>
    <w:rsid w:val="00093BD3"/>
    <w:rsid w:val="00093DAA"/>
    <w:rsid w:val="00093EC2"/>
    <w:rsid w:val="00093FB6"/>
    <w:rsid w:val="00093FC8"/>
    <w:rsid w:val="000944A4"/>
    <w:rsid w:val="000945FC"/>
    <w:rsid w:val="000947C6"/>
    <w:rsid w:val="00094AEF"/>
    <w:rsid w:val="00094B2D"/>
    <w:rsid w:val="00094B33"/>
    <w:rsid w:val="00094C51"/>
    <w:rsid w:val="00094EEE"/>
    <w:rsid w:val="00094F1B"/>
    <w:rsid w:val="00094FFB"/>
    <w:rsid w:val="0009505A"/>
    <w:rsid w:val="000951EF"/>
    <w:rsid w:val="000952CB"/>
    <w:rsid w:val="000953FD"/>
    <w:rsid w:val="00095523"/>
    <w:rsid w:val="0009558C"/>
    <w:rsid w:val="00095834"/>
    <w:rsid w:val="00095952"/>
    <w:rsid w:val="00095D61"/>
    <w:rsid w:val="00095F0E"/>
    <w:rsid w:val="000960BB"/>
    <w:rsid w:val="0009612C"/>
    <w:rsid w:val="000961A7"/>
    <w:rsid w:val="0009645E"/>
    <w:rsid w:val="000965B8"/>
    <w:rsid w:val="0009673D"/>
    <w:rsid w:val="0009692F"/>
    <w:rsid w:val="00096B52"/>
    <w:rsid w:val="00096C46"/>
    <w:rsid w:val="00096D19"/>
    <w:rsid w:val="00096DA1"/>
    <w:rsid w:val="000972D5"/>
    <w:rsid w:val="00097514"/>
    <w:rsid w:val="000976BA"/>
    <w:rsid w:val="000978CE"/>
    <w:rsid w:val="0009797F"/>
    <w:rsid w:val="000979D8"/>
    <w:rsid w:val="00097AE9"/>
    <w:rsid w:val="00097C0D"/>
    <w:rsid w:val="00097ED9"/>
    <w:rsid w:val="00097EE5"/>
    <w:rsid w:val="000A0209"/>
    <w:rsid w:val="000A035B"/>
    <w:rsid w:val="000A0383"/>
    <w:rsid w:val="000A0470"/>
    <w:rsid w:val="000A084C"/>
    <w:rsid w:val="000A088C"/>
    <w:rsid w:val="000A09B1"/>
    <w:rsid w:val="000A0D67"/>
    <w:rsid w:val="000A0F73"/>
    <w:rsid w:val="000A1068"/>
    <w:rsid w:val="000A11E2"/>
    <w:rsid w:val="000A1256"/>
    <w:rsid w:val="000A162E"/>
    <w:rsid w:val="000A16C1"/>
    <w:rsid w:val="000A1B95"/>
    <w:rsid w:val="000A1C2A"/>
    <w:rsid w:val="000A1CE6"/>
    <w:rsid w:val="000A1D27"/>
    <w:rsid w:val="000A1D3C"/>
    <w:rsid w:val="000A1E38"/>
    <w:rsid w:val="000A21B9"/>
    <w:rsid w:val="000A2401"/>
    <w:rsid w:val="000A2629"/>
    <w:rsid w:val="000A269B"/>
    <w:rsid w:val="000A26A2"/>
    <w:rsid w:val="000A292D"/>
    <w:rsid w:val="000A295D"/>
    <w:rsid w:val="000A29C7"/>
    <w:rsid w:val="000A2C98"/>
    <w:rsid w:val="000A2EF8"/>
    <w:rsid w:val="000A2F65"/>
    <w:rsid w:val="000A2FE7"/>
    <w:rsid w:val="000A3249"/>
    <w:rsid w:val="000A3314"/>
    <w:rsid w:val="000A354F"/>
    <w:rsid w:val="000A3741"/>
    <w:rsid w:val="000A37E2"/>
    <w:rsid w:val="000A37FC"/>
    <w:rsid w:val="000A3979"/>
    <w:rsid w:val="000A39DB"/>
    <w:rsid w:val="000A3A3F"/>
    <w:rsid w:val="000A3B1B"/>
    <w:rsid w:val="000A3E73"/>
    <w:rsid w:val="000A3F57"/>
    <w:rsid w:val="000A3FCA"/>
    <w:rsid w:val="000A44D9"/>
    <w:rsid w:val="000A4541"/>
    <w:rsid w:val="000A4714"/>
    <w:rsid w:val="000A49F6"/>
    <w:rsid w:val="000A4A62"/>
    <w:rsid w:val="000A4C6E"/>
    <w:rsid w:val="000A4D38"/>
    <w:rsid w:val="000A51C7"/>
    <w:rsid w:val="000A5497"/>
    <w:rsid w:val="000A5570"/>
    <w:rsid w:val="000A562A"/>
    <w:rsid w:val="000A5689"/>
    <w:rsid w:val="000A5968"/>
    <w:rsid w:val="000A5B14"/>
    <w:rsid w:val="000A5CAC"/>
    <w:rsid w:val="000A5DCA"/>
    <w:rsid w:val="000A6254"/>
    <w:rsid w:val="000A6293"/>
    <w:rsid w:val="000A6392"/>
    <w:rsid w:val="000A6414"/>
    <w:rsid w:val="000A6481"/>
    <w:rsid w:val="000A675E"/>
    <w:rsid w:val="000A69AB"/>
    <w:rsid w:val="000A6BB1"/>
    <w:rsid w:val="000A6DE8"/>
    <w:rsid w:val="000A6FF9"/>
    <w:rsid w:val="000A7060"/>
    <w:rsid w:val="000A7146"/>
    <w:rsid w:val="000A71BF"/>
    <w:rsid w:val="000A7201"/>
    <w:rsid w:val="000A73B4"/>
    <w:rsid w:val="000A755E"/>
    <w:rsid w:val="000A7670"/>
    <w:rsid w:val="000A768D"/>
    <w:rsid w:val="000A797F"/>
    <w:rsid w:val="000A7A99"/>
    <w:rsid w:val="000A7AD3"/>
    <w:rsid w:val="000A7BBF"/>
    <w:rsid w:val="000A7C88"/>
    <w:rsid w:val="000B0062"/>
    <w:rsid w:val="000B014B"/>
    <w:rsid w:val="000B04B2"/>
    <w:rsid w:val="000B0511"/>
    <w:rsid w:val="000B05A9"/>
    <w:rsid w:val="000B06EA"/>
    <w:rsid w:val="000B07E9"/>
    <w:rsid w:val="000B08D9"/>
    <w:rsid w:val="000B08DC"/>
    <w:rsid w:val="000B0AA3"/>
    <w:rsid w:val="000B0BF1"/>
    <w:rsid w:val="000B0C61"/>
    <w:rsid w:val="000B0C69"/>
    <w:rsid w:val="000B0D15"/>
    <w:rsid w:val="000B1450"/>
    <w:rsid w:val="000B14BD"/>
    <w:rsid w:val="000B154D"/>
    <w:rsid w:val="000B159D"/>
    <w:rsid w:val="000B16E5"/>
    <w:rsid w:val="000B17D0"/>
    <w:rsid w:val="000B1AB2"/>
    <w:rsid w:val="000B1C3A"/>
    <w:rsid w:val="000B1EDD"/>
    <w:rsid w:val="000B2399"/>
    <w:rsid w:val="000B24BB"/>
    <w:rsid w:val="000B2633"/>
    <w:rsid w:val="000B26B0"/>
    <w:rsid w:val="000B29AD"/>
    <w:rsid w:val="000B29FB"/>
    <w:rsid w:val="000B2CFC"/>
    <w:rsid w:val="000B2D33"/>
    <w:rsid w:val="000B2D65"/>
    <w:rsid w:val="000B2E04"/>
    <w:rsid w:val="000B2E26"/>
    <w:rsid w:val="000B32F0"/>
    <w:rsid w:val="000B3540"/>
    <w:rsid w:val="000B367D"/>
    <w:rsid w:val="000B37B5"/>
    <w:rsid w:val="000B3BEF"/>
    <w:rsid w:val="000B3D7A"/>
    <w:rsid w:val="000B41D8"/>
    <w:rsid w:val="000B42F8"/>
    <w:rsid w:val="000B4461"/>
    <w:rsid w:val="000B44D5"/>
    <w:rsid w:val="000B468C"/>
    <w:rsid w:val="000B489E"/>
    <w:rsid w:val="000B48C8"/>
    <w:rsid w:val="000B4966"/>
    <w:rsid w:val="000B4D15"/>
    <w:rsid w:val="000B4F5C"/>
    <w:rsid w:val="000B5450"/>
    <w:rsid w:val="000B5526"/>
    <w:rsid w:val="000B553A"/>
    <w:rsid w:val="000B55F9"/>
    <w:rsid w:val="000B5768"/>
    <w:rsid w:val="000B57E2"/>
    <w:rsid w:val="000B58BF"/>
    <w:rsid w:val="000B5AB0"/>
    <w:rsid w:val="000B5BB1"/>
    <w:rsid w:val="000B5E1B"/>
    <w:rsid w:val="000B5FFD"/>
    <w:rsid w:val="000B607D"/>
    <w:rsid w:val="000B6300"/>
    <w:rsid w:val="000B6398"/>
    <w:rsid w:val="000B65B6"/>
    <w:rsid w:val="000B65C8"/>
    <w:rsid w:val="000B6796"/>
    <w:rsid w:val="000B6801"/>
    <w:rsid w:val="000B6A9A"/>
    <w:rsid w:val="000B6D7C"/>
    <w:rsid w:val="000B7156"/>
    <w:rsid w:val="000B7283"/>
    <w:rsid w:val="000B73EC"/>
    <w:rsid w:val="000B76DF"/>
    <w:rsid w:val="000B7877"/>
    <w:rsid w:val="000B7EA0"/>
    <w:rsid w:val="000B7F2A"/>
    <w:rsid w:val="000C019E"/>
    <w:rsid w:val="000C0315"/>
    <w:rsid w:val="000C0867"/>
    <w:rsid w:val="000C0AF6"/>
    <w:rsid w:val="000C0BC2"/>
    <w:rsid w:val="000C0CAD"/>
    <w:rsid w:val="000C0D98"/>
    <w:rsid w:val="000C1272"/>
    <w:rsid w:val="000C166E"/>
    <w:rsid w:val="000C1A3A"/>
    <w:rsid w:val="000C1A6D"/>
    <w:rsid w:val="000C1C61"/>
    <w:rsid w:val="000C1DB4"/>
    <w:rsid w:val="000C1DED"/>
    <w:rsid w:val="000C231E"/>
    <w:rsid w:val="000C254C"/>
    <w:rsid w:val="000C255F"/>
    <w:rsid w:val="000C25F1"/>
    <w:rsid w:val="000C272D"/>
    <w:rsid w:val="000C27E5"/>
    <w:rsid w:val="000C2863"/>
    <w:rsid w:val="000C2945"/>
    <w:rsid w:val="000C2B4B"/>
    <w:rsid w:val="000C2B6D"/>
    <w:rsid w:val="000C2C46"/>
    <w:rsid w:val="000C2D7B"/>
    <w:rsid w:val="000C2E64"/>
    <w:rsid w:val="000C2F0B"/>
    <w:rsid w:val="000C3253"/>
    <w:rsid w:val="000C3326"/>
    <w:rsid w:val="000C3442"/>
    <w:rsid w:val="000C3547"/>
    <w:rsid w:val="000C35D7"/>
    <w:rsid w:val="000C3645"/>
    <w:rsid w:val="000C36BF"/>
    <w:rsid w:val="000C3721"/>
    <w:rsid w:val="000C3A1F"/>
    <w:rsid w:val="000C3A2B"/>
    <w:rsid w:val="000C3C65"/>
    <w:rsid w:val="000C415B"/>
    <w:rsid w:val="000C4376"/>
    <w:rsid w:val="000C44C8"/>
    <w:rsid w:val="000C4546"/>
    <w:rsid w:val="000C46E1"/>
    <w:rsid w:val="000C48B6"/>
    <w:rsid w:val="000C4923"/>
    <w:rsid w:val="000C4AC0"/>
    <w:rsid w:val="000C4C8F"/>
    <w:rsid w:val="000C4E6E"/>
    <w:rsid w:val="000C4F3B"/>
    <w:rsid w:val="000C500A"/>
    <w:rsid w:val="000C5239"/>
    <w:rsid w:val="000C5641"/>
    <w:rsid w:val="000C5829"/>
    <w:rsid w:val="000C5900"/>
    <w:rsid w:val="000C5AA1"/>
    <w:rsid w:val="000C5B34"/>
    <w:rsid w:val="000C5BDC"/>
    <w:rsid w:val="000C5D78"/>
    <w:rsid w:val="000C5F85"/>
    <w:rsid w:val="000C60CD"/>
    <w:rsid w:val="000C62DA"/>
    <w:rsid w:val="000C644F"/>
    <w:rsid w:val="000C65CC"/>
    <w:rsid w:val="000C65D9"/>
    <w:rsid w:val="000C664D"/>
    <w:rsid w:val="000C686C"/>
    <w:rsid w:val="000C69ED"/>
    <w:rsid w:val="000C6D36"/>
    <w:rsid w:val="000C6E2C"/>
    <w:rsid w:val="000C6E46"/>
    <w:rsid w:val="000C6FDE"/>
    <w:rsid w:val="000C7237"/>
    <w:rsid w:val="000C7249"/>
    <w:rsid w:val="000C7594"/>
    <w:rsid w:val="000C76D3"/>
    <w:rsid w:val="000C789A"/>
    <w:rsid w:val="000C7EE9"/>
    <w:rsid w:val="000D0098"/>
    <w:rsid w:val="000D09CB"/>
    <w:rsid w:val="000D09DC"/>
    <w:rsid w:val="000D09EC"/>
    <w:rsid w:val="000D0EE5"/>
    <w:rsid w:val="000D0F46"/>
    <w:rsid w:val="000D1006"/>
    <w:rsid w:val="000D119C"/>
    <w:rsid w:val="000D13B5"/>
    <w:rsid w:val="000D17DE"/>
    <w:rsid w:val="000D1B6B"/>
    <w:rsid w:val="000D1EED"/>
    <w:rsid w:val="000D2026"/>
    <w:rsid w:val="000D20F4"/>
    <w:rsid w:val="000D2113"/>
    <w:rsid w:val="000D21A6"/>
    <w:rsid w:val="000D234E"/>
    <w:rsid w:val="000D24C7"/>
    <w:rsid w:val="000D250A"/>
    <w:rsid w:val="000D25B8"/>
    <w:rsid w:val="000D2629"/>
    <w:rsid w:val="000D272B"/>
    <w:rsid w:val="000D27CF"/>
    <w:rsid w:val="000D2843"/>
    <w:rsid w:val="000D2856"/>
    <w:rsid w:val="000D2BAA"/>
    <w:rsid w:val="000D3002"/>
    <w:rsid w:val="000D302B"/>
    <w:rsid w:val="000D3236"/>
    <w:rsid w:val="000D32E4"/>
    <w:rsid w:val="000D33E2"/>
    <w:rsid w:val="000D3608"/>
    <w:rsid w:val="000D3717"/>
    <w:rsid w:val="000D3AF7"/>
    <w:rsid w:val="000D3BE6"/>
    <w:rsid w:val="000D3C12"/>
    <w:rsid w:val="000D3D99"/>
    <w:rsid w:val="000D3EAC"/>
    <w:rsid w:val="000D3EFD"/>
    <w:rsid w:val="000D3F51"/>
    <w:rsid w:val="000D3FBB"/>
    <w:rsid w:val="000D4075"/>
    <w:rsid w:val="000D427F"/>
    <w:rsid w:val="000D438C"/>
    <w:rsid w:val="000D460D"/>
    <w:rsid w:val="000D4912"/>
    <w:rsid w:val="000D4923"/>
    <w:rsid w:val="000D4A03"/>
    <w:rsid w:val="000D4B63"/>
    <w:rsid w:val="000D4B93"/>
    <w:rsid w:val="000D4C3C"/>
    <w:rsid w:val="000D4D99"/>
    <w:rsid w:val="000D4E77"/>
    <w:rsid w:val="000D4F2B"/>
    <w:rsid w:val="000D4F38"/>
    <w:rsid w:val="000D50CE"/>
    <w:rsid w:val="000D5413"/>
    <w:rsid w:val="000D545C"/>
    <w:rsid w:val="000D56E1"/>
    <w:rsid w:val="000D578E"/>
    <w:rsid w:val="000D589B"/>
    <w:rsid w:val="000D5B6F"/>
    <w:rsid w:val="000D5C15"/>
    <w:rsid w:val="000D5CC8"/>
    <w:rsid w:val="000D602D"/>
    <w:rsid w:val="000D6263"/>
    <w:rsid w:val="000D628F"/>
    <w:rsid w:val="000D6309"/>
    <w:rsid w:val="000D637C"/>
    <w:rsid w:val="000D63F7"/>
    <w:rsid w:val="000D645C"/>
    <w:rsid w:val="000D65B7"/>
    <w:rsid w:val="000D6958"/>
    <w:rsid w:val="000D6A34"/>
    <w:rsid w:val="000D6AA2"/>
    <w:rsid w:val="000D6C68"/>
    <w:rsid w:val="000D73CF"/>
    <w:rsid w:val="000D74EF"/>
    <w:rsid w:val="000D7667"/>
    <w:rsid w:val="000D76E4"/>
    <w:rsid w:val="000D773F"/>
    <w:rsid w:val="000D77BB"/>
    <w:rsid w:val="000D782D"/>
    <w:rsid w:val="000D7A08"/>
    <w:rsid w:val="000D7A4F"/>
    <w:rsid w:val="000D7F04"/>
    <w:rsid w:val="000E0083"/>
    <w:rsid w:val="000E0294"/>
    <w:rsid w:val="000E03B0"/>
    <w:rsid w:val="000E0406"/>
    <w:rsid w:val="000E07C4"/>
    <w:rsid w:val="000E0849"/>
    <w:rsid w:val="000E0C29"/>
    <w:rsid w:val="000E0D08"/>
    <w:rsid w:val="000E0D26"/>
    <w:rsid w:val="000E0E1B"/>
    <w:rsid w:val="000E0ECE"/>
    <w:rsid w:val="000E11D9"/>
    <w:rsid w:val="000E13C8"/>
    <w:rsid w:val="000E1498"/>
    <w:rsid w:val="000E1531"/>
    <w:rsid w:val="000E16DC"/>
    <w:rsid w:val="000E1A67"/>
    <w:rsid w:val="000E1CF2"/>
    <w:rsid w:val="000E1D2D"/>
    <w:rsid w:val="000E1EFB"/>
    <w:rsid w:val="000E20A9"/>
    <w:rsid w:val="000E21A6"/>
    <w:rsid w:val="000E21B0"/>
    <w:rsid w:val="000E21DB"/>
    <w:rsid w:val="000E2278"/>
    <w:rsid w:val="000E228E"/>
    <w:rsid w:val="000E22A7"/>
    <w:rsid w:val="000E2417"/>
    <w:rsid w:val="000E258D"/>
    <w:rsid w:val="000E27FF"/>
    <w:rsid w:val="000E298C"/>
    <w:rsid w:val="000E2C9D"/>
    <w:rsid w:val="000E2CD5"/>
    <w:rsid w:val="000E2CF9"/>
    <w:rsid w:val="000E2D7F"/>
    <w:rsid w:val="000E331B"/>
    <w:rsid w:val="000E36D6"/>
    <w:rsid w:val="000E3769"/>
    <w:rsid w:val="000E3864"/>
    <w:rsid w:val="000E39E6"/>
    <w:rsid w:val="000E3B31"/>
    <w:rsid w:val="000E3DB8"/>
    <w:rsid w:val="000E3FA3"/>
    <w:rsid w:val="000E451D"/>
    <w:rsid w:val="000E4690"/>
    <w:rsid w:val="000E475C"/>
    <w:rsid w:val="000E4A85"/>
    <w:rsid w:val="000E4A86"/>
    <w:rsid w:val="000E4DA7"/>
    <w:rsid w:val="000E4DC2"/>
    <w:rsid w:val="000E5064"/>
    <w:rsid w:val="000E543A"/>
    <w:rsid w:val="000E54BD"/>
    <w:rsid w:val="000E595E"/>
    <w:rsid w:val="000E5A31"/>
    <w:rsid w:val="000E5B8B"/>
    <w:rsid w:val="000E61E9"/>
    <w:rsid w:val="000E62CA"/>
    <w:rsid w:val="000E6315"/>
    <w:rsid w:val="000E636C"/>
    <w:rsid w:val="000E643C"/>
    <w:rsid w:val="000E67EF"/>
    <w:rsid w:val="000E6AB1"/>
    <w:rsid w:val="000E6B6C"/>
    <w:rsid w:val="000E70E5"/>
    <w:rsid w:val="000E7269"/>
    <w:rsid w:val="000E73CE"/>
    <w:rsid w:val="000E75D4"/>
    <w:rsid w:val="000E7632"/>
    <w:rsid w:val="000E768D"/>
    <w:rsid w:val="000E7BBD"/>
    <w:rsid w:val="000E7C0A"/>
    <w:rsid w:val="000E7C1F"/>
    <w:rsid w:val="000E7C69"/>
    <w:rsid w:val="000E7DD6"/>
    <w:rsid w:val="000F0252"/>
    <w:rsid w:val="000F02BB"/>
    <w:rsid w:val="000F07CD"/>
    <w:rsid w:val="000F081D"/>
    <w:rsid w:val="000F086D"/>
    <w:rsid w:val="000F0A87"/>
    <w:rsid w:val="000F0AED"/>
    <w:rsid w:val="000F0B21"/>
    <w:rsid w:val="000F0D92"/>
    <w:rsid w:val="000F0FD8"/>
    <w:rsid w:val="000F11A9"/>
    <w:rsid w:val="000F11E1"/>
    <w:rsid w:val="000F142E"/>
    <w:rsid w:val="000F15E3"/>
    <w:rsid w:val="000F1734"/>
    <w:rsid w:val="000F1757"/>
    <w:rsid w:val="000F1A0D"/>
    <w:rsid w:val="000F1B31"/>
    <w:rsid w:val="000F1B9A"/>
    <w:rsid w:val="000F1F8D"/>
    <w:rsid w:val="000F1FF1"/>
    <w:rsid w:val="000F25FA"/>
    <w:rsid w:val="000F260C"/>
    <w:rsid w:val="000F28D3"/>
    <w:rsid w:val="000F2907"/>
    <w:rsid w:val="000F2AD4"/>
    <w:rsid w:val="000F2C20"/>
    <w:rsid w:val="000F2F07"/>
    <w:rsid w:val="000F2F34"/>
    <w:rsid w:val="000F2FCA"/>
    <w:rsid w:val="000F3403"/>
    <w:rsid w:val="000F34AF"/>
    <w:rsid w:val="000F3508"/>
    <w:rsid w:val="000F3962"/>
    <w:rsid w:val="000F3ADE"/>
    <w:rsid w:val="000F3C35"/>
    <w:rsid w:val="000F3E19"/>
    <w:rsid w:val="000F41AA"/>
    <w:rsid w:val="000F4569"/>
    <w:rsid w:val="000F4797"/>
    <w:rsid w:val="000F4CB7"/>
    <w:rsid w:val="000F4F50"/>
    <w:rsid w:val="000F5154"/>
    <w:rsid w:val="000F5197"/>
    <w:rsid w:val="000F54FD"/>
    <w:rsid w:val="000F56AA"/>
    <w:rsid w:val="000F572F"/>
    <w:rsid w:val="000F5B9F"/>
    <w:rsid w:val="000F5E43"/>
    <w:rsid w:val="000F60C8"/>
    <w:rsid w:val="000F60EA"/>
    <w:rsid w:val="000F619C"/>
    <w:rsid w:val="000F62A0"/>
    <w:rsid w:val="000F6733"/>
    <w:rsid w:val="000F6955"/>
    <w:rsid w:val="000F6B2C"/>
    <w:rsid w:val="000F6D5B"/>
    <w:rsid w:val="000F6DE3"/>
    <w:rsid w:val="000F71A5"/>
    <w:rsid w:val="000F73BC"/>
    <w:rsid w:val="000F74BF"/>
    <w:rsid w:val="000F77D6"/>
    <w:rsid w:val="000F788C"/>
    <w:rsid w:val="000F78C8"/>
    <w:rsid w:val="000F7A79"/>
    <w:rsid w:val="000F7A7A"/>
    <w:rsid w:val="000F7AFF"/>
    <w:rsid w:val="000F7D74"/>
    <w:rsid w:val="000F7ECC"/>
    <w:rsid w:val="000F7EE7"/>
    <w:rsid w:val="000F7EFC"/>
    <w:rsid w:val="00100195"/>
    <w:rsid w:val="001004C3"/>
    <w:rsid w:val="00100758"/>
    <w:rsid w:val="001007FB"/>
    <w:rsid w:val="00100A0C"/>
    <w:rsid w:val="00100A6C"/>
    <w:rsid w:val="00100B18"/>
    <w:rsid w:val="001010EB"/>
    <w:rsid w:val="00101119"/>
    <w:rsid w:val="001012FD"/>
    <w:rsid w:val="00101462"/>
    <w:rsid w:val="00101705"/>
    <w:rsid w:val="00101905"/>
    <w:rsid w:val="001019B0"/>
    <w:rsid w:val="001019BB"/>
    <w:rsid w:val="001019C5"/>
    <w:rsid w:val="00101A94"/>
    <w:rsid w:val="00101BE9"/>
    <w:rsid w:val="00101CF1"/>
    <w:rsid w:val="00102310"/>
    <w:rsid w:val="00102608"/>
    <w:rsid w:val="001026FD"/>
    <w:rsid w:val="0010270D"/>
    <w:rsid w:val="00102E23"/>
    <w:rsid w:val="00102E47"/>
    <w:rsid w:val="00103162"/>
    <w:rsid w:val="00103452"/>
    <w:rsid w:val="0010365D"/>
    <w:rsid w:val="00103B28"/>
    <w:rsid w:val="00103C07"/>
    <w:rsid w:val="00103D5C"/>
    <w:rsid w:val="00103DD1"/>
    <w:rsid w:val="00103F64"/>
    <w:rsid w:val="00104018"/>
    <w:rsid w:val="0010404A"/>
    <w:rsid w:val="0010410A"/>
    <w:rsid w:val="0010419A"/>
    <w:rsid w:val="001044D5"/>
    <w:rsid w:val="00104516"/>
    <w:rsid w:val="001045AD"/>
    <w:rsid w:val="00104D29"/>
    <w:rsid w:val="00104EF0"/>
    <w:rsid w:val="00105065"/>
    <w:rsid w:val="001052FB"/>
    <w:rsid w:val="001053CE"/>
    <w:rsid w:val="0010562C"/>
    <w:rsid w:val="0010566A"/>
    <w:rsid w:val="00105822"/>
    <w:rsid w:val="0010583F"/>
    <w:rsid w:val="001058B4"/>
    <w:rsid w:val="00105A2C"/>
    <w:rsid w:val="00105AD8"/>
    <w:rsid w:val="00105BFB"/>
    <w:rsid w:val="00105CD6"/>
    <w:rsid w:val="0010610F"/>
    <w:rsid w:val="0010684D"/>
    <w:rsid w:val="0010698A"/>
    <w:rsid w:val="00106CAA"/>
    <w:rsid w:val="00106D77"/>
    <w:rsid w:val="00106FCD"/>
    <w:rsid w:val="0010714F"/>
    <w:rsid w:val="00107699"/>
    <w:rsid w:val="00107B44"/>
    <w:rsid w:val="00107C25"/>
    <w:rsid w:val="00107C40"/>
    <w:rsid w:val="00107CE8"/>
    <w:rsid w:val="00107D53"/>
    <w:rsid w:val="00107E96"/>
    <w:rsid w:val="00107EDF"/>
    <w:rsid w:val="00107F9A"/>
    <w:rsid w:val="001100B7"/>
    <w:rsid w:val="0011039B"/>
    <w:rsid w:val="00110429"/>
    <w:rsid w:val="00110455"/>
    <w:rsid w:val="00110604"/>
    <w:rsid w:val="00110673"/>
    <w:rsid w:val="001106FA"/>
    <w:rsid w:val="00110706"/>
    <w:rsid w:val="00110A2F"/>
    <w:rsid w:val="00110FF7"/>
    <w:rsid w:val="0011103D"/>
    <w:rsid w:val="00111126"/>
    <w:rsid w:val="0011151E"/>
    <w:rsid w:val="00111628"/>
    <w:rsid w:val="00111AE6"/>
    <w:rsid w:val="00111EB0"/>
    <w:rsid w:val="00112258"/>
    <w:rsid w:val="001122A1"/>
    <w:rsid w:val="00112545"/>
    <w:rsid w:val="001129A0"/>
    <w:rsid w:val="00112D36"/>
    <w:rsid w:val="00112DAC"/>
    <w:rsid w:val="00112F8D"/>
    <w:rsid w:val="00113136"/>
    <w:rsid w:val="0011317F"/>
    <w:rsid w:val="0011332B"/>
    <w:rsid w:val="001133D6"/>
    <w:rsid w:val="00113600"/>
    <w:rsid w:val="0011378A"/>
    <w:rsid w:val="00113863"/>
    <w:rsid w:val="001138C0"/>
    <w:rsid w:val="00113BB5"/>
    <w:rsid w:val="00113DFE"/>
    <w:rsid w:val="00113F67"/>
    <w:rsid w:val="00113F76"/>
    <w:rsid w:val="001142D8"/>
    <w:rsid w:val="001143D6"/>
    <w:rsid w:val="001145D9"/>
    <w:rsid w:val="001146A7"/>
    <w:rsid w:val="001147B1"/>
    <w:rsid w:val="001149D2"/>
    <w:rsid w:val="00114BAA"/>
    <w:rsid w:val="00114C40"/>
    <w:rsid w:val="00114D9A"/>
    <w:rsid w:val="00114DA6"/>
    <w:rsid w:val="00114DFE"/>
    <w:rsid w:val="00114FA8"/>
    <w:rsid w:val="00115035"/>
    <w:rsid w:val="00115093"/>
    <w:rsid w:val="00115189"/>
    <w:rsid w:val="00115280"/>
    <w:rsid w:val="0011544A"/>
    <w:rsid w:val="001156C3"/>
    <w:rsid w:val="00115BC1"/>
    <w:rsid w:val="00115C34"/>
    <w:rsid w:val="00115EB0"/>
    <w:rsid w:val="00115ED6"/>
    <w:rsid w:val="00115F27"/>
    <w:rsid w:val="001160FC"/>
    <w:rsid w:val="001163CA"/>
    <w:rsid w:val="00116750"/>
    <w:rsid w:val="0011689F"/>
    <w:rsid w:val="00116993"/>
    <w:rsid w:val="00116CB9"/>
    <w:rsid w:val="00116F84"/>
    <w:rsid w:val="00117039"/>
    <w:rsid w:val="001170B1"/>
    <w:rsid w:val="001173E0"/>
    <w:rsid w:val="00117597"/>
    <w:rsid w:val="0011797B"/>
    <w:rsid w:val="00117984"/>
    <w:rsid w:val="00117A14"/>
    <w:rsid w:val="00117AD3"/>
    <w:rsid w:val="00117BBC"/>
    <w:rsid w:val="00117D0C"/>
    <w:rsid w:val="001200B9"/>
    <w:rsid w:val="00120142"/>
    <w:rsid w:val="001204B4"/>
    <w:rsid w:val="001206A5"/>
    <w:rsid w:val="00120B23"/>
    <w:rsid w:val="00120BC3"/>
    <w:rsid w:val="00120D4D"/>
    <w:rsid w:val="00121021"/>
    <w:rsid w:val="0012125C"/>
    <w:rsid w:val="00121419"/>
    <w:rsid w:val="001214AF"/>
    <w:rsid w:val="00121726"/>
    <w:rsid w:val="001219DC"/>
    <w:rsid w:val="00121A74"/>
    <w:rsid w:val="00121C2A"/>
    <w:rsid w:val="00121E07"/>
    <w:rsid w:val="001221B7"/>
    <w:rsid w:val="00122250"/>
    <w:rsid w:val="00122366"/>
    <w:rsid w:val="001223F5"/>
    <w:rsid w:val="00122521"/>
    <w:rsid w:val="001226D2"/>
    <w:rsid w:val="00122790"/>
    <w:rsid w:val="0012285C"/>
    <w:rsid w:val="001229E9"/>
    <w:rsid w:val="00122B52"/>
    <w:rsid w:val="00122BC6"/>
    <w:rsid w:val="00122D0F"/>
    <w:rsid w:val="00122EF7"/>
    <w:rsid w:val="0012320F"/>
    <w:rsid w:val="001232A6"/>
    <w:rsid w:val="00123B77"/>
    <w:rsid w:val="00123C2C"/>
    <w:rsid w:val="00123C49"/>
    <w:rsid w:val="00123D33"/>
    <w:rsid w:val="001240C9"/>
    <w:rsid w:val="001240F0"/>
    <w:rsid w:val="001243AC"/>
    <w:rsid w:val="00124548"/>
    <w:rsid w:val="00124703"/>
    <w:rsid w:val="001248CC"/>
    <w:rsid w:val="00124A2F"/>
    <w:rsid w:val="00124A74"/>
    <w:rsid w:val="00124B1F"/>
    <w:rsid w:val="00124B2B"/>
    <w:rsid w:val="00124B45"/>
    <w:rsid w:val="00124D64"/>
    <w:rsid w:val="00124DC5"/>
    <w:rsid w:val="0012506C"/>
    <w:rsid w:val="001250BA"/>
    <w:rsid w:val="00125294"/>
    <w:rsid w:val="00125316"/>
    <w:rsid w:val="0012569D"/>
    <w:rsid w:val="0012583F"/>
    <w:rsid w:val="00125938"/>
    <w:rsid w:val="00125B3D"/>
    <w:rsid w:val="00125C26"/>
    <w:rsid w:val="00125E22"/>
    <w:rsid w:val="00125E87"/>
    <w:rsid w:val="00125F2A"/>
    <w:rsid w:val="0012601B"/>
    <w:rsid w:val="001261A5"/>
    <w:rsid w:val="00126295"/>
    <w:rsid w:val="001262A0"/>
    <w:rsid w:val="001262C7"/>
    <w:rsid w:val="00126614"/>
    <w:rsid w:val="0012683A"/>
    <w:rsid w:val="00126881"/>
    <w:rsid w:val="00126DFE"/>
    <w:rsid w:val="00126F4F"/>
    <w:rsid w:val="0012703D"/>
    <w:rsid w:val="00127240"/>
    <w:rsid w:val="0012752E"/>
    <w:rsid w:val="00127659"/>
    <w:rsid w:val="0012767F"/>
    <w:rsid w:val="001278E3"/>
    <w:rsid w:val="00127B8A"/>
    <w:rsid w:val="00127BF1"/>
    <w:rsid w:val="00127E27"/>
    <w:rsid w:val="00127E71"/>
    <w:rsid w:val="00127EE0"/>
    <w:rsid w:val="001301EE"/>
    <w:rsid w:val="001301EF"/>
    <w:rsid w:val="001304AE"/>
    <w:rsid w:val="001306C8"/>
    <w:rsid w:val="0013096C"/>
    <w:rsid w:val="001309D5"/>
    <w:rsid w:val="001312A7"/>
    <w:rsid w:val="00131347"/>
    <w:rsid w:val="00131375"/>
    <w:rsid w:val="0013173D"/>
    <w:rsid w:val="001317FD"/>
    <w:rsid w:val="001318C6"/>
    <w:rsid w:val="00131AA8"/>
    <w:rsid w:val="00131C4A"/>
    <w:rsid w:val="00132481"/>
    <w:rsid w:val="0013256B"/>
    <w:rsid w:val="0013257B"/>
    <w:rsid w:val="001325B5"/>
    <w:rsid w:val="00132735"/>
    <w:rsid w:val="0013277C"/>
    <w:rsid w:val="001327DE"/>
    <w:rsid w:val="00132891"/>
    <w:rsid w:val="00132A19"/>
    <w:rsid w:val="00132B48"/>
    <w:rsid w:val="00132F39"/>
    <w:rsid w:val="0013302F"/>
    <w:rsid w:val="001330C2"/>
    <w:rsid w:val="0013311E"/>
    <w:rsid w:val="00133192"/>
    <w:rsid w:val="00133425"/>
    <w:rsid w:val="0013344F"/>
    <w:rsid w:val="00133ADC"/>
    <w:rsid w:val="00133E62"/>
    <w:rsid w:val="00134050"/>
    <w:rsid w:val="001340F7"/>
    <w:rsid w:val="001341D5"/>
    <w:rsid w:val="00134618"/>
    <w:rsid w:val="0013468B"/>
    <w:rsid w:val="001346F3"/>
    <w:rsid w:val="001349C6"/>
    <w:rsid w:val="00134E31"/>
    <w:rsid w:val="00134F48"/>
    <w:rsid w:val="0013500D"/>
    <w:rsid w:val="0013576F"/>
    <w:rsid w:val="00135B63"/>
    <w:rsid w:val="00135D09"/>
    <w:rsid w:val="00135FB9"/>
    <w:rsid w:val="001367C5"/>
    <w:rsid w:val="001368D2"/>
    <w:rsid w:val="00136941"/>
    <w:rsid w:val="00136E06"/>
    <w:rsid w:val="00136FEB"/>
    <w:rsid w:val="0013706A"/>
    <w:rsid w:val="00137176"/>
    <w:rsid w:val="001373A1"/>
    <w:rsid w:val="00137725"/>
    <w:rsid w:val="001377DA"/>
    <w:rsid w:val="001378A5"/>
    <w:rsid w:val="00137932"/>
    <w:rsid w:val="00137ACE"/>
    <w:rsid w:val="00137B7B"/>
    <w:rsid w:val="00137D4F"/>
    <w:rsid w:val="00137D5F"/>
    <w:rsid w:val="00137E9F"/>
    <w:rsid w:val="0014000F"/>
    <w:rsid w:val="0014001C"/>
    <w:rsid w:val="00140323"/>
    <w:rsid w:val="00140672"/>
    <w:rsid w:val="00140CF4"/>
    <w:rsid w:val="00140F20"/>
    <w:rsid w:val="0014104F"/>
    <w:rsid w:val="0014127A"/>
    <w:rsid w:val="001413D5"/>
    <w:rsid w:val="001415DF"/>
    <w:rsid w:val="001419D9"/>
    <w:rsid w:val="001419E3"/>
    <w:rsid w:val="00141C18"/>
    <w:rsid w:val="00141C32"/>
    <w:rsid w:val="00141CBF"/>
    <w:rsid w:val="00141F45"/>
    <w:rsid w:val="00142035"/>
    <w:rsid w:val="001421B9"/>
    <w:rsid w:val="00142699"/>
    <w:rsid w:val="001427D1"/>
    <w:rsid w:val="00142A79"/>
    <w:rsid w:val="00142B27"/>
    <w:rsid w:val="00142B5D"/>
    <w:rsid w:val="00142CE2"/>
    <w:rsid w:val="00142DDB"/>
    <w:rsid w:val="00142EA9"/>
    <w:rsid w:val="00143314"/>
    <w:rsid w:val="0014335B"/>
    <w:rsid w:val="00143368"/>
    <w:rsid w:val="0014349B"/>
    <w:rsid w:val="00143909"/>
    <w:rsid w:val="00143A50"/>
    <w:rsid w:val="00143A68"/>
    <w:rsid w:val="00143D17"/>
    <w:rsid w:val="00143EC9"/>
    <w:rsid w:val="00143F24"/>
    <w:rsid w:val="00143F3E"/>
    <w:rsid w:val="0014409A"/>
    <w:rsid w:val="00144264"/>
    <w:rsid w:val="001442C0"/>
    <w:rsid w:val="001442D7"/>
    <w:rsid w:val="001443D7"/>
    <w:rsid w:val="00144732"/>
    <w:rsid w:val="00144B54"/>
    <w:rsid w:val="00144C11"/>
    <w:rsid w:val="00144E50"/>
    <w:rsid w:val="00144FD9"/>
    <w:rsid w:val="00145506"/>
    <w:rsid w:val="00145697"/>
    <w:rsid w:val="00145710"/>
    <w:rsid w:val="0014591B"/>
    <w:rsid w:val="00145D08"/>
    <w:rsid w:val="00145E3F"/>
    <w:rsid w:val="0014615F"/>
    <w:rsid w:val="00146183"/>
    <w:rsid w:val="00146348"/>
    <w:rsid w:val="0014635B"/>
    <w:rsid w:val="00146368"/>
    <w:rsid w:val="001466F0"/>
    <w:rsid w:val="001468C3"/>
    <w:rsid w:val="00146AE0"/>
    <w:rsid w:val="00146BE3"/>
    <w:rsid w:val="00146CBD"/>
    <w:rsid w:val="00147037"/>
    <w:rsid w:val="0014712C"/>
    <w:rsid w:val="00147366"/>
    <w:rsid w:val="001476C3"/>
    <w:rsid w:val="0014770A"/>
    <w:rsid w:val="00147806"/>
    <w:rsid w:val="00147A06"/>
    <w:rsid w:val="00147A15"/>
    <w:rsid w:val="00147B18"/>
    <w:rsid w:val="00147CCA"/>
    <w:rsid w:val="00147CEB"/>
    <w:rsid w:val="00147D17"/>
    <w:rsid w:val="00147E6D"/>
    <w:rsid w:val="00147EFE"/>
    <w:rsid w:val="00147F4B"/>
    <w:rsid w:val="00150016"/>
    <w:rsid w:val="00150030"/>
    <w:rsid w:val="001500DE"/>
    <w:rsid w:val="00150110"/>
    <w:rsid w:val="001501C3"/>
    <w:rsid w:val="001504DA"/>
    <w:rsid w:val="00150552"/>
    <w:rsid w:val="0015058D"/>
    <w:rsid w:val="001505A2"/>
    <w:rsid w:val="00150842"/>
    <w:rsid w:val="0015085B"/>
    <w:rsid w:val="001509CF"/>
    <w:rsid w:val="00150A1B"/>
    <w:rsid w:val="00150C8A"/>
    <w:rsid w:val="00150CC1"/>
    <w:rsid w:val="00150DD1"/>
    <w:rsid w:val="00150DD6"/>
    <w:rsid w:val="00151002"/>
    <w:rsid w:val="001511AB"/>
    <w:rsid w:val="00151356"/>
    <w:rsid w:val="00151398"/>
    <w:rsid w:val="00151480"/>
    <w:rsid w:val="001514D8"/>
    <w:rsid w:val="00151743"/>
    <w:rsid w:val="001519D5"/>
    <w:rsid w:val="00151A7D"/>
    <w:rsid w:val="00151AE3"/>
    <w:rsid w:val="00151B2E"/>
    <w:rsid w:val="00151CB9"/>
    <w:rsid w:val="00151CFF"/>
    <w:rsid w:val="00151DEB"/>
    <w:rsid w:val="00151F61"/>
    <w:rsid w:val="00151F67"/>
    <w:rsid w:val="00152008"/>
    <w:rsid w:val="001520AE"/>
    <w:rsid w:val="001523C2"/>
    <w:rsid w:val="001524E5"/>
    <w:rsid w:val="00152739"/>
    <w:rsid w:val="00152813"/>
    <w:rsid w:val="001528AF"/>
    <w:rsid w:val="00152A5B"/>
    <w:rsid w:val="00152B3C"/>
    <w:rsid w:val="00152B96"/>
    <w:rsid w:val="00152C54"/>
    <w:rsid w:val="00152D88"/>
    <w:rsid w:val="00152FEC"/>
    <w:rsid w:val="001530D5"/>
    <w:rsid w:val="001532AB"/>
    <w:rsid w:val="001533B5"/>
    <w:rsid w:val="00153908"/>
    <w:rsid w:val="00153A51"/>
    <w:rsid w:val="00153AB8"/>
    <w:rsid w:val="00153E75"/>
    <w:rsid w:val="00153FC6"/>
    <w:rsid w:val="00153FE2"/>
    <w:rsid w:val="0015408D"/>
    <w:rsid w:val="00154163"/>
    <w:rsid w:val="001542E0"/>
    <w:rsid w:val="0015432B"/>
    <w:rsid w:val="00154487"/>
    <w:rsid w:val="00154526"/>
    <w:rsid w:val="001545FF"/>
    <w:rsid w:val="00154AB8"/>
    <w:rsid w:val="00154BC9"/>
    <w:rsid w:val="00154DC5"/>
    <w:rsid w:val="00154E1B"/>
    <w:rsid w:val="00154E8C"/>
    <w:rsid w:val="0015521C"/>
    <w:rsid w:val="00155353"/>
    <w:rsid w:val="00155400"/>
    <w:rsid w:val="00155660"/>
    <w:rsid w:val="001559EF"/>
    <w:rsid w:val="00155DB5"/>
    <w:rsid w:val="00155E56"/>
    <w:rsid w:val="0015610C"/>
    <w:rsid w:val="0015642E"/>
    <w:rsid w:val="001566B5"/>
    <w:rsid w:val="001567B4"/>
    <w:rsid w:val="001568F6"/>
    <w:rsid w:val="00156916"/>
    <w:rsid w:val="001569C6"/>
    <w:rsid w:val="00157012"/>
    <w:rsid w:val="00157056"/>
    <w:rsid w:val="0015763E"/>
    <w:rsid w:val="001579E3"/>
    <w:rsid w:val="00157B03"/>
    <w:rsid w:val="00157E79"/>
    <w:rsid w:val="00157F54"/>
    <w:rsid w:val="0016056A"/>
    <w:rsid w:val="0016087D"/>
    <w:rsid w:val="00160A76"/>
    <w:rsid w:val="00160AB3"/>
    <w:rsid w:val="00160CC8"/>
    <w:rsid w:val="00160EAE"/>
    <w:rsid w:val="00160EB5"/>
    <w:rsid w:val="00161056"/>
    <w:rsid w:val="001611A8"/>
    <w:rsid w:val="001616F7"/>
    <w:rsid w:val="00161B15"/>
    <w:rsid w:val="00161B34"/>
    <w:rsid w:val="00161CCF"/>
    <w:rsid w:val="00161D07"/>
    <w:rsid w:val="00161D25"/>
    <w:rsid w:val="00161D3B"/>
    <w:rsid w:val="00161EE6"/>
    <w:rsid w:val="00161F5D"/>
    <w:rsid w:val="0016207A"/>
    <w:rsid w:val="001625E5"/>
    <w:rsid w:val="00162639"/>
    <w:rsid w:val="0016269B"/>
    <w:rsid w:val="00162926"/>
    <w:rsid w:val="001629AC"/>
    <w:rsid w:val="00162E80"/>
    <w:rsid w:val="00162FBA"/>
    <w:rsid w:val="00163080"/>
    <w:rsid w:val="0016335D"/>
    <w:rsid w:val="001633DA"/>
    <w:rsid w:val="001635D1"/>
    <w:rsid w:val="001637E8"/>
    <w:rsid w:val="001638DD"/>
    <w:rsid w:val="00163C24"/>
    <w:rsid w:val="00163CAE"/>
    <w:rsid w:val="00163CF1"/>
    <w:rsid w:val="001640AA"/>
    <w:rsid w:val="00164184"/>
    <w:rsid w:val="00164379"/>
    <w:rsid w:val="001647AD"/>
    <w:rsid w:val="0016487C"/>
    <w:rsid w:val="00164901"/>
    <w:rsid w:val="00164932"/>
    <w:rsid w:val="001649C1"/>
    <w:rsid w:val="00164BCA"/>
    <w:rsid w:val="00164BF2"/>
    <w:rsid w:val="00164C9E"/>
    <w:rsid w:val="00164E03"/>
    <w:rsid w:val="00165020"/>
    <w:rsid w:val="00165105"/>
    <w:rsid w:val="00165302"/>
    <w:rsid w:val="0016530D"/>
    <w:rsid w:val="001653EB"/>
    <w:rsid w:val="001659E1"/>
    <w:rsid w:val="00165D62"/>
    <w:rsid w:val="00166133"/>
    <w:rsid w:val="001664CB"/>
    <w:rsid w:val="0016660B"/>
    <w:rsid w:val="0016666C"/>
    <w:rsid w:val="001668F8"/>
    <w:rsid w:val="00166B0B"/>
    <w:rsid w:val="00166B90"/>
    <w:rsid w:val="00166C9C"/>
    <w:rsid w:val="00166DBC"/>
    <w:rsid w:val="00166DF3"/>
    <w:rsid w:val="00166F44"/>
    <w:rsid w:val="00166F67"/>
    <w:rsid w:val="00166FCC"/>
    <w:rsid w:val="001672A6"/>
    <w:rsid w:val="001672AE"/>
    <w:rsid w:val="00167439"/>
    <w:rsid w:val="00167505"/>
    <w:rsid w:val="001677F7"/>
    <w:rsid w:val="001678EC"/>
    <w:rsid w:val="00167A4B"/>
    <w:rsid w:val="00167A93"/>
    <w:rsid w:val="00167ACF"/>
    <w:rsid w:val="00167F08"/>
    <w:rsid w:val="0017014B"/>
    <w:rsid w:val="0017027D"/>
    <w:rsid w:val="0017028C"/>
    <w:rsid w:val="001703FF"/>
    <w:rsid w:val="001705DD"/>
    <w:rsid w:val="001708A4"/>
    <w:rsid w:val="00170989"/>
    <w:rsid w:val="00170C16"/>
    <w:rsid w:val="00170ECA"/>
    <w:rsid w:val="001711D0"/>
    <w:rsid w:val="00171342"/>
    <w:rsid w:val="001715B8"/>
    <w:rsid w:val="001716FA"/>
    <w:rsid w:val="00171A36"/>
    <w:rsid w:val="00171A66"/>
    <w:rsid w:val="00171BE7"/>
    <w:rsid w:val="00171F10"/>
    <w:rsid w:val="00171F79"/>
    <w:rsid w:val="00171F86"/>
    <w:rsid w:val="001720AE"/>
    <w:rsid w:val="001720F6"/>
    <w:rsid w:val="0017232B"/>
    <w:rsid w:val="0017242A"/>
    <w:rsid w:val="00172817"/>
    <w:rsid w:val="00172847"/>
    <w:rsid w:val="001728B2"/>
    <w:rsid w:val="00172A23"/>
    <w:rsid w:val="00172A47"/>
    <w:rsid w:val="00172E57"/>
    <w:rsid w:val="00172E84"/>
    <w:rsid w:val="00172EA7"/>
    <w:rsid w:val="0017306C"/>
    <w:rsid w:val="001731D9"/>
    <w:rsid w:val="001734DC"/>
    <w:rsid w:val="00173600"/>
    <w:rsid w:val="0017393D"/>
    <w:rsid w:val="00173B16"/>
    <w:rsid w:val="00173C8D"/>
    <w:rsid w:val="00173D17"/>
    <w:rsid w:val="00173EB1"/>
    <w:rsid w:val="00173FF2"/>
    <w:rsid w:val="001744B2"/>
    <w:rsid w:val="00174B38"/>
    <w:rsid w:val="00174B62"/>
    <w:rsid w:val="00174BBC"/>
    <w:rsid w:val="00174C20"/>
    <w:rsid w:val="00174CBD"/>
    <w:rsid w:val="00174DE2"/>
    <w:rsid w:val="00174E02"/>
    <w:rsid w:val="00174E05"/>
    <w:rsid w:val="00174E06"/>
    <w:rsid w:val="00174EA9"/>
    <w:rsid w:val="001753C4"/>
    <w:rsid w:val="00175592"/>
    <w:rsid w:val="00175659"/>
    <w:rsid w:val="00175716"/>
    <w:rsid w:val="0017582C"/>
    <w:rsid w:val="001759FF"/>
    <w:rsid w:val="00175CD4"/>
    <w:rsid w:val="00175D4E"/>
    <w:rsid w:val="00175D80"/>
    <w:rsid w:val="0017601F"/>
    <w:rsid w:val="0017605D"/>
    <w:rsid w:val="0017612E"/>
    <w:rsid w:val="001762B4"/>
    <w:rsid w:val="001764A2"/>
    <w:rsid w:val="001768CF"/>
    <w:rsid w:val="00176A6B"/>
    <w:rsid w:val="00176B45"/>
    <w:rsid w:val="00176D14"/>
    <w:rsid w:val="00176E2A"/>
    <w:rsid w:val="00176E72"/>
    <w:rsid w:val="00176EAA"/>
    <w:rsid w:val="00177039"/>
    <w:rsid w:val="00177071"/>
    <w:rsid w:val="0017707E"/>
    <w:rsid w:val="00177099"/>
    <w:rsid w:val="0017711C"/>
    <w:rsid w:val="00177548"/>
    <w:rsid w:val="001775D8"/>
    <w:rsid w:val="00177678"/>
    <w:rsid w:val="001776F7"/>
    <w:rsid w:val="0017789C"/>
    <w:rsid w:val="001779F4"/>
    <w:rsid w:val="00177BB6"/>
    <w:rsid w:val="00177BB9"/>
    <w:rsid w:val="00177C4E"/>
    <w:rsid w:val="00177D55"/>
    <w:rsid w:val="00177DDD"/>
    <w:rsid w:val="00177DE2"/>
    <w:rsid w:val="00177E24"/>
    <w:rsid w:val="00177FCD"/>
    <w:rsid w:val="001802D5"/>
    <w:rsid w:val="001807C3"/>
    <w:rsid w:val="00180B14"/>
    <w:rsid w:val="00180B59"/>
    <w:rsid w:val="00180BFF"/>
    <w:rsid w:val="00180E19"/>
    <w:rsid w:val="00180F28"/>
    <w:rsid w:val="00181340"/>
    <w:rsid w:val="00181452"/>
    <w:rsid w:val="001816DB"/>
    <w:rsid w:val="00181BD5"/>
    <w:rsid w:val="00181D7F"/>
    <w:rsid w:val="00181E1A"/>
    <w:rsid w:val="00181EFF"/>
    <w:rsid w:val="00181F28"/>
    <w:rsid w:val="001821A3"/>
    <w:rsid w:val="001822C3"/>
    <w:rsid w:val="0018268F"/>
    <w:rsid w:val="001829A4"/>
    <w:rsid w:val="001829C6"/>
    <w:rsid w:val="00182CAF"/>
    <w:rsid w:val="00182EA1"/>
    <w:rsid w:val="00183265"/>
    <w:rsid w:val="00183528"/>
    <w:rsid w:val="00183540"/>
    <w:rsid w:val="001836C3"/>
    <w:rsid w:val="0018376A"/>
    <w:rsid w:val="001837BD"/>
    <w:rsid w:val="00183B6F"/>
    <w:rsid w:val="00183C2F"/>
    <w:rsid w:val="00183E70"/>
    <w:rsid w:val="00183F0F"/>
    <w:rsid w:val="00183FF1"/>
    <w:rsid w:val="0018418A"/>
    <w:rsid w:val="001841EB"/>
    <w:rsid w:val="001845B0"/>
    <w:rsid w:val="00184624"/>
    <w:rsid w:val="0018496C"/>
    <w:rsid w:val="0018498E"/>
    <w:rsid w:val="00184A1D"/>
    <w:rsid w:val="00184A80"/>
    <w:rsid w:val="00184A89"/>
    <w:rsid w:val="00184B86"/>
    <w:rsid w:val="00184C7E"/>
    <w:rsid w:val="00184D3A"/>
    <w:rsid w:val="00185385"/>
    <w:rsid w:val="00185390"/>
    <w:rsid w:val="001853E5"/>
    <w:rsid w:val="001853F9"/>
    <w:rsid w:val="00185434"/>
    <w:rsid w:val="001854B4"/>
    <w:rsid w:val="00185593"/>
    <w:rsid w:val="0018566D"/>
    <w:rsid w:val="0018582D"/>
    <w:rsid w:val="00185A67"/>
    <w:rsid w:val="00185D5E"/>
    <w:rsid w:val="00185D79"/>
    <w:rsid w:val="001860DC"/>
    <w:rsid w:val="00186249"/>
    <w:rsid w:val="0018636F"/>
    <w:rsid w:val="001866AE"/>
    <w:rsid w:val="001869A4"/>
    <w:rsid w:val="00186A55"/>
    <w:rsid w:val="00186B7E"/>
    <w:rsid w:val="00186B80"/>
    <w:rsid w:val="00186BE9"/>
    <w:rsid w:val="00186DF1"/>
    <w:rsid w:val="00186E25"/>
    <w:rsid w:val="00186E31"/>
    <w:rsid w:val="00186EAA"/>
    <w:rsid w:val="00186F3D"/>
    <w:rsid w:val="00186FBD"/>
    <w:rsid w:val="001870E0"/>
    <w:rsid w:val="0018714B"/>
    <w:rsid w:val="00187342"/>
    <w:rsid w:val="0018737A"/>
    <w:rsid w:val="0018740C"/>
    <w:rsid w:val="00187476"/>
    <w:rsid w:val="00187743"/>
    <w:rsid w:val="00187954"/>
    <w:rsid w:val="00187C57"/>
    <w:rsid w:val="00187D04"/>
    <w:rsid w:val="00187E36"/>
    <w:rsid w:val="00187F1E"/>
    <w:rsid w:val="001902F4"/>
    <w:rsid w:val="001904BF"/>
    <w:rsid w:val="00190B1D"/>
    <w:rsid w:val="00190D42"/>
    <w:rsid w:val="00190DF3"/>
    <w:rsid w:val="00190DFD"/>
    <w:rsid w:val="001912C3"/>
    <w:rsid w:val="0019142D"/>
    <w:rsid w:val="00191567"/>
    <w:rsid w:val="0019167D"/>
    <w:rsid w:val="001918D9"/>
    <w:rsid w:val="00191B27"/>
    <w:rsid w:val="00191C6F"/>
    <w:rsid w:val="00191C89"/>
    <w:rsid w:val="00192070"/>
    <w:rsid w:val="00192307"/>
    <w:rsid w:val="00192535"/>
    <w:rsid w:val="00192538"/>
    <w:rsid w:val="001925A8"/>
    <w:rsid w:val="00192871"/>
    <w:rsid w:val="00192891"/>
    <w:rsid w:val="00192941"/>
    <w:rsid w:val="00192B9D"/>
    <w:rsid w:val="00192D3D"/>
    <w:rsid w:val="00192DE0"/>
    <w:rsid w:val="00192E03"/>
    <w:rsid w:val="001931A5"/>
    <w:rsid w:val="00193407"/>
    <w:rsid w:val="001935B1"/>
    <w:rsid w:val="001938B4"/>
    <w:rsid w:val="00193F6A"/>
    <w:rsid w:val="001941C8"/>
    <w:rsid w:val="0019436F"/>
    <w:rsid w:val="00194401"/>
    <w:rsid w:val="001945D3"/>
    <w:rsid w:val="0019474A"/>
    <w:rsid w:val="00194821"/>
    <w:rsid w:val="001948A0"/>
    <w:rsid w:val="00194C11"/>
    <w:rsid w:val="00194EF6"/>
    <w:rsid w:val="001950F2"/>
    <w:rsid w:val="00195172"/>
    <w:rsid w:val="00195318"/>
    <w:rsid w:val="00195325"/>
    <w:rsid w:val="00195427"/>
    <w:rsid w:val="001954AB"/>
    <w:rsid w:val="00195B46"/>
    <w:rsid w:val="00195D15"/>
    <w:rsid w:val="00195E17"/>
    <w:rsid w:val="0019619D"/>
    <w:rsid w:val="001961D4"/>
    <w:rsid w:val="00196207"/>
    <w:rsid w:val="00196251"/>
    <w:rsid w:val="001963C0"/>
    <w:rsid w:val="001964DD"/>
    <w:rsid w:val="001965B9"/>
    <w:rsid w:val="0019670F"/>
    <w:rsid w:val="00196747"/>
    <w:rsid w:val="00196A75"/>
    <w:rsid w:val="00196ED3"/>
    <w:rsid w:val="00197199"/>
    <w:rsid w:val="001975B4"/>
    <w:rsid w:val="0019777A"/>
    <w:rsid w:val="001979E4"/>
    <w:rsid w:val="00197D16"/>
    <w:rsid w:val="00197F16"/>
    <w:rsid w:val="001A0213"/>
    <w:rsid w:val="001A0370"/>
    <w:rsid w:val="001A04E5"/>
    <w:rsid w:val="001A05F3"/>
    <w:rsid w:val="001A06EA"/>
    <w:rsid w:val="001A0AAE"/>
    <w:rsid w:val="001A0B04"/>
    <w:rsid w:val="001A0B38"/>
    <w:rsid w:val="001A0C6B"/>
    <w:rsid w:val="001A0DAB"/>
    <w:rsid w:val="001A0DBD"/>
    <w:rsid w:val="001A1003"/>
    <w:rsid w:val="001A1055"/>
    <w:rsid w:val="001A1421"/>
    <w:rsid w:val="001A15FE"/>
    <w:rsid w:val="001A1C67"/>
    <w:rsid w:val="001A1DD4"/>
    <w:rsid w:val="001A1EC7"/>
    <w:rsid w:val="001A207A"/>
    <w:rsid w:val="001A229B"/>
    <w:rsid w:val="001A25E3"/>
    <w:rsid w:val="001A2656"/>
    <w:rsid w:val="001A2777"/>
    <w:rsid w:val="001A2786"/>
    <w:rsid w:val="001A2A6C"/>
    <w:rsid w:val="001A2C39"/>
    <w:rsid w:val="001A3027"/>
    <w:rsid w:val="001A3162"/>
    <w:rsid w:val="001A31BD"/>
    <w:rsid w:val="001A3322"/>
    <w:rsid w:val="001A3441"/>
    <w:rsid w:val="001A34EA"/>
    <w:rsid w:val="001A34FA"/>
    <w:rsid w:val="001A3575"/>
    <w:rsid w:val="001A35BC"/>
    <w:rsid w:val="001A35EA"/>
    <w:rsid w:val="001A36C9"/>
    <w:rsid w:val="001A36D8"/>
    <w:rsid w:val="001A3777"/>
    <w:rsid w:val="001A37BF"/>
    <w:rsid w:val="001A3845"/>
    <w:rsid w:val="001A3994"/>
    <w:rsid w:val="001A39F9"/>
    <w:rsid w:val="001A3B5F"/>
    <w:rsid w:val="001A3C98"/>
    <w:rsid w:val="001A3FFB"/>
    <w:rsid w:val="001A4318"/>
    <w:rsid w:val="001A4624"/>
    <w:rsid w:val="001A4671"/>
    <w:rsid w:val="001A49F2"/>
    <w:rsid w:val="001A4BD0"/>
    <w:rsid w:val="001A4C8B"/>
    <w:rsid w:val="001A4F13"/>
    <w:rsid w:val="001A5037"/>
    <w:rsid w:val="001A504A"/>
    <w:rsid w:val="001A5551"/>
    <w:rsid w:val="001A5584"/>
    <w:rsid w:val="001A55A7"/>
    <w:rsid w:val="001A56D7"/>
    <w:rsid w:val="001A5782"/>
    <w:rsid w:val="001A5799"/>
    <w:rsid w:val="001A58F1"/>
    <w:rsid w:val="001A5A4A"/>
    <w:rsid w:val="001A5D82"/>
    <w:rsid w:val="001A5F0D"/>
    <w:rsid w:val="001A62B9"/>
    <w:rsid w:val="001A6518"/>
    <w:rsid w:val="001A65CB"/>
    <w:rsid w:val="001A68AB"/>
    <w:rsid w:val="001A69BC"/>
    <w:rsid w:val="001A6BA9"/>
    <w:rsid w:val="001A6CAE"/>
    <w:rsid w:val="001A6F97"/>
    <w:rsid w:val="001A705F"/>
    <w:rsid w:val="001A70D2"/>
    <w:rsid w:val="001A736B"/>
    <w:rsid w:val="001A7486"/>
    <w:rsid w:val="001A7562"/>
    <w:rsid w:val="001A763B"/>
    <w:rsid w:val="001A7B72"/>
    <w:rsid w:val="001A7BBD"/>
    <w:rsid w:val="001A7CC9"/>
    <w:rsid w:val="001A7DB6"/>
    <w:rsid w:val="001B0254"/>
    <w:rsid w:val="001B02EC"/>
    <w:rsid w:val="001B031A"/>
    <w:rsid w:val="001B0806"/>
    <w:rsid w:val="001B0844"/>
    <w:rsid w:val="001B0B22"/>
    <w:rsid w:val="001B0B4F"/>
    <w:rsid w:val="001B0B73"/>
    <w:rsid w:val="001B0C93"/>
    <w:rsid w:val="001B0D8F"/>
    <w:rsid w:val="001B10B7"/>
    <w:rsid w:val="001B10D2"/>
    <w:rsid w:val="001B115C"/>
    <w:rsid w:val="001B11BC"/>
    <w:rsid w:val="001B13A5"/>
    <w:rsid w:val="001B1448"/>
    <w:rsid w:val="001B158D"/>
    <w:rsid w:val="001B15A3"/>
    <w:rsid w:val="001B166C"/>
    <w:rsid w:val="001B18C1"/>
    <w:rsid w:val="001B1A7B"/>
    <w:rsid w:val="001B1E65"/>
    <w:rsid w:val="001B1FAE"/>
    <w:rsid w:val="001B22C0"/>
    <w:rsid w:val="001B2844"/>
    <w:rsid w:val="001B29D3"/>
    <w:rsid w:val="001B29E6"/>
    <w:rsid w:val="001B2A44"/>
    <w:rsid w:val="001B2AAE"/>
    <w:rsid w:val="001B2DED"/>
    <w:rsid w:val="001B302A"/>
    <w:rsid w:val="001B3055"/>
    <w:rsid w:val="001B30AF"/>
    <w:rsid w:val="001B3502"/>
    <w:rsid w:val="001B3509"/>
    <w:rsid w:val="001B3889"/>
    <w:rsid w:val="001B3956"/>
    <w:rsid w:val="001B39C8"/>
    <w:rsid w:val="001B3ADD"/>
    <w:rsid w:val="001B3AFB"/>
    <w:rsid w:val="001B3D76"/>
    <w:rsid w:val="001B3DC3"/>
    <w:rsid w:val="001B3E9B"/>
    <w:rsid w:val="001B4078"/>
    <w:rsid w:val="001B40ED"/>
    <w:rsid w:val="001B4109"/>
    <w:rsid w:val="001B41CE"/>
    <w:rsid w:val="001B4235"/>
    <w:rsid w:val="001B42B4"/>
    <w:rsid w:val="001B4349"/>
    <w:rsid w:val="001B43A1"/>
    <w:rsid w:val="001B46C1"/>
    <w:rsid w:val="001B49C7"/>
    <w:rsid w:val="001B4A29"/>
    <w:rsid w:val="001B4B13"/>
    <w:rsid w:val="001B4DFD"/>
    <w:rsid w:val="001B4E2C"/>
    <w:rsid w:val="001B54FA"/>
    <w:rsid w:val="001B577F"/>
    <w:rsid w:val="001B5805"/>
    <w:rsid w:val="001B582F"/>
    <w:rsid w:val="001B5868"/>
    <w:rsid w:val="001B5C87"/>
    <w:rsid w:val="001B5F5D"/>
    <w:rsid w:val="001B60FD"/>
    <w:rsid w:val="001B6135"/>
    <w:rsid w:val="001B6330"/>
    <w:rsid w:val="001B65B8"/>
    <w:rsid w:val="001B6B1F"/>
    <w:rsid w:val="001B6CA7"/>
    <w:rsid w:val="001B6E5D"/>
    <w:rsid w:val="001B6F97"/>
    <w:rsid w:val="001B7448"/>
    <w:rsid w:val="001B7B31"/>
    <w:rsid w:val="001B7B78"/>
    <w:rsid w:val="001B7C1D"/>
    <w:rsid w:val="001B7C52"/>
    <w:rsid w:val="001C0051"/>
    <w:rsid w:val="001C022D"/>
    <w:rsid w:val="001C0300"/>
    <w:rsid w:val="001C049A"/>
    <w:rsid w:val="001C04E8"/>
    <w:rsid w:val="001C0591"/>
    <w:rsid w:val="001C07DA"/>
    <w:rsid w:val="001C0B36"/>
    <w:rsid w:val="001C0B95"/>
    <w:rsid w:val="001C0F6F"/>
    <w:rsid w:val="001C0FD6"/>
    <w:rsid w:val="001C11F8"/>
    <w:rsid w:val="001C12B0"/>
    <w:rsid w:val="001C1405"/>
    <w:rsid w:val="001C1466"/>
    <w:rsid w:val="001C15D3"/>
    <w:rsid w:val="001C16A8"/>
    <w:rsid w:val="001C1A3F"/>
    <w:rsid w:val="001C1B32"/>
    <w:rsid w:val="001C1F85"/>
    <w:rsid w:val="001C21D7"/>
    <w:rsid w:val="001C22C7"/>
    <w:rsid w:val="001C2423"/>
    <w:rsid w:val="001C246E"/>
    <w:rsid w:val="001C24F4"/>
    <w:rsid w:val="001C25C7"/>
    <w:rsid w:val="001C2AC5"/>
    <w:rsid w:val="001C2B0E"/>
    <w:rsid w:val="001C34DE"/>
    <w:rsid w:val="001C3561"/>
    <w:rsid w:val="001C35FD"/>
    <w:rsid w:val="001C366C"/>
    <w:rsid w:val="001C381C"/>
    <w:rsid w:val="001C3ACF"/>
    <w:rsid w:val="001C3D2F"/>
    <w:rsid w:val="001C3F8A"/>
    <w:rsid w:val="001C3FB7"/>
    <w:rsid w:val="001C407E"/>
    <w:rsid w:val="001C40CE"/>
    <w:rsid w:val="001C451F"/>
    <w:rsid w:val="001C46BE"/>
    <w:rsid w:val="001C4754"/>
    <w:rsid w:val="001C4B34"/>
    <w:rsid w:val="001C4B66"/>
    <w:rsid w:val="001C4B76"/>
    <w:rsid w:val="001C4D20"/>
    <w:rsid w:val="001C4E45"/>
    <w:rsid w:val="001C4F27"/>
    <w:rsid w:val="001C5005"/>
    <w:rsid w:val="001C5067"/>
    <w:rsid w:val="001C509F"/>
    <w:rsid w:val="001C560E"/>
    <w:rsid w:val="001C5787"/>
    <w:rsid w:val="001C57BE"/>
    <w:rsid w:val="001C5816"/>
    <w:rsid w:val="001C5918"/>
    <w:rsid w:val="001C5A0E"/>
    <w:rsid w:val="001C5AFE"/>
    <w:rsid w:val="001C5B50"/>
    <w:rsid w:val="001C5B65"/>
    <w:rsid w:val="001C5B9E"/>
    <w:rsid w:val="001C5BD9"/>
    <w:rsid w:val="001C5EA8"/>
    <w:rsid w:val="001C5F13"/>
    <w:rsid w:val="001C5F3E"/>
    <w:rsid w:val="001C5F6E"/>
    <w:rsid w:val="001C5FB7"/>
    <w:rsid w:val="001C62F4"/>
    <w:rsid w:val="001C642B"/>
    <w:rsid w:val="001C65AB"/>
    <w:rsid w:val="001C6794"/>
    <w:rsid w:val="001C696E"/>
    <w:rsid w:val="001C6999"/>
    <w:rsid w:val="001C6A11"/>
    <w:rsid w:val="001C6AB8"/>
    <w:rsid w:val="001C6BB6"/>
    <w:rsid w:val="001C6BD3"/>
    <w:rsid w:val="001C6C0F"/>
    <w:rsid w:val="001C6C16"/>
    <w:rsid w:val="001C6D7C"/>
    <w:rsid w:val="001C6D8D"/>
    <w:rsid w:val="001C6E2C"/>
    <w:rsid w:val="001C6EA9"/>
    <w:rsid w:val="001C6F86"/>
    <w:rsid w:val="001C725F"/>
    <w:rsid w:val="001C72C6"/>
    <w:rsid w:val="001C750D"/>
    <w:rsid w:val="001C76E8"/>
    <w:rsid w:val="001C774A"/>
    <w:rsid w:val="001C7801"/>
    <w:rsid w:val="001C7A99"/>
    <w:rsid w:val="001C7AAA"/>
    <w:rsid w:val="001C7BB5"/>
    <w:rsid w:val="001C7EC8"/>
    <w:rsid w:val="001C7EF2"/>
    <w:rsid w:val="001D00FC"/>
    <w:rsid w:val="001D0190"/>
    <w:rsid w:val="001D03B0"/>
    <w:rsid w:val="001D05BD"/>
    <w:rsid w:val="001D05F0"/>
    <w:rsid w:val="001D0646"/>
    <w:rsid w:val="001D0867"/>
    <w:rsid w:val="001D0C85"/>
    <w:rsid w:val="001D0D3D"/>
    <w:rsid w:val="001D0E6B"/>
    <w:rsid w:val="001D1156"/>
    <w:rsid w:val="001D1298"/>
    <w:rsid w:val="001D12CD"/>
    <w:rsid w:val="001D17DE"/>
    <w:rsid w:val="001D17E5"/>
    <w:rsid w:val="001D1818"/>
    <w:rsid w:val="001D1967"/>
    <w:rsid w:val="001D19F1"/>
    <w:rsid w:val="001D1CDF"/>
    <w:rsid w:val="001D1D4B"/>
    <w:rsid w:val="001D1DA4"/>
    <w:rsid w:val="001D1EF4"/>
    <w:rsid w:val="001D1FA6"/>
    <w:rsid w:val="001D21D9"/>
    <w:rsid w:val="001D2480"/>
    <w:rsid w:val="001D2556"/>
    <w:rsid w:val="001D2603"/>
    <w:rsid w:val="001D2C91"/>
    <w:rsid w:val="001D2D8E"/>
    <w:rsid w:val="001D2EFC"/>
    <w:rsid w:val="001D2F07"/>
    <w:rsid w:val="001D2FF6"/>
    <w:rsid w:val="001D31F8"/>
    <w:rsid w:val="001D33F0"/>
    <w:rsid w:val="001D38AE"/>
    <w:rsid w:val="001D3901"/>
    <w:rsid w:val="001D39D9"/>
    <w:rsid w:val="001D3BF0"/>
    <w:rsid w:val="001D3CF2"/>
    <w:rsid w:val="001D3CF9"/>
    <w:rsid w:val="001D404B"/>
    <w:rsid w:val="001D4374"/>
    <w:rsid w:val="001D440F"/>
    <w:rsid w:val="001D44D9"/>
    <w:rsid w:val="001D4703"/>
    <w:rsid w:val="001D48CF"/>
    <w:rsid w:val="001D4CFE"/>
    <w:rsid w:val="001D50AE"/>
    <w:rsid w:val="001D50D5"/>
    <w:rsid w:val="001D5169"/>
    <w:rsid w:val="001D517F"/>
    <w:rsid w:val="001D5341"/>
    <w:rsid w:val="001D55A4"/>
    <w:rsid w:val="001D561B"/>
    <w:rsid w:val="001D56FA"/>
    <w:rsid w:val="001D5727"/>
    <w:rsid w:val="001D5CA0"/>
    <w:rsid w:val="001D5E00"/>
    <w:rsid w:val="001D60BF"/>
    <w:rsid w:val="001D63CB"/>
    <w:rsid w:val="001D64B6"/>
    <w:rsid w:val="001D64F6"/>
    <w:rsid w:val="001D6656"/>
    <w:rsid w:val="001D67FF"/>
    <w:rsid w:val="001D68DE"/>
    <w:rsid w:val="001D698F"/>
    <w:rsid w:val="001D6C8B"/>
    <w:rsid w:val="001D6EE6"/>
    <w:rsid w:val="001D6F09"/>
    <w:rsid w:val="001D7082"/>
    <w:rsid w:val="001D70DC"/>
    <w:rsid w:val="001D73CB"/>
    <w:rsid w:val="001D765A"/>
    <w:rsid w:val="001D7676"/>
    <w:rsid w:val="001D77AC"/>
    <w:rsid w:val="001D7FE4"/>
    <w:rsid w:val="001E00AB"/>
    <w:rsid w:val="001E00D3"/>
    <w:rsid w:val="001E00EF"/>
    <w:rsid w:val="001E02EC"/>
    <w:rsid w:val="001E03AB"/>
    <w:rsid w:val="001E03D5"/>
    <w:rsid w:val="001E0489"/>
    <w:rsid w:val="001E07E1"/>
    <w:rsid w:val="001E0802"/>
    <w:rsid w:val="001E0886"/>
    <w:rsid w:val="001E0A9A"/>
    <w:rsid w:val="001E0ABF"/>
    <w:rsid w:val="001E0D61"/>
    <w:rsid w:val="001E0DCD"/>
    <w:rsid w:val="001E0E26"/>
    <w:rsid w:val="001E0E35"/>
    <w:rsid w:val="001E1039"/>
    <w:rsid w:val="001E1047"/>
    <w:rsid w:val="001E10F1"/>
    <w:rsid w:val="001E12E1"/>
    <w:rsid w:val="001E1491"/>
    <w:rsid w:val="001E1E41"/>
    <w:rsid w:val="001E2095"/>
    <w:rsid w:val="001E20CE"/>
    <w:rsid w:val="001E2112"/>
    <w:rsid w:val="001E22A6"/>
    <w:rsid w:val="001E22D2"/>
    <w:rsid w:val="001E258E"/>
    <w:rsid w:val="001E2810"/>
    <w:rsid w:val="001E29A2"/>
    <w:rsid w:val="001E2CBF"/>
    <w:rsid w:val="001E2EE7"/>
    <w:rsid w:val="001E3273"/>
    <w:rsid w:val="001E337B"/>
    <w:rsid w:val="001E3449"/>
    <w:rsid w:val="001E358A"/>
    <w:rsid w:val="001E3606"/>
    <w:rsid w:val="001E3A95"/>
    <w:rsid w:val="001E4149"/>
    <w:rsid w:val="001E43E6"/>
    <w:rsid w:val="001E4440"/>
    <w:rsid w:val="001E4692"/>
    <w:rsid w:val="001E473F"/>
    <w:rsid w:val="001E476F"/>
    <w:rsid w:val="001E4AA5"/>
    <w:rsid w:val="001E4C21"/>
    <w:rsid w:val="001E4F24"/>
    <w:rsid w:val="001E50CF"/>
    <w:rsid w:val="001E5174"/>
    <w:rsid w:val="001E54D7"/>
    <w:rsid w:val="001E55C7"/>
    <w:rsid w:val="001E56E8"/>
    <w:rsid w:val="001E57AA"/>
    <w:rsid w:val="001E5A13"/>
    <w:rsid w:val="001E5A84"/>
    <w:rsid w:val="001E5AD3"/>
    <w:rsid w:val="001E5C8A"/>
    <w:rsid w:val="001E5CEF"/>
    <w:rsid w:val="001E5E1E"/>
    <w:rsid w:val="001E5E80"/>
    <w:rsid w:val="001E62CD"/>
    <w:rsid w:val="001E654C"/>
    <w:rsid w:val="001E65F8"/>
    <w:rsid w:val="001E670D"/>
    <w:rsid w:val="001E682C"/>
    <w:rsid w:val="001E6AE8"/>
    <w:rsid w:val="001E6C90"/>
    <w:rsid w:val="001E6CD4"/>
    <w:rsid w:val="001E6E39"/>
    <w:rsid w:val="001E721B"/>
    <w:rsid w:val="001E7586"/>
    <w:rsid w:val="001E760D"/>
    <w:rsid w:val="001E77AC"/>
    <w:rsid w:val="001E78B9"/>
    <w:rsid w:val="001E7CD4"/>
    <w:rsid w:val="001F012E"/>
    <w:rsid w:val="001F026C"/>
    <w:rsid w:val="001F0497"/>
    <w:rsid w:val="001F056D"/>
    <w:rsid w:val="001F05FD"/>
    <w:rsid w:val="001F0767"/>
    <w:rsid w:val="001F08F9"/>
    <w:rsid w:val="001F0A3A"/>
    <w:rsid w:val="001F0A3F"/>
    <w:rsid w:val="001F0AC2"/>
    <w:rsid w:val="001F0BC6"/>
    <w:rsid w:val="001F0D19"/>
    <w:rsid w:val="001F0DB7"/>
    <w:rsid w:val="001F0F53"/>
    <w:rsid w:val="001F1151"/>
    <w:rsid w:val="001F1271"/>
    <w:rsid w:val="001F1512"/>
    <w:rsid w:val="001F1693"/>
    <w:rsid w:val="001F1733"/>
    <w:rsid w:val="001F189F"/>
    <w:rsid w:val="001F1941"/>
    <w:rsid w:val="001F1984"/>
    <w:rsid w:val="001F1AFB"/>
    <w:rsid w:val="001F1FCF"/>
    <w:rsid w:val="001F2036"/>
    <w:rsid w:val="001F2272"/>
    <w:rsid w:val="001F244E"/>
    <w:rsid w:val="001F2B58"/>
    <w:rsid w:val="001F2C44"/>
    <w:rsid w:val="001F2DA2"/>
    <w:rsid w:val="001F2DED"/>
    <w:rsid w:val="001F3080"/>
    <w:rsid w:val="001F30DF"/>
    <w:rsid w:val="001F3322"/>
    <w:rsid w:val="001F3481"/>
    <w:rsid w:val="001F3B3E"/>
    <w:rsid w:val="001F3FA4"/>
    <w:rsid w:val="001F4021"/>
    <w:rsid w:val="001F41B3"/>
    <w:rsid w:val="001F4361"/>
    <w:rsid w:val="001F43A4"/>
    <w:rsid w:val="001F475D"/>
    <w:rsid w:val="001F485B"/>
    <w:rsid w:val="001F48AC"/>
    <w:rsid w:val="001F492A"/>
    <w:rsid w:val="001F4D1F"/>
    <w:rsid w:val="001F4F8F"/>
    <w:rsid w:val="001F5025"/>
    <w:rsid w:val="001F53BD"/>
    <w:rsid w:val="001F5494"/>
    <w:rsid w:val="001F54E5"/>
    <w:rsid w:val="001F54FE"/>
    <w:rsid w:val="001F577C"/>
    <w:rsid w:val="001F57E1"/>
    <w:rsid w:val="001F5823"/>
    <w:rsid w:val="001F58C2"/>
    <w:rsid w:val="001F590F"/>
    <w:rsid w:val="001F5D69"/>
    <w:rsid w:val="001F5DC9"/>
    <w:rsid w:val="001F5F59"/>
    <w:rsid w:val="001F5FAD"/>
    <w:rsid w:val="001F61EF"/>
    <w:rsid w:val="001F6227"/>
    <w:rsid w:val="001F62F2"/>
    <w:rsid w:val="001F6476"/>
    <w:rsid w:val="001F6754"/>
    <w:rsid w:val="001F681C"/>
    <w:rsid w:val="001F6949"/>
    <w:rsid w:val="001F6B4A"/>
    <w:rsid w:val="001F6BA7"/>
    <w:rsid w:val="001F6D7E"/>
    <w:rsid w:val="001F6D98"/>
    <w:rsid w:val="001F6E1C"/>
    <w:rsid w:val="001F72CB"/>
    <w:rsid w:val="001F779A"/>
    <w:rsid w:val="001F794C"/>
    <w:rsid w:val="001F7963"/>
    <w:rsid w:val="001F79FC"/>
    <w:rsid w:val="001F7B37"/>
    <w:rsid w:val="001F7E81"/>
    <w:rsid w:val="001F7ED7"/>
    <w:rsid w:val="001F7F9D"/>
    <w:rsid w:val="001F7FBF"/>
    <w:rsid w:val="002006A1"/>
    <w:rsid w:val="002006C3"/>
    <w:rsid w:val="002007FB"/>
    <w:rsid w:val="002008BA"/>
    <w:rsid w:val="00200964"/>
    <w:rsid w:val="00200BE1"/>
    <w:rsid w:val="00200D3F"/>
    <w:rsid w:val="00200DF8"/>
    <w:rsid w:val="00200E4D"/>
    <w:rsid w:val="00200E72"/>
    <w:rsid w:val="002010A2"/>
    <w:rsid w:val="002010C2"/>
    <w:rsid w:val="00201107"/>
    <w:rsid w:val="00201482"/>
    <w:rsid w:val="00201517"/>
    <w:rsid w:val="00201519"/>
    <w:rsid w:val="0020153D"/>
    <w:rsid w:val="002015F6"/>
    <w:rsid w:val="00201669"/>
    <w:rsid w:val="00201806"/>
    <w:rsid w:val="0020185C"/>
    <w:rsid w:val="00201BCA"/>
    <w:rsid w:val="00201D8B"/>
    <w:rsid w:val="00201DE9"/>
    <w:rsid w:val="00201FEB"/>
    <w:rsid w:val="00201FFF"/>
    <w:rsid w:val="0020200A"/>
    <w:rsid w:val="002024D6"/>
    <w:rsid w:val="00202540"/>
    <w:rsid w:val="00202580"/>
    <w:rsid w:val="0020260E"/>
    <w:rsid w:val="00202631"/>
    <w:rsid w:val="002027A2"/>
    <w:rsid w:val="00202A11"/>
    <w:rsid w:val="00202B15"/>
    <w:rsid w:val="00202DCF"/>
    <w:rsid w:val="00202E16"/>
    <w:rsid w:val="00202EB0"/>
    <w:rsid w:val="00202F51"/>
    <w:rsid w:val="002030FB"/>
    <w:rsid w:val="00203397"/>
    <w:rsid w:val="0020347B"/>
    <w:rsid w:val="00203763"/>
    <w:rsid w:val="00203805"/>
    <w:rsid w:val="002038BA"/>
    <w:rsid w:val="002038CF"/>
    <w:rsid w:val="00203BF0"/>
    <w:rsid w:val="00203E2E"/>
    <w:rsid w:val="00203EFA"/>
    <w:rsid w:val="002040D0"/>
    <w:rsid w:val="0020443A"/>
    <w:rsid w:val="002045C2"/>
    <w:rsid w:val="00204773"/>
    <w:rsid w:val="002049DA"/>
    <w:rsid w:val="00204B8E"/>
    <w:rsid w:val="00204D38"/>
    <w:rsid w:val="00204E61"/>
    <w:rsid w:val="00204EDF"/>
    <w:rsid w:val="00205522"/>
    <w:rsid w:val="002055C7"/>
    <w:rsid w:val="002059F4"/>
    <w:rsid w:val="00205A7D"/>
    <w:rsid w:val="00205AF6"/>
    <w:rsid w:val="00205E10"/>
    <w:rsid w:val="002064F4"/>
    <w:rsid w:val="00206677"/>
    <w:rsid w:val="00206756"/>
    <w:rsid w:val="0020682B"/>
    <w:rsid w:val="002069E0"/>
    <w:rsid w:val="00206C95"/>
    <w:rsid w:val="002072A6"/>
    <w:rsid w:val="002072C8"/>
    <w:rsid w:val="002074A1"/>
    <w:rsid w:val="00207714"/>
    <w:rsid w:val="0020773C"/>
    <w:rsid w:val="002079B2"/>
    <w:rsid w:val="00207DFB"/>
    <w:rsid w:val="00207EE1"/>
    <w:rsid w:val="00210062"/>
    <w:rsid w:val="002102F3"/>
    <w:rsid w:val="00210317"/>
    <w:rsid w:val="002103DD"/>
    <w:rsid w:val="0021040A"/>
    <w:rsid w:val="0021048F"/>
    <w:rsid w:val="002107A3"/>
    <w:rsid w:val="002107A7"/>
    <w:rsid w:val="002108B9"/>
    <w:rsid w:val="002108C5"/>
    <w:rsid w:val="0021093F"/>
    <w:rsid w:val="00210BE5"/>
    <w:rsid w:val="00210CAC"/>
    <w:rsid w:val="00210DF1"/>
    <w:rsid w:val="00210F32"/>
    <w:rsid w:val="00211180"/>
    <w:rsid w:val="0021148D"/>
    <w:rsid w:val="00211548"/>
    <w:rsid w:val="002116EB"/>
    <w:rsid w:val="0021176C"/>
    <w:rsid w:val="002118F4"/>
    <w:rsid w:val="00211C58"/>
    <w:rsid w:val="00212130"/>
    <w:rsid w:val="002123B1"/>
    <w:rsid w:val="00212582"/>
    <w:rsid w:val="002126B2"/>
    <w:rsid w:val="00212712"/>
    <w:rsid w:val="00212775"/>
    <w:rsid w:val="0021284A"/>
    <w:rsid w:val="00212879"/>
    <w:rsid w:val="00212A30"/>
    <w:rsid w:val="00212B54"/>
    <w:rsid w:val="00212BE3"/>
    <w:rsid w:val="00212C77"/>
    <w:rsid w:val="00212CDE"/>
    <w:rsid w:val="00212F92"/>
    <w:rsid w:val="00213734"/>
    <w:rsid w:val="00213863"/>
    <w:rsid w:val="00213A11"/>
    <w:rsid w:val="00213AD3"/>
    <w:rsid w:val="00213C16"/>
    <w:rsid w:val="00213DE4"/>
    <w:rsid w:val="00214224"/>
    <w:rsid w:val="002145CB"/>
    <w:rsid w:val="00214640"/>
    <w:rsid w:val="00214752"/>
    <w:rsid w:val="00214A3D"/>
    <w:rsid w:val="00214B8F"/>
    <w:rsid w:val="00214D58"/>
    <w:rsid w:val="00214F43"/>
    <w:rsid w:val="00214FEE"/>
    <w:rsid w:val="002153F2"/>
    <w:rsid w:val="0021546C"/>
    <w:rsid w:val="0021576D"/>
    <w:rsid w:val="00215796"/>
    <w:rsid w:val="002157A9"/>
    <w:rsid w:val="002157E4"/>
    <w:rsid w:val="00215898"/>
    <w:rsid w:val="00215B15"/>
    <w:rsid w:val="002160CE"/>
    <w:rsid w:val="0021632A"/>
    <w:rsid w:val="002164E9"/>
    <w:rsid w:val="002164ED"/>
    <w:rsid w:val="00216786"/>
    <w:rsid w:val="0021688A"/>
    <w:rsid w:val="002169B2"/>
    <w:rsid w:val="00216BB2"/>
    <w:rsid w:val="00216E7A"/>
    <w:rsid w:val="002170C7"/>
    <w:rsid w:val="0021723D"/>
    <w:rsid w:val="002172BC"/>
    <w:rsid w:val="00217481"/>
    <w:rsid w:val="00217524"/>
    <w:rsid w:val="002175C9"/>
    <w:rsid w:val="0021771A"/>
    <w:rsid w:val="0021777E"/>
    <w:rsid w:val="00217948"/>
    <w:rsid w:val="00217E7F"/>
    <w:rsid w:val="00217F38"/>
    <w:rsid w:val="00217F6E"/>
    <w:rsid w:val="0022018C"/>
    <w:rsid w:val="00220208"/>
    <w:rsid w:val="002203B6"/>
    <w:rsid w:val="002207EC"/>
    <w:rsid w:val="00220865"/>
    <w:rsid w:val="00220B8A"/>
    <w:rsid w:val="00220CE3"/>
    <w:rsid w:val="00221066"/>
    <w:rsid w:val="00221298"/>
    <w:rsid w:val="002212FF"/>
    <w:rsid w:val="002214E2"/>
    <w:rsid w:val="002214E3"/>
    <w:rsid w:val="00221725"/>
    <w:rsid w:val="00221BD9"/>
    <w:rsid w:val="00221D9B"/>
    <w:rsid w:val="00221F9C"/>
    <w:rsid w:val="002223AB"/>
    <w:rsid w:val="0022256D"/>
    <w:rsid w:val="002229BE"/>
    <w:rsid w:val="00222AC0"/>
    <w:rsid w:val="00222D97"/>
    <w:rsid w:val="00222DE2"/>
    <w:rsid w:val="00222E6A"/>
    <w:rsid w:val="00222FE3"/>
    <w:rsid w:val="0022308B"/>
    <w:rsid w:val="002230CE"/>
    <w:rsid w:val="002231FE"/>
    <w:rsid w:val="00223263"/>
    <w:rsid w:val="0022330E"/>
    <w:rsid w:val="0022346B"/>
    <w:rsid w:val="002236D8"/>
    <w:rsid w:val="00223AF7"/>
    <w:rsid w:val="00223C06"/>
    <w:rsid w:val="00223C59"/>
    <w:rsid w:val="00223D28"/>
    <w:rsid w:val="002241A0"/>
    <w:rsid w:val="002241AB"/>
    <w:rsid w:val="002241D1"/>
    <w:rsid w:val="0022439C"/>
    <w:rsid w:val="00224568"/>
    <w:rsid w:val="0022456D"/>
    <w:rsid w:val="00224851"/>
    <w:rsid w:val="002248C0"/>
    <w:rsid w:val="00224A34"/>
    <w:rsid w:val="00224B37"/>
    <w:rsid w:val="00224C36"/>
    <w:rsid w:val="00224DCA"/>
    <w:rsid w:val="00224E36"/>
    <w:rsid w:val="002252A4"/>
    <w:rsid w:val="00225804"/>
    <w:rsid w:val="002259B0"/>
    <w:rsid w:val="00225B26"/>
    <w:rsid w:val="00225DCF"/>
    <w:rsid w:val="00225E07"/>
    <w:rsid w:val="00226714"/>
    <w:rsid w:val="0022672D"/>
    <w:rsid w:val="00226A83"/>
    <w:rsid w:val="00226B7E"/>
    <w:rsid w:val="00226D8A"/>
    <w:rsid w:val="0022716C"/>
    <w:rsid w:val="002271FF"/>
    <w:rsid w:val="00227212"/>
    <w:rsid w:val="00227585"/>
    <w:rsid w:val="002275AF"/>
    <w:rsid w:val="0022774A"/>
    <w:rsid w:val="00230564"/>
    <w:rsid w:val="002306AA"/>
    <w:rsid w:val="002306E2"/>
    <w:rsid w:val="002307B9"/>
    <w:rsid w:val="002308DF"/>
    <w:rsid w:val="002309A2"/>
    <w:rsid w:val="00230A2C"/>
    <w:rsid w:val="00230AC2"/>
    <w:rsid w:val="00230B5A"/>
    <w:rsid w:val="00230D06"/>
    <w:rsid w:val="00230F42"/>
    <w:rsid w:val="00230F86"/>
    <w:rsid w:val="0023106A"/>
    <w:rsid w:val="002315B7"/>
    <w:rsid w:val="00231793"/>
    <w:rsid w:val="002317C2"/>
    <w:rsid w:val="002318A1"/>
    <w:rsid w:val="002318A9"/>
    <w:rsid w:val="00231959"/>
    <w:rsid w:val="002319FE"/>
    <w:rsid w:val="00231E04"/>
    <w:rsid w:val="00231F92"/>
    <w:rsid w:val="0023214E"/>
    <w:rsid w:val="00232242"/>
    <w:rsid w:val="002324D7"/>
    <w:rsid w:val="00232812"/>
    <w:rsid w:val="0023292E"/>
    <w:rsid w:val="00232AC0"/>
    <w:rsid w:val="00232D0D"/>
    <w:rsid w:val="00232E81"/>
    <w:rsid w:val="00232F9D"/>
    <w:rsid w:val="00232FBC"/>
    <w:rsid w:val="0023313C"/>
    <w:rsid w:val="00233278"/>
    <w:rsid w:val="0023331C"/>
    <w:rsid w:val="0023348E"/>
    <w:rsid w:val="002334CE"/>
    <w:rsid w:val="00233539"/>
    <w:rsid w:val="00233540"/>
    <w:rsid w:val="002337FF"/>
    <w:rsid w:val="0023380B"/>
    <w:rsid w:val="0023394C"/>
    <w:rsid w:val="00233B5D"/>
    <w:rsid w:val="00233D7D"/>
    <w:rsid w:val="00233DFD"/>
    <w:rsid w:val="00233F10"/>
    <w:rsid w:val="00234000"/>
    <w:rsid w:val="00234077"/>
    <w:rsid w:val="00234488"/>
    <w:rsid w:val="00234712"/>
    <w:rsid w:val="002347D8"/>
    <w:rsid w:val="002347DE"/>
    <w:rsid w:val="00234C82"/>
    <w:rsid w:val="00234CCD"/>
    <w:rsid w:val="00235112"/>
    <w:rsid w:val="002353D5"/>
    <w:rsid w:val="002354FB"/>
    <w:rsid w:val="002355CF"/>
    <w:rsid w:val="0023563C"/>
    <w:rsid w:val="00235659"/>
    <w:rsid w:val="00235DAD"/>
    <w:rsid w:val="00235E28"/>
    <w:rsid w:val="002364C4"/>
    <w:rsid w:val="00236501"/>
    <w:rsid w:val="00236539"/>
    <w:rsid w:val="002368C2"/>
    <w:rsid w:val="00236FFE"/>
    <w:rsid w:val="0023705C"/>
    <w:rsid w:val="0023714D"/>
    <w:rsid w:val="002372BC"/>
    <w:rsid w:val="00237371"/>
    <w:rsid w:val="002373A7"/>
    <w:rsid w:val="002377E8"/>
    <w:rsid w:val="00237895"/>
    <w:rsid w:val="002378A9"/>
    <w:rsid w:val="00237947"/>
    <w:rsid w:val="00237B05"/>
    <w:rsid w:val="00237C20"/>
    <w:rsid w:val="00237E46"/>
    <w:rsid w:val="00237F32"/>
    <w:rsid w:val="0024028B"/>
    <w:rsid w:val="002402E0"/>
    <w:rsid w:val="0024041B"/>
    <w:rsid w:val="00240439"/>
    <w:rsid w:val="00240517"/>
    <w:rsid w:val="00240684"/>
    <w:rsid w:val="00240A3C"/>
    <w:rsid w:val="00240A62"/>
    <w:rsid w:val="00240C14"/>
    <w:rsid w:val="00240DF2"/>
    <w:rsid w:val="00240F5C"/>
    <w:rsid w:val="00240FEC"/>
    <w:rsid w:val="002410DC"/>
    <w:rsid w:val="002411F8"/>
    <w:rsid w:val="00241228"/>
    <w:rsid w:val="002412DA"/>
    <w:rsid w:val="002413F1"/>
    <w:rsid w:val="002414DC"/>
    <w:rsid w:val="00241554"/>
    <w:rsid w:val="0024161B"/>
    <w:rsid w:val="0024174F"/>
    <w:rsid w:val="00241874"/>
    <w:rsid w:val="0024196F"/>
    <w:rsid w:val="0024198A"/>
    <w:rsid w:val="002419F1"/>
    <w:rsid w:val="00241C31"/>
    <w:rsid w:val="00241C39"/>
    <w:rsid w:val="00241CC3"/>
    <w:rsid w:val="00241D7A"/>
    <w:rsid w:val="00241DA0"/>
    <w:rsid w:val="00241F1B"/>
    <w:rsid w:val="00242186"/>
    <w:rsid w:val="0024250F"/>
    <w:rsid w:val="00242641"/>
    <w:rsid w:val="0024269C"/>
    <w:rsid w:val="002426C8"/>
    <w:rsid w:val="00242A24"/>
    <w:rsid w:val="00242B6F"/>
    <w:rsid w:val="00242C35"/>
    <w:rsid w:val="00242C86"/>
    <w:rsid w:val="00242DE3"/>
    <w:rsid w:val="00242E04"/>
    <w:rsid w:val="00242F88"/>
    <w:rsid w:val="002431AA"/>
    <w:rsid w:val="002434C4"/>
    <w:rsid w:val="002434C6"/>
    <w:rsid w:val="0024351C"/>
    <w:rsid w:val="00243594"/>
    <w:rsid w:val="002435C4"/>
    <w:rsid w:val="002435CB"/>
    <w:rsid w:val="00243697"/>
    <w:rsid w:val="002437E6"/>
    <w:rsid w:val="00243AAB"/>
    <w:rsid w:val="00243ADD"/>
    <w:rsid w:val="00243B5F"/>
    <w:rsid w:val="00243FE1"/>
    <w:rsid w:val="002440AA"/>
    <w:rsid w:val="002442D6"/>
    <w:rsid w:val="0024492C"/>
    <w:rsid w:val="00244B49"/>
    <w:rsid w:val="00244CC5"/>
    <w:rsid w:val="00244ED4"/>
    <w:rsid w:val="00245078"/>
    <w:rsid w:val="002451AC"/>
    <w:rsid w:val="00245222"/>
    <w:rsid w:val="00245393"/>
    <w:rsid w:val="002454F5"/>
    <w:rsid w:val="0024571D"/>
    <w:rsid w:val="00245909"/>
    <w:rsid w:val="00245A76"/>
    <w:rsid w:val="00245D71"/>
    <w:rsid w:val="00245F1F"/>
    <w:rsid w:val="00245F6C"/>
    <w:rsid w:val="00246253"/>
    <w:rsid w:val="00246397"/>
    <w:rsid w:val="002465B3"/>
    <w:rsid w:val="002467B1"/>
    <w:rsid w:val="0024682D"/>
    <w:rsid w:val="00246AB9"/>
    <w:rsid w:val="00246CB6"/>
    <w:rsid w:val="00246CE6"/>
    <w:rsid w:val="00246EDA"/>
    <w:rsid w:val="00246F83"/>
    <w:rsid w:val="002471D0"/>
    <w:rsid w:val="002471D3"/>
    <w:rsid w:val="00247360"/>
    <w:rsid w:val="002474A7"/>
    <w:rsid w:val="002474CA"/>
    <w:rsid w:val="00247728"/>
    <w:rsid w:val="00247CBC"/>
    <w:rsid w:val="00250435"/>
    <w:rsid w:val="002504FC"/>
    <w:rsid w:val="0025050B"/>
    <w:rsid w:val="002505C9"/>
    <w:rsid w:val="00250604"/>
    <w:rsid w:val="0025064F"/>
    <w:rsid w:val="00250AAC"/>
    <w:rsid w:val="00250AD4"/>
    <w:rsid w:val="00250DFB"/>
    <w:rsid w:val="00250E7C"/>
    <w:rsid w:val="00250EC2"/>
    <w:rsid w:val="00251135"/>
    <w:rsid w:val="002511C0"/>
    <w:rsid w:val="0025173B"/>
    <w:rsid w:val="002517D0"/>
    <w:rsid w:val="00251889"/>
    <w:rsid w:val="00251A6D"/>
    <w:rsid w:val="00251B15"/>
    <w:rsid w:val="00251B1A"/>
    <w:rsid w:val="00251BF2"/>
    <w:rsid w:val="002520B1"/>
    <w:rsid w:val="0025210F"/>
    <w:rsid w:val="0025232E"/>
    <w:rsid w:val="0025234D"/>
    <w:rsid w:val="002524D7"/>
    <w:rsid w:val="00252640"/>
    <w:rsid w:val="00252654"/>
    <w:rsid w:val="002526AF"/>
    <w:rsid w:val="002527A5"/>
    <w:rsid w:val="0025291E"/>
    <w:rsid w:val="00252AD9"/>
    <w:rsid w:val="00252F5E"/>
    <w:rsid w:val="00253196"/>
    <w:rsid w:val="002533C0"/>
    <w:rsid w:val="00253937"/>
    <w:rsid w:val="00253B65"/>
    <w:rsid w:val="00253E1C"/>
    <w:rsid w:val="00254043"/>
    <w:rsid w:val="002540BA"/>
    <w:rsid w:val="002543C4"/>
    <w:rsid w:val="00254579"/>
    <w:rsid w:val="00254756"/>
    <w:rsid w:val="00254ACB"/>
    <w:rsid w:val="00254B7E"/>
    <w:rsid w:val="00254C85"/>
    <w:rsid w:val="00254D75"/>
    <w:rsid w:val="00254DFE"/>
    <w:rsid w:val="00254FE6"/>
    <w:rsid w:val="00254FF4"/>
    <w:rsid w:val="00255060"/>
    <w:rsid w:val="002551C7"/>
    <w:rsid w:val="002552C0"/>
    <w:rsid w:val="002554E6"/>
    <w:rsid w:val="0025552A"/>
    <w:rsid w:val="00255688"/>
    <w:rsid w:val="00255BE8"/>
    <w:rsid w:val="00255E2B"/>
    <w:rsid w:val="00255F2F"/>
    <w:rsid w:val="00255F72"/>
    <w:rsid w:val="00256085"/>
    <w:rsid w:val="002561E0"/>
    <w:rsid w:val="00256458"/>
    <w:rsid w:val="00256778"/>
    <w:rsid w:val="00256993"/>
    <w:rsid w:val="00256A08"/>
    <w:rsid w:val="00256BC4"/>
    <w:rsid w:val="00256CB5"/>
    <w:rsid w:val="00256EB3"/>
    <w:rsid w:val="00256EBA"/>
    <w:rsid w:val="002571BD"/>
    <w:rsid w:val="0025726B"/>
    <w:rsid w:val="0025728B"/>
    <w:rsid w:val="0025749E"/>
    <w:rsid w:val="0025768D"/>
    <w:rsid w:val="002576FC"/>
    <w:rsid w:val="00257712"/>
    <w:rsid w:val="002578AA"/>
    <w:rsid w:val="00257A2F"/>
    <w:rsid w:val="00257CCD"/>
    <w:rsid w:val="00257DB8"/>
    <w:rsid w:val="00257E57"/>
    <w:rsid w:val="0026002D"/>
    <w:rsid w:val="00260499"/>
    <w:rsid w:val="00260713"/>
    <w:rsid w:val="0026074D"/>
    <w:rsid w:val="002607AD"/>
    <w:rsid w:val="00260D0D"/>
    <w:rsid w:val="00260E2B"/>
    <w:rsid w:val="0026106A"/>
    <w:rsid w:val="0026118B"/>
    <w:rsid w:val="002611A9"/>
    <w:rsid w:val="002611F9"/>
    <w:rsid w:val="0026124F"/>
    <w:rsid w:val="002613AA"/>
    <w:rsid w:val="0026145B"/>
    <w:rsid w:val="002614EB"/>
    <w:rsid w:val="002617C0"/>
    <w:rsid w:val="00261890"/>
    <w:rsid w:val="00261AC7"/>
    <w:rsid w:val="00261BD9"/>
    <w:rsid w:val="00261D5B"/>
    <w:rsid w:val="00261E53"/>
    <w:rsid w:val="00261EC8"/>
    <w:rsid w:val="002620CB"/>
    <w:rsid w:val="002622D1"/>
    <w:rsid w:val="00262373"/>
    <w:rsid w:val="0026246C"/>
    <w:rsid w:val="002624A5"/>
    <w:rsid w:val="00262741"/>
    <w:rsid w:val="00262A13"/>
    <w:rsid w:val="00262A4C"/>
    <w:rsid w:val="00262B0F"/>
    <w:rsid w:val="00262B49"/>
    <w:rsid w:val="00262B81"/>
    <w:rsid w:val="00262BE4"/>
    <w:rsid w:val="00262C1C"/>
    <w:rsid w:val="00262E1D"/>
    <w:rsid w:val="00262E62"/>
    <w:rsid w:val="00262F4B"/>
    <w:rsid w:val="00263099"/>
    <w:rsid w:val="0026346C"/>
    <w:rsid w:val="0026351F"/>
    <w:rsid w:val="0026363A"/>
    <w:rsid w:val="00263737"/>
    <w:rsid w:val="00263C8C"/>
    <w:rsid w:val="00263D3D"/>
    <w:rsid w:val="00263D63"/>
    <w:rsid w:val="00263DAE"/>
    <w:rsid w:val="0026445D"/>
    <w:rsid w:val="002645EB"/>
    <w:rsid w:val="00264608"/>
    <w:rsid w:val="00264754"/>
    <w:rsid w:val="002647C5"/>
    <w:rsid w:val="0026488F"/>
    <w:rsid w:val="002649D8"/>
    <w:rsid w:val="0026507A"/>
    <w:rsid w:val="00265751"/>
    <w:rsid w:val="00265799"/>
    <w:rsid w:val="00265C57"/>
    <w:rsid w:val="00266098"/>
    <w:rsid w:val="00266340"/>
    <w:rsid w:val="002663E8"/>
    <w:rsid w:val="002667FE"/>
    <w:rsid w:val="0026687B"/>
    <w:rsid w:val="00266C3A"/>
    <w:rsid w:val="00266D37"/>
    <w:rsid w:val="00266DD4"/>
    <w:rsid w:val="002675F6"/>
    <w:rsid w:val="002676E2"/>
    <w:rsid w:val="0026770D"/>
    <w:rsid w:val="002678D0"/>
    <w:rsid w:val="002679FB"/>
    <w:rsid w:val="00267CCC"/>
    <w:rsid w:val="00267CF7"/>
    <w:rsid w:val="00267EA6"/>
    <w:rsid w:val="0027034E"/>
    <w:rsid w:val="00270360"/>
    <w:rsid w:val="002703E0"/>
    <w:rsid w:val="0027045F"/>
    <w:rsid w:val="00270629"/>
    <w:rsid w:val="002706E7"/>
    <w:rsid w:val="0027080E"/>
    <w:rsid w:val="00270B31"/>
    <w:rsid w:val="00270BFA"/>
    <w:rsid w:val="00270C9B"/>
    <w:rsid w:val="00270DCB"/>
    <w:rsid w:val="00270DDB"/>
    <w:rsid w:val="00270E95"/>
    <w:rsid w:val="0027115A"/>
    <w:rsid w:val="00271171"/>
    <w:rsid w:val="0027118C"/>
    <w:rsid w:val="0027132B"/>
    <w:rsid w:val="002713A2"/>
    <w:rsid w:val="002713F0"/>
    <w:rsid w:val="00271425"/>
    <w:rsid w:val="002717A9"/>
    <w:rsid w:val="002718F4"/>
    <w:rsid w:val="0027190D"/>
    <w:rsid w:val="00271A78"/>
    <w:rsid w:val="00271AA1"/>
    <w:rsid w:val="00271C8F"/>
    <w:rsid w:val="00271CBE"/>
    <w:rsid w:val="00271DB6"/>
    <w:rsid w:val="00271DEE"/>
    <w:rsid w:val="00271F4B"/>
    <w:rsid w:val="0027200C"/>
    <w:rsid w:val="002722D1"/>
    <w:rsid w:val="002725C3"/>
    <w:rsid w:val="00272643"/>
    <w:rsid w:val="0027271F"/>
    <w:rsid w:val="002727BE"/>
    <w:rsid w:val="002727DF"/>
    <w:rsid w:val="00272918"/>
    <w:rsid w:val="00272E31"/>
    <w:rsid w:val="00272E7C"/>
    <w:rsid w:val="00272EAB"/>
    <w:rsid w:val="00272ED2"/>
    <w:rsid w:val="00272F96"/>
    <w:rsid w:val="00272FEF"/>
    <w:rsid w:val="00272FF5"/>
    <w:rsid w:val="002730DA"/>
    <w:rsid w:val="0027325B"/>
    <w:rsid w:val="002734DB"/>
    <w:rsid w:val="00273AC3"/>
    <w:rsid w:val="00273B0F"/>
    <w:rsid w:val="00273B5E"/>
    <w:rsid w:val="00273D4E"/>
    <w:rsid w:val="002748AA"/>
    <w:rsid w:val="0027498C"/>
    <w:rsid w:val="00274FC6"/>
    <w:rsid w:val="002751C1"/>
    <w:rsid w:val="00275358"/>
    <w:rsid w:val="00275449"/>
    <w:rsid w:val="002755C8"/>
    <w:rsid w:val="00275676"/>
    <w:rsid w:val="00275975"/>
    <w:rsid w:val="00275A0C"/>
    <w:rsid w:val="00275ACB"/>
    <w:rsid w:val="00275BAD"/>
    <w:rsid w:val="0027627F"/>
    <w:rsid w:val="0027628C"/>
    <w:rsid w:val="0027637B"/>
    <w:rsid w:val="0027638C"/>
    <w:rsid w:val="002764E5"/>
    <w:rsid w:val="00276787"/>
    <w:rsid w:val="0027686A"/>
    <w:rsid w:val="002768F5"/>
    <w:rsid w:val="0027695D"/>
    <w:rsid w:val="0027697B"/>
    <w:rsid w:val="00276A66"/>
    <w:rsid w:val="00276C65"/>
    <w:rsid w:val="00276D44"/>
    <w:rsid w:val="00276E46"/>
    <w:rsid w:val="002773DB"/>
    <w:rsid w:val="0027776A"/>
    <w:rsid w:val="0027789E"/>
    <w:rsid w:val="00277B38"/>
    <w:rsid w:val="00277DD7"/>
    <w:rsid w:val="00277ED7"/>
    <w:rsid w:val="002800D7"/>
    <w:rsid w:val="0028020C"/>
    <w:rsid w:val="002802B4"/>
    <w:rsid w:val="00280320"/>
    <w:rsid w:val="002806C0"/>
    <w:rsid w:val="0028096C"/>
    <w:rsid w:val="00280A28"/>
    <w:rsid w:val="00280B42"/>
    <w:rsid w:val="00280C8E"/>
    <w:rsid w:val="00280CE0"/>
    <w:rsid w:val="00280E84"/>
    <w:rsid w:val="00280EB7"/>
    <w:rsid w:val="00280FF8"/>
    <w:rsid w:val="002812AA"/>
    <w:rsid w:val="0028139B"/>
    <w:rsid w:val="002813DF"/>
    <w:rsid w:val="0028147B"/>
    <w:rsid w:val="002814B7"/>
    <w:rsid w:val="00281589"/>
    <w:rsid w:val="002816C3"/>
    <w:rsid w:val="002817D9"/>
    <w:rsid w:val="002819C7"/>
    <w:rsid w:val="00281B14"/>
    <w:rsid w:val="00281BCF"/>
    <w:rsid w:val="00282948"/>
    <w:rsid w:val="00282A04"/>
    <w:rsid w:val="00282EBF"/>
    <w:rsid w:val="00282EFC"/>
    <w:rsid w:val="0028302C"/>
    <w:rsid w:val="002833B4"/>
    <w:rsid w:val="002833EA"/>
    <w:rsid w:val="0028342E"/>
    <w:rsid w:val="002835BD"/>
    <w:rsid w:val="002835CE"/>
    <w:rsid w:val="0028361F"/>
    <w:rsid w:val="0028373C"/>
    <w:rsid w:val="0028388A"/>
    <w:rsid w:val="00283A69"/>
    <w:rsid w:val="00283C70"/>
    <w:rsid w:val="00283D5F"/>
    <w:rsid w:val="002840BB"/>
    <w:rsid w:val="0028410E"/>
    <w:rsid w:val="00284656"/>
    <w:rsid w:val="002846F6"/>
    <w:rsid w:val="00284A5E"/>
    <w:rsid w:val="00284D14"/>
    <w:rsid w:val="00284E31"/>
    <w:rsid w:val="0028514D"/>
    <w:rsid w:val="002851FF"/>
    <w:rsid w:val="002853D0"/>
    <w:rsid w:val="002858BD"/>
    <w:rsid w:val="0028591D"/>
    <w:rsid w:val="002859E2"/>
    <w:rsid w:val="00285C38"/>
    <w:rsid w:val="00285C85"/>
    <w:rsid w:val="00285D00"/>
    <w:rsid w:val="00285DAA"/>
    <w:rsid w:val="00285DD9"/>
    <w:rsid w:val="00285E07"/>
    <w:rsid w:val="00285E4C"/>
    <w:rsid w:val="00285EAC"/>
    <w:rsid w:val="00285F77"/>
    <w:rsid w:val="00286479"/>
    <w:rsid w:val="00286676"/>
    <w:rsid w:val="002869DA"/>
    <w:rsid w:val="00286A08"/>
    <w:rsid w:val="00286AB1"/>
    <w:rsid w:val="00286D17"/>
    <w:rsid w:val="00286FAE"/>
    <w:rsid w:val="0028723D"/>
    <w:rsid w:val="002872DE"/>
    <w:rsid w:val="00287835"/>
    <w:rsid w:val="0028787F"/>
    <w:rsid w:val="002878AD"/>
    <w:rsid w:val="00287A07"/>
    <w:rsid w:val="00287ACB"/>
    <w:rsid w:val="00287AD1"/>
    <w:rsid w:val="00287C04"/>
    <w:rsid w:val="00287E37"/>
    <w:rsid w:val="00287F4E"/>
    <w:rsid w:val="00290041"/>
    <w:rsid w:val="0029009F"/>
    <w:rsid w:val="002900FB"/>
    <w:rsid w:val="00290345"/>
    <w:rsid w:val="002909DB"/>
    <w:rsid w:val="00290B41"/>
    <w:rsid w:val="00290C36"/>
    <w:rsid w:val="00290D20"/>
    <w:rsid w:val="00290FAD"/>
    <w:rsid w:val="00291113"/>
    <w:rsid w:val="00291188"/>
    <w:rsid w:val="002911A3"/>
    <w:rsid w:val="002915CC"/>
    <w:rsid w:val="002917B6"/>
    <w:rsid w:val="002917DB"/>
    <w:rsid w:val="002917EC"/>
    <w:rsid w:val="00291A91"/>
    <w:rsid w:val="00291B8F"/>
    <w:rsid w:val="00291BC1"/>
    <w:rsid w:val="00291C08"/>
    <w:rsid w:val="00291E77"/>
    <w:rsid w:val="00291F71"/>
    <w:rsid w:val="002923CB"/>
    <w:rsid w:val="00292ADB"/>
    <w:rsid w:val="00292B98"/>
    <w:rsid w:val="00292BF0"/>
    <w:rsid w:val="00292CD0"/>
    <w:rsid w:val="00292E1E"/>
    <w:rsid w:val="0029302E"/>
    <w:rsid w:val="00293251"/>
    <w:rsid w:val="002933D4"/>
    <w:rsid w:val="002935C2"/>
    <w:rsid w:val="0029367E"/>
    <w:rsid w:val="002937AD"/>
    <w:rsid w:val="002938DE"/>
    <w:rsid w:val="00293D4B"/>
    <w:rsid w:val="00293D7B"/>
    <w:rsid w:val="00294500"/>
    <w:rsid w:val="00294541"/>
    <w:rsid w:val="002945BC"/>
    <w:rsid w:val="002946C8"/>
    <w:rsid w:val="00294848"/>
    <w:rsid w:val="002948AC"/>
    <w:rsid w:val="00294910"/>
    <w:rsid w:val="00294A4E"/>
    <w:rsid w:val="00294AFD"/>
    <w:rsid w:val="00294D52"/>
    <w:rsid w:val="00294E1B"/>
    <w:rsid w:val="00294E8A"/>
    <w:rsid w:val="00294F61"/>
    <w:rsid w:val="00294F73"/>
    <w:rsid w:val="00294F94"/>
    <w:rsid w:val="00295206"/>
    <w:rsid w:val="00295382"/>
    <w:rsid w:val="002956AF"/>
    <w:rsid w:val="00295941"/>
    <w:rsid w:val="002959A0"/>
    <w:rsid w:val="00295A35"/>
    <w:rsid w:val="00295A5A"/>
    <w:rsid w:val="00295AA5"/>
    <w:rsid w:val="00295D01"/>
    <w:rsid w:val="00295D0B"/>
    <w:rsid w:val="00295DAD"/>
    <w:rsid w:val="00296012"/>
    <w:rsid w:val="00296097"/>
    <w:rsid w:val="002963CE"/>
    <w:rsid w:val="00296632"/>
    <w:rsid w:val="0029674A"/>
    <w:rsid w:val="0029680F"/>
    <w:rsid w:val="00296A0B"/>
    <w:rsid w:val="00296BAC"/>
    <w:rsid w:val="00296D13"/>
    <w:rsid w:val="00296EFB"/>
    <w:rsid w:val="00296F7D"/>
    <w:rsid w:val="0029700C"/>
    <w:rsid w:val="002975C0"/>
    <w:rsid w:val="00297828"/>
    <w:rsid w:val="00297912"/>
    <w:rsid w:val="00297BF8"/>
    <w:rsid w:val="00297CA3"/>
    <w:rsid w:val="00297D5D"/>
    <w:rsid w:val="00297DC3"/>
    <w:rsid w:val="00297F10"/>
    <w:rsid w:val="002A0035"/>
    <w:rsid w:val="002A0216"/>
    <w:rsid w:val="002A0235"/>
    <w:rsid w:val="002A0448"/>
    <w:rsid w:val="002A0654"/>
    <w:rsid w:val="002A09A8"/>
    <w:rsid w:val="002A0AE4"/>
    <w:rsid w:val="002A0B18"/>
    <w:rsid w:val="002A0F34"/>
    <w:rsid w:val="002A1012"/>
    <w:rsid w:val="002A10E4"/>
    <w:rsid w:val="002A13DF"/>
    <w:rsid w:val="002A14CD"/>
    <w:rsid w:val="002A1822"/>
    <w:rsid w:val="002A183C"/>
    <w:rsid w:val="002A1BAD"/>
    <w:rsid w:val="002A1CF4"/>
    <w:rsid w:val="002A1DDD"/>
    <w:rsid w:val="002A2157"/>
    <w:rsid w:val="002A238E"/>
    <w:rsid w:val="002A24A1"/>
    <w:rsid w:val="002A27C3"/>
    <w:rsid w:val="002A2BC4"/>
    <w:rsid w:val="002A330B"/>
    <w:rsid w:val="002A3899"/>
    <w:rsid w:val="002A3AAB"/>
    <w:rsid w:val="002A3C94"/>
    <w:rsid w:val="002A3CF8"/>
    <w:rsid w:val="002A3EFD"/>
    <w:rsid w:val="002A3FB8"/>
    <w:rsid w:val="002A4162"/>
    <w:rsid w:val="002A416C"/>
    <w:rsid w:val="002A4594"/>
    <w:rsid w:val="002A4A7A"/>
    <w:rsid w:val="002A4B04"/>
    <w:rsid w:val="002A4CD6"/>
    <w:rsid w:val="002A5069"/>
    <w:rsid w:val="002A520A"/>
    <w:rsid w:val="002A539A"/>
    <w:rsid w:val="002A5CE9"/>
    <w:rsid w:val="002A6384"/>
    <w:rsid w:val="002A6453"/>
    <w:rsid w:val="002A6645"/>
    <w:rsid w:val="002A6846"/>
    <w:rsid w:val="002A6971"/>
    <w:rsid w:val="002A6E14"/>
    <w:rsid w:val="002A7021"/>
    <w:rsid w:val="002A7266"/>
    <w:rsid w:val="002A76CE"/>
    <w:rsid w:val="002A7938"/>
    <w:rsid w:val="002A7977"/>
    <w:rsid w:val="002A7ACF"/>
    <w:rsid w:val="002A7BCB"/>
    <w:rsid w:val="002A7C49"/>
    <w:rsid w:val="002A7D14"/>
    <w:rsid w:val="002A7D98"/>
    <w:rsid w:val="002A7EA2"/>
    <w:rsid w:val="002A7F9B"/>
    <w:rsid w:val="002B00B5"/>
    <w:rsid w:val="002B01B6"/>
    <w:rsid w:val="002B028B"/>
    <w:rsid w:val="002B0469"/>
    <w:rsid w:val="002B04BE"/>
    <w:rsid w:val="002B04CB"/>
    <w:rsid w:val="002B0727"/>
    <w:rsid w:val="002B088F"/>
    <w:rsid w:val="002B0948"/>
    <w:rsid w:val="002B0CFE"/>
    <w:rsid w:val="002B0E4C"/>
    <w:rsid w:val="002B0FD3"/>
    <w:rsid w:val="002B1099"/>
    <w:rsid w:val="002B11A6"/>
    <w:rsid w:val="002B1B58"/>
    <w:rsid w:val="002B1C04"/>
    <w:rsid w:val="002B1E66"/>
    <w:rsid w:val="002B1F4A"/>
    <w:rsid w:val="002B2243"/>
    <w:rsid w:val="002B23AB"/>
    <w:rsid w:val="002B2421"/>
    <w:rsid w:val="002B2696"/>
    <w:rsid w:val="002B28B3"/>
    <w:rsid w:val="002B2FA3"/>
    <w:rsid w:val="002B313F"/>
    <w:rsid w:val="002B32B7"/>
    <w:rsid w:val="002B36A8"/>
    <w:rsid w:val="002B3D04"/>
    <w:rsid w:val="002B3D53"/>
    <w:rsid w:val="002B3DA6"/>
    <w:rsid w:val="002B3DC8"/>
    <w:rsid w:val="002B4209"/>
    <w:rsid w:val="002B4525"/>
    <w:rsid w:val="002B4814"/>
    <w:rsid w:val="002B48F0"/>
    <w:rsid w:val="002B4B61"/>
    <w:rsid w:val="002B4BCB"/>
    <w:rsid w:val="002B4BFC"/>
    <w:rsid w:val="002B4C78"/>
    <w:rsid w:val="002B5005"/>
    <w:rsid w:val="002B524E"/>
    <w:rsid w:val="002B534B"/>
    <w:rsid w:val="002B55D4"/>
    <w:rsid w:val="002B5609"/>
    <w:rsid w:val="002B575F"/>
    <w:rsid w:val="002B57B9"/>
    <w:rsid w:val="002B57C1"/>
    <w:rsid w:val="002B581E"/>
    <w:rsid w:val="002B588D"/>
    <w:rsid w:val="002B5B8B"/>
    <w:rsid w:val="002B5BDD"/>
    <w:rsid w:val="002B5CA2"/>
    <w:rsid w:val="002B5D02"/>
    <w:rsid w:val="002B5D5B"/>
    <w:rsid w:val="002B61E8"/>
    <w:rsid w:val="002B6249"/>
    <w:rsid w:val="002B6365"/>
    <w:rsid w:val="002B63DB"/>
    <w:rsid w:val="002B6794"/>
    <w:rsid w:val="002B692F"/>
    <w:rsid w:val="002B69CE"/>
    <w:rsid w:val="002B6C0C"/>
    <w:rsid w:val="002B6E20"/>
    <w:rsid w:val="002B6ECD"/>
    <w:rsid w:val="002B70B4"/>
    <w:rsid w:val="002B7155"/>
    <w:rsid w:val="002B765E"/>
    <w:rsid w:val="002B798C"/>
    <w:rsid w:val="002B7995"/>
    <w:rsid w:val="002B7A1F"/>
    <w:rsid w:val="002B7B8B"/>
    <w:rsid w:val="002B7C67"/>
    <w:rsid w:val="002B7FB4"/>
    <w:rsid w:val="002B7FFD"/>
    <w:rsid w:val="002C001C"/>
    <w:rsid w:val="002C0147"/>
    <w:rsid w:val="002C035F"/>
    <w:rsid w:val="002C0613"/>
    <w:rsid w:val="002C0615"/>
    <w:rsid w:val="002C070E"/>
    <w:rsid w:val="002C07F3"/>
    <w:rsid w:val="002C0855"/>
    <w:rsid w:val="002C0A62"/>
    <w:rsid w:val="002C0E8B"/>
    <w:rsid w:val="002C0FDD"/>
    <w:rsid w:val="002C10D0"/>
    <w:rsid w:val="002C11F5"/>
    <w:rsid w:val="002C1286"/>
    <w:rsid w:val="002C173C"/>
    <w:rsid w:val="002C182D"/>
    <w:rsid w:val="002C19C3"/>
    <w:rsid w:val="002C19EA"/>
    <w:rsid w:val="002C1BCB"/>
    <w:rsid w:val="002C1E5A"/>
    <w:rsid w:val="002C2094"/>
    <w:rsid w:val="002C2162"/>
    <w:rsid w:val="002C24E5"/>
    <w:rsid w:val="002C24F2"/>
    <w:rsid w:val="002C251C"/>
    <w:rsid w:val="002C28D7"/>
    <w:rsid w:val="002C28EA"/>
    <w:rsid w:val="002C29B5"/>
    <w:rsid w:val="002C31B0"/>
    <w:rsid w:val="002C32E4"/>
    <w:rsid w:val="002C3385"/>
    <w:rsid w:val="002C3617"/>
    <w:rsid w:val="002C3705"/>
    <w:rsid w:val="002C37EC"/>
    <w:rsid w:val="002C3808"/>
    <w:rsid w:val="002C3A45"/>
    <w:rsid w:val="002C3C3F"/>
    <w:rsid w:val="002C3F90"/>
    <w:rsid w:val="002C40BF"/>
    <w:rsid w:val="002C412E"/>
    <w:rsid w:val="002C4190"/>
    <w:rsid w:val="002C4442"/>
    <w:rsid w:val="002C4495"/>
    <w:rsid w:val="002C4B97"/>
    <w:rsid w:val="002C4DB3"/>
    <w:rsid w:val="002C5050"/>
    <w:rsid w:val="002C5074"/>
    <w:rsid w:val="002C51F1"/>
    <w:rsid w:val="002C54DB"/>
    <w:rsid w:val="002C5526"/>
    <w:rsid w:val="002C5754"/>
    <w:rsid w:val="002C5796"/>
    <w:rsid w:val="002C596E"/>
    <w:rsid w:val="002C5B0F"/>
    <w:rsid w:val="002C5E65"/>
    <w:rsid w:val="002C6249"/>
    <w:rsid w:val="002C626F"/>
    <w:rsid w:val="002C63B8"/>
    <w:rsid w:val="002C6420"/>
    <w:rsid w:val="002C650A"/>
    <w:rsid w:val="002C655A"/>
    <w:rsid w:val="002C6617"/>
    <w:rsid w:val="002C663A"/>
    <w:rsid w:val="002C6AF2"/>
    <w:rsid w:val="002C6B0D"/>
    <w:rsid w:val="002C703B"/>
    <w:rsid w:val="002C7270"/>
    <w:rsid w:val="002C7337"/>
    <w:rsid w:val="002C76C4"/>
    <w:rsid w:val="002C7790"/>
    <w:rsid w:val="002C7923"/>
    <w:rsid w:val="002C7959"/>
    <w:rsid w:val="002C79BF"/>
    <w:rsid w:val="002C7C2A"/>
    <w:rsid w:val="002C7DB2"/>
    <w:rsid w:val="002C7F50"/>
    <w:rsid w:val="002D030C"/>
    <w:rsid w:val="002D03A9"/>
    <w:rsid w:val="002D0561"/>
    <w:rsid w:val="002D0734"/>
    <w:rsid w:val="002D0851"/>
    <w:rsid w:val="002D091B"/>
    <w:rsid w:val="002D0A51"/>
    <w:rsid w:val="002D0B55"/>
    <w:rsid w:val="002D0BE5"/>
    <w:rsid w:val="002D0CFC"/>
    <w:rsid w:val="002D0EB4"/>
    <w:rsid w:val="002D0FDA"/>
    <w:rsid w:val="002D105B"/>
    <w:rsid w:val="002D12F6"/>
    <w:rsid w:val="002D15DD"/>
    <w:rsid w:val="002D172E"/>
    <w:rsid w:val="002D1A25"/>
    <w:rsid w:val="002D1CFC"/>
    <w:rsid w:val="002D1ED6"/>
    <w:rsid w:val="002D1F64"/>
    <w:rsid w:val="002D1FFB"/>
    <w:rsid w:val="002D2284"/>
    <w:rsid w:val="002D2472"/>
    <w:rsid w:val="002D2E02"/>
    <w:rsid w:val="002D2EB7"/>
    <w:rsid w:val="002D2F30"/>
    <w:rsid w:val="002D353A"/>
    <w:rsid w:val="002D3717"/>
    <w:rsid w:val="002D38BD"/>
    <w:rsid w:val="002D3A48"/>
    <w:rsid w:val="002D401C"/>
    <w:rsid w:val="002D450D"/>
    <w:rsid w:val="002D45CF"/>
    <w:rsid w:val="002D463C"/>
    <w:rsid w:val="002D4676"/>
    <w:rsid w:val="002D48AF"/>
    <w:rsid w:val="002D495F"/>
    <w:rsid w:val="002D4B50"/>
    <w:rsid w:val="002D4BBE"/>
    <w:rsid w:val="002D4BF5"/>
    <w:rsid w:val="002D4C17"/>
    <w:rsid w:val="002D4D8B"/>
    <w:rsid w:val="002D4FD3"/>
    <w:rsid w:val="002D4FDC"/>
    <w:rsid w:val="002D5123"/>
    <w:rsid w:val="002D5244"/>
    <w:rsid w:val="002D53CD"/>
    <w:rsid w:val="002D5460"/>
    <w:rsid w:val="002D553B"/>
    <w:rsid w:val="002D589B"/>
    <w:rsid w:val="002D58DB"/>
    <w:rsid w:val="002D5959"/>
    <w:rsid w:val="002D5D03"/>
    <w:rsid w:val="002D5D1D"/>
    <w:rsid w:val="002D5E50"/>
    <w:rsid w:val="002D6324"/>
    <w:rsid w:val="002D64C3"/>
    <w:rsid w:val="002D6620"/>
    <w:rsid w:val="002D694E"/>
    <w:rsid w:val="002D69D7"/>
    <w:rsid w:val="002D6A2C"/>
    <w:rsid w:val="002D6A49"/>
    <w:rsid w:val="002D6B7E"/>
    <w:rsid w:val="002D6C12"/>
    <w:rsid w:val="002D6C99"/>
    <w:rsid w:val="002D6DBE"/>
    <w:rsid w:val="002D7118"/>
    <w:rsid w:val="002D7191"/>
    <w:rsid w:val="002D7355"/>
    <w:rsid w:val="002D7362"/>
    <w:rsid w:val="002D7365"/>
    <w:rsid w:val="002D742F"/>
    <w:rsid w:val="002D74AC"/>
    <w:rsid w:val="002D7676"/>
    <w:rsid w:val="002D7A33"/>
    <w:rsid w:val="002D7B0D"/>
    <w:rsid w:val="002D7E57"/>
    <w:rsid w:val="002D7F12"/>
    <w:rsid w:val="002E0139"/>
    <w:rsid w:val="002E03D9"/>
    <w:rsid w:val="002E06E2"/>
    <w:rsid w:val="002E0764"/>
    <w:rsid w:val="002E07FF"/>
    <w:rsid w:val="002E0B8B"/>
    <w:rsid w:val="002E0CA3"/>
    <w:rsid w:val="002E0E16"/>
    <w:rsid w:val="002E0E79"/>
    <w:rsid w:val="002E10DB"/>
    <w:rsid w:val="002E12A6"/>
    <w:rsid w:val="002E12A9"/>
    <w:rsid w:val="002E1422"/>
    <w:rsid w:val="002E15C2"/>
    <w:rsid w:val="002E1718"/>
    <w:rsid w:val="002E1BFD"/>
    <w:rsid w:val="002E1CC0"/>
    <w:rsid w:val="002E1D01"/>
    <w:rsid w:val="002E1D11"/>
    <w:rsid w:val="002E1DD7"/>
    <w:rsid w:val="002E1FED"/>
    <w:rsid w:val="002E20CF"/>
    <w:rsid w:val="002E21F5"/>
    <w:rsid w:val="002E266D"/>
    <w:rsid w:val="002E2D87"/>
    <w:rsid w:val="002E2E77"/>
    <w:rsid w:val="002E2EC6"/>
    <w:rsid w:val="002E2F4C"/>
    <w:rsid w:val="002E3138"/>
    <w:rsid w:val="002E318E"/>
    <w:rsid w:val="002E3228"/>
    <w:rsid w:val="002E3273"/>
    <w:rsid w:val="002E3442"/>
    <w:rsid w:val="002E36A9"/>
    <w:rsid w:val="002E3941"/>
    <w:rsid w:val="002E3CF3"/>
    <w:rsid w:val="002E3D6C"/>
    <w:rsid w:val="002E3F44"/>
    <w:rsid w:val="002E3F96"/>
    <w:rsid w:val="002E419C"/>
    <w:rsid w:val="002E42AE"/>
    <w:rsid w:val="002E4370"/>
    <w:rsid w:val="002E4D93"/>
    <w:rsid w:val="002E4FCB"/>
    <w:rsid w:val="002E5225"/>
    <w:rsid w:val="002E5439"/>
    <w:rsid w:val="002E574B"/>
    <w:rsid w:val="002E596B"/>
    <w:rsid w:val="002E5B45"/>
    <w:rsid w:val="002E5F15"/>
    <w:rsid w:val="002E631A"/>
    <w:rsid w:val="002E6385"/>
    <w:rsid w:val="002E63E8"/>
    <w:rsid w:val="002E6449"/>
    <w:rsid w:val="002E6496"/>
    <w:rsid w:val="002E6610"/>
    <w:rsid w:val="002E6726"/>
    <w:rsid w:val="002E68CF"/>
    <w:rsid w:val="002E6A2F"/>
    <w:rsid w:val="002E6A38"/>
    <w:rsid w:val="002E6B85"/>
    <w:rsid w:val="002E6EC9"/>
    <w:rsid w:val="002E6ED4"/>
    <w:rsid w:val="002E6F00"/>
    <w:rsid w:val="002E70AB"/>
    <w:rsid w:val="002E710D"/>
    <w:rsid w:val="002E7351"/>
    <w:rsid w:val="002E73C3"/>
    <w:rsid w:val="002E7409"/>
    <w:rsid w:val="002E743A"/>
    <w:rsid w:val="002E7452"/>
    <w:rsid w:val="002E7580"/>
    <w:rsid w:val="002E76EC"/>
    <w:rsid w:val="002E78B1"/>
    <w:rsid w:val="002E7963"/>
    <w:rsid w:val="002E79C7"/>
    <w:rsid w:val="002E79FF"/>
    <w:rsid w:val="002E7BA1"/>
    <w:rsid w:val="002E7BF8"/>
    <w:rsid w:val="002E7C37"/>
    <w:rsid w:val="002E7C66"/>
    <w:rsid w:val="002E7D43"/>
    <w:rsid w:val="002E7D66"/>
    <w:rsid w:val="002F0014"/>
    <w:rsid w:val="002F0040"/>
    <w:rsid w:val="002F02CA"/>
    <w:rsid w:val="002F04C5"/>
    <w:rsid w:val="002F0513"/>
    <w:rsid w:val="002F05E1"/>
    <w:rsid w:val="002F067C"/>
    <w:rsid w:val="002F0733"/>
    <w:rsid w:val="002F07EB"/>
    <w:rsid w:val="002F0B64"/>
    <w:rsid w:val="002F0C2C"/>
    <w:rsid w:val="002F0D96"/>
    <w:rsid w:val="002F0EE1"/>
    <w:rsid w:val="002F1009"/>
    <w:rsid w:val="002F1012"/>
    <w:rsid w:val="002F11F6"/>
    <w:rsid w:val="002F1427"/>
    <w:rsid w:val="002F14FF"/>
    <w:rsid w:val="002F1532"/>
    <w:rsid w:val="002F1839"/>
    <w:rsid w:val="002F1856"/>
    <w:rsid w:val="002F1AE8"/>
    <w:rsid w:val="002F1B1F"/>
    <w:rsid w:val="002F1D1E"/>
    <w:rsid w:val="002F1D6C"/>
    <w:rsid w:val="002F1E38"/>
    <w:rsid w:val="002F1F3A"/>
    <w:rsid w:val="002F21DF"/>
    <w:rsid w:val="002F22D3"/>
    <w:rsid w:val="002F22DE"/>
    <w:rsid w:val="002F23C4"/>
    <w:rsid w:val="002F2446"/>
    <w:rsid w:val="002F2497"/>
    <w:rsid w:val="002F2681"/>
    <w:rsid w:val="002F2734"/>
    <w:rsid w:val="002F289D"/>
    <w:rsid w:val="002F29EA"/>
    <w:rsid w:val="002F2BA5"/>
    <w:rsid w:val="002F313F"/>
    <w:rsid w:val="002F31EC"/>
    <w:rsid w:val="002F3768"/>
    <w:rsid w:val="002F37B8"/>
    <w:rsid w:val="002F38E5"/>
    <w:rsid w:val="002F3906"/>
    <w:rsid w:val="002F3A75"/>
    <w:rsid w:val="002F3A9E"/>
    <w:rsid w:val="002F3C08"/>
    <w:rsid w:val="002F3CBA"/>
    <w:rsid w:val="002F3CCB"/>
    <w:rsid w:val="002F3F5C"/>
    <w:rsid w:val="002F3F89"/>
    <w:rsid w:val="002F3FF2"/>
    <w:rsid w:val="002F4008"/>
    <w:rsid w:val="002F411F"/>
    <w:rsid w:val="002F442D"/>
    <w:rsid w:val="002F4878"/>
    <w:rsid w:val="002F4A10"/>
    <w:rsid w:val="002F4A49"/>
    <w:rsid w:val="002F4BE1"/>
    <w:rsid w:val="002F4C94"/>
    <w:rsid w:val="002F4DF1"/>
    <w:rsid w:val="002F51F7"/>
    <w:rsid w:val="002F5326"/>
    <w:rsid w:val="002F5329"/>
    <w:rsid w:val="002F5373"/>
    <w:rsid w:val="002F5426"/>
    <w:rsid w:val="002F55AA"/>
    <w:rsid w:val="002F5851"/>
    <w:rsid w:val="002F5889"/>
    <w:rsid w:val="002F5995"/>
    <w:rsid w:val="002F59EE"/>
    <w:rsid w:val="002F5ED4"/>
    <w:rsid w:val="002F6471"/>
    <w:rsid w:val="002F65ED"/>
    <w:rsid w:val="002F669C"/>
    <w:rsid w:val="002F6ACA"/>
    <w:rsid w:val="002F6C07"/>
    <w:rsid w:val="002F7013"/>
    <w:rsid w:val="002F7055"/>
    <w:rsid w:val="002F7327"/>
    <w:rsid w:val="002F7C76"/>
    <w:rsid w:val="002F7D73"/>
    <w:rsid w:val="003004BA"/>
    <w:rsid w:val="0030071A"/>
    <w:rsid w:val="003008DF"/>
    <w:rsid w:val="00300C95"/>
    <w:rsid w:val="00300CA3"/>
    <w:rsid w:val="00300D71"/>
    <w:rsid w:val="00300DF3"/>
    <w:rsid w:val="0030104C"/>
    <w:rsid w:val="00301091"/>
    <w:rsid w:val="003010A9"/>
    <w:rsid w:val="00301415"/>
    <w:rsid w:val="00301724"/>
    <w:rsid w:val="00301B1C"/>
    <w:rsid w:val="00301B23"/>
    <w:rsid w:val="00301BE2"/>
    <w:rsid w:val="00301CA4"/>
    <w:rsid w:val="00301DA7"/>
    <w:rsid w:val="00301DE6"/>
    <w:rsid w:val="00301EB3"/>
    <w:rsid w:val="00301FE8"/>
    <w:rsid w:val="0030232D"/>
    <w:rsid w:val="003023DF"/>
    <w:rsid w:val="003024D8"/>
    <w:rsid w:val="003026CA"/>
    <w:rsid w:val="003027EF"/>
    <w:rsid w:val="00302802"/>
    <w:rsid w:val="00302812"/>
    <w:rsid w:val="00302939"/>
    <w:rsid w:val="0030295C"/>
    <w:rsid w:val="00302971"/>
    <w:rsid w:val="00302B89"/>
    <w:rsid w:val="00302BCA"/>
    <w:rsid w:val="00302BE2"/>
    <w:rsid w:val="00302E7D"/>
    <w:rsid w:val="00302FC1"/>
    <w:rsid w:val="00303128"/>
    <w:rsid w:val="00303211"/>
    <w:rsid w:val="0030344E"/>
    <w:rsid w:val="00303480"/>
    <w:rsid w:val="003035B8"/>
    <w:rsid w:val="00303854"/>
    <w:rsid w:val="003038FF"/>
    <w:rsid w:val="00303ADC"/>
    <w:rsid w:val="00303B1E"/>
    <w:rsid w:val="00303BFC"/>
    <w:rsid w:val="00303DD6"/>
    <w:rsid w:val="00303E3E"/>
    <w:rsid w:val="00303E50"/>
    <w:rsid w:val="00303EE2"/>
    <w:rsid w:val="00304815"/>
    <w:rsid w:val="00304E79"/>
    <w:rsid w:val="003050E2"/>
    <w:rsid w:val="003051E5"/>
    <w:rsid w:val="00305268"/>
    <w:rsid w:val="0030539C"/>
    <w:rsid w:val="003053D8"/>
    <w:rsid w:val="003055E2"/>
    <w:rsid w:val="00305671"/>
    <w:rsid w:val="003056C3"/>
    <w:rsid w:val="00305A11"/>
    <w:rsid w:val="00305A23"/>
    <w:rsid w:val="00305AD7"/>
    <w:rsid w:val="00305B28"/>
    <w:rsid w:val="00305C74"/>
    <w:rsid w:val="00306667"/>
    <w:rsid w:val="0030671F"/>
    <w:rsid w:val="00306BB5"/>
    <w:rsid w:val="00306CFE"/>
    <w:rsid w:val="00306DFF"/>
    <w:rsid w:val="00306F38"/>
    <w:rsid w:val="0030722C"/>
    <w:rsid w:val="0030734F"/>
    <w:rsid w:val="00307406"/>
    <w:rsid w:val="00307577"/>
    <w:rsid w:val="0030758C"/>
    <w:rsid w:val="00307BC1"/>
    <w:rsid w:val="00307C64"/>
    <w:rsid w:val="00307D51"/>
    <w:rsid w:val="00307EE3"/>
    <w:rsid w:val="003100E0"/>
    <w:rsid w:val="00310167"/>
    <w:rsid w:val="00310293"/>
    <w:rsid w:val="003107F1"/>
    <w:rsid w:val="003108BA"/>
    <w:rsid w:val="00310DF3"/>
    <w:rsid w:val="00310EF0"/>
    <w:rsid w:val="00311023"/>
    <w:rsid w:val="003113E0"/>
    <w:rsid w:val="00311948"/>
    <w:rsid w:val="00311C8F"/>
    <w:rsid w:val="00311CD5"/>
    <w:rsid w:val="00311DE1"/>
    <w:rsid w:val="00311ECE"/>
    <w:rsid w:val="00311EFF"/>
    <w:rsid w:val="00312207"/>
    <w:rsid w:val="00312273"/>
    <w:rsid w:val="00312515"/>
    <w:rsid w:val="0031258A"/>
    <w:rsid w:val="00312595"/>
    <w:rsid w:val="0031269F"/>
    <w:rsid w:val="0031275F"/>
    <w:rsid w:val="0031286D"/>
    <w:rsid w:val="003129E5"/>
    <w:rsid w:val="00312B70"/>
    <w:rsid w:val="00312CC3"/>
    <w:rsid w:val="00312CFC"/>
    <w:rsid w:val="00312D45"/>
    <w:rsid w:val="00312EBE"/>
    <w:rsid w:val="00312EF5"/>
    <w:rsid w:val="00312FD3"/>
    <w:rsid w:val="00313197"/>
    <w:rsid w:val="0031384B"/>
    <w:rsid w:val="0031387B"/>
    <w:rsid w:val="00313BAC"/>
    <w:rsid w:val="00313C47"/>
    <w:rsid w:val="00313EA0"/>
    <w:rsid w:val="00313FB4"/>
    <w:rsid w:val="00314112"/>
    <w:rsid w:val="0031433B"/>
    <w:rsid w:val="00314401"/>
    <w:rsid w:val="0031451D"/>
    <w:rsid w:val="00314725"/>
    <w:rsid w:val="0031492A"/>
    <w:rsid w:val="003149A2"/>
    <w:rsid w:val="003149AC"/>
    <w:rsid w:val="00314A10"/>
    <w:rsid w:val="00314EC7"/>
    <w:rsid w:val="00314EF8"/>
    <w:rsid w:val="00315237"/>
    <w:rsid w:val="0031528E"/>
    <w:rsid w:val="00315452"/>
    <w:rsid w:val="003156AC"/>
    <w:rsid w:val="0031574A"/>
    <w:rsid w:val="003159FB"/>
    <w:rsid w:val="00315D32"/>
    <w:rsid w:val="00315D8B"/>
    <w:rsid w:val="00315FC8"/>
    <w:rsid w:val="0031627A"/>
    <w:rsid w:val="003162DD"/>
    <w:rsid w:val="00316A0C"/>
    <w:rsid w:val="00316B91"/>
    <w:rsid w:val="00316C67"/>
    <w:rsid w:val="00316CB1"/>
    <w:rsid w:val="00316CC3"/>
    <w:rsid w:val="00316D15"/>
    <w:rsid w:val="00316EFC"/>
    <w:rsid w:val="00316F29"/>
    <w:rsid w:val="0031700D"/>
    <w:rsid w:val="00317019"/>
    <w:rsid w:val="003170A8"/>
    <w:rsid w:val="00317230"/>
    <w:rsid w:val="003174E6"/>
    <w:rsid w:val="00317A3B"/>
    <w:rsid w:val="00317A77"/>
    <w:rsid w:val="00317DE2"/>
    <w:rsid w:val="00320315"/>
    <w:rsid w:val="003205D2"/>
    <w:rsid w:val="0032062C"/>
    <w:rsid w:val="0032094F"/>
    <w:rsid w:val="00320C38"/>
    <w:rsid w:val="00320C62"/>
    <w:rsid w:val="00320D77"/>
    <w:rsid w:val="003210ED"/>
    <w:rsid w:val="003212EF"/>
    <w:rsid w:val="0032172B"/>
    <w:rsid w:val="003217ED"/>
    <w:rsid w:val="00321A2C"/>
    <w:rsid w:val="00321C6A"/>
    <w:rsid w:val="00321C8E"/>
    <w:rsid w:val="00321C91"/>
    <w:rsid w:val="00321D18"/>
    <w:rsid w:val="00321D9B"/>
    <w:rsid w:val="00322119"/>
    <w:rsid w:val="0032212F"/>
    <w:rsid w:val="00322229"/>
    <w:rsid w:val="0032241B"/>
    <w:rsid w:val="00322444"/>
    <w:rsid w:val="00322694"/>
    <w:rsid w:val="003228AA"/>
    <w:rsid w:val="003229E8"/>
    <w:rsid w:val="00323025"/>
    <w:rsid w:val="003230A6"/>
    <w:rsid w:val="00323241"/>
    <w:rsid w:val="003236C5"/>
    <w:rsid w:val="00323927"/>
    <w:rsid w:val="003239CA"/>
    <w:rsid w:val="00323A88"/>
    <w:rsid w:val="00323ABD"/>
    <w:rsid w:val="00323C69"/>
    <w:rsid w:val="00323D47"/>
    <w:rsid w:val="00324120"/>
    <w:rsid w:val="00324134"/>
    <w:rsid w:val="003241BD"/>
    <w:rsid w:val="0032434B"/>
    <w:rsid w:val="00324590"/>
    <w:rsid w:val="00324A26"/>
    <w:rsid w:val="00324B90"/>
    <w:rsid w:val="00324C64"/>
    <w:rsid w:val="00324E5A"/>
    <w:rsid w:val="00325065"/>
    <w:rsid w:val="00325318"/>
    <w:rsid w:val="0032535C"/>
    <w:rsid w:val="0032560F"/>
    <w:rsid w:val="00325723"/>
    <w:rsid w:val="0032594F"/>
    <w:rsid w:val="00325C39"/>
    <w:rsid w:val="00325D28"/>
    <w:rsid w:val="00325F0E"/>
    <w:rsid w:val="00325FC1"/>
    <w:rsid w:val="0032600D"/>
    <w:rsid w:val="00326043"/>
    <w:rsid w:val="003260B2"/>
    <w:rsid w:val="003260FE"/>
    <w:rsid w:val="0032649F"/>
    <w:rsid w:val="003264E0"/>
    <w:rsid w:val="0032668E"/>
    <w:rsid w:val="00326707"/>
    <w:rsid w:val="00326782"/>
    <w:rsid w:val="003267A4"/>
    <w:rsid w:val="00326945"/>
    <w:rsid w:val="00326AE9"/>
    <w:rsid w:val="00326F1E"/>
    <w:rsid w:val="0032702E"/>
    <w:rsid w:val="00327281"/>
    <w:rsid w:val="00327513"/>
    <w:rsid w:val="00327527"/>
    <w:rsid w:val="003278B5"/>
    <w:rsid w:val="00327A28"/>
    <w:rsid w:val="00327DA7"/>
    <w:rsid w:val="00327E49"/>
    <w:rsid w:val="00327EFD"/>
    <w:rsid w:val="00327F18"/>
    <w:rsid w:val="00327FC2"/>
    <w:rsid w:val="0033022E"/>
    <w:rsid w:val="00330260"/>
    <w:rsid w:val="003306EC"/>
    <w:rsid w:val="00330AC0"/>
    <w:rsid w:val="00330B0D"/>
    <w:rsid w:val="00330BC1"/>
    <w:rsid w:val="00330C63"/>
    <w:rsid w:val="00330DB1"/>
    <w:rsid w:val="00330FB9"/>
    <w:rsid w:val="00331150"/>
    <w:rsid w:val="003314E3"/>
    <w:rsid w:val="0033152D"/>
    <w:rsid w:val="003316CA"/>
    <w:rsid w:val="00331867"/>
    <w:rsid w:val="00331F81"/>
    <w:rsid w:val="00331FA1"/>
    <w:rsid w:val="003320D7"/>
    <w:rsid w:val="003323FF"/>
    <w:rsid w:val="003325ED"/>
    <w:rsid w:val="00332C23"/>
    <w:rsid w:val="00332C5F"/>
    <w:rsid w:val="00332C7D"/>
    <w:rsid w:val="00332D62"/>
    <w:rsid w:val="00332E23"/>
    <w:rsid w:val="00332E88"/>
    <w:rsid w:val="0033302C"/>
    <w:rsid w:val="00333116"/>
    <w:rsid w:val="0033321F"/>
    <w:rsid w:val="003332E0"/>
    <w:rsid w:val="00333449"/>
    <w:rsid w:val="00333612"/>
    <w:rsid w:val="0033367D"/>
    <w:rsid w:val="0033375E"/>
    <w:rsid w:val="0033382D"/>
    <w:rsid w:val="00333896"/>
    <w:rsid w:val="003339D1"/>
    <w:rsid w:val="00333CBA"/>
    <w:rsid w:val="00334024"/>
    <w:rsid w:val="00334129"/>
    <w:rsid w:val="00334191"/>
    <w:rsid w:val="0033426E"/>
    <w:rsid w:val="0033436C"/>
    <w:rsid w:val="003344C4"/>
    <w:rsid w:val="003345F7"/>
    <w:rsid w:val="00334BBB"/>
    <w:rsid w:val="00334CC9"/>
    <w:rsid w:val="00334F0A"/>
    <w:rsid w:val="00335072"/>
    <w:rsid w:val="00335575"/>
    <w:rsid w:val="00335A30"/>
    <w:rsid w:val="00335BA7"/>
    <w:rsid w:val="00335CE0"/>
    <w:rsid w:val="00335F56"/>
    <w:rsid w:val="0033611A"/>
    <w:rsid w:val="0033619E"/>
    <w:rsid w:val="003361B2"/>
    <w:rsid w:val="00336390"/>
    <w:rsid w:val="0033673D"/>
    <w:rsid w:val="00336B1F"/>
    <w:rsid w:val="00336C73"/>
    <w:rsid w:val="00336C96"/>
    <w:rsid w:val="00336D78"/>
    <w:rsid w:val="0033731A"/>
    <w:rsid w:val="003373C2"/>
    <w:rsid w:val="00337539"/>
    <w:rsid w:val="003378D9"/>
    <w:rsid w:val="003379D6"/>
    <w:rsid w:val="00337C9D"/>
    <w:rsid w:val="00337CDC"/>
    <w:rsid w:val="00337D1A"/>
    <w:rsid w:val="00337E93"/>
    <w:rsid w:val="00337F63"/>
    <w:rsid w:val="003402D8"/>
    <w:rsid w:val="003402EF"/>
    <w:rsid w:val="0034073A"/>
    <w:rsid w:val="003407F4"/>
    <w:rsid w:val="00340838"/>
    <w:rsid w:val="00340881"/>
    <w:rsid w:val="00340891"/>
    <w:rsid w:val="0034096C"/>
    <w:rsid w:val="00340981"/>
    <w:rsid w:val="00340B4B"/>
    <w:rsid w:val="00340B55"/>
    <w:rsid w:val="00340C4D"/>
    <w:rsid w:val="00340E79"/>
    <w:rsid w:val="00341189"/>
    <w:rsid w:val="003411B8"/>
    <w:rsid w:val="00341552"/>
    <w:rsid w:val="003415BF"/>
    <w:rsid w:val="00341721"/>
    <w:rsid w:val="00341725"/>
    <w:rsid w:val="00341B67"/>
    <w:rsid w:val="00341DB4"/>
    <w:rsid w:val="00341E97"/>
    <w:rsid w:val="00341FD9"/>
    <w:rsid w:val="0034241A"/>
    <w:rsid w:val="0034265D"/>
    <w:rsid w:val="00342B00"/>
    <w:rsid w:val="00342B88"/>
    <w:rsid w:val="00342D9B"/>
    <w:rsid w:val="00343266"/>
    <w:rsid w:val="003432EB"/>
    <w:rsid w:val="00343363"/>
    <w:rsid w:val="0034336C"/>
    <w:rsid w:val="0034352E"/>
    <w:rsid w:val="003436AC"/>
    <w:rsid w:val="003436E4"/>
    <w:rsid w:val="003437C4"/>
    <w:rsid w:val="00343933"/>
    <w:rsid w:val="00343A33"/>
    <w:rsid w:val="00343AB5"/>
    <w:rsid w:val="00343D3F"/>
    <w:rsid w:val="00343EF4"/>
    <w:rsid w:val="00343FA4"/>
    <w:rsid w:val="0034423C"/>
    <w:rsid w:val="003442A8"/>
    <w:rsid w:val="003444C8"/>
    <w:rsid w:val="003445FC"/>
    <w:rsid w:val="00344AD4"/>
    <w:rsid w:val="00344ADB"/>
    <w:rsid w:val="00344C9C"/>
    <w:rsid w:val="00344DA7"/>
    <w:rsid w:val="003455C4"/>
    <w:rsid w:val="00345AD4"/>
    <w:rsid w:val="00345C2A"/>
    <w:rsid w:val="00345C65"/>
    <w:rsid w:val="0034600F"/>
    <w:rsid w:val="003460A5"/>
    <w:rsid w:val="003467FF"/>
    <w:rsid w:val="00346A33"/>
    <w:rsid w:val="00346F65"/>
    <w:rsid w:val="003470E9"/>
    <w:rsid w:val="00347146"/>
    <w:rsid w:val="00347210"/>
    <w:rsid w:val="0034769A"/>
    <w:rsid w:val="003477DB"/>
    <w:rsid w:val="00347C0D"/>
    <w:rsid w:val="00347E72"/>
    <w:rsid w:val="00347F48"/>
    <w:rsid w:val="003503C6"/>
    <w:rsid w:val="0035060D"/>
    <w:rsid w:val="0035073B"/>
    <w:rsid w:val="00350D29"/>
    <w:rsid w:val="003514E1"/>
    <w:rsid w:val="0035188C"/>
    <w:rsid w:val="003518B5"/>
    <w:rsid w:val="003519AF"/>
    <w:rsid w:val="00352007"/>
    <w:rsid w:val="00352094"/>
    <w:rsid w:val="003520F1"/>
    <w:rsid w:val="003521C7"/>
    <w:rsid w:val="00352421"/>
    <w:rsid w:val="0035260D"/>
    <w:rsid w:val="003527B3"/>
    <w:rsid w:val="003527C9"/>
    <w:rsid w:val="00352891"/>
    <w:rsid w:val="003528F8"/>
    <w:rsid w:val="00352FF1"/>
    <w:rsid w:val="0035316E"/>
    <w:rsid w:val="0035323E"/>
    <w:rsid w:val="003532A6"/>
    <w:rsid w:val="00353344"/>
    <w:rsid w:val="00353669"/>
    <w:rsid w:val="00353B16"/>
    <w:rsid w:val="00353B34"/>
    <w:rsid w:val="00353B48"/>
    <w:rsid w:val="0035404F"/>
    <w:rsid w:val="00354121"/>
    <w:rsid w:val="003542E2"/>
    <w:rsid w:val="0035443C"/>
    <w:rsid w:val="003544FB"/>
    <w:rsid w:val="00354533"/>
    <w:rsid w:val="003545CD"/>
    <w:rsid w:val="00354655"/>
    <w:rsid w:val="00354D5F"/>
    <w:rsid w:val="003550F7"/>
    <w:rsid w:val="0035542C"/>
    <w:rsid w:val="0035554B"/>
    <w:rsid w:val="0035561D"/>
    <w:rsid w:val="0035582D"/>
    <w:rsid w:val="00355921"/>
    <w:rsid w:val="00355B02"/>
    <w:rsid w:val="003560F3"/>
    <w:rsid w:val="003561E9"/>
    <w:rsid w:val="003566C8"/>
    <w:rsid w:val="00356771"/>
    <w:rsid w:val="00356C18"/>
    <w:rsid w:val="00356DEC"/>
    <w:rsid w:val="00356E5E"/>
    <w:rsid w:val="00356F05"/>
    <w:rsid w:val="0035744F"/>
    <w:rsid w:val="003575A7"/>
    <w:rsid w:val="003578C2"/>
    <w:rsid w:val="00357AC2"/>
    <w:rsid w:val="00357BF3"/>
    <w:rsid w:val="00357C12"/>
    <w:rsid w:val="003600D0"/>
    <w:rsid w:val="0036010F"/>
    <w:rsid w:val="003601BE"/>
    <w:rsid w:val="0036028C"/>
    <w:rsid w:val="003602C8"/>
    <w:rsid w:val="00360514"/>
    <w:rsid w:val="00360897"/>
    <w:rsid w:val="00360A16"/>
    <w:rsid w:val="00360CCC"/>
    <w:rsid w:val="00360DA2"/>
    <w:rsid w:val="00361B74"/>
    <w:rsid w:val="00361C7B"/>
    <w:rsid w:val="00361CDF"/>
    <w:rsid w:val="00361FCB"/>
    <w:rsid w:val="00362004"/>
    <w:rsid w:val="003623EB"/>
    <w:rsid w:val="003624A7"/>
    <w:rsid w:val="003626B3"/>
    <w:rsid w:val="00362886"/>
    <w:rsid w:val="003628CD"/>
    <w:rsid w:val="0036293E"/>
    <w:rsid w:val="00362B41"/>
    <w:rsid w:val="00362C88"/>
    <w:rsid w:val="00362DC2"/>
    <w:rsid w:val="0036301B"/>
    <w:rsid w:val="003631BF"/>
    <w:rsid w:val="00363681"/>
    <w:rsid w:val="003639F7"/>
    <w:rsid w:val="00363A88"/>
    <w:rsid w:val="00363D41"/>
    <w:rsid w:val="00363D88"/>
    <w:rsid w:val="00363EF7"/>
    <w:rsid w:val="00364441"/>
    <w:rsid w:val="00364816"/>
    <w:rsid w:val="00364818"/>
    <w:rsid w:val="00364996"/>
    <w:rsid w:val="00364A69"/>
    <w:rsid w:val="00364B02"/>
    <w:rsid w:val="00364EF6"/>
    <w:rsid w:val="00365028"/>
    <w:rsid w:val="0036508A"/>
    <w:rsid w:val="003653BD"/>
    <w:rsid w:val="0036545F"/>
    <w:rsid w:val="0036572D"/>
    <w:rsid w:val="00365777"/>
    <w:rsid w:val="003659D7"/>
    <w:rsid w:val="00365A00"/>
    <w:rsid w:val="00365CE3"/>
    <w:rsid w:val="00365F8A"/>
    <w:rsid w:val="0036609A"/>
    <w:rsid w:val="003661D9"/>
    <w:rsid w:val="00366451"/>
    <w:rsid w:val="003666E1"/>
    <w:rsid w:val="00366808"/>
    <w:rsid w:val="00366933"/>
    <w:rsid w:val="0036693B"/>
    <w:rsid w:val="003669B3"/>
    <w:rsid w:val="00366B94"/>
    <w:rsid w:val="00366BD9"/>
    <w:rsid w:val="00366D97"/>
    <w:rsid w:val="00367187"/>
    <w:rsid w:val="003673AA"/>
    <w:rsid w:val="00367556"/>
    <w:rsid w:val="00367849"/>
    <w:rsid w:val="0036785E"/>
    <w:rsid w:val="003678AD"/>
    <w:rsid w:val="00367AAA"/>
    <w:rsid w:val="00367EF5"/>
    <w:rsid w:val="003700AF"/>
    <w:rsid w:val="003701B1"/>
    <w:rsid w:val="003702D9"/>
    <w:rsid w:val="00370347"/>
    <w:rsid w:val="0037063D"/>
    <w:rsid w:val="00370AA1"/>
    <w:rsid w:val="00370B1B"/>
    <w:rsid w:val="00370B6F"/>
    <w:rsid w:val="00370B88"/>
    <w:rsid w:val="00370C39"/>
    <w:rsid w:val="00370CA5"/>
    <w:rsid w:val="00370DF0"/>
    <w:rsid w:val="00370EA8"/>
    <w:rsid w:val="00370EFD"/>
    <w:rsid w:val="0037114F"/>
    <w:rsid w:val="0037129A"/>
    <w:rsid w:val="003714D4"/>
    <w:rsid w:val="003714F0"/>
    <w:rsid w:val="003715BC"/>
    <w:rsid w:val="00371643"/>
    <w:rsid w:val="00371A8C"/>
    <w:rsid w:val="00371B68"/>
    <w:rsid w:val="00371BAD"/>
    <w:rsid w:val="00371D1D"/>
    <w:rsid w:val="00371E5A"/>
    <w:rsid w:val="00372050"/>
    <w:rsid w:val="003720F1"/>
    <w:rsid w:val="00372102"/>
    <w:rsid w:val="00372309"/>
    <w:rsid w:val="00372360"/>
    <w:rsid w:val="003723AC"/>
    <w:rsid w:val="003724BC"/>
    <w:rsid w:val="00372662"/>
    <w:rsid w:val="00372A48"/>
    <w:rsid w:val="00372CEF"/>
    <w:rsid w:val="00372ED5"/>
    <w:rsid w:val="00372FCF"/>
    <w:rsid w:val="0037317B"/>
    <w:rsid w:val="00373293"/>
    <w:rsid w:val="00373576"/>
    <w:rsid w:val="003735F3"/>
    <w:rsid w:val="0037375B"/>
    <w:rsid w:val="003738BC"/>
    <w:rsid w:val="003739C5"/>
    <w:rsid w:val="003739D0"/>
    <w:rsid w:val="00373A4B"/>
    <w:rsid w:val="00373AE7"/>
    <w:rsid w:val="00373CC7"/>
    <w:rsid w:val="00373E91"/>
    <w:rsid w:val="00373F42"/>
    <w:rsid w:val="00373FA4"/>
    <w:rsid w:val="003740E0"/>
    <w:rsid w:val="00374149"/>
    <w:rsid w:val="00374160"/>
    <w:rsid w:val="0037433B"/>
    <w:rsid w:val="0037443E"/>
    <w:rsid w:val="003744D4"/>
    <w:rsid w:val="003746CC"/>
    <w:rsid w:val="003748C0"/>
    <w:rsid w:val="003748F7"/>
    <w:rsid w:val="00374B23"/>
    <w:rsid w:val="00374BA1"/>
    <w:rsid w:val="00374BB5"/>
    <w:rsid w:val="00374BD2"/>
    <w:rsid w:val="00374E3D"/>
    <w:rsid w:val="00375013"/>
    <w:rsid w:val="003752F2"/>
    <w:rsid w:val="00375359"/>
    <w:rsid w:val="003755FC"/>
    <w:rsid w:val="00375622"/>
    <w:rsid w:val="00375714"/>
    <w:rsid w:val="00375A2A"/>
    <w:rsid w:val="00375E1C"/>
    <w:rsid w:val="00375F3B"/>
    <w:rsid w:val="00375FB2"/>
    <w:rsid w:val="003765BE"/>
    <w:rsid w:val="00376CE5"/>
    <w:rsid w:val="00376E23"/>
    <w:rsid w:val="00376E34"/>
    <w:rsid w:val="00377110"/>
    <w:rsid w:val="003771C9"/>
    <w:rsid w:val="00377620"/>
    <w:rsid w:val="0037771E"/>
    <w:rsid w:val="003779C2"/>
    <w:rsid w:val="003779C6"/>
    <w:rsid w:val="00377C96"/>
    <w:rsid w:val="00377E63"/>
    <w:rsid w:val="003800D7"/>
    <w:rsid w:val="00380229"/>
    <w:rsid w:val="0038043A"/>
    <w:rsid w:val="00380476"/>
    <w:rsid w:val="00380726"/>
    <w:rsid w:val="00380770"/>
    <w:rsid w:val="00380EED"/>
    <w:rsid w:val="00380EF4"/>
    <w:rsid w:val="00381151"/>
    <w:rsid w:val="00381421"/>
    <w:rsid w:val="00381838"/>
    <w:rsid w:val="003819F6"/>
    <w:rsid w:val="00381C81"/>
    <w:rsid w:val="00381CBA"/>
    <w:rsid w:val="0038205E"/>
    <w:rsid w:val="00382155"/>
    <w:rsid w:val="00382173"/>
    <w:rsid w:val="00382402"/>
    <w:rsid w:val="003824A1"/>
    <w:rsid w:val="00382697"/>
    <w:rsid w:val="00382DBC"/>
    <w:rsid w:val="00383002"/>
    <w:rsid w:val="003830FD"/>
    <w:rsid w:val="0038310F"/>
    <w:rsid w:val="003831CC"/>
    <w:rsid w:val="00383274"/>
    <w:rsid w:val="00383735"/>
    <w:rsid w:val="0038381B"/>
    <w:rsid w:val="00383A03"/>
    <w:rsid w:val="00383B0B"/>
    <w:rsid w:val="00383B33"/>
    <w:rsid w:val="00383CD9"/>
    <w:rsid w:val="00383DAC"/>
    <w:rsid w:val="00383DF9"/>
    <w:rsid w:val="00383E1D"/>
    <w:rsid w:val="003843F4"/>
    <w:rsid w:val="003845BF"/>
    <w:rsid w:val="00384738"/>
    <w:rsid w:val="00384E18"/>
    <w:rsid w:val="0038515D"/>
    <w:rsid w:val="003852E5"/>
    <w:rsid w:val="00385457"/>
    <w:rsid w:val="0038571D"/>
    <w:rsid w:val="00385796"/>
    <w:rsid w:val="00385886"/>
    <w:rsid w:val="0038596E"/>
    <w:rsid w:val="00385A52"/>
    <w:rsid w:val="00385AB3"/>
    <w:rsid w:val="0038606E"/>
    <w:rsid w:val="003861C3"/>
    <w:rsid w:val="00386291"/>
    <w:rsid w:val="003862E6"/>
    <w:rsid w:val="00386639"/>
    <w:rsid w:val="003868D4"/>
    <w:rsid w:val="00386906"/>
    <w:rsid w:val="003869A4"/>
    <w:rsid w:val="00386BB7"/>
    <w:rsid w:val="00386E48"/>
    <w:rsid w:val="00386EB4"/>
    <w:rsid w:val="00386FE8"/>
    <w:rsid w:val="00387206"/>
    <w:rsid w:val="00387235"/>
    <w:rsid w:val="003873CC"/>
    <w:rsid w:val="00387CCE"/>
    <w:rsid w:val="00387ED4"/>
    <w:rsid w:val="003901BB"/>
    <w:rsid w:val="003904E8"/>
    <w:rsid w:val="0039051E"/>
    <w:rsid w:val="00390543"/>
    <w:rsid w:val="00390551"/>
    <w:rsid w:val="00390747"/>
    <w:rsid w:val="00390CE6"/>
    <w:rsid w:val="00390D3F"/>
    <w:rsid w:val="00390E7B"/>
    <w:rsid w:val="0039107E"/>
    <w:rsid w:val="00391192"/>
    <w:rsid w:val="003911D8"/>
    <w:rsid w:val="00391212"/>
    <w:rsid w:val="00391312"/>
    <w:rsid w:val="00391328"/>
    <w:rsid w:val="0039162A"/>
    <w:rsid w:val="00391AA2"/>
    <w:rsid w:val="00391C63"/>
    <w:rsid w:val="00391CE5"/>
    <w:rsid w:val="00391E09"/>
    <w:rsid w:val="00392055"/>
    <w:rsid w:val="0039215A"/>
    <w:rsid w:val="0039228F"/>
    <w:rsid w:val="003922A0"/>
    <w:rsid w:val="003924CE"/>
    <w:rsid w:val="00392868"/>
    <w:rsid w:val="00392AD6"/>
    <w:rsid w:val="00392BC3"/>
    <w:rsid w:val="00392CFD"/>
    <w:rsid w:val="00392E39"/>
    <w:rsid w:val="00392F0C"/>
    <w:rsid w:val="00393108"/>
    <w:rsid w:val="00393201"/>
    <w:rsid w:val="0039325F"/>
    <w:rsid w:val="003933E2"/>
    <w:rsid w:val="003936B9"/>
    <w:rsid w:val="0039374B"/>
    <w:rsid w:val="00393915"/>
    <w:rsid w:val="003939CC"/>
    <w:rsid w:val="00393A53"/>
    <w:rsid w:val="00393A6A"/>
    <w:rsid w:val="00393C7A"/>
    <w:rsid w:val="00393C8B"/>
    <w:rsid w:val="00393D8E"/>
    <w:rsid w:val="00393DD7"/>
    <w:rsid w:val="0039418D"/>
    <w:rsid w:val="00394259"/>
    <w:rsid w:val="00394786"/>
    <w:rsid w:val="00394A27"/>
    <w:rsid w:val="00394CB9"/>
    <w:rsid w:val="00395097"/>
    <w:rsid w:val="003950FE"/>
    <w:rsid w:val="00395150"/>
    <w:rsid w:val="003952BF"/>
    <w:rsid w:val="003952D8"/>
    <w:rsid w:val="0039545F"/>
    <w:rsid w:val="00395615"/>
    <w:rsid w:val="00395A63"/>
    <w:rsid w:val="00395AC8"/>
    <w:rsid w:val="00395CC0"/>
    <w:rsid w:val="00395CDD"/>
    <w:rsid w:val="00395F98"/>
    <w:rsid w:val="003961FE"/>
    <w:rsid w:val="00396274"/>
    <w:rsid w:val="0039627B"/>
    <w:rsid w:val="003963EB"/>
    <w:rsid w:val="00396456"/>
    <w:rsid w:val="003964E6"/>
    <w:rsid w:val="00396543"/>
    <w:rsid w:val="003969F2"/>
    <w:rsid w:val="00396AB1"/>
    <w:rsid w:val="00396FFD"/>
    <w:rsid w:val="003970D8"/>
    <w:rsid w:val="00397233"/>
    <w:rsid w:val="003975BD"/>
    <w:rsid w:val="003979F9"/>
    <w:rsid w:val="00397B42"/>
    <w:rsid w:val="00397E72"/>
    <w:rsid w:val="003A0108"/>
    <w:rsid w:val="003A0168"/>
    <w:rsid w:val="003A05DB"/>
    <w:rsid w:val="003A065B"/>
    <w:rsid w:val="003A08B8"/>
    <w:rsid w:val="003A0A01"/>
    <w:rsid w:val="003A0BB9"/>
    <w:rsid w:val="003A0BCD"/>
    <w:rsid w:val="003A0E86"/>
    <w:rsid w:val="003A0ED6"/>
    <w:rsid w:val="003A18A0"/>
    <w:rsid w:val="003A1B06"/>
    <w:rsid w:val="003A1B3F"/>
    <w:rsid w:val="003A1CC9"/>
    <w:rsid w:val="003A1DD7"/>
    <w:rsid w:val="003A2046"/>
    <w:rsid w:val="003A20ED"/>
    <w:rsid w:val="003A29B8"/>
    <w:rsid w:val="003A2A39"/>
    <w:rsid w:val="003A2A6D"/>
    <w:rsid w:val="003A2A77"/>
    <w:rsid w:val="003A2BBF"/>
    <w:rsid w:val="003A2C88"/>
    <w:rsid w:val="003A2E93"/>
    <w:rsid w:val="003A2F09"/>
    <w:rsid w:val="003A2FE5"/>
    <w:rsid w:val="003A3412"/>
    <w:rsid w:val="003A34C0"/>
    <w:rsid w:val="003A3551"/>
    <w:rsid w:val="003A3953"/>
    <w:rsid w:val="003A3D18"/>
    <w:rsid w:val="003A3ECD"/>
    <w:rsid w:val="003A3F7A"/>
    <w:rsid w:val="003A40CB"/>
    <w:rsid w:val="003A41E6"/>
    <w:rsid w:val="003A432E"/>
    <w:rsid w:val="003A43BF"/>
    <w:rsid w:val="003A43E6"/>
    <w:rsid w:val="003A4629"/>
    <w:rsid w:val="003A489A"/>
    <w:rsid w:val="003A496E"/>
    <w:rsid w:val="003A498D"/>
    <w:rsid w:val="003A4A15"/>
    <w:rsid w:val="003A4BFB"/>
    <w:rsid w:val="003A4E20"/>
    <w:rsid w:val="003A5152"/>
    <w:rsid w:val="003A51BA"/>
    <w:rsid w:val="003A54AE"/>
    <w:rsid w:val="003A5561"/>
    <w:rsid w:val="003A55E9"/>
    <w:rsid w:val="003A56E0"/>
    <w:rsid w:val="003A5850"/>
    <w:rsid w:val="003A593D"/>
    <w:rsid w:val="003A5BE5"/>
    <w:rsid w:val="003A5C32"/>
    <w:rsid w:val="003A5CFB"/>
    <w:rsid w:val="003A5E0F"/>
    <w:rsid w:val="003A5F27"/>
    <w:rsid w:val="003A6050"/>
    <w:rsid w:val="003A6335"/>
    <w:rsid w:val="003A6569"/>
    <w:rsid w:val="003A6575"/>
    <w:rsid w:val="003A6FF6"/>
    <w:rsid w:val="003A7013"/>
    <w:rsid w:val="003A70A2"/>
    <w:rsid w:val="003A7361"/>
    <w:rsid w:val="003A73DF"/>
    <w:rsid w:val="003A7432"/>
    <w:rsid w:val="003A795D"/>
    <w:rsid w:val="003A7AAD"/>
    <w:rsid w:val="003A7E9F"/>
    <w:rsid w:val="003A7F13"/>
    <w:rsid w:val="003A7FE4"/>
    <w:rsid w:val="003B03A6"/>
    <w:rsid w:val="003B0891"/>
    <w:rsid w:val="003B09BB"/>
    <w:rsid w:val="003B0A2D"/>
    <w:rsid w:val="003B0B77"/>
    <w:rsid w:val="003B0E18"/>
    <w:rsid w:val="003B0EEB"/>
    <w:rsid w:val="003B11BD"/>
    <w:rsid w:val="003B11F3"/>
    <w:rsid w:val="003B1975"/>
    <w:rsid w:val="003B1DE2"/>
    <w:rsid w:val="003B1F7F"/>
    <w:rsid w:val="003B2025"/>
    <w:rsid w:val="003B2306"/>
    <w:rsid w:val="003B245D"/>
    <w:rsid w:val="003B253F"/>
    <w:rsid w:val="003B2604"/>
    <w:rsid w:val="003B272A"/>
    <w:rsid w:val="003B2842"/>
    <w:rsid w:val="003B2A4A"/>
    <w:rsid w:val="003B2C7F"/>
    <w:rsid w:val="003B2E31"/>
    <w:rsid w:val="003B2E64"/>
    <w:rsid w:val="003B323F"/>
    <w:rsid w:val="003B32E0"/>
    <w:rsid w:val="003B3310"/>
    <w:rsid w:val="003B3426"/>
    <w:rsid w:val="003B3A6F"/>
    <w:rsid w:val="003B3B57"/>
    <w:rsid w:val="003B3CE7"/>
    <w:rsid w:val="003B3E1E"/>
    <w:rsid w:val="003B3FBE"/>
    <w:rsid w:val="003B4060"/>
    <w:rsid w:val="003B408B"/>
    <w:rsid w:val="003B44F6"/>
    <w:rsid w:val="003B4713"/>
    <w:rsid w:val="003B4C6C"/>
    <w:rsid w:val="003B4F34"/>
    <w:rsid w:val="003B5243"/>
    <w:rsid w:val="003B526A"/>
    <w:rsid w:val="003B5421"/>
    <w:rsid w:val="003B542D"/>
    <w:rsid w:val="003B5453"/>
    <w:rsid w:val="003B5572"/>
    <w:rsid w:val="003B55C5"/>
    <w:rsid w:val="003B5712"/>
    <w:rsid w:val="003B5B15"/>
    <w:rsid w:val="003B605B"/>
    <w:rsid w:val="003B6107"/>
    <w:rsid w:val="003B611C"/>
    <w:rsid w:val="003B61BE"/>
    <w:rsid w:val="003B6252"/>
    <w:rsid w:val="003B62DA"/>
    <w:rsid w:val="003B6677"/>
    <w:rsid w:val="003B66A1"/>
    <w:rsid w:val="003B6927"/>
    <w:rsid w:val="003B6AE9"/>
    <w:rsid w:val="003B6C90"/>
    <w:rsid w:val="003B6CF2"/>
    <w:rsid w:val="003B6D15"/>
    <w:rsid w:val="003B6D45"/>
    <w:rsid w:val="003B6F0D"/>
    <w:rsid w:val="003B7137"/>
    <w:rsid w:val="003B7171"/>
    <w:rsid w:val="003B7346"/>
    <w:rsid w:val="003B74B5"/>
    <w:rsid w:val="003B7691"/>
    <w:rsid w:val="003B7704"/>
    <w:rsid w:val="003B77E7"/>
    <w:rsid w:val="003B7B9E"/>
    <w:rsid w:val="003B7DFD"/>
    <w:rsid w:val="003B7E70"/>
    <w:rsid w:val="003B7E77"/>
    <w:rsid w:val="003C0073"/>
    <w:rsid w:val="003C0173"/>
    <w:rsid w:val="003C04D7"/>
    <w:rsid w:val="003C06FA"/>
    <w:rsid w:val="003C0859"/>
    <w:rsid w:val="003C094A"/>
    <w:rsid w:val="003C0AB4"/>
    <w:rsid w:val="003C0B34"/>
    <w:rsid w:val="003C0FD9"/>
    <w:rsid w:val="003C1069"/>
    <w:rsid w:val="003C12B5"/>
    <w:rsid w:val="003C145E"/>
    <w:rsid w:val="003C1744"/>
    <w:rsid w:val="003C176E"/>
    <w:rsid w:val="003C1A7F"/>
    <w:rsid w:val="003C1C19"/>
    <w:rsid w:val="003C1F00"/>
    <w:rsid w:val="003C21BF"/>
    <w:rsid w:val="003C23B2"/>
    <w:rsid w:val="003C29B1"/>
    <w:rsid w:val="003C2BBD"/>
    <w:rsid w:val="003C32E1"/>
    <w:rsid w:val="003C330B"/>
    <w:rsid w:val="003C335B"/>
    <w:rsid w:val="003C33F4"/>
    <w:rsid w:val="003C34D3"/>
    <w:rsid w:val="003C3A4E"/>
    <w:rsid w:val="003C3A64"/>
    <w:rsid w:val="003C3ACE"/>
    <w:rsid w:val="003C3C2A"/>
    <w:rsid w:val="003C3C36"/>
    <w:rsid w:val="003C3CD8"/>
    <w:rsid w:val="003C4021"/>
    <w:rsid w:val="003C4085"/>
    <w:rsid w:val="003C4322"/>
    <w:rsid w:val="003C439C"/>
    <w:rsid w:val="003C4982"/>
    <w:rsid w:val="003C4C8A"/>
    <w:rsid w:val="003C4D4F"/>
    <w:rsid w:val="003C4E0F"/>
    <w:rsid w:val="003C513E"/>
    <w:rsid w:val="003C528A"/>
    <w:rsid w:val="003C53DD"/>
    <w:rsid w:val="003C5898"/>
    <w:rsid w:val="003C59E2"/>
    <w:rsid w:val="003C5A80"/>
    <w:rsid w:val="003C5AA0"/>
    <w:rsid w:val="003C5F6D"/>
    <w:rsid w:val="003C618B"/>
    <w:rsid w:val="003C6524"/>
    <w:rsid w:val="003C6661"/>
    <w:rsid w:val="003C6737"/>
    <w:rsid w:val="003C6ADC"/>
    <w:rsid w:val="003C6D00"/>
    <w:rsid w:val="003C6E05"/>
    <w:rsid w:val="003C6E84"/>
    <w:rsid w:val="003C7446"/>
    <w:rsid w:val="003C7566"/>
    <w:rsid w:val="003C7797"/>
    <w:rsid w:val="003C7D90"/>
    <w:rsid w:val="003C7E5E"/>
    <w:rsid w:val="003D0014"/>
    <w:rsid w:val="003D0207"/>
    <w:rsid w:val="003D0411"/>
    <w:rsid w:val="003D0527"/>
    <w:rsid w:val="003D07BC"/>
    <w:rsid w:val="003D0864"/>
    <w:rsid w:val="003D0868"/>
    <w:rsid w:val="003D0C0B"/>
    <w:rsid w:val="003D0C52"/>
    <w:rsid w:val="003D0DC6"/>
    <w:rsid w:val="003D0FAA"/>
    <w:rsid w:val="003D10A6"/>
    <w:rsid w:val="003D149E"/>
    <w:rsid w:val="003D1D2B"/>
    <w:rsid w:val="003D2062"/>
    <w:rsid w:val="003D22B5"/>
    <w:rsid w:val="003D245D"/>
    <w:rsid w:val="003D24B5"/>
    <w:rsid w:val="003D25E4"/>
    <w:rsid w:val="003D2614"/>
    <w:rsid w:val="003D2619"/>
    <w:rsid w:val="003D2624"/>
    <w:rsid w:val="003D29CF"/>
    <w:rsid w:val="003D2AC3"/>
    <w:rsid w:val="003D2C00"/>
    <w:rsid w:val="003D2C55"/>
    <w:rsid w:val="003D2D68"/>
    <w:rsid w:val="003D2E11"/>
    <w:rsid w:val="003D2F4D"/>
    <w:rsid w:val="003D3106"/>
    <w:rsid w:val="003D31C8"/>
    <w:rsid w:val="003D32DC"/>
    <w:rsid w:val="003D32E5"/>
    <w:rsid w:val="003D3387"/>
    <w:rsid w:val="003D37D1"/>
    <w:rsid w:val="003D37F9"/>
    <w:rsid w:val="003D3909"/>
    <w:rsid w:val="003D39C5"/>
    <w:rsid w:val="003D3B96"/>
    <w:rsid w:val="003D41E0"/>
    <w:rsid w:val="003D43E9"/>
    <w:rsid w:val="003D472F"/>
    <w:rsid w:val="003D48BA"/>
    <w:rsid w:val="003D4A31"/>
    <w:rsid w:val="003D4A7C"/>
    <w:rsid w:val="003D4C69"/>
    <w:rsid w:val="003D5169"/>
    <w:rsid w:val="003D540C"/>
    <w:rsid w:val="003D54D9"/>
    <w:rsid w:val="003D5626"/>
    <w:rsid w:val="003D57AF"/>
    <w:rsid w:val="003D57F2"/>
    <w:rsid w:val="003D590E"/>
    <w:rsid w:val="003D5B9D"/>
    <w:rsid w:val="003D5BC6"/>
    <w:rsid w:val="003D5BF6"/>
    <w:rsid w:val="003D5E52"/>
    <w:rsid w:val="003D5FBC"/>
    <w:rsid w:val="003D6410"/>
    <w:rsid w:val="003D69C1"/>
    <w:rsid w:val="003D6A6E"/>
    <w:rsid w:val="003D6ABC"/>
    <w:rsid w:val="003D6D82"/>
    <w:rsid w:val="003D7084"/>
    <w:rsid w:val="003D7232"/>
    <w:rsid w:val="003D7264"/>
    <w:rsid w:val="003D7601"/>
    <w:rsid w:val="003D76BE"/>
    <w:rsid w:val="003D7809"/>
    <w:rsid w:val="003D7C81"/>
    <w:rsid w:val="003D7D2C"/>
    <w:rsid w:val="003E0141"/>
    <w:rsid w:val="003E0465"/>
    <w:rsid w:val="003E05A1"/>
    <w:rsid w:val="003E07EB"/>
    <w:rsid w:val="003E0A27"/>
    <w:rsid w:val="003E0AFF"/>
    <w:rsid w:val="003E0C3B"/>
    <w:rsid w:val="003E0E45"/>
    <w:rsid w:val="003E0EBE"/>
    <w:rsid w:val="003E0F79"/>
    <w:rsid w:val="003E1177"/>
    <w:rsid w:val="003E12F9"/>
    <w:rsid w:val="003E1390"/>
    <w:rsid w:val="003E1715"/>
    <w:rsid w:val="003E17E8"/>
    <w:rsid w:val="003E18DF"/>
    <w:rsid w:val="003E1DA0"/>
    <w:rsid w:val="003E1E3B"/>
    <w:rsid w:val="003E1FF6"/>
    <w:rsid w:val="003E208D"/>
    <w:rsid w:val="003E2346"/>
    <w:rsid w:val="003E252B"/>
    <w:rsid w:val="003E26E8"/>
    <w:rsid w:val="003E294D"/>
    <w:rsid w:val="003E2A22"/>
    <w:rsid w:val="003E2AC9"/>
    <w:rsid w:val="003E2B4D"/>
    <w:rsid w:val="003E2BAC"/>
    <w:rsid w:val="003E2C6C"/>
    <w:rsid w:val="003E2E80"/>
    <w:rsid w:val="003E3108"/>
    <w:rsid w:val="003E31A9"/>
    <w:rsid w:val="003E3307"/>
    <w:rsid w:val="003E3416"/>
    <w:rsid w:val="003E345A"/>
    <w:rsid w:val="003E3600"/>
    <w:rsid w:val="003E3678"/>
    <w:rsid w:val="003E3806"/>
    <w:rsid w:val="003E3D80"/>
    <w:rsid w:val="003E411D"/>
    <w:rsid w:val="003E4464"/>
    <w:rsid w:val="003E44F5"/>
    <w:rsid w:val="003E456B"/>
    <w:rsid w:val="003E458D"/>
    <w:rsid w:val="003E4677"/>
    <w:rsid w:val="003E4956"/>
    <w:rsid w:val="003E4A63"/>
    <w:rsid w:val="003E4BF5"/>
    <w:rsid w:val="003E4E31"/>
    <w:rsid w:val="003E4E74"/>
    <w:rsid w:val="003E4EBC"/>
    <w:rsid w:val="003E4FB7"/>
    <w:rsid w:val="003E5436"/>
    <w:rsid w:val="003E588F"/>
    <w:rsid w:val="003E58CF"/>
    <w:rsid w:val="003E5DE2"/>
    <w:rsid w:val="003E5E15"/>
    <w:rsid w:val="003E5E28"/>
    <w:rsid w:val="003E5F42"/>
    <w:rsid w:val="003E61DB"/>
    <w:rsid w:val="003E61FB"/>
    <w:rsid w:val="003E6611"/>
    <w:rsid w:val="003E6AB7"/>
    <w:rsid w:val="003E6AE6"/>
    <w:rsid w:val="003E6BA2"/>
    <w:rsid w:val="003E6C43"/>
    <w:rsid w:val="003E6EA7"/>
    <w:rsid w:val="003E6FF3"/>
    <w:rsid w:val="003E7090"/>
    <w:rsid w:val="003E713E"/>
    <w:rsid w:val="003E73C0"/>
    <w:rsid w:val="003E73D5"/>
    <w:rsid w:val="003E7430"/>
    <w:rsid w:val="003E74A9"/>
    <w:rsid w:val="003E74C3"/>
    <w:rsid w:val="003E7568"/>
    <w:rsid w:val="003E7605"/>
    <w:rsid w:val="003E7632"/>
    <w:rsid w:val="003E76FB"/>
    <w:rsid w:val="003E770D"/>
    <w:rsid w:val="003E7755"/>
    <w:rsid w:val="003E77A2"/>
    <w:rsid w:val="003E7F1F"/>
    <w:rsid w:val="003E7F38"/>
    <w:rsid w:val="003F018A"/>
    <w:rsid w:val="003F0239"/>
    <w:rsid w:val="003F023C"/>
    <w:rsid w:val="003F0288"/>
    <w:rsid w:val="003F02BD"/>
    <w:rsid w:val="003F0371"/>
    <w:rsid w:val="003F049F"/>
    <w:rsid w:val="003F0592"/>
    <w:rsid w:val="003F069E"/>
    <w:rsid w:val="003F0852"/>
    <w:rsid w:val="003F08CF"/>
    <w:rsid w:val="003F0907"/>
    <w:rsid w:val="003F0925"/>
    <w:rsid w:val="003F099C"/>
    <w:rsid w:val="003F0B56"/>
    <w:rsid w:val="003F0C56"/>
    <w:rsid w:val="003F0E2C"/>
    <w:rsid w:val="003F0FCB"/>
    <w:rsid w:val="003F1033"/>
    <w:rsid w:val="003F114F"/>
    <w:rsid w:val="003F116A"/>
    <w:rsid w:val="003F12B1"/>
    <w:rsid w:val="003F133E"/>
    <w:rsid w:val="003F1359"/>
    <w:rsid w:val="003F149C"/>
    <w:rsid w:val="003F17D5"/>
    <w:rsid w:val="003F18B0"/>
    <w:rsid w:val="003F1A9C"/>
    <w:rsid w:val="003F1C2C"/>
    <w:rsid w:val="003F1D44"/>
    <w:rsid w:val="003F1F6E"/>
    <w:rsid w:val="003F2181"/>
    <w:rsid w:val="003F22E4"/>
    <w:rsid w:val="003F234C"/>
    <w:rsid w:val="003F2373"/>
    <w:rsid w:val="003F2428"/>
    <w:rsid w:val="003F2463"/>
    <w:rsid w:val="003F27E4"/>
    <w:rsid w:val="003F288C"/>
    <w:rsid w:val="003F28F6"/>
    <w:rsid w:val="003F2A50"/>
    <w:rsid w:val="003F2DA4"/>
    <w:rsid w:val="003F3146"/>
    <w:rsid w:val="003F31E8"/>
    <w:rsid w:val="003F332C"/>
    <w:rsid w:val="003F33FA"/>
    <w:rsid w:val="003F3B7F"/>
    <w:rsid w:val="003F3B91"/>
    <w:rsid w:val="003F3C6D"/>
    <w:rsid w:val="003F3D13"/>
    <w:rsid w:val="003F3D59"/>
    <w:rsid w:val="003F3DE8"/>
    <w:rsid w:val="003F4190"/>
    <w:rsid w:val="003F4470"/>
    <w:rsid w:val="003F44DF"/>
    <w:rsid w:val="003F4595"/>
    <w:rsid w:val="003F49B1"/>
    <w:rsid w:val="003F4C6D"/>
    <w:rsid w:val="003F4C80"/>
    <w:rsid w:val="003F4D85"/>
    <w:rsid w:val="003F4DC4"/>
    <w:rsid w:val="003F4E9F"/>
    <w:rsid w:val="003F5138"/>
    <w:rsid w:val="003F515E"/>
    <w:rsid w:val="003F525A"/>
    <w:rsid w:val="003F5531"/>
    <w:rsid w:val="003F57D0"/>
    <w:rsid w:val="003F57EF"/>
    <w:rsid w:val="003F58C6"/>
    <w:rsid w:val="003F59B4"/>
    <w:rsid w:val="003F5A0B"/>
    <w:rsid w:val="003F5AA4"/>
    <w:rsid w:val="003F5B1B"/>
    <w:rsid w:val="003F5BBC"/>
    <w:rsid w:val="003F5D43"/>
    <w:rsid w:val="003F606B"/>
    <w:rsid w:val="003F615E"/>
    <w:rsid w:val="003F61A2"/>
    <w:rsid w:val="003F620E"/>
    <w:rsid w:val="003F6265"/>
    <w:rsid w:val="003F6A7B"/>
    <w:rsid w:val="003F6B15"/>
    <w:rsid w:val="003F6B3E"/>
    <w:rsid w:val="003F7138"/>
    <w:rsid w:val="003F71F4"/>
    <w:rsid w:val="003F74F3"/>
    <w:rsid w:val="003F77F0"/>
    <w:rsid w:val="003F7933"/>
    <w:rsid w:val="003F79F4"/>
    <w:rsid w:val="003F7AA1"/>
    <w:rsid w:val="003F7AB6"/>
    <w:rsid w:val="003F7B36"/>
    <w:rsid w:val="003F7C29"/>
    <w:rsid w:val="003F7C35"/>
    <w:rsid w:val="003F7F66"/>
    <w:rsid w:val="00400248"/>
    <w:rsid w:val="0040036B"/>
    <w:rsid w:val="004004C4"/>
    <w:rsid w:val="0040050B"/>
    <w:rsid w:val="004007D8"/>
    <w:rsid w:val="00400E25"/>
    <w:rsid w:val="00401201"/>
    <w:rsid w:val="0040140D"/>
    <w:rsid w:val="0040143C"/>
    <w:rsid w:val="00401593"/>
    <w:rsid w:val="00401636"/>
    <w:rsid w:val="00401B54"/>
    <w:rsid w:val="00401BE8"/>
    <w:rsid w:val="00401CD2"/>
    <w:rsid w:val="00401DB3"/>
    <w:rsid w:val="00401ED5"/>
    <w:rsid w:val="00402137"/>
    <w:rsid w:val="0040217A"/>
    <w:rsid w:val="00402265"/>
    <w:rsid w:val="00402308"/>
    <w:rsid w:val="00402626"/>
    <w:rsid w:val="0040273D"/>
    <w:rsid w:val="00402760"/>
    <w:rsid w:val="004027A2"/>
    <w:rsid w:val="004027A6"/>
    <w:rsid w:val="004027F5"/>
    <w:rsid w:val="00402895"/>
    <w:rsid w:val="004028A1"/>
    <w:rsid w:val="00402964"/>
    <w:rsid w:val="00402A7B"/>
    <w:rsid w:val="00402C31"/>
    <w:rsid w:val="00402E8E"/>
    <w:rsid w:val="00402EB2"/>
    <w:rsid w:val="0040305A"/>
    <w:rsid w:val="004030AF"/>
    <w:rsid w:val="004033EA"/>
    <w:rsid w:val="004035E6"/>
    <w:rsid w:val="004035E7"/>
    <w:rsid w:val="0040361E"/>
    <w:rsid w:val="004036D8"/>
    <w:rsid w:val="00403A36"/>
    <w:rsid w:val="00403B39"/>
    <w:rsid w:val="00403D77"/>
    <w:rsid w:val="004041D4"/>
    <w:rsid w:val="0040456B"/>
    <w:rsid w:val="004045B0"/>
    <w:rsid w:val="00404933"/>
    <w:rsid w:val="00404BF0"/>
    <w:rsid w:val="00404CB3"/>
    <w:rsid w:val="00404EC6"/>
    <w:rsid w:val="00404F22"/>
    <w:rsid w:val="00405025"/>
    <w:rsid w:val="004051E7"/>
    <w:rsid w:val="0040534F"/>
    <w:rsid w:val="00405442"/>
    <w:rsid w:val="004054D9"/>
    <w:rsid w:val="00405566"/>
    <w:rsid w:val="00405606"/>
    <w:rsid w:val="0040564A"/>
    <w:rsid w:val="004059F0"/>
    <w:rsid w:val="00405AFB"/>
    <w:rsid w:val="00405BD9"/>
    <w:rsid w:val="00405BEB"/>
    <w:rsid w:val="00405E80"/>
    <w:rsid w:val="00406020"/>
    <w:rsid w:val="0040606D"/>
    <w:rsid w:val="0040627B"/>
    <w:rsid w:val="00406310"/>
    <w:rsid w:val="004063BA"/>
    <w:rsid w:val="004063E6"/>
    <w:rsid w:val="0040643F"/>
    <w:rsid w:val="0040652E"/>
    <w:rsid w:val="004069D8"/>
    <w:rsid w:val="00406A3C"/>
    <w:rsid w:val="00406A44"/>
    <w:rsid w:val="00406ADF"/>
    <w:rsid w:val="00406D15"/>
    <w:rsid w:val="00406F5A"/>
    <w:rsid w:val="00406F72"/>
    <w:rsid w:val="004071AB"/>
    <w:rsid w:val="00407315"/>
    <w:rsid w:val="004075E4"/>
    <w:rsid w:val="004077BD"/>
    <w:rsid w:val="00407C0B"/>
    <w:rsid w:val="00410060"/>
    <w:rsid w:val="00410066"/>
    <w:rsid w:val="0041009C"/>
    <w:rsid w:val="004108CE"/>
    <w:rsid w:val="004108DC"/>
    <w:rsid w:val="00410CE0"/>
    <w:rsid w:val="00410DB2"/>
    <w:rsid w:val="00410EC1"/>
    <w:rsid w:val="0041154B"/>
    <w:rsid w:val="004116A1"/>
    <w:rsid w:val="004116F4"/>
    <w:rsid w:val="00411869"/>
    <w:rsid w:val="00411A2D"/>
    <w:rsid w:val="00411AB4"/>
    <w:rsid w:val="004122F9"/>
    <w:rsid w:val="004125E0"/>
    <w:rsid w:val="0041262E"/>
    <w:rsid w:val="00412A7F"/>
    <w:rsid w:val="004130BE"/>
    <w:rsid w:val="004134B6"/>
    <w:rsid w:val="004134F4"/>
    <w:rsid w:val="0041350A"/>
    <w:rsid w:val="00413A7F"/>
    <w:rsid w:val="00413C44"/>
    <w:rsid w:val="00413D75"/>
    <w:rsid w:val="00413F74"/>
    <w:rsid w:val="00414063"/>
    <w:rsid w:val="00414279"/>
    <w:rsid w:val="00414653"/>
    <w:rsid w:val="004146B9"/>
    <w:rsid w:val="004146C5"/>
    <w:rsid w:val="00414774"/>
    <w:rsid w:val="004147C5"/>
    <w:rsid w:val="0041496C"/>
    <w:rsid w:val="00414A7C"/>
    <w:rsid w:val="00414C37"/>
    <w:rsid w:val="00414FE0"/>
    <w:rsid w:val="0041510B"/>
    <w:rsid w:val="00415169"/>
    <w:rsid w:val="00415209"/>
    <w:rsid w:val="00415432"/>
    <w:rsid w:val="004154DF"/>
    <w:rsid w:val="0041553B"/>
    <w:rsid w:val="00415A18"/>
    <w:rsid w:val="00415AB3"/>
    <w:rsid w:val="00415B3D"/>
    <w:rsid w:val="00415DC9"/>
    <w:rsid w:val="00415DF7"/>
    <w:rsid w:val="00416377"/>
    <w:rsid w:val="0041664A"/>
    <w:rsid w:val="004168AA"/>
    <w:rsid w:val="00416D52"/>
    <w:rsid w:val="00416E08"/>
    <w:rsid w:val="004170AC"/>
    <w:rsid w:val="0041731B"/>
    <w:rsid w:val="00417585"/>
    <w:rsid w:val="00417699"/>
    <w:rsid w:val="00417753"/>
    <w:rsid w:val="0041781B"/>
    <w:rsid w:val="00417824"/>
    <w:rsid w:val="004179EC"/>
    <w:rsid w:val="00417BD6"/>
    <w:rsid w:val="00417D9C"/>
    <w:rsid w:val="0042000F"/>
    <w:rsid w:val="004200F2"/>
    <w:rsid w:val="004201ED"/>
    <w:rsid w:val="004202FA"/>
    <w:rsid w:val="004203DC"/>
    <w:rsid w:val="004205C0"/>
    <w:rsid w:val="00420625"/>
    <w:rsid w:val="004206C6"/>
    <w:rsid w:val="004208A5"/>
    <w:rsid w:val="00420B7C"/>
    <w:rsid w:val="00420BFE"/>
    <w:rsid w:val="0042107C"/>
    <w:rsid w:val="004214AD"/>
    <w:rsid w:val="004218D1"/>
    <w:rsid w:val="00421A17"/>
    <w:rsid w:val="00421ADA"/>
    <w:rsid w:val="00421C6A"/>
    <w:rsid w:val="00421DE4"/>
    <w:rsid w:val="00421F4A"/>
    <w:rsid w:val="004222D7"/>
    <w:rsid w:val="0042236D"/>
    <w:rsid w:val="00422371"/>
    <w:rsid w:val="00422709"/>
    <w:rsid w:val="004227F6"/>
    <w:rsid w:val="00422808"/>
    <w:rsid w:val="004228C7"/>
    <w:rsid w:val="0042290F"/>
    <w:rsid w:val="004234DC"/>
    <w:rsid w:val="00423641"/>
    <w:rsid w:val="00423733"/>
    <w:rsid w:val="0042389C"/>
    <w:rsid w:val="00423990"/>
    <w:rsid w:val="00423B8B"/>
    <w:rsid w:val="00423DBB"/>
    <w:rsid w:val="00423E95"/>
    <w:rsid w:val="00424029"/>
    <w:rsid w:val="00424099"/>
    <w:rsid w:val="00424138"/>
    <w:rsid w:val="0042419C"/>
    <w:rsid w:val="004242DA"/>
    <w:rsid w:val="004243DF"/>
    <w:rsid w:val="00424514"/>
    <w:rsid w:val="00424885"/>
    <w:rsid w:val="00424957"/>
    <w:rsid w:val="00424A54"/>
    <w:rsid w:val="00424CF9"/>
    <w:rsid w:val="00424D08"/>
    <w:rsid w:val="00424D1F"/>
    <w:rsid w:val="00424D44"/>
    <w:rsid w:val="00424D87"/>
    <w:rsid w:val="00424DC5"/>
    <w:rsid w:val="00424E50"/>
    <w:rsid w:val="00424EB6"/>
    <w:rsid w:val="00424FEB"/>
    <w:rsid w:val="0042500A"/>
    <w:rsid w:val="00425223"/>
    <w:rsid w:val="00425662"/>
    <w:rsid w:val="004256F2"/>
    <w:rsid w:val="0042573A"/>
    <w:rsid w:val="00425810"/>
    <w:rsid w:val="00425A54"/>
    <w:rsid w:val="00425B1C"/>
    <w:rsid w:val="00425E82"/>
    <w:rsid w:val="00425F84"/>
    <w:rsid w:val="00425FC6"/>
    <w:rsid w:val="00425FEF"/>
    <w:rsid w:val="004260C6"/>
    <w:rsid w:val="004260E2"/>
    <w:rsid w:val="004264C2"/>
    <w:rsid w:val="00426617"/>
    <w:rsid w:val="004266D5"/>
    <w:rsid w:val="00426A9B"/>
    <w:rsid w:val="00426AD3"/>
    <w:rsid w:val="00426AD8"/>
    <w:rsid w:val="00426C19"/>
    <w:rsid w:val="00426D04"/>
    <w:rsid w:val="0042700C"/>
    <w:rsid w:val="00427066"/>
    <w:rsid w:val="00427207"/>
    <w:rsid w:val="004274CF"/>
    <w:rsid w:val="0042752B"/>
    <w:rsid w:val="004278C1"/>
    <w:rsid w:val="00427A5E"/>
    <w:rsid w:val="00427F27"/>
    <w:rsid w:val="0043006B"/>
    <w:rsid w:val="00430424"/>
    <w:rsid w:val="004304EB"/>
    <w:rsid w:val="0043073D"/>
    <w:rsid w:val="00430B6A"/>
    <w:rsid w:val="00430D25"/>
    <w:rsid w:val="00430F55"/>
    <w:rsid w:val="00431059"/>
    <w:rsid w:val="004314EF"/>
    <w:rsid w:val="00431528"/>
    <w:rsid w:val="00431578"/>
    <w:rsid w:val="00431B0F"/>
    <w:rsid w:val="00431CA6"/>
    <w:rsid w:val="00431D66"/>
    <w:rsid w:val="00431DF2"/>
    <w:rsid w:val="00431DFF"/>
    <w:rsid w:val="00431F44"/>
    <w:rsid w:val="00432159"/>
    <w:rsid w:val="004321FA"/>
    <w:rsid w:val="0043227C"/>
    <w:rsid w:val="00432340"/>
    <w:rsid w:val="004328AD"/>
    <w:rsid w:val="00432DA2"/>
    <w:rsid w:val="00432E77"/>
    <w:rsid w:val="004330F6"/>
    <w:rsid w:val="00433416"/>
    <w:rsid w:val="0043343C"/>
    <w:rsid w:val="00433511"/>
    <w:rsid w:val="00433634"/>
    <w:rsid w:val="0043370C"/>
    <w:rsid w:val="00433A97"/>
    <w:rsid w:val="00433CED"/>
    <w:rsid w:val="00433D34"/>
    <w:rsid w:val="00433E14"/>
    <w:rsid w:val="00433E6E"/>
    <w:rsid w:val="004341FE"/>
    <w:rsid w:val="004342A1"/>
    <w:rsid w:val="0043434C"/>
    <w:rsid w:val="00434485"/>
    <w:rsid w:val="00434778"/>
    <w:rsid w:val="00434800"/>
    <w:rsid w:val="00434866"/>
    <w:rsid w:val="00434AD7"/>
    <w:rsid w:val="00434BE0"/>
    <w:rsid w:val="00434DB6"/>
    <w:rsid w:val="00434E48"/>
    <w:rsid w:val="00435201"/>
    <w:rsid w:val="004352B1"/>
    <w:rsid w:val="00435346"/>
    <w:rsid w:val="004353B0"/>
    <w:rsid w:val="0043542B"/>
    <w:rsid w:val="004355F4"/>
    <w:rsid w:val="0043566C"/>
    <w:rsid w:val="0043599B"/>
    <w:rsid w:val="004359D4"/>
    <w:rsid w:val="00435BC6"/>
    <w:rsid w:val="00435DF8"/>
    <w:rsid w:val="00435E80"/>
    <w:rsid w:val="0043600C"/>
    <w:rsid w:val="0043616B"/>
    <w:rsid w:val="004363C5"/>
    <w:rsid w:val="004364AE"/>
    <w:rsid w:val="004365F3"/>
    <w:rsid w:val="00436794"/>
    <w:rsid w:val="00436856"/>
    <w:rsid w:val="0043688B"/>
    <w:rsid w:val="004368A9"/>
    <w:rsid w:val="004369C5"/>
    <w:rsid w:val="00436BF4"/>
    <w:rsid w:val="00437185"/>
    <w:rsid w:val="0043721C"/>
    <w:rsid w:val="00437325"/>
    <w:rsid w:val="0043739D"/>
    <w:rsid w:val="00437577"/>
    <w:rsid w:val="00437729"/>
    <w:rsid w:val="004377C4"/>
    <w:rsid w:val="004378F7"/>
    <w:rsid w:val="0043792B"/>
    <w:rsid w:val="00437938"/>
    <w:rsid w:val="0043796F"/>
    <w:rsid w:val="00437A34"/>
    <w:rsid w:val="00437C50"/>
    <w:rsid w:val="004401A5"/>
    <w:rsid w:val="00440203"/>
    <w:rsid w:val="00440E13"/>
    <w:rsid w:val="0044172B"/>
    <w:rsid w:val="00441794"/>
    <w:rsid w:val="00441815"/>
    <w:rsid w:val="00441856"/>
    <w:rsid w:val="00441AF1"/>
    <w:rsid w:val="00441B43"/>
    <w:rsid w:val="00441C59"/>
    <w:rsid w:val="00441C86"/>
    <w:rsid w:val="00441C95"/>
    <w:rsid w:val="00441CAB"/>
    <w:rsid w:val="00441DDF"/>
    <w:rsid w:val="00441F0D"/>
    <w:rsid w:val="00442020"/>
    <w:rsid w:val="00442148"/>
    <w:rsid w:val="004421B1"/>
    <w:rsid w:val="004421EF"/>
    <w:rsid w:val="004422F0"/>
    <w:rsid w:val="004423B9"/>
    <w:rsid w:val="004423D9"/>
    <w:rsid w:val="004424B8"/>
    <w:rsid w:val="004425D2"/>
    <w:rsid w:val="004427FE"/>
    <w:rsid w:val="00442ABF"/>
    <w:rsid w:val="00442E67"/>
    <w:rsid w:val="00442F5E"/>
    <w:rsid w:val="004430E7"/>
    <w:rsid w:val="004433D4"/>
    <w:rsid w:val="0044346E"/>
    <w:rsid w:val="0044348F"/>
    <w:rsid w:val="0044374C"/>
    <w:rsid w:val="00443A05"/>
    <w:rsid w:val="00443A88"/>
    <w:rsid w:val="00443AE3"/>
    <w:rsid w:val="00443B16"/>
    <w:rsid w:val="00443BC1"/>
    <w:rsid w:val="00443D5C"/>
    <w:rsid w:val="00443DDD"/>
    <w:rsid w:val="0044436D"/>
    <w:rsid w:val="00444492"/>
    <w:rsid w:val="004445BA"/>
    <w:rsid w:val="004447AE"/>
    <w:rsid w:val="00444808"/>
    <w:rsid w:val="00444857"/>
    <w:rsid w:val="00444B41"/>
    <w:rsid w:val="00444B47"/>
    <w:rsid w:val="00444C8B"/>
    <w:rsid w:val="004451FA"/>
    <w:rsid w:val="004453AB"/>
    <w:rsid w:val="00445716"/>
    <w:rsid w:val="00445758"/>
    <w:rsid w:val="004457D7"/>
    <w:rsid w:val="0044585C"/>
    <w:rsid w:val="00445910"/>
    <w:rsid w:val="004459D6"/>
    <w:rsid w:val="00445E68"/>
    <w:rsid w:val="00445E7D"/>
    <w:rsid w:val="00445FB0"/>
    <w:rsid w:val="00446568"/>
    <w:rsid w:val="00446691"/>
    <w:rsid w:val="00446758"/>
    <w:rsid w:val="004467CD"/>
    <w:rsid w:val="004467FB"/>
    <w:rsid w:val="0044685E"/>
    <w:rsid w:val="004468E9"/>
    <w:rsid w:val="00446DBB"/>
    <w:rsid w:val="00446E1C"/>
    <w:rsid w:val="00447195"/>
    <w:rsid w:val="00447273"/>
    <w:rsid w:val="00447461"/>
    <w:rsid w:val="004474B3"/>
    <w:rsid w:val="0044772D"/>
    <w:rsid w:val="0044781A"/>
    <w:rsid w:val="004478A3"/>
    <w:rsid w:val="004478E0"/>
    <w:rsid w:val="00447950"/>
    <w:rsid w:val="0044799B"/>
    <w:rsid w:val="004479C5"/>
    <w:rsid w:val="00447EEA"/>
    <w:rsid w:val="004500F4"/>
    <w:rsid w:val="00450229"/>
    <w:rsid w:val="00450343"/>
    <w:rsid w:val="0045053D"/>
    <w:rsid w:val="00450897"/>
    <w:rsid w:val="00450A46"/>
    <w:rsid w:val="00450D66"/>
    <w:rsid w:val="00450E08"/>
    <w:rsid w:val="00450EE7"/>
    <w:rsid w:val="00451242"/>
    <w:rsid w:val="0045125D"/>
    <w:rsid w:val="00451372"/>
    <w:rsid w:val="004516DB"/>
    <w:rsid w:val="00451784"/>
    <w:rsid w:val="00451AB3"/>
    <w:rsid w:val="00451C84"/>
    <w:rsid w:val="00451C8D"/>
    <w:rsid w:val="00451CC6"/>
    <w:rsid w:val="00451F6C"/>
    <w:rsid w:val="00452439"/>
    <w:rsid w:val="0045247C"/>
    <w:rsid w:val="00452501"/>
    <w:rsid w:val="00452537"/>
    <w:rsid w:val="004525A1"/>
    <w:rsid w:val="00452660"/>
    <w:rsid w:val="0045272D"/>
    <w:rsid w:val="004529B8"/>
    <w:rsid w:val="00452A70"/>
    <w:rsid w:val="00452AC4"/>
    <w:rsid w:val="00452B9E"/>
    <w:rsid w:val="00452CBB"/>
    <w:rsid w:val="00453042"/>
    <w:rsid w:val="00453151"/>
    <w:rsid w:val="0045342E"/>
    <w:rsid w:val="004534BC"/>
    <w:rsid w:val="00453691"/>
    <w:rsid w:val="00453AD5"/>
    <w:rsid w:val="00453D99"/>
    <w:rsid w:val="00453F90"/>
    <w:rsid w:val="0045405A"/>
    <w:rsid w:val="004543E8"/>
    <w:rsid w:val="004545E6"/>
    <w:rsid w:val="004548E4"/>
    <w:rsid w:val="004548E7"/>
    <w:rsid w:val="00454969"/>
    <w:rsid w:val="00454B85"/>
    <w:rsid w:val="00454BAC"/>
    <w:rsid w:val="00454BBA"/>
    <w:rsid w:val="00454C25"/>
    <w:rsid w:val="00454CD2"/>
    <w:rsid w:val="00454E60"/>
    <w:rsid w:val="00454F15"/>
    <w:rsid w:val="00454F3E"/>
    <w:rsid w:val="00454F62"/>
    <w:rsid w:val="00455381"/>
    <w:rsid w:val="0045554E"/>
    <w:rsid w:val="00455869"/>
    <w:rsid w:val="0045595A"/>
    <w:rsid w:val="00455A9B"/>
    <w:rsid w:val="00455BCF"/>
    <w:rsid w:val="00455C08"/>
    <w:rsid w:val="00455C3C"/>
    <w:rsid w:val="00455D05"/>
    <w:rsid w:val="00455E9D"/>
    <w:rsid w:val="00456006"/>
    <w:rsid w:val="0045677D"/>
    <w:rsid w:val="004567DE"/>
    <w:rsid w:val="00456823"/>
    <w:rsid w:val="004569F1"/>
    <w:rsid w:val="00456AA1"/>
    <w:rsid w:val="00456E1C"/>
    <w:rsid w:val="00456E60"/>
    <w:rsid w:val="00456FED"/>
    <w:rsid w:val="004570BB"/>
    <w:rsid w:val="0045739C"/>
    <w:rsid w:val="004573DD"/>
    <w:rsid w:val="00457762"/>
    <w:rsid w:val="00457815"/>
    <w:rsid w:val="00457897"/>
    <w:rsid w:val="0045797F"/>
    <w:rsid w:val="00457D89"/>
    <w:rsid w:val="0046041A"/>
    <w:rsid w:val="00460447"/>
    <w:rsid w:val="00460791"/>
    <w:rsid w:val="00460889"/>
    <w:rsid w:val="00460A70"/>
    <w:rsid w:val="00460D5B"/>
    <w:rsid w:val="00460F0B"/>
    <w:rsid w:val="0046120E"/>
    <w:rsid w:val="004613FB"/>
    <w:rsid w:val="0046154C"/>
    <w:rsid w:val="0046157C"/>
    <w:rsid w:val="004615F0"/>
    <w:rsid w:val="0046166F"/>
    <w:rsid w:val="004616C2"/>
    <w:rsid w:val="00461728"/>
    <w:rsid w:val="00461758"/>
    <w:rsid w:val="004619A6"/>
    <w:rsid w:val="00461A83"/>
    <w:rsid w:val="00461A8C"/>
    <w:rsid w:val="00461AAB"/>
    <w:rsid w:val="00461B48"/>
    <w:rsid w:val="00461D3F"/>
    <w:rsid w:val="00461DE9"/>
    <w:rsid w:val="00461EA7"/>
    <w:rsid w:val="00461F37"/>
    <w:rsid w:val="00462059"/>
    <w:rsid w:val="00462320"/>
    <w:rsid w:val="0046296E"/>
    <w:rsid w:val="00462B60"/>
    <w:rsid w:val="00462BF9"/>
    <w:rsid w:val="00462C1A"/>
    <w:rsid w:val="00462D5C"/>
    <w:rsid w:val="00463334"/>
    <w:rsid w:val="004635E4"/>
    <w:rsid w:val="0046381B"/>
    <w:rsid w:val="00463855"/>
    <w:rsid w:val="00463CFE"/>
    <w:rsid w:val="00463F16"/>
    <w:rsid w:val="00463F47"/>
    <w:rsid w:val="00463F77"/>
    <w:rsid w:val="004640CB"/>
    <w:rsid w:val="0046464D"/>
    <w:rsid w:val="004646D3"/>
    <w:rsid w:val="004649EC"/>
    <w:rsid w:val="00464B4A"/>
    <w:rsid w:val="004653E5"/>
    <w:rsid w:val="00465419"/>
    <w:rsid w:val="004654DC"/>
    <w:rsid w:val="004655DB"/>
    <w:rsid w:val="00465726"/>
    <w:rsid w:val="00465AC5"/>
    <w:rsid w:val="00465CA0"/>
    <w:rsid w:val="004660AD"/>
    <w:rsid w:val="004660B1"/>
    <w:rsid w:val="00466381"/>
    <w:rsid w:val="004663A8"/>
    <w:rsid w:val="004665F4"/>
    <w:rsid w:val="00466854"/>
    <w:rsid w:val="0046686F"/>
    <w:rsid w:val="004669EA"/>
    <w:rsid w:val="00466AC1"/>
    <w:rsid w:val="00466AF6"/>
    <w:rsid w:val="00466C20"/>
    <w:rsid w:val="00466C78"/>
    <w:rsid w:val="00466E51"/>
    <w:rsid w:val="00466F97"/>
    <w:rsid w:val="0046704A"/>
    <w:rsid w:val="0046714D"/>
    <w:rsid w:val="00467310"/>
    <w:rsid w:val="004673D3"/>
    <w:rsid w:val="00467488"/>
    <w:rsid w:val="004675DD"/>
    <w:rsid w:val="004677FD"/>
    <w:rsid w:val="004678DB"/>
    <w:rsid w:val="00467927"/>
    <w:rsid w:val="00467A29"/>
    <w:rsid w:val="00467BE5"/>
    <w:rsid w:val="00467C27"/>
    <w:rsid w:val="00467EB9"/>
    <w:rsid w:val="00470126"/>
    <w:rsid w:val="00470562"/>
    <w:rsid w:val="00470AB9"/>
    <w:rsid w:val="00470AE4"/>
    <w:rsid w:val="00470B78"/>
    <w:rsid w:val="00470DC3"/>
    <w:rsid w:val="00470DF8"/>
    <w:rsid w:val="00470F5F"/>
    <w:rsid w:val="004710EE"/>
    <w:rsid w:val="00471309"/>
    <w:rsid w:val="00471682"/>
    <w:rsid w:val="00471AB5"/>
    <w:rsid w:val="00471ABB"/>
    <w:rsid w:val="00471D74"/>
    <w:rsid w:val="00471EF9"/>
    <w:rsid w:val="00472039"/>
    <w:rsid w:val="004720E3"/>
    <w:rsid w:val="00472172"/>
    <w:rsid w:val="00472376"/>
    <w:rsid w:val="004724AF"/>
    <w:rsid w:val="004727B3"/>
    <w:rsid w:val="00472916"/>
    <w:rsid w:val="00472CA5"/>
    <w:rsid w:val="00472F3D"/>
    <w:rsid w:val="00473141"/>
    <w:rsid w:val="00473149"/>
    <w:rsid w:val="004731E1"/>
    <w:rsid w:val="00473304"/>
    <w:rsid w:val="0047333E"/>
    <w:rsid w:val="0047348C"/>
    <w:rsid w:val="00473760"/>
    <w:rsid w:val="004739CD"/>
    <w:rsid w:val="00473E68"/>
    <w:rsid w:val="00473E96"/>
    <w:rsid w:val="0047432B"/>
    <w:rsid w:val="00474403"/>
    <w:rsid w:val="0047440C"/>
    <w:rsid w:val="0047463C"/>
    <w:rsid w:val="0047484C"/>
    <w:rsid w:val="00474C89"/>
    <w:rsid w:val="00474D6D"/>
    <w:rsid w:val="00474F0B"/>
    <w:rsid w:val="004750D6"/>
    <w:rsid w:val="004752FB"/>
    <w:rsid w:val="00475356"/>
    <w:rsid w:val="00475943"/>
    <w:rsid w:val="004759B7"/>
    <w:rsid w:val="00475A8E"/>
    <w:rsid w:val="00475E29"/>
    <w:rsid w:val="004764C8"/>
    <w:rsid w:val="00476741"/>
    <w:rsid w:val="004767D8"/>
    <w:rsid w:val="004768F8"/>
    <w:rsid w:val="00476C25"/>
    <w:rsid w:val="00476E0A"/>
    <w:rsid w:val="004770CD"/>
    <w:rsid w:val="00477186"/>
    <w:rsid w:val="00477241"/>
    <w:rsid w:val="00477730"/>
    <w:rsid w:val="004778F9"/>
    <w:rsid w:val="00477D34"/>
    <w:rsid w:val="00477F70"/>
    <w:rsid w:val="00480191"/>
    <w:rsid w:val="004804E7"/>
    <w:rsid w:val="00480907"/>
    <w:rsid w:val="004809CA"/>
    <w:rsid w:val="00480C3A"/>
    <w:rsid w:val="00480DCC"/>
    <w:rsid w:val="00480E2D"/>
    <w:rsid w:val="00480EB2"/>
    <w:rsid w:val="00480EDC"/>
    <w:rsid w:val="0048107F"/>
    <w:rsid w:val="004815BD"/>
    <w:rsid w:val="00481662"/>
    <w:rsid w:val="004816AB"/>
    <w:rsid w:val="004817A8"/>
    <w:rsid w:val="004819ED"/>
    <w:rsid w:val="00481EAA"/>
    <w:rsid w:val="00482465"/>
    <w:rsid w:val="004825BC"/>
    <w:rsid w:val="00482793"/>
    <w:rsid w:val="0048299E"/>
    <w:rsid w:val="004829B7"/>
    <w:rsid w:val="00482AB1"/>
    <w:rsid w:val="00482B8B"/>
    <w:rsid w:val="00482F93"/>
    <w:rsid w:val="0048322B"/>
    <w:rsid w:val="00483281"/>
    <w:rsid w:val="00483357"/>
    <w:rsid w:val="004833B8"/>
    <w:rsid w:val="004833F4"/>
    <w:rsid w:val="0048365E"/>
    <w:rsid w:val="004837BF"/>
    <w:rsid w:val="00483AEA"/>
    <w:rsid w:val="00483B4D"/>
    <w:rsid w:val="00483F26"/>
    <w:rsid w:val="00484025"/>
    <w:rsid w:val="004840EB"/>
    <w:rsid w:val="0048420A"/>
    <w:rsid w:val="0048447B"/>
    <w:rsid w:val="00484A9C"/>
    <w:rsid w:val="004850E4"/>
    <w:rsid w:val="00485173"/>
    <w:rsid w:val="0048521D"/>
    <w:rsid w:val="0048530C"/>
    <w:rsid w:val="004857B5"/>
    <w:rsid w:val="00485C2A"/>
    <w:rsid w:val="00485D53"/>
    <w:rsid w:val="00485DDC"/>
    <w:rsid w:val="00486240"/>
    <w:rsid w:val="004864FE"/>
    <w:rsid w:val="004866CB"/>
    <w:rsid w:val="004869AC"/>
    <w:rsid w:val="00486A46"/>
    <w:rsid w:val="00486B0D"/>
    <w:rsid w:val="00486F19"/>
    <w:rsid w:val="004870E4"/>
    <w:rsid w:val="0048710C"/>
    <w:rsid w:val="004876DB"/>
    <w:rsid w:val="00487CEF"/>
    <w:rsid w:val="00487D6C"/>
    <w:rsid w:val="00487E89"/>
    <w:rsid w:val="00487EDB"/>
    <w:rsid w:val="004900AB"/>
    <w:rsid w:val="00490357"/>
    <w:rsid w:val="004904E3"/>
    <w:rsid w:val="0049059A"/>
    <w:rsid w:val="004905DA"/>
    <w:rsid w:val="004907D3"/>
    <w:rsid w:val="00490921"/>
    <w:rsid w:val="004909D1"/>
    <w:rsid w:val="00490A20"/>
    <w:rsid w:val="00490A85"/>
    <w:rsid w:val="00490AEE"/>
    <w:rsid w:val="00490CB4"/>
    <w:rsid w:val="00490D2A"/>
    <w:rsid w:val="00490E29"/>
    <w:rsid w:val="00491641"/>
    <w:rsid w:val="00491926"/>
    <w:rsid w:val="00491934"/>
    <w:rsid w:val="00491A2D"/>
    <w:rsid w:val="00491B15"/>
    <w:rsid w:val="00491BB8"/>
    <w:rsid w:val="00491C2C"/>
    <w:rsid w:val="00491ED1"/>
    <w:rsid w:val="00491EED"/>
    <w:rsid w:val="004921AC"/>
    <w:rsid w:val="00492285"/>
    <w:rsid w:val="004922A6"/>
    <w:rsid w:val="004922AA"/>
    <w:rsid w:val="0049250E"/>
    <w:rsid w:val="004927C8"/>
    <w:rsid w:val="00492942"/>
    <w:rsid w:val="004929FC"/>
    <w:rsid w:val="00492B40"/>
    <w:rsid w:val="00492E26"/>
    <w:rsid w:val="00492EEF"/>
    <w:rsid w:val="0049306C"/>
    <w:rsid w:val="00493306"/>
    <w:rsid w:val="004933D0"/>
    <w:rsid w:val="004934AC"/>
    <w:rsid w:val="004934DA"/>
    <w:rsid w:val="004935FF"/>
    <w:rsid w:val="0049364E"/>
    <w:rsid w:val="004936C4"/>
    <w:rsid w:val="0049379C"/>
    <w:rsid w:val="00493849"/>
    <w:rsid w:val="0049393D"/>
    <w:rsid w:val="0049393E"/>
    <w:rsid w:val="00493A28"/>
    <w:rsid w:val="004940BC"/>
    <w:rsid w:val="00494324"/>
    <w:rsid w:val="0049436C"/>
    <w:rsid w:val="00494372"/>
    <w:rsid w:val="004949FA"/>
    <w:rsid w:val="00494A46"/>
    <w:rsid w:val="00494B27"/>
    <w:rsid w:val="00495004"/>
    <w:rsid w:val="00495517"/>
    <w:rsid w:val="0049552B"/>
    <w:rsid w:val="004956D4"/>
    <w:rsid w:val="00495BB6"/>
    <w:rsid w:val="00495E8C"/>
    <w:rsid w:val="00496195"/>
    <w:rsid w:val="004961EB"/>
    <w:rsid w:val="00496224"/>
    <w:rsid w:val="0049648E"/>
    <w:rsid w:val="004964C6"/>
    <w:rsid w:val="00496534"/>
    <w:rsid w:val="00496698"/>
    <w:rsid w:val="004966FD"/>
    <w:rsid w:val="004967AB"/>
    <w:rsid w:val="0049690F"/>
    <w:rsid w:val="00496D61"/>
    <w:rsid w:val="0049702C"/>
    <w:rsid w:val="00497056"/>
    <w:rsid w:val="00497231"/>
    <w:rsid w:val="0049729E"/>
    <w:rsid w:val="00497418"/>
    <w:rsid w:val="004974A4"/>
    <w:rsid w:val="004975A0"/>
    <w:rsid w:val="004976B6"/>
    <w:rsid w:val="0049771B"/>
    <w:rsid w:val="004977ED"/>
    <w:rsid w:val="004977F2"/>
    <w:rsid w:val="0049784D"/>
    <w:rsid w:val="00497D0E"/>
    <w:rsid w:val="00497E25"/>
    <w:rsid w:val="004A0095"/>
    <w:rsid w:val="004A0198"/>
    <w:rsid w:val="004A019F"/>
    <w:rsid w:val="004A02FB"/>
    <w:rsid w:val="004A0386"/>
    <w:rsid w:val="004A057B"/>
    <w:rsid w:val="004A060C"/>
    <w:rsid w:val="004A07F8"/>
    <w:rsid w:val="004A0BC6"/>
    <w:rsid w:val="004A0DA0"/>
    <w:rsid w:val="004A0DF7"/>
    <w:rsid w:val="004A0F42"/>
    <w:rsid w:val="004A134E"/>
    <w:rsid w:val="004A1357"/>
    <w:rsid w:val="004A13E3"/>
    <w:rsid w:val="004A1475"/>
    <w:rsid w:val="004A148B"/>
    <w:rsid w:val="004A1548"/>
    <w:rsid w:val="004A159E"/>
    <w:rsid w:val="004A16E4"/>
    <w:rsid w:val="004A18D3"/>
    <w:rsid w:val="004A1C4E"/>
    <w:rsid w:val="004A1D95"/>
    <w:rsid w:val="004A1ED5"/>
    <w:rsid w:val="004A2006"/>
    <w:rsid w:val="004A2054"/>
    <w:rsid w:val="004A2137"/>
    <w:rsid w:val="004A22B3"/>
    <w:rsid w:val="004A22FB"/>
    <w:rsid w:val="004A2917"/>
    <w:rsid w:val="004A2A49"/>
    <w:rsid w:val="004A2C50"/>
    <w:rsid w:val="004A313C"/>
    <w:rsid w:val="004A3297"/>
    <w:rsid w:val="004A331E"/>
    <w:rsid w:val="004A372C"/>
    <w:rsid w:val="004A38F7"/>
    <w:rsid w:val="004A3A81"/>
    <w:rsid w:val="004A3BE1"/>
    <w:rsid w:val="004A3CB6"/>
    <w:rsid w:val="004A3D02"/>
    <w:rsid w:val="004A3ECC"/>
    <w:rsid w:val="004A3FC6"/>
    <w:rsid w:val="004A40C0"/>
    <w:rsid w:val="004A4210"/>
    <w:rsid w:val="004A42DA"/>
    <w:rsid w:val="004A4957"/>
    <w:rsid w:val="004A4C53"/>
    <w:rsid w:val="004A4E8E"/>
    <w:rsid w:val="004A514F"/>
    <w:rsid w:val="004A5378"/>
    <w:rsid w:val="004A5581"/>
    <w:rsid w:val="004A5749"/>
    <w:rsid w:val="004A58D2"/>
    <w:rsid w:val="004A5BAA"/>
    <w:rsid w:val="004A5CA0"/>
    <w:rsid w:val="004A5CC3"/>
    <w:rsid w:val="004A5CCB"/>
    <w:rsid w:val="004A5EF8"/>
    <w:rsid w:val="004A5FE9"/>
    <w:rsid w:val="004A632C"/>
    <w:rsid w:val="004A6939"/>
    <w:rsid w:val="004A6B20"/>
    <w:rsid w:val="004A6CE4"/>
    <w:rsid w:val="004A6FCA"/>
    <w:rsid w:val="004A73DB"/>
    <w:rsid w:val="004A754C"/>
    <w:rsid w:val="004A7692"/>
    <w:rsid w:val="004A7B21"/>
    <w:rsid w:val="004A7D5C"/>
    <w:rsid w:val="004A7EBD"/>
    <w:rsid w:val="004A7EE9"/>
    <w:rsid w:val="004A7F24"/>
    <w:rsid w:val="004B00D5"/>
    <w:rsid w:val="004B017E"/>
    <w:rsid w:val="004B026F"/>
    <w:rsid w:val="004B0437"/>
    <w:rsid w:val="004B0A39"/>
    <w:rsid w:val="004B12AE"/>
    <w:rsid w:val="004B17A0"/>
    <w:rsid w:val="004B1835"/>
    <w:rsid w:val="004B1A11"/>
    <w:rsid w:val="004B1C62"/>
    <w:rsid w:val="004B1CE0"/>
    <w:rsid w:val="004B1E77"/>
    <w:rsid w:val="004B2015"/>
    <w:rsid w:val="004B2110"/>
    <w:rsid w:val="004B249A"/>
    <w:rsid w:val="004B24AD"/>
    <w:rsid w:val="004B27EB"/>
    <w:rsid w:val="004B2A2A"/>
    <w:rsid w:val="004B2B00"/>
    <w:rsid w:val="004B2BA4"/>
    <w:rsid w:val="004B2BA8"/>
    <w:rsid w:val="004B2DD6"/>
    <w:rsid w:val="004B31FE"/>
    <w:rsid w:val="004B32EF"/>
    <w:rsid w:val="004B388B"/>
    <w:rsid w:val="004B392B"/>
    <w:rsid w:val="004B3938"/>
    <w:rsid w:val="004B3962"/>
    <w:rsid w:val="004B3B37"/>
    <w:rsid w:val="004B3ED2"/>
    <w:rsid w:val="004B3EE2"/>
    <w:rsid w:val="004B3F9F"/>
    <w:rsid w:val="004B3FBA"/>
    <w:rsid w:val="004B3FC1"/>
    <w:rsid w:val="004B4025"/>
    <w:rsid w:val="004B40D0"/>
    <w:rsid w:val="004B40F7"/>
    <w:rsid w:val="004B42AE"/>
    <w:rsid w:val="004B4A79"/>
    <w:rsid w:val="004B52C5"/>
    <w:rsid w:val="004B5656"/>
    <w:rsid w:val="004B5A2C"/>
    <w:rsid w:val="004B5A96"/>
    <w:rsid w:val="004B5AFF"/>
    <w:rsid w:val="004B5BA0"/>
    <w:rsid w:val="004B5C01"/>
    <w:rsid w:val="004B5C80"/>
    <w:rsid w:val="004B5D15"/>
    <w:rsid w:val="004B5F22"/>
    <w:rsid w:val="004B61A6"/>
    <w:rsid w:val="004B6368"/>
    <w:rsid w:val="004B6712"/>
    <w:rsid w:val="004B6BF6"/>
    <w:rsid w:val="004B6D04"/>
    <w:rsid w:val="004B7219"/>
    <w:rsid w:val="004B753B"/>
    <w:rsid w:val="004B770C"/>
    <w:rsid w:val="004B7885"/>
    <w:rsid w:val="004B7C43"/>
    <w:rsid w:val="004B7E2E"/>
    <w:rsid w:val="004C0208"/>
    <w:rsid w:val="004C0224"/>
    <w:rsid w:val="004C0310"/>
    <w:rsid w:val="004C047C"/>
    <w:rsid w:val="004C05BF"/>
    <w:rsid w:val="004C05F4"/>
    <w:rsid w:val="004C0950"/>
    <w:rsid w:val="004C0A05"/>
    <w:rsid w:val="004C0AD1"/>
    <w:rsid w:val="004C0DAB"/>
    <w:rsid w:val="004C0DB2"/>
    <w:rsid w:val="004C11FF"/>
    <w:rsid w:val="004C13D7"/>
    <w:rsid w:val="004C17A5"/>
    <w:rsid w:val="004C1917"/>
    <w:rsid w:val="004C19AC"/>
    <w:rsid w:val="004C1AA9"/>
    <w:rsid w:val="004C1B71"/>
    <w:rsid w:val="004C1C6A"/>
    <w:rsid w:val="004C1CC1"/>
    <w:rsid w:val="004C1D0E"/>
    <w:rsid w:val="004C1DCA"/>
    <w:rsid w:val="004C1E6C"/>
    <w:rsid w:val="004C20EE"/>
    <w:rsid w:val="004C220A"/>
    <w:rsid w:val="004C2372"/>
    <w:rsid w:val="004C272B"/>
    <w:rsid w:val="004C299D"/>
    <w:rsid w:val="004C29FB"/>
    <w:rsid w:val="004C2BDF"/>
    <w:rsid w:val="004C2DEE"/>
    <w:rsid w:val="004C302B"/>
    <w:rsid w:val="004C32E6"/>
    <w:rsid w:val="004C348E"/>
    <w:rsid w:val="004C37AC"/>
    <w:rsid w:val="004C3B93"/>
    <w:rsid w:val="004C3C3F"/>
    <w:rsid w:val="004C3EA4"/>
    <w:rsid w:val="004C40A6"/>
    <w:rsid w:val="004C41C0"/>
    <w:rsid w:val="004C41FF"/>
    <w:rsid w:val="004C4326"/>
    <w:rsid w:val="004C4413"/>
    <w:rsid w:val="004C44BA"/>
    <w:rsid w:val="004C4635"/>
    <w:rsid w:val="004C494A"/>
    <w:rsid w:val="004C4CBD"/>
    <w:rsid w:val="004C4F6E"/>
    <w:rsid w:val="004C4FCC"/>
    <w:rsid w:val="004C515E"/>
    <w:rsid w:val="004C51CD"/>
    <w:rsid w:val="004C5588"/>
    <w:rsid w:val="004C565F"/>
    <w:rsid w:val="004C5738"/>
    <w:rsid w:val="004C594A"/>
    <w:rsid w:val="004C5954"/>
    <w:rsid w:val="004C5A47"/>
    <w:rsid w:val="004C5E3F"/>
    <w:rsid w:val="004C5E8F"/>
    <w:rsid w:val="004C5E93"/>
    <w:rsid w:val="004C6275"/>
    <w:rsid w:val="004C65DC"/>
    <w:rsid w:val="004C6627"/>
    <w:rsid w:val="004C662C"/>
    <w:rsid w:val="004C66A5"/>
    <w:rsid w:val="004C6771"/>
    <w:rsid w:val="004C6790"/>
    <w:rsid w:val="004C684B"/>
    <w:rsid w:val="004C697A"/>
    <w:rsid w:val="004C6BAC"/>
    <w:rsid w:val="004C6BBB"/>
    <w:rsid w:val="004C6F4C"/>
    <w:rsid w:val="004C7377"/>
    <w:rsid w:val="004C7389"/>
    <w:rsid w:val="004C74AD"/>
    <w:rsid w:val="004C75A4"/>
    <w:rsid w:val="004C75FB"/>
    <w:rsid w:val="004C7B48"/>
    <w:rsid w:val="004C7D04"/>
    <w:rsid w:val="004C7DF1"/>
    <w:rsid w:val="004D0342"/>
    <w:rsid w:val="004D0493"/>
    <w:rsid w:val="004D053D"/>
    <w:rsid w:val="004D05DF"/>
    <w:rsid w:val="004D0641"/>
    <w:rsid w:val="004D0660"/>
    <w:rsid w:val="004D06AE"/>
    <w:rsid w:val="004D0AD3"/>
    <w:rsid w:val="004D0B7F"/>
    <w:rsid w:val="004D0B87"/>
    <w:rsid w:val="004D0CE4"/>
    <w:rsid w:val="004D0F4C"/>
    <w:rsid w:val="004D1077"/>
    <w:rsid w:val="004D1226"/>
    <w:rsid w:val="004D12EC"/>
    <w:rsid w:val="004D141D"/>
    <w:rsid w:val="004D146C"/>
    <w:rsid w:val="004D1606"/>
    <w:rsid w:val="004D1701"/>
    <w:rsid w:val="004D1835"/>
    <w:rsid w:val="004D1977"/>
    <w:rsid w:val="004D1B2D"/>
    <w:rsid w:val="004D1D6F"/>
    <w:rsid w:val="004D2112"/>
    <w:rsid w:val="004D22D2"/>
    <w:rsid w:val="004D22DF"/>
    <w:rsid w:val="004D2360"/>
    <w:rsid w:val="004D23AF"/>
    <w:rsid w:val="004D2631"/>
    <w:rsid w:val="004D2788"/>
    <w:rsid w:val="004D27C0"/>
    <w:rsid w:val="004D2A3F"/>
    <w:rsid w:val="004D2F76"/>
    <w:rsid w:val="004D3120"/>
    <w:rsid w:val="004D317D"/>
    <w:rsid w:val="004D3200"/>
    <w:rsid w:val="004D3942"/>
    <w:rsid w:val="004D3944"/>
    <w:rsid w:val="004D3CAC"/>
    <w:rsid w:val="004D3CD6"/>
    <w:rsid w:val="004D42D3"/>
    <w:rsid w:val="004D4476"/>
    <w:rsid w:val="004D45AE"/>
    <w:rsid w:val="004D4767"/>
    <w:rsid w:val="004D4768"/>
    <w:rsid w:val="004D4BF8"/>
    <w:rsid w:val="004D4BFC"/>
    <w:rsid w:val="004D4C22"/>
    <w:rsid w:val="004D4C70"/>
    <w:rsid w:val="004D4D02"/>
    <w:rsid w:val="004D4DC6"/>
    <w:rsid w:val="004D4E51"/>
    <w:rsid w:val="004D52B6"/>
    <w:rsid w:val="004D5593"/>
    <w:rsid w:val="004D55E2"/>
    <w:rsid w:val="004D5631"/>
    <w:rsid w:val="004D56EB"/>
    <w:rsid w:val="004D57E8"/>
    <w:rsid w:val="004D58BA"/>
    <w:rsid w:val="004D58FB"/>
    <w:rsid w:val="004D59ED"/>
    <w:rsid w:val="004D5E56"/>
    <w:rsid w:val="004D5FEA"/>
    <w:rsid w:val="004D60EF"/>
    <w:rsid w:val="004D6187"/>
    <w:rsid w:val="004D6584"/>
    <w:rsid w:val="004D669C"/>
    <w:rsid w:val="004D6ABB"/>
    <w:rsid w:val="004D6B17"/>
    <w:rsid w:val="004D6C18"/>
    <w:rsid w:val="004D6D76"/>
    <w:rsid w:val="004D6DE3"/>
    <w:rsid w:val="004D6DEC"/>
    <w:rsid w:val="004D6DF0"/>
    <w:rsid w:val="004D7034"/>
    <w:rsid w:val="004D71D7"/>
    <w:rsid w:val="004D7373"/>
    <w:rsid w:val="004D7424"/>
    <w:rsid w:val="004D773C"/>
    <w:rsid w:val="004D77A7"/>
    <w:rsid w:val="004D77A8"/>
    <w:rsid w:val="004D7AE2"/>
    <w:rsid w:val="004D7B62"/>
    <w:rsid w:val="004D7BCC"/>
    <w:rsid w:val="004D7E83"/>
    <w:rsid w:val="004D7FF6"/>
    <w:rsid w:val="004E0146"/>
    <w:rsid w:val="004E025A"/>
    <w:rsid w:val="004E052F"/>
    <w:rsid w:val="004E06C6"/>
    <w:rsid w:val="004E089D"/>
    <w:rsid w:val="004E0A07"/>
    <w:rsid w:val="004E0EB9"/>
    <w:rsid w:val="004E11F0"/>
    <w:rsid w:val="004E15A6"/>
    <w:rsid w:val="004E15B2"/>
    <w:rsid w:val="004E16C8"/>
    <w:rsid w:val="004E17B1"/>
    <w:rsid w:val="004E1C1C"/>
    <w:rsid w:val="004E209B"/>
    <w:rsid w:val="004E239B"/>
    <w:rsid w:val="004E245F"/>
    <w:rsid w:val="004E25D9"/>
    <w:rsid w:val="004E27A5"/>
    <w:rsid w:val="004E27F3"/>
    <w:rsid w:val="004E30E8"/>
    <w:rsid w:val="004E3182"/>
    <w:rsid w:val="004E3195"/>
    <w:rsid w:val="004E32A4"/>
    <w:rsid w:val="004E37EF"/>
    <w:rsid w:val="004E380D"/>
    <w:rsid w:val="004E3AAA"/>
    <w:rsid w:val="004E3BA6"/>
    <w:rsid w:val="004E3C44"/>
    <w:rsid w:val="004E3F29"/>
    <w:rsid w:val="004E40F1"/>
    <w:rsid w:val="004E425F"/>
    <w:rsid w:val="004E45B6"/>
    <w:rsid w:val="004E4634"/>
    <w:rsid w:val="004E4695"/>
    <w:rsid w:val="004E4779"/>
    <w:rsid w:val="004E4C0D"/>
    <w:rsid w:val="004E4D9E"/>
    <w:rsid w:val="004E4F80"/>
    <w:rsid w:val="004E51A9"/>
    <w:rsid w:val="004E5264"/>
    <w:rsid w:val="004E559D"/>
    <w:rsid w:val="004E56CE"/>
    <w:rsid w:val="004E5925"/>
    <w:rsid w:val="004E597A"/>
    <w:rsid w:val="004E59D7"/>
    <w:rsid w:val="004E5A5B"/>
    <w:rsid w:val="004E5CF4"/>
    <w:rsid w:val="004E5D99"/>
    <w:rsid w:val="004E60A6"/>
    <w:rsid w:val="004E61FF"/>
    <w:rsid w:val="004E6469"/>
    <w:rsid w:val="004E66F7"/>
    <w:rsid w:val="004E684A"/>
    <w:rsid w:val="004E6C1D"/>
    <w:rsid w:val="004E6CD5"/>
    <w:rsid w:val="004E6DF1"/>
    <w:rsid w:val="004E70AE"/>
    <w:rsid w:val="004E717E"/>
    <w:rsid w:val="004E738E"/>
    <w:rsid w:val="004E764C"/>
    <w:rsid w:val="004E764E"/>
    <w:rsid w:val="004E7890"/>
    <w:rsid w:val="004E7A25"/>
    <w:rsid w:val="004E7C1E"/>
    <w:rsid w:val="004E7D08"/>
    <w:rsid w:val="004E7D12"/>
    <w:rsid w:val="004E7D61"/>
    <w:rsid w:val="004E7EAB"/>
    <w:rsid w:val="004F0005"/>
    <w:rsid w:val="004F01AB"/>
    <w:rsid w:val="004F01C9"/>
    <w:rsid w:val="004F05ED"/>
    <w:rsid w:val="004F0841"/>
    <w:rsid w:val="004F08BB"/>
    <w:rsid w:val="004F0A51"/>
    <w:rsid w:val="004F0C2A"/>
    <w:rsid w:val="004F0DDD"/>
    <w:rsid w:val="004F12E6"/>
    <w:rsid w:val="004F13B8"/>
    <w:rsid w:val="004F13BB"/>
    <w:rsid w:val="004F1460"/>
    <w:rsid w:val="004F179B"/>
    <w:rsid w:val="004F1BE7"/>
    <w:rsid w:val="004F1F3C"/>
    <w:rsid w:val="004F2040"/>
    <w:rsid w:val="004F2065"/>
    <w:rsid w:val="004F21B4"/>
    <w:rsid w:val="004F22DC"/>
    <w:rsid w:val="004F2479"/>
    <w:rsid w:val="004F24C5"/>
    <w:rsid w:val="004F26BF"/>
    <w:rsid w:val="004F28B3"/>
    <w:rsid w:val="004F33F5"/>
    <w:rsid w:val="004F3521"/>
    <w:rsid w:val="004F3670"/>
    <w:rsid w:val="004F36CF"/>
    <w:rsid w:val="004F3883"/>
    <w:rsid w:val="004F3C3E"/>
    <w:rsid w:val="004F3C9E"/>
    <w:rsid w:val="004F3FA1"/>
    <w:rsid w:val="004F4053"/>
    <w:rsid w:val="004F43C8"/>
    <w:rsid w:val="004F4493"/>
    <w:rsid w:val="004F4A11"/>
    <w:rsid w:val="004F4AEF"/>
    <w:rsid w:val="004F4B99"/>
    <w:rsid w:val="004F4EDF"/>
    <w:rsid w:val="004F4FA3"/>
    <w:rsid w:val="004F5164"/>
    <w:rsid w:val="004F518F"/>
    <w:rsid w:val="004F53FC"/>
    <w:rsid w:val="004F5448"/>
    <w:rsid w:val="004F557E"/>
    <w:rsid w:val="004F594E"/>
    <w:rsid w:val="004F5A0B"/>
    <w:rsid w:val="004F5AA5"/>
    <w:rsid w:val="004F5C1B"/>
    <w:rsid w:val="004F5ECF"/>
    <w:rsid w:val="004F60E4"/>
    <w:rsid w:val="004F612B"/>
    <w:rsid w:val="004F621B"/>
    <w:rsid w:val="004F62DC"/>
    <w:rsid w:val="004F6605"/>
    <w:rsid w:val="004F68B9"/>
    <w:rsid w:val="004F6A5D"/>
    <w:rsid w:val="004F6B8A"/>
    <w:rsid w:val="004F6BFC"/>
    <w:rsid w:val="004F701D"/>
    <w:rsid w:val="004F70DB"/>
    <w:rsid w:val="004F715C"/>
    <w:rsid w:val="004F7282"/>
    <w:rsid w:val="004F73D0"/>
    <w:rsid w:val="004F7478"/>
    <w:rsid w:val="004F75A0"/>
    <w:rsid w:val="004F7725"/>
    <w:rsid w:val="004F7C16"/>
    <w:rsid w:val="004F7CC9"/>
    <w:rsid w:val="004F7D44"/>
    <w:rsid w:val="004F7ECC"/>
    <w:rsid w:val="0050006B"/>
    <w:rsid w:val="00500074"/>
    <w:rsid w:val="00500222"/>
    <w:rsid w:val="005004EC"/>
    <w:rsid w:val="0050083B"/>
    <w:rsid w:val="005009D1"/>
    <w:rsid w:val="00500C1A"/>
    <w:rsid w:val="00500D9E"/>
    <w:rsid w:val="00500DB3"/>
    <w:rsid w:val="00500F7A"/>
    <w:rsid w:val="0050102B"/>
    <w:rsid w:val="0050120A"/>
    <w:rsid w:val="005013D4"/>
    <w:rsid w:val="0050165A"/>
    <w:rsid w:val="00501841"/>
    <w:rsid w:val="00501846"/>
    <w:rsid w:val="005023FD"/>
    <w:rsid w:val="00502724"/>
    <w:rsid w:val="0050277E"/>
    <w:rsid w:val="00502791"/>
    <w:rsid w:val="00502EEB"/>
    <w:rsid w:val="00502F54"/>
    <w:rsid w:val="0050304F"/>
    <w:rsid w:val="005031F7"/>
    <w:rsid w:val="00503258"/>
    <w:rsid w:val="00503332"/>
    <w:rsid w:val="0050338D"/>
    <w:rsid w:val="00503403"/>
    <w:rsid w:val="00503A1D"/>
    <w:rsid w:val="00503CEA"/>
    <w:rsid w:val="00503DC7"/>
    <w:rsid w:val="00503EF2"/>
    <w:rsid w:val="005040CF"/>
    <w:rsid w:val="005040D6"/>
    <w:rsid w:val="0050445E"/>
    <w:rsid w:val="0050446C"/>
    <w:rsid w:val="00504512"/>
    <w:rsid w:val="005046D0"/>
    <w:rsid w:val="0050471E"/>
    <w:rsid w:val="00504852"/>
    <w:rsid w:val="0050489F"/>
    <w:rsid w:val="00504CF7"/>
    <w:rsid w:val="00504DC3"/>
    <w:rsid w:val="00504FCA"/>
    <w:rsid w:val="00505137"/>
    <w:rsid w:val="005051BD"/>
    <w:rsid w:val="00505543"/>
    <w:rsid w:val="00505882"/>
    <w:rsid w:val="00505909"/>
    <w:rsid w:val="00505A01"/>
    <w:rsid w:val="00505B60"/>
    <w:rsid w:val="00505D3F"/>
    <w:rsid w:val="00505F80"/>
    <w:rsid w:val="005061BD"/>
    <w:rsid w:val="005064E0"/>
    <w:rsid w:val="0050664F"/>
    <w:rsid w:val="005066F6"/>
    <w:rsid w:val="005067CC"/>
    <w:rsid w:val="00506830"/>
    <w:rsid w:val="00506865"/>
    <w:rsid w:val="00506C42"/>
    <w:rsid w:val="00506E09"/>
    <w:rsid w:val="0050707D"/>
    <w:rsid w:val="005070FD"/>
    <w:rsid w:val="00507187"/>
    <w:rsid w:val="005071BF"/>
    <w:rsid w:val="005071CB"/>
    <w:rsid w:val="0050735A"/>
    <w:rsid w:val="0050768A"/>
    <w:rsid w:val="00507996"/>
    <w:rsid w:val="00507C6F"/>
    <w:rsid w:val="00507EBA"/>
    <w:rsid w:val="00507FF7"/>
    <w:rsid w:val="00510027"/>
    <w:rsid w:val="005101DD"/>
    <w:rsid w:val="005103A0"/>
    <w:rsid w:val="0051045F"/>
    <w:rsid w:val="005105FE"/>
    <w:rsid w:val="00510694"/>
    <w:rsid w:val="0051082D"/>
    <w:rsid w:val="00510884"/>
    <w:rsid w:val="005109E0"/>
    <w:rsid w:val="00510BB2"/>
    <w:rsid w:val="00510D5C"/>
    <w:rsid w:val="00510E32"/>
    <w:rsid w:val="00510F95"/>
    <w:rsid w:val="00510FCB"/>
    <w:rsid w:val="0051113F"/>
    <w:rsid w:val="0051124E"/>
    <w:rsid w:val="005115D6"/>
    <w:rsid w:val="00511669"/>
    <w:rsid w:val="0051189F"/>
    <w:rsid w:val="00511AB7"/>
    <w:rsid w:val="00511B76"/>
    <w:rsid w:val="00511C95"/>
    <w:rsid w:val="00511D0E"/>
    <w:rsid w:val="00511EFA"/>
    <w:rsid w:val="00511F30"/>
    <w:rsid w:val="00512296"/>
    <w:rsid w:val="005123E4"/>
    <w:rsid w:val="00512669"/>
    <w:rsid w:val="00512734"/>
    <w:rsid w:val="00512847"/>
    <w:rsid w:val="00512CC3"/>
    <w:rsid w:val="005130EF"/>
    <w:rsid w:val="00513254"/>
    <w:rsid w:val="00513606"/>
    <w:rsid w:val="00513608"/>
    <w:rsid w:val="005136BE"/>
    <w:rsid w:val="005138D0"/>
    <w:rsid w:val="00513DB4"/>
    <w:rsid w:val="00513F51"/>
    <w:rsid w:val="005142D8"/>
    <w:rsid w:val="005142F5"/>
    <w:rsid w:val="00514398"/>
    <w:rsid w:val="00514613"/>
    <w:rsid w:val="005148F2"/>
    <w:rsid w:val="00514B9A"/>
    <w:rsid w:val="00514C45"/>
    <w:rsid w:val="00514CC1"/>
    <w:rsid w:val="00514EB3"/>
    <w:rsid w:val="005150DB"/>
    <w:rsid w:val="00515294"/>
    <w:rsid w:val="00515493"/>
    <w:rsid w:val="00515673"/>
    <w:rsid w:val="00515733"/>
    <w:rsid w:val="005158B5"/>
    <w:rsid w:val="00515A59"/>
    <w:rsid w:val="00515D8D"/>
    <w:rsid w:val="00515F2F"/>
    <w:rsid w:val="005160CB"/>
    <w:rsid w:val="00516396"/>
    <w:rsid w:val="005164AF"/>
    <w:rsid w:val="00516850"/>
    <w:rsid w:val="0051692C"/>
    <w:rsid w:val="00516987"/>
    <w:rsid w:val="00516A24"/>
    <w:rsid w:val="00516FD5"/>
    <w:rsid w:val="005170C8"/>
    <w:rsid w:val="00517192"/>
    <w:rsid w:val="00517402"/>
    <w:rsid w:val="00517498"/>
    <w:rsid w:val="005174BD"/>
    <w:rsid w:val="00517A49"/>
    <w:rsid w:val="00517BFE"/>
    <w:rsid w:val="00517C86"/>
    <w:rsid w:val="00517DD9"/>
    <w:rsid w:val="00517E86"/>
    <w:rsid w:val="00517EDA"/>
    <w:rsid w:val="005205C3"/>
    <w:rsid w:val="00520714"/>
    <w:rsid w:val="00520922"/>
    <w:rsid w:val="0052092D"/>
    <w:rsid w:val="00520994"/>
    <w:rsid w:val="005209A9"/>
    <w:rsid w:val="00520A65"/>
    <w:rsid w:val="00520C50"/>
    <w:rsid w:val="00520CC0"/>
    <w:rsid w:val="00520E57"/>
    <w:rsid w:val="00521051"/>
    <w:rsid w:val="00521127"/>
    <w:rsid w:val="0052131B"/>
    <w:rsid w:val="00521348"/>
    <w:rsid w:val="005214EB"/>
    <w:rsid w:val="005216E7"/>
    <w:rsid w:val="00521AE9"/>
    <w:rsid w:val="00521C29"/>
    <w:rsid w:val="00521C75"/>
    <w:rsid w:val="00521CDF"/>
    <w:rsid w:val="00521F62"/>
    <w:rsid w:val="0052262D"/>
    <w:rsid w:val="00522674"/>
    <w:rsid w:val="0052278F"/>
    <w:rsid w:val="005229B5"/>
    <w:rsid w:val="00522A19"/>
    <w:rsid w:val="00522C2E"/>
    <w:rsid w:val="00522CC0"/>
    <w:rsid w:val="00522D69"/>
    <w:rsid w:val="00522F52"/>
    <w:rsid w:val="00522FEC"/>
    <w:rsid w:val="005231BD"/>
    <w:rsid w:val="005232B5"/>
    <w:rsid w:val="005232C9"/>
    <w:rsid w:val="00523334"/>
    <w:rsid w:val="00523582"/>
    <w:rsid w:val="00523A6B"/>
    <w:rsid w:val="00523CFA"/>
    <w:rsid w:val="00523FB2"/>
    <w:rsid w:val="005242B0"/>
    <w:rsid w:val="005242D0"/>
    <w:rsid w:val="00524346"/>
    <w:rsid w:val="0052442B"/>
    <w:rsid w:val="005244DB"/>
    <w:rsid w:val="00524779"/>
    <w:rsid w:val="00524972"/>
    <w:rsid w:val="00524A9F"/>
    <w:rsid w:val="00524B59"/>
    <w:rsid w:val="00524C30"/>
    <w:rsid w:val="00524CDE"/>
    <w:rsid w:val="00524D37"/>
    <w:rsid w:val="00524E8B"/>
    <w:rsid w:val="0052501B"/>
    <w:rsid w:val="0052520B"/>
    <w:rsid w:val="005254AC"/>
    <w:rsid w:val="005254F1"/>
    <w:rsid w:val="00525C1A"/>
    <w:rsid w:val="00525F18"/>
    <w:rsid w:val="00526019"/>
    <w:rsid w:val="005260A4"/>
    <w:rsid w:val="0052636B"/>
    <w:rsid w:val="005264E9"/>
    <w:rsid w:val="005265C5"/>
    <w:rsid w:val="00526701"/>
    <w:rsid w:val="00526992"/>
    <w:rsid w:val="00526A88"/>
    <w:rsid w:val="00526B12"/>
    <w:rsid w:val="00526BE5"/>
    <w:rsid w:val="00526C60"/>
    <w:rsid w:val="00526FD9"/>
    <w:rsid w:val="005271DC"/>
    <w:rsid w:val="0052724A"/>
    <w:rsid w:val="00527567"/>
    <w:rsid w:val="00527634"/>
    <w:rsid w:val="00527689"/>
    <w:rsid w:val="00527E67"/>
    <w:rsid w:val="005301DE"/>
    <w:rsid w:val="0053021B"/>
    <w:rsid w:val="00530515"/>
    <w:rsid w:val="00530647"/>
    <w:rsid w:val="00530757"/>
    <w:rsid w:val="00530A11"/>
    <w:rsid w:val="00530A98"/>
    <w:rsid w:val="00530B77"/>
    <w:rsid w:val="00530C42"/>
    <w:rsid w:val="00530FCA"/>
    <w:rsid w:val="0053103D"/>
    <w:rsid w:val="00531041"/>
    <w:rsid w:val="0053105C"/>
    <w:rsid w:val="00531182"/>
    <w:rsid w:val="0053178C"/>
    <w:rsid w:val="00531898"/>
    <w:rsid w:val="00531AE0"/>
    <w:rsid w:val="00531B35"/>
    <w:rsid w:val="00531BDF"/>
    <w:rsid w:val="00531FAF"/>
    <w:rsid w:val="00532059"/>
    <w:rsid w:val="0053207B"/>
    <w:rsid w:val="005322F8"/>
    <w:rsid w:val="0053288E"/>
    <w:rsid w:val="00532BD8"/>
    <w:rsid w:val="00532D0A"/>
    <w:rsid w:val="00532D8B"/>
    <w:rsid w:val="00533252"/>
    <w:rsid w:val="00533611"/>
    <w:rsid w:val="0053366D"/>
    <w:rsid w:val="005336D7"/>
    <w:rsid w:val="005339A0"/>
    <w:rsid w:val="00533A01"/>
    <w:rsid w:val="00533C3D"/>
    <w:rsid w:val="00533F9A"/>
    <w:rsid w:val="0053411F"/>
    <w:rsid w:val="005342E8"/>
    <w:rsid w:val="005347F5"/>
    <w:rsid w:val="00534BEE"/>
    <w:rsid w:val="00534E32"/>
    <w:rsid w:val="00534ECE"/>
    <w:rsid w:val="005351AE"/>
    <w:rsid w:val="00535287"/>
    <w:rsid w:val="00535396"/>
    <w:rsid w:val="00535612"/>
    <w:rsid w:val="00535994"/>
    <w:rsid w:val="00535D40"/>
    <w:rsid w:val="00535DD8"/>
    <w:rsid w:val="00535FD1"/>
    <w:rsid w:val="00536096"/>
    <w:rsid w:val="005360C1"/>
    <w:rsid w:val="00536410"/>
    <w:rsid w:val="0053661B"/>
    <w:rsid w:val="00536816"/>
    <w:rsid w:val="005368C0"/>
    <w:rsid w:val="00536AB3"/>
    <w:rsid w:val="00536B83"/>
    <w:rsid w:val="00536F9F"/>
    <w:rsid w:val="005371C9"/>
    <w:rsid w:val="00537252"/>
    <w:rsid w:val="00537253"/>
    <w:rsid w:val="00537407"/>
    <w:rsid w:val="005375A6"/>
    <w:rsid w:val="005377EC"/>
    <w:rsid w:val="00537947"/>
    <w:rsid w:val="00537D37"/>
    <w:rsid w:val="00537F7D"/>
    <w:rsid w:val="00537FD2"/>
    <w:rsid w:val="00540427"/>
    <w:rsid w:val="005405A8"/>
    <w:rsid w:val="005407B8"/>
    <w:rsid w:val="0054081D"/>
    <w:rsid w:val="00540D86"/>
    <w:rsid w:val="00540ECB"/>
    <w:rsid w:val="0054132E"/>
    <w:rsid w:val="00541454"/>
    <w:rsid w:val="00541703"/>
    <w:rsid w:val="005417F5"/>
    <w:rsid w:val="00541CB0"/>
    <w:rsid w:val="00541D7B"/>
    <w:rsid w:val="00542055"/>
    <w:rsid w:val="005421F3"/>
    <w:rsid w:val="0054232C"/>
    <w:rsid w:val="0054252A"/>
    <w:rsid w:val="0054255E"/>
    <w:rsid w:val="0054266F"/>
    <w:rsid w:val="005427A2"/>
    <w:rsid w:val="00542839"/>
    <w:rsid w:val="00542A77"/>
    <w:rsid w:val="00542C2F"/>
    <w:rsid w:val="00542D2E"/>
    <w:rsid w:val="00542F54"/>
    <w:rsid w:val="00542FBE"/>
    <w:rsid w:val="00543478"/>
    <w:rsid w:val="00543614"/>
    <w:rsid w:val="005436B3"/>
    <w:rsid w:val="005438EE"/>
    <w:rsid w:val="00543AE6"/>
    <w:rsid w:val="00543D44"/>
    <w:rsid w:val="00543D73"/>
    <w:rsid w:val="00543E0A"/>
    <w:rsid w:val="00543E9D"/>
    <w:rsid w:val="00543F37"/>
    <w:rsid w:val="00543F3F"/>
    <w:rsid w:val="00543F50"/>
    <w:rsid w:val="00543FAA"/>
    <w:rsid w:val="005446F4"/>
    <w:rsid w:val="0054472B"/>
    <w:rsid w:val="00544D32"/>
    <w:rsid w:val="00544E49"/>
    <w:rsid w:val="005450D6"/>
    <w:rsid w:val="00545381"/>
    <w:rsid w:val="0054548A"/>
    <w:rsid w:val="005454AE"/>
    <w:rsid w:val="005456AD"/>
    <w:rsid w:val="005457BD"/>
    <w:rsid w:val="00545937"/>
    <w:rsid w:val="0054594F"/>
    <w:rsid w:val="00545EC6"/>
    <w:rsid w:val="00545FA2"/>
    <w:rsid w:val="00546290"/>
    <w:rsid w:val="005463DC"/>
    <w:rsid w:val="005466B7"/>
    <w:rsid w:val="00546C31"/>
    <w:rsid w:val="00546D3C"/>
    <w:rsid w:val="00546D7A"/>
    <w:rsid w:val="005470EF"/>
    <w:rsid w:val="0054720C"/>
    <w:rsid w:val="005472CB"/>
    <w:rsid w:val="00547408"/>
    <w:rsid w:val="00547419"/>
    <w:rsid w:val="00547467"/>
    <w:rsid w:val="005478D2"/>
    <w:rsid w:val="005479C7"/>
    <w:rsid w:val="005479DE"/>
    <w:rsid w:val="00547A0E"/>
    <w:rsid w:val="00547B03"/>
    <w:rsid w:val="00547C14"/>
    <w:rsid w:val="00547C61"/>
    <w:rsid w:val="00547D15"/>
    <w:rsid w:val="0055008B"/>
    <w:rsid w:val="0055008F"/>
    <w:rsid w:val="005502CC"/>
    <w:rsid w:val="00550318"/>
    <w:rsid w:val="00550A23"/>
    <w:rsid w:val="00550AB4"/>
    <w:rsid w:val="00550BDD"/>
    <w:rsid w:val="00550D3B"/>
    <w:rsid w:val="00550FFF"/>
    <w:rsid w:val="005510A1"/>
    <w:rsid w:val="005511D9"/>
    <w:rsid w:val="005513A9"/>
    <w:rsid w:val="005513CC"/>
    <w:rsid w:val="00551476"/>
    <w:rsid w:val="005516F5"/>
    <w:rsid w:val="005519D8"/>
    <w:rsid w:val="00551A4C"/>
    <w:rsid w:val="00551BCF"/>
    <w:rsid w:val="00551CA6"/>
    <w:rsid w:val="00551D64"/>
    <w:rsid w:val="00551DA0"/>
    <w:rsid w:val="0055202D"/>
    <w:rsid w:val="005522AF"/>
    <w:rsid w:val="0055264A"/>
    <w:rsid w:val="005526C7"/>
    <w:rsid w:val="005526FC"/>
    <w:rsid w:val="005528D7"/>
    <w:rsid w:val="00552D10"/>
    <w:rsid w:val="00553283"/>
    <w:rsid w:val="005534E6"/>
    <w:rsid w:val="00553A21"/>
    <w:rsid w:val="00553B28"/>
    <w:rsid w:val="00553F7E"/>
    <w:rsid w:val="005541CA"/>
    <w:rsid w:val="00554357"/>
    <w:rsid w:val="00554401"/>
    <w:rsid w:val="00554441"/>
    <w:rsid w:val="00554655"/>
    <w:rsid w:val="00554754"/>
    <w:rsid w:val="005548DE"/>
    <w:rsid w:val="00554D1C"/>
    <w:rsid w:val="00554ED4"/>
    <w:rsid w:val="005550D2"/>
    <w:rsid w:val="00555274"/>
    <w:rsid w:val="00555454"/>
    <w:rsid w:val="00555794"/>
    <w:rsid w:val="005557BC"/>
    <w:rsid w:val="005557F6"/>
    <w:rsid w:val="00555BC2"/>
    <w:rsid w:val="00555BE9"/>
    <w:rsid w:val="00555D8B"/>
    <w:rsid w:val="005560D4"/>
    <w:rsid w:val="00556276"/>
    <w:rsid w:val="005562D1"/>
    <w:rsid w:val="005563DE"/>
    <w:rsid w:val="0055650B"/>
    <w:rsid w:val="00556556"/>
    <w:rsid w:val="0055667D"/>
    <w:rsid w:val="00556851"/>
    <w:rsid w:val="00556900"/>
    <w:rsid w:val="00556B67"/>
    <w:rsid w:val="00556BCE"/>
    <w:rsid w:val="00556BD2"/>
    <w:rsid w:val="00556C30"/>
    <w:rsid w:val="00556C98"/>
    <w:rsid w:val="00556CF7"/>
    <w:rsid w:val="00556DBF"/>
    <w:rsid w:val="00556EAF"/>
    <w:rsid w:val="00557171"/>
    <w:rsid w:val="0055736D"/>
    <w:rsid w:val="00557440"/>
    <w:rsid w:val="00557523"/>
    <w:rsid w:val="005575F6"/>
    <w:rsid w:val="0055775D"/>
    <w:rsid w:val="00557881"/>
    <w:rsid w:val="00557EC7"/>
    <w:rsid w:val="00557EF5"/>
    <w:rsid w:val="00560086"/>
    <w:rsid w:val="005603A2"/>
    <w:rsid w:val="005603C3"/>
    <w:rsid w:val="0056041D"/>
    <w:rsid w:val="00560988"/>
    <w:rsid w:val="00560D9B"/>
    <w:rsid w:val="00560E6C"/>
    <w:rsid w:val="00561066"/>
    <w:rsid w:val="00561395"/>
    <w:rsid w:val="005616E5"/>
    <w:rsid w:val="00561EBC"/>
    <w:rsid w:val="00562117"/>
    <w:rsid w:val="005624EB"/>
    <w:rsid w:val="0056255C"/>
    <w:rsid w:val="00562574"/>
    <w:rsid w:val="005625AE"/>
    <w:rsid w:val="005625D6"/>
    <w:rsid w:val="00562647"/>
    <w:rsid w:val="005626C2"/>
    <w:rsid w:val="005626CA"/>
    <w:rsid w:val="00562751"/>
    <w:rsid w:val="00562A7D"/>
    <w:rsid w:val="00562CD4"/>
    <w:rsid w:val="00562D06"/>
    <w:rsid w:val="00562F16"/>
    <w:rsid w:val="00562F6D"/>
    <w:rsid w:val="00563066"/>
    <w:rsid w:val="005632D1"/>
    <w:rsid w:val="00563393"/>
    <w:rsid w:val="00563973"/>
    <w:rsid w:val="00563A66"/>
    <w:rsid w:val="00564008"/>
    <w:rsid w:val="00564793"/>
    <w:rsid w:val="005649E8"/>
    <w:rsid w:val="00564D9F"/>
    <w:rsid w:val="00564FDE"/>
    <w:rsid w:val="005651EC"/>
    <w:rsid w:val="0056526A"/>
    <w:rsid w:val="00565763"/>
    <w:rsid w:val="005658E1"/>
    <w:rsid w:val="00565A0F"/>
    <w:rsid w:val="00565B04"/>
    <w:rsid w:val="00565BC8"/>
    <w:rsid w:val="00565C82"/>
    <w:rsid w:val="00565ECC"/>
    <w:rsid w:val="0056627C"/>
    <w:rsid w:val="005664CF"/>
    <w:rsid w:val="0056651B"/>
    <w:rsid w:val="00566611"/>
    <w:rsid w:val="00566686"/>
    <w:rsid w:val="005669DA"/>
    <w:rsid w:val="00566AB6"/>
    <w:rsid w:val="00566B67"/>
    <w:rsid w:val="00566B80"/>
    <w:rsid w:val="00566D66"/>
    <w:rsid w:val="00566D7E"/>
    <w:rsid w:val="00566EFC"/>
    <w:rsid w:val="00566F9A"/>
    <w:rsid w:val="005675BF"/>
    <w:rsid w:val="00567751"/>
    <w:rsid w:val="00567873"/>
    <w:rsid w:val="00567A14"/>
    <w:rsid w:val="00567CFD"/>
    <w:rsid w:val="00567F06"/>
    <w:rsid w:val="005700EB"/>
    <w:rsid w:val="005701BA"/>
    <w:rsid w:val="0057023E"/>
    <w:rsid w:val="0057069C"/>
    <w:rsid w:val="005707E0"/>
    <w:rsid w:val="00570F85"/>
    <w:rsid w:val="0057102D"/>
    <w:rsid w:val="0057106C"/>
    <w:rsid w:val="00571273"/>
    <w:rsid w:val="00571307"/>
    <w:rsid w:val="005717F5"/>
    <w:rsid w:val="00571A38"/>
    <w:rsid w:val="00571BF2"/>
    <w:rsid w:val="00571C02"/>
    <w:rsid w:val="00571F6A"/>
    <w:rsid w:val="00571FB1"/>
    <w:rsid w:val="005720DD"/>
    <w:rsid w:val="00572141"/>
    <w:rsid w:val="00572161"/>
    <w:rsid w:val="00572403"/>
    <w:rsid w:val="005729DE"/>
    <w:rsid w:val="00572B07"/>
    <w:rsid w:val="00572B7C"/>
    <w:rsid w:val="00572E71"/>
    <w:rsid w:val="00572E80"/>
    <w:rsid w:val="00572FC3"/>
    <w:rsid w:val="00573099"/>
    <w:rsid w:val="005730AC"/>
    <w:rsid w:val="005731ED"/>
    <w:rsid w:val="005732DF"/>
    <w:rsid w:val="00573423"/>
    <w:rsid w:val="0057344D"/>
    <w:rsid w:val="00573673"/>
    <w:rsid w:val="00573711"/>
    <w:rsid w:val="00573713"/>
    <w:rsid w:val="0057373B"/>
    <w:rsid w:val="005739EE"/>
    <w:rsid w:val="00573AC8"/>
    <w:rsid w:val="00573EF7"/>
    <w:rsid w:val="005742FB"/>
    <w:rsid w:val="0057455A"/>
    <w:rsid w:val="0057459F"/>
    <w:rsid w:val="0057469C"/>
    <w:rsid w:val="00574701"/>
    <w:rsid w:val="00574A6C"/>
    <w:rsid w:val="00574DEF"/>
    <w:rsid w:val="00574F68"/>
    <w:rsid w:val="0057512A"/>
    <w:rsid w:val="0057514A"/>
    <w:rsid w:val="0057550F"/>
    <w:rsid w:val="005755CC"/>
    <w:rsid w:val="00575657"/>
    <w:rsid w:val="00575EBD"/>
    <w:rsid w:val="00576173"/>
    <w:rsid w:val="00576190"/>
    <w:rsid w:val="0057628A"/>
    <w:rsid w:val="00576329"/>
    <w:rsid w:val="00576AE0"/>
    <w:rsid w:val="00576B2C"/>
    <w:rsid w:val="00576BFE"/>
    <w:rsid w:val="00576C62"/>
    <w:rsid w:val="0057724A"/>
    <w:rsid w:val="005772BD"/>
    <w:rsid w:val="0057754A"/>
    <w:rsid w:val="0058003B"/>
    <w:rsid w:val="00580397"/>
    <w:rsid w:val="0058092D"/>
    <w:rsid w:val="00580C35"/>
    <w:rsid w:val="00580CE7"/>
    <w:rsid w:val="00580F8F"/>
    <w:rsid w:val="005813DA"/>
    <w:rsid w:val="005814B2"/>
    <w:rsid w:val="005815D9"/>
    <w:rsid w:val="005815FF"/>
    <w:rsid w:val="00581669"/>
    <w:rsid w:val="0058195B"/>
    <w:rsid w:val="00581991"/>
    <w:rsid w:val="005819D7"/>
    <w:rsid w:val="00581D4C"/>
    <w:rsid w:val="00581D68"/>
    <w:rsid w:val="00582086"/>
    <w:rsid w:val="00582097"/>
    <w:rsid w:val="005820DC"/>
    <w:rsid w:val="005822D1"/>
    <w:rsid w:val="005828E2"/>
    <w:rsid w:val="00582C41"/>
    <w:rsid w:val="00582CE7"/>
    <w:rsid w:val="00582EA5"/>
    <w:rsid w:val="00582FC4"/>
    <w:rsid w:val="0058341A"/>
    <w:rsid w:val="0058363C"/>
    <w:rsid w:val="0058394F"/>
    <w:rsid w:val="00583957"/>
    <w:rsid w:val="00583AB2"/>
    <w:rsid w:val="00583B40"/>
    <w:rsid w:val="00583B4C"/>
    <w:rsid w:val="00583C85"/>
    <w:rsid w:val="00584126"/>
    <w:rsid w:val="005842F7"/>
    <w:rsid w:val="005843A5"/>
    <w:rsid w:val="00584687"/>
    <w:rsid w:val="005847F1"/>
    <w:rsid w:val="005848D8"/>
    <w:rsid w:val="00584AD6"/>
    <w:rsid w:val="00584AF4"/>
    <w:rsid w:val="00584B0E"/>
    <w:rsid w:val="00584CFB"/>
    <w:rsid w:val="00584E43"/>
    <w:rsid w:val="00584FDE"/>
    <w:rsid w:val="0058515E"/>
    <w:rsid w:val="005851C5"/>
    <w:rsid w:val="00585261"/>
    <w:rsid w:val="005852DC"/>
    <w:rsid w:val="0058540E"/>
    <w:rsid w:val="0058553A"/>
    <w:rsid w:val="0058556E"/>
    <w:rsid w:val="005855BE"/>
    <w:rsid w:val="0058562A"/>
    <w:rsid w:val="00585993"/>
    <w:rsid w:val="005859FC"/>
    <w:rsid w:val="00585ADD"/>
    <w:rsid w:val="00585B57"/>
    <w:rsid w:val="00585B7E"/>
    <w:rsid w:val="00585B95"/>
    <w:rsid w:val="00585D72"/>
    <w:rsid w:val="00585EAA"/>
    <w:rsid w:val="00585F54"/>
    <w:rsid w:val="00586938"/>
    <w:rsid w:val="00586DF8"/>
    <w:rsid w:val="0058711D"/>
    <w:rsid w:val="00587441"/>
    <w:rsid w:val="0058748C"/>
    <w:rsid w:val="005874D6"/>
    <w:rsid w:val="005874E7"/>
    <w:rsid w:val="0058766C"/>
    <w:rsid w:val="00587776"/>
    <w:rsid w:val="005879CA"/>
    <w:rsid w:val="005900C8"/>
    <w:rsid w:val="005900EC"/>
    <w:rsid w:val="0059046F"/>
    <w:rsid w:val="00590538"/>
    <w:rsid w:val="005905B9"/>
    <w:rsid w:val="005906F1"/>
    <w:rsid w:val="00590878"/>
    <w:rsid w:val="00590BAB"/>
    <w:rsid w:val="00590CF8"/>
    <w:rsid w:val="00590DD1"/>
    <w:rsid w:val="00590DE3"/>
    <w:rsid w:val="00590F6B"/>
    <w:rsid w:val="00591102"/>
    <w:rsid w:val="00591103"/>
    <w:rsid w:val="0059119E"/>
    <w:rsid w:val="00591332"/>
    <w:rsid w:val="00591737"/>
    <w:rsid w:val="0059178D"/>
    <w:rsid w:val="0059182D"/>
    <w:rsid w:val="005918FD"/>
    <w:rsid w:val="00591953"/>
    <w:rsid w:val="00591AB4"/>
    <w:rsid w:val="00591AFD"/>
    <w:rsid w:val="00591BFF"/>
    <w:rsid w:val="00591EB1"/>
    <w:rsid w:val="00591FCF"/>
    <w:rsid w:val="00592011"/>
    <w:rsid w:val="00592040"/>
    <w:rsid w:val="00592382"/>
    <w:rsid w:val="0059248C"/>
    <w:rsid w:val="00592786"/>
    <w:rsid w:val="00592D3C"/>
    <w:rsid w:val="005930D7"/>
    <w:rsid w:val="005930EC"/>
    <w:rsid w:val="005931B9"/>
    <w:rsid w:val="005935BC"/>
    <w:rsid w:val="00593C6B"/>
    <w:rsid w:val="00593DCF"/>
    <w:rsid w:val="005940D4"/>
    <w:rsid w:val="00594122"/>
    <w:rsid w:val="00594443"/>
    <w:rsid w:val="005945D9"/>
    <w:rsid w:val="00594667"/>
    <w:rsid w:val="005946F8"/>
    <w:rsid w:val="005948C5"/>
    <w:rsid w:val="00594A88"/>
    <w:rsid w:val="00594C77"/>
    <w:rsid w:val="00594EF1"/>
    <w:rsid w:val="00594F55"/>
    <w:rsid w:val="0059524E"/>
    <w:rsid w:val="005953A2"/>
    <w:rsid w:val="0059545A"/>
    <w:rsid w:val="005956CE"/>
    <w:rsid w:val="005956D0"/>
    <w:rsid w:val="00595822"/>
    <w:rsid w:val="005959D5"/>
    <w:rsid w:val="005959F1"/>
    <w:rsid w:val="00595A53"/>
    <w:rsid w:val="00595B4B"/>
    <w:rsid w:val="00595C0F"/>
    <w:rsid w:val="00595CCE"/>
    <w:rsid w:val="00595F04"/>
    <w:rsid w:val="005961EE"/>
    <w:rsid w:val="005962AC"/>
    <w:rsid w:val="005963ED"/>
    <w:rsid w:val="005964FF"/>
    <w:rsid w:val="005966BB"/>
    <w:rsid w:val="00596769"/>
    <w:rsid w:val="00596AC4"/>
    <w:rsid w:val="00596C94"/>
    <w:rsid w:val="00596D15"/>
    <w:rsid w:val="0059701C"/>
    <w:rsid w:val="0059701F"/>
    <w:rsid w:val="00597113"/>
    <w:rsid w:val="005971D6"/>
    <w:rsid w:val="00597293"/>
    <w:rsid w:val="00597357"/>
    <w:rsid w:val="0059747A"/>
    <w:rsid w:val="00597534"/>
    <w:rsid w:val="0059762A"/>
    <w:rsid w:val="00597795"/>
    <w:rsid w:val="0059783A"/>
    <w:rsid w:val="005978C3"/>
    <w:rsid w:val="00597DA9"/>
    <w:rsid w:val="00597DD9"/>
    <w:rsid w:val="00597E5A"/>
    <w:rsid w:val="005A017B"/>
    <w:rsid w:val="005A0632"/>
    <w:rsid w:val="005A0906"/>
    <w:rsid w:val="005A0B2F"/>
    <w:rsid w:val="005A0F6B"/>
    <w:rsid w:val="005A0FD6"/>
    <w:rsid w:val="005A1187"/>
    <w:rsid w:val="005A1284"/>
    <w:rsid w:val="005A132B"/>
    <w:rsid w:val="005A15B3"/>
    <w:rsid w:val="005A15CD"/>
    <w:rsid w:val="005A1752"/>
    <w:rsid w:val="005A1E40"/>
    <w:rsid w:val="005A1F30"/>
    <w:rsid w:val="005A1FE0"/>
    <w:rsid w:val="005A21D5"/>
    <w:rsid w:val="005A25BF"/>
    <w:rsid w:val="005A2686"/>
    <w:rsid w:val="005A28D1"/>
    <w:rsid w:val="005A28DC"/>
    <w:rsid w:val="005A2A46"/>
    <w:rsid w:val="005A2DD7"/>
    <w:rsid w:val="005A2E42"/>
    <w:rsid w:val="005A2E7B"/>
    <w:rsid w:val="005A313B"/>
    <w:rsid w:val="005A344E"/>
    <w:rsid w:val="005A349B"/>
    <w:rsid w:val="005A34EA"/>
    <w:rsid w:val="005A35D6"/>
    <w:rsid w:val="005A3A49"/>
    <w:rsid w:val="005A3AAC"/>
    <w:rsid w:val="005A3CB6"/>
    <w:rsid w:val="005A3DA6"/>
    <w:rsid w:val="005A3E6B"/>
    <w:rsid w:val="005A3EE5"/>
    <w:rsid w:val="005A4147"/>
    <w:rsid w:val="005A432A"/>
    <w:rsid w:val="005A4560"/>
    <w:rsid w:val="005A45D2"/>
    <w:rsid w:val="005A47ED"/>
    <w:rsid w:val="005A485F"/>
    <w:rsid w:val="005A4A31"/>
    <w:rsid w:val="005A4A40"/>
    <w:rsid w:val="005A4C54"/>
    <w:rsid w:val="005A5126"/>
    <w:rsid w:val="005A55DC"/>
    <w:rsid w:val="005A568B"/>
    <w:rsid w:val="005A59E5"/>
    <w:rsid w:val="005A5AD9"/>
    <w:rsid w:val="005A5B22"/>
    <w:rsid w:val="005A5BBC"/>
    <w:rsid w:val="005A61EA"/>
    <w:rsid w:val="005A6280"/>
    <w:rsid w:val="005A6506"/>
    <w:rsid w:val="005A6785"/>
    <w:rsid w:val="005A6949"/>
    <w:rsid w:val="005A6A06"/>
    <w:rsid w:val="005A6A2A"/>
    <w:rsid w:val="005A6A55"/>
    <w:rsid w:val="005A6B09"/>
    <w:rsid w:val="005A6F06"/>
    <w:rsid w:val="005A710A"/>
    <w:rsid w:val="005A716F"/>
    <w:rsid w:val="005A7399"/>
    <w:rsid w:val="005A73D0"/>
    <w:rsid w:val="005A7623"/>
    <w:rsid w:val="005A7ACE"/>
    <w:rsid w:val="005A7F82"/>
    <w:rsid w:val="005B0070"/>
    <w:rsid w:val="005B0095"/>
    <w:rsid w:val="005B0153"/>
    <w:rsid w:val="005B02F3"/>
    <w:rsid w:val="005B0403"/>
    <w:rsid w:val="005B046A"/>
    <w:rsid w:val="005B05BD"/>
    <w:rsid w:val="005B071A"/>
    <w:rsid w:val="005B0762"/>
    <w:rsid w:val="005B07AD"/>
    <w:rsid w:val="005B0E54"/>
    <w:rsid w:val="005B0F29"/>
    <w:rsid w:val="005B0F90"/>
    <w:rsid w:val="005B1401"/>
    <w:rsid w:val="005B1402"/>
    <w:rsid w:val="005B1668"/>
    <w:rsid w:val="005B187B"/>
    <w:rsid w:val="005B1900"/>
    <w:rsid w:val="005B19D2"/>
    <w:rsid w:val="005B1A52"/>
    <w:rsid w:val="005B1B16"/>
    <w:rsid w:val="005B1E24"/>
    <w:rsid w:val="005B1F30"/>
    <w:rsid w:val="005B212D"/>
    <w:rsid w:val="005B2526"/>
    <w:rsid w:val="005B26A0"/>
    <w:rsid w:val="005B2A5D"/>
    <w:rsid w:val="005B2B84"/>
    <w:rsid w:val="005B2BD1"/>
    <w:rsid w:val="005B2C88"/>
    <w:rsid w:val="005B2D03"/>
    <w:rsid w:val="005B2D60"/>
    <w:rsid w:val="005B2DB4"/>
    <w:rsid w:val="005B2DD4"/>
    <w:rsid w:val="005B2E09"/>
    <w:rsid w:val="005B3087"/>
    <w:rsid w:val="005B3091"/>
    <w:rsid w:val="005B3341"/>
    <w:rsid w:val="005B33F5"/>
    <w:rsid w:val="005B355B"/>
    <w:rsid w:val="005B35C6"/>
    <w:rsid w:val="005B3739"/>
    <w:rsid w:val="005B3782"/>
    <w:rsid w:val="005B37DF"/>
    <w:rsid w:val="005B3852"/>
    <w:rsid w:val="005B3874"/>
    <w:rsid w:val="005B3A41"/>
    <w:rsid w:val="005B3BC7"/>
    <w:rsid w:val="005B3C5E"/>
    <w:rsid w:val="005B40CF"/>
    <w:rsid w:val="005B41DE"/>
    <w:rsid w:val="005B422E"/>
    <w:rsid w:val="005B424E"/>
    <w:rsid w:val="005B4418"/>
    <w:rsid w:val="005B448B"/>
    <w:rsid w:val="005B45B5"/>
    <w:rsid w:val="005B47C4"/>
    <w:rsid w:val="005B4ABB"/>
    <w:rsid w:val="005B4C3D"/>
    <w:rsid w:val="005B4D26"/>
    <w:rsid w:val="005B4D27"/>
    <w:rsid w:val="005B4D3C"/>
    <w:rsid w:val="005B4D47"/>
    <w:rsid w:val="005B4DC1"/>
    <w:rsid w:val="005B4F4A"/>
    <w:rsid w:val="005B4F7E"/>
    <w:rsid w:val="005B51D7"/>
    <w:rsid w:val="005B52CE"/>
    <w:rsid w:val="005B590E"/>
    <w:rsid w:val="005B5A36"/>
    <w:rsid w:val="005B5C49"/>
    <w:rsid w:val="005B5D4A"/>
    <w:rsid w:val="005B5FE0"/>
    <w:rsid w:val="005B62BE"/>
    <w:rsid w:val="005B6571"/>
    <w:rsid w:val="005B6687"/>
    <w:rsid w:val="005B66AF"/>
    <w:rsid w:val="005B6761"/>
    <w:rsid w:val="005B691F"/>
    <w:rsid w:val="005B6A62"/>
    <w:rsid w:val="005B6AC6"/>
    <w:rsid w:val="005B6D04"/>
    <w:rsid w:val="005B72A2"/>
    <w:rsid w:val="005B7321"/>
    <w:rsid w:val="005B743B"/>
    <w:rsid w:val="005B7653"/>
    <w:rsid w:val="005B76A0"/>
    <w:rsid w:val="005B773E"/>
    <w:rsid w:val="005B7BD3"/>
    <w:rsid w:val="005B7D1C"/>
    <w:rsid w:val="005C023D"/>
    <w:rsid w:val="005C0304"/>
    <w:rsid w:val="005C03CE"/>
    <w:rsid w:val="005C0574"/>
    <w:rsid w:val="005C0698"/>
    <w:rsid w:val="005C078B"/>
    <w:rsid w:val="005C0CD0"/>
    <w:rsid w:val="005C0DAB"/>
    <w:rsid w:val="005C0DF3"/>
    <w:rsid w:val="005C0E5C"/>
    <w:rsid w:val="005C10F8"/>
    <w:rsid w:val="005C122B"/>
    <w:rsid w:val="005C12B2"/>
    <w:rsid w:val="005C131E"/>
    <w:rsid w:val="005C1358"/>
    <w:rsid w:val="005C1394"/>
    <w:rsid w:val="005C1460"/>
    <w:rsid w:val="005C15C8"/>
    <w:rsid w:val="005C1778"/>
    <w:rsid w:val="005C18C2"/>
    <w:rsid w:val="005C1B9F"/>
    <w:rsid w:val="005C1C1E"/>
    <w:rsid w:val="005C2075"/>
    <w:rsid w:val="005C225C"/>
    <w:rsid w:val="005C238D"/>
    <w:rsid w:val="005C24F3"/>
    <w:rsid w:val="005C2614"/>
    <w:rsid w:val="005C2772"/>
    <w:rsid w:val="005C2B3D"/>
    <w:rsid w:val="005C2D2B"/>
    <w:rsid w:val="005C3104"/>
    <w:rsid w:val="005C3122"/>
    <w:rsid w:val="005C31B0"/>
    <w:rsid w:val="005C37A0"/>
    <w:rsid w:val="005C37D6"/>
    <w:rsid w:val="005C3D7E"/>
    <w:rsid w:val="005C3FA7"/>
    <w:rsid w:val="005C44CF"/>
    <w:rsid w:val="005C48A2"/>
    <w:rsid w:val="005C4939"/>
    <w:rsid w:val="005C4A6C"/>
    <w:rsid w:val="005C4A89"/>
    <w:rsid w:val="005C4CC2"/>
    <w:rsid w:val="005C4D7D"/>
    <w:rsid w:val="005C4FA7"/>
    <w:rsid w:val="005C5389"/>
    <w:rsid w:val="005C54E3"/>
    <w:rsid w:val="005C5535"/>
    <w:rsid w:val="005C57A0"/>
    <w:rsid w:val="005C58C0"/>
    <w:rsid w:val="005C5B8F"/>
    <w:rsid w:val="005C5C1B"/>
    <w:rsid w:val="005C5E1B"/>
    <w:rsid w:val="005C5E73"/>
    <w:rsid w:val="005C613B"/>
    <w:rsid w:val="005C6221"/>
    <w:rsid w:val="005C6394"/>
    <w:rsid w:val="005C64DB"/>
    <w:rsid w:val="005C657B"/>
    <w:rsid w:val="005C695C"/>
    <w:rsid w:val="005C6F5E"/>
    <w:rsid w:val="005C6F84"/>
    <w:rsid w:val="005C713B"/>
    <w:rsid w:val="005C71F2"/>
    <w:rsid w:val="005C732D"/>
    <w:rsid w:val="005C76D6"/>
    <w:rsid w:val="005C7CAF"/>
    <w:rsid w:val="005C7E56"/>
    <w:rsid w:val="005D0259"/>
    <w:rsid w:val="005D0498"/>
    <w:rsid w:val="005D05CF"/>
    <w:rsid w:val="005D0784"/>
    <w:rsid w:val="005D07FF"/>
    <w:rsid w:val="005D0810"/>
    <w:rsid w:val="005D0822"/>
    <w:rsid w:val="005D0879"/>
    <w:rsid w:val="005D0A1D"/>
    <w:rsid w:val="005D0ABD"/>
    <w:rsid w:val="005D0AEF"/>
    <w:rsid w:val="005D0EFE"/>
    <w:rsid w:val="005D10AA"/>
    <w:rsid w:val="005D1120"/>
    <w:rsid w:val="005D12F0"/>
    <w:rsid w:val="005D13B0"/>
    <w:rsid w:val="005D1578"/>
    <w:rsid w:val="005D18A4"/>
    <w:rsid w:val="005D1937"/>
    <w:rsid w:val="005D194B"/>
    <w:rsid w:val="005D19AC"/>
    <w:rsid w:val="005D1A5E"/>
    <w:rsid w:val="005D1BB2"/>
    <w:rsid w:val="005D1BE5"/>
    <w:rsid w:val="005D1BF5"/>
    <w:rsid w:val="005D1E80"/>
    <w:rsid w:val="005D1EAE"/>
    <w:rsid w:val="005D20B1"/>
    <w:rsid w:val="005D21A5"/>
    <w:rsid w:val="005D221D"/>
    <w:rsid w:val="005D230D"/>
    <w:rsid w:val="005D23E3"/>
    <w:rsid w:val="005D2403"/>
    <w:rsid w:val="005D2ACF"/>
    <w:rsid w:val="005D2C27"/>
    <w:rsid w:val="005D2EBF"/>
    <w:rsid w:val="005D2EEC"/>
    <w:rsid w:val="005D30A1"/>
    <w:rsid w:val="005D34D0"/>
    <w:rsid w:val="005D374F"/>
    <w:rsid w:val="005D3B0B"/>
    <w:rsid w:val="005D3C31"/>
    <w:rsid w:val="005D3C68"/>
    <w:rsid w:val="005D3DC2"/>
    <w:rsid w:val="005D3E23"/>
    <w:rsid w:val="005D40C6"/>
    <w:rsid w:val="005D4134"/>
    <w:rsid w:val="005D43B1"/>
    <w:rsid w:val="005D447C"/>
    <w:rsid w:val="005D46F6"/>
    <w:rsid w:val="005D475E"/>
    <w:rsid w:val="005D4781"/>
    <w:rsid w:val="005D478F"/>
    <w:rsid w:val="005D4960"/>
    <w:rsid w:val="005D49ED"/>
    <w:rsid w:val="005D4A40"/>
    <w:rsid w:val="005D4AEF"/>
    <w:rsid w:val="005D4D2E"/>
    <w:rsid w:val="005D4F58"/>
    <w:rsid w:val="005D5196"/>
    <w:rsid w:val="005D54BF"/>
    <w:rsid w:val="005D553D"/>
    <w:rsid w:val="005D57B2"/>
    <w:rsid w:val="005D58BC"/>
    <w:rsid w:val="005D58DD"/>
    <w:rsid w:val="005D5D4E"/>
    <w:rsid w:val="005D5D62"/>
    <w:rsid w:val="005D5DB2"/>
    <w:rsid w:val="005D5DF6"/>
    <w:rsid w:val="005D5E6E"/>
    <w:rsid w:val="005D5F44"/>
    <w:rsid w:val="005D6420"/>
    <w:rsid w:val="005D658C"/>
    <w:rsid w:val="005D69B8"/>
    <w:rsid w:val="005D6A4D"/>
    <w:rsid w:val="005D6B49"/>
    <w:rsid w:val="005D6FC9"/>
    <w:rsid w:val="005D711B"/>
    <w:rsid w:val="005D7866"/>
    <w:rsid w:val="005D7868"/>
    <w:rsid w:val="005D79D3"/>
    <w:rsid w:val="005D7B39"/>
    <w:rsid w:val="005D7D4F"/>
    <w:rsid w:val="005D7E40"/>
    <w:rsid w:val="005D7FAE"/>
    <w:rsid w:val="005E007F"/>
    <w:rsid w:val="005E00AF"/>
    <w:rsid w:val="005E033C"/>
    <w:rsid w:val="005E056F"/>
    <w:rsid w:val="005E0590"/>
    <w:rsid w:val="005E05AD"/>
    <w:rsid w:val="005E09EA"/>
    <w:rsid w:val="005E0B20"/>
    <w:rsid w:val="005E0D04"/>
    <w:rsid w:val="005E0F45"/>
    <w:rsid w:val="005E0FF0"/>
    <w:rsid w:val="005E1258"/>
    <w:rsid w:val="005E131A"/>
    <w:rsid w:val="005E14FB"/>
    <w:rsid w:val="005E1754"/>
    <w:rsid w:val="005E17B9"/>
    <w:rsid w:val="005E1BDA"/>
    <w:rsid w:val="005E1E6C"/>
    <w:rsid w:val="005E244B"/>
    <w:rsid w:val="005E25CA"/>
    <w:rsid w:val="005E266C"/>
    <w:rsid w:val="005E26D6"/>
    <w:rsid w:val="005E2CD1"/>
    <w:rsid w:val="005E2E86"/>
    <w:rsid w:val="005E3267"/>
    <w:rsid w:val="005E3284"/>
    <w:rsid w:val="005E35EB"/>
    <w:rsid w:val="005E3702"/>
    <w:rsid w:val="005E3A31"/>
    <w:rsid w:val="005E3AB0"/>
    <w:rsid w:val="005E3F78"/>
    <w:rsid w:val="005E4116"/>
    <w:rsid w:val="005E4238"/>
    <w:rsid w:val="005E4258"/>
    <w:rsid w:val="005E4359"/>
    <w:rsid w:val="005E4424"/>
    <w:rsid w:val="005E4461"/>
    <w:rsid w:val="005E44B3"/>
    <w:rsid w:val="005E496F"/>
    <w:rsid w:val="005E4986"/>
    <w:rsid w:val="005E4B86"/>
    <w:rsid w:val="005E4DD6"/>
    <w:rsid w:val="005E4E86"/>
    <w:rsid w:val="005E5364"/>
    <w:rsid w:val="005E53A1"/>
    <w:rsid w:val="005E564E"/>
    <w:rsid w:val="005E577A"/>
    <w:rsid w:val="005E5C46"/>
    <w:rsid w:val="005E5CA5"/>
    <w:rsid w:val="005E5CB7"/>
    <w:rsid w:val="005E644D"/>
    <w:rsid w:val="005E6465"/>
    <w:rsid w:val="005E64DE"/>
    <w:rsid w:val="005E65A4"/>
    <w:rsid w:val="005E6644"/>
    <w:rsid w:val="005E66C5"/>
    <w:rsid w:val="005E66D5"/>
    <w:rsid w:val="005E6701"/>
    <w:rsid w:val="005E686B"/>
    <w:rsid w:val="005E6A0E"/>
    <w:rsid w:val="005E6F28"/>
    <w:rsid w:val="005E6F94"/>
    <w:rsid w:val="005E6FC3"/>
    <w:rsid w:val="005E7146"/>
    <w:rsid w:val="005E7446"/>
    <w:rsid w:val="005E747D"/>
    <w:rsid w:val="005E7576"/>
    <w:rsid w:val="005E79A6"/>
    <w:rsid w:val="005E7AA8"/>
    <w:rsid w:val="005E7CBE"/>
    <w:rsid w:val="005E7DF6"/>
    <w:rsid w:val="005E7E9F"/>
    <w:rsid w:val="005F02E2"/>
    <w:rsid w:val="005F0428"/>
    <w:rsid w:val="005F087C"/>
    <w:rsid w:val="005F0BF9"/>
    <w:rsid w:val="005F0E1A"/>
    <w:rsid w:val="005F1095"/>
    <w:rsid w:val="005F1331"/>
    <w:rsid w:val="005F15D0"/>
    <w:rsid w:val="005F1623"/>
    <w:rsid w:val="005F1660"/>
    <w:rsid w:val="005F1D94"/>
    <w:rsid w:val="005F1E61"/>
    <w:rsid w:val="005F1F84"/>
    <w:rsid w:val="005F2315"/>
    <w:rsid w:val="005F2542"/>
    <w:rsid w:val="005F267E"/>
    <w:rsid w:val="005F2698"/>
    <w:rsid w:val="005F270F"/>
    <w:rsid w:val="005F2713"/>
    <w:rsid w:val="005F2AA9"/>
    <w:rsid w:val="005F2CDC"/>
    <w:rsid w:val="005F2EFE"/>
    <w:rsid w:val="005F3233"/>
    <w:rsid w:val="005F3448"/>
    <w:rsid w:val="005F372E"/>
    <w:rsid w:val="005F37A4"/>
    <w:rsid w:val="005F3916"/>
    <w:rsid w:val="005F39AE"/>
    <w:rsid w:val="005F39FB"/>
    <w:rsid w:val="005F3C5A"/>
    <w:rsid w:val="005F3CD4"/>
    <w:rsid w:val="005F3CE6"/>
    <w:rsid w:val="005F3E55"/>
    <w:rsid w:val="005F412E"/>
    <w:rsid w:val="005F4151"/>
    <w:rsid w:val="005F4224"/>
    <w:rsid w:val="005F430B"/>
    <w:rsid w:val="005F4344"/>
    <w:rsid w:val="005F44A8"/>
    <w:rsid w:val="005F456A"/>
    <w:rsid w:val="005F458C"/>
    <w:rsid w:val="005F47E3"/>
    <w:rsid w:val="005F47F1"/>
    <w:rsid w:val="005F4889"/>
    <w:rsid w:val="005F48DA"/>
    <w:rsid w:val="005F4A20"/>
    <w:rsid w:val="005F4E87"/>
    <w:rsid w:val="005F52BA"/>
    <w:rsid w:val="005F55B7"/>
    <w:rsid w:val="005F56D9"/>
    <w:rsid w:val="005F5A51"/>
    <w:rsid w:val="005F5A95"/>
    <w:rsid w:val="005F5B2C"/>
    <w:rsid w:val="005F5C47"/>
    <w:rsid w:val="005F5D50"/>
    <w:rsid w:val="005F6029"/>
    <w:rsid w:val="005F603F"/>
    <w:rsid w:val="005F61F8"/>
    <w:rsid w:val="005F6395"/>
    <w:rsid w:val="005F64C9"/>
    <w:rsid w:val="005F652E"/>
    <w:rsid w:val="005F66AE"/>
    <w:rsid w:val="005F66AF"/>
    <w:rsid w:val="005F6941"/>
    <w:rsid w:val="005F6A8B"/>
    <w:rsid w:val="005F6C94"/>
    <w:rsid w:val="005F6EE1"/>
    <w:rsid w:val="005F717F"/>
    <w:rsid w:val="005F7196"/>
    <w:rsid w:val="005F724D"/>
    <w:rsid w:val="005F7259"/>
    <w:rsid w:val="005F72AF"/>
    <w:rsid w:val="005F72F3"/>
    <w:rsid w:val="005F746F"/>
    <w:rsid w:val="005F769F"/>
    <w:rsid w:val="005F7C66"/>
    <w:rsid w:val="005F7D12"/>
    <w:rsid w:val="005F7DB8"/>
    <w:rsid w:val="00600278"/>
    <w:rsid w:val="0060031E"/>
    <w:rsid w:val="006007B9"/>
    <w:rsid w:val="00600862"/>
    <w:rsid w:val="00600C70"/>
    <w:rsid w:val="00600CE6"/>
    <w:rsid w:val="00600E46"/>
    <w:rsid w:val="006010CC"/>
    <w:rsid w:val="0060126B"/>
    <w:rsid w:val="00601477"/>
    <w:rsid w:val="00601981"/>
    <w:rsid w:val="00601A02"/>
    <w:rsid w:val="00601A58"/>
    <w:rsid w:val="00601AE8"/>
    <w:rsid w:val="00601F09"/>
    <w:rsid w:val="0060205B"/>
    <w:rsid w:val="00602262"/>
    <w:rsid w:val="00602441"/>
    <w:rsid w:val="00602448"/>
    <w:rsid w:val="006026DF"/>
    <w:rsid w:val="0060271A"/>
    <w:rsid w:val="006027CC"/>
    <w:rsid w:val="006028B2"/>
    <w:rsid w:val="00602995"/>
    <w:rsid w:val="00602DEA"/>
    <w:rsid w:val="006034E0"/>
    <w:rsid w:val="006038C1"/>
    <w:rsid w:val="00603B99"/>
    <w:rsid w:val="00603C02"/>
    <w:rsid w:val="00603D7E"/>
    <w:rsid w:val="00604004"/>
    <w:rsid w:val="00604076"/>
    <w:rsid w:val="00604225"/>
    <w:rsid w:val="0060444F"/>
    <w:rsid w:val="006044C8"/>
    <w:rsid w:val="006048AA"/>
    <w:rsid w:val="00604BB3"/>
    <w:rsid w:val="00604E2C"/>
    <w:rsid w:val="00604ED1"/>
    <w:rsid w:val="0060522B"/>
    <w:rsid w:val="006052B0"/>
    <w:rsid w:val="00605433"/>
    <w:rsid w:val="00605605"/>
    <w:rsid w:val="006056D3"/>
    <w:rsid w:val="006059C4"/>
    <w:rsid w:val="00605BC9"/>
    <w:rsid w:val="00605BEB"/>
    <w:rsid w:val="00605E8A"/>
    <w:rsid w:val="00605F9E"/>
    <w:rsid w:val="00606028"/>
    <w:rsid w:val="0060663C"/>
    <w:rsid w:val="00606741"/>
    <w:rsid w:val="00606743"/>
    <w:rsid w:val="0060697F"/>
    <w:rsid w:val="00606F17"/>
    <w:rsid w:val="006071B7"/>
    <w:rsid w:val="006073EF"/>
    <w:rsid w:val="00607429"/>
    <w:rsid w:val="00607596"/>
    <w:rsid w:val="006075CD"/>
    <w:rsid w:val="00607628"/>
    <w:rsid w:val="0060789D"/>
    <w:rsid w:val="00607A43"/>
    <w:rsid w:val="00607BE0"/>
    <w:rsid w:val="00607DC3"/>
    <w:rsid w:val="00607E2C"/>
    <w:rsid w:val="00607EA2"/>
    <w:rsid w:val="00607EC6"/>
    <w:rsid w:val="00607F2A"/>
    <w:rsid w:val="00610729"/>
    <w:rsid w:val="00610730"/>
    <w:rsid w:val="006110C2"/>
    <w:rsid w:val="006110E8"/>
    <w:rsid w:val="006111B9"/>
    <w:rsid w:val="00611226"/>
    <w:rsid w:val="0061125B"/>
    <w:rsid w:val="0061145C"/>
    <w:rsid w:val="0061181E"/>
    <w:rsid w:val="0061187F"/>
    <w:rsid w:val="006118BC"/>
    <w:rsid w:val="00611B2E"/>
    <w:rsid w:val="00611C84"/>
    <w:rsid w:val="00611EEF"/>
    <w:rsid w:val="006120C8"/>
    <w:rsid w:val="006120F9"/>
    <w:rsid w:val="0061219A"/>
    <w:rsid w:val="00612426"/>
    <w:rsid w:val="0061251C"/>
    <w:rsid w:val="006125BD"/>
    <w:rsid w:val="0061266D"/>
    <w:rsid w:val="00612A36"/>
    <w:rsid w:val="00612B6C"/>
    <w:rsid w:val="00612DF9"/>
    <w:rsid w:val="00612E9A"/>
    <w:rsid w:val="00612EFC"/>
    <w:rsid w:val="00613385"/>
    <w:rsid w:val="006134CC"/>
    <w:rsid w:val="006134F2"/>
    <w:rsid w:val="006136CC"/>
    <w:rsid w:val="0061391D"/>
    <w:rsid w:val="00613A5B"/>
    <w:rsid w:val="00613AC2"/>
    <w:rsid w:val="00613E01"/>
    <w:rsid w:val="0061406F"/>
    <w:rsid w:val="006142CF"/>
    <w:rsid w:val="00614868"/>
    <w:rsid w:val="00614A0E"/>
    <w:rsid w:val="00614A30"/>
    <w:rsid w:val="00614AC6"/>
    <w:rsid w:val="00614BD8"/>
    <w:rsid w:val="0061528F"/>
    <w:rsid w:val="006152A1"/>
    <w:rsid w:val="006154F2"/>
    <w:rsid w:val="0061561D"/>
    <w:rsid w:val="0061565D"/>
    <w:rsid w:val="0061566D"/>
    <w:rsid w:val="00615780"/>
    <w:rsid w:val="00615CAB"/>
    <w:rsid w:val="00615F9C"/>
    <w:rsid w:val="006165A7"/>
    <w:rsid w:val="006165F0"/>
    <w:rsid w:val="006166B3"/>
    <w:rsid w:val="006166CF"/>
    <w:rsid w:val="00616779"/>
    <w:rsid w:val="00616A0B"/>
    <w:rsid w:val="00616BFC"/>
    <w:rsid w:val="00616D75"/>
    <w:rsid w:val="00616D8B"/>
    <w:rsid w:val="00616DA3"/>
    <w:rsid w:val="00616E29"/>
    <w:rsid w:val="0061715C"/>
    <w:rsid w:val="006171A0"/>
    <w:rsid w:val="00617456"/>
    <w:rsid w:val="00617947"/>
    <w:rsid w:val="00617A1F"/>
    <w:rsid w:val="00617D2D"/>
    <w:rsid w:val="00617D8C"/>
    <w:rsid w:val="00617FAF"/>
    <w:rsid w:val="0062062E"/>
    <w:rsid w:val="00620649"/>
    <w:rsid w:val="00620719"/>
    <w:rsid w:val="0062079C"/>
    <w:rsid w:val="006207C1"/>
    <w:rsid w:val="0062092B"/>
    <w:rsid w:val="00620BFE"/>
    <w:rsid w:val="00620C9D"/>
    <w:rsid w:val="00620EF6"/>
    <w:rsid w:val="00620F1E"/>
    <w:rsid w:val="006210FC"/>
    <w:rsid w:val="006212EE"/>
    <w:rsid w:val="00621408"/>
    <w:rsid w:val="006219CC"/>
    <w:rsid w:val="006219E9"/>
    <w:rsid w:val="00621BF7"/>
    <w:rsid w:val="00621CAD"/>
    <w:rsid w:val="00621D99"/>
    <w:rsid w:val="00621ECF"/>
    <w:rsid w:val="00621F36"/>
    <w:rsid w:val="00621FBA"/>
    <w:rsid w:val="006223E0"/>
    <w:rsid w:val="00622538"/>
    <w:rsid w:val="006227CF"/>
    <w:rsid w:val="00622B77"/>
    <w:rsid w:val="00622DEC"/>
    <w:rsid w:val="00622E7F"/>
    <w:rsid w:val="00622EBF"/>
    <w:rsid w:val="00623149"/>
    <w:rsid w:val="006233BC"/>
    <w:rsid w:val="00623639"/>
    <w:rsid w:val="00623A59"/>
    <w:rsid w:val="00623E16"/>
    <w:rsid w:val="006240C1"/>
    <w:rsid w:val="006240EF"/>
    <w:rsid w:val="0062428C"/>
    <w:rsid w:val="006242BB"/>
    <w:rsid w:val="00624393"/>
    <w:rsid w:val="006246FD"/>
    <w:rsid w:val="006248B7"/>
    <w:rsid w:val="00624B73"/>
    <w:rsid w:val="00624C30"/>
    <w:rsid w:val="00624EB3"/>
    <w:rsid w:val="00625119"/>
    <w:rsid w:val="006251CB"/>
    <w:rsid w:val="00625512"/>
    <w:rsid w:val="0062557C"/>
    <w:rsid w:val="006256B3"/>
    <w:rsid w:val="00625791"/>
    <w:rsid w:val="00625A60"/>
    <w:rsid w:val="00625AFA"/>
    <w:rsid w:val="00625C87"/>
    <w:rsid w:val="0062609A"/>
    <w:rsid w:val="006261FE"/>
    <w:rsid w:val="006263C6"/>
    <w:rsid w:val="006265A2"/>
    <w:rsid w:val="00626872"/>
    <w:rsid w:val="00626A20"/>
    <w:rsid w:val="00626BA9"/>
    <w:rsid w:val="00626E3E"/>
    <w:rsid w:val="0062709B"/>
    <w:rsid w:val="00627300"/>
    <w:rsid w:val="0062775B"/>
    <w:rsid w:val="006278FE"/>
    <w:rsid w:val="00627908"/>
    <w:rsid w:val="00627DDF"/>
    <w:rsid w:val="00627EBF"/>
    <w:rsid w:val="0063001B"/>
    <w:rsid w:val="00630028"/>
    <w:rsid w:val="0063041B"/>
    <w:rsid w:val="006306B5"/>
    <w:rsid w:val="006306F3"/>
    <w:rsid w:val="006306F4"/>
    <w:rsid w:val="00630765"/>
    <w:rsid w:val="0063086F"/>
    <w:rsid w:val="006308A0"/>
    <w:rsid w:val="006308A1"/>
    <w:rsid w:val="00630A35"/>
    <w:rsid w:val="00630C08"/>
    <w:rsid w:val="00630C0E"/>
    <w:rsid w:val="00630C7F"/>
    <w:rsid w:val="00630E08"/>
    <w:rsid w:val="0063100E"/>
    <w:rsid w:val="0063103E"/>
    <w:rsid w:val="00631182"/>
    <w:rsid w:val="0063139B"/>
    <w:rsid w:val="006317C7"/>
    <w:rsid w:val="006318F8"/>
    <w:rsid w:val="00631936"/>
    <w:rsid w:val="00631A08"/>
    <w:rsid w:val="00631AB3"/>
    <w:rsid w:val="00632276"/>
    <w:rsid w:val="006323A8"/>
    <w:rsid w:val="006325B2"/>
    <w:rsid w:val="006326CA"/>
    <w:rsid w:val="00632AA7"/>
    <w:rsid w:val="00632B26"/>
    <w:rsid w:val="00632E13"/>
    <w:rsid w:val="00632F4A"/>
    <w:rsid w:val="0063332C"/>
    <w:rsid w:val="00633410"/>
    <w:rsid w:val="00633412"/>
    <w:rsid w:val="00633706"/>
    <w:rsid w:val="006337F4"/>
    <w:rsid w:val="00633B02"/>
    <w:rsid w:val="00633BE9"/>
    <w:rsid w:val="00633D06"/>
    <w:rsid w:val="00633DC9"/>
    <w:rsid w:val="00633E6B"/>
    <w:rsid w:val="00633F42"/>
    <w:rsid w:val="00634240"/>
    <w:rsid w:val="006342CA"/>
    <w:rsid w:val="00634329"/>
    <w:rsid w:val="00634368"/>
    <w:rsid w:val="006345EE"/>
    <w:rsid w:val="006346A8"/>
    <w:rsid w:val="006347D2"/>
    <w:rsid w:val="00634814"/>
    <w:rsid w:val="00634A7B"/>
    <w:rsid w:val="00634B02"/>
    <w:rsid w:val="00634CA5"/>
    <w:rsid w:val="00634D2D"/>
    <w:rsid w:val="00634DD0"/>
    <w:rsid w:val="00634F14"/>
    <w:rsid w:val="00635063"/>
    <w:rsid w:val="0063506F"/>
    <w:rsid w:val="00635164"/>
    <w:rsid w:val="006354B7"/>
    <w:rsid w:val="006355A3"/>
    <w:rsid w:val="0063560A"/>
    <w:rsid w:val="0063572D"/>
    <w:rsid w:val="006357A0"/>
    <w:rsid w:val="00635B47"/>
    <w:rsid w:val="00635B5F"/>
    <w:rsid w:val="00635B79"/>
    <w:rsid w:val="00635ED2"/>
    <w:rsid w:val="0063611F"/>
    <w:rsid w:val="006361C1"/>
    <w:rsid w:val="00636487"/>
    <w:rsid w:val="006366E5"/>
    <w:rsid w:val="0063682C"/>
    <w:rsid w:val="006369E1"/>
    <w:rsid w:val="006369E8"/>
    <w:rsid w:val="00636B58"/>
    <w:rsid w:val="00636BCE"/>
    <w:rsid w:val="00636CEE"/>
    <w:rsid w:val="00636D1F"/>
    <w:rsid w:val="00636DDD"/>
    <w:rsid w:val="00636F9B"/>
    <w:rsid w:val="00637223"/>
    <w:rsid w:val="00637277"/>
    <w:rsid w:val="006374A2"/>
    <w:rsid w:val="00637B6A"/>
    <w:rsid w:val="00637B8B"/>
    <w:rsid w:val="00637E26"/>
    <w:rsid w:val="00637EC7"/>
    <w:rsid w:val="00637F01"/>
    <w:rsid w:val="00640190"/>
    <w:rsid w:val="006405FD"/>
    <w:rsid w:val="00640787"/>
    <w:rsid w:val="006408A4"/>
    <w:rsid w:val="0064093A"/>
    <w:rsid w:val="00640A65"/>
    <w:rsid w:val="00640B74"/>
    <w:rsid w:val="00640CB9"/>
    <w:rsid w:val="00640D26"/>
    <w:rsid w:val="00640EB1"/>
    <w:rsid w:val="00640FAB"/>
    <w:rsid w:val="00640FAC"/>
    <w:rsid w:val="006413A7"/>
    <w:rsid w:val="00641461"/>
    <w:rsid w:val="006415CC"/>
    <w:rsid w:val="006415E6"/>
    <w:rsid w:val="00641660"/>
    <w:rsid w:val="00641838"/>
    <w:rsid w:val="00641A71"/>
    <w:rsid w:val="00641CFC"/>
    <w:rsid w:val="00641F51"/>
    <w:rsid w:val="00642065"/>
    <w:rsid w:val="0064224D"/>
    <w:rsid w:val="00642306"/>
    <w:rsid w:val="006426F1"/>
    <w:rsid w:val="00642A93"/>
    <w:rsid w:val="00642DA3"/>
    <w:rsid w:val="00643022"/>
    <w:rsid w:val="00643257"/>
    <w:rsid w:val="0064348E"/>
    <w:rsid w:val="006436D7"/>
    <w:rsid w:val="00643B0E"/>
    <w:rsid w:val="00643EF3"/>
    <w:rsid w:val="00643F87"/>
    <w:rsid w:val="006446B6"/>
    <w:rsid w:val="006449A4"/>
    <w:rsid w:val="00644B48"/>
    <w:rsid w:val="00644C3A"/>
    <w:rsid w:val="006450A2"/>
    <w:rsid w:val="006457C3"/>
    <w:rsid w:val="00645861"/>
    <w:rsid w:val="006458BF"/>
    <w:rsid w:val="00645C44"/>
    <w:rsid w:val="00645CCE"/>
    <w:rsid w:val="00645DE7"/>
    <w:rsid w:val="00646037"/>
    <w:rsid w:val="006461BF"/>
    <w:rsid w:val="006465AE"/>
    <w:rsid w:val="00646765"/>
    <w:rsid w:val="006467DE"/>
    <w:rsid w:val="00646848"/>
    <w:rsid w:val="006468EF"/>
    <w:rsid w:val="00646962"/>
    <w:rsid w:val="00646B5D"/>
    <w:rsid w:val="00646BAC"/>
    <w:rsid w:val="00646DE1"/>
    <w:rsid w:val="00646DE5"/>
    <w:rsid w:val="00646F88"/>
    <w:rsid w:val="0064728B"/>
    <w:rsid w:val="006473B3"/>
    <w:rsid w:val="00647485"/>
    <w:rsid w:val="006474C6"/>
    <w:rsid w:val="006476FD"/>
    <w:rsid w:val="00647CAC"/>
    <w:rsid w:val="00647CEC"/>
    <w:rsid w:val="0065020D"/>
    <w:rsid w:val="006503FB"/>
    <w:rsid w:val="00650426"/>
    <w:rsid w:val="00650723"/>
    <w:rsid w:val="006507A4"/>
    <w:rsid w:val="0065082C"/>
    <w:rsid w:val="006508AE"/>
    <w:rsid w:val="00650A25"/>
    <w:rsid w:val="006510F8"/>
    <w:rsid w:val="006511E3"/>
    <w:rsid w:val="00651242"/>
    <w:rsid w:val="00651261"/>
    <w:rsid w:val="00651331"/>
    <w:rsid w:val="0065139C"/>
    <w:rsid w:val="00651408"/>
    <w:rsid w:val="0065141B"/>
    <w:rsid w:val="006517D1"/>
    <w:rsid w:val="006518CC"/>
    <w:rsid w:val="0065195E"/>
    <w:rsid w:val="00651A42"/>
    <w:rsid w:val="00651B87"/>
    <w:rsid w:val="00651EC7"/>
    <w:rsid w:val="006521C9"/>
    <w:rsid w:val="0065234D"/>
    <w:rsid w:val="00652384"/>
    <w:rsid w:val="00652496"/>
    <w:rsid w:val="006524FB"/>
    <w:rsid w:val="00652964"/>
    <w:rsid w:val="006529CC"/>
    <w:rsid w:val="00652BEE"/>
    <w:rsid w:val="0065345D"/>
    <w:rsid w:val="00653714"/>
    <w:rsid w:val="00653722"/>
    <w:rsid w:val="00653888"/>
    <w:rsid w:val="00653C67"/>
    <w:rsid w:val="00653CCC"/>
    <w:rsid w:val="00653E4E"/>
    <w:rsid w:val="00653EF3"/>
    <w:rsid w:val="00653F10"/>
    <w:rsid w:val="006540A8"/>
    <w:rsid w:val="006541AA"/>
    <w:rsid w:val="006542B0"/>
    <w:rsid w:val="00654815"/>
    <w:rsid w:val="00654993"/>
    <w:rsid w:val="00654B88"/>
    <w:rsid w:val="00654C77"/>
    <w:rsid w:val="00654E3A"/>
    <w:rsid w:val="00654FE4"/>
    <w:rsid w:val="00655005"/>
    <w:rsid w:val="006553D5"/>
    <w:rsid w:val="00655813"/>
    <w:rsid w:val="00655830"/>
    <w:rsid w:val="0065586C"/>
    <w:rsid w:val="00655871"/>
    <w:rsid w:val="00655B27"/>
    <w:rsid w:val="00655B2D"/>
    <w:rsid w:val="00655C93"/>
    <w:rsid w:val="00655C9B"/>
    <w:rsid w:val="00655EA1"/>
    <w:rsid w:val="00655F86"/>
    <w:rsid w:val="00655FFE"/>
    <w:rsid w:val="00656431"/>
    <w:rsid w:val="00656507"/>
    <w:rsid w:val="00656649"/>
    <w:rsid w:val="0065673B"/>
    <w:rsid w:val="006569E8"/>
    <w:rsid w:val="00656A36"/>
    <w:rsid w:val="00656B58"/>
    <w:rsid w:val="00656BB1"/>
    <w:rsid w:val="00656C39"/>
    <w:rsid w:val="00656E9E"/>
    <w:rsid w:val="00656EB9"/>
    <w:rsid w:val="00656F64"/>
    <w:rsid w:val="00657825"/>
    <w:rsid w:val="00657852"/>
    <w:rsid w:val="006579B4"/>
    <w:rsid w:val="00657C93"/>
    <w:rsid w:val="00657ED5"/>
    <w:rsid w:val="00657EF4"/>
    <w:rsid w:val="00657F61"/>
    <w:rsid w:val="00657F7C"/>
    <w:rsid w:val="006600EE"/>
    <w:rsid w:val="006603FC"/>
    <w:rsid w:val="006605D8"/>
    <w:rsid w:val="006609DF"/>
    <w:rsid w:val="00660BC1"/>
    <w:rsid w:val="00660CE4"/>
    <w:rsid w:val="00660D97"/>
    <w:rsid w:val="00660F4E"/>
    <w:rsid w:val="00661055"/>
    <w:rsid w:val="00661151"/>
    <w:rsid w:val="006612C6"/>
    <w:rsid w:val="0066148B"/>
    <w:rsid w:val="0066166F"/>
    <w:rsid w:val="006616E1"/>
    <w:rsid w:val="00661A1D"/>
    <w:rsid w:val="00661B58"/>
    <w:rsid w:val="00661C11"/>
    <w:rsid w:val="00661C25"/>
    <w:rsid w:val="00661C33"/>
    <w:rsid w:val="00661CC4"/>
    <w:rsid w:val="00661F03"/>
    <w:rsid w:val="00662157"/>
    <w:rsid w:val="00662266"/>
    <w:rsid w:val="006622CF"/>
    <w:rsid w:val="006623B9"/>
    <w:rsid w:val="0066246F"/>
    <w:rsid w:val="00662564"/>
    <w:rsid w:val="006626AD"/>
    <w:rsid w:val="00662B78"/>
    <w:rsid w:val="00662EDE"/>
    <w:rsid w:val="00662F69"/>
    <w:rsid w:val="006632F5"/>
    <w:rsid w:val="00663314"/>
    <w:rsid w:val="006635C1"/>
    <w:rsid w:val="0066374C"/>
    <w:rsid w:val="0066390E"/>
    <w:rsid w:val="006639B1"/>
    <w:rsid w:val="00663B32"/>
    <w:rsid w:val="00663E1A"/>
    <w:rsid w:val="00663E50"/>
    <w:rsid w:val="00664075"/>
    <w:rsid w:val="00664390"/>
    <w:rsid w:val="006643A8"/>
    <w:rsid w:val="006643FA"/>
    <w:rsid w:val="006645A3"/>
    <w:rsid w:val="00664692"/>
    <w:rsid w:val="00664865"/>
    <w:rsid w:val="00664997"/>
    <w:rsid w:val="00664A17"/>
    <w:rsid w:val="00664DC2"/>
    <w:rsid w:val="00664E68"/>
    <w:rsid w:val="00665172"/>
    <w:rsid w:val="0066555C"/>
    <w:rsid w:val="00665612"/>
    <w:rsid w:val="006656C1"/>
    <w:rsid w:val="00665BFA"/>
    <w:rsid w:val="00666190"/>
    <w:rsid w:val="0066623F"/>
    <w:rsid w:val="00666322"/>
    <w:rsid w:val="00666373"/>
    <w:rsid w:val="006664C5"/>
    <w:rsid w:val="006666B7"/>
    <w:rsid w:val="0066675A"/>
    <w:rsid w:val="00666EA2"/>
    <w:rsid w:val="00667500"/>
    <w:rsid w:val="0066768B"/>
    <w:rsid w:val="006676F5"/>
    <w:rsid w:val="0066775A"/>
    <w:rsid w:val="00667772"/>
    <w:rsid w:val="00667A3D"/>
    <w:rsid w:val="00667B0C"/>
    <w:rsid w:val="00667CED"/>
    <w:rsid w:val="00667D2D"/>
    <w:rsid w:val="0067003A"/>
    <w:rsid w:val="00670173"/>
    <w:rsid w:val="0067026F"/>
    <w:rsid w:val="006702CE"/>
    <w:rsid w:val="006703AC"/>
    <w:rsid w:val="00670528"/>
    <w:rsid w:val="00670630"/>
    <w:rsid w:val="00670748"/>
    <w:rsid w:val="006709B6"/>
    <w:rsid w:val="00670A16"/>
    <w:rsid w:val="00670AEB"/>
    <w:rsid w:val="00670CE8"/>
    <w:rsid w:val="00670FCA"/>
    <w:rsid w:val="00670FCE"/>
    <w:rsid w:val="00671000"/>
    <w:rsid w:val="00671183"/>
    <w:rsid w:val="00671966"/>
    <w:rsid w:val="006719D1"/>
    <w:rsid w:val="00671AFF"/>
    <w:rsid w:val="00671E23"/>
    <w:rsid w:val="00671E3F"/>
    <w:rsid w:val="00672070"/>
    <w:rsid w:val="006720DF"/>
    <w:rsid w:val="00672114"/>
    <w:rsid w:val="006721F6"/>
    <w:rsid w:val="00672305"/>
    <w:rsid w:val="006723FD"/>
    <w:rsid w:val="0067240B"/>
    <w:rsid w:val="0067247B"/>
    <w:rsid w:val="00672530"/>
    <w:rsid w:val="006727EF"/>
    <w:rsid w:val="006728D9"/>
    <w:rsid w:val="00672A83"/>
    <w:rsid w:val="00672B75"/>
    <w:rsid w:val="00672F98"/>
    <w:rsid w:val="00673137"/>
    <w:rsid w:val="00673241"/>
    <w:rsid w:val="0067329F"/>
    <w:rsid w:val="00673354"/>
    <w:rsid w:val="006733A3"/>
    <w:rsid w:val="006735F5"/>
    <w:rsid w:val="00673633"/>
    <w:rsid w:val="00673990"/>
    <w:rsid w:val="006739B3"/>
    <w:rsid w:val="00673A07"/>
    <w:rsid w:val="00673AED"/>
    <w:rsid w:val="00673E79"/>
    <w:rsid w:val="00674075"/>
    <w:rsid w:val="0067421C"/>
    <w:rsid w:val="00674299"/>
    <w:rsid w:val="006746B0"/>
    <w:rsid w:val="00674702"/>
    <w:rsid w:val="00674783"/>
    <w:rsid w:val="00674825"/>
    <w:rsid w:val="00674B61"/>
    <w:rsid w:val="00674CA2"/>
    <w:rsid w:val="00674DE6"/>
    <w:rsid w:val="00674F63"/>
    <w:rsid w:val="006752AB"/>
    <w:rsid w:val="006752FC"/>
    <w:rsid w:val="006753C6"/>
    <w:rsid w:val="006754D0"/>
    <w:rsid w:val="006754EC"/>
    <w:rsid w:val="00675594"/>
    <w:rsid w:val="0067589F"/>
    <w:rsid w:val="00675AA1"/>
    <w:rsid w:val="00675AA7"/>
    <w:rsid w:val="00675C5C"/>
    <w:rsid w:val="00675E23"/>
    <w:rsid w:val="00676522"/>
    <w:rsid w:val="00676636"/>
    <w:rsid w:val="006767C6"/>
    <w:rsid w:val="00676C7E"/>
    <w:rsid w:val="00676D5E"/>
    <w:rsid w:val="00676F77"/>
    <w:rsid w:val="00677406"/>
    <w:rsid w:val="0067743E"/>
    <w:rsid w:val="006774F9"/>
    <w:rsid w:val="006776F7"/>
    <w:rsid w:val="00677B48"/>
    <w:rsid w:val="00677C88"/>
    <w:rsid w:val="00677D32"/>
    <w:rsid w:val="00677DC3"/>
    <w:rsid w:val="00677FE9"/>
    <w:rsid w:val="00680119"/>
    <w:rsid w:val="00680151"/>
    <w:rsid w:val="006802C2"/>
    <w:rsid w:val="00680362"/>
    <w:rsid w:val="0068049C"/>
    <w:rsid w:val="0068055C"/>
    <w:rsid w:val="0068074F"/>
    <w:rsid w:val="00680A94"/>
    <w:rsid w:val="00680DCF"/>
    <w:rsid w:val="00680E86"/>
    <w:rsid w:val="00680EB9"/>
    <w:rsid w:val="0068112D"/>
    <w:rsid w:val="006811FB"/>
    <w:rsid w:val="0068124D"/>
    <w:rsid w:val="0068152F"/>
    <w:rsid w:val="00681733"/>
    <w:rsid w:val="00681783"/>
    <w:rsid w:val="00681AA2"/>
    <w:rsid w:val="00681C51"/>
    <w:rsid w:val="00681C8A"/>
    <w:rsid w:val="00681D51"/>
    <w:rsid w:val="00681ED0"/>
    <w:rsid w:val="00682060"/>
    <w:rsid w:val="00682081"/>
    <w:rsid w:val="006820DD"/>
    <w:rsid w:val="006827FE"/>
    <w:rsid w:val="00682C16"/>
    <w:rsid w:val="00682CB0"/>
    <w:rsid w:val="00682E34"/>
    <w:rsid w:val="00682FAA"/>
    <w:rsid w:val="0068315C"/>
    <w:rsid w:val="006831CD"/>
    <w:rsid w:val="006834C5"/>
    <w:rsid w:val="00683617"/>
    <w:rsid w:val="006839D3"/>
    <w:rsid w:val="006839E7"/>
    <w:rsid w:val="00683AEC"/>
    <w:rsid w:val="00683C9A"/>
    <w:rsid w:val="00683DD0"/>
    <w:rsid w:val="00683EEE"/>
    <w:rsid w:val="00684176"/>
    <w:rsid w:val="006844AA"/>
    <w:rsid w:val="0068454D"/>
    <w:rsid w:val="00684578"/>
    <w:rsid w:val="0068457A"/>
    <w:rsid w:val="00684728"/>
    <w:rsid w:val="006847F1"/>
    <w:rsid w:val="0068490D"/>
    <w:rsid w:val="00684970"/>
    <w:rsid w:val="00684A57"/>
    <w:rsid w:val="00684E2E"/>
    <w:rsid w:val="00684EFA"/>
    <w:rsid w:val="00684F11"/>
    <w:rsid w:val="00684FA5"/>
    <w:rsid w:val="0068525E"/>
    <w:rsid w:val="0068527F"/>
    <w:rsid w:val="006852BB"/>
    <w:rsid w:val="0068548F"/>
    <w:rsid w:val="0068551A"/>
    <w:rsid w:val="00685671"/>
    <w:rsid w:val="0068592C"/>
    <w:rsid w:val="0068594D"/>
    <w:rsid w:val="00685A27"/>
    <w:rsid w:val="00685B46"/>
    <w:rsid w:val="00685CD0"/>
    <w:rsid w:val="006860AB"/>
    <w:rsid w:val="00686108"/>
    <w:rsid w:val="00686196"/>
    <w:rsid w:val="00686209"/>
    <w:rsid w:val="0068630A"/>
    <w:rsid w:val="006868F4"/>
    <w:rsid w:val="0068696D"/>
    <w:rsid w:val="00686B27"/>
    <w:rsid w:val="00686BB7"/>
    <w:rsid w:val="00686BEE"/>
    <w:rsid w:val="00686DF0"/>
    <w:rsid w:val="00686FBF"/>
    <w:rsid w:val="006870F7"/>
    <w:rsid w:val="0068715A"/>
    <w:rsid w:val="006873AB"/>
    <w:rsid w:val="006873BA"/>
    <w:rsid w:val="00687510"/>
    <w:rsid w:val="0068765D"/>
    <w:rsid w:val="00687745"/>
    <w:rsid w:val="006877B1"/>
    <w:rsid w:val="006878AA"/>
    <w:rsid w:val="0068795F"/>
    <w:rsid w:val="00687B6C"/>
    <w:rsid w:val="006902DE"/>
    <w:rsid w:val="00690A30"/>
    <w:rsid w:val="00690AAF"/>
    <w:rsid w:val="00690C65"/>
    <w:rsid w:val="00690F13"/>
    <w:rsid w:val="00691009"/>
    <w:rsid w:val="0069112E"/>
    <w:rsid w:val="0069114C"/>
    <w:rsid w:val="006917B7"/>
    <w:rsid w:val="0069185C"/>
    <w:rsid w:val="00691878"/>
    <w:rsid w:val="006918AE"/>
    <w:rsid w:val="00691A54"/>
    <w:rsid w:val="00691AA2"/>
    <w:rsid w:val="00691C60"/>
    <w:rsid w:val="00692264"/>
    <w:rsid w:val="006924D9"/>
    <w:rsid w:val="0069250C"/>
    <w:rsid w:val="00692864"/>
    <w:rsid w:val="00692A07"/>
    <w:rsid w:val="00692AC8"/>
    <w:rsid w:val="00692AE8"/>
    <w:rsid w:val="00692C11"/>
    <w:rsid w:val="00692C54"/>
    <w:rsid w:val="00692DF2"/>
    <w:rsid w:val="00692EF0"/>
    <w:rsid w:val="00692EFA"/>
    <w:rsid w:val="0069301B"/>
    <w:rsid w:val="00693252"/>
    <w:rsid w:val="00693441"/>
    <w:rsid w:val="00693623"/>
    <w:rsid w:val="0069378D"/>
    <w:rsid w:val="00693820"/>
    <w:rsid w:val="006939F7"/>
    <w:rsid w:val="00693E8F"/>
    <w:rsid w:val="00694346"/>
    <w:rsid w:val="006943B3"/>
    <w:rsid w:val="00694864"/>
    <w:rsid w:val="00694883"/>
    <w:rsid w:val="0069496F"/>
    <w:rsid w:val="0069499F"/>
    <w:rsid w:val="00694CAF"/>
    <w:rsid w:val="006952D6"/>
    <w:rsid w:val="00695391"/>
    <w:rsid w:val="006953B4"/>
    <w:rsid w:val="006953B8"/>
    <w:rsid w:val="006955CE"/>
    <w:rsid w:val="0069591E"/>
    <w:rsid w:val="00695956"/>
    <w:rsid w:val="006959A1"/>
    <w:rsid w:val="00695E99"/>
    <w:rsid w:val="00695F6C"/>
    <w:rsid w:val="00696087"/>
    <w:rsid w:val="006962E6"/>
    <w:rsid w:val="00696604"/>
    <w:rsid w:val="00696A37"/>
    <w:rsid w:val="00696A3B"/>
    <w:rsid w:val="00696A98"/>
    <w:rsid w:val="00696B4F"/>
    <w:rsid w:val="00697075"/>
    <w:rsid w:val="006970D7"/>
    <w:rsid w:val="006973F4"/>
    <w:rsid w:val="006973F7"/>
    <w:rsid w:val="006975DB"/>
    <w:rsid w:val="006976F8"/>
    <w:rsid w:val="00697E0B"/>
    <w:rsid w:val="00697ECE"/>
    <w:rsid w:val="006A005F"/>
    <w:rsid w:val="006A014C"/>
    <w:rsid w:val="006A031F"/>
    <w:rsid w:val="006A043D"/>
    <w:rsid w:val="006A0544"/>
    <w:rsid w:val="006A05E6"/>
    <w:rsid w:val="006A0812"/>
    <w:rsid w:val="006A0A32"/>
    <w:rsid w:val="006A0D20"/>
    <w:rsid w:val="006A0D84"/>
    <w:rsid w:val="006A0F93"/>
    <w:rsid w:val="006A1009"/>
    <w:rsid w:val="006A17C0"/>
    <w:rsid w:val="006A1A63"/>
    <w:rsid w:val="006A1AAA"/>
    <w:rsid w:val="006A1AC9"/>
    <w:rsid w:val="006A1BCB"/>
    <w:rsid w:val="006A1CDB"/>
    <w:rsid w:val="006A1EE8"/>
    <w:rsid w:val="006A255B"/>
    <w:rsid w:val="006A264C"/>
    <w:rsid w:val="006A2671"/>
    <w:rsid w:val="006A26F7"/>
    <w:rsid w:val="006A29BF"/>
    <w:rsid w:val="006A2A30"/>
    <w:rsid w:val="006A2B7E"/>
    <w:rsid w:val="006A2D5E"/>
    <w:rsid w:val="006A2E18"/>
    <w:rsid w:val="006A2FC0"/>
    <w:rsid w:val="006A340B"/>
    <w:rsid w:val="006A3550"/>
    <w:rsid w:val="006A378F"/>
    <w:rsid w:val="006A386F"/>
    <w:rsid w:val="006A3979"/>
    <w:rsid w:val="006A3EF8"/>
    <w:rsid w:val="006A3F11"/>
    <w:rsid w:val="006A4095"/>
    <w:rsid w:val="006A40F5"/>
    <w:rsid w:val="006A4152"/>
    <w:rsid w:val="006A41A3"/>
    <w:rsid w:val="006A4A8A"/>
    <w:rsid w:val="006A4A94"/>
    <w:rsid w:val="006A4C81"/>
    <w:rsid w:val="006A4F27"/>
    <w:rsid w:val="006A4F9D"/>
    <w:rsid w:val="006A4FF3"/>
    <w:rsid w:val="006A5008"/>
    <w:rsid w:val="006A5127"/>
    <w:rsid w:val="006A5214"/>
    <w:rsid w:val="006A530E"/>
    <w:rsid w:val="006A5582"/>
    <w:rsid w:val="006A5818"/>
    <w:rsid w:val="006A58E4"/>
    <w:rsid w:val="006A5A06"/>
    <w:rsid w:val="006A5A2A"/>
    <w:rsid w:val="006A5BC7"/>
    <w:rsid w:val="006A5FB3"/>
    <w:rsid w:val="006A624C"/>
    <w:rsid w:val="006A6394"/>
    <w:rsid w:val="006A6940"/>
    <w:rsid w:val="006A6B3C"/>
    <w:rsid w:val="006A6F10"/>
    <w:rsid w:val="006A6FB7"/>
    <w:rsid w:val="006A7521"/>
    <w:rsid w:val="006A753F"/>
    <w:rsid w:val="006A7650"/>
    <w:rsid w:val="006A7A72"/>
    <w:rsid w:val="006A7BE2"/>
    <w:rsid w:val="006A7CD5"/>
    <w:rsid w:val="006A7D7B"/>
    <w:rsid w:val="006A7E55"/>
    <w:rsid w:val="006A7F9C"/>
    <w:rsid w:val="006B012F"/>
    <w:rsid w:val="006B03B6"/>
    <w:rsid w:val="006B071F"/>
    <w:rsid w:val="006B0724"/>
    <w:rsid w:val="006B0945"/>
    <w:rsid w:val="006B0A01"/>
    <w:rsid w:val="006B0DB7"/>
    <w:rsid w:val="006B0E3F"/>
    <w:rsid w:val="006B10CD"/>
    <w:rsid w:val="006B135F"/>
    <w:rsid w:val="006B1408"/>
    <w:rsid w:val="006B14B0"/>
    <w:rsid w:val="006B17A8"/>
    <w:rsid w:val="006B1827"/>
    <w:rsid w:val="006B1947"/>
    <w:rsid w:val="006B1A16"/>
    <w:rsid w:val="006B26E9"/>
    <w:rsid w:val="006B2899"/>
    <w:rsid w:val="006B297B"/>
    <w:rsid w:val="006B29AC"/>
    <w:rsid w:val="006B2C3E"/>
    <w:rsid w:val="006B301A"/>
    <w:rsid w:val="006B305C"/>
    <w:rsid w:val="006B30ED"/>
    <w:rsid w:val="006B32AB"/>
    <w:rsid w:val="006B354C"/>
    <w:rsid w:val="006B3596"/>
    <w:rsid w:val="006B3787"/>
    <w:rsid w:val="006B38C2"/>
    <w:rsid w:val="006B3BEE"/>
    <w:rsid w:val="006B3C08"/>
    <w:rsid w:val="006B3C09"/>
    <w:rsid w:val="006B3C1D"/>
    <w:rsid w:val="006B3C3D"/>
    <w:rsid w:val="006B3EA5"/>
    <w:rsid w:val="006B400A"/>
    <w:rsid w:val="006B41A0"/>
    <w:rsid w:val="006B4302"/>
    <w:rsid w:val="006B4331"/>
    <w:rsid w:val="006B439D"/>
    <w:rsid w:val="006B4565"/>
    <w:rsid w:val="006B4978"/>
    <w:rsid w:val="006B4A64"/>
    <w:rsid w:val="006B4B54"/>
    <w:rsid w:val="006B4BB7"/>
    <w:rsid w:val="006B4DFA"/>
    <w:rsid w:val="006B50B9"/>
    <w:rsid w:val="006B524D"/>
    <w:rsid w:val="006B53B5"/>
    <w:rsid w:val="006B5D46"/>
    <w:rsid w:val="006B5DE2"/>
    <w:rsid w:val="006B5E91"/>
    <w:rsid w:val="006B608B"/>
    <w:rsid w:val="006B61C6"/>
    <w:rsid w:val="006B6254"/>
    <w:rsid w:val="006B63B1"/>
    <w:rsid w:val="006B6427"/>
    <w:rsid w:val="006B653C"/>
    <w:rsid w:val="006B6899"/>
    <w:rsid w:val="006B69D8"/>
    <w:rsid w:val="006B6A15"/>
    <w:rsid w:val="006B6A33"/>
    <w:rsid w:val="006B6C19"/>
    <w:rsid w:val="006B6D8D"/>
    <w:rsid w:val="006B7177"/>
    <w:rsid w:val="006B71CE"/>
    <w:rsid w:val="006B7228"/>
    <w:rsid w:val="006B7340"/>
    <w:rsid w:val="006B73A2"/>
    <w:rsid w:val="006B7533"/>
    <w:rsid w:val="006B7565"/>
    <w:rsid w:val="006B770C"/>
    <w:rsid w:val="006B798F"/>
    <w:rsid w:val="006B79C7"/>
    <w:rsid w:val="006B7ABD"/>
    <w:rsid w:val="006C0281"/>
    <w:rsid w:val="006C04E1"/>
    <w:rsid w:val="006C05F3"/>
    <w:rsid w:val="006C0A2F"/>
    <w:rsid w:val="006C0D44"/>
    <w:rsid w:val="006C0EB5"/>
    <w:rsid w:val="006C106F"/>
    <w:rsid w:val="006C1089"/>
    <w:rsid w:val="006C12D3"/>
    <w:rsid w:val="006C135A"/>
    <w:rsid w:val="006C1363"/>
    <w:rsid w:val="006C1485"/>
    <w:rsid w:val="006C14C3"/>
    <w:rsid w:val="006C1552"/>
    <w:rsid w:val="006C15C7"/>
    <w:rsid w:val="006C18BE"/>
    <w:rsid w:val="006C1988"/>
    <w:rsid w:val="006C1A0F"/>
    <w:rsid w:val="006C1E17"/>
    <w:rsid w:val="006C1E2A"/>
    <w:rsid w:val="006C211F"/>
    <w:rsid w:val="006C2184"/>
    <w:rsid w:val="006C2333"/>
    <w:rsid w:val="006C248B"/>
    <w:rsid w:val="006C2647"/>
    <w:rsid w:val="006C26CA"/>
    <w:rsid w:val="006C29AA"/>
    <w:rsid w:val="006C2A08"/>
    <w:rsid w:val="006C2E0D"/>
    <w:rsid w:val="006C2F0F"/>
    <w:rsid w:val="006C2FF8"/>
    <w:rsid w:val="006C3073"/>
    <w:rsid w:val="006C3381"/>
    <w:rsid w:val="006C35EF"/>
    <w:rsid w:val="006C38BF"/>
    <w:rsid w:val="006C3BCB"/>
    <w:rsid w:val="006C450F"/>
    <w:rsid w:val="006C4530"/>
    <w:rsid w:val="006C4647"/>
    <w:rsid w:val="006C4691"/>
    <w:rsid w:val="006C4B88"/>
    <w:rsid w:val="006C4C1E"/>
    <w:rsid w:val="006C4C78"/>
    <w:rsid w:val="006C4FE6"/>
    <w:rsid w:val="006C5078"/>
    <w:rsid w:val="006C5138"/>
    <w:rsid w:val="006C5306"/>
    <w:rsid w:val="006C5368"/>
    <w:rsid w:val="006C5395"/>
    <w:rsid w:val="006C539C"/>
    <w:rsid w:val="006C5491"/>
    <w:rsid w:val="006C54EF"/>
    <w:rsid w:val="006C556B"/>
    <w:rsid w:val="006C56AC"/>
    <w:rsid w:val="006C58C5"/>
    <w:rsid w:val="006C5A95"/>
    <w:rsid w:val="006C5BEF"/>
    <w:rsid w:val="006C5F4A"/>
    <w:rsid w:val="006C60B8"/>
    <w:rsid w:val="006C635F"/>
    <w:rsid w:val="006C6558"/>
    <w:rsid w:val="006C66C5"/>
    <w:rsid w:val="006C674A"/>
    <w:rsid w:val="006C698A"/>
    <w:rsid w:val="006C6AA4"/>
    <w:rsid w:val="006C6BBE"/>
    <w:rsid w:val="006C6CBD"/>
    <w:rsid w:val="006C6D8A"/>
    <w:rsid w:val="006C6FEB"/>
    <w:rsid w:val="006C71E0"/>
    <w:rsid w:val="006C73C0"/>
    <w:rsid w:val="006C740B"/>
    <w:rsid w:val="006C7429"/>
    <w:rsid w:val="006C74B2"/>
    <w:rsid w:val="006C7666"/>
    <w:rsid w:val="006C788C"/>
    <w:rsid w:val="006C790E"/>
    <w:rsid w:val="006C7C09"/>
    <w:rsid w:val="006C7DAD"/>
    <w:rsid w:val="006D0073"/>
    <w:rsid w:val="006D0118"/>
    <w:rsid w:val="006D01D7"/>
    <w:rsid w:val="006D0610"/>
    <w:rsid w:val="006D09A7"/>
    <w:rsid w:val="006D0AB7"/>
    <w:rsid w:val="006D0B1D"/>
    <w:rsid w:val="006D0BD0"/>
    <w:rsid w:val="006D0E36"/>
    <w:rsid w:val="006D0E94"/>
    <w:rsid w:val="006D0FC9"/>
    <w:rsid w:val="006D1058"/>
    <w:rsid w:val="006D1346"/>
    <w:rsid w:val="006D13AD"/>
    <w:rsid w:val="006D13D9"/>
    <w:rsid w:val="006D1BFE"/>
    <w:rsid w:val="006D1C3A"/>
    <w:rsid w:val="006D20E5"/>
    <w:rsid w:val="006D2276"/>
    <w:rsid w:val="006D25E8"/>
    <w:rsid w:val="006D2809"/>
    <w:rsid w:val="006D2B41"/>
    <w:rsid w:val="006D2C36"/>
    <w:rsid w:val="006D2C40"/>
    <w:rsid w:val="006D2D3E"/>
    <w:rsid w:val="006D2D77"/>
    <w:rsid w:val="006D2DF3"/>
    <w:rsid w:val="006D2FAC"/>
    <w:rsid w:val="006D2FBD"/>
    <w:rsid w:val="006D3337"/>
    <w:rsid w:val="006D3396"/>
    <w:rsid w:val="006D376E"/>
    <w:rsid w:val="006D37A9"/>
    <w:rsid w:val="006D390C"/>
    <w:rsid w:val="006D399D"/>
    <w:rsid w:val="006D3D7D"/>
    <w:rsid w:val="006D3D8C"/>
    <w:rsid w:val="006D41E7"/>
    <w:rsid w:val="006D4379"/>
    <w:rsid w:val="006D47AF"/>
    <w:rsid w:val="006D4891"/>
    <w:rsid w:val="006D4970"/>
    <w:rsid w:val="006D4AB1"/>
    <w:rsid w:val="006D4AED"/>
    <w:rsid w:val="006D4B8D"/>
    <w:rsid w:val="006D4DD9"/>
    <w:rsid w:val="006D4F5E"/>
    <w:rsid w:val="006D500D"/>
    <w:rsid w:val="006D5251"/>
    <w:rsid w:val="006D5379"/>
    <w:rsid w:val="006D53E3"/>
    <w:rsid w:val="006D5427"/>
    <w:rsid w:val="006D5614"/>
    <w:rsid w:val="006D563E"/>
    <w:rsid w:val="006D5B42"/>
    <w:rsid w:val="006D5B4C"/>
    <w:rsid w:val="006D5D65"/>
    <w:rsid w:val="006D5D94"/>
    <w:rsid w:val="006D5DC8"/>
    <w:rsid w:val="006D5F93"/>
    <w:rsid w:val="006D6009"/>
    <w:rsid w:val="006D609A"/>
    <w:rsid w:val="006D6237"/>
    <w:rsid w:val="006D62C5"/>
    <w:rsid w:val="006D6664"/>
    <w:rsid w:val="006D68BE"/>
    <w:rsid w:val="006D698E"/>
    <w:rsid w:val="006D6C66"/>
    <w:rsid w:val="006D6DE2"/>
    <w:rsid w:val="006D6DFA"/>
    <w:rsid w:val="006D6E6A"/>
    <w:rsid w:val="006D7242"/>
    <w:rsid w:val="006D73B4"/>
    <w:rsid w:val="006D73DA"/>
    <w:rsid w:val="006D7551"/>
    <w:rsid w:val="006D75FC"/>
    <w:rsid w:val="006D798A"/>
    <w:rsid w:val="006D79E5"/>
    <w:rsid w:val="006D7E11"/>
    <w:rsid w:val="006D7E45"/>
    <w:rsid w:val="006D7E8C"/>
    <w:rsid w:val="006E0178"/>
    <w:rsid w:val="006E020B"/>
    <w:rsid w:val="006E0948"/>
    <w:rsid w:val="006E0A6D"/>
    <w:rsid w:val="006E0ACB"/>
    <w:rsid w:val="006E0C50"/>
    <w:rsid w:val="006E0FE4"/>
    <w:rsid w:val="006E156C"/>
    <w:rsid w:val="006E18E2"/>
    <w:rsid w:val="006E1A25"/>
    <w:rsid w:val="006E1A2B"/>
    <w:rsid w:val="006E1ABC"/>
    <w:rsid w:val="006E202B"/>
    <w:rsid w:val="006E2158"/>
    <w:rsid w:val="006E21CC"/>
    <w:rsid w:val="006E232C"/>
    <w:rsid w:val="006E240E"/>
    <w:rsid w:val="006E251D"/>
    <w:rsid w:val="006E2851"/>
    <w:rsid w:val="006E2872"/>
    <w:rsid w:val="006E28B3"/>
    <w:rsid w:val="006E2B21"/>
    <w:rsid w:val="006E2C04"/>
    <w:rsid w:val="006E2F8F"/>
    <w:rsid w:val="006E300E"/>
    <w:rsid w:val="006E3060"/>
    <w:rsid w:val="006E30E9"/>
    <w:rsid w:val="006E38B4"/>
    <w:rsid w:val="006E3AA9"/>
    <w:rsid w:val="006E3B07"/>
    <w:rsid w:val="006E3D42"/>
    <w:rsid w:val="006E3DBB"/>
    <w:rsid w:val="006E3DC5"/>
    <w:rsid w:val="006E3E96"/>
    <w:rsid w:val="006E4295"/>
    <w:rsid w:val="006E42EA"/>
    <w:rsid w:val="006E44FD"/>
    <w:rsid w:val="006E462D"/>
    <w:rsid w:val="006E46E6"/>
    <w:rsid w:val="006E4A33"/>
    <w:rsid w:val="006E4B02"/>
    <w:rsid w:val="006E4BDD"/>
    <w:rsid w:val="006E4C4E"/>
    <w:rsid w:val="006E4DFC"/>
    <w:rsid w:val="006E503D"/>
    <w:rsid w:val="006E52F2"/>
    <w:rsid w:val="006E540A"/>
    <w:rsid w:val="006E553B"/>
    <w:rsid w:val="006E565A"/>
    <w:rsid w:val="006E56AB"/>
    <w:rsid w:val="006E58AE"/>
    <w:rsid w:val="006E5C6B"/>
    <w:rsid w:val="006E5E1C"/>
    <w:rsid w:val="006E5E84"/>
    <w:rsid w:val="006E6140"/>
    <w:rsid w:val="006E626B"/>
    <w:rsid w:val="006E62C8"/>
    <w:rsid w:val="006E62EA"/>
    <w:rsid w:val="006E63B2"/>
    <w:rsid w:val="006E653B"/>
    <w:rsid w:val="006E6583"/>
    <w:rsid w:val="006E66E0"/>
    <w:rsid w:val="006E6B61"/>
    <w:rsid w:val="006E6C76"/>
    <w:rsid w:val="006E6CC6"/>
    <w:rsid w:val="006E6F92"/>
    <w:rsid w:val="006E7248"/>
    <w:rsid w:val="006E7626"/>
    <w:rsid w:val="006E7718"/>
    <w:rsid w:val="006E79BD"/>
    <w:rsid w:val="006E7B5E"/>
    <w:rsid w:val="006E7BB3"/>
    <w:rsid w:val="006E7C04"/>
    <w:rsid w:val="006E7CCE"/>
    <w:rsid w:val="006E7DF4"/>
    <w:rsid w:val="006E7FF0"/>
    <w:rsid w:val="006F00A6"/>
    <w:rsid w:val="006F012A"/>
    <w:rsid w:val="006F02AB"/>
    <w:rsid w:val="006F0376"/>
    <w:rsid w:val="006F0549"/>
    <w:rsid w:val="006F0554"/>
    <w:rsid w:val="006F0666"/>
    <w:rsid w:val="006F06B9"/>
    <w:rsid w:val="006F0784"/>
    <w:rsid w:val="006F0A94"/>
    <w:rsid w:val="006F0B73"/>
    <w:rsid w:val="006F0E0E"/>
    <w:rsid w:val="006F0ED8"/>
    <w:rsid w:val="006F0F90"/>
    <w:rsid w:val="006F154D"/>
    <w:rsid w:val="006F1729"/>
    <w:rsid w:val="006F1752"/>
    <w:rsid w:val="006F1A28"/>
    <w:rsid w:val="006F1AF4"/>
    <w:rsid w:val="006F1C26"/>
    <w:rsid w:val="006F1D40"/>
    <w:rsid w:val="006F1DC8"/>
    <w:rsid w:val="006F1E89"/>
    <w:rsid w:val="006F1F3A"/>
    <w:rsid w:val="006F2148"/>
    <w:rsid w:val="006F238D"/>
    <w:rsid w:val="006F2781"/>
    <w:rsid w:val="006F29B8"/>
    <w:rsid w:val="006F29F8"/>
    <w:rsid w:val="006F2A6E"/>
    <w:rsid w:val="006F2AC5"/>
    <w:rsid w:val="006F2BFF"/>
    <w:rsid w:val="006F2C3B"/>
    <w:rsid w:val="006F2D18"/>
    <w:rsid w:val="006F2EE1"/>
    <w:rsid w:val="006F2F19"/>
    <w:rsid w:val="006F3371"/>
    <w:rsid w:val="006F33D0"/>
    <w:rsid w:val="006F3848"/>
    <w:rsid w:val="006F3A5F"/>
    <w:rsid w:val="006F3BB6"/>
    <w:rsid w:val="006F3F2D"/>
    <w:rsid w:val="006F401F"/>
    <w:rsid w:val="006F40C6"/>
    <w:rsid w:val="006F4143"/>
    <w:rsid w:val="006F42AA"/>
    <w:rsid w:val="006F46B2"/>
    <w:rsid w:val="006F4787"/>
    <w:rsid w:val="006F485D"/>
    <w:rsid w:val="006F49B6"/>
    <w:rsid w:val="006F49E2"/>
    <w:rsid w:val="006F4AFD"/>
    <w:rsid w:val="006F4CDD"/>
    <w:rsid w:val="006F4E43"/>
    <w:rsid w:val="006F50C4"/>
    <w:rsid w:val="006F5141"/>
    <w:rsid w:val="006F52B1"/>
    <w:rsid w:val="006F564B"/>
    <w:rsid w:val="006F56E9"/>
    <w:rsid w:val="006F591B"/>
    <w:rsid w:val="006F5A6C"/>
    <w:rsid w:val="006F5AE5"/>
    <w:rsid w:val="006F5B12"/>
    <w:rsid w:val="006F5F6B"/>
    <w:rsid w:val="006F62BE"/>
    <w:rsid w:val="006F6975"/>
    <w:rsid w:val="006F6B31"/>
    <w:rsid w:val="006F6B3F"/>
    <w:rsid w:val="006F6B5B"/>
    <w:rsid w:val="006F6C7D"/>
    <w:rsid w:val="006F72F2"/>
    <w:rsid w:val="006F73AE"/>
    <w:rsid w:val="006F7789"/>
    <w:rsid w:val="006F7908"/>
    <w:rsid w:val="006F790B"/>
    <w:rsid w:val="006F7E07"/>
    <w:rsid w:val="006F7F35"/>
    <w:rsid w:val="00700024"/>
    <w:rsid w:val="00700055"/>
    <w:rsid w:val="00700061"/>
    <w:rsid w:val="0070008F"/>
    <w:rsid w:val="00700124"/>
    <w:rsid w:val="007002C9"/>
    <w:rsid w:val="007003F0"/>
    <w:rsid w:val="00700565"/>
    <w:rsid w:val="007005C9"/>
    <w:rsid w:val="007005F6"/>
    <w:rsid w:val="00700853"/>
    <w:rsid w:val="00700885"/>
    <w:rsid w:val="00700AE2"/>
    <w:rsid w:val="00700DCB"/>
    <w:rsid w:val="007011DB"/>
    <w:rsid w:val="0070125E"/>
    <w:rsid w:val="00701271"/>
    <w:rsid w:val="0070152B"/>
    <w:rsid w:val="007019BE"/>
    <w:rsid w:val="00701AE1"/>
    <w:rsid w:val="00701B2E"/>
    <w:rsid w:val="00701DA2"/>
    <w:rsid w:val="00701E08"/>
    <w:rsid w:val="00701E8B"/>
    <w:rsid w:val="00702059"/>
    <w:rsid w:val="00702244"/>
    <w:rsid w:val="00702310"/>
    <w:rsid w:val="0070250E"/>
    <w:rsid w:val="00702782"/>
    <w:rsid w:val="00702AF8"/>
    <w:rsid w:val="00702B22"/>
    <w:rsid w:val="00702BDD"/>
    <w:rsid w:val="00702CA7"/>
    <w:rsid w:val="00702E47"/>
    <w:rsid w:val="00703163"/>
    <w:rsid w:val="007031AF"/>
    <w:rsid w:val="007032BD"/>
    <w:rsid w:val="007033BE"/>
    <w:rsid w:val="0070365C"/>
    <w:rsid w:val="007038C2"/>
    <w:rsid w:val="00703918"/>
    <w:rsid w:val="00703A42"/>
    <w:rsid w:val="00703CC6"/>
    <w:rsid w:val="00704625"/>
    <w:rsid w:val="007046CF"/>
    <w:rsid w:val="007046F7"/>
    <w:rsid w:val="00704743"/>
    <w:rsid w:val="007047FD"/>
    <w:rsid w:val="007048B7"/>
    <w:rsid w:val="00704AA7"/>
    <w:rsid w:val="00704B12"/>
    <w:rsid w:val="00704C90"/>
    <w:rsid w:val="00704E42"/>
    <w:rsid w:val="00704F79"/>
    <w:rsid w:val="00704FE4"/>
    <w:rsid w:val="00705039"/>
    <w:rsid w:val="007054CB"/>
    <w:rsid w:val="0070558F"/>
    <w:rsid w:val="0070579A"/>
    <w:rsid w:val="00705949"/>
    <w:rsid w:val="00705A27"/>
    <w:rsid w:val="00705A94"/>
    <w:rsid w:val="00705C4A"/>
    <w:rsid w:val="00705E00"/>
    <w:rsid w:val="007060B3"/>
    <w:rsid w:val="007065B3"/>
    <w:rsid w:val="0070678B"/>
    <w:rsid w:val="007067F1"/>
    <w:rsid w:val="00706969"/>
    <w:rsid w:val="00706ABA"/>
    <w:rsid w:val="00706D30"/>
    <w:rsid w:val="007070B7"/>
    <w:rsid w:val="00707113"/>
    <w:rsid w:val="00707190"/>
    <w:rsid w:val="007071D8"/>
    <w:rsid w:val="007073A4"/>
    <w:rsid w:val="007073F2"/>
    <w:rsid w:val="00707754"/>
    <w:rsid w:val="007078A0"/>
    <w:rsid w:val="007079F3"/>
    <w:rsid w:val="00707BB2"/>
    <w:rsid w:val="00707BFA"/>
    <w:rsid w:val="00707BFC"/>
    <w:rsid w:val="00707C13"/>
    <w:rsid w:val="00707F68"/>
    <w:rsid w:val="007101E5"/>
    <w:rsid w:val="00710296"/>
    <w:rsid w:val="0071034D"/>
    <w:rsid w:val="00710399"/>
    <w:rsid w:val="0071057C"/>
    <w:rsid w:val="0071070B"/>
    <w:rsid w:val="0071079F"/>
    <w:rsid w:val="00710947"/>
    <w:rsid w:val="00710950"/>
    <w:rsid w:val="00710AF4"/>
    <w:rsid w:val="00710F36"/>
    <w:rsid w:val="007110CE"/>
    <w:rsid w:val="00711118"/>
    <w:rsid w:val="0071125F"/>
    <w:rsid w:val="00711564"/>
    <w:rsid w:val="00711805"/>
    <w:rsid w:val="00711C25"/>
    <w:rsid w:val="00711CCE"/>
    <w:rsid w:val="00711E81"/>
    <w:rsid w:val="00711EBE"/>
    <w:rsid w:val="00711ECD"/>
    <w:rsid w:val="00712032"/>
    <w:rsid w:val="00712121"/>
    <w:rsid w:val="00712147"/>
    <w:rsid w:val="007123A4"/>
    <w:rsid w:val="00712482"/>
    <w:rsid w:val="007125E6"/>
    <w:rsid w:val="007127B9"/>
    <w:rsid w:val="00712B39"/>
    <w:rsid w:val="0071363B"/>
    <w:rsid w:val="00713770"/>
    <w:rsid w:val="00713DFB"/>
    <w:rsid w:val="007141FD"/>
    <w:rsid w:val="00714510"/>
    <w:rsid w:val="007146DE"/>
    <w:rsid w:val="00714801"/>
    <w:rsid w:val="00714963"/>
    <w:rsid w:val="00714969"/>
    <w:rsid w:val="007149FE"/>
    <w:rsid w:val="00714A99"/>
    <w:rsid w:val="00714BAD"/>
    <w:rsid w:val="00714C21"/>
    <w:rsid w:val="00714D1E"/>
    <w:rsid w:val="00714D87"/>
    <w:rsid w:val="007153E1"/>
    <w:rsid w:val="0071540F"/>
    <w:rsid w:val="007154B2"/>
    <w:rsid w:val="007156C3"/>
    <w:rsid w:val="007158F0"/>
    <w:rsid w:val="00715E19"/>
    <w:rsid w:val="00716134"/>
    <w:rsid w:val="00716212"/>
    <w:rsid w:val="0071628D"/>
    <w:rsid w:val="00716678"/>
    <w:rsid w:val="007169CB"/>
    <w:rsid w:val="00716BFD"/>
    <w:rsid w:val="00716DE2"/>
    <w:rsid w:val="00716F6D"/>
    <w:rsid w:val="00717221"/>
    <w:rsid w:val="0071728E"/>
    <w:rsid w:val="0071737C"/>
    <w:rsid w:val="0071766E"/>
    <w:rsid w:val="00717A0B"/>
    <w:rsid w:val="00717D32"/>
    <w:rsid w:val="00717FB1"/>
    <w:rsid w:val="00720380"/>
    <w:rsid w:val="0072047C"/>
    <w:rsid w:val="00720828"/>
    <w:rsid w:val="007209BC"/>
    <w:rsid w:val="00720ADA"/>
    <w:rsid w:val="00720DE6"/>
    <w:rsid w:val="00720E10"/>
    <w:rsid w:val="00720E35"/>
    <w:rsid w:val="00720F77"/>
    <w:rsid w:val="00721054"/>
    <w:rsid w:val="00721487"/>
    <w:rsid w:val="007214D4"/>
    <w:rsid w:val="0072183A"/>
    <w:rsid w:val="007218B0"/>
    <w:rsid w:val="00721A3B"/>
    <w:rsid w:val="00721C7C"/>
    <w:rsid w:val="00721CB8"/>
    <w:rsid w:val="00721D68"/>
    <w:rsid w:val="00721EEF"/>
    <w:rsid w:val="00721F17"/>
    <w:rsid w:val="00722008"/>
    <w:rsid w:val="007222AF"/>
    <w:rsid w:val="007223C1"/>
    <w:rsid w:val="00722621"/>
    <w:rsid w:val="007226B4"/>
    <w:rsid w:val="00722B36"/>
    <w:rsid w:val="00722C3D"/>
    <w:rsid w:val="00722CBE"/>
    <w:rsid w:val="00722D59"/>
    <w:rsid w:val="00722E54"/>
    <w:rsid w:val="00722ED0"/>
    <w:rsid w:val="00723040"/>
    <w:rsid w:val="0072340E"/>
    <w:rsid w:val="00723538"/>
    <w:rsid w:val="0072384D"/>
    <w:rsid w:val="00723ABC"/>
    <w:rsid w:val="00723F2D"/>
    <w:rsid w:val="00724048"/>
    <w:rsid w:val="00724292"/>
    <w:rsid w:val="007242B1"/>
    <w:rsid w:val="00724339"/>
    <w:rsid w:val="007243D9"/>
    <w:rsid w:val="0072455B"/>
    <w:rsid w:val="00724577"/>
    <w:rsid w:val="0072481A"/>
    <w:rsid w:val="00724AB2"/>
    <w:rsid w:val="00724BEA"/>
    <w:rsid w:val="00724C5A"/>
    <w:rsid w:val="00725005"/>
    <w:rsid w:val="007250AE"/>
    <w:rsid w:val="007251A1"/>
    <w:rsid w:val="00725362"/>
    <w:rsid w:val="0072544A"/>
    <w:rsid w:val="00725600"/>
    <w:rsid w:val="00725674"/>
    <w:rsid w:val="007256BB"/>
    <w:rsid w:val="00725886"/>
    <w:rsid w:val="00725C17"/>
    <w:rsid w:val="00725C96"/>
    <w:rsid w:val="00725CFB"/>
    <w:rsid w:val="00725E82"/>
    <w:rsid w:val="00725FC4"/>
    <w:rsid w:val="007260B4"/>
    <w:rsid w:val="00726157"/>
    <w:rsid w:val="0072615A"/>
    <w:rsid w:val="0072634D"/>
    <w:rsid w:val="007264C3"/>
    <w:rsid w:val="007267E8"/>
    <w:rsid w:val="00726843"/>
    <w:rsid w:val="00726910"/>
    <w:rsid w:val="007269D8"/>
    <w:rsid w:val="00726A1D"/>
    <w:rsid w:val="00726A75"/>
    <w:rsid w:val="00726A99"/>
    <w:rsid w:val="00726C37"/>
    <w:rsid w:val="00726E37"/>
    <w:rsid w:val="00726EDB"/>
    <w:rsid w:val="0072705F"/>
    <w:rsid w:val="0072725B"/>
    <w:rsid w:val="0072727C"/>
    <w:rsid w:val="00727594"/>
    <w:rsid w:val="00727606"/>
    <w:rsid w:val="0072774D"/>
    <w:rsid w:val="007277A6"/>
    <w:rsid w:val="007279E2"/>
    <w:rsid w:val="00727B29"/>
    <w:rsid w:val="00727C40"/>
    <w:rsid w:val="00727D79"/>
    <w:rsid w:val="00727F6B"/>
    <w:rsid w:val="00730762"/>
    <w:rsid w:val="00730B2E"/>
    <w:rsid w:val="00730DDC"/>
    <w:rsid w:val="00730E0A"/>
    <w:rsid w:val="007311C4"/>
    <w:rsid w:val="00731277"/>
    <w:rsid w:val="0073127D"/>
    <w:rsid w:val="0073148A"/>
    <w:rsid w:val="007315B9"/>
    <w:rsid w:val="007316D1"/>
    <w:rsid w:val="00731764"/>
    <w:rsid w:val="00731896"/>
    <w:rsid w:val="00731A3E"/>
    <w:rsid w:val="00731CCE"/>
    <w:rsid w:val="00731DDC"/>
    <w:rsid w:val="00731E65"/>
    <w:rsid w:val="00731F9E"/>
    <w:rsid w:val="00731FBC"/>
    <w:rsid w:val="00732228"/>
    <w:rsid w:val="00732437"/>
    <w:rsid w:val="007325A7"/>
    <w:rsid w:val="00732628"/>
    <w:rsid w:val="00732787"/>
    <w:rsid w:val="00732A81"/>
    <w:rsid w:val="00732B10"/>
    <w:rsid w:val="00732BC4"/>
    <w:rsid w:val="00732F37"/>
    <w:rsid w:val="00732F78"/>
    <w:rsid w:val="00732FD5"/>
    <w:rsid w:val="00733036"/>
    <w:rsid w:val="00733192"/>
    <w:rsid w:val="007334B8"/>
    <w:rsid w:val="0073360C"/>
    <w:rsid w:val="007336CF"/>
    <w:rsid w:val="007339AF"/>
    <w:rsid w:val="00733D5E"/>
    <w:rsid w:val="007340ED"/>
    <w:rsid w:val="007342E7"/>
    <w:rsid w:val="007344A0"/>
    <w:rsid w:val="00734864"/>
    <w:rsid w:val="0073486A"/>
    <w:rsid w:val="00734AFD"/>
    <w:rsid w:val="00734B93"/>
    <w:rsid w:val="00734D60"/>
    <w:rsid w:val="007350B5"/>
    <w:rsid w:val="007350BD"/>
    <w:rsid w:val="007351AE"/>
    <w:rsid w:val="0073529D"/>
    <w:rsid w:val="007352CD"/>
    <w:rsid w:val="00735341"/>
    <w:rsid w:val="00735592"/>
    <w:rsid w:val="00735597"/>
    <w:rsid w:val="007356EA"/>
    <w:rsid w:val="007357F0"/>
    <w:rsid w:val="00735A7B"/>
    <w:rsid w:val="00735D02"/>
    <w:rsid w:val="00735DAA"/>
    <w:rsid w:val="00735EAA"/>
    <w:rsid w:val="007360EF"/>
    <w:rsid w:val="0073629A"/>
    <w:rsid w:val="007362BB"/>
    <w:rsid w:val="007363B9"/>
    <w:rsid w:val="007365A0"/>
    <w:rsid w:val="007365A8"/>
    <w:rsid w:val="0073661D"/>
    <w:rsid w:val="00736C2D"/>
    <w:rsid w:val="0073707C"/>
    <w:rsid w:val="00737144"/>
    <w:rsid w:val="0073724C"/>
    <w:rsid w:val="0073727A"/>
    <w:rsid w:val="007378B2"/>
    <w:rsid w:val="00737D29"/>
    <w:rsid w:val="00737EE4"/>
    <w:rsid w:val="00740065"/>
    <w:rsid w:val="007400A1"/>
    <w:rsid w:val="0074023D"/>
    <w:rsid w:val="00740595"/>
    <w:rsid w:val="007405D8"/>
    <w:rsid w:val="007407B4"/>
    <w:rsid w:val="00740956"/>
    <w:rsid w:val="00740B20"/>
    <w:rsid w:val="00740D5E"/>
    <w:rsid w:val="00740EB6"/>
    <w:rsid w:val="0074125F"/>
    <w:rsid w:val="00741881"/>
    <w:rsid w:val="007418BD"/>
    <w:rsid w:val="007418FB"/>
    <w:rsid w:val="0074196E"/>
    <w:rsid w:val="00741B8C"/>
    <w:rsid w:val="00741C1D"/>
    <w:rsid w:val="00741CE4"/>
    <w:rsid w:val="0074217C"/>
    <w:rsid w:val="00742291"/>
    <w:rsid w:val="007424D1"/>
    <w:rsid w:val="0074267B"/>
    <w:rsid w:val="00742893"/>
    <w:rsid w:val="00742B5A"/>
    <w:rsid w:val="00742C5A"/>
    <w:rsid w:val="00743156"/>
    <w:rsid w:val="00743204"/>
    <w:rsid w:val="00743238"/>
    <w:rsid w:val="00743358"/>
    <w:rsid w:val="00743491"/>
    <w:rsid w:val="00743967"/>
    <w:rsid w:val="00743A3C"/>
    <w:rsid w:val="00743C49"/>
    <w:rsid w:val="00743CEF"/>
    <w:rsid w:val="007441CC"/>
    <w:rsid w:val="0074439C"/>
    <w:rsid w:val="007443D5"/>
    <w:rsid w:val="00744558"/>
    <w:rsid w:val="0074460B"/>
    <w:rsid w:val="007447A4"/>
    <w:rsid w:val="0074480D"/>
    <w:rsid w:val="007449B6"/>
    <w:rsid w:val="00744C16"/>
    <w:rsid w:val="0074504B"/>
    <w:rsid w:val="007450B0"/>
    <w:rsid w:val="00745356"/>
    <w:rsid w:val="0074540C"/>
    <w:rsid w:val="00745583"/>
    <w:rsid w:val="007457C7"/>
    <w:rsid w:val="007457D3"/>
    <w:rsid w:val="00745B2F"/>
    <w:rsid w:val="00745B9D"/>
    <w:rsid w:val="00745BC1"/>
    <w:rsid w:val="00745E4D"/>
    <w:rsid w:val="00745F02"/>
    <w:rsid w:val="00746093"/>
    <w:rsid w:val="007460E4"/>
    <w:rsid w:val="007461AD"/>
    <w:rsid w:val="007461ED"/>
    <w:rsid w:val="0074624C"/>
    <w:rsid w:val="00746712"/>
    <w:rsid w:val="00746763"/>
    <w:rsid w:val="00746965"/>
    <w:rsid w:val="00746996"/>
    <w:rsid w:val="007469F3"/>
    <w:rsid w:val="00746A4A"/>
    <w:rsid w:val="00746C12"/>
    <w:rsid w:val="00746FB4"/>
    <w:rsid w:val="00746FDF"/>
    <w:rsid w:val="00747341"/>
    <w:rsid w:val="00747565"/>
    <w:rsid w:val="00747691"/>
    <w:rsid w:val="00747696"/>
    <w:rsid w:val="00747717"/>
    <w:rsid w:val="0074780F"/>
    <w:rsid w:val="00747888"/>
    <w:rsid w:val="00747A26"/>
    <w:rsid w:val="00747F2F"/>
    <w:rsid w:val="00750226"/>
    <w:rsid w:val="00750259"/>
    <w:rsid w:val="00750273"/>
    <w:rsid w:val="00750664"/>
    <w:rsid w:val="00750825"/>
    <w:rsid w:val="00750A14"/>
    <w:rsid w:val="00750B03"/>
    <w:rsid w:val="00750DAC"/>
    <w:rsid w:val="00750FDB"/>
    <w:rsid w:val="0075102F"/>
    <w:rsid w:val="00751057"/>
    <w:rsid w:val="00751202"/>
    <w:rsid w:val="007512EC"/>
    <w:rsid w:val="0075131F"/>
    <w:rsid w:val="0075149B"/>
    <w:rsid w:val="007514A4"/>
    <w:rsid w:val="007514A8"/>
    <w:rsid w:val="00751AB2"/>
    <w:rsid w:val="00751B13"/>
    <w:rsid w:val="00751F01"/>
    <w:rsid w:val="00751F86"/>
    <w:rsid w:val="007521E2"/>
    <w:rsid w:val="00752397"/>
    <w:rsid w:val="0075260D"/>
    <w:rsid w:val="007527A3"/>
    <w:rsid w:val="007528A9"/>
    <w:rsid w:val="007528E5"/>
    <w:rsid w:val="00752D45"/>
    <w:rsid w:val="007533B5"/>
    <w:rsid w:val="007534C6"/>
    <w:rsid w:val="007535D5"/>
    <w:rsid w:val="007536C8"/>
    <w:rsid w:val="0075395C"/>
    <w:rsid w:val="00753ADE"/>
    <w:rsid w:val="00753B2A"/>
    <w:rsid w:val="00753EF7"/>
    <w:rsid w:val="00754052"/>
    <w:rsid w:val="007540CF"/>
    <w:rsid w:val="0075422C"/>
    <w:rsid w:val="00754435"/>
    <w:rsid w:val="007546C6"/>
    <w:rsid w:val="00754C18"/>
    <w:rsid w:val="00754E50"/>
    <w:rsid w:val="00754F26"/>
    <w:rsid w:val="007552A5"/>
    <w:rsid w:val="00755475"/>
    <w:rsid w:val="00755703"/>
    <w:rsid w:val="00755B84"/>
    <w:rsid w:val="00755BD4"/>
    <w:rsid w:val="007560E0"/>
    <w:rsid w:val="00756136"/>
    <w:rsid w:val="00756257"/>
    <w:rsid w:val="00756308"/>
    <w:rsid w:val="007563E2"/>
    <w:rsid w:val="007567B6"/>
    <w:rsid w:val="0075689B"/>
    <w:rsid w:val="00756B21"/>
    <w:rsid w:val="00756F3E"/>
    <w:rsid w:val="0075705E"/>
    <w:rsid w:val="00757588"/>
    <w:rsid w:val="007576EE"/>
    <w:rsid w:val="007578D6"/>
    <w:rsid w:val="007578FD"/>
    <w:rsid w:val="00757B6E"/>
    <w:rsid w:val="00757BF8"/>
    <w:rsid w:val="00757CFE"/>
    <w:rsid w:val="00757DEB"/>
    <w:rsid w:val="007600C0"/>
    <w:rsid w:val="007600CB"/>
    <w:rsid w:val="007600D3"/>
    <w:rsid w:val="0076095E"/>
    <w:rsid w:val="0076098E"/>
    <w:rsid w:val="00760E44"/>
    <w:rsid w:val="00760FCB"/>
    <w:rsid w:val="00761028"/>
    <w:rsid w:val="00761048"/>
    <w:rsid w:val="007610D4"/>
    <w:rsid w:val="007611FC"/>
    <w:rsid w:val="0076122C"/>
    <w:rsid w:val="007614C8"/>
    <w:rsid w:val="00761555"/>
    <w:rsid w:val="007616C2"/>
    <w:rsid w:val="00761797"/>
    <w:rsid w:val="007618E6"/>
    <w:rsid w:val="00761D52"/>
    <w:rsid w:val="00761E4C"/>
    <w:rsid w:val="007622BB"/>
    <w:rsid w:val="00762654"/>
    <w:rsid w:val="00762863"/>
    <w:rsid w:val="00762915"/>
    <w:rsid w:val="007629B5"/>
    <w:rsid w:val="00762ACB"/>
    <w:rsid w:val="00762B54"/>
    <w:rsid w:val="00762C34"/>
    <w:rsid w:val="00762D9C"/>
    <w:rsid w:val="00762DC7"/>
    <w:rsid w:val="00762F39"/>
    <w:rsid w:val="00763235"/>
    <w:rsid w:val="007635AA"/>
    <w:rsid w:val="007637F8"/>
    <w:rsid w:val="00763C06"/>
    <w:rsid w:val="00763D1E"/>
    <w:rsid w:val="00763F03"/>
    <w:rsid w:val="007640B1"/>
    <w:rsid w:val="007641B8"/>
    <w:rsid w:val="0076424C"/>
    <w:rsid w:val="0076426F"/>
    <w:rsid w:val="007644BE"/>
    <w:rsid w:val="00764633"/>
    <w:rsid w:val="00764928"/>
    <w:rsid w:val="00764D9F"/>
    <w:rsid w:val="00764F39"/>
    <w:rsid w:val="00764F55"/>
    <w:rsid w:val="007651FF"/>
    <w:rsid w:val="007655CD"/>
    <w:rsid w:val="007657B4"/>
    <w:rsid w:val="00765A4F"/>
    <w:rsid w:val="00765DB7"/>
    <w:rsid w:val="00765E28"/>
    <w:rsid w:val="00765EDF"/>
    <w:rsid w:val="00765F07"/>
    <w:rsid w:val="00765F98"/>
    <w:rsid w:val="0076610D"/>
    <w:rsid w:val="007661FC"/>
    <w:rsid w:val="007663A4"/>
    <w:rsid w:val="007664A4"/>
    <w:rsid w:val="0076659D"/>
    <w:rsid w:val="00766620"/>
    <w:rsid w:val="0076684E"/>
    <w:rsid w:val="007668B7"/>
    <w:rsid w:val="00767221"/>
    <w:rsid w:val="00767469"/>
    <w:rsid w:val="00767717"/>
    <w:rsid w:val="007678BE"/>
    <w:rsid w:val="00767937"/>
    <w:rsid w:val="00767A91"/>
    <w:rsid w:val="00767B56"/>
    <w:rsid w:val="00767C9C"/>
    <w:rsid w:val="00767E2A"/>
    <w:rsid w:val="00767F8B"/>
    <w:rsid w:val="007704BB"/>
    <w:rsid w:val="007706FE"/>
    <w:rsid w:val="00770825"/>
    <w:rsid w:val="00770892"/>
    <w:rsid w:val="00770AFE"/>
    <w:rsid w:val="00770B33"/>
    <w:rsid w:val="00770B49"/>
    <w:rsid w:val="0077104B"/>
    <w:rsid w:val="0077120E"/>
    <w:rsid w:val="0077121B"/>
    <w:rsid w:val="00771721"/>
    <w:rsid w:val="00771730"/>
    <w:rsid w:val="007717B7"/>
    <w:rsid w:val="007719C5"/>
    <w:rsid w:val="00771AA8"/>
    <w:rsid w:val="00771B88"/>
    <w:rsid w:val="007720AF"/>
    <w:rsid w:val="007722BC"/>
    <w:rsid w:val="0077249F"/>
    <w:rsid w:val="007724F7"/>
    <w:rsid w:val="0077256F"/>
    <w:rsid w:val="0077289E"/>
    <w:rsid w:val="007728F7"/>
    <w:rsid w:val="00772B4E"/>
    <w:rsid w:val="00772B98"/>
    <w:rsid w:val="00773667"/>
    <w:rsid w:val="007736FC"/>
    <w:rsid w:val="0077373F"/>
    <w:rsid w:val="007737A2"/>
    <w:rsid w:val="00773800"/>
    <w:rsid w:val="00773987"/>
    <w:rsid w:val="0077399D"/>
    <w:rsid w:val="007739C8"/>
    <w:rsid w:val="00773B7F"/>
    <w:rsid w:val="00773F0C"/>
    <w:rsid w:val="0077410A"/>
    <w:rsid w:val="007741DC"/>
    <w:rsid w:val="0077443D"/>
    <w:rsid w:val="00774558"/>
    <w:rsid w:val="00774724"/>
    <w:rsid w:val="007748E9"/>
    <w:rsid w:val="00774BC5"/>
    <w:rsid w:val="00774EA9"/>
    <w:rsid w:val="00774F4E"/>
    <w:rsid w:val="00774F95"/>
    <w:rsid w:val="00775468"/>
    <w:rsid w:val="0077593F"/>
    <w:rsid w:val="00775CA7"/>
    <w:rsid w:val="0077640E"/>
    <w:rsid w:val="00776713"/>
    <w:rsid w:val="00776788"/>
    <w:rsid w:val="0077686F"/>
    <w:rsid w:val="00776882"/>
    <w:rsid w:val="0077688E"/>
    <w:rsid w:val="00776D24"/>
    <w:rsid w:val="00776DEF"/>
    <w:rsid w:val="00776EF1"/>
    <w:rsid w:val="007771E6"/>
    <w:rsid w:val="0077738C"/>
    <w:rsid w:val="0077743C"/>
    <w:rsid w:val="00777A6B"/>
    <w:rsid w:val="00777C22"/>
    <w:rsid w:val="0078037B"/>
    <w:rsid w:val="0078045E"/>
    <w:rsid w:val="0078066E"/>
    <w:rsid w:val="007806C9"/>
    <w:rsid w:val="007806FC"/>
    <w:rsid w:val="00780850"/>
    <w:rsid w:val="00780BF9"/>
    <w:rsid w:val="00780C27"/>
    <w:rsid w:val="00780CA3"/>
    <w:rsid w:val="00780D17"/>
    <w:rsid w:val="00780D52"/>
    <w:rsid w:val="0078109D"/>
    <w:rsid w:val="00781195"/>
    <w:rsid w:val="00781202"/>
    <w:rsid w:val="00781278"/>
    <w:rsid w:val="0078155C"/>
    <w:rsid w:val="00781576"/>
    <w:rsid w:val="00781617"/>
    <w:rsid w:val="00781713"/>
    <w:rsid w:val="00781746"/>
    <w:rsid w:val="0078191B"/>
    <w:rsid w:val="00781C2B"/>
    <w:rsid w:val="00782008"/>
    <w:rsid w:val="0078200B"/>
    <w:rsid w:val="00782946"/>
    <w:rsid w:val="0078297A"/>
    <w:rsid w:val="007829AC"/>
    <w:rsid w:val="007829B3"/>
    <w:rsid w:val="00782A24"/>
    <w:rsid w:val="00782AF1"/>
    <w:rsid w:val="00782B6B"/>
    <w:rsid w:val="00782E2D"/>
    <w:rsid w:val="00782FFB"/>
    <w:rsid w:val="00783110"/>
    <w:rsid w:val="00783404"/>
    <w:rsid w:val="00783446"/>
    <w:rsid w:val="00783461"/>
    <w:rsid w:val="00783496"/>
    <w:rsid w:val="00783678"/>
    <w:rsid w:val="007836F3"/>
    <w:rsid w:val="0078388B"/>
    <w:rsid w:val="0078395B"/>
    <w:rsid w:val="00783C35"/>
    <w:rsid w:val="00783C86"/>
    <w:rsid w:val="00783CCA"/>
    <w:rsid w:val="00783CDA"/>
    <w:rsid w:val="007840E9"/>
    <w:rsid w:val="00784232"/>
    <w:rsid w:val="00784345"/>
    <w:rsid w:val="00784438"/>
    <w:rsid w:val="007848FA"/>
    <w:rsid w:val="00784BE4"/>
    <w:rsid w:val="00784DD8"/>
    <w:rsid w:val="00784F20"/>
    <w:rsid w:val="00784FD8"/>
    <w:rsid w:val="007850A3"/>
    <w:rsid w:val="00785138"/>
    <w:rsid w:val="00785373"/>
    <w:rsid w:val="00785520"/>
    <w:rsid w:val="007855BD"/>
    <w:rsid w:val="00785846"/>
    <w:rsid w:val="00785E8D"/>
    <w:rsid w:val="00785F6D"/>
    <w:rsid w:val="00786086"/>
    <w:rsid w:val="007868EC"/>
    <w:rsid w:val="00786A12"/>
    <w:rsid w:val="00786A36"/>
    <w:rsid w:val="00786DA8"/>
    <w:rsid w:val="00786DF5"/>
    <w:rsid w:val="00786E47"/>
    <w:rsid w:val="00786E53"/>
    <w:rsid w:val="00787203"/>
    <w:rsid w:val="00787283"/>
    <w:rsid w:val="00787361"/>
    <w:rsid w:val="0078747E"/>
    <w:rsid w:val="00787A2D"/>
    <w:rsid w:val="00787C70"/>
    <w:rsid w:val="00787D2E"/>
    <w:rsid w:val="00787E00"/>
    <w:rsid w:val="00787EA6"/>
    <w:rsid w:val="00790017"/>
    <w:rsid w:val="007900AD"/>
    <w:rsid w:val="007900AF"/>
    <w:rsid w:val="0079029C"/>
    <w:rsid w:val="007903D2"/>
    <w:rsid w:val="00790460"/>
    <w:rsid w:val="0079052E"/>
    <w:rsid w:val="00790568"/>
    <w:rsid w:val="00790664"/>
    <w:rsid w:val="0079069E"/>
    <w:rsid w:val="00790786"/>
    <w:rsid w:val="007907C0"/>
    <w:rsid w:val="0079084B"/>
    <w:rsid w:val="0079084D"/>
    <w:rsid w:val="00790CB8"/>
    <w:rsid w:val="00790D34"/>
    <w:rsid w:val="00790E8E"/>
    <w:rsid w:val="00790F8D"/>
    <w:rsid w:val="00790FA3"/>
    <w:rsid w:val="00790FCA"/>
    <w:rsid w:val="0079106F"/>
    <w:rsid w:val="007911EB"/>
    <w:rsid w:val="007918BC"/>
    <w:rsid w:val="00791AC4"/>
    <w:rsid w:val="00791E44"/>
    <w:rsid w:val="00791FC6"/>
    <w:rsid w:val="0079201A"/>
    <w:rsid w:val="007922B6"/>
    <w:rsid w:val="007926C1"/>
    <w:rsid w:val="007926E1"/>
    <w:rsid w:val="0079272E"/>
    <w:rsid w:val="0079277B"/>
    <w:rsid w:val="007927F8"/>
    <w:rsid w:val="00792A61"/>
    <w:rsid w:val="00792BF8"/>
    <w:rsid w:val="00792D45"/>
    <w:rsid w:val="00793129"/>
    <w:rsid w:val="007931A3"/>
    <w:rsid w:val="00793207"/>
    <w:rsid w:val="007934A6"/>
    <w:rsid w:val="00793670"/>
    <w:rsid w:val="0079378F"/>
    <w:rsid w:val="00793916"/>
    <w:rsid w:val="00793A9E"/>
    <w:rsid w:val="00793A9F"/>
    <w:rsid w:val="00793AD0"/>
    <w:rsid w:val="00793C64"/>
    <w:rsid w:val="00793DBD"/>
    <w:rsid w:val="00793E29"/>
    <w:rsid w:val="00793F3E"/>
    <w:rsid w:val="00793F4A"/>
    <w:rsid w:val="0079414B"/>
    <w:rsid w:val="0079429B"/>
    <w:rsid w:val="00794481"/>
    <w:rsid w:val="0079453E"/>
    <w:rsid w:val="00794748"/>
    <w:rsid w:val="007949EE"/>
    <w:rsid w:val="00794C47"/>
    <w:rsid w:val="00794ED2"/>
    <w:rsid w:val="00795235"/>
    <w:rsid w:val="0079541B"/>
    <w:rsid w:val="0079586E"/>
    <w:rsid w:val="0079601B"/>
    <w:rsid w:val="00796081"/>
    <w:rsid w:val="0079608F"/>
    <w:rsid w:val="0079667D"/>
    <w:rsid w:val="007966D0"/>
    <w:rsid w:val="00796772"/>
    <w:rsid w:val="00796D4A"/>
    <w:rsid w:val="00797047"/>
    <w:rsid w:val="00797329"/>
    <w:rsid w:val="0079792C"/>
    <w:rsid w:val="00797C36"/>
    <w:rsid w:val="00797D7A"/>
    <w:rsid w:val="00797EA1"/>
    <w:rsid w:val="007A02AE"/>
    <w:rsid w:val="007A0416"/>
    <w:rsid w:val="007A04CD"/>
    <w:rsid w:val="007A0517"/>
    <w:rsid w:val="007A05AE"/>
    <w:rsid w:val="007A05FC"/>
    <w:rsid w:val="007A0654"/>
    <w:rsid w:val="007A088A"/>
    <w:rsid w:val="007A0A52"/>
    <w:rsid w:val="007A0B41"/>
    <w:rsid w:val="007A0C75"/>
    <w:rsid w:val="007A1513"/>
    <w:rsid w:val="007A1992"/>
    <w:rsid w:val="007A19AF"/>
    <w:rsid w:val="007A1CF5"/>
    <w:rsid w:val="007A1D29"/>
    <w:rsid w:val="007A1F42"/>
    <w:rsid w:val="007A20D9"/>
    <w:rsid w:val="007A248D"/>
    <w:rsid w:val="007A2607"/>
    <w:rsid w:val="007A260E"/>
    <w:rsid w:val="007A26B2"/>
    <w:rsid w:val="007A28F5"/>
    <w:rsid w:val="007A2A1A"/>
    <w:rsid w:val="007A2AD0"/>
    <w:rsid w:val="007A2C26"/>
    <w:rsid w:val="007A2C62"/>
    <w:rsid w:val="007A2CE7"/>
    <w:rsid w:val="007A2D65"/>
    <w:rsid w:val="007A3052"/>
    <w:rsid w:val="007A3555"/>
    <w:rsid w:val="007A35D1"/>
    <w:rsid w:val="007A3612"/>
    <w:rsid w:val="007A3665"/>
    <w:rsid w:val="007A3B75"/>
    <w:rsid w:val="007A3C96"/>
    <w:rsid w:val="007A3CA1"/>
    <w:rsid w:val="007A3F1A"/>
    <w:rsid w:val="007A4009"/>
    <w:rsid w:val="007A4225"/>
    <w:rsid w:val="007A443E"/>
    <w:rsid w:val="007A4509"/>
    <w:rsid w:val="007A48CA"/>
    <w:rsid w:val="007A4BFE"/>
    <w:rsid w:val="007A4C21"/>
    <w:rsid w:val="007A4E0F"/>
    <w:rsid w:val="007A4F4E"/>
    <w:rsid w:val="007A5402"/>
    <w:rsid w:val="007A544D"/>
    <w:rsid w:val="007A5495"/>
    <w:rsid w:val="007A59AE"/>
    <w:rsid w:val="007A5A01"/>
    <w:rsid w:val="007A6057"/>
    <w:rsid w:val="007A61AF"/>
    <w:rsid w:val="007A623E"/>
    <w:rsid w:val="007A644F"/>
    <w:rsid w:val="007A64BF"/>
    <w:rsid w:val="007A6791"/>
    <w:rsid w:val="007A6834"/>
    <w:rsid w:val="007A6908"/>
    <w:rsid w:val="007A69C5"/>
    <w:rsid w:val="007A6B3D"/>
    <w:rsid w:val="007A6FA9"/>
    <w:rsid w:val="007A6FD9"/>
    <w:rsid w:val="007A71B8"/>
    <w:rsid w:val="007A7390"/>
    <w:rsid w:val="007A765C"/>
    <w:rsid w:val="007A7A11"/>
    <w:rsid w:val="007A7C95"/>
    <w:rsid w:val="007A7D49"/>
    <w:rsid w:val="007A7EA6"/>
    <w:rsid w:val="007B015F"/>
    <w:rsid w:val="007B031A"/>
    <w:rsid w:val="007B0346"/>
    <w:rsid w:val="007B039B"/>
    <w:rsid w:val="007B0904"/>
    <w:rsid w:val="007B0AC4"/>
    <w:rsid w:val="007B0AF6"/>
    <w:rsid w:val="007B0B1A"/>
    <w:rsid w:val="007B0CAA"/>
    <w:rsid w:val="007B0EFC"/>
    <w:rsid w:val="007B0FF0"/>
    <w:rsid w:val="007B145C"/>
    <w:rsid w:val="007B14A6"/>
    <w:rsid w:val="007B152E"/>
    <w:rsid w:val="007B16E4"/>
    <w:rsid w:val="007B18F6"/>
    <w:rsid w:val="007B1A3C"/>
    <w:rsid w:val="007B1CE3"/>
    <w:rsid w:val="007B1DBD"/>
    <w:rsid w:val="007B1E73"/>
    <w:rsid w:val="007B1EE1"/>
    <w:rsid w:val="007B1F3A"/>
    <w:rsid w:val="007B2174"/>
    <w:rsid w:val="007B21F8"/>
    <w:rsid w:val="007B24D8"/>
    <w:rsid w:val="007B26EA"/>
    <w:rsid w:val="007B26FF"/>
    <w:rsid w:val="007B27A8"/>
    <w:rsid w:val="007B2863"/>
    <w:rsid w:val="007B2912"/>
    <w:rsid w:val="007B3031"/>
    <w:rsid w:val="007B3168"/>
    <w:rsid w:val="007B3439"/>
    <w:rsid w:val="007B353E"/>
    <w:rsid w:val="007B3564"/>
    <w:rsid w:val="007B3782"/>
    <w:rsid w:val="007B3838"/>
    <w:rsid w:val="007B3AAB"/>
    <w:rsid w:val="007B3AD9"/>
    <w:rsid w:val="007B3B52"/>
    <w:rsid w:val="007B3B82"/>
    <w:rsid w:val="007B3B9E"/>
    <w:rsid w:val="007B3D4C"/>
    <w:rsid w:val="007B3E6A"/>
    <w:rsid w:val="007B3EC7"/>
    <w:rsid w:val="007B402A"/>
    <w:rsid w:val="007B4C75"/>
    <w:rsid w:val="007B4C93"/>
    <w:rsid w:val="007B4F7C"/>
    <w:rsid w:val="007B5097"/>
    <w:rsid w:val="007B5275"/>
    <w:rsid w:val="007B5404"/>
    <w:rsid w:val="007B54D3"/>
    <w:rsid w:val="007B5697"/>
    <w:rsid w:val="007B5946"/>
    <w:rsid w:val="007B59A2"/>
    <w:rsid w:val="007B5F7C"/>
    <w:rsid w:val="007B6070"/>
    <w:rsid w:val="007B60B5"/>
    <w:rsid w:val="007B63EA"/>
    <w:rsid w:val="007B6573"/>
    <w:rsid w:val="007B658A"/>
    <w:rsid w:val="007B6614"/>
    <w:rsid w:val="007B66B1"/>
    <w:rsid w:val="007B673B"/>
    <w:rsid w:val="007B683D"/>
    <w:rsid w:val="007B6913"/>
    <w:rsid w:val="007B6B18"/>
    <w:rsid w:val="007B6CBB"/>
    <w:rsid w:val="007B7052"/>
    <w:rsid w:val="007B7314"/>
    <w:rsid w:val="007B7375"/>
    <w:rsid w:val="007B7848"/>
    <w:rsid w:val="007B79CB"/>
    <w:rsid w:val="007B7AC8"/>
    <w:rsid w:val="007B7CEE"/>
    <w:rsid w:val="007B7DC0"/>
    <w:rsid w:val="007B7F97"/>
    <w:rsid w:val="007C00F2"/>
    <w:rsid w:val="007C0100"/>
    <w:rsid w:val="007C0139"/>
    <w:rsid w:val="007C06EF"/>
    <w:rsid w:val="007C07C0"/>
    <w:rsid w:val="007C0EC6"/>
    <w:rsid w:val="007C0EDF"/>
    <w:rsid w:val="007C10F1"/>
    <w:rsid w:val="007C132B"/>
    <w:rsid w:val="007C14FC"/>
    <w:rsid w:val="007C1976"/>
    <w:rsid w:val="007C1A14"/>
    <w:rsid w:val="007C1B5C"/>
    <w:rsid w:val="007C1C11"/>
    <w:rsid w:val="007C1C28"/>
    <w:rsid w:val="007C1C46"/>
    <w:rsid w:val="007C1E4D"/>
    <w:rsid w:val="007C1F70"/>
    <w:rsid w:val="007C207F"/>
    <w:rsid w:val="007C235E"/>
    <w:rsid w:val="007C26C4"/>
    <w:rsid w:val="007C26FF"/>
    <w:rsid w:val="007C29C0"/>
    <w:rsid w:val="007C2D08"/>
    <w:rsid w:val="007C3138"/>
    <w:rsid w:val="007C3348"/>
    <w:rsid w:val="007C341D"/>
    <w:rsid w:val="007C37BF"/>
    <w:rsid w:val="007C38FB"/>
    <w:rsid w:val="007C3962"/>
    <w:rsid w:val="007C3B79"/>
    <w:rsid w:val="007C3F93"/>
    <w:rsid w:val="007C408A"/>
    <w:rsid w:val="007C40D4"/>
    <w:rsid w:val="007C410C"/>
    <w:rsid w:val="007C42CF"/>
    <w:rsid w:val="007C4D6B"/>
    <w:rsid w:val="007C51DB"/>
    <w:rsid w:val="007C5521"/>
    <w:rsid w:val="007C5597"/>
    <w:rsid w:val="007C5609"/>
    <w:rsid w:val="007C561E"/>
    <w:rsid w:val="007C582C"/>
    <w:rsid w:val="007C59C7"/>
    <w:rsid w:val="007C5A47"/>
    <w:rsid w:val="007C5FD6"/>
    <w:rsid w:val="007C6377"/>
    <w:rsid w:val="007C63A0"/>
    <w:rsid w:val="007C6593"/>
    <w:rsid w:val="007C6A11"/>
    <w:rsid w:val="007C6B61"/>
    <w:rsid w:val="007C72EB"/>
    <w:rsid w:val="007C7481"/>
    <w:rsid w:val="007C751F"/>
    <w:rsid w:val="007C75AE"/>
    <w:rsid w:val="007C76E7"/>
    <w:rsid w:val="007C7B4D"/>
    <w:rsid w:val="007D009E"/>
    <w:rsid w:val="007D016B"/>
    <w:rsid w:val="007D01BE"/>
    <w:rsid w:val="007D0484"/>
    <w:rsid w:val="007D060E"/>
    <w:rsid w:val="007D06EA"/>
    <w:rsid w:val="007D0733"/>
    <w:rsid w:val="007D07B1"/>
    <w:rsid w:val="007D0C79"/>
    <w:rsid w:val="007D0CF1"/>
    <w:rsid w:val="007D0D43"/>
    <w:rsid w:val="007D0EDB"/>
    <w:rsid w:val="007D13ED"/>
    <w:rsid w:val="007D1684"/>
    <w:rsid w:val="007D16BC"/>
    <w:rsid w:val="007D178E"/>
    <w:rsid w:val="007D17CC"/>
    <w:rsid w:val="007D18F7"/>
    <w:rsid w:val="007D1CA4"/>
    <w:rsid w:val="007D1F3F"/>
    <w:rsid w:val="007D1F41"/>
    <w:rsid w:val="007D218F"/>
    <w:rsid w:val="007D21A5"/>
    <w:rsid w:val="007D238F"/>
    <w:rsid w:val="007D2770"/>
    <w:rsid w:val="007D29E0"/>
    <w:rsid w:val="007D29F5"/>
    <w:rsid w:val="007D2A90"/>
    <w:rsid w:val="007D2E35"/>
    <w:rsid w:val="007D31EE"/>
    <w:rsid w:val="007D3411"/>
    <w:rsid w:val="007D35E2"/>
    <w:rsid w:val="007D36E8"/>
    <w:rsid w:val="007D382C"/>
    <w:rsid w:val="007D38E4"/>
    <w:rsid w:val="007D3971"/>
    <w:rsid w:val="007D3A4E"/>
    <w:rsid w:val="007D3B37"/>
    <w:rsid w:val="007D3DF3"/>
    <w:rsid w:val="007D4029"/>
    <w:rsid w:val="007D4052"/>
    <w:rsid w:val="007D4327"/>
    <w:rsid w:val="007D4467"/>
    <w:rsid w:val="007D4834"/>
    <w:rsid w:val="007D50FF"/>
    <w:rsid w:val="007D51B5"/>
    <w:rsid w:val="007D530E"/>
    <w:rsid w:val="007D55A7"/>
    <w:rsid w:val="007D55F5"/>
    <w:rsid w:val="007D59C9"/>
    <w:rsid w:val="007D5D56"/>
    <w:rsid w:val="007D622F"/>
    <w:rsid w:val="007D6414"/>
    <w:rsid w:val="007D654E"/>
    <w:rsid w:val="007D65FD"/>
    <w:rsid w:val="007D68A4"/>
    <w:rsid w:val="007D6C25"/>
    <w:rsid w:val="007D6CCA"/>
    <w:rsid w:val="007D6E1B"/>
    <w:rsid w:val="007D6E69"/>
    <w:rsid w:val="007D7076"/>
    <w:rsid w:val="007D70F3"/>
    <w:rsid w:val="007D713A"/>
    <w:rsid w:val="007D7471"/>
    <w:rsid w:val="007D7710"/>
    <w:rsid w:val="007D7752"/>
    <w:rsid w:val="007D77DE"/>
    <w:rsid w:val="007D77E6"/>
    <w:rsid w:val="007D78E6"/>
    <w:rsid w:val="007D7C5C"/>
    <w:rsid w:val="007D7C85"/>
    <w:rsid w:val="007E01CC"/>
    <w:rsid w:val="007E04DC"/>
    <w:rsid w:val="007E04DE"/>
    <w:rsid w:val="007E0712"/>
    <w:rsid w:val="007E0907"/>
    <w:rsid w:val="007E0CC7"/>
    <w:rsid w:val="007E0DF0"/>
    <w:rsid w:val="007E0F1C"/>
    <w:rsid w:val="007E0FA2"/>
    <w:rsid w:val="007E0FF9"/>
    <w:rsid w:val="007E1409"/>
    <w:rsid w:val="007E1495"/>
    <w:rsid w:val="007E14DC"/>
    <w:rsid w:val="007E15FF"/>
    <w:rsid w:val="007E1792"/>
    <w:rsid w:val="007E17AB"/>
    <w:rsid w:val="007E1B22"/>
    <w:rsid w:val="007E1CBB"/>
    <w:rsid w:val="007E2107"/>
    <w:rsid w:val="007E2357"/>
    <w:rsid w:val="007E2434"/>
    <w:rsid w:val="007E24AE"/>
    <w:rsid w:val="007E250B"/>
    <w:rsid w:val="007E25D8"/>
    <w:rsid w:val="007E26C7"/>
    <w:rsid w:val="007E2BB1"/>
    <w:rsid w:val="007E2C33"/>
    <w:rsid w:val="007E2D64"/>
    <w:rsid w:val="007E2E13"/>
    <w:rsid w:val="007E2F8D"/>
    <w:rsid w:val="007E312C"/>
    <w:rsid w:val="007E32F9"/>
    <w:rsid w:val="007E3581"/>
    <w:rsid w:val="007E359A"/>
    <w:rsid w:val="007E385A"/>
    <w:rsid w:val="007E3931"/>
    <w:rsid w:val="007E3C5A"/>
    <w:rsid w:val="007E3CF8"/>
    <w:rsid w:val="007E3DB1"/>
    <w:rsid w:val="007E3DB5"/>
    <w:rsid w:val="007E4421"/>
    <w:rsid w:val="007E4572"/>
    <w:rsid w:val="007E492F"/>
    <w:rsid w:val="007E4AE9"/>
    <w:rsid w:val="007E4C5F"/>
    <w:rsid w:val="007E4DFF"/>
    <w:rsid w:val="007E50E2"/>
    <w:rsid w:val="007E53F0"/>
    <w:rsid w:val="007E559E"/>
    <w:rsid w:val="007E5702"/>
    <w:rsid w:val="007E58DE"/>
    <w:rsid w:val="007E5D34"/>
    <w:rsid w:val="007E5DA4"/>
    <w:rsid w:val="007E6178"/>
    <w:rsid w:val="007E63FC"/>
    <w:rsid w:val="007E648C"/>
    <w:rsid w:val="007E661B"/>
    <w:rsid w:val="007E661E"/>
    <w:rsid w:val="007E6A43"/>
    <w:rsid w:val="007E6CC7"/>
    <w:rsid w:val="007E6DEC"/>
    <w:rsid w:val="007E6F51"/>
    <w:rsid w:val="007E745A"/>
    <w:rsid w:val="007E752B"/>
    <w:rsid w:val="007E761B"/>
    <w:rsid w:val="007E78EC"/>
    <w:rsid w:val="007E7B04"/>
    <w:rsid w:val="007F0074"/>
    <w:rsid w:val="007F014F"/>
    <w:rsid w:val="007F03DB"/>
    <w:rsid w:val="007F0543"/>
    <w:rsid w:val="007F06E6"/>
    <w:rsid w:val="007F0712"/>
    <w:rsid w:val="007F09DC"/>
    <w:rsid w:val="007F0A1D"/>
    <w:rsid w:val="007F0F42"/>
    <w:rsid w:val="007F1288"/>
    <w:rsid w:val="007F1680"/>
    <w:rsid w:val="007F1737"/>
    <w:rsid w:val="007F1919"/>
    <w:rsid w:val="007F198B"/>
    <w:rsid w:val="007F1A49"/>
    <w:rsid w:val="007F1BD7"/>
    <w:rsid w:val="007F1DBB"/>
    <w:rsid w:val="007F20DD"/>
    <w:rsid w:val="007F21F1"/>
    <w:rsid w:val="007F223A"/>
    <w:rsid w:val="007F2588"/>
    <w:rsid w:val="007F2824"/>
    <w:rsid w:val="007F293A"/>
    <w:rsid w:val="007F2A23"/>
    <w:rsid w:val="007F2AA6"/>
    <w:rsid w:val="007F2D5A"/>
    <w:rsid w:val="007F2E33"/>
    <w:rsid w:val="007F2F06"/>
    <w:rsid w:val="007F3157"/>
    <w:rsid w:val="007F318A"/>
    <w:rsid w:val="007F31D7"/>
    <w:rsid w:val="007F321A"/>
    <w:rsid w:val="007F3226"/>
    <w:rsid w:val="007F3334"/>
    <w:rsid w:val="007F34BF"/>
    <w:rsid w:val="007F3637"/>
    <w:rsid w:val="007F383B"/>
    <w:rsid w:val="007F38A1"/>
    <w:rsid w:val="007F38B4"/>
    <w:rsid w:val="007F3F9F"/>
    <w:rsid w:val="007F3FA3"/>
    <w:rsid w:val="007F4013"/>
    <w:rsid w:val="007F4046"/>
    <w:rsid w:val="007F44B6"/>
    <w:rsid w:val="007F45D0"/>
    <w:rsid w:val="007F4889"/>
    <w:rsid w:val="007F48FC"/>
    <w:rsid w:val="007F4D66"/>
    <w:rsid w:val="007F50AD"/>
    <w:rsid w:val="007F51E0"/>
    <w:rsid w:val="007F55AC"/>
    <w:rsid w:val="007F5676"/>
    <w:rsid w:val="007F5849"/>
    <w:rsid w:val="007F58DD"/>
    <w:rsid w:val="007F5BF9"/>
    <w:rsid w:val="007F6040"/>
    <w:rsid w:val="007F630A"/>
    <w:rsid w:val="007F66A0"/>
    <w:rsid w:val="007F66F3"/>
    <w:rsid w:val="007F66F7"/>
    <w:rsid w:val="007F67A9"/>
    <w:rsid w:val="007F68A0"/>
    <w:rsid w:val="007F6CC7"/>
    <w:rsid w:val="007F6F78"/>
    <w:rsid w:val="007F70E7"/>
    <w:rsid w:val="007F71F8"/>
    <w:rsid w:val="007F73BA"/>
    <w:rsid w:val="007F745C"/>
    <w:rsid w:val="007F7539"/>
    <w:rsid w:val="007F7582"/>
    <w:rsid w:val="007F7753"/>
    <w:rsid w:val="007F7781"/>
    <w:rsid w:val="007F7B27"/>
    <w:rsid w:val="007F7BEA"/>
    <w:rsid w:val="008000FB"/>
    <w:rsid w:val="0080045C"/>
    <w:rsid w:val="008007F9"/>
    <w:rsid w:val="00800A23"/>
    <w:rsid w:val="00800A27"/>
    <w:rsid w:val="00800AE2"/>
    <w:rsid w:val="00800BFC"/>
    <w:rsid w:val="00800C60"/>
    <w:rsid w:val="00800D6B"/>
    <w:rsid w:val="00800DAC"/>
    <w:rsid w:val="00800E9E"/>
    <w:rsid w:val="00801179"/>
    <w:rsid w:val="00801301"/>
    <w:rsid w:val="0080141B"/>
    <w:rsid w:val="008015C8"/>
    <w:rsid w:val="0080161A"/>
    <w:rsid w:val="0080175B"/>
    <w:rsid w:val="008018C9"/>
    <w:rsid w:val="008018CB"/>
    <w:rsid w:val="00801981"/>
    <w:rsid w:val="00801A6A"/>
    <w:rsid w:val="00801BD0"/>
    <w:rsid w:val="00801C0F"/>
    <w:rsid w:val="00801D89"/>
    <w:rsid w:val="00801EE8"/>
    <w:rsid w:val="0080228F"/>
    <w:rsid w:val="0080258E"/>
    <w:rsid w:val="00802646"/>
    <w:rsid w:val="00802654"/>
    <w:rsid w:val="00802657"/>
    <w:rsid w:val="00802A1B"/>
    <w:rsid w:val="00802DF5"/>
    <w:rsid w:val="008031FE"/>
    <w:rsid w:val="00803523"/>
    <w:rsid w:val="00803A25"/>
    <w:rsid w:val="00803A2A"/>
    <w:rsid w:val="00803B5A"/>
    <w:rsid w:val="00803DBB"/>
    <w:rsid w:val="00803FB8"/>
    <w:rsid w:val="00803FCC"/>
    <w:rsid w:val="00804199"/>
    <w:rsid w:val="008043FB"/>
    <w:rsid w:val="008044CD"/>
    <w:rsid w:val="00804601"/>
    <w:rsid w:val="0080466A"/>
    <w:rsid w:val="0080490C"/>
    <w:rsid w:val="00804F6B"/>
    <w:rsid w:val="008057F6"/>
    <w:rsid w:val="0080590E"/>
    <w:rsid w:val="00805940"/>
    <w:rsid w:val="00805A31"/>
    <w:rsid w:val="00805BBD"/>
    <w:rsid w:val="0080607A"/>
    <w:rsid w:val="00806292"/>
    <w:rsid w:val="00806549"/>
    <w:rsid w:val="00806802"/>
    <w:rsid w:val="00806C86"/>
    <w:rsid w:val="00806FA3"/>
    <w:rsid w:val="00806FCB"/>
    <w:rsid w:val="00807019"/>
    <w:rsid w:val="0080719C"/>
    <w:rsid w:val="00807230"/>
    <w:rsid w:val="008072E3"/>
    <w:rsid w:val="00807393"/>
    <w:rsid w:val="00807672"/>
    <w:rsid w:val="0080767C"/>
    <w:rsid w:val="00807A45"/>
    <w:rsid w:val="00807B29"/>
    <w:rsid w:val="00807BF0"/>
    <w:rsid w:val="00810049"/>
    <w:rsid w:val="00810207"/>
    <w:rsid w:val="00810470"/>
    <w:rsid w:val="008105B2"/>
    <w:rsid w:val="0081069F"/>
    <w:rsid w:val="00810763"/>
    <w:rsid w:val="00810A7A"/>
    <w:rsid w:val="00810B0E"/>
    <w:rsid w:val="00810D0E"/>
    <w:rsid w:val="00810F9C"/>
    <w:rsid w:val="008110E1"/>
    <w:rsid w:val="008111DE"/>
    <w:rsid w:val="0081132D"/>
    <w:rsid w:val="008113E2"/>
    <w:rsid w:val="008115F6"/>
    <w:rsid w:val="00811918"/>
    <w:rsid w:val="00811919"/>
    <w:rsid w:val="008119A5"/>
    <w:rsid w:val="00811B0D"/>
    <w:rsid w:val="00811CF1"/>
    <w:rsid w:val="008120BE"/>
    <w:rsid w:val="0081225C"/>
    <w:rsid w:val="008127D5"/>
    <w:rsid w:val="00812A42"/>
    <w:rsid w:val="00812EAA"/>
    <w:rsid w:val="00812F44"/>
    <w:rsid w:val="0081303F"/>
    <w:rsid w:val="008131D5"/>
    <w:rsid w:val="0081334D"/>
    <w:rsid w:val="00813580"/>
    <w:rsid w:val="008137B6"/>
    <w:rsid w:val="0081390D"/>
    <w:rsid w:val="00813B62"/>
    <w:rsid w:val="00813CAC"/>
    <w:rsid w:val="00813D2C"/>
    <w:rsid w:val="00813DB4"/>
    <w:rsid w:val="00813E7B"/>
    <w:rsid w:val="00814031"/>
    <w:rsid w:val="0081407F"/>
    <w:rsid w:val="0081415C"/>
    <w:rsid w:val="00814248"/>
    <w:rsid w:val="00814520"/>
    <w:rsid w:val="0081474B"/>
    <w:rsid w:val="0081475D"/>
    <w:rsid w:val="00814839"/>
    <w:rsid w:val="00814A93"/>
    <w:rsid w:val="00814E41"/>
    <w:rsid w:val="00815001"/>
    <w:rsid w:val="008150AB"/>
    <w:rsid w:val="00815394"/>
    <w:rsid w:val="0081548F"/>
    <w:rsid w:val="008158F8"/>
    <w:rsid w:val="008159B6"/>
    <w:rsid w:val="00815A78"/>
    <w:rsid w:val="00815B2F"/>
    <w:rsid w:val="00815B74"/>
    <w:rsid w:val="00815BE2"/>
    <w:rsid w:val="00815C59"/>
    <w:rsid w:val="00815C62"/>
    <w:rsid w:val="00815E97"/>
    <w:rsid w:val="00815F70"/>
    <w:rsid w:val="00815F77"/>
    <w:rsid w:val="00816106"/>
    <w:rsid w:val="00816183"/>
    <w:rsid w:val="0081622F"/>
    <w:rsid w:val="008162AE"/>
    <w:rsid w:val="00816477"/>
    <w:rsid w:val="008165BF"/>
    <w:rsid w:val="008168CA"/>
    <w:rsid w:val="008169A8"/>
    <w:rsid w:val="00816EF0"/>
    <w:rsid w:val="00816F99"/>
    <w:rsid w:val="00817202"/>
    <w:rsid w:val="0081726C"/>
    <w:rsid w:val="008174D6"/>
    <w:rsid w:val="008174E2"/>
    <w:rsid w:val="008175CA"/>
    <w:rsid w:val="00817657"/>
    <w:rsid w:val="00817A8A"/>
    <w:rsid w:val="00817D05"/>
    <w:rsid w:val="00817D3F"/>
    <w:rsid w:val="00817EA8"/>
    <w:rsid w:val="008202F7"/>
    <w:rsid w:val="008203C0"/>
    <w:rsid w:val="00820518"/>
    <w:rsid w:val="0082053D"/>
    <w:rsid w:val="008205C4"/>
    <w:rsid w:val="0082080C"/>
    <w:rsid w:val="00820927"/>
    <w:rsid w:val="00820B3D"/>
    <w:rsid w:val="00820C29"/>
    <w:rsid w:val="00820CC4"/>
    <w:rsid w:val="0082103B"/>
    <w:rsid w:val="00821068"/>
    <w:rsid w:val="008211E9"/>
    <w:rsid w:val="008213C5"/>
    <w:rsid w:val="00821441"/>
    <w:rsid w:val="00821451"/>
    <w:rsid w:val="008214A0"/>
    <w:rsid w:val="008214A4"/>
    <w:rsid w:val="00821641"/>
    <w:rsid w:val="00821672"/>
    <w:rsid w:val="008218DC"/>
    <w:rsid w:val="00821B00"/>
    <w:rsid w:val="00821BF7"/>
    <w:rsid w:val="0082201A"/>
    <w:rsid w:val="008220F7"/>
    <w:rsid w:val="0082214C"/>
    <w:rsid w:val="00822305"/>
    <w:rsid w:val="00822515"/>
    <w:rsid w:val="0082273B"/>
    <w:rsid w:val="008229EC"/>
    <w:rsid w:val="00822AD7"/>
    <w:rsid w:val="00822C55"/>
    <w:rsid w:val="00822DE8"/>
    <w:rsid w:val="00822E20"/>
    <w:rsid w:val="00822E80"/>
    <w:rsid w:val="00822F47"/>
    <w:rsid w:val="00823041"/>
    <w:rsid w:val="00823071"/>
    <w:rsid w:val="008230A4"/>
    <w:rsid w:val="008239D5"/>
    <w:rsid w:val="00823CA6"/>
    <w:rsid w:val="00823D39"/>
    <w:rsid w:val="00823FDC"/>
    <w:rsid w:val="0082404F"/>
    <w:rsid w:val="008243F2"/>
    <w:rsid w:val="008245A0"/>
    <w:rsid w:val="00824627"/>
    <w:rsid w:val="00824841"/>
    <w:rsid w:val="00824A8C"/>
    <w:rsid w:val="00824D64"/>
    <w:rsid w:val="00824FA8"/>
    <w:rsid w:val="008251CF"/>
    <w:rsid w:val="008251E0"/>
    <w:rsid w:val="008253C3"/>
    <w:rsid w:val="00825477"/>
    <w:rsid w:val="008254F6"/>
    <w:rsid w:val="0082558B"/>
    <w:rsid w:val="008257A4"/>
    <w:rsid w:val="00825AA7"/>
    <w:rsid w:val="00825E13"/>
    <w:rsid w:val="00825E93"/>
    <w:rsid w:val="00825EEA"/>
    <w:rsid w:val="00826237"/>
    <w:rsid w:val="0082628C"/>
    <w:rsid w:val="00826645"/>
    <w:rsid w:val="008266FC"/>
    <w:rsid w:val="00826893"/>
    <w:rsid w:val="0082692C"/>
    <w:rsid w:val="00826945"/>
    <w:rsid w:val="00826A75"/>
    <w:rsid w:val="00826B0F"/>
    <w:rsid w:val="00826DB2"/>
    <w:rsid w:val="00827219"/>
    <w:rsid w:val="008275CC"/>
    <w:rsid w:val="00827688"/>
    <w:rsid w:val="008278DC"/>
    <w:rsid w:val="008279EA"/>
    <w:rsid w:val="00827A42"/>
    <w:rsid w:val="00827BC2"/>
    <w:rsid w:val="00827BCE"/>
    <w:rsid w:val="008300BF"/>
    <w:rsid w:val="008301C5"/>
    <w:rsid w:val="00830442"/>
    <w:rsid w:val="0083046C"/>
    <w:rsid w:val="008309C9"/>
    <w:rsid w:val="00830A15"/>
    <w:rsid w:val="00830EE0"/>
    <w:rsid w:val="00830F7B"/>
    <w:rsid w:val="008313AF"/>
    <w:rsid w:val="00831429"/>
    <w:rsid w:val="0083194D"/>
    <w:rsid w:val="0083197C"/>
    <w:rsid w:val="008319FB"/>
    <w:rsid w:val="00832109"/>
    <w:rsid w:val="0083210F"/>
    <w:rsid w:val="00832273"/>
    <w:rsid w:val="00832387"/>
    <w:rsid w:val="0083246C"/>
    <w:rsid w:val="008324C9"/>
    <w:rsid w:val="0083268C"/>
    <w:rsid w:val="00832765"/>
    <w:rsid w:val="00832931"/>
    <w:rsid w:val="00832957"/>
    <w:rsid w:val="00832A76"/>
    <w:rsid w:val="00832C3A"/>
    <w:rsid w:val="0083320C"/>
    <w:rsid w:val="00833268"/>
    <w:rsid w:val="0083338A"/>
    <w:rsid w:val="008334B4"/>
    <w:rsid w:val="00833530"/>
    <w:rsid w:val="00833766"/>
    <w:rsid w:val="0083389B"/>
    <w:rsid w:val="008339B3"/>
    <w:rsid w:val="00833E15"/>
    <w:rsid w:val="00833F2C"/>
    <w:rsid w:val="00834095"/>
    <w:rsid w:val="00834168"/>
    <w:rsid w:val="008341FB"/>
    <w:rsid w:val="008342CC"/>
    <w:rsid w:val="00834353"/>
    <w:rsid w:val="008344A4"/>
    <w:rsid w:val="00834594"/>
    <w:rsid w:val="00834803"/>
    <w:rsid w:val="00834877"/>
    <w:rsid w:val="0083497D"/>
    <w:rsid w:val="00834BDD"/>
    <w:rsid w:val="008354A3"/>
    <w:rsid w:val="008356F2"/>
    <w:rsid w:val="00835A69"/>
    <w:rsid w:val="00835AF1"/>
    <w:rsid w:val="00835B4D"/>
    <w:rsid w:val="00835B50"/>
    <w:rsid w:val="00835B77"/>
    <w:rsid w:val="00835D0F"/>
    <w:rsid w:val="00835E31"/>
    <w:rsid w:val="00835FFB"/>
    <w:rsid w:val="00836326"/>
    <w:rsid w:val="008364D9"/>
    <w:rsid w:val="008365AC"/>
    <w:rsid w:val="0083673D"/>
    <w:rsid w:val="008367A5"/>
    <w:rsid w:val="0083691B"/>
    <w:rsid w:val="008369AA"/>
    <w:rsid w:val="00836A9A"/>
    <w:rsid w:val="00836AC8"/>
    <w:rsid w:val="00836C3F"/>
    <w:rsid w:val="00836C6F"/>
    <w:rsid w:val="00836CEE"/>
    <w:rsid w:val="00836DCE"/>
    <w:rsid w:val="00837082"/>
    <w:rsid w:val="008371E1"/>
    <w:rsid w:val="00837575"/>
    <w:rsid w:val="0083767C"/>
    <w:rsid w:val="00837686"/>
    <w:rsid w:val="0083787D"/>
    <w:rsid w:val="00837A47"/>
    <w:rsid w:val="00837A5F"/>
    <w:rsid w:val="00837CBE"/>
    <w:rsid w:val="00840125"/>
    <w:rsid w:val="0084020B"/>
    <w:rsid w:val="0084033B"/>
    <w:rsid w:val="008405E1"/>
    <w:rsid w:val="00840AD2"/>
    <w:rsid w:val="00840B40"/>
    <w:rsid w:val="00840BFB"/>
    <w:rsid w:val="00840C77"/>
    <w:rsid w:val="00840DFE"/>
    <w:rsid w:val="00840FE3"/>
    <w:rsid w:val="008410BC"/>
    <w:rsid w:val="008413B4"/>
    <w:rsid w:val="00841519"/>
    <w:rsid w:val="00841534"/>
    <w:rsid w:val="008415AB"/>
    <w:rsid w:val="00841688"/>
    <w:rsid w:val="008417EF"/>
    <w:rsid w:val="008418E4"/>
    <w:rsid w:val="00841A39"/>
    <w:rsid w:val="00841BAA"/>
    <w:rsid w:val="00841C00"/>
    <w:rsid w:val="00841E80"/>
    <w:rsid w:val="00841ED5"/>
    <w:rsid w:val="00842033"/>
    <w:rsid w:val="00842165"/>
    <w:rsid w:val="008429B4"/>
    <w:rsid w:val="00842AE0"/>
    <w:rsid w:val="008432DE"/>
    <w:rsid w:val="0084350E"/>
    <w:rsid w:val="008436A2"/>
    <w:rsid w:val="008436F8"/>
    <w:rsid w:val="00843A40"/>
    <w:rsid w:val="00843BB7"/>
    <w:rsid w:val="00843E5E"/>
    <w:rsid w:val="00843EC9"/>
    <w:rsid w:val="00844138"/>
    <w:rsid w:val="00844342"/>
    <w:rsid w:val="008443B5"/>
    <w:rsid w:val="008444A8"/>
    <w:rsid w:val="008446D7"/>
    <w:rsid w:val="0084472D"/>
    <w:rsid w:val="00844793"/>
    <w:rsid w:val="00844894"/>
    <w:rsid w:val="0084490E"/>
    <w:rsid w:val="00844DAF"/>
    <w:rsid w:val="00844E0C"/>
    <w:rsid w:val="00844E2E"/>
    <w:rsid w:val="00844EFA"/>
    <w:rsid w:val="00845009"/>
    <w:rsid w:val="008453EC"/>
    <w:rsid w:val="00845C02"/>
    <w:rsid w:val="00845CE9"/>
    <w:rsid w:val="00845D77"/>
    <w:rsid w:val="0084630B"/>
    <w:rsid w:val="00846322"/>
    <w:rsid w:val="0084642C"/>
    <w:rsid w:val="00846483"/>
    <w:rsid w:val="008465A1"/>
    <w:rsid w:val="008466BA"/>
    <w:rsid w:val="00846781"/>
    <w:rsid w:val="00846A91"/>
    <w:rsid w:val="00846AEA"/>
    <w:rsid w:val="00846B85"/>
    <w:rsid w:val="00846E0A"/>
    <w:rsid w:val="00846E96"/>
    <w:rsid w:val="00846F3C"/>
    <w:rsid w:val="00846FAD"/>
    <w:rsid w:val="00847023"/>
    <w:rsid w:val="008474B5"/>
    <w:rsid w:val="00847637"/>
    <w:rsid w:val="008477D4"/>
    <w:rsid w:val="00847AD1"/>
    <w:rsid w:val="00847BD3"/>
    <w:rsid w:val="00847C63"/>
    <w:rsid w:val="00847E50"/>
    <w:rsid w:val="00847E93"/>
    <w:rsid w:val="00847EF5"/>
    <w:rsid w:val="00850138"/>
    <w:rsid w:val="008503A9"/>
    <w:rsid w:val="00850736"/>
    <w:rsid w:val="0085087F"/>
    <w:rsid w:val="00850DFA"/>
    <w:rsid w:val="00850E13"/>
    <w:rsid w:val="0085158A"/>
    <w:rsid w:val="008515E1"/>
    <w:rsid w:val="00851918"/>
    <w:rsid w:val="0085195C"/>
    <w:rsid w:val="00851DD7"/>
    <w:rsid w:val="00851E68"/>
    <w:rsid w:val="0085213A"/>
    <w:rsid w:val="008523CD"/>
    <w:rsid w:val="008524BE"/>
    <w:rsid w:val="00852661"/>
    <w:rsid w:val="00852D00"/>
    <w:rsid w:val="00853074"/>
    <w:rsid w:val="0085346E"/>
    <w:rsid w:val="008534FF"/>
    <w:rsid w:val="00853749"/>
    <w:rsid w:val="008538E1"/>
    <w:rsid w:val="0085391D"/>
    <w:rsid w:val="00853A58"/>
    <w:rsid w:val="00853D67"/>
    <w:rsid w:val="00853D9C"/>
    <w:rsid w:val="0085427F"/>
    <w:rsid w:val="0085450A"/>
    <w:rsid w:val="00854523"/>
    <w:rsid w:val="00854551"/>
    <w:rsid w:val="008545DE"/>
    <w:rsid w:val="008546D9"/>
    <w:rsid w:val="00854A5C"/>
    <w:rsid w:val="00854A7D"/>
    <w:rsid w:val="00854F2A"/>
    <w:rsid w:val="00854FAB"/>
    <w:rsid w:val="0085502A"/>
    <w:rsid w:val="0085528B"/>
    <w:rsid w:val="008552AB"/>
    <w:rsid w:val="008553CA"/>
    <w:rsid w:val="00855ADE"/>
    <w:rsid w:val="00855B12"/>
    <w:rsid w:val="00855C10"/>
    <w:rsid w:val="00855D8C"/>
    <w:rsid w:val="008563F7"/>
    <w:rsid w:val="00856653"/>
    <w:rsid w:val="00856770"/>
    <w:rsid w:val="00856A11"/>
    <w:rsid w:val="00856BEB"/>
    <w:rsid w:val="00856BF5"/>
    <w:rsid w:val="00856C35"/>
    <w:rsid w:val="00856D88"/>
    <w:rsid w:val="00856E0A"/>
    <w:rsid w:val="00856E40"/>
    <w:rsid w:val="00856EEB"/>
    <w:rsid w:val="00856FE5"/>
    <w:rsid w:val="008571C6"/>
    <w:rsid w:val="00857315"/>
    <w:rsid w:val="00857332"/>
    <w:rsid w:val="00857367"/>
    <w:rsid w:val="008574FD"/>
    <w:rsid w:val="00857671"/>
    <w:rsid w:val="00857740"/>
    <w:rsid w:val="00857754"/>
    <w:rsid w:val="008579DC"/>
    <w:rsid w:val="00857B17"/>
    <w:rsid w:val="00857F5F"/>
    <w:rsid w:val="008602E8"/>
    <w:rsid w:val="00860618"/>
    <w:rsid w:val="00860815"/>
    <w:rsid w:val="008608E6"/>
    <w:rsid w:val="0086091A"/>
    <w:rsid w:val="00860C3A"/>
    <w:rsid w:val="00860CE6"/>
    <w:rsid w:val="00860EE5"/>
    <w:rsid w:val="00860F3E"/>
    <w:rsid w:val="0086106B"/>
    <w:rsid w:val="008612BC"/>
    <w:rsid w:val="0086154A"/>
    <w:rsid w:val="008615B4"/>
    <w:rsid w:val="00861A20"/>
    <w:rsid w:val="00861AF3"/>
    <w:rsid w:val="00861C36"/>
    <w:rsid w:val="00861D0C"/>
    <w:rsid w:val="008624CE"/>
    <w:rsid w:val="008625B6"/>
    <w:rsid w:val="00862685"/>
    <w:rsid w:val="00862752"/>
    <w:rsid w:val="0086295A"/>
    <w:rsid w:val="00862EDA"/>
    <w:rsid w:val="008630AA"/>
    <w:rsid w:val="008630B6"/>
    <w:rsid w:val="008631DD"/>
    <w:rsid w:val="0086328E"/>
    <w:rsid w:val="008633A7"/>
    <w:rsid w:val="00863874"/>
    <w:rsid w:val="00863A40"/>
    <w:rsid w:val="00863B14"/>
    <w:rsid w:val="00863BF6"/>
    <w:rsid w:val="00863C55"/>
    <w:rsid w:val="00863D61"/>
    <w:rsid w:val="00864017"/>
    <w:rsid w:val="00864095"/>
    <w:rsid w:val="008640C4"/>
    <w:rsid w:val="0086411C"/>
    <w:rsid w:val="0086451C"/>
    <w:rsid w:val="0086466E"/>
    <w:rsid w:val="00864B68"/>
    <w:rsid w:val="00864DBC"/>
    <w:rsid w:val="00865146"/>
    <w:rsid w:val="008653B8"/>
    <w:rsid w:val="008654A0"/>
    <w:rsid w:val="0086588D"/>
    <w:rsid w:val="008658F3"/>
    <w:rsid w:val="00865A5F"/>
    <w:rsid w:val="00865C4E"/>
    <w:rsid w:val="00865CAE"/>
    <w:rsid w:val="00865E19"/>
    <w:rsid w:val="00865E50"/>
    <w:rsid w:val="008661C6"/>
    <w:rsid w:val="0086625C"/>
    <w:rsid w:val="00866309"/>
    <w:rsid w:val="0086646E"/>
    <w:rsid w:val="00866498"/>
    <w:rsid w:val="0086657A"/>
    <w:rsid w:val="0086664E"/>
    <w:rsid w:val="00866708"/>
    <w:rsid w:val="00866739"/>
    <w:rsid w:val="00866A29"/>
    <w:rsid w:val="00866CC9"/>
    <w:rsid w:val="00866D78"/>
    <w:rsid w:val="00866E23"/>
    <w:rsid w:val="00867010"/>
    <w:rsid w:val="008670C3"/>
    <w:rsid w:val="008670DF"/>
    <w:rsid w:val="00867215"/>
    <w:rsid w:val="0086749F"/>
    <w:rsid w:val="00867CE2"/>
    <w:rsid w:val="00867EB9"/>
    <w:rsid w:val="0087011C"/>
    <w:rsid w:val="008707C4"/>
    <w:rsid w:val="00870926"/>
    <w:rsid w:val="008709AB"/>
    <w:rsid w:val="00870ECD"/>
    <w:rsid w:val="00870FB7"/>
    <w:rsid w:val="00870FDA"/>
    <w:rsid w:val="008713D1"/>
    <w:rsid w:val="008714C5"/>
    <w:rsid w:val="0087183D"/>
    <w:rsid w:val="00871997"/>
    <w:rsid w:val="00871C14"/>
    <w:rsid w:val="00871D55"/>
    <w:rsid w:val="00872059"/>
    <w:rsid w:val="008721E8"/>
    <w:rsid w:val="00872388"/>
    <w:rsid w:val="008723F1"/>
    <w:rsid w:val="00872510"/>
    <w:rsid w:val="00872787"/>
    <w:rsid w:val="00872791"/>
    <w:rsid w:val="008727E1"/>
    <w:rsid w:val="00872817"/>
    <w:rsid w:val="008729C9"/>
    <w:rsid w:val="00872AB9"/>
    <w:rsid w:val="00872C16"/>
    <w:rsid w:val="00872DCD"/>
    <w:rsid w:val="00872E93"/>
    <w:rsid w:val="008730A2"/>
    <w:rsid w:val="008733F8"/>
    <w:rsid w:val="00873481"/>
    <w:rsid w:val="00873489"/>
    <w:rsid w:val="00873503"/>
    <w:rsid w:val="00873565"/>
    <w:rsid w:val="008735EE"/>
    <w:rsid w:val="008738DC"/>
    <w:rsid w:val="0087390E"/>
    <w:rsid w:val="00873AE6"/>
    <w:rsid w:val="00873B5E"/>
    <w:rsid w:val="00873CAF"/>
    <w:rsid w:val="00873CB6"/>
    <w:rsid w:val="00873E19"/>
    <w:rsid w:val="0087423C"/>
    <w:rsid w:val="0087445E"/>
    <w:rsid w:val="00874528"/>
    <w:rsid w:val="00874AB9"/>
    <w:rsid w:val="00874C56"/>
    <w:rsid w:val="00874CC1"/>
    <w:rsid w:val="00874DCA"/>
    <w:rsid w:val="00875164"/>
    <w:rsid w:val="0087523F"/>
    <w:rsid w:val="008752DE"/>
    <w:rsid w:val="0087546A"/>
    <w:rsid w:val="0087574A"/>
    <w:rsid w:val="00875938"/>
    <w:rsid w:val="00875C9C"/>
    <w:rsid w:val="00875CCD"/>
    <w:rsid w:val="00875EA8"/>
    <w:rsid w:val="00875EBB"/>
    <w:rsid w:val="00875ECE"/>
    <w:rsid w:val="0087623B"/>
    <w:rsid w:val="0087630E"/>
    <w:rsid w:val="00876344"/>
    <w:rsid w:val="00876583"/>
    <w:rsid w:val="00876668"/>
    <w:rsid w:val="00876A5B"/>
    <w:rsid w:val="00876B18"/>
    <w:rsid w:val="00876C29"/>
    <w:rsid w:val="00876E1C"/>
    <w:rsid w:val="00876E73"/>
    <w:rsid w:val="00876EB6"/>
    <w:rsid w:val="00877271"/>
    <w:rsid w:val="00877391"/>
    <w:rsid w:val="00877805"/>
    <w:rsid w:val="008778C0"/>
    <w:rsid w:val="00877908"/>
    <w:rsid w:val="00877953"/>
    <w:rsid w:val="00877D05"/>
    <w:rsid w:val="00877D60"/>
    <w:rsid w:val="00877E76"/>
    <w:rsid w:val="00880092"/>
    <w:rsid w:val="00880485"/>
    <w:rsid w:val="008806CB"/>
    <w:rsid w:val="00880ABE"/>
    <w:rsid w:val="00880B12"/>
    <w:rsid w:val="00881034"/>
    <w:rsid w:val="008812F9"/>
    <w:rsid w:val="008813AB"/>
    <w:rsid w:val="008814B7"/>
    <w:rsid w:val="00881798"/>
    <w:rsid w:val="00881878"/>
    <w:rsid w:val="0088198A"/>
    <w:rsid w:val="008819BF"/>
    <w:rsid w:val="00881BAC"/>
    <w:rsid w:val="00881CF8"/>
    <w:rsid w:val="00881D95"/>
    <w:rsid w:val="00881E1A"/>
    <w:rsid w:val="00882079"/>
    <w:rsid w:val="0088227F"/>
    <w:rsid w:val="00882389"/>
    <w:rsid w:val="00882554"/>
    <w:rsid w:val="00882FA1"/>
    <w:rsid w:val="008830E2"/>
    <w:rsid w:val="0088344C"/>
    <w:rsid w:val="0088358D"/>
    <w:rsid w:val="0088359D"/>
    <w:rsid w:val="008837FE"/>
    <w:rsid w:val="008839E0"/>
    <w:rsid w:val="008839E9"/>
    <w:rsid w:val="00883A9E"/>
    <w:rsid w:val="00883BBA"/>
    <w:rsid w:val="008840AF"/>
    <w:rsid w:val="008841BF"/>
    <w:rsid w:val="00884230"/>
    <w:rsid w:val="008842FD"/>
    <w:rsid w:val="008843D8"/>
    <w:rsid w:val="0088466A"/>
    <w:rsid w:val="008847BB"/>
    <w:rsid w:val="008847DD"/>
    <w:rsid w:val="0088492A"/>
    <w:rsid w:val="00884B46"/>
    <w:rsid w:val="00884CD0"/>
    <w:rsid w:val="00884D0C"/>
    <w:rsid w:val="00885065"/>
    <w:rsid w:val="008851C2"/>
    <w:rsid w:val="0088525F"/>
    <w:rsid w:val="008853D5"/>
    <w:rsid w:val="008855E1"/>
    <w:rsid w:val="00885658"/>
    <w:rsid w:val="00885755"/>
    <w:rsid w:val="0088593A"/>
    <w:rsid w:val="0088597D"/>
    <w:rsid w:val="00885A0B"/>
    <w:rsid w:val="00885E20"/>
    <w:rsid w:val="00885FFE"/>
    <w:rsid w:val="008860E5"/>
    <w:rsid w:val="0088648D"/>
    <w:rsid w:val="00886778"/>
    <w:rsid w:val="008869FA"/>
    <w:rsid w:val="00886A10"/>
    <w:rsid w:val="00886B19"/>
    <w:rsid w:val="00886B31"/>
    <w:rsid w:val="00886B8B"/>
    <w:rsid w:val="00886BB1"/>
    <w:rsid w:val="00886C13"/>
    <w:rsid w:val="00886DC8"/>
    <w:rsid w:val="00886E3B"/>
    <w:rsid w:val="00886E48"/>
    <w:rsid w:val="00886E64"/>
    <w:rsid w:val="0088703E"/>
    <w:rsid w:val="008870BB"/>
    <w:rsid w:val="008873B6"/>
    <w:rsid w:val="0088748C"/>
    <w:rsid w:val="00887BA6"/>
    <w:rsid w:val="00887BF6"/>
    <w:rsid w:val="00887CAE"/>
    <w:rsid w:val="00887E70"/>
    <w:rsid w:val="0089028A"/>
    <w:rsid w:val="008902B8"/>
    <w:rsid w:val="00890365"/>
    <w:rsid w:val="008903C2"/>
    <w:rsid w:val="00890493"/>
    <w:rsid w:val="008904B5"/>
    <w:rsid w:val="00890613"/>
    <w:rsid w:val="008906A8"/>
    <w:rsid w:val="00890724"/>
    <w:rsid w:val="00890AA3"/>
    <w:rsid w:val="00890C0E"/>
    <w:rsid w:val="00890D62"/>
    <w:rsid w:val="00890EE6"/>
    <w:rsid w:val="00890FE4"/>
    <w:rsid w:val="008910D7"/>
    <w:rsid w:val="0089134E"/>
    <w:rsid w:val="00891583"/>
    <w:rsid w:val="00891686"/>
    <w:rsid w:val="008916DA"/>
    <w:rsid w:val="00891BC5"/>
    <w:rsid w:val="00891DB4"/>
    <w:rsid w:val="00891F8B"/>
    <w:rsid w:val="0089210F"/>
    <w:rsid w:val="0089221D"/>
    <w:rsid w:val="00892358"/>
    <w:rsid w:val="0089235E"/>
    <w:rsid w:val="0089240D"/>
    <w:rsid w:val="00892550"/>
    <w:rsid w:val="0089290E"/>
    <w:rsid w:val="008929B3"/>
    <w:rsid w:val="00892AD8"/>
    <w:rsid w:val="00892B16"/>
    <w:rsid w:val="00892B98"/>
    <w:rsid w:val="00892BB2"/>
    <w:rsid w:val="00892C0D"/>
    <w:rsid w:val="00892CE5"/>
    <w:rsid w:val="00892DCD"/>
    <w:rsid w:val="00892E0E"/>
    <w:rsid w:val="00892F83"/>
    <w:rsid w:val="008930D4"/>
    <w:rsid w:val="00893152"/>
    <w:rsid w:val="00893381"/>
    <w:rsid w:val="00893406"/>
    <w:rsid w:val="00893517"/>
    <w:rsid w:val="0089361F"/>
    <w:rsid w:val="00893782"/>
    <w:rsid w:val="00893962"/>
    <w:rsid w:val="00893985"/>
    <w:rsid w:val="00893A2F"/>
    <w:rsid w:val="00893B28"/>
    <w:rsid w:val="00893CCC"/>
    <w:rsid w:val="00893D93"/>
    <w:rsid w:val="0089401F"/>
    <w:rsid w:val="00894047"/>
    <w:rsid w:val="008940C3"/>
    <w:rsid w:val="008940E1"/>
    <w:rsid w:val="00894249"/>
    <w:rsid w:val="00894405"/>
    <w:rsid w:val="00894578"/>
    <w:rsid w:val="008945BC"/>
    <w:rsid w:val="0089467D"/>
    <w:rsid w:val="00894786"/>
    <w:rsid w:val="008949ED"/>
    <w:rsid w:val="00894C09"/>
    <w:rsid w:val="00894E06"/>
    <w:rsid w:val="00894EF1"/>
    <w:rsid w:val="00895027"/>
    <w:rsid w:val="008950B6"/>
    <w:rsid w:val="008952D8"/>
    <w:rsid w:val="00895309"/>
    <w:rsid w:val="00895440"/>
    <w:rsid w:val="00895455"/>
    <w:rsid w:val="008954B9"/>
    <w:rsid w:val="00895546"/>
    <w:rsid w:val="00895688"/>
    <w:rsid w:val="008956E4"/>
    <w:rsid w:val="008956F5"/>
    <w:rsid w:val="008956FB"/>
    <w:rsid w:val="0089587A"/>
    <w:rsid w:val="008958D0"/>
    <w:rsid w:val="008958D5"/>
    <w:rsid w:val="00895962"/>
    <w:rsid w:val="00895AB6"/>
    <w:rsid w:val="00895C00"/>
    <w:rsid w:val="00895D05"/>
    <w:rsid w:val="00895D1D"/>
    <w:rsid w:val="00895EF1"/>
    <w:rsid w:val="00895FB8"/>
    <w:rsid w:val="008960E6"/>
    <w:rsid w:val="00896149"/>
    <w:rsid w:val="00896299"/>
    <w:rsid w:val="0089651B"/>
    <w:rsid w:val="0089664D"/>
    <w:rsid w:val="00896A81"/>
    <w:rsid w:val="00896CF7"/>
    <w:rsid w:val="00896EA0"/>
    <w:rsid w:val="00897461"/>
    <w:rsid w:val="0089796E"/>
    <w:rsid w:val="008979CB"/>
    <w:rsid w:val="00897C78"/>
    <w:rsid w:val="00897EA9"/>
    <w:rsid w:val="008A0180"/>
    <w:rsid w:val="008A026E"/>
    <w:rsid w:val="008A0343"/>
    <w:rsid w:val="008A03B0"/>
    <w:rsid w:val="008A0A44"/>
    <w:rsid w:val="008A0B72"/>
    <w:rsid w:val="008A0CA5"/>
    <w:rsid w:val="008A0F26"/>
    <w:rsid w:val="008A1096"/>
    <w:rsid w:val="008A119D"/>
    <w:rsid w:val="008A13AE"/>
    <w:rsid w:val="008A151B"/>
    <w:rsid w:val="008A16F4"/>
    <w:rsid w:val="008A1759"/>
    <w:rsid w:val="008A185E"/>
    <w:rsid w:val="008A192E"/>
    <w:rsid w:val="008A19C3"/>
    <w:rsid w:val="008A1AB6"/>
    <w:rsid w:val="008A1D66"/>
    <w:rsid w:val="008A1EC6"/>
    <w:rsid w:val="008A205B"/>
    <w:rsid w:val="008A20B4"/>
    <w:rsid w:val="008A2127"/>
    <w:rsid w:val="008A222A"/>
    <w:rsid w:val="008A23B9"/>
    <w:rsid w:val="008A2508"/>
    <w:rsid w:val="008A2833"/>
    <w:rsid w:val="008A29EF"/>
    <w:rsid w:val="008A2BEA"/>
    <w:rsid w:val="008A2C40"/>
    <w:rsid w:val="008A2DD1"/>
    <w:rsid w:val="008A336E"/>
    <w:rsid w:val="008A3437"/>
    <w:rsid w:val="008A359E"/>
    <w:rsid w:val="008A3631"/>
    <w:rsid w:val="008A3695"/>
    <w:rsid w:val="008A36BD"/>
    <w:rsid w:val="008A390B"/>
    <w:rsid w:val="008A3A4A"/>
    <w:rsid w:val="008A3AA1"/>
    <w:rsid w:val="008A3B50"/>
    <w:rsid w:val="008A3D80"/>
    <w:rsid w:val="008A3E08"/>
    <w:rsid w:val="008A3FD8"/>
    <w:rsid w:val="008A40D6"/>
    <w:rsid w:val="008A41DC"/>
    <w:rsid w:val="008A4205"/>
    <w:rsid w:val="008A4245"/>
    <w:rsid w:val="008A4303"/>
    <w:rsid w:val="008A4707"/>
    <w:rsid w:val="008A4723"/>
    <w:rsid w:val="008A4DAB"/>
    <w:rsid w:val="008A4DFA"/>
    <w:rsid w:val="008A4F1E"/>
    <w:rsid w:val="008A5264"/>
    <w:rsid w:val="008A5281"/>
    <w:rsid w:val="008A532F"/>
    <w:rsid w:val="008A5375"/>
    <w:rsid w:val="008A54A1"/>
    <w:rsid w:val="008A5FDE"/>
    <w:rsid w:val="008A60F0"/>
    <w:rsid w:val="008A6453"/>
    <w:rsid w:val="008A64A0"/>
    <w:rsid w:val="008A64DB"/>
    <w:rsid w:val="008A66DB"/>
    <w:rsid w:val="008A66E5"/>
    <w:rsid w:val="008A69A6"/>
    <w:rsid w:val="008A69E8"/>
    <w:rsid w:val="008A6BF3"/>
    <w:rsid w:val="008A6C52"/>
    <w:rsid w:val="008A6E75"/>
    <w:rsid w:val="008A766E"/>
    <w:rsid w:val="008A779F"/>
    <w:rsid w:val="008A77F5"/>
    <w:rsid w:val="008A7CFE"/>
    <w:rsid w:val="008A7EF0"/>
    <w:rsid w:val="008B01C5"/>
    <w:rsid w:val="008B060B"/>
    <w:rsid w:val="008B06F3"/>
    <w:rsid w:val="008B075D"/>
    <w:rsid w:val="008B079A"/>
    <w:rsid w:val="008B07BB"/>
    <w:rsid w:val="008B0B84"/>
    <w:rsid w:val="008B0C04"/>
    <w:rsid w:val="008B10B0"/>
    <w:rsid w:val="008B1199"/>
    <w:rsid w:val="008B13B6"/>
    <w:rsid w:val="008B153D"/>
    <w:rsid w:val="008B17F2"/>
    <w:rsid w:val="008B1A1C"/>
    <w:rsid w:val="008B1A51"/>
    <w:rsid w:val="008B1AA5"/>
    <w:rsid w:val="008B1B15"/>
    <w:rsid w:val="008B1B29"/>
    <w:rsid w:val="008B1C29"/>
    <w:rsid w:val="008B2487"/>
    <w:rsid w:val="008B2A23"/>
    <w:rsid w:val="008B2BB2"/>
    <w:rsid w:val="008B3236"/>
    <w:rsid w:val="008B3452"/>
    <w:rsid w:val="008B3503"/>
    <w:rsid w:val="008B3556"/>
    <w:rsid w:val="008B3630"/>
    <w:rsid w:val="008B363F"/>
    <w:rsid w:val="008B369A"/>
    <w:rsid w:val="008B377D"/>
    <w:rsid w:val="008B3805"/>
    <w:rsid w:val="008B3A3A"/>
    <w:rsid w:val="008B3C0A"/>
    <w:rsid w:val="008B3D14"/>
    <w:rsid w:val="008B3D5A"/>
    <w:rsid w:val="008B403D"/>
    <w:rsid w:val="008B4356"/>
    <w:rsid w:val="008B445A"/>
    <w:rsid w:val="008B4A4F"/>
    <w:rsid w:val="008B4AEF"/>
    <w:rsid w:val="008B4B60"/>
    <w:rsid w:val="008B4E2B"/>
    <w:rsid w:val="008B4E94"/>
    <w:rsid w:val="008B4EC8"/>
    <w:rsid w:val="008B52CD"/>
    <w:rsid w:val="008B55D2"/>
    <w:rsid w:val="008B573C"/>
    <w:rsid w:val="008B57D6"/>
    <w:rsid w:val="008B5A39"/>
    <w:rsid w:val="008B5A77"/>
    <w:rsid w:val="008B5B06"/>
    <w:rsid w:val="008B5B6D"/>
    <w:rsid w:val="008B5D49"/>
    <w:rsid w:val="008B5F13"/>
    <w:rsid w:val="008B61E8"/>
    <w:rsid w:val="008B636E"/>
    <w:rsid w:val="008B64D7"/>
    <w:rsid w:val="008B674B"/>
    <w:rsid w:val="008B67AB"/>
    <w:rsid w:val="008B68B8"/>
    <w:rsid w:val="008B6AD9"/>
    <w:rsid w:val="008B6BE1"/>
    <w:rsid w:val="008B6C01"/>
    <w:rsid w:val="008B6C50"/>
    <w:rsid w:val="008B6D6D"/>
    <w:rsid w:val="008B6F02"/>
    <w:rsid w:val="008B6F79"/>
    <w:rsid w:val="008B6FB1"/>
    <w:rsid w:val="008B7325"/>
    <w:rsid w:val="008B76EA"/>
    <w:rsid w:val="008B770E"/>
    <w:rsid w:val="008B77CE"/>
    <w:rsid w:val="008B78BC"/>
    <w:rsid w:val="008B7911"/>
    <w:rsid w:val="008B7B14"/>
    <w:rsid w:val="008B7B42"/>
    <w:rsid w:val="008B7E2B"/>
    <w:rsid w:val="008B7E37"/>
    <w:rsid w:val="008B7EBC"/>
    <w:rsid w:val="008C027E"/>
    <w:rsid w:val="008C0455"/>
    <w:rsid w:val="008C065D"/>
    <w:rsid w:val="008C0A3A"/>
    <w:rsid w:val="008C0B5B"/>
    <w:rsid w:val="008C0D18"/>
    <w:rsid w:val="008C0DF1"/>
    <w:rsid w:val="008C0EC4"/>
    <w:rsid w:val="008C15BC"/>
    <w:rsid w:val="008C1655"/>
    <w:rsid w:val="008C18E1"/>
    <w:rsid w:val="008C1BEB"/>
    <w:rsid w:val="008C1D09"/>
    <w:rsid w:val="008C22C9"/>
    <w:rsid w:val="008C231E"/>
    <w:rsid w:val="008C23C8"/>
    <w:rsid w:val="008C251E"/>
    <w:rsid w:val="008C2565"/>
    <w:rsid w:val="008C25A0"/>
    <w:rsid w:val="008C285F"/>
    <w:rsid w:val="008C2A2A"/>
    <w:rsid w:val="008C2B8E"/>
    <w:rsid w:val="008C2BCA"/>
    <w:rsid w:val="008C2C28"/>
    <w:rsid w:val="008C2F02"/>
    <w:rsid w:val="008C304F"/>
    <w:rsid w:val="008C30A9"/>
    <w:rsid w:val="008C30EC"/>
    <w:rsid w:val="008C3208"/>
    <w:rsid w:val="008C36C2"/>
    <w:rsid w:val="008C3DDF"/>
    <w:rsid w:val="008C3E6B"/>
    <w:rsid w:val="008C3F91"/>
    <w:rsid w:val="008C4302"/>
    <w:rsid w:val="008C431F"/>
    <w:rsid w:val="008C43A5"/>
    <w:rsid w:val="008C4548"/>
    <w:rsid w:val="008C4694"/>
    <w:rsid w:val="008C4A19"/>
    <w:rsid w:val="008C4E5C"/>
    <w:rsid w:val="008C4E89"/>
    <w:rsid w:val="008C4FD2"/>
    <w:rsid w:val="008C50ED"/>
    <w:rsid w:val="008C52CB"/>
    <w:rsid w:val="008C57D9"/>
    <w:rsid w:val="008C593B"/>
    <w:rsid w:val="008C5C88"/>
    <w:rsid w:val="008C5D41"/>
    <w:rsid w:val="008C5F6D"/>
    <w:rsid w:val="008C5F9F"/>
    <w:rsid w:val="008C5FD7"/>
    <w:rsid w:val="008C6074"/>
    <w:rsid w:val="008C6206"/>
    <w:rsid w:val="008C6259"/>
    <w:rsid w:val="008C6610"/>
    <w:rsid w:val="008C6D75"/>
    <w:rsid w:val="008C7015"/>
    <w:rsid w:val="008C73C3"/>
    <w:rsid w:val="008C74D9"/>
    <w:rsid w:val="008C763B"/>
    <w:rsid w:val="008C7693"/>
    <w:rsid w:val="008C788F"/>
    <w:rsid w:val="008C7945"/>
    <w:rsid w:val="008C79E1"/>
    <w:rsid w:val="008C7EF4"/>
    <w:rsid w:val="008D0369"/>
    <w:rsid w:val="008D0521"/>
    <w:rsid w:val="008D0561"/>
    <w:rsid w:val="008D08A2"/>
    <w:rsid w:val="008D08F4"/>
    <w:rsid w:val="008D0A48"/>
    <w:rsid w:val="008D0E26"/>
    <w:rsid w:val="008D0E9A"/>
    <w:rsid w:val="008D12FF"/>
    <w:rsid w:val="008D1389"/>
    <w:rsid w:val="008D1517"/>
    <w:rsid w:val="008D180D"/>
    <w:rsid w:val="008D196D"/>
    <w:rsid w:val="008D1A76"/>
    <w:rsid w:val="008D1C53"/>
    <w:rsid w:val="008D1D60"/>
    <w:rsid w:val="008D1EBF"/>
    <w:rsid w:val="008D1ED9"/>
    <w:rsid w:val="008D22A8"/>
    <w:rsid w:val="008D22C2"/>
    <w:rsid w:val="008D232F"/>
    <w:rsid w:val="008D2456"/>
    <w:rsid w:val="008D270A"/>
    <w:rsid w:val="008D27A2"/>
    <w:rsid w:val="008D27EB"/>
    <w:rsid w:val="008D282C"/>
    <w:rsid w:val="008D286D"/>
    <w:rsid w:val="008D2E8C"/>
    <w:rsid w:val="008D2FFE"/>
    <w:rsid w:val="008D30A9"/>
    <w:rsid w:val="008D30D8"/>
    <w:rsid w:val="008D3106"/>
    <w:rsid w:val="008D33FB"/>
    <w:rsid w:val="008D356D"/>
    <w:rsid w:val="008D358B"/>
    <w:rsid w:val="008D35F6"/>
    <w:rsid w:val="008D364E"/>
    <w:rsid w:val="008D36AE"/>
    <w:rsid w:val="008D3E89"/>
    <w:rsid w:val="008D3FA3"/>
    <w:rsid w:val="008D4185"/>
    <w:rsid w:val="008D45D5"/>
    <w:rsid w:val="008D45F9"/>
    <w:rsid w:val="008D49D4"/>
    <w:rsid w:val="008D4A0B"/>
    <w:rsid w:val="008D4B66"/>
    <w:rsid w:val="008D4B88"/>
    <w:rsid w:val="008D4D67"/>
    <w:rsid w:val="008D4F46"/>
    <w:rsid w:val="008D536A"/>
    <w:rsid w:val="008D568E"/>
    <w:rsid w:val="008D573F"/>
    <w:rsid w:val="008D5817"/>
    <w:rsid w:val="008D5B3A"/>
    <w:rsid w:val="008D5CE8"/>
    <w:rsid w:val="008D5E97"/>
    <w:rsid w:val="008D5F7C"/>
    <w:rsid w:val="008D6039"/>
    <w:rsid w:val="008D62AA"/>
    <w:rsid w:val="008D6345"/>
    <w:rsid w:val="008D64D5"/>
    <w:rsid w:val="008D66E6"/>
    <w:rsid w:val="008D69A1"/>
    <w:rsid w:val="008D6B5C"/>
    <w:rsid w:val="008D6D19"/>
    <w:rsid w:val="008D6DCC"/>
    <w:rsid w:val="008D6F09"/>
    <w:rsid w:val="008D71DC"/>
    <w:rsid w:val="008D7346"/>
    <w:rsid w:val="008D737C"/>
    <w:rsid w:val="008D747A"/>
    <w:rsid w:val="008D74DA"/>
    <w:rsid w:val="008D750C"/>
    <w:rsid w:val="008D760A"/>
    <w:rsid w:val="008D76CE"/>
    <w:rsid w:val="008D77F3"/>
    <w:rsid w:val="008D7810"/>
    <w:rsid w:val="008D78F4"/>
    <w:rsid w:val="008D79C1"/>
    <w:rsid w:val="008D7BB5"/>
    <w:rsid w:val="008E0184"/>
    <w:rsid w:val="008E01DD"/>
    <w:rsid w:val="008E0455"/>
    <w:rsid w:val="008E056A"/>
    <w:rsid w:val="008E0777"/>
    <w:rsid w:val="008E0A92"/>
    <w:rsid w:val="008E0F75"/>
    <w:rsid w:val="008E1241"/>
    <w:rsid w:val="008E12AA"/>
    <w:rsid w:val="008E12E0"/>
    <w:rsid w:val="008E13AD"/>
    <w:rsid w:val="008E1436"/>
    <w:rsid w:val="008E1948"/>
    <w:rsid w:val="008E1B6F"/>
    <w:rsid w:val="008E1C32"/>
    <w:rsid w:val="008E25EE"/>
    <w:rsid w:val="008E261A"/>
    <w:rsid w:val="008E2671"/>
    <w:rsid w:val="008E27A2"/>
    <w:rsid w:val="008E288D"/>
    <w:rsid w:val="008E333F"/>
    <w:rsid w:val="008E3361"/>
    <w:rsid w:val="008E33C4"/>
    <w:rsid w:val="008E34DF"/>
    <w:rsid w:val="008E37BC"/>
    <w:rsid w:val="008E3D36"/>
    <w:rsid w:val="008E3D4B"/>
    <w:rsid w:val="008E3EAB"/>
    <w:rsid w:val="008E41E2"/>
    <w:rsid w:val="008E425F"/>
    <w:rsid w:val="008E4524"/>
    <w:rsid w:val="008E4702"/>
    <w:rsid w:val="008E4722"/>
    <w:rsid w:val="008E4772"/>
    <w:rsid w:val="008E48B4"/>
    <w:rsid w:val="008E4ABA"/>
    <w:rsid w:val="008E4C37"/>
    <w:rsid w:val="008E4EA0"/>
    <w:rsid w:val="008E4F82"/>
    <w:rsid w:val="008E520F"/>
    <w:rsid w:val="008E5358"/>
    <w:rsid w:val="008E5470"/>
    <w:rsid w:val="008E57A2"/>
    <w:rsid w:val="008E57AC"/>
    <w:rsid w:val="008E581A"/>
    <w:rsid w:val="008E5AFD"/>
    <w:rsid w:val="008E5D5B"/>
    <w:rsid w:val="008E604A"/>
    <w:rsid w:val="008E61A8"/>
    <w:rsid w:val="008E6945"/>
    <w:rsid w:val="008E6B7A"/>
    <w:rsid w:val="008E6C65"/>
    <w:rsid w:val="008E7215"/>
    <w:rsid w:val="008E72E6"/>
    <w:rsid w:val="008E758F"/>
    <w:rsid w:val="008E78DA"/>
    <w:rsid w:val="008E7AAA"/>
    <w:rsid w:val="008E7B05"/>
    <w:rsid w:val="008E7C0F"/>
    <w:rsid w:val="008E7CC4"/>
    <w:rsid w:val="008E7DAE"/>
    <w:rsid w:val="008F01D8"/>
    <w:rsid w:val="008F0288"/>
    <w:rsid w:val="008F068B"/>
    <w:rsid w:val="008F08F2"/>
    <w:rsid w:val="008F09FC"/>
    <w:rsid w:val="008F0A87"/>
    <w:rsid w:val="008F0AF9"/>
    <w:rsid w:val="008F0CE8"/>
    <w:rsid w:val="008F0D60"/>
    <w:rsid w:val="008F10B8"/>
    <w:rsid w:val="008F1338"/>
    <w:rsid w:val="008F1413"/>
    <w:rsid w:val="008F16D5"/>
    <w:rsid w:val="008F171E"/>
    <w:rsid w:val="008F181D"/>
    <w:rsid w:val="008F199D"/>
    <w:rsid w:val="008F1CFB"/>
    <w:rsid w:val="008F1D7D"/>
    <w:rsid w:val="008F1D8A"/>
    <w:rsid w:val="008F1F3B"/>
    <w:rsid w:val="008F1F46"/>
    <w:rsid w:val="008F1F69"/>
    <w:rsid w:val="008F1F87"/>
    <w:rsid w:val="008F2347"/>
    <w:rsid w:val="008F253F"/>
    <w:rsid w:val="008F26A5"/>
    <w:rsid w:val="008F2739"/>
    <w:rsid w:val="008F2746"/>
    <w:rsid w:val="008F27BF"/>
    <w:rsid w:val="008F2874"/>
    <w:rsid w:val="008F2AC1"/>
    <w:rsid w:val="008F2AFF"/>
    <w:rsid w:val="008F2BAD"/>
    <w:rsid w:val="008F2BF3"/>
    <w:rsid w:val="008F2E51"/>
    <w:rsid w:val="008F2E9E"/>
    <w:rsid w:val="008F3432"/>
    <w:rsid w:val="008F3450"/>
    <w:rsid w:val="008F35A4"/>
    <w:rsid w:val="008F370B"/>
    <w:rsid w:val="008F3744"/>
    <w:rsid w:val="008F3A16"/>
    <w:rsid w:val="008F3AD2"/>
    <w:rsid w:val="008F3BD4"/>
    <w:rsid w:val="008F3D40"/>
    <w:rsid w:val="008F3D5C"/>
    <w:rsid w:val="008F4024"/>
    <w:rsid w:val="008F4081"/>
    <w:rsid w:val="008F40A3"/>
    <w:rsid w:val="008F41A0"/>
    <w:rsid w:val="008F41AD"/>
    <w:rsid w:val="008F438D"/>
    <w:rsid w:val="008F456F"/>
    <w:rsid w:val="008F46A4"/>
    <w:rsid w:val="008F4708"/>
    <w:rsid w:val="008F4761"/>
    <w:rsid w:val="008F47F6"/>
    <w:rsid w:val="008F4A36"/>
    <w:rsid w:val="008F4AD7"/>
    <w:rsid w:val="008F4EF4"/>
    <w:rsid w:val="008F4EF8"/>
    <w:rsid w:val="008F585A"/>
    <w:rsid w:val="008F5A49"/>
    <w:rsid w:val="008F6014"/>
    <w:rsid w:val="008F601E"/>
    <w:rsid w:val="008F60F7"/>
    <w:rsid w:val="008F61B1"/>
    <w:rsid w:val="008F6344"/>
    <w:rsid w:val="008F64EB"/>
    <w:rsid w:val="008F651D"/>
    <w:rsid w:val="008F690D"/>
    <w:rsid w:val="008F6ADA"/>
    <w:rsid w:val="008F6B40"/>
    <w:rsid w:val="008F6B5B"/>
    <w:rsid w:val="008F702E"/>
    <w:rsid w:val="008F7093"/>
    <w:rsid w:val="008F711A"/>
    <w:rsid w:val="008F73B6"/>
    <w:rsid w:val="008F7466"/>
    <w:rsid w:val="008F77A1"/>
    <w:rsid w:val="008F77E6"/>
    <w:rsid w:val="008F7B75"/>
    <w:rsid w:val="008F7BFB"/>
    <w:rsid w:val="008F7D84"/>
    <w:rsid w:val="008F7DFF"/>
    <w:rsid w:val="008F7E83"/>
    <w:rsid w:val="009001F7"/>
    <w:rsid w:val="00900282"/>
    <w:rsid w:val="00900286"/>
    <w:rsid w:val="0090040C"/>
    <w:rsid w:val="00900500"/>
    <w:rsid w:val="00900651"/>
    <w:rsid w:val="00900E0C"/>
    <w:rsid w:val="00900E9A"/>
    <w:rsid w:val="00900FDA"/>
    <w:rsid w:val="009010A9"/>
    <w:rsid w:val="009010E6"/>
    <w:rsid w:val="009012F8"/>
    <w:rsid w:val="00901569"/>
    <w:rsid w:val="00901872"/>
    <w:rsid w:val="00901978"/>
    <w:rsid w:val="00901A30"/>
    <w:rsid w:val="00901A96"/>
    <w:rsid w:val="00901ADB"/>
    <w:rsid w:val="00901EA4"/>
    <w:rsid w:val="00902043"/>
    <w:rsid w:val="00902296"/>
    <w:rsid w:val="009022B1"/>
    <w:rsid w:val="009022F6"/>
    <w:rsid w:val="00902402"/>
    <w:rsid w:val="00902441"/>
    <w:rsid w:val="009024A2"/>
    <w:rsid w:val="009026B5"/>
    <w:rsid w:val="00902793"/>
    <w:rsid w:val="009028A7"/>
    <w:rsid w:val="00902B49"/>
    <w:rsid w:val="00902C29"/>
    <w:rsid w:val="00902F2F"/>
    <w:rsid w:val="009031A2"/>
    <w:rsid w:val="009031B3"/>
    <w:rsid w:val="00903220"/>
    <w:rsid w:val="0090332E"/>
    <w:rsid w:val="0090339D"/>
    <w:rsid w:val="009034EF"/>
    <w:rsid w:val="00903573"/>
    <w:rsid w:val="00903585"/>
    <w:rsid w:val="009035A5"/>
    <w:rsid w:val="009036CB"/>
    <w:rsid w:val="009038B0"/>
    <w:rsid w:val="0090390E"/>
    <w:rsid w:val="00903A0E"/>
    <w:rsid w:val="00903AE2"/>
    <w:rsid w:val="00903CA3"/>
    <w:rsid w:val="00903DF8"/>
    <w:rsid w:val="0090425B"/>
    <w:rsid w:val="0090427C"/>
    <w:rsid w:val="00904576"/>
    <w:rsid w:val="00904AF2"/>
    <w:rsid w:val="00904C79"/>
    <w:rsid w:val="00904D09"/>
    <w:rsid w:val="00904FA9"/>
    <w:rsid w:val="0090502D"/>
    <w:rsid w:val="0090509C"/>
    <w:rsid w:val="009050B4"/>
    <w:rsid w:val="00905273"/>
    <w:rsid w:val="00905512"/>
    <w:rsid w:val="0090571D"/>
    <w:rsid w:val="00905829"/>
    <w:rsid w:val="00905901"/>
    <w:rsid w:val="0090594F"/>
    <w:rsid w:val="00905960"/>
    <w:rsid w:val="009059A7"/>
    <w:rsid w:val="00905C1F"/>
    <w:rsid w:val="00905D35"/>
    <w:rsid w:val="00905EAD"/>
    <w:rsid w:val="00905EBC"/>
    <w:rsid w:val="00905F10"/>
    <w:rsid w:val="0090604B"/>
    <w:rsid w:val="00906424"/>
    <w:rsid w:val="00906612"/>
    <w:rsid w:val="00906846"/>
    <w:rsid w:val="00906928"/>
    <w:rsid w:val="00906C3C"/>
    <w:rsid w:val="00906C65"/>
    <w:rsid w:val="00906CC1"/>
    <w:rsid w:val="00907037"/>
    <w:rsid w:val="0090713C"/>
    <w:rsid w:val="009071E0"/>
    <w:rsid w:val="009071FD"/>
    <w:rsid w:val="00907761"/>
    <w:rsid w:val="009079C2"/>
    <w:rsid w:val="00907A32"/>
    <w:rsid w:val="00907B7F"/>
    <w:rsid w:val="00907C06"/>
    <w:rsid w:val="00907C9B"/>
    <w:rsid w:val="00907D80"/>
    <w:rsid w:val="00907DA5"/>
    <w:rsid w:val="00907EFF"/>
    <w:rsid w:val="00907F6C"/>
    <w:rsid w:val="00907F8C"/>
    <w:rsid w:val="009101EA"/>
    <w:rsid w:val="00910242"/>
    <w:rsid w:val="009103A3"/>
    <w:rsid w:val="00910435"/>
    <w:rsid w:val="00910457"/>
    <w:rsid w:val="009105D7"/>
    <w:rsid w:val="00910744"/>
    <w:rsid w:val="00910943"/>
    <w:rsid w:val="00910E37"/>
    <w:rsid w:val="00910F6E"/>
    <w:rsid w:val="00911033"/>
    <w:rsid w:val="00911427"/>
    <w:rsid w:val="0091146F"/>
    <w:rsid w:val="0091169A"/>
    <w:rsid w:val="009116BA"/>
    <w:rsid w:val="00911CD9"/>
    <w:rsid w:val="00911E3E"/>
    <w:rsid w:val="00911EA5"/>
    <w:rsid w:val="00911F9C"/>
    <w:rsid w:val="00911FA6"/>
    <w:rsid w:val="0091202D"/>
    <w:rsid w:val="0091204E"/>
    <w:rsid w:val="00912185"/>
    <w:rsid w:val="009121ED"/>
    <w:rsid w:val="009122DA"/>
    <w:rsid w:val="009128F3"/>
    <w:rsid w:val="00912C41"/>
    <w:rsid w:val="00912CC0"/>
    <w:rsid w:val="00913005"/>
    <w:rsid w:val="009133EB"/>
    <w:rsid w:val="009134C5"/>
    <w:rsid w:val="009136F4"/>
    <w:rsid w:val="00913B74"/>
    <w:rsid w:val="00913D10"/>
    <w:rsid w:val="00913D44"/>
    <w:rsid w:val="00914325"/>
    <w:rsid w:val="0091448C"/>
    <w:rsid w:val="009144B3"/>
    <w:rsid w:val="00914744"/>
    <w:rsid w:val="00914B63"/>
    <w:rsid w:val="00914BDD"/>
    <w:rsid w:val="00914CE1"/>
    <w:rsid w:val="00914DE1"/>
    <w:rsid w:val="00914E18"/>
    <w:rsid w:val="00914FD4"/>
    <w:rsid w:val="009151C2"/>
    <w:rsid w:val="00915511"/>
    <w:rsid w:val="00915711"/>
    <w:rsid w:val="00915725"/>
    <w:rsid w:val="00915823"/>
    <w:rsid w:val="00915A2A"/>
    <w:rsid w:val="00915BBD"/>
    <w:rsid w:val="00915D98"/>
    <w:rsid w:val="00915DFE"/>
    <w:rsid w:val="00915F2B"/>
    <w:rsid w:val="009161B7"/>
    <w:rsid w:val="00916289"/>
    <w:rsid w:val="00916470"/>
    <w:rsid w:val="009165FD"/>
    <w:rsid w:val="009167B4"/>
    <w:rsid w:val="00916965"/>
    <w:rsid w:val="0091697C"/>
    <w:rsid w:val="00916B61"/>
    <w:rsid w:val="00916C23"/>
    <w:rsid w:val="00916E26"/>
    <w:rsid w:val="00916E5D"/>
    <w:rsid w:val="009173ED"/>
    <w:rsid w:val="00917425"/>
    <w:rsid w:val="00917700"/>
    <w:rsid w:val="00917816"/>
    <w:rsid w:val="00917A99"/>
    <w:rsid w:val="00917B55"/>
    <w:rsid w:val="00917F4D"/>
    <w:rsid w:val="00920073"/>
    <w:rsid w:val="0092040C"/>
    <w:rsid w:val="009206BD"/>
    <w:rsid w:val="009208F1"/>
    <w:rsid w:val="00920AC7"/>
    <w:rsid w:val="00920B2B"/>
    <w:rsid w:val="00920B89"/>
    <w:rsid w:val="00920F85"/>
    <w:rsid w:val="0092108A"/>
    <w:rsid w:val="0092120D"/>
    <w:rsid w:val="0092162D"/>
    <w:rsid w:val="009216B1"/>
    <w:rsid w:val="00921DBE"/>
    <w:rsid w:val="00921F13"/>
    <w:rsid w:val="00922100"/>
    <w:rsid w:val="00922129"/>
    <w:rsid w:val="009221A0"/>
    <w:rsid w:val="009221A6"/>
    <w:rsid w:val="009223D2"/>
    <w:rsid w:val="009228A0"/>
    <w:rsid w:val="009228E8"/>
    <w:rsid w:val="00922AC9"/>
    <w:rsid w:val="00922B04"/>
    <w:rsid w:val="00922F70"/>
    <w:rsid w:val="00923270"/>
    <w:rsid w:val="009233F8"/>
    <w:rsid w:val="00923AA2"/>
    <w:rsid w:val="00923C91"/>
    <w:rsid w:val="00923CA5"/>
    <w:rsid w:val="00924245"/>
    <w:rsid w:val="0092444E"/>
    <w:rsid w:val="0092460F"/>
    <w:rsid w:val="00924774"/>
    <w:rsid w:val="0092487B"/>
    <w:rsid w:val="009249B5"/>
    <w:rsid w:val="00924AFC"/>
    <w:rsid w:val="00924B04"/>
    <w:rsid w:val="00924B85"/>
    <w:rsid w:val="00924BC6"/>
    <w:rsid w:val="00924E08"/>
    <w:rsid w:val="00924F0D"/>
    <w:rsid w:val="009250CC"/>
    <w:rsid w:val="00925A0A"/>
    <w:rsid w:val="00925D08"/>
    <w:rsid w:val="00925E52"/>
    <w:rsid w:val="00926037"/>
    <w:rsid w:val="0092622D"/>
    <w:rsid w:val="00926490"/>
    <w:rsid w:val="0092666B"/>
    <w:rsid w:val="0092674C"/>
    <w:rsid w:val="009268BB"/>
    <w:rsid w:val="0092691D"/>
    <w:rsid w:val="00926B68"/>
    <w:rsid w:val="00926DA3"/>
    <w:rsid w:val="00926DD3"/>
    <w:rsid w:val="00926DD6"/>
    <w:rsid w:val="00926E64"/>
    <w:rsid w:val="00926F3F"/>
    <w:rsid w:val="00927215"/>
    <w:rsid w:val="00927429"/>
    <w:rsid w:val="009275CE"/>
    <w:rsid w:val="00927B39"/>
    <w:rsid w:val="00927C3F"/>
    <w:rsid w:val="00927DD6"/>
    <w:rsid w:val="00927EE9"/>
    <w:rsid w:val="00927F4C"/>
    <w:rsid w:val="00927FE9"/>
    <w:rsid w:val="00930002"/>
    <w:rsid w:val="009301DF"/>
    <w:rsid w:val="0093036F"/>
    <w:rsid w:val="00930530"/>
    <w:rsid w:val="009305AF"/>
    <w:rsid w:val="0093061A"/>
    <w:rsid w:val="0093061C"/>
    <w:rsid w:val="00930A89"/>
    <w:rsid w:val="00930C76"/>
    <w:rsid w:val="0093102D"/>
    <w:rsid w:val="009311A6"/>
    <w:rsid w:val="009312F0"/>
    <w:rsid w:val="0093134F"/>
    <w:rsid w:val="00931681"/>
    <w:rsid w:val="009317C3"/>
    <w:rsid w:val="0093189A"/>
    <w:rsid w:val="00931A3E"/>
    <w:rsid w:val="00931A6E"/>
    <w:rsid w:val="00931B94"/>
    <w:rsid w:val="00931D0D"/>
    <w:rsid w:val="00931EB8"/>
    <w:rsid w:val="00931F87"/>
    <w:rsid w:val="00932153"/>
    <w:rsid w:val="00932228"/>
    <w:rsid w:val="009322BC"/>
    <w:rsid w:val="00932350"/>
    <w:rsid w:val="009325C4"/>
    <w:rsid w:val="00932604"/>
    <w:rsid w:val="0093262D"/>
    <w:rsid w:val="009327EE"/>
    <w:rsid w:val="009328D3"/>
    <w:rsid w:val="0093295C"/>
    <w:rsid w:val="00932967"/>
    <w:rsid w:val="00932C16"/>
    <w:rsid w:val="00932C28"/>
    <w:rsid w:val="00933197"/>
    <w:rsid w:val="009331A6"/>
    <w:rsid w:val="0093337B"/>
    <w:rsid w:val="00933533"/>
    <w:rsid w:val="00933539"/>
    <w:rsid w:val="00933891"/>
    <w:rsid w:val="00933899"/>
    <w:rsid w:val="00933902"/>
    <w:rsid w:val="00933A47"/>
    <w:rsid w:val="00933AF4"/>
    <w:rsid w:val="00933C07"/>
    <w:rsid w:val="00933C95"/>
    <w:rsid w:val="00933D25"/>
    <w:rsid w:val="00933D8D"/>
    <w:rsid w:val="00933F2F"/>
    <w:rsid w:val="00933F65"/>
    <w:rsid w:val="009348FA"/>
    <w:rsid w:val="00934A46"/>
    <w:rsid w:val="00934EA6"/>
    <w:rsid w:val="00934EDA"/>
    <w:rsid w:val="00934EE0"/>
    <w:rsid w:val="0093508A"/>
    <w:rsid w:val="009354D7"/>
    <w:rsid w:val="0093556F"/>
    <w:rsid w:val="0093575D"/>
    <w:rsid w:val="00935836"/>
    <w:rsid w:val="009358E1"/>
    <w:rsid w:val="0093593B"/>
    <w:rsid w:val="009359C7"/>
    <w:rsid w:val="00935A35"/>
    <w:rsid w:val="00935AE7"/>
    <w:rsid w:val="00935DB5"/>
    <w:rsid w:val="00935FB3"/>
    <w:rsid w:val="009361B1"/>
    <w:rsid w:val="0093693D"/>
    <w:rsid w:val="00936973"/>
    <w:rsid w:val="00936B1D"/>
    <w:rsid w:val="00936BFE"/>
    <w:rsid w:val="00936C96"/>
    <w:rsid w:val="00936E72"/>
    <w:rsid w:val="00936F4A"/>
    <w:rsid w:val="0093718A"/>
    <w:rsid w:val="0093731A"/>
    <w:rsid w:val="00937366"/>
    <w:rsid w:val="00937482"/>
    <w:rsid w:val="00937493"/>
    <w:rsid w:val="009379A5"/>
    <w:rsid w:val="00937A88"/>
    <w:rsid w:val="009402FC"/>
    <w:rsid w:val="009403D1"/>
    <w:rsid w:val="009403F1"/>
    <w:rsid w:val="00940620"/>
    <w:rsid w:val="0094072F"/>
    <w:rsid w:val="00940B43"/>
    <w:rsid w:val="00940D66"/>
    <w:rsid w:val="00940E1F"/>
    <w:rsid w:val="00940F79"/>
    <w:rsid w:val="00941220"/>
    <w:rsid w:val="00941302"/>
    <w:rsid w:val="0094147C"/>
    <w:rsid w:val="00941573"/>
    <w:rsid w:val="009416FD"/>
    <w:rsid w:val="00941848"/>
    <w:rsid w:val="0094195C"/>
    <w:rsid w:val="009419DE"/>
    <w:rsid w:val="009419F9"/>
    <w:rsid w:val="00941C38"/>
    <w:rsid w:val="00941EBD"/>
    <w:rsid w:val="00941EDA"/>
    <w:rsid w:val="00941EE7"/>
    <w:rsid w:val="00941FC8"/>
    <w:rsid w:val="009420B3"/>
    <w:rsid w:val="00942527"/>
    <w:rsid w:val="00942789"/>
    <w:rsid w:val="00942804"/>
    <w:rsid w:val="009428BF"/>
    <w:rsid w:val="00942B89"/>
    <w:rsid w:val="00942D6F"/>
    <w:rsid w:val="009430AF"/>
    <w:rsid w:val="009430E9"/>
    <w:rsid w:val="0094311D"/>
    <w:rsid w:val="00943342"/>
    <w:rsid w:val="009434C5"/>
    <w:rsid w:val="00943658"/>
    <w:rsid w:val="00943700"/>
    <w:rsid w:val="0094380C"/>
    <w:rsid w:val="009438A6"/>
    <w:rsid w:val="00943B7E"/>
    <w:rsid w:val="00943CB1"/>
    <w:rsid w:val="00943D08"/>
    <w:rsid w:val="009440C3"/>
    <w:rsid w:val="00944217"/>
    <w:rsid w:val="0094428E"/>
    <w:rsid w:val="0094435F"/>
    <w:rsid w:val="00944488"/>
    <w:rsid w:val="009445F4"/>
    <w:rsid w:val="00944627"/>
    <w:rsid w:val="00944A51"/>
    <w:rsid w:val="00944BF1"/>
    <w:rsid w:val="00944D3F"/>
    <w:rsid w:val="00944E4B"/>
    <w:rsid w:val="00944EDD"/>
    <w:rsid w:val="00945271"/>
    <w:rsid w:val="009453E3"/>
    <w:rsid w:val="0094549B"/>
    <w:rsid w:val="00945506"/>
    <w:rsid w:val="0094583D"/>
    <w:rsid w:val="00945BB7"/>
    <w:rsid w:val="00945D80"/>
    <w:rsid w:val="009460F0"/>
    <w:rsid w:val="00946167"/>
    <w:rsid w:val="0094616E"/>
    <w:rsid w:val="009463D0"/>
    <w:rsid w:val="00946543"/>
    <w:rsid w:val="00946619"/>
    <w:rsid w:val="00946849"/>
    <w:rsid w:val="00946BDF"/>
    <w:rsid w:val="00946D28"/>
    <w:rsid w:val="00946F70"/>
    <w:rsid w:val="0094710B"/>
    <w:rsid w:val="00947357"/>
    <w:rsid w:val="00947479"/>
    <w:rsid w:val="00947608"/>
    <w:rsid w:val="009476D2"/>
    <w:rsid w:val="00947B5A"/>
    <w:rsid w:val="00947D0D"/>
    <w:rsid w:val="00947ECD"/>
    <w:rsid w:val="00947F2E"/>
    <w:rsid w:val="00950526"/>
    <w:rsid w:val="00950953"/>
    <w:rsid w:val="00950C52"/>
    <w:rsid w:val="00950CD2"/>
    <w:rsid w:val="00950EE9"/>
    <w:rsid w:val="00951237"/>
    <w:rsid w:val="009514FB"/>
    <w:rsid w:val="009515A6"/>
    <w:rsid w:val="00951744"/>
    <w:rsid w:val="00951755"/>
    <w:rsid w:val="00951765"/>
    <w:rsid w:val="00951A0C"/>
    <w:rsid w:val="00951B28"/>
    <w:rsid w:val="00951B50"/>
    <w:rsid w:val="00951E82"/>
    <w:rsid w:val="00952221"/>
    <w:rsid w:val="00952371"/>
    <w:rsid w:val="00952391"/>
    <w:rsid w:val="009523C0"/>
    <w:rsid w:val="00952432"/>
    <w:rsid w:val="00952646"/>
    <w:rsid w:val="0095288F"/>
    <w:rsid w:val="00952C81"/>
    <w:rsid w:val="00952CDB"/>
    <w:rsid w:val="00952D57"/>
    <w:rsid w:val="00952FC7"/>
    <w:rsid w:val="00953011"/>
    <w:rsid w:val="0095312D"/>
    <w:rsid w:val="00953189"/>
    <w:rsid w:val="0095341D"/>
    <w:rsid w:val="009536B7"/>
    <w:rsid w:val="00953916"/>
    <w:rsid w:val="00953A7E"/>
    <w:rsid w:val="00953C4B"/>
    <w:rsid w:val="00953CCD"/>
    <w:rsid w:val="00953D64"/>
    <w:rsid w:val="00953FB4"/>
    <w:rsid w:val="00954159"/>
    <w:rsid w:val="00954236"/>
    <w:rsid w:val="00954239"/>
    <w:rsid w:val="009542D0"/>
    <w:rsid w:val="00954610"/>
    <w:rsid w:val="00954624"/>
    <w:rsid w:val="0095489D"/>
    <w:rsid w:val="00954A8D"/>
    <w:rsid w:val="00954CFA"/>
    <w:rsid w:val="00954D1A"/>
    <w:rsid w:val="00954D57"/>
    <w:rsid w:val="00954ECB"/>
    <w:rsid w:val="009550CB"/>
    <w:rsid w:val="00955102"/>
    <w:rsid w:val="00955238"/>
    <w:rsid w:val="00955291"/>
    <w:rsid w:val="00955459"/>
    <w:rsid w:val="009555F1"/>
    <w:rsid w:val="009557B2"/>
    <w:rsid w:val="00955D90"/>
    <w:rsid w:val="00955E5E"/>
    <w:rsid w:val="00955F93"/>
    <w:rsid w:val="00955FB2"/>
    <w:rsid w:val="009561AF"/>
    <w:rsid w:val="00956237"/>
    <w:rsid w:val="00956284"/>
    <w:rsid w:val="00956621"/>
    <w:rsid w:val="00956644"/>
    <w:rsid w:val="00956A69"/>
    <w:rsid w:val="00956D0A"/>
    <w:rsid w:val="00956E0D"/>
    <w:rsid w:val="00956E37"/>
    <w:rsid w:val="009570C3"/>
    <w:rsid w:val="0095712F"/>
    <w:rsid w:val="00957386"/>
    <w:rsid w:val="0095759F"/>
    <w:rsid w:val="00957654"/>
    <w:rsid w:val="00957691"/>
    <w:rsid w:val="009579DA"/>
    <w:rsid w:val="00957E2B"/>
    <w:rsid w:val="00957ECF"/>
    <w:rsid w:val="00957FAA"/>
    <w:rsid w:val="0096006D"/>
    <w:rsid w:val="009605E6"/>
    <w:rsid w:val="009607B7"/>
    <w:rsid w:val="009609A6"/>
    <w:rsid w:val="00960BCA"/>
    <w:rsid w:val="00960F32"/>
    <w:rsid w:val="00960F5D"/>
    <w:rsid w:val="009610E6"/>
    <w:rsid w:val="00961321"/>
    <w:rsid w:val="0096155D"/>
    <w:rsid w:val="00961575"/>
    <w:rsid w:val="009616ED"/>
    <w:rsid w:val="009617DB"/>
    <w:rsid w:val="0096189C"/>
    <w:rsid w:val="00961D11"/>
    <w:rsid w:val="009622FE"/>
    <w:rsid w:val="009624AE"/>
    <w:rsid w:val="00962A02"/>
    <w:rsid w:val="00962A36"/>
    <w:rsid w:val="00962A68"/>
    <w:rsid w:val="00962AB5"/>
    <w:rsid w:val="00962CFA"/>
    <w:rsid w:val="00962D44"/>
    <w:rsid w:val="00962D99"/>
    <w:rsid w:val="00962E52"/>
    <w:rsid w:val="00962F89"/>
    <w:rsid w:val="009631AA"/>
    <w:rsid w:val="009631FE"/>
    <w:rsid w:val="009633C6"/>
    <w:rsid w:val="00963741"/>
    <w:rsid w:val="00963AB5"/>
    <w:rsid w:val="00963B8B"/>
    <w:rsid w:val="00963BE4"/>
    <w:rsid w:val="00963BEA"/>
    <w:rsid w:val="00963F17"/>
    <w:rsid w:val="00964273"/>
    <w:rsid w:val="00964539"/>
    <w:rsid w:val="00964792"/>
    <w:rsid w:val="009647A9"/>
    <w:rsid w:val="00964BB0"/>
    <w:rsid w:val="00964C05"/>
    <w:rsid w:val="00964D27"/>
    <w:rsid w:val="00964DD3"/>
    <w:rsid w:val="00964DF2"/>
    <w:rsid w:val="00964EC3"/>
    <w:rsid w:val="00965348"/>
    <w:rsid w:val="00965459"/>
    <w:rsid w:val="009654C3"/>
    <w:rsid w:val="009658AF"/>
    <w:rsid w:val="00965B29"/>
    <w:rsid w:val="00965D8F"/>
    <w:rsid w:val="00966042"/>
    <w:rsid w:val="00966442"/>
    <w:rsid w:val="0096655F"/>
    <w:rsid w:val="009665D4"/>
    <w:rsid w:val="0096683E"/>
    <w:rsid w:val="009668B9"/>
    <w:rsid w:val="00966A74"/>
    <w:rsid w:val="00966D6E"/>
    <w:rsid w:val="009672E8"/>
    <w:rsid w:val="009673B8"/>
    <w:rsid w:val="00967464"/>
    <w:rsid w:val="009675CA"/>
    <w:rsid w:val="0096761E"/>
    <w:rsid w:val="009676B6"/>
    <w:rsid w:val="00967A55"/>
    <w:rsid w:val="00967B62"/>
    <w:rsid w:val="00967E1A"/>
    <w:rsid w:val="00967E7E"/>
    <w:rsid w:val="0097012C"/>
    <w:rsid w:val="009701BA"/>
    <w:rsid w:val="009706CC"/>
    <w:rsid w:val="00970759"/>
    <w:rsid w:val="0097078D"/>
    <w:rsid w:val="009709E2"/>
    <w:rsid w:val="00970B5F"/>
    <w:rsid w:val="00970BD1"/>
    <w:rsid w:val="00970FC5"/>
    <w:rsid w:val="009710A4"/>
    <w:rsid w:val="0097114D"/>
    <w:rsid w:val="00971395"/>
    <w:rsid w:val="0097153D"/>
    <w:rsid w:val="0097155D"/>
    <w:rsid w:val="009718F7"/>
    <w:rsid w:val="009719F3"/>
    <w:rsid w:val="00971DE0"/>
    <w:rsid w:val="00971F6F"/>
    <w:rsid w:val="009720B1"/>
    <w:rsid w:val="009721EF"/>
    <w:rsid w:val="00972295"/>
    <w:rsid w:val="0097231D"/>
    <w:rsid w:val="00972408"/>
    <w:rsid w:val="0097242D"/>
    <w:rsid w:val="0097245D"/>
    <w:rsid w:val="009727AF"/>
    <w:rsid w:val="00972945"/>
    <w:rsid w:val="009729B2"/>
    <w:rsid w:val="00972A07"/>
    <w:rsid w:val="00972B72"/>
    <w:rsid w:val="00972CBD"/>
    <w:rsid w:val="00972E5C"/>
    <w:rsid w:val="00972E72"/>
    <w:rsid w:val="00973060"/>
    <w:rsid w:val="00973160"/>
    <w:rsid w:val="00973685"/>
    <w:rsid w:val="0097370A"/>
    <w:rsid w:val="0097395E"/>
    <w:rsid w:val="0097398B"/>
    <w:rsid w:val="00974148"/>
    <w:rsid w:val="00974317"/>
    <w:rsid w:val="00974704"/>
    <w:rsid w:val="00974840"/>
    <w:rsid w:val="00974888"/>
    <w:rsid w:val="009748C0"/>
    <w:rsid w:val="0097496E"/>
    <w:rsid w:val="00974A3A"/>
    <w:rsid w:val="00974A3B"/>
    <w:rsid w:val="00974B0F"/>
    <w:rsid w:val="00974D28"/>
    <w:rsid w:val="00974E54"/>
    <w:rsid w:val="00974F29"/>
    <w:rsid w:val="00974F65"/>
    <w:rsid w:val="00974FAD"/>
    <w:rsid w:val="00975058"/>
    <w:rsid w:val="00975403"/>
    <w:rsid w:val="009754B2"/>
    <w:rsid w:val="0097562A"/>
    <w:rsid w:val="00975783"/>
    <w:rsid w:val="009757D3"/>
    <w:rsid w:val="00975ACC"/>
    <w:rsid w:val="00975B88"/>
    <w:rsid w:val="00975CB7"/>
    <w:rsid w:val="00975D1E"/>
    <w:rsid w:val="00975FC5"/>
    <w:rsid w:val="009760EB"/>
    <w:rsid w:val="0097655A"/>
    <w:rsid w:val="00976590"/>
    <w:rsid w:val="009765BA"/>
    <w:rsid w:val="00976A7E"/>
    <w:rsid w:val="00976B31"/>
    <w:rsid w:val="00976D3A"/>
    <w:rsid w:val="00976F03"/>
    <w:rsid w:val="0097705D"/>
    <w:rsid w:val="00977298"/>
    <w:rsid w:val="00977328"/>
    <w:rsid w:val="009775CE"/>
    <w:rsid w:val="0097795A"/>
    <w:rsid w:val="009779EB"/>
    <w:rsid w:val="00977AA5"/>
    <w:rsid w:val="00977B13"/>
    <w:rsid w:val="00977BF3"/>
    <w:rsid w:val="00977DDE"/>
    <w:rsid w:val="00977F05"/>
    <w:rsid w:val="009800EC"/>
    <w:rsid w:val="00980224"/>
    <w:rsid w:val="009802FF"/>
    <w:rsid w:val="0098034F"/>
    <w:rsid w:val="00980371"/>
    <w:rsid w:val="00980933"/>
    <w:rsid w:val="00980B74"/>
    <w:rsid w:val="00980BAB"/>
    <w:rsid w:val="00980E01"/>
    <w:rsid w:val="00980F22"/>
    <w:rsid w:val="009811B2"/>
    <w:rsid w:val="00981405"/>
    <w:rsid w:val="00981494"/>
    <w:rsid w:val="009815FE"/>
    <w:rsid w:val="00981623"/>
    <w:rsid w:val="00981711"/>
    <w:rsid w:val="009817E0"/>
    <w:rsid w:val="00981A48"/>
    <w:rsid w:val="00981B41"/>
    <w:rsid w:val="00981B5E"/>
    <w:rsid w:val="00981B6D"/>
    <w:rsid w:val="00981E84"/>
    <w:rsid w:val="009820AB"/>
    <w:rsid w:val="009820F9"/>
    <w:rsid w:val="009821B0"/>
    <w:rsid w:val="0098237A"/>
    <w:rsid w:val="00982473"/>
    <w:rsid w:val="00982697"/>
    <w:rsid w:val="0098273B"/>
    <w:rsid w:val="00982800"/>
    <w:rsid w:val="0098288C"/>
    <w:rsid w:val="009828A8"/>
    <w:rsid w:val="00982A46"/>
    <w:rsid w:val="00982F56"/>
    <w:rsid w:val="009831EF"/>
    <w:rsid w:val="009832A0"/>
    <w:rsid w:val="00983407"/>
    <w:rsid w:val="0098375A"/>
    <w:rsid w:val="00983984"/>
    <w:rsid w:val="00983D47"/>
    <w:rsid w:val="00984279"/>
    <w:rsid w:val="00984397"/>
    <w:rsid w:val="009843A5"/>
    <w:rsid w:val="009844B7"/>
    <w:rsid w:val="009847C5"/>
    <w:rsid w:val="00984B34"/>
    <w:rsid w:val="00984D9F"/>
    <w:rsid w:val="00984E22"/>
    <w:rsid w:val="00984E2B"/>
    <w:rsid w:val="00984F89"/>
    <w:rsid w:val="0098507E"/>
    <w:rsid w:val="00985517"/>
    <w:rsid w:val="0098560F"/>
    <w:rsid w:val="00985663"/>
    <w:rsid w:val="00985AF1"/>
    <w:rsid w:val="00985D21"/>
    <w:rsid w:val="00985FA8"/>
    <w:rsid w:val="009860B5"/>
    <w:rsid w:val="009861E7"/>
    <w:rsid w:val="0098621D"/>
    <w:rsid w:val="00986272"/>
    <w:rsid w:val="0098641D"/>
    <w:rsid w:val="0098651F"/>
    <w:rsid w:val="009868DD"/>
    <w:rsid w:val="00986B4A"/>
    <w:rsid w:val="009870FB"/>
    <w:rsid w:val="009871F9"/>
    <w:rsid w:val="00987290"/>
    <w:rsid w:val="0098737B"/>
    <w:rsid w:val="009876E2"/>
    <w:rsid w:val="00987789"/>
    <w:rsid w:val="00987794"/>
    <w:rsid w:val="00987B16"/>
    <w:rsid w:val="00987C1E"/>
    <w:rsid w:val="00987F26"/>
    <w:rsid w:val="009901DF"/>
    <w:rsid w:val="009909E3"/>
    <w:rsid w:val="00990D0E"/>
    <w:rsid w:val="0099135D"/>
    <w:rsid w:val="0099157B"/>
    <w:rsid w:val="0099157F"/>
    <w:rsid w:val="009919CD"/>
    <w:rsid w:val="00991C30"/>
    <w:rsid w:val="00991D25"/>
    <w:rsid w:val="00991D63"/>
    <w:rsid w:val="00991E77"/>
    <w:rsid w:val="00991F57"/>
    <w:rsid w:val="00991FE0"/>
    <w:rsid w:val="00992179"/>
    <w:rsid w:val="0099217F"/>
    <w:rsid w:val="00992410"/>
    <w:rsid w:val="00992505"/>
    <w:rsid w:val="00992631"/>
    <w:rsid w:val="00992768"/>
    <w:rsid w:val="0099277C"/>
    <w:rsid w:val="009927C7"/>
    <w:rsid w:val="009929B9"/>
    <w:rsid w:val="00992C15"/>
    <w:rsid w:val="00992D69"/>
    <w:rsid w:val="00992E06"/>
    <w:rsid w:val="00992F41"/>
    <w:rsid w:val="0099300B"/>
    <w:rsid w:val="0099327C"/>
    <w:rsid w:val="009934DB"/>
    <w:rsid w:val="00993769"/>
    <w:rsid w:val="009939A0"/>
    <w:rsid w:val="00993BBB"/>
    <w:rsid w:val="00993BE6"/>
    <w:rsid w:val="00993C17"/>
    <w:rsid w:val="00993CE5"/>
    <w:rsid w:val="00993FAB"/>
    <w:rsid w:val="00994008"/>
    <w:rsid w:val="00994251"/>
    <w:rsid w:val="0099465B"/>
    <w:rsid w:val="0099474C"/>
    <w:rsid w:val="009948C3"/>
    <w:rsid w:val="00994C45"/>
    <w:rsid w:val="00995064"/>
    <w:rsid w:val="00995089"/>
    <w:rsid w:val="009954D1"/>
    <w:rsid w:val="009955AA"/>
    <w:rsid w:val="00995617"/>
    <w:rsid w:val="0099565A"/>
    <w:rsid w:val="0099573E"/>
    <w:rsid w:val="00995A6C"/>
    <w:rsid w:val="00995AA3"/>
    <w:rsid w:val="00995C96"/>
    <w:rsid w:val="00995E25"/>
    <w:rsid w:val="00995E2F"/>
    <w:rsid w:val="009960F0"/>
    <w:rsid w:val="00996362"/>
    <w:rsid w:val="00996688"/>
    <w:rsid w:val="009968AC"/>
    <w:rsid w:val="00996A5B"/>
    <w:rsid w:val="00996D0B"/>
    <w:rsid w:val="00996D15"/>
    <w:rsid w:val="00996E1F"/>
    <w:rsid w:val="009972E3"/>
    <w:rsid w:val="00997366"/>
    <w:rsid w:val="009973DD"/>
    <w:rsid w:val="009973F5"/>
    <w:rsid w:val="009977A1"/>
    <w:rsid w:val="009978CA"/>
    <w:rsid w:val="0099791E"/>
    <w:rsid w:val="009979D2"/>
    <w:rsid w:val="00997A21"/>
    <w:rsid w:val="00997AF5"/>
    <w:rsid w:val="00997B84"/>
    <w:rsid w:val="00997CDB"/>
    <w:rsid w:val="00997F58"/>
    <w:rsid w:val="009A03C5"/>
    <w:rsid w:val="009A03F6"/>
    <w:rsid w:val="009A0609"/>
    <w:rsid w:val="009A0642"/>
    <w:rsid w:val="009A0728"/>
    <w:rsid w:val="009A072C"/>
    <w:rsid w:val="009A07CB"/>
    <w:rsid w:val="009A07F9"/>
    <w:rsid w:val="009A09D1"/>
    <w:rsid w:val="009A0A28"/>
    <w:rsid w:val="009A0A44"/>
    <w:rsid w:val="009A0A4C"/>
    <w:rsid w:val="009A12EF"/>
    <w:rsid w:val="009A1304"/>
    <w:rsid w:val="009A1444"/>
    <w:rsid w:val="009A17BE"/>
    <w:rsid w:val="009A1986"/>
    <w:rsid w:val="009A1FF6"/>
    <w:rsid w:val="009A2018"/>
    <w:rsid w:val="009A202A"/>
    <w:rsid w:val="009A253B"/>
    <w:rsid w:val="009A2594"/>
    <w:rsid w:val="009A25F5"/>
    <w:rsid w:val="009A267F"/>
    <w:rsid w:val="009A2771"/>
    <w:rsid w:val="009A2C56"/>
    <w:rsid w:val="009A2CBE"/>
    <w:rsid w:val="009A315C"/>
    <w:rsid w:val="009A3187"/>
    <w:rsid w:val="009A31F2"/>
    <w:rsid w:val="009A337D"/>
    <w:rsid w:val="009A33A8"/>
    <w:rsid w:val="009A34B3"/>
    <w:rsid w:val="009A3634"/>
    <w:rsid w:val="009A3683"/>
    <w:rsid w:val="009A3698"/>
    <w:rsid w:val="009A3AE6"/>
    <w:rsid w:val="009A3C86"/>
    <w:rsid w:val="009A3EDB"/>
    <w:rsid w:val="009A3F68"/>
    <w:rsid w:val="009A41B1"/>
    <w:rsid w:val="009A4251"/>
    <w:rsid w:val="009A4566"/>
    <w:rsid w:val="009A4728"/>
    <w:rsid w:val="009A49C9"/>
    <w:rsid w:val="009A4BBD"/>
    <w:rsid w:val="009A4DC5"/>
    <w:rsid w:val="009A53D8"/>
    <w:rsid w:val="009A540F"/>
    <w:rsid w:val="009A5509"/>
    <w:rsid w:val="009A562D"/>
    <w:rsid w:val="009A59BB"/>
    <w:rsid w:val="009A59EF"/>
    <w:rsid w:val="009A5AFF"/>
    <w:rsid w:val="009A5B98"/>
    <w:rsid w:val="009A5CC5"/>
    <w:rsid w:val="009A5EAF"/>
    <w:rsid w:val="009A6038"/>
    <w:rsid w:val="009A6080"/>
    <w:rsid w:val="009A6216"/>
    <w:rsid w:val="009A622F"/>
    <w:rsid w:val="009A6635"/>
    <w:rsid w:val="009A6897"/>
    <w:rsid w:val="009A6F37"/>
    <w:rsid w:val="009A7016"/>
    <w:rsid w:val="009A7092"/>
    <w:rsid w:val="009A70ED"/>
    <w:rsid w:val="009A71D0"/>
    <w:rsid w:val="009A7364"/>
    <w:rsid w:val="009A7455"/>
    <w:rsid w:val="009A775C"/>
    <w:rsid w:val="009A776E"/>
    <w:rsid w:val="009A7BF0"/>
    <w:rsid w:val="009A7EE6"/>
    <w:rsid w:val="009A7F8D"/>
    <w:rsid w:val="009A7FB0"/>
    <w:rsid w:val="009B06F3"/>
    <w:rsid w:val="009B08B2"/>
    <w:rsid w:val="009B08E7"/>
    <w:rsid w:val="009B0949"/>
    <w:rsid w:val="009B0DCA"/>
    <w:rsid w:val="009B11BC"/>
    <w:rsid w:val="009B11C3"/>
    <w:rsid w:val="009B123B"/>
    <w:rsid w:val="009B13DC"/>
    <w:rsid w:val="009B14F7"/>
    <w:rsid w:val="009B1C02"/>
    <w:rsid w:val="009B1CC7"/>
    <w:rsid w:val="009B1D3A"/>
    <w:rsid w:val="009B1D98"/>
    <w:rsid w:val="009B20F1"/>
    <w:rsid w:val="009B2932"/>
    <w:rsid w:val="009B29B0"/>
    <w:rsid w:val="009B2A8F"/>
    <w:rsid w:val="009B2B15"/>
    <w:rsid w:val="009B2D44"/>
    <w:rsid w:val="009B2D65"/>
    <w:rsid w:val="009B2D78"/>
    <w:rsid w:val="009B2D7D"/>
    <w:rsid w:val="009B3297"/>
    <w:rsid w:val="009B34FC"/>
    <w:rsid w:val="009B387A"/>
    <w:rsid w:val="009B3A70"/>
    <w:rsid w:val="009B3BB4"/>
    <w:rsid w:val="009B3C48"/>
    <w:rsid w:val="009B3CBE"/>
    <w:rsid w:val="009B3E0B"/>
    <w:rsid w:val="009B3F83"/>
    <w:rsid w:val="009B3FA6"/>
    <w:rsid w:val="009B40F5"/>
    <w:rsid w:val="009B4221"/>
    <w:rsid w:val="009B437D"/>
    <w:rsid w:val="009B47C9"/>
    <w:rsid w:val="009B493F"/>
    <w:rsid w:val="009B4ADB"/>
    <w:rsid w:val="009B4E0F"/>
    <w:rsid w:val="009B4E54"/>
    <w:rsid w:val="009B4EA5"/>
    <w:rsid w:val="009B503A"/>
    <w:rsid w:val="009B5060"/>
    <w:rsid w:val="009B5091"/>
    <w:rsid w:val="009B5093"/>
    <w:rsid w:val="009B5350"/>
    <w:rsid w:val="009B5522"/>
    <w:rsid w:val="009B5528"/>
    <w:rsid w:val="009B55E1"/>
    <w:rsid w:val="009B55F3"/>
    <w:rsid w:val="009B56F2"/>
    <w:rsid w:val="009B57C5"/>
    <w:rsid w:val="009B5AA3"/>
    <w:rsid w:val="009B5AFD"/>
    <w:rsid w:val="009B5DB8"/>
    <w:rsid w:val="009B5E12"/>
    <w:rsid w:val="009B60FA"/>
    <w:rsid w:val="009B6218"/>
    <w:rsid w:val="009B62D0"/>
    <w:rsid w:val="009B6311"/>
    <w:rsid w:val="009B64BB"/>
    <w:rsid w:val="009B64EF"/>
    <w:rsid w:val="009B65D5"/>
    <w:rsid w:val="009B675F"/>
    <w:rsid w:val="009B68C7"/>
    <w:rsid w:val="009B69B9"/>
    <w:rsid w:val="009B6A2C"/>
    <w:rsid w:val="009B6C42"/>
    <w:rsid w:val="009B6CD7"/>
    <w:rsid w:val="009B769E"/>
    <w:rsid w:val="009B7801"/>
    <w:rsid w:val="009B788F"/>
    <w:rsid w:val="009B78FC"/>
    <w:rsid w:val="009B7F84"/>
    <w:rsid w:val="009C0334"/>
    <w:rsid w:val="009C0497"/>
    <w:rsid w:val="009C0749"/>
    <w:rsid w:val="009C078B"/>
    <w:rsid w:val="009C085C"/>
    <w:rsid w:val="009C08C1"/>
    <w:rsid w:val="009C0DE3"/>
    <w:rsid w:val="009C0E92"/>
    <w:rsid w:val="009C12B1"/>
    <w:rsid w:val="009C14AE"/>
    <w:rsid w:val="009C16B2"/>
    <w:rsid w:val="009C175E"/>
    <w:rsid w:val="009C1AEF"/>
    <w:rsid w:val="009C1E6B"/>
    <w:rsid w:val="009C1E8F"/>
    <w:rsid w:val="009C20A9"/>
    <w:rsid w:val="009C21D1"/>
    <w:rsid w:val="009C22AB"/>
    <w:rsid w:val="009C23EA"/>
    <w:rsid w:val="009C2436"/>
    <w:rsid w:val="009C246D"/>
    <w:rsid w:val="009C2787"/>
    <w:rsid w:val="009C2A91"/>
    <w:rsid w:val="009C2AC7"/>
    <w:rsid w:val="009C2C24"/>
    <w:rsid w:val="009C2C7A"/>
    <w:rsid w:val="009C2EB0"/>
    <w:rsid w:val="009C2FF3"/>
    <w:rsid w:val="009C314B"/>
    <w:rsid w:val="009C31FF"/>
    <w:rsid w:val="009C3240"/>
    <w:rsid w:val="009C34CD"/>
    <w:rsid w:val="009C3AFD"/>
    <w:rsid w:val="009C3AFE"/>
    <w:rsid w:val="009C3E2D"/>
    <w:rsid w:val="009C3E32"/>
    <w:rsid w:val="009C3E51"/>
    <w:rsid w:val="009C403F"/>
    <w:rsid w:val="009C4378"/>
    <w:rsid w:val="009C43CA"/>
    <w:rsid w:val="009C44D1"/>
    <w:rsid w:val="009C44D6"/>
    <w:rsid w:val="009C45FC"/>
    <w:rsid w:val="009C48A7"/>
    <w:rsid w:val="009C4AE1"/>
    <w:rsid w:val="009C4BA0"/>
    <w:rsid w:val="009C4BE0"/>
    <w:rsid w:val="009C4D44"/>
    <w:rsid w:val="009C5083"/>
    <w:rsid w:val="009C5130"/>
    <w:rsid w:val="009C517F"/>
    <w:rsid w:val="009C5591"/>
    <w:rsid w:val="009C569F"/>
    <w:rsid w:val="009C5794"/>
    <w:rsid w:val="009C5937"/>
    <w:rsid w:val="009C59A5"/>
    <w:rsid w:val="009C59E8"/>
    <w:rsid w:val="009C5A27"/>
    <w:rsid w:val="009C5A7A"/>
    <w:rsid w:val="009C5BD8"/>
    <w:rsid w:val="009C6159"/>
    <w:rsid w:val="009C61AF"/>
    <w:rsid w:val="009C62BA"/>
    <w:rsid w:val="009C6390"/>
    <w:rsid w:val="009C66E6"/>
    <w:rsid w:val="009C685A"/>
    <w:rsid w:val="009C6995"/>
    <w:rsid w:val="009C6AFF"/>
    <w:rsid w:val="009C7058"/>
    <w:rsid w:val="009C70AB"/>
    <w:rsid w:val="009C7179"/>
    <w:rsid w:val="009C71C3"/>
    <w:rsid w:val="009C7273"/>
    <w:rsid w:val="009C75BF"/>
    <w:rsid w:val="009C7748"/>
    <w:rsid w:val="009C781A"/>
    <w:rsid w:val="009C7887"/>
    <w:rsid w:val="009C7A4F"/>
    <w:rsid w:val="009C7C53"/>
    <w:rsid w:val="009C7C90"/>
    <w:rsid w:val="009C7D3F"/>
    <w:rsid w:val="009D001B"/>
    <w:rsid w:val="009D0128"/>
    <w:rsid w:val="009D0158"/>
    <w:rsid w:val="009D03A6"/>
    <w:rsid w:val="009D04B8"/>
    <w:rsid w:val="009D0599"/>
    <w:rsid w:val="009D05A8"/>
    <w:rsid w:val="009D07FE"/>
    <w:rsid w:val="009D092F"/>
    <w:rsid w:val="009D0B1F"/>
    <w:rsid w:val="009D0C4D"/>
    <w:rsid w:val="009D0D86"/>
    <w:rsid w:val="009D116E"/>
    <w:rsid w:val="009D15B7"/>
    <w:rsid w:val="009D17A8"/>
    <w:rsid w:val="009D1C0A"/>
    <w:rsid w:val="009D1E50"/>
    <w:rsid w:val="009D1E59"/>
    <w:rsid w:val="009D1EF5"/>
    <w:rsid w:val="009D1FD9"/>
    <w:rsid w:val="009D206C"/>
    <w:rsid w:val="009D20CC"/>
    <w:rsid w:val="009D212E"/>
    <w:rsid w:val="009D263C"/>
    <w:rsid w:val="009D29E0"/>
    <w:rsid w:val="009D2D09"/>
    <w:rsid w:val="009D2F7C"/>
    <w:rsid w:val="009D3016"/>
    <w:rsid w:val="009D30F5"/>
    <w:rsid w:val="009D3286"/>
    <w:rsid w:val="009D328C"/>
    <w:rsid w:val="009D336F"/>
    <w:rsid w:val="009D3372"/>
    <w:rsid w:val="009D3438"/>
    <w:rsid w:val="009D35F6"/>
    <w:rsid w:val="009D36F4"/>
    <w:rsid w:val="009D37C4"/>
    <w:rsid w:val="009D3922"/>
    <w:rsid w:val="009D3DB6"/>
    <w:rsid w:val="009D3EF8"/>
    <w:rsid w:val="009D4002"/>
    <w:rsid w:val="009D4025"/>
    <w:rsid w:val="009D40DC"/>
    <w:rsid w:val="009D4171"/>
    <w:rsid w:val="009D422D"/>
    <w:rsid w:val="009D4262"/>
    <w:rsid w:val="009D42FE"/>
    <w:rsid w:val="009D4697"/>
    <w:rsid w:val="009D473F"/>
    <w:rsid w:val="009D49AC"/>
    <w:rsid w:val="009D4A03"/>
    <w:rsid w:val="009D4D4F"/>
    <w:rsid w:val="009D4DFE"/>
    <w:rsid w:val="009D4F3B"/>
    <w:rsid w:val="009D506D"/>
    <w:rsid w:val="009D5122"/>
    <w:rsid w:val="009D52EA"/>
    <w:rsid w:val="009D588D"/>
    <w:rsid w:val="009D5B89"/>
    <w:rsid w:val="009D5D12"/>
    <w:rsid w:val="009D5D6A"/>
    <w:rsid w:val="009D5DB8"/>
    <w:rsid w:val="009D5EB6"/>
    <w:rsid w:val="009D5F08"/>
    <w:rsid w:val="009D6288"/>
    <w:rsid w:val="009D655F"/>
    <w:rsid w:val="009D6612"/>
    <w:rsid w:val="009D665D"/>
    <w:rsid w:val="009D6666"/>
    <w:rsid w:val="009D677F"/>
    <w:rsid w:val="009D67E8"/>
    <w:rsid w:val="009D680F"/>
    <w:rsid w:val="009D6934"/>
    <w:rsid w:val="009D6C13"/>
    <w:rsid w:val="009D6E1F"/>
    <w:rsid w:val="009D6EE2"/>
    <w:rsid w:val="009D709A"/>
    <w:rsid w:val="009D7189"/>
    <w:rsid w:val="009D75C4"/>
    <w:rsid w:val="009D79AB"/>
    <w:rsid w:val="009D7A91"/>
    <w:rsid w:val="009D7BF1"/>
    <w:rsid w:val="009D7DD1"/>
    <w:rsid w:val="009D7FD2"/>
    <w:rsid w:val="009E000B"/>
    <w:rsid w:val="009E0014"/>
    <w:rsid w:val="009E008C"/>
    <w:rsid w:val="009E0425"/>
    <w:rsid w:val="009E042E"/>
    <w:rsid w:val="009E04BA"/>
    <w:rsid w:val="009E04D2"/>
    <w:rsid w:val="009E0A09"/>
    <w:rsid w:val="009E0A49"/>
    <w:rsid w:val="009E0BE3"/>
    <w:rsid w:val="009E0E0D"/>
    <w:rsid w:val="009E0EF2"/>
    <w:rsid w:val="009E0F04"/>
    <w:rsid w:val="009E1244"/>
    <w:rsid w:val="009E12C4"/>
    <w:rsid w:val="009E13E7"/>
    <w:rsid w:val="009E14BF"/>
    <w:rsid w:val="009E1609"/>
    <w:rsid w:val="009E1655"/>
    <w:rsid w:val="009E16BE"/>
    <w:rsid w:val="009E1B24"/>
    <w:rsid w:val="009E1B8F"/>
    <w:rsid w:val="009E1E6D"/>
    <w:rsid w:val="009E206C"/>
    <w:rsid w:val="009E20C4"/>
    <w:rsid w:val="009E214F"/>
    <w:rsid w:val="009E2556"/>
    <w:rsid w:val="009E2774"/>
    <w:rsid w:val="009E27F7"/>
    <w:rsid w:val="009E28DA"/>
    <w:rsid w:val="009E2A67"/>
    <w:rsid w:val="009E2B10"/>
    <w:rsid w:val="009E2D72"/>
    <w:rsid w:val="009E3484"/>
    <w:rsid w:val="009E3552"/>
    <w:rsid w:val="009E3E53"/>
    <w:rsid w:val="009E3EB5"/>
    <w:rsid w:val="009E3F81"/>
    <w:rsid w:val="009E415A"/>
    <w:rsid w:val="009E41DB"/>
    <w:rsid w:val="009E430D"/>
    <w:rsid w:val="009E4468"/>
    <w:rsid w:val="009E4475"/>
    <w:rsid w:val="009E456A"/>
    <w:rsid w:val="009E4638"/>
    <w:rsid w:val="009E49C5"/>
    <w:rsid w:val="009E4A92"/>
    <w:rsid w:val="009E4AF2"/>
    <w:rsid w:val="009E4BB7"/>
    <w:rsid w:val="009E4C80"/>
    <w:rsid w:val="009E4F3A"/>
    <w:rsid w:val="009E5228"/>
    <w:rsid w:val="009E526A"/>
    <w:rsid w:val="009E5346"/>
    <w:rsid w:val="009E5347"/>
    <w:rsid w:val="009E53A2"/>
    <w:rsid w:val="009E5561"/>
    <w:rsid w:val="009E5B68"/>
    <w:rsid w:val="009E5BEB"/>
    <w:rsid w:val="009E5C37"/>
    <w:rsid w:val="009E5ECD"/>
    <w:rsid w:val="009E60A9"/>
    <w:rsid w:val="009E62A8"/>
    <w:rsid w:val="009E62B9"/>
    <w:rsid w:val="009E6394"/>
    <w:rsid w:val="009E683D"/>
    <w:rsid w:val="009E6898"/>
    <w:rsid w:val="009E697D"/>
    <w:rsid w:val="009E6A44"/>
    <w:rsid w:val="009E6C2B"/>
    <w:rsid w:val="009E6D02"/>
    <w:rsid w:val="009E6D09"/>
    <w:rsid w:val="009E6D44"/>
    <w:rsid w:val="009E6D54"/>
    <w:rsid w:val="009E7134"/>
    <w:rsid w:val="009E75DE"/>
    <w:rsid w:val="009E7703"/>
    <w:rsid w:val="009E773E"/>
    <w:rsid w:val="009E7954"/>
    <w:rsid w:val="009E7B5E"/>
    <w:rsid w:val="009F01A4"/>
    <w:rsid w:val="009F0242"/>
    <w:rsid w:val="009F025E"/>
    <w:rsid w:val="009F03B2"/>
    <w:rsid w:val="009F0441"/>
    <w:rsid w:val="009F0526"/>
    <w:rsid w:val="009F09FB"/>
    <w:rsid w:val="009F0CCD"/>
    <w:rsid w:val="009F0D09"/>
    <w:rsid w:val="009F0D5B"/>
    <w:rsid w:val="009F0DAC"/>
    <w:rsid w:val="009F0DDB"/>
    <w:rsid w:val="009F112C"/>
    <w:rsid w:val="009F1170"/>
    <w:rsid w:val="009F12AA"/>
    <w:rsid w:val="009F1369"/>
    <w:rsid w:val="009F17B4"/>
    <w:rsid w:val="009F1A24"/>
    <w:rsid w:val="009F1AE1"/>
    <w:rsid w:val="009F1CF0"/>
    <w:rsid w:val="009F212C"/>
    <w:rsid w:val="009F2602"/>
    <w:rsid w:val="009F26B4"/>
    <w:rsid w:val="009F2947"/>
    <w:rsid w:val="009F2DF0"/>
    <w:rsid w:val="009F2ED9"/>
    <w:rsid w:val="009F2FEF"/>
    <w:rsid w:val="009F307E"/>
    <w:rsid w:val="009F30DB"/>
    <w:rsid w:val="009F3506"/>
    <w:rsid w:val="009F3571"/>
    <w:rsid w:val="009F363C"/>
    <w:rsid w:val="009F3715"/>
    <w:rsid w:val="009F38C4"/>
    <w:rsid w:val="009F3932"/>
    <w:rsid w:val="009F39E7"/>
    <w:rsid w:val="009F3D60"/>
    <w:rsid w:val="009F3E20"/>
    <w:rsid w:val="009F41BC"/>
    <w:rsid w:val="009F4460"/>
    <w:rsid w:val="009F467B"/>
    <w:rsid w:val="009F46FE"/>
    <w:rsid w:val="009F4837"/>
    <w:rsid w:val="009F4CA5"/>
    <w:rsid w:val="009F4D50"/>
    <w:rsid w:val="009F4D74"/>
    <w:rsid w:val="009F50EB"/>
    <w:rsid w:val="009F5197"/>
    <w:rsid w:val="009F53FF"/>
    <w:rsid w:val="009F5E57"/>
    <w:rsid w:val="009F5EFE"/>
    <w:rsid w:val="009F6139"/>
    <w:rsid w:val="009F62D7"/>
    <w:rsid w:val="009F64C9"/>
    <w:rsid w:val="009F6525"/>
    <w:rsid w:val="009F663E"/>
    <w:rsid w:val="009F6821"/>
    <w:rsid w:val="009F69BC"/>
    <w:rsid w:val="009F6B0E"/>
    <w:rsid w:val="009F6DF7"/>
    <w:rsid w:val="009F70AC"/>
    <w:rsid w:val="009F741B"/>
    <w:rsid w:val="009F764B"/>
    <w:rsid w:val="009F7B6E"/>
    <w:rsid w:val="009F7BC8"/>
    <w:rsid w:val="009F7DC4"/>
    <w:rsid w:val="009F7E6A"/>
    <w:rsid w:val="00A00263"/>
    <w:rsid w:val="00A00320"/>
    <w:rsid w:val="00A00479"/>
    <w:rsid w:val="00A0049A"/>
    <w:rsid w:val="00A006E8"/>
    <w:rsid w:val="00A00792"/>
    <w:rsid w:val="00A00831"/>
    <w:rsid w:val="00A01003"/>
    <w:rsid w:val="00A010A0"/>
    <w:rsid w:val="00A010CD"/>
    <w:rsid w:val="00A014EF"/>
    <w:rsid w:val="00A0155A"/>
    <w:rsid w:val="00A01937"/>
    <w:rsid w:val="00A01A21"/>
    <w:rsid w:val="00A01CA0"/>
    <w:rsid w:val="00A020AF"/>
    <w:rsid w:val="00A020F1"/>
    <w:rsid w:val="00A0228C"/>
    <w:rsid w:val="00A0248C"/>
    <w:rsid w:val="00A02569"/>
    <w:rsid w:val="00A02731"/>
    <w:rsid w:val="00A027BE"/>
    <w:rsid w:val="00A027C7"/>
    <w:rsid w:val="00A027C8"/>
    <w:rsid w:val="00A028BE"/>
    <w:rsid w:val="00A02A5E"/>
    <w:rsid w:val="00A02BF4"/>
    <w:rsid w:val="00A02C3D"/>
    <w:rsid w:val="00A0311F"/>
    <w:rsid w:val="00A03191"/>
    <w:rsid w:val="00A035AB"/>
    <w:rsid w:val="00A03712"/>
    <w:rsid w:val="00A0371A"/>
    <w:rsid w:val="00A0380C"/>
    <w:rsid w:val="00A03A47"/>
    <w:rsid w:val="00A03BFB"/>
    <w:rsid w:val="00A03C56"/>
    <w:rsid w:val="00A03D8B"/>
    <w:rsid w:val="00A03E81"/>
    <w:rsid w:val="00A04447"/>
    <w:rsid w:val="00A049E9"/>
    <w:rsid w:val="00A04A66"/>
    <w:rsid w:val="00A04B60"/>
    <w:rsid w:val="00A04C3C"/>
    <w:rsid w:val="00A04D10"/>
    <w:rsid w:val="00A04E23"/>
    <w:rsid w:val="00A04E8F"/>
    <w:rsid w:val="00A04F86"/>
    <w:rsid w:val="00A0531A"/>
    <w:rsid w:val="00A053DB"/>
    <w:rsid w:val="00A054E2"/>
    <w:rsid w:val="00A0558B"/>
    <w:rsid w:val="00A056A7"/>
    <w:rsid w:val="00A05734"/>
    <w:rsid w:val="00A06089"/>
    <w:rsid w:val="00A060C5"/>
    <w:rsid w:val="00A06366"/>
    <w:rsid w:val="00A0666F"/>
    <w:rsid w:val="00A06673"/>
    <w:rsid w:val="00A066B9"/>
    <w:rsid w:val="00A06A2E"/>
    <w:rsid w:val="00A06B39"/>
    <w:rsid w:val="00A06B7C"/>
    <w:rsid w:val="00A071AA"/>
    <w:rsid w:val="00A071D3"/>
    <w:rsid w:val="00A073FB"/>
    <w:rsid w:val="00A074F2"/>
    <w:rsid w:val="00A076A9"/>
    <w:rsid w:val="00A077A1"/>
    <w:rsid w:val="00A078BF"/>
    <w:rsid w:val="00A07989"/>
    <w:rsid w:val="00A07D1D"/>
    <w:rsid w:val="00A101CE"/>
    <w:rsid w:val="00A10225"/>
    <w:rsid w:val="00A10296"/>
    <w:rsid w:val="00A102CD"/>
    <w:rsid w:val="00A10384"/>
    <w:rsid w:val="00A10793"/>
    <w:rsid w:val="00A107AF"/>
    <w:rsid w:val="00A107DE"/>
    <w:rsid w:val="00A108D4"/>
    <w:rsid w:val="00A108E4"/>
    <w:rsid w:val="00A108EC"/>
    <w:rsid w:val="00A10A69"/>
    <w:rsid w:val="00A10A8D"/>
    <w:rsid w:val="00A10BB7"/>
    <w:rsid w:val="00A10E17"/>
    <w:rsid w:val="00A110FE"/>
    <w:rsid w:val="00A11175"/>
    <w:rsid w:val="00A116C1"/>
    <w:rsid w:val="00A11827"/>
    <w:rsid w:val="00A11918"/>
    <w:rsid w:val="00A11C53"/>
    <w:rsid w:val="00A11E14"/>
    <w:rsid w:val="00A11F4F"/>
    <w:rsid w:val="00A1222E"/>
    <w:rsid w:val="00A124F2"/>
    <w:rsid w:val="00A12603"/>
    <w:rsid w:val="00A12DB7"/>
    <w:rsid w:val="00A13060"/>
    <w:rsid w:val="00A130B6"/>
    <w:rsid w:val="00A13238"/>
    <w:rsid w:val="00A132AC"/>
    <w:rsid w:val="00A13A1E"/>
    <w:rsid w:val="00A13B6A"/>
    <w:rsid w:val="00A13B80"/>
    <w:rsid w:val="00A13BA0"/>
    <w:rsid w:val="00A13CA3"/>
    <w:rsid w:val="00A13D83"/>
    <w:rsid w:val="00A1413C"/>
    <w:rsid w:val="00A142E7"/>
    <w:rsid w:val="00A14484"/>
    <w:rsid w:val="00A14866"/>
    <w:rsid w:val="00A14973"/>
    <w:rsid w:val="00A14A6D"/>
    <w:rsid w:val="00A14B34"/>
    <w:rsid w:val="00A14BAE"/>
    <w:rsid w:val="00A14D61"/>
    <w:rsid w:val="00A14F7D"/>
    <w:rsid w:val="00A1507F"/>
    <w:rsid w:val="00A15170"/>
    <w:rsid w:val="00A1559F"/>
    <w:rsid w:val="00A155F3"/>
    <w:rsid w:val="00A1598F"/>
    <w:rsid w:val="00A15A7F"/>
    <w:rsid w:val="00A15AFD"/>
    <w:rsid w:val="00A15D59"/>
    <w:rsid w:val="00A15F57"/>
    <w:rsid w:val="00A161DF"/>
    <w:rsid w:val="00A16237"/>
    <w:rsid w:val="00A16423"/>
    <w:rsid w:val="00A167D7"/>
    <w:rsid w:val="00A1692D"/>
    <w:rsid w:val="00A16A73"/>
    <w:rsid w:val="00A16BC9"/>
    <w:rsid w:val="00A16BEB"/>
    <w:rsid w:val="00A16C07"/>
    <w:rsid w:val="00A16E00"/>
    <w:rsid w:val="00A16E1C"/>
    <w:rsid w:val="00A16EE0"/>
    <w:rsid w:val="00A17088"/>
    <w:rsid w:val="00A171E3"/>
    <w:rsid w:val="00A17571"/>
    <w:rsid w:val="00A1797F"/>
    <w:rsid w:val="00A17BEB"/>
    <w:rsid w:val="00A17FE0"/>
    <w:rsid w:val="00A200D6"/>
    <w:rsid w:val="00A20111"/>
    <w:rsid w:val="00A20196"/>
    <w:rsid w:val="00A2020D"/>
    <w:rsid w:val="00A203C6"/>
    <w:rsid w:val="00A206D2"/>
    <w:rsid w:val="00A20722"/>
    <w:rsid w:val="00A208CC"/>
    <w:rsid w:val="00A20ADD"/>
    <w:rsid w:val="00A20BE3"/>
    <w:rsid w:val="00A20D85"/>
    <w:rsid w:val="00A20E02"/>
    <w:rsid w:val="00A2131C"/>
    <w:rsid w:val="00A21479"/>
    <w:rsid w:val="00A21B9C"/>
    <w:rsid w:val="00A222F5"/>
    <w:rsid w:val="00A225FF"/>
    <w:rsid w:val="00A22765"/>
    <w:rsid w:val="00A22A16"/>
    <w:rsid w:val="00A22C28"/>
    <w:rsid w:val="00A22C5F"/>
    <w:rsid w:val="00A2303E"/>
    <w:rsid w:val="00A231DE"/>
    <w:rsid w:val="00A23365"/>
    <w:rsid w:val="00A233C7"/>
    <w:rsid w:val="00A233D4"/>
    <w:rsid w:val="00A235CD"/>
    <w:rsid w:val="00A2370C"/>
    <w:rsid w:val="00A23A5E"/>
    <w:rsid w:val="00A23BBA"/>
    <w:rsid w:val="00A23BFC"/>
    <w:rsid w:val="00A23E1B"/>
    <w:rsid w:val="00A240DA"/>
    <w:rsid w:val="00A24782"/>
    <w:rsid w:val="00A247BA"/>
    <w:rsid w:val="00A24B90"/>
    <w:rsid w:val="00A24C60"/>
    <w:rsid w:val="00A252E4"/>
    <w:rsid w:val="00A25482"/>
    <w:rsid w:val="00A25696"/>
    <w:rsid w:val="00A25835"/>
    <w:rsid w:val="00A2596E"/>
    <w:rsid w:val="00A25B44"/>
    <w:rsid w:val="00A25C5E"/>
    <w:rsid w:val="00A25D9F"/>
    <w:rsid w:val="00A25E00"/>
    <w:rsid w:val="00A25E27"/>
    <w:rsid w:val="00A25F59"/>
    <w:rsid w:val="00A2601D"/>
    <w:rsid w:val="00A26035"/>
    <w:rsid w:val="00A265BE"/>
    <w:rsid w:val="00A266F0"/>
    <w:rsid w:val="00A26934"/>
    <w:rsid w:val="00A26C65"/>
    <w:rsid w:val="00A26D3F"/>
    <w:rsid w:val="00A26EE4"/>
    <w:rsid w:val="00A2739D"/>
    <w:rsid w:val="00A274FA"/>
    <w:rsid w:val="00A2766F"/>
    <w:rsid w:val="00A278EE"/>
    <w:rsid w:val="00A27AFA"/>
    <w:rsid w:val="00A27E9B"/>
    <w:rsid w:val="00A27EF7"/>
    <w:rsid w:val="00A30282"/>
    <w:rsid w:val="00A305DD"/>
    <w:rsid w:val="00A306F6"/>
    <w:rsid w:val="00A307DD"/>
    <w:rsid w:val="00A30852"/>
    <w:rsid w:val="00A3086F"/>
    <w:rsid w:val="00A30882"/>
    <w:rsid w:val="00A309AD"/>
    <w:rsid w:val="00A30B51"/>
    <w:rsid w:val="00A30F55"/>
    <w:rsid w:val="00A31081"/>
    <w:rsid w:val="00A31161"/>
    <w:rsid w:val="00A316F2"/>
    <w:rsid w:val="00A31755"/>
    <w:rsid w:val="00A317A0"/>
    <w:rsid w:val="00A31DE7"/>
    <w:rsid w:val="00A31DF1"/>
    <w:rsid w:val="00A32008"/>
    <w:rsid w:val="00A32429"/>
    <w:rsid w:val="00A325EB"/>
    <w:rsid w:val="00A3293C"/>
    <w:rsid w:val="00A32A0E"/>
    <w:rsid w:val="00A32ABC"/>
    <w:rsid w:val="00A32EDF"/>
    <w:rsid w:val="00A32F77"/>
    <w:rsid w:val="00A33166"/>
    <w:rsid w:val="00A331D6"/>
    <w:rsid w:val="00A33291"/>
    <w:rsid w:val="00A33719"/>
    <w:rsid w:val="00A33734"/>
    <w:rsid w:val="00A33830"/>
    <w:rsid w:val="00A33892"/>
    <w:rsid w:val="00A33916"/>
    <w:rsid w:val="00A33BEA"/>
    <w:rsid w:val="00A33CB2"/>
    <w:rsid w:val="00A342F8"/>
    <w:rsid w:val="00A34576"/>
    <w:rsid w:val="00A345E2"/>
    <w:rsid w:val="00A346A0"/>
    <w:rsid w:val="00A3482F"/>
    <w:rsid w:val="00A3488B"/>
    <w:rsid w:val="00A348D3"/>
    <w:rsid w:val="00A34C8D"/>
    <w:rsid w:val="00A34D98"/>
    <w:rsid w:val="00A3507B"/>
    <w:rsid w:val="00A351AA"/>
    <w:rsid w:val="00A35276"/>
    <w:rsid w:val="00A357AB"/>
    <w:rsid w:val="00A35880"/>
    <w:rsid w:val="00A35892"/>
    <w:rsid w:val="00A35894"/>
    <w:rsid w:val="00A35AB7"/>
    <w:rsid w:val="00A35B55"/>
    <w:rsid w:val="00A35DA6"/>
    <w:rsid w:val="00A35F64"/>
    <w:rsid w:val="00A35FFC"/>
    <w:rsid w:val="00A36354"/>
    <w:rsid w:val="00A36625"/>
    <w:rsid w:val="00A36685"/>
    <w:rsid w:val="00A36831"/>
    <w:rsid w:val="00A3686A"/>
    <w:rsid w:val="00A36954"/>
    <w:rsid w:val="00A3695E"/>
    <w:rsid w:val="00A369F1"/>
    <w:rsid w:val="00A36A9B"/>
    <w:rsid w:val="00A37110"/>
    <w:rsid w:val="00A37354"/>
    <w:rsid w:val="00A3740B"/>
    <w:rsid w:val="00A37418"/>
    <w:rsid w:val="00A374AC"/>
    <w:rsid w:val="00A37504"/>
    <w:rsid w:val="00A37516"/>
    <w:rsid w:val="00A37A39"/>
    <w:rsid w:val="00A37CAA"/>
    <w:rsid w:val="00A37E08"/>
    <w:rsid w:val="00A37F0D"/>
    <w:rsid w:val="00A37FDF"/>
    <w:rsid w:val="00A400F0"/>
    <w:rsid w:val="00A40177"/>
    <w:rsid w:val="00A402D3"/>
    <w:rsid w:val="00A40524"/>
    <w:rsid w:val="00A40AD8"/>
    <w:rsid w:val="00A40C10"/>
    <w:rsid w:val="00A40EBD"/>
    <w:rsid w:val="00A40F7A"/>
    <w:rsid w:val="00A40F96"/>
    <w:rsid w:val="00A41043"/>
    <w:rsid w:val="00A411BA"/>
    <w:rsid w:val="00A412A0"/>
    <w:rsid w:val="00A419D7"/>
    <w:rsid w:val="00A41BC9"/>
    <w:rsid w:val="00A41C22"/>
    <w:rsid w:val="00A421FF"/>
    <w:rsid w:val="00A4220C"/>
    <w:rsid w:val="00A4224C"/>
    <w:rsid w:val="00A422AE"/>
    <w:rsid w:val="00A42313"/>
    <w:rsid w:val="00A42383"/>
    <w:rsid w:val="00A42466"/>
    <w:rsid w:val="00A42473"/>
    <w:rsid w:val="00A42607"/>
    <w:rsid w:val="00A42A57"/>
    <w:rsid w:val="00A42AD7"/>
    <w:rsid w:val="00A42BFA"/>
    <w:rsid w:val="00A42C7F"/>
    <w:rsid w:val="00A431B2"/>
    <w:rsid w:val="00A43376"/>
    <w:rsid w:val="00A43445"/>
    <w:rsid w:val="00A43518"/>
    <w:rsid w:val="00A43549"/>
    <w:rsid w:val="00A43ADA"/>
    <w:rsid w:val="00A43DC8"/>
    <w:rsid w:val="00A43DF0"/>
    <w:rsid w:val="00A43F04"/>
    <w:rsid w:val="00A44056"/>
    <w:rsid w:val="00A443AF"/>
    <w:rsid w:val="00A448A9"/>
    <w:rsid w:val="00A448F8"/>
    <w:rsid w:val="00A4499C"/>
    <w:rsid w:val="00A449D8"/>
    <w:rsid w:val="00A44A16"/>
    <w:rsid w:val="00A44A6E"/>
    <w:rsid w:val="00A44BAB"/>
    <w:rsid w:val="00A44BAE"/>
    <w:rsid w:val="00A44BD8"/>
    <w:rsid w:val="00A44E7F"/>
    <w:rsid w:val="00A44E97"/>
    <w:rsid w:val="00A44FA3"/>
    <w:rsid w:val="00A450C9"/>
    <w:rsid w:val="00A45D0D"/>
    <w:rsid w:val="00A45FBA"/>
    <w:rsid w:val="00A45FD3"/>
    <w:rsid w:val="00A4600C"/>
    <w:rsid w:val="00A463C3"/>
    <w:rsid w:val="00A46438"/>
    <w:rsid w:val="00A46762"/>
    <w:rsid w:val="00A46878"/>
    <w:rsid w:val="00A46963"/>
    <w:rsid w:val="00A46B44"/>
    <w:rsid w:val="00A46B47"/>
    <w:rsid w:val="00A46C17"/>
    <w:rsid w:val="00A46EA1"/>
    <w:rsid w:val="00A47079"/>
    <w:rsid w:val="00A4713A"/>
    <w:rsid w:val="00A479E3"/>
    <w:rsid w:val="00A50189"/>
    <w:rsid w:val="00A501BF"/>
    <w:rsid w:val="00A504F8"/>
    <w:rsid w:val="00A5052D"/>
    <w:rsid w:val="00A5058C"/>
    <w:rsid w:val="00A507B1"/>
    <w:rsid w:val="00A50852"/>
    <w:rsid w:val="00A50C13"/>
    <w:rsid w:val="00A50C8A"/>
    <w:rsid w:val="00A50DB5"/>
    <w:rsid w:val="00A50E91"/>
    <w:rsid w:val="00A5107F"/>
    <w:rsid w:val="00A511CA"/>
    <w:rsid w:val="00A51490"/>
    <w:rsid w:val="00A515D5"/>
    <w:rsid w:val="00A51718"/>
    <w:rsid w:val="00A51726"/>
    <w:rsid w:val="00A519B2"/>
    <w:rsid w:val="00A51EAF"/>
    <w:rsid w:val="00A521EA"/>
    <w:rsid w:val="00A5249B"/>
    <w:rsid w:val="00A5249D"/>
    <w:rsid w:val="00A524AC"/>
    <w:rsid w:val="00A5251B"/>
    <w:rsid w:val="00A527DB"/>
    <w:rsid w:val="00A52816"/>
    <w:rsid w:val="00A52870"/>
    <w:rsid w:val="00A5287E"/>
    <w:rsid w:val="00A52945"/>
    <w:rsid w:val="00A52999"/>
    <w:rsid w:val="00A529FC"/>
    <w:rsid w:val="00A52C0B"/>
    <w:rsid w:val="00A52C3B"/>
    <w:rsid w:val="00A52CCB"/>
    <w:rsid w:val="00A52D8C"/>
    <w:rsid w:val="00A52E0D"/>
    <w:rsid w:val="00A530A6"/>
    <w:rsid w:val="00A5320F"/>
    <w:rsid w:val="00A5330E"/>
    <w:rsid w:val="00A53576"/>
    <w:rsid w:val="00A5360F"/>
    <w:rsid w:val="00A53652"/>
    <w:rsid w:val="00A53809"/>
    <w:rsid w:val="00A53A39"/>
    <w:rsid w:val="00A53AB0"/>
    <w:rsid w:val="00A53EB9"/>
    <w:rsid w:val="00A53F64"/>
    <w:rsid w:val="00A5462A"/>
    <w:rsid w:val="00A54A76"/>
    <w:rsid w:val="00A54D5D"/>
    <w:rsid w:val="00A54FBF"/>
    <w:rsid w:val="00A550EF"/>
    <w:rsid w:val="00A55468"/>
    <w:rsid w:val="00A554FE"/>
    <w:rsid w:val="00A55650"/>
    <w:rsid w:val="00A55870"/>
    <w:rsid w:val="00A559CB"/>
    <w:rsid w:val="00A55B23"/>
    <w:rsid w:val="00A55E37"/>
    <w:rsid w:val="00A56017"/>
    <w:rsid w:val="00A5601D"/>
    <w:rsid w:val="00A56021"/>
    <w:rsid w:val="00A56158"/>
    <w:rsid w:val="00A56233"/>
    <w:rsid w:val="00A56525"/>
    <w:rsid w:val="00A56814"/>
    <w:rsid w:val="00A569B8"/>
    <w:rsid w:val="00A56C63"/>
    <w:rsid w:val="00A56ED1"/>
    <w:rsid w:val="00A56F14"/>
    <w:rsid w:val="00A57382"/>
    <w:rsid w:val="00A573C2"/>
    <w:rsid w:val="00A573F4"/>
    <w:rsid w:val="00A57515"/>
    <w:rsid w:val="00A576CE"/>
    <w:rsid w:val="00A57A03"/>
    <w:rsid w:val="00A57BC6"/>
    <w:rsid w:val="00A57BF1"/>
    <w:rsid w:val="00A57BFA"/>
    <w:rsid w:val="00A57CE7"/>
    <w:rsid w:val="00A57D9A"/>
    <w:rsid w:val="00A57DBA"/>
    <w:rsid w:val="00A57EB5"/>
    <w:rsid w:val="00A57F8F"/>
    <w:rsid w:val="00A60177"/>
    <w:rsid w:val="00A60420"/>
    <w:rsid w:val="00A60485"/>
    <w:rsid w:val="00A605FB"/>
    <w:rsid w:val="00A6067A"/>
    <w:rsid w:val="00A606A1"/>
    <w:rsid w:val="00A608ED"/>
    <w:rsid w:val="00A60BE0"/>
    <w:rsid w:val="00A60D2C"/>
    <w:rsid w:val="00A610B4"/>
    <w:rsid w:val="00A61113"/>
    <w:rsid w:val="00A611CE"/>
    <w:rsid w:val="00A61577"/>
    <w:rsid w:val="00A617AD"/>
    <w:rsid w:val="00A61AF5"/>
    <w:rsid w:val="00A61BF4"/>
    <w:rsid w:val="00A61C11"/>
    <w:rsid w:val="00A61DBD"/>
    <w:rsid w:val="00A6223C"/>
    <w:rsid w:val="00A62463"/>
    <w:rsid w:val="00A62563"/>
    <w:rsid w:val="00A62910"/>
    <w:rsid w:val="00A629B8"/>
    <w:rsid w:val="00A62CDA"/>
    <w:rsid w:val="00A62DAE"/>
    <w:rsid w:val="00A62E4E"/>
    <w:rsid w:val="00A62F6C"/>
    <w:rsid w:val="00A63048"/>
    <w:rsid w:val="00A631F6"/>
    <w:rsid w:val="00A63245"/>
    <w:rsid w:val="00A635CA"/>
    <w:rsid w:val="00A639DD"/>
    <w:rsid w:val="00A63CAD"/>
    <w:rsid w:val="00A63E70"/>
    <w:rsid w:val="00A63E79"/>
    <w:rsid w:val="00A63F19"/>
    <w:rsid w:val="00A64129"/>
    <w:rsid w:val="00A641F5"/>
    <w:rsid w:val="00A6434C"/>
    <w:rsid w:val="00A64472"/>
    <w:rsid w:val="00A64493"/>
    <w:rsid w:val="00A6458C"/>
    <w:rsid w:val="00A64685"/>
    <w:rsid w:val="00A64D57"/>
    <w:rsid w:val="00A65094"/>
    <w:rsid w:val="00A65169"/>
    <w:rsid w:val="00A65231"/>
    <w:rsid w:val="00A6537B"/>
    <w:rsid w:val="00A655F8"/>
    <w:rsid w:val="00A6570F"/>
    <w:rsid w:val="00A65800"/>
    <w:rsid w:val="00A65818"/>
    <w:rsid w:val="00A65AD4"/>
    <w:rsid w:val="00A65D96"/>
    <w:rsid w:val="00A65E32"/>
    <w:rsid w:val="00A65F20"/>
    <w:rsid w:val="00A65FCC"/>
    <w:rsid w:val="00A66006"/>
    <w:rsid w:val="00A660B1"/>
    <w:rsid w:val="00A661B3"/>
    <w:rsid w:val="00A66502"/>
    <w:rsid w:val="00A66983"/>
    <w:rsid w:val="00A66A43"/>
    <w:rsid w:val="00A66B54"/>
    <w:rsid w:val="00A66D34"/>
    <w:rsid w:val="00A67123"/>
    <w:rsid w:val="00A6719F"/>
    <w:rsid w:val="00A671B9"/>
    <w:rsid w:val="00A67347"/>
    <w:rsid w:val="00A673A6"/>
    <w:rsid w:val="00A673EB"/>
    <w:rsid w:val="00A67435"/>
    <w:rsid w:val="00A677CC"/>
    <w:rsid w:val="00A67877"/>
    <w:rsid w:val="00A67FB2"/>
    <w:rsid w:val="00A70222"/>
    <w:rsid w:val="00A70309"/>
    <w:rsid w:val="00A705AB"/>
    <w:rsid w:val="00A70C93"/>
    <w:rsid w:val="00A70D16"/>
    <w:rsid w:val="00A70D58"/>
    <w:rsid w:val="00A70DA7"/>
    <w:rsid w:val="00A70E6F"/>
    <w:rsid w:val="00A71108"/>
    <w:rsid w:val="00A7116B"/>
    <w:rsid w:val="00A71298"/>
    <w:rsid w:val="00A712DC"/>
    <w:rsid w:val="00A712E5"/>
    <w:rsid w:val="00A71346"/>
    <w:rsid w:val="00A7154C"/>
    <w:rsid w:val="00A715D5"/>
    <w:rsid w:val="00A7165B"/>
    <w:rsid w:val="00A71A82"/>
    <w:rsid w:val="00A71AC5"/>
    <w:rsid w:val="00A71B13"/>
    <w:rsid w:val="00A71BCF"/>
    <w:rsid w:val="00A71EE1"/>
    <w:rsid w:val="00A71EF3"/>
    <w:rsid w:val="00A71FF8"/>
    <w:rsid w:val="00A721A4"/>
    <w:rsid w:val="00A7237D"/>
    <w:rsid w:val="00A727D6"/>
    <w:rsid w:val="00A72988"/>
    <w:rsid w:val="00A72AC4"/>
    <w:rsid w:val="00A72BA8"/>
    <w:rsid w:val="00A72CFA"/>
    <w:rsid w:val="00A73204"/>
    <w:rsid w:val="00A7330A"/>
    <w:rsid w:val="00A736DA"/>
    <w:rsid w:val="00A736E5"/>
    <w:rsid w:val="00A73763"/>
    <w:rsid w:val="00A737A8"/>
    <w:rsid w:val="00A73880"/>
    <w:rsid w:val="00A73AC4"/>
    <w:rsid w:val="00A7404A"/>
    <w:rsid w:val="00A746C6"/>
    <w:rsid w:val="00A746FE"/>
    <w:rsid w:val="00A74873"/>
    <w:rsid w:val="00A74DBE"/>
    <w:rsid w:val="00A74E87"/>
    <w:rsid w:val="00A752AF"/>
    <w:rsid w:val="00A75518"/>
    <w:rsid w:val="00A755DD"/>
    <w:rsid w:val="00A755FA"/>
    <w:rsid w:val="00A7567C"/>
    <w:rsid w:val="00A758F8"/>
    <w:rsid w:val="00A75AFE"/>
    <w:rsid w:val="00A75BB4"/>
    <w:rsid w:val="00A75C3C"/>
    <w:rsid w:val="00A75D0C"/>
    <w:rsid w:val="00A75D92"/>
    <w:rsid w:val="00A75DD1"/>
    <w:rsid w:val="00A75E9E"/>
    <w:rsid w:val="00A75F7C"/>
    <w:rsid w:val="00A75F93"/>
    <w:rsid w:val="00A75FAD"/>
    <w:rsid w:val="00A75FF4"/>
    <w:rsid w:val="00A76019"/>
    <w:rsid w:val="00A76063"/>
    <w:rsid w:val="00A76070"/>
    <w:rsid w:val="00A760C7"/>
    <w:rsid w:val="00A7614C"/>
    <w:rsid w:val="00A76457"/>
    <w:rsid w:val="00A764A7"/>
    <w:rsid w:val="00A76581"/>
    <w:rsid w:val="00A76647"/>
    <w:rsid w:val="00A766DE"/>
    <w:rsid w:val="00A76EB5"/>
    <w:rsid w:val="00A7721E"/>
    <w:rsid w:val="00A772A1"/>
    <w:rsid w:val="00A77427"/>
    <w:rsid w:val="00A775BC"/>
    <w:rsid w:val="00A776B4"/>
    <w:rsid w:val="00A77871"/>
    <w:rsid w:val="00A77AE5"/>
    <w:rsid w:val="00A77C6C"/>
    <w:rsid w:val="00A77CF4"/>
    <w:rsid w:val="00A807C8"/>
    <w:rsid w:val="00A80807"/>
    <w:rsid w:val="00A80833"/>
    <w:rsid w:val="00A80936"/>
    <w:rsid w:val="00A80A0A"/>
    <w:rsid w:val="00A80B45"/>
    <w:rsid w:val="00A80DCB"/>
    <w:rsid w:val="00A80F67"/>
    <w:rsid w:val="00A81053"/>
    <w:rsid w:val="00A812B0"/>
    <w:rsid w:val="00A81335"/>
    <w:rsid w:val="00A813A4"/>
    <w:rsid w:val="00A813AD"/>
    <w:rsid w:val="00A813E8"/>
    <w:rsid w:val="00A81566"/>
    <w:rsid w:val="00A8194F"/>
    <w:rsid w:val="00A81993"/>
    <w:rsid w:val="00A819E0"/>
    <w:rsid w:val="00A819F8"/>
    <w:rsid w:val="00A81A66"/>
    <w:rsid w:val="00A81D39"/>
    <w:rsid w:val="00A81F16"/>
    <w:rsid w:val="00A820D2"/>
    <w:rsid w:val="00A82238"/>
    <w:rsid w:val="00A82252"/>
    <w:rsid w:val="00A82271"/>
    <w:rsid w:val="00A8288D"/>
    <w:rsid w:val="00A82C4C"/>
    <w:rsid w:val="00A82DBE"/>
    <w:rsid w:val="00A82E86"/>
    <w:rsid w:val="00A83031"/>
    <w:rsid w:val="00A8310E"/>
    <w:rsid w:val="00A83122"/>
    <w:rsid w:val="00A831DB"/>
    <w:rsid w:val="00A831F4"/>
    <w:rsid w:val="00A8350E"/>
    <w:rsid w:val="00A836BE"/>
    <w:rsid w:val="00A838C3"/>
    <w:rsid w:val="00A839CA"/>
    <w:rsid w:val="00A83B11"/>
    <w:rsid w:val="00A83E84"/>
    <w:rsid w:val="00A83F1C"/>
    <w:rsid w:val="00A83FBC"/>
    <w:rsid w:val="00A84015"/>
    <w:rsid w:val="00A84147"/>
    <w:rsid w:val="00A8417B"/>
    <w:rsid w:val="00A841ED"/>
    <w:rsid w:val="00A84727"/>
    <w:rsid w:val="00A8485E"/>
    <w:rsid w:val="00A84867"/>
    <w:rsid w:val="00A848EF"/>
    <w:rsid w:val="00A84B7A"/>
    <w:rsid w:val="00A84C93"/>
    <w:rsid w:val="00A84F51"/>
    <w:rsid w:val="00A84FFA"/>
    <w:rsid w:val="00A8517D"/>
    <w:rsid w:val="00A85187"/>
    <w:rsid w:val="00A8576A"/>
    <w:rsid w:val="00A857BB"/>
    <w:rsid w:val="00A85816"/>
    <w:rsid w:val="00A858AA"/>
    <w:rsid w:val="00A859E1"/>
    <w:rsid w:val="00A85AB7"/>
    <w:rsid w:val="00A85F47"/>
    <w:rsid w:val="00A86175"/>
    <w:rsid w:val="00A86828"/>
    <w:rsid w:val="00A868E7"/>
    <w:rsid w:val="00A86E6E"/>
    <w:rsid w:val="00A870F8"/>
    <w:rsid w:val="00A87212"/>
    <w:rsid w:val="00A872F1"/>
    <w:rsid w:val="00A87401"/>
    <w:rsid w:val="00A87482"/>
    <w:rsid w:val="00A8790A"/>
    <w:rsid w:val="00A87AD3"/>
    <w:rsid w:val="00A87CC3"/>
    <w:rsid w:val="00A87FBA"/>
    <w:rsid w:val="00A902E5"/>
    <w:rsid w:val="00A9040A"/>
    <w:rsid w:val="00A9045A"/>
    <w:rsid w:val="00A90590"/>
    <w:rsid w:val="00A906B6"/>
    <w:rsid w:val="00A907FF"/>
    <w:rsid w:val="00A90C3C"/>
    <w:rsid w:val="00A90EBB"/>
    <w:rsid w:val="00A90EBD"/>
    <w:rsid w:val="00A90F87"/>
    <w:rsid w:val="00A91145"/>
    <w:rsid w:val="00A91220"/>
    <w:rsid w:val="00A916F6"/>
    <w:rsid w:val="00A9171B"/>
    <w:rsid w:val="00A9177F"/>
    <w:rsid w:val="00A91989"/>
    <w:rsid w:val="00A91B33"/>
    <w:rsid w:val="00A91D7F"/>
    <w:rsid w:val="00A91DE2"/>
    <w:rsid w:val="00A91EAE"/>
    <w:rsid w:val="00A92144"/>
    <w:rsid w:val="00A922AE"/>
    <w:rsid w:val="00A9253B"/>
    <w:rsid w:val="00A927DC"/>
    <w:rsid w:val="00A92E13"/>
    <w:rsid w:val="00A93003"/>
    <w:rsid w:val="00A93090"/>
    <w:rsid w:val="00A932FA"/>
    <w:rsid w:val="00A93463"/>
    <w:rsid w:val="00A9349A"/>
    <w:rsid w:val="00A93687"/>
    <w:rsid w:val="00A936FD"/>
    <w:rsid w:val="00A939FE"/>
    <w:rsid w:val="00A93A1A"/>
    <w:rsid w:val="00A93BF4"/>
    <w:rsid w:val="00A93D12"/>
    <w:rsid w:val="00A93ED5"/>
    <w:rsid w:val="00A9405D"/>
    <w:rsid w:val="00A9407C"/>
    <w:rsid w:val="00A9413F"/>
    <w:rsid w:val="00A9458D"/>
    <w:rsid w:val="00A945EF"/>
    <w:rsid w:val="00A9474F"/>
    <w:rsid w:val="00A9483A"/>
    <w:rsid w:val="00A94A86"/>
    <w:rsid w:val="00A94D1C"/>
    <w:rsid w:val="00A950C5"/>
    <w:rsid w:val="00A952EE"/>
    <w:rsid w:val="00A95496"/>
    <w:rsid w:val="00A95537"/>
    <w:rsid w:val="00A956A9"/>
    <w:rsid w:val="00A95766"/>
    <w:rsid w:val="00A957B0"/>
    <w:rsid w:val="00A9582A"/>
    <w:rsid w:val="00A95EE2"/>
    <w:rsid w:val="00A95FA5"/>
    <w:rsid w:val="00A960BE"/>
    <w:rsid w:val="00A961C8"/>
    <w:rsid w:val="00A96618"/>
    <w:rsid w:val="00A96664"/>
    <w:rsid w:val="00A966E6"/>
    <w:rsid w:val="00A96737"/>
    <w:rsid w:val="00A96902"/>
    <w:rsid w:val="00A96935"/>
    <w:rsid w:val="00A96F31"/>
    <w:rsid w:val="00A96F5C"/>
    <w:rsid w:val="00A97119"/>
    <w:rsid w:val="00A97204"/>
    <w:rsid w:val="00A97258"/>
    <w:rsid w:val="00A977E3"/>
    <w:rsid w:val="00A9783B"/>
    <w:rsid w:val="00A978F4"/>
    <w:rsid w:val="00A97B2C"/>
    <w:rsid w:val="00A97DD6"/>
    <w:rsid w:val="00A97EC4"/>
    <w:rsid w:val="00A97F0B"/>
    <w:rsid w:val="00A97F91"/>
    <w:rsid w:val="00AA01C0"/>
    <w:rsid w:val="00AA02F0"/>
    <w:rsid w:val="00AA034E"/>
    <w:rsid w:val="00AA0633"/>
    <w:rsid w:val="00AA0908"/>
    <w:rsid w:val="00AA09C0"/>
    <w:rsid w:val="00AA0B09"/>
    <w:rsid w:val="00AA0D29"/>
    <w:rsid w:val="00AA0DF5"/>
    <w:rsid w:val="00AA10B3"/>
    <w:rsid w:val="00AA10FE"/>
    <w:rsid w:val="00AA118E"/>
    <w:rsid w:val="00AA1224"/>
    <w:rsid w:val="00AA124F"/>
    <w:rsid w:val="00AA12A4"/>
    <w:rsid w:val="00AA1326"/>
    <w:rsid w:val="00AA18E8"/>
    <w:rsid w:val="00AA193D"/>
    <w:rsid w:val="00AA1B25"/>
    <w:rsid w:val="00AA20D3"/>
    <w:rsid w:val="00AA24C0"/>
    <w:rsid w:val="00AA255D"/>
    <w:rsid w:val="00AA2593"/>
    <w:rsid w:val="00AA27E1"/>
    <w:rsid w:val="00AA2B36"/>
    <w:rsid w:val="00AA2CC0"/>
    <w:rsid w:val="00AA2E46"/>
    <w:rsid w:val="00AA2F94"/>
    <w:rsid w:val="00AA2FAF"/>
    <w:rsid w:val="00AA2FD9"/>
    <w:rsid w:val="00AA302D"/>
    <w:rsid w:val="00AA310F"/>
    <w:rsid w:val="00AA3602"/>
    <w:rsid w:val="00AA36CD"/>
    <w:rsid w:val="00AA38B1"/>
    <w:rsid w:val="00AA38D9"/>
    <w:rsid w:val="00AA390D"/>
    <w:rsid w:val="00AA3A23"/>
    <w:rsid w:val="00AA3B17"/>
    <w:rsid w:val="00AA3D87"/>
    <w:rsid w:val="00AA4075"/>
    <w:rsid w:val="00AA41DE"/>
    <w:rsid w:val="00AA433F"/>
    <w:rsid w:val="00AA4387"/>
    <w:rsid w:val="00AA44F4"/>
    <w:rsid w:val="00AA4643"/>
    <w:rsid w:val="00AA46F4"/>
    <w:rsid w:val="00AA4C85"/>
    <w:rsid w:val="00AA4FBB"/>
    <w:rsid w:val="00AA5010"/>
    <w:rsid w:val="00AA5275"/>
    <w:rsid w:val="00AA52C5"/>
    <w:rsid w:val="00AA5726"/>
    <w:rsid w:val="00AA5B3E"/>
    <w:rsid w:val="00AA5B7A"/>
    <w:rsid w:val="00AA65E8"/>
    <w:rsid w:val="00AA6A6C"/>
    <w:rsid w:val="00AA6F7B"/>
    <w:rsid w:val="00AA6F92"/>
    <w:rsid w:val="00AA702F"/>
    <w:rsid w:val="00AA708A"/>
    <w:rsid w:val="00AA718D"/>
    <w:rsid w:val="00AA7233"/>
    <w:rsid w:val="00AA73F8"/>
    <w:rsid w:val="00AA7493"/>
    <w:rsid w:val="00AA74E3"/>
    <w:rsid w:val="00AA77CC"/>
    <w:rsid w:val="00AA7ACD"/>
    <w:rsid w:val="00AA7AE4"/>
    <w:rsid w:val="00AA7DF1"/>
    <w:rsid w:val="00AB00F6"/>
    <w:rsid w:val="00AB05EF"/>
    <w:rsid w:val="00AB0B33"/>
    <w:rsid w:val="00AB0D48"/>
    <w:rsid w:val="00AB0ED9"/>
    <w:rsid w:val="00AB0FCD"/>
    <w:rsid w:val="00AB1134"/>
    <w:rsid w:val="00AB1141"/>
    <w:rsid w:val="00AB1236"/>
    <w:rsid w:val="00AB1363"/>
    <w:rsid w:val="00AB1775"/>
    <w:rsid w:val="00AB1B3F"/>
    <w:rsid w:val="00AB1BFF"/>
    <w:rsid w:val="00AB1F90"/>
    <w:rsid w:val="00AB2146"/>
    <w:rsid w:val="00AB256B"/>
    <w:rsid w:val="00AB26E1"/>
    <w:rsid w:val="00AB27E7"/>
    <w:rsid w:val="00AB2BB9"/>
    <w:rsid w:val="00AB2F0E"/>
    <w:rsid w:val="00AB2F24"/>
    <w:rsid w:val="00AB3755"/>
    <w:rsid w:val="00AB38A1"/>
    <w:rsid w:val="00AB38D4"/>
    <w:rsid w:val="00AB39AE"/>
    <w:rsid w:val="00AB39CA"/>
    <w:rsid w:val="00AB3B50"/>
    <w:rsid w:val="00AB3B7F"/>
    <w:rsid w:val="00AB3C47"/>
    <w:rsid w:val="00AB3D92"/>
    <w:rsid w:val="00AB3DB4"/>
    <w:rsid w:val="00AB3E53"/>
    <w:rsid w:val="00AB408F"/>
    <w:rsid w:val="00AB4143"/>
    <w:rsid w:val="00AB42B7"/>
    <w:rsid w:val="00AB46B3"/>
    <w:rsid w:val="00AB46B9"/>
    <w:rsid w:val="00AB4905"/>
    <w:rsid w:val="00AB4980"/>
    <w:rsid w:val="00AB4CD9"/>
    <w:rsid w:val="00AB5028"/>
    <w:rsid w:val="00AB5216"/>
    <w:rsid w:val="00AB52E7"/>
    <w:rsid w:val="00AB53C0"/>
    <w:rsid w:val="00AB5576"/>
    <w:rsid w:val="00AB5750"/>
    <w:rsid w:val="00AB596C"/>
    <w:rsid w:val="00AB59C6"/>
    <w:rsid w:val="00AB5A09"/>
    <w:rsid w:val="00AB5B4C"/>
    <w:rsid w:val="00AB5E21"/>
    <w:rsid w:val="00AB5E3F"/>
    <w:rsid w:val="00AB605F"/>
    <w:rsid w:val="00AB6285"/>
    <w:rsid w:val="00AB6348"/>
    <w:rsid w:val="00AB654E"/>
    <w:rsid w:val="00AB699F"/>
    <w:rsid w:val="00AB701E"/>
    <w:rsid w:val="00AB718B"/>
    <w:rsid w:val="00AB7259"/>
    <w:rsid w:val="00AB73E1"/>
    <w:rsid w:val="00AB7552"/>
    <w:rsid w:val="00AB76F0"/>
    <w:rsid w:val="00AB79BB"/>
    <w:rsid w:val="00AB7CA6"/>
    <w:rsid w:val="00AB7D3C"/>
    <w:rsid w:val="00AB7FBA"/>
    <w:rsid w:val="00AB7FF4"/>
    <w:rsid w:val="00AC0159"/>
    <w:rsid w:val="00AC01D8"/>
    <w:rsid w:val="00AC0455"/>
    <w:rsid w:val="00AC057C"/>
    <w:rsid w:val="00AC0654"/>
    <w:rsid w:val="00AC077A"/>
    <w:rsid w:val="00AC08C3"/>
    <w:rsid w:val="00AC0A1D"/>
    <w:rsid w:val="00AC0A8C"/>
    <w:rsid w:val="00AC0AAB"/>
    <w:rsid w:val="00AC0DB1"/>
    <w:rsid w:val="00AC0EDA"/>
    <w:rsid w:val="00AC0F47"/>
    <w:rsid w:val="00AC0FB2"/>
    <w:rsid w:val="00AC1196"/>
    <w:rsid w:val="00AC15CE"/>
    <w:rsid w:val="00AC1623"/>
    <w:rsid w:val="00AC1705"/>
    <w:rsid w:val="00AC1A51"/>
    <w:rsid w:val="00AC1E4E"/>
    <w:rsid w:val="00AC1E5C"/>
    <w:rsid w:val="00AC206E"/>
    <w:rsid w:val="00AC2113"/>
    <w:rsid w:val="00AC232A"/>
    <w:rsid w:val="00AC26FE"/>
    <w:rsid w:val="00AC29DF"/>
    <w:rsid w:val="00AC2D39"/>
    <w:rsid w:val="00AC2FF4"/>
    <w:rsid w:val="00AC3049"/>
    <w:rsid w:val="00AC312A"/>
    <w:rsid w:val="00AC316F"/>
    <w:rsid w:val="00AC321A"/>
    <w:rsid w:val="00AC32BE"/>
    <w:rsid w:val="00AC339F"/>
    <w:rsid w:val="00AC33B8"/>
    <w:rsid w:val="00AC3509"/>
    <w:rsid w:val="00AC3815"/>
    <w:rsid w:val="00AC3BA9"/>
    <w:rsid w:val="00AC4338"/>
    <w:rsid w:val="00AC44C2"/>
    <w:rsid w:val="00AC4702"/>
    <w:rsid w:val="00AC49A0"/>
    <w:rsid w:val="00AC4ABE"/>
    <w:rsid w:val="00AC4AFA"/>
    <w:rsid w:val="00AC4D51"/>
    <w:rsid w:val="00AC4DBA"/>
    <w:rsid w:val="00AC4F84"/>
    <w:rsid w:val="00AC52E3"/>
    <w:rsid w:val="00AC5389"/>
    <w:rsid w:val="00AC55AF"/>
    <w:rsid w:val="00AC56E5"/>
    <w:rsid w:val="00AC5710"/>
    <w:rsid w:val="00AC586A"/>
    <w:rsid w:val="00AC58A0"/>
    <w:rsid w:val="00AC59E1"/>
    <w:rsid w:val="00AC5B34"/>
    <w:rsid w:val="00AC5BBB"/>
    <w:rsid w:val="00AC5BC0"/>
    <w:rsid w:val="00AC5D68"/>
    <w:rsid w:val="00AC5E7E"/>
    <w:rsid w:val="00AC5F3F"/>
    <w:rsid w:val="00AC6275"/>
    <w:rsid w:val="00AC62F0"/>
    <w:rsid w:val="00AC65B1"/>
    <w:rsid w:val="00AC675B"/>
    <w:rsid w:val="00AC6B80"/>
    <w:rsid w:val="00AC6C17"/>
    <w:rsid w:val="00AC7247"/>
    <w:rsid w:val="00AC74EA"/>
    <w:rsid w:val="00AC75A1"/>
    <w:rsid w:val="00AD01DE"/>
    <w:rsid w:val="00AD04D7"/>
    <w:rsid w:val="00AD056F"/>
    <w:rsid w:val="00AD05FC"/>
    <w:rsid w:val="00AD082F"/>
    <w:rsid w:val="00AD08BC"/>
    <w:rsid w:val="00AD0971"/>
    <w:rsid w:val="00AD0A08"/>
    <w:rsid w:val="00AD0C1A"/>
    <w:rsid w:val="00AD1193"/>
    <w:rsid w:val="00AD11D5"/>
    <w:rsid w:val="00AD129A"/>
    <w:rsid w:val="00AD12FB"/>
    <w:rsid w:val="00AD1473"/>
    <w:rsid w:val="00AD1530"/>
    <w:rsid w:val="00AD1750"/>
    <w:rsid w:val="00AD1AB6"/>
    <w:rsid w:val="00AD1BCC"/>
    <w:rsid w:val="00AD1CC0"/>
    <w:rsid w:val="00AD1DCB"/>
    <w:rsid w:val="00AD215A"/>
    <w:rsid w:val="00AD235E"/>
    <w:rsid w:val="00AD25CB"/>
    <w:rsid w:val="00AD2633"/>
    <w:rsid w:val="00AD2690"/>
    <w:rsid w:val="00AD2B2C"/>
    <w:rsid w:val="00AD2C86"/>
    <w:rsid w:val="00AD2E46"/>
    <w:rsid w:val="00AD2EFA"/>
    <w:rsid w:val="00AD2FC5"/>
    <w:rsid w:val="00AD31CA"/>
    <w:rsid w:val="00AD327E"/>
    <w:rsid w:val="00AD3499"/>
    <w:rsid w:val="00AD35A5"/>
    <w:rsid w:val="00AD35B8"/>
    <w:rsid w:val="00AD3718"/>
    <w:rsid w:val="00AD3800"/>
    <w:rsid w:val="00AD38F1"/>
    <w:rsid w:val="00AD390D"/>
    <w:rsid w:val="00AD39F2"/>
    <w:rsid w:val="00AD3B9A"/>
    <w:rsid w:val="00AD3C85"/>
    <w:rsid w:val="00AD3C9B"/>
    <w:rsid w:val="00AD419E"/>
    <w:rsid w:val="00AD419F"/>
    <w:rsid w:val="00AD4269"/>
    <w:rsid w:val="00AD4299"/>
    <w:rsid w:val="00AD42AB"/>
    <w:rsid w:val="00AD42B6"/>
    <w:rsid w:val="00AD452F"/>
    <w:rsid w:val="00AD472C"/>
    <w:rsid w:val="00AD480F"/>
    <w:rsid w:val="00AD4AF3"/>
    <w:rsid w:val="00AD4C11"/>
    <w:rsid w:val="00AD4D27"/>
    <w:rsid w:val="00AD509E"/>
    <w:rsid w:val="00AD5173"/>
    <w:rsid w:val="00AD536E"/>
    <w:rsid w:val="00AD55AF"/>
    <w:rsid w:val="00AD56A7"/>
    <w:rsid w:val="00AD579B"/>
    <w:rsid w:val="00AD5C60"/>
    <w:rsid w:val="00AD5D01"/>
    <w:rsid w:val="00AD5D52"/>
    <w:rsid w:val="00AD5DCC"/>
    <w:rsid w:val="00AD5FEB"/>
    <w:rsid w:val="00AD6284"/>
    <w:rsid w:val="00AD62B5"/>
    <w:rsid w:val="00AD62CC"/>
    <w:rsid w:val="00AD6400"/>
    <w:rsid w:val="00AD6576"/>
    <w:rsid w:val="00AD6A6F"/>
    <w:rsid w:val="00AD6AA4"/>
    <w:rsid w:val="00AD6D8D"/>
    <w:rsid w:val="00AD6E60"/>
    <w:rsid w:val="00AD6E86"/>
    <w:rsid w:val="00AD737F"/>
    <w:rsid w:val="00AD73A7"/>
    <w:rsid w:val="00AD7426"/>
    <w:rsid w:val="00AD7680"/>
    <w:rsid w:val="00AD7B4C"/>
    <w:rsid w:val="00AD7E14"/>
    <w:rsid w:val="00AE00F8"/>
    <w:rsid w:val="00AE016B"/>
    <w:rsid w:val="00AE028F"/>
    <w:rsid w:val="00AE0506"/>
    <w:rsid w:val="00AE060C"/>
    <w:rsid w:val="00AE094C"/>
    <w:rsid w:val="00AE0AF9"/>
    <w:rsid w:val="00AE0B23"/>
    <w:rsid w:val="00AE0D81"/>
    <w:rsid w:val="00AE0D92"/>
    <w:rsid w:val="00AE0EC4"/>
    <w:rsid w:val="00AE0EC5"/>
    <w:rsid w:val="00AE0FC7"/>
    <w:rsid w:val="00AE1093"/>
    <w:rsid w:val="00AE1156"/>
    <w:rsid w:val="00AE129F"/>
    <w:rsid w:val="00AE1343"/>
    <w:rsid w:val="00AE15A5"/>
    <w:rsid w:val="00AE1651"/>
    <w:rsid w:val="00AE1719"/>
    <w:rsid w:val="00AE18AC"/>
    <w:rsid w:val="00AE1908"/>
    <w:rsid w:val="00AE1AAE"/>
    <w:rsid w:val="00AE1E5A"/>
    <w:rsid w:val="00AE1F1A"/>
    <w:rsid w:val="00AE1F5D"/>
    <w:rsid w:val="00AE1F97"/>
    <w:rsid w:val="00AE20BA"/>
    <w:rsid w:val="00AE234E"/>
    <w:rsid w:val="00AE2533"/>
    <w:rsid w:val="00AE2773"/>
    <w:rsid w:val="00AE2946"/>
    <w:rsid w:val="00AE2C47"/>
    <w:rsid w:val="00AE2FF9"/>
    <w:rsid w:val="00AE3063"/>
    <w:rsid w:val="00AE31F1"/>
    <w:rsid w:val="00AE33C5"/>
    <w:rsid w:val="00AE357A"/>
    <w:rsid w:val="00AE35C5"/>
    <w:rsid w:val="00AE3761"/>
    <w:rsid w:val="00AE3864"/>
    <w:rsid w:val="00AE3A3F"/>
    <w:rsid w:val="00AE3A48"/>
    <w:rsid w:val="00AE3B5D"/>
    <w:rsid w:val="00AE4038"/>
    <w:rsid w:val="00AE4415"/>
    <w:rsid w:val="00AE4531"/>
    <w:rsid w:val="00AE4A8A"/>
    <w:rsid w:val="00AE4B64"/>
    <w:rsid w:val="00AE4BF2"/>
    <w:rsid w:val="00AE4C40"/>
    <w:rsid w:val="00AE4C88"/>
    <w:rsid w:val="00AE4C8A"/>
    <w:rsid w:val="00AE4DE5"/>
    <w:rsid w:val="00AE4E7D"/>
    <w:rsid w:val="00AE4EC9"/>
    <w:rsid w:val="00AE4F1D"/>
    <w:rsid w:val="00AE4F9C"/>
    <w:rsid w:val="00AE514B"/>
    <w:rsid w:val="00AE5918"/>
    <w:rsid w:val="00AE5B8F"/>
    <w:rsid w:val="00AE5EDF"/>
    <w:rsid w:val="00AE6130"/>
    <w:rsid w:val="00AE6D49"/>
    <w:rsid w:val="00AE6F56"/>
    <w:rsid w:val="00AE754B"/>
    <w:rsid w:val="00AE75B4"/>
    <w:rsid w:val="00AE7633"/>
    <w:rsid w:val="00AE7A8C"/>
    <w:rsid w:val="00AE7C81"/>
    <w:rsid w:val="00AE7E52"/>
    <w:rsid w:val="00AF00AE"/>
    <w:rsid w:val="00AF0288"/>
    <w:rsid w:val="00AF0655"/>
    <w:rsid w:val="00AF08F1"/>
    <w:rsid w:val="00AF0FBB"/>
    <w:rsid w:val="00AF110F"/>
    <w:rsid w:val="00AF1138"/>
    <w:rsid w:val="00AF116A"/>
    <w:rsid w:val="00AF11C0"/>
    <w:rsid w:val="00AF11E5"/>
    <w:rsid w:val="00AF13F1"/>
    <w:rsid w:val="00AF148D"/>
    <w:rsid w:val="00AF15B9"/>
    <w:rsid w:val="00AF17A9"/>
    <w:rsid w:val="00AF1B82"/>
    <w:rsid w:val="00AF24E5"/>
    <w:rsid w:val="00AF278A"/>
    <w:rsid w:val="00AF27FA"/>
    <w:rsid w:val="00AF29A1"/>
    <w:rsid w:val="00AF29CC"/>
    <w:rsid w:val="00AF2D4F"/>
    <w:rsid w:val="00AF2DBA"/>
    <w:rsid w:val="00AF2F4F"/>
    <w:rsid w:val="00AF301B"/>
    <w:rsid w:val="00AF3030"/>
    <w:rsid w:val="00AF309D"/>
    <w:rsid w:val="00AF312A"/>
    <w:rsid w:val="00AF31EE"/>
    <w:rsid w:val="00AF3242"/>
    <w:rsid w:val="00AF32E7"/>
    <w:rsid w:val="00AF35AA"/>
    <w:rsid w:val="00AF35ED"/>
    <w:rsid w:val="00AF35F8"/>
    <w:rsid w:val="00AF3BCD"/>
    <w:rsid w:val="00AF3CBC"/>
    <w:rsid w:val="00AF3E38"/>
    <w:rsid w:val="00AF3E55"/>
    <w:rsid w:val="00AF3F6B"/>
    <w:rsid w:val="00AF3F78"/>
    <w:rsid w:val="00AF434C"/>
    <w:rsid w:val="00AF4722"/>
    <w:rsid w:val="00AF4902"/>
    <w:rsid w:val="00AF4B43"/>
    <w:rsid w:val="00AF4EBE"/>
    <w:rsid w:val="00AF4F8E"/>
    <w:rsid w:val="00AF5052"/>
    <w:rsid w:val="00AF5366"/>
    <w:rsid w:val="00AF5594"/>
    <w:rsid w:val="00AF56AF"/>
    <w:rsid w:val="00AF5838"/>
    <w:rsid w:val="00AF58B3"/>
    <w:rsid w:val="00AF5A78"/>
    <w:rsid w:val="00AF5B88"/>
    <w:rsid w:val="00AF5CC8"/>
    <w:rsid w:val="00AF5DDC"/>
    <w:rsid w:val="00AF5FAE"/>
    <w:rsid w:val="00AF6176"/>
    <w:rsid w:val="00AF61C0"/>
    <w:rsid w:val="00AF6263"/>
    <w:rsid w:val="00AF631B"/>
    <w:rsid w:val="00AF65A0"/>
    <w:rsid w:val="00AF68BB"/>
    <w:rsid w:val="00AF68F4"/>
    <w:rsid w:val="00AF6B4F"/>
    <w:rsid w:val="00AF6CB8"/>
    <w:rsid w:val="00AF7179"/>
    <w:rsid w:val="00AF7431"/>
    <w:rsid w:val="00AF75B9"/>
    <w:rsid w:val="00AF76F9"/>
    <w:rsid w:val="00AF799E"/>
    <w:rsid w:val="00AF7D0F"/>
    <w:rsid w:val="00AF7D62"/>
    <w:rsid w:val="00AF7DB0"/>
    <w:rsid w:val="00AF7EC0"/>
    <w:rsid w:val="00B00222"/>
    <w:rsid w:val="00B0023E"/>
    <w:rsid w:val="00B00302"/>
    <w:rsid w:val="00B00402"/>
    <w:rsid w:val="00B00611"/>
    <w:rsid w:val="00B007A6"/>
    <w:rsid w:val="00B00891"/>
    <w:rsid w:val="00B008FA"/>
    <w:rsid w:val="00B00C6F"/>
    <w:rsid w:val="00B00D46"/>
    <w:rsid w:val="00B00FC8"/>
    <w:rsid w:val="00B0103F"/>
    <w:rsid w:val="00B01088"/>
    <w:rsid w:val="00B012FF"/>
    <w:rsid w:val="00B0142C"/>
    <w:rsid w:val="00B0156E"/>
    <w:rsid w:val="00B01615"/>
    <w:rsid w:val="00B01C39"/>
    <w:rsid w:val="00B0207F"/>
    <w:rsid w:val="00B021E4"/>
    <w:rsid w:val="00B021FC"/>
    <w:rsid w:val="00B022C5"/>
    <w:rsid w:val="00B0231D"/>
    <w:rsid w:val="00B0240D"/>
    <w:rsid w:val="00B025AB"/>
    <w:rsid w:val="00B026D2"/>
    <w:rsid w:val="00B029F3"/>
    <w:rsid w:val="00B02B4C"/>
    <w:rsid w:val="00B02C4A"/>
    <w:rsid w:val="00B02CAB"/>
    <w:rsid w:val="00B02FF0"/>
    <w:rsid w:val="00B0301A"/>
    <w:rsid w:val="00B03199"/>
    <w:rsid w:val="00B03548"/>
    <w:rsid w:val="00B03B45"/>
    <w:rsid w:val="00B03B4B"/>
    <w:rsid w:val="00B03BE3"/>
    <w:rsid w:val="00B03C1B"/>
    <w:rsid w:val="00B03F3E"/>
    <w:rsid w:val="00B04170"/>
    <w:rsid w:val="00B043E3"/>
    <w:rsid w:val="00B04508"/>
    <w:rsid w:val="00B0467B"/>
    <w:rsid w:val="00B04987"/>
    <w:rsid w:val="00B04A62"/>
    <w:rsid w:val="00B04B56"/>
    <w:rsid w:val="00B04BBD"/>
    <w:rsid w:val="00B04CF4"/>
    <w:rsid w:val="00B04DAF"/>
    <w:rsid w:val="00B04DC0"/>
    <w:rsid w:val="00B04E59"/>
    <w:rsid w:val="00B04FC2"/>
    <w:rsid w:val="00B050B4"/>
    <w:rsid w:val="00B05385"/>
    <w:rsid w:val="00B05399"/>
    <w:rsid w:val="00B053BB"/>
    <w:rsid w:val="00B05526"/>
    <w:rsid w:val="00B0559A"/>
    <w:rsid w:val="00B055B4"/>
    <w:rsid w:val="00B05673"/>
    <w:rsid w:val="00B05964"/>
    <w:rsid w:val="00B05D2D"/>
    <w:rsid w:val="00B05E4F"/>
    <w:rsid w:val="00B05FFA"/>
    <w:rsid w:val="00B0632C"/>
    <w:rsid w:val="00B0637F"/>
    <w:rsid w:val="00B06704"/>
    <w:rsid w:val="00B06767"/>
    <w:rsid w:val="00B06845"/>
    <w:rsid w:val="00B06A08"/>
    <w:rsid w:val="00B06AD5"/>
    <w:rsid w:val="00B06AE8"/>
    <w:rsid w:val="00B06D6D"/>
    <w:rsid w:val="00B06D89"/>
    <w:rsid w:val="00B0705A"/>
    <w:rsid w:val="00B070DE"/>
    <w:rsid w:val="00B07369"/>
    <w:rsid w:val="00B073C2"/>
    <w:rsid w:val="00B0751D"/>
    <w:rsid w:val="00B07624"/>
    <w:rsid w:val="00B0794A"/>
    <w:rsid w:val="00B07A2D"/>
    <w:rsid w:val="00B07B33"/>
    <w:rsid w:val="00B07DBC"/>
    <w:rsid w:val="00B07FF9"/>
    <w:rsid w:val="00B1019A"/>
    <w:rsid w:val="00B102A6"/>
    <w:rsid w:val="00B102A7"/>
    <w:rsid w:val="00B10304"/>
    <w:rsid w:val="00B1041E"/>
    <w:rsid w:val="00B1076D"/>
    <w:rsid w:val="00B1099F"/>
    <w:rsid w:val="00B109FF"/>
    <w:rsid w:val="00B10BC0"/>
    <w:rsid w:val="00B10DD0"/>
    <w:rsid w:val="00B10E68"/>
    <w:rsid w:val="00B10EDD"/>
    <w:rsid w:val="00B10FF6"/>
    <w:rsid w:val="00B11290"/>
    <w:rsid w:val="00B11678"/>
    <w:rsid w:val="00B11B69"/>
    <w:rsid w:val="00B11BE5"/>
    <w:rsid w:val="00B11C59"/>
    <w:rsid w:val="00B11E42"/>
    <w:rsid w:val="00B11ECD"/>
    <w:rsid w:val="00B11F07"/>
    <w:rsid w:val="00B1215C"/>
    <w:rsid w:val="00B121BE"/>
    <w:rsid w:val="00B12795"/>
    <w:rsid w:val="00B127EB"/>
    <w:rsid w:val="00B129FF"/>
    <w:rsid w:val="00B12A71"/>
    <w:rsid w:val="00B12AFE"/>
    <w:rsid w:val="00B12B04"/>
    <w:rsid w:val="00B12F68"/>
    <w:rsid w:val="00B131C8"/>
    <w:rsid w:val="00B133FF"/>
    <w:rsid w:val="00B1363F"/>
    <w:rsid w:val="00B136FE"/>
    <w:rsid w:val="00B13C82"/>
    <w:rsid w:val="00B13EEB"/>
    <w:rsid w:val="00B13F87"/>
    <w:rsid w:val="00B14202"/>
    <w:rsid w:val="00B14214"/>
    <w:rsid w:val="00B14275"/>
    <w:rsid w:val="00B143A9"/>
    <w:rsid w:val="00B1477E"/>
    <w:rsid w:val="00B1481F"/>
    <w:rsid w:val="00B148CB"/>
    <w:rsid w:val="00B148FF"/>
    <w:rsid w:val="00B1490E"/>
    <w:rsid w:val="00B14A07"/>
    <w:rsid w:val="00B14A6B"/>
    <w:rsid w:val="00B14B7A"/>
    <w:rsid w:val="00B14DEB"/>
    <w:rsid w:val="00B14FE0"/>
    <w:rsid w:val="00B158B6"/>
    <w:rsid w:val="00B1591E"/>
    <w:rsid w:val="00B160A8"/>
    <w:rsid w:val="00B160E2"/>
    <w:rsid w:val="00B1637D"/>
    <w:rsid w:val="00B164AE"/>
    <w:rsid w:val="00B16626"/>
    <w:rsid w:val="00B1665E"/>
    <w:rsid w:val="00B166F8"/>
    <w:rsid w:val="00B16786"/>
    <w:rsid w:val="00B175E9"/>
    <w:rsid w:val="00B177E2"/>
    <w:rsid w:val="00B17942"/>
    <w:rsid w:val="00B17990"/>
    <w:rsid w:val="00B17E03"/>
    <w:rsid w:val="00B17FC9"/>
    <w:rsid w:val="00B20165"/>
    <w:rsid w:val="00B2022A"/>
    <w:rsid w:val="00B202AB"/>
    <w:rsid w:val="00B2048D"/>
    <w:rsid w:val="00B20501"/>
    <w:rsid w:val="00B20653"/>
    <w:rsid w:val="00B20AB3"/>
    <w:rsid w:val="00B20BBC"/>
    <w:rsid w:val="00B20DCC"/>
    <w:rsid w:val="00B21071"/>
    <w:rsid w:val="00B2139B"/>
    <w:rsid w:val="00B214BD"/>
    <w:rsid w:val="00B2158C"/>
    <w:rsid w:val="00B2192A"/>
    <w:rsid w:val="00B2192E"/>
    <w:rsid w:val="00B22019"/>
    <w:rsid w:val="00B220F2"/>
    <w:rsid w:val="00B22133"/>
    <w:rsid w:val="00B22373"/>
    <w:rsid w:val="00B224B3"/>
    <w:rsid w:val="00B226CF"/>
    <w:rsid w:val="00B227DD"/>
    <w:rsid w:val="00B22835"/>
    <w:rsid w:val="00B228F9"/>
    <w:rsid w:val="00B22BE1"/>
    <w:rsid w:val="00B22D8C"/>
    <w:rsid w:val="00B233AD"/>
    <w:rsid w:val="00B233B2"/>
    <w:rsid w:val="00B233E6"/>
    <w:rsid w:val="00B234A2"/>
    <w:rsid w:val="00B234DA"/>
    <w:rsid w:val="00B23718"/>
    <w:rsid w:val="00B23A4C"/>
    <w:rsid w:val="00B23DF4"/>
    <w:rsid w:val="00B23EBC"/>
    <w:rsid w:val="00B241D4"/>
    <w:rsid w:val="00B241D9"/>
    <w:rsid w:val="00B24287"/>
    <w:rsid w:val="00B242E7"/>
    <w:rsid w:val="00B24703"/>
    <w:rsid w:val="00B249CA"/>
    <w:rsid w:val="00B24AB2"/>
    <w:rsid w:val="00B24E01"/>
    <w:rsid w:val="00B24EAC"/>
    <w:rsid w:val="00B2511D"/>
    <w:rsid w:val="00B2524D"/>
    <w:rsid w:val="00B25283"/>
    <w:rsid w:val="00B2537C"/>
    <w:rsid w:val="00B25453"/>
    <w:rsid w:val="00B254BC"/>
    <w:rsid w:val="00B25661"/>
    <w:rsid w:val="00B256AB"/>
    <w:rsid w:val="00B25A50"/>
    <w:rsid w:val="00B25AD4"/>
    <w:rsid w:val="00B25AEA"/>
    <w:rsid w:val="00B25D16"/>
    <w:rsid w:val="00B25DE8"/>
    <w:rsid w:val="00B25EA5"/>
    <w:rsid w:val="00B25FC3"/>
    <w:rsid w:val="00B25FEF"/>
    <w:rsid w:val="00B26140"/>
    <w:rsid w:val="00B26449"/>
    <w:rsid w:val="00B26494"/>
    <w:rsid w:val="00B264F4"/>
    <w:rsid w:val="00B26532"/>
    <w:rsid w:val="00B26766"/>
    <w:rsid w:val="00B2681F"/>
    <w:rsid w:val="00B26880"/>
    <w:rsid w:val="00B268C6"/>
    <w:rsid w:val="00B26A6C"/>
    <w:rsid w:val="00B26C4C"/>
    <w:rsid w:val="00B26DBA"/>
    <w:rsid w:val="00B26E19"/>
    <w:rsid w:val="00B2726E"/>
    <w:rsid w:val="00B27466"/>
    <w:rsid w:val="00B274AE"/>
    <w:rsid w:val="00B275CA"/>
    <w:rsid w:val="00B27617"/>
    <w:rsid w:val="00B27765"/>
    <w:rsid w:val="00B2779D"/>
    <w:rsid w:val="00B2781C"/>
    <w:rsid w:val="00B27A57"/>
    <w:rsid w:val="00B27BF6"/>
    <w:rsid w:val="00B27E82"/>
    <w:rsid w:val="00B27F15"/>
    <w:rsid w:val="00B3021B"/>
    <w:rsid w:val="00B30298"/>
    <w:rsid w:val="00B304F3"/>
    <w:rsid w:val="00B30614"/>
    <w:rsid w:val="00B306E3"/>
    <w:rsid w:val="00B30AE7"/>
    <w:rsid w:val="00B30CEB"/>
    <w:rsid w:val="00B30D9D"/>
    <w:rsid w:val="00B30E31"/>
    <w:rsid w:val="00B31036"/>
    <w:rsid w:val="00B3104B"/>
    <w:rsid w:val="00B311D5"/>
    <w:rsid w:val="00B31476"/>
    <w:rsid w:val="00B31506"/>
    <w:rsid w:val="00B31593"/>
    <w:rsid w:val="00B31629"/>
    <w:rsid w:val="00B31B6F"/>
    <w:rsid w:val="00B31BED"/>
    <w:rsid w:val="00B31C4D"/>
    <w:rsid w:val="00B31EB2"/>
    <w:rsid w:val="00B320AE"/>
    <w:rsid w:val="00B32206"/>
    <w:rsid w:val="00B32421"/>
    <w:rsid w:val="00B325B7"/>
    <w:rsid w:val="00B3273D"/>
    <w:rsid w:val="00B32894"/>
    <w:rsid w:val="00B328FF"/>
    <w:rsid w:val="00B32B1D"/>
    <w:rsid w:val="00B32E3A"/>
    <w:rsid w:val="00B32F1D"/>
    <w:rsid w:val="00B3321C"/>
    <w:rsid w:val="00B33273"/>
    <w:rsid w:val="00B332F5"/>
    <w:rsid w:val="00B33350"/>
    <w:rsid w:val="00B33355"/>
    <w:rsid w:val="00B33414"/>
    <w:rsid w:val="00B3343E"/>
    <w:rsid w:val="00B335AE"/>
    <w:rsid w:val="00B33651"/>
    <w:rsid w:val="00B33717"/>
    <w:rsid w:val="00B33848"/>
    <w:rsid w:val="00B3396A"/>
    <w:rsid w:val="00B33A6C"/>
    <w:rsid w:val="00B33A77"/>
    <w:rsid w:val="00B33B6B"/>
    <w:rsid w:val="00B33B95"/>
    <w:rsid w:val="00B33ECF"/>
    <w:rsid w:val="00B33F26"/>
    <w:rsid w:val="00B341DD"/>
    <w:rsid w:val="00B34302"/>
    <w:rsid w:val="00B343DD"/>
    <w:rsid w:val="00B346E2"/>
    <w:rsid w:val="00B34815"/>
    <w:rsid w:val="00B34F23"/>
    <w:rsid w:val="00B34F30"/>
    <w:rsid w:val="00B350FE"/>
    <w:rsid w:val="00B3539E"/>
    <w:rsid w:val="00B3543B"/>
    <w:rsid w:val="00B354FF"/>
    <w:rsid w:val="00B35867"/>
    <w:rsid w:val="00B359C7"/>
    <w:rsid w:val="00B35FAD"/>
    <w:rsid w:val="00B35FEF"/>
    <w:rsid w:val="00B3614C"/>
    <w:rsid w:val="00B36291"/>
    <w:rsid w:val="00B368AD"/>
    <w:rsid w:val="00B369D3"/>
    <w:rsid w:val="00B36BEE"/>
    <w:rsid w:val="00B37425"/>
    <w:rsid w:val="00B37509"/>
    <w:rsid w:val="00B3753F"/>
    <w:rsid w:val="00B375B3"/>
    <w:rsid w:val="00B375C8"/>
    <w:rsid w:val="00B378F7"/>
    <w:rsid w:val="00B3790F"/>
    <w:rsid w:val="00B379BB"/>
    <w:rsid w:val="00B37B09"/>
    <w:rsid w:val="00B37BCC"/>
    <w:rsid w:val="00B37D2A"/>
    <w:rsid w:val="00B37FFC"/>
    <w:rsid w:val="00B4001F"/>
    <w:rsid w:val="00B4004F"/>
    <w:rsid w:val="00B40141"/>
    <w:rsid w:val="00B40297"/>
    <w:rsid w:val="00B4038D"/>
    <w:rsid w:val="00B40573"/>
    <w:rsid w:val="00B40787"/>
    <w:rsid w:val="00B408B4"/>
    <w:rsid w:val="00B40BCE"/>
    <w:rsid w:val="00B40F51"/>
    <w:rsid w:val="00B4118A"/>
    <w:rsid w:val="00B411A9"/>
    <w:rsid w:val="00B41388"/>
    <w:rsid w:val="00B414CD"/>
    <w:rsid w:val="00B41519"/>
    <w:rsid w:val="00B416F7"/>
    <w:rsid w:val="00B41A5B"/>
    <w:rsid w:val="00B41C9D"/>
    <w:rsid w:val="00B41CB1"/>
    <w:rsid w:val="00B42052"/>
    <w:rsid w:val="00B42152"/>
    <w:rsid w:val="00B4222D"/>
    <w:rsid w:val="00B423C8"/>
    <w:rsid w:val="00B42463"/>
    <w:rsid w:val="00B424C5"/>
    <w:rsid w:val="00B42553"/>
    <w:rsid w:val="00B42796"/>
    <w:rsid w:val="00B4297E"/>
    <w:rsid w:val="00B42A42"/>
    <w:rsid w:val="00B42BBD"/>
    <w:rsid w:val="00B42C1D"/>
    <w:rsid w:val="00B42D0F"/>
    <w:rsid w:val="00B42DB6"/>
    <w:rsid w:val="00B42DD2"/>
    <w:rsid w:val="00B43084"/>
    <w:rsid w:val="00B4333A"/>
    <w:rsid w:val="00B4333B"/>
    <w:rsid w:val="00B43A5F"/>
    <w:rsid w:val="00B43D61"/>
    <w:rsid w:val="00B43DF6"/>
    <w:rsid w:val="00B440EC"/>
    <w:rsid w:val="00B4424D"/>
    <w:rsid w:val="00B443E0"/>
    <w:rsid w:val="00B4444B"/>
    <w:rsid w:val="00B4448F"/>
    <w:rsid w:val="00B448BA"/>
    <w:rsid w:val="00B448F3"/>
    <w:rsid w:val="00B4491A"/>
    <w:rsid w:val="00B44B11"/>
    <w:rsid w:val="00B44BAC"/>
    <w:rsid w:val="00B44C76"/>
    <w:rsid w:val="00B44C9C"/>
    <w:rsid w:val="00B44CC8"/>
    <w:rsid w:val="00B4509B"/>
    <w:rsid w:val="00B452FC"/>
    <w:rsid w:val="00B45497"/>
    <w:rsid w:val="00B454BF"/>
    <w:rsid w:val="00B455D1"/>
    <w:rsid w:val="00B45827"/>
    <w:rsid w:val="00B458EE"/>
    <w:rsid w:val="00B45B78"/>
    <w:rsid w:val="00B45E4C"/>
    <w:rsid w:val="00B45F5A"/>
    <w:rsid w:val="00B461DF"/>
    <w:rsid w:val="00B4647D"/>
    <w:rsid w:val="00B464B4"/>
    <w:rsid w:val="00B46505"/>
    <w:rsid w:val="00B46569"/>
    <w:rsid w:val="00B46679"/>
    <w:rsid w:val="00B4670C"/>
    <w:rsid w:val="00B46724"/>
    <w:rsid w:val="00B468B5"/>
    <w:rsid w:val="00B46A2A"/>
    <w:rsid w:val="00B46D06"/>
    <w:rsid w:val="00B46E71"/>
    <w:rsid w:val="00B46F1E"/>
    <w:rsid w:val="00B4704D"/>
    <w:rsid w:val="00B47341"/>
    <w:rsid w:val="00B47546"/>
    <w:rsid w:val="00B47A47"/>
    <w:rsid w:val="00B47ABE"/>
    <w:rsid w:val="00B47D31"/>
    <w:rsid w:val="00B47DB8"/>
    <w:rsid w:val="00B47F12"/>
    <w:rsid w:val="00B47F77"/>
    <w:rsid w:val="00B501B7"/>
    <w:rsid w:val="00B5051E"/>
    <w:rsid w:val="00B50532"/>
    <w:rsid w:val="00B50597"/>
    <w:rsid w:val="00B50825"/>
    <w:rsid w:val="00B50828"/>
    <w:rsid w:val="00B50938"/>
    <w:rsid w:val="00B50991"/>
    <w:rsid w:val="00B50AEC"/>
    <w:rsid w:val="00B50CC8"/>
    <w:rsid w:val="00B50E4E"/>
    <w:rsid w:val="00B50F04"/>
    <w:rsid w:val="00B513C0"/>
    <w:rsid w:val="00B514CA"/>
    <w:rsid w:val="00B5159C"/>
    <w:rsid w:val="00B5163C"/>
    <w:rsid w:val="00B51752"/>
    <w:rsid w:val="00B51947"/>
    <w:rsid w:val="00B51B3E"/>
    <w:rsid w:val="00B51CB2"/>
    <w:rsid w:val="00B51E9C"/>
    <w:rsid w:val="00B51FFE"/>
    <w:rsid w:val="00B52188"/>
    <w:rsid w:val="00B521E3"/>
    <w:rsid w:val="00B524C3"/>
    <w:rsid w:val="00B52622"/>
    <w:rsid w:val="00B52745"/>
    <w:rsid w:val="00B529B5"/>
    <w:rsid w:val="00B52B17"/>
    <w:rsid w:val="00B52B32"/>
    <w:rsid w:val="00B52C74"/>
    <w:rsid w:val="00B52DD5"/>
    <w:rsid w:val="00B52F2F"/>
    <w:rsid w:val="00B52FBA"/>
    <w:rsid w:val="00B53163"/>
    <w:rsid w:val="00B531F1"/>
    <w:rsid w:val="00B5328F"/>
    <w:rsid w:val="00B532F0"/>
    <w:rsid w:val="00B5351E"/>
    <w:rsid w:val="00B53546"/>
    <w:rsid w:val="00B536BC"/>
    <w:rsid w:val="00B54554"/>
    <w:rsid w:val="00B54714"/>
    <w:rsid w:val="00B54724"/>
    <w:rsid w:val="00B549BD"/>
    <w:rsid w:val="00B54EAE"/>
    <w:rsid w:val="00B54FD4"/>
    <w:rsid w:val="00B55039"/>
    <w:rsid w:val="00B552A3"/>
    <w:rsid w:val="00B5536C"/>
    <w:rsid w:val="00B554F8"/>
    <w:rsid w:val="00B557AC"/>
    <w:rsid w:val="00B5586D"/>
    <w:rsid w:val="00B55B66"/>
    <w:rsid w:val="00B55DFA"/>
    <w:rsid w:val="00B55FE4"/>
    <w:rsid w:val="00B562C7"/>
    <w:rsid w:val="00B562D2"/>
    <w:rsid w:val="00B566DB"/>
    <w:rsid w:val="00B56714"/>
    <w:rsid w:val="00B56868"/>
    <w:rsid w:val="00B56985"/>
    <w:rsid w:val="00B56A49"/>
    <w:rsid w:val="00B56E30"/>
    <w:rsid w:val="00B56EE4"/>
    <w:rsid w:val="00B56F6C"/>
    <w:rsid w:val="00B570D8"/>
    <w:rsid w:val="00B5747F"/>
    <w:rsid w:val="00B576D7"/>
    <w:rsid w:val="00B5789E"/>
    <w:rsid w:val="00B57CF8"/>
    <w:rsid w:val="00B601E5"/>
    <w:rsid w:val="00B605D1"/>
    <w:rsid w:val="00B605DB"/>
    <w:rsid w:val="00B60668"/>
    <w:rsid w:val="00B60671"/>
    <w:rsid w:val="00B60739"/>
    <w:rsid w:val="00B60854"/>
    <w:rsid w:val="00B609B2"/>
    <w:rsid w:val="00B60A86"/>
    <w:rsid w:val="00B60DA3"/>
    <w:rsid w:val="00B60DB1"/>
    <w:rsid w:val="00B60DB6"/>
    <w:rsid w:val="00B60F31"/>
    <w:rsid w:val="00B60F3E"/>
    <w:rsid w:val="00B6107F"/>
    <w:rsid w:val="00B611C8"/>
    <w:rsid w:val="00B611E0"/>
    <w:rsid w:val="00B61555"/>
    <w:rsid w:val="00B61773"/>
    <w:rsid w:val="00B618AB"/>
    <w:rsid w:val="00B61A79"/>
    <w:rsid w:val="00B61C70"/>
    <w:rsid w:val="00B6200C"/>
    <w:rsid w:val="00B6243A"/>
    <w:rsid w:val="00B624E5"/>
    <w:rsid w:val="00B62773"/>
    <w:rsid w:val="00B62B66"/>
    <w:rsid w:val="00B62CD4"/>
    <w:rsid w:val="00B631FE"/>
    <w:rsid w:val="00B63320"/>
    <w:rsid w:val="00B63456"/>
    <w:rsid w:val="00B63608"/>
    <w:rsid w:val="00B63628"/>
    <w:rsid w:val="00B63A3E"/>
    <w:rsid w:val="00B63BA8"/>
    <w:rsid w:val="00B63C1F"/>
    <w:rsid w:val="00B63C9E"/>
    <w:rsid w:val="00B63D5D"/>
    <w:rsid w:val="00B6415D"/>
    <w:rsid w:val="00B6422C"/>
    <w:rsid w:val="00B644FA"/>
    <w:rsid w:val="00B64CA7"/>
    <w:rsid w:val="00B64EB8"/>
    <w:rsid w:val="00B6508F"/>
    <w:rsid w:val="00B652C3"/>
    <w:rsid w:val="00B656BD"/>
    <w:rsid w:val="00B656ED"/>
    <w:rsid w:val="00B65789"/>
    <w:rsid w:val="00B65923"/>
    <w:rsid w:val="00B6592E"/>
    <w:rsid w:val="00B65F88"/>
    <w:rsid w:val="00B662E6"/>
    <w:rsid w:val="00B663D6"/>
    <w:rsid w:val="00B664A2"/>
    <w:rsid w:val="00B66500"/>
    <w:rsid w:val="00B6650D"/>
    <w:rsid w:val="00B6667B"/>
    <w:rsid w:val="00B667BC"/>
    <w:rsid w:val="00B6694A"/>
    <w:rsid w:val="00B66B0C"/>
    <w:rsid w:val="00B66B5E"/>
    <w:rsid w:val="00B66E24"/>
    <w:rsid w:val="00B66EA1"/>
    <w:rsid w:val="00B670ED"/>
    <w:rsid w:val="00B67209"/>
    <w:rsid w:val="00B67373"/>
    <w:rsid w:val="00B6747D"/>
    <w:rsid w:val="00B67902"/>
    <w:rsid w:val="00B67CA9"/>
    <w:rsid w:val="00B70588"/>
    <w:rsid w:val="00B7086D"/>
    <w:rsid w:val="00B709C0"/>
    <w:rsid w:val="00B70AE8"/>
    <w:rsid w:val="00B70CC9"/>
    <w:rsid w:val="00B70D0B"/>
    <w:rsid w:val="00B70D72"/>
    <w:rsid w:val="00B70D86"/>
    <w:rsid w:val="00B70DC7"/>
    <w:rsid w:val="00B70E00"/>
    <w:rsid w:val="00B70E0D"/>
    <w:rsid w:val="00B71314"/>
    <w:rsid w:val="00B7143B"/>
    <w:rsid w:val="00B7146F"/>
    <w:rsid w:val="00B7184D"/>
    <w:rsid w:val="00B71990"/>
    <w:rsid w:val="00B71C4C"/>
    <w:rsid w:val="00B71D5E"/>
    <w:rsid w:val="00B71E5A"/>
    <w:rsid w:val="00B71E60"/>
    <w:rsid w:val="00B71E6D"/>
    <w:rsid w:val="00B71F3B"/>
    <w:rsid w:val="00B720BC"/>
    <w:rsid w:val="00B72811"/>
    <w:rsid w:val="00B72863"/>
    <w:rsid w:val="00B72B4E"/>
    <w:rsid w:val="00B730A8"/>
    <w:rsid w:val="00B734FF"/>
    <w:rsid w:val="00B7380E"/>
    <w:rsid w:val="00B739FB"/>
    <w:rsid w:val="00B73D0B"/>
    <w:rsid w:val="00B73D62"/>
    <w:rsid w:val="00B74187"/>
    <w:rsid w:val="00B741D9"/>
    <w:rsid w:val="00B741F3"/>
    <w:rsid w:val="00B7427A"/>
    <w:rsid w:val="00B742D4"/>
    <w:rsid w:val="00B74523"/>
    <w:rsid w:val="00B74CE5"/>
    <w:rsid w:val="00B74D29"/>
    <w:rsid w:val="00B74D77"/>
    <w:rsid w:val="00B74F01"/>
    <w:rsid w:val="00B74F8D"/>
    <w:rsid w:val="00B7500B"/>
    <w:rsid w:val="00B75044"/>
    <w:rsid w:val="00B750BB"/>
    <w:rsid w:val="00B7512F"/>
    <w:rsid w:val="00B75166"/>
    <w:rsid w:val="00B75198"/>
    <w:rsid w:val="00B75365"/>
    <w:rsid w:val="00B75530"/>
    <w:rsid w:val="00B75642"/>
    <w:rsid w:val="00B7577B"/>
    <w:rsid w:val="00B75887"/>
    <w:rsid w:val="00B75AD1"/>
    <w:rsid w:val="00B75BD3"/>
    <w:rsid w:val="00B75D10"/>
    <w:rsid w:val="00B75D26"/>
    <w:rsid w:val="00B75E0B"/>
    <w:rsid w:val="00B75F2C"/>
    <w:rsid w:val="00B760CB"/>
    <w:rsid w:val="00B76457"/>
    <w:rsid w:val="00B7654D"/>
    <w:rsid w:val="00B765EC"/>
    <w:rsid w:val="00B76757"/>
    <w:rsid w:val="00B76932"/>
    <w:rsid w:val="00B76B5F"/>
    <w:rsid w:val="00B76BC3"/>
    <w:rsid w:val="00B76CEF"/>
    <w:rsid w:val="00B76D49"/>
    <w:rsid w:val="00B771CC"/>
    <w:rsid w:val="00B7731E"/>
    <w:rsid w:val="00B77486"/>
    <w:rsid w:val="00B77533"/>
    <w:rsid w:val="00B775C5"/>
    <w:rsid w:val="00B77758"/>
    <w:rsid w:val="00B77A1C"/>
    <w:rsid w:val="00B77E43"/>
    <w:rsid w:val="00B800FA"/>
    <w:rsid w:val="00B8015F"/>
    <w:rsid w:val="00B8018C"/>
    <w:rsid w:val="00B80220"/>
    <w:rsid w:val="00B8028B"/>
    <w:rsid w:val="00B802DE"/>
    <w:rsid w:val="00B803D9"/>
    <w:rsid w:val="00B80683"/>
    <w:rsid w:val="00B80AFB"/>
    <w:rsid w:val="00B80DC2"/>
    <w:rsid w:val="00B80F50"/>
    <w:rsid w:val="00B812D9"/>
    <w:rsid w:val="00B818CB"/>
    <w:rsid w:val="00B818F5"/>
    <w:rsid w:val="00B81B6D"/>
    <w:rsid w:val="00B81C5A"/>
    <w:rsid w:val="00B81C9C"/>
    <w:rsid w:val="00B81E9F"/>
    <w:rsid w:val="00B81EAE"/>
    <w:rsid w:val="00B81EAF"/>
    <w:rsid w:val="00B81F4F"/>
    <w:rsid w:val="00B81F7F"/>
    <w:rsid w:val="00B821E0"/>
    <w:rsid w:val="00B821FE"/>
    <w:rsid w:val="00B82280"/>
    <w:rsid w:val="00B82418"/>
    <w:rsid w:val="00B82AB4"/>
    <w:rsid w:val="00B82E6E"/>
    <w:rsid w:val="00B8308E"/>
    <w:rsid w:val="00B832B2"/>
    <w:rsid w:val="00B83440"/>
    <w:rsid w:val="00B83564"/>
    <w:rsid w:val="00B835B6"/>
    <w:rsid w:val="00B83866"/>
    <w:rsid w:val="00B839B2"/>
    <w:rsid w:val="00B83AA2"/>
    <w:rsid w:val="00B84009"/>
    <w:rsid w:val="00B840CD"/>
    <w:rsid w:val="00B840DB"/>
    <w:rsid w:val="00B8414E"/>
    <w:rsid w:val="00B841B0"/>
    <w:rsid w:val="00B842C1"/>
    <w:rsid w:val="00B843BB"/>
    <w:rsid w:val="00B843BC"/>
    <w:rsid w:val="00B84495"/>
    <w:rsid w:val="00B84584"/>
    <w:rsid w:val="00B84746"/>
    <w:rsid w:val="00B84762"/>
    <w:rsid w:val="00B84885"/>
    <w:rsid w:val="00B8491D"/>
    <w:rsid w:val="00B84A9C"/>
    <w:rsid w:val="00B84C67"/>
    <w:rsid w:val="00B84D20"/>
    <w:rsid w:val="00B84F79"/>
    <w:rsid w:val="00B85333"/>
    <w:rsid w:val="00B854B3"/>
    <w:rsid w:val="00B855C4"/>
    <w:rsid w:val="00B856F7"/>
    <w:rsid w:val="00B85BA1"/>
    <w:rsid w:val="00B85D67"/>
    <w:rsid w:val="00B8629D"/>
    <w:rsid w:val="00B862DB"/>
    <w:rsid w:val="00B8640D"/>
    <w:rsid w:val="00B86520"/>
    <w:rsid w:val="00B86742"/>
    <w:rsid w:val="00B86768"/>
    <w:rsid w:val="00B86874"/>
    <w:rsid w:val="00B86B4C"/>
    <w:rsid w:val="00B86BAB"/>
    <w:rsid w:val="00B86D4D"/>
    <w:rsid w:val="00B86E47"/>
    <w:rsid w:val="00B871BF"/>
    <w:rsid w:val="00B87387"/>
    <w:rsid w:val="00B8754B"/>
    <w:rsid w:val="00B8756E"/>
    <w:rsid w:val="00B87737"/>
    <w:rsid w:val="00B878BB"/>
    <w:rsid w:val="00B87A30"/>
    <w:rsid w:val="00B87E0F"/>
    <w:rsid w:val="00B87F17"/>
    <w:rsid w:val="00B90065"/>
    <w:rsid w:val="00B90205"/>
    <w:rsid w:val="00B90603"/>
    <w:rsid w:val="00B9090D"/>
    <w:rsid w:val="00B90E78"/>
    <w:rsid w:val="00B90EA4"/>
    <w:rsid w:val="00B9117C"/>
    <w:rsid w:val="00B911F1"/>
    <w:rsid w:val="00B91324"/>
    <w:rsid w:val="00B91FF7"/>
    <w:rsid w:val="00B92050"/>
    <w:rsid w:val="00B926B7"/>
    <w:rsid w:val="00B92B2F"/>
    <w:rsid w:val="00B92C70"/>
    <w:rsid w:val="00B92C79"/>
    <w:rsid w:val="00B92CBF"/>
    <w:rsid w:val="00B92D87"/>
    <w:rsid w:val="00B92DDA"/>
    <w:rsid w:val="00B92F81"/>
    <w:rsid w:val="00B934CA"/>
    <w:rsid w:val="00B9363F"/>
    <w:rsid w:val="00B93723"/>
    <w:rsid w:val="00B9386B"/>
    <w:rsid w:val="00B93979"/>
    <w:rsid w:val="00B93D12"/>
    <w:rsid w:val="00B94107"/>
    <w:rsid w:val="00B942CB"/>
    <w:rsid w:val="00B943E8"/>
    <w:rsid w:val="00B94893"/>
    <w:rsid w:val="00B949FF"/>
    <w:rsid w:val="00B94BFD"/>
    <w:rsid w:val="00B94CA2"/>
    <w:rsid w:val="00B94EEB"/>
    <w:rsid w:val="00B94FA1"/>
    <w:rsid w:val="00B95530"/>
    <w:rsid w:val="00B9573C"/>
    <w:rsid w:val="00B95793"/>
    <w:rsid w:val="00B95EB1"/>
    <w:rsid w:val="00B95F17"/>
    <w:rsid w:val="00B95F92"/>
    <w:rsid w:val="00B96157"/>
    <w:rsid w:val="00B961F4"/>
    <w:rsid w:val="00B961FF"/>
    <w:rsid w:val="00B9628B"/>
    <w:rsid w:val="00B96295"/>
    <w:rsid w:val="00B963C1"/>
    <w:rsid w:val="00B964F5"/>
    <w:rsid w:val="00B96587"/>
    <w:rsid w:val="00B965FB"/>
    <w:rsid w:val="00B96790"/>
    <w:rsid w:val="00B969CE"/>
    <w:rsid w:val="00B96A56"/>
    <w:rsid w:val="00B96F73"/>
    <w:rsid w:val="00B971CA"/>
    <w:rsid w:val="00B9723E"/>
    <w:rsid w:val="00B97A56"/>
    <w:rsid w:val="00B97ABD"/>
    <w:rsid w:val="00B97D5A"/>
    <w:rsid w:val="00B97DEE"/>
    <w:rsid w:val="00B97F9A"/>
    <w:rsid w:val="00BA0018"/>
    <w:rsid w:val="00BA0105"/>
    <w:rsid w:val="00BA0221"/>
    <w:rsid w:val="00BA0311"/>
    <w:rsid w:val="00BA0569"/>
    <w:rsid w:val="00BA0695"/>
    <w:rsid w:val="00BA0B67"/>
    <w:rsid w:val="00BA0E13"/>
    <w:rsid w:val="00BA0E71"/>
    <w:rsid w:val="00BA12F9"/>
    <w:rsid w:val="00BA13E3"/>
    <w:rsid w:val="00BA1D29"/>
    <w:rsid w:val="00BA1DB1"/>
    <w:rsid w:val="00BA1EE1"/>
    <w:rsid w:val="00BA2137"/>
    <w:rsid w:val="00BA21CF"/>
    <w:rsid w:val="00BA2253"/>
    <w:rsid w:val="00BA2B44"/>
    <w:rsid w:val="00BA2F04"/>
    <w:rsid w:val="00BA303E"/>
    <w:rsid w:val="00BA3065"/>
    <w:rsid w:val="00BA3079"/>
    <w:rsid w:val="00BA3183"/>
    <w:rsid w:val="00BA34AB"/>
    <w:rsid w:val="00BA3690"/>
    <w:rsid w:val="00BA36C0"/>
    <w:rsid w:val="00BA3B94"/>
    <w:rsid w:val="00BA3FA5"/>
    <w:rsid w:val="00BA424A"/>
    <w:rsid w:val="00BA439A"/>
    <w:rsid w:val="00BA4645"/>
    <w:rsid w:val="00BA48F3"/>
    <w:rsid w:val="00BA49B8"/>
    <w:rsid w:val="00BA4B65"/>
    <w:rsid w:val="00BA4B6B"/>
    <w:rsid w:val="00BA4BA0"/>
    <w:rsid w:val="00BA4DDC"/>
    <w:rsid w:val="00BA4E0B"/>
    <w:rsid w:val="00BA4E83"/>
    <w:rsid w:val="00BA4F2F"/>
    <w:rsid w:val="00BA517A"/>
    <w:rsid w:val="00BA51BC"/>
    <w:rsid w:val="00BA5207"/>
    <w:rsid w:val="00BA5551"/>
    <w:rsid w:val="00BA55DD"/>
    <w:rsid w:val="00BA5681"/>
    <w:rsid w:val="00BA58D5"/>
    <w:rsid w:val="00BA5D55"/>
    <w:rsid w:val="00BA5F25"/>
    <w:rsid w:val="00BA5FC8"/>
    <w:rsid w:val="00BA612C"/>
    <w:rsid w:val="00BA6221"/>
    <w:rsid w:val="00BA6244"/>
    <w:rsid w:val="00BA63E0"/>
    <w:rsid w:val="00BA661F"/>
    <w:rsid w:val="00BA67A4"/>
    <w:rsid w:val="00BA67FA"/>
    <w:rsid w:val="00BA6852"/>
    <w:rsid w:val="00BA6A95"/>
    <w:rsid w:val="00BA6CDA"/>
    <w:rsid w:val="00BA6D51"/>
    <w:rsid w:val="00BA6DA1"/>
    <w:rsid w:val="00BA7035"/>
    <w:rsid w:val="00BA70DF"/>
    <w:rsid w:val="00BA71B4"/>
    <w:rsid w:val="00BA726C"/>
    <w:rsid w:val="00BA7444"/>
    <w:rsid w:val="00BA764B"/>
    <w:rsid w:val="00BA78AF"/>
    <w:rsid w:val="00BA79E2"/>
    <w:rsid w:val="00BA7AD1"/>
    <w:rsid w:val="00BA7E2A"/>
    <w:rsid w:val="00BA7E42"/>
    <w:rsid w:val="00BB051C"/>
    <w:rsid w:val="00BB09A7"/>
    <w:rsid w:val="00BB0B83"/>
    <w:rsid w:val="00BB0BEE"/>
    <w:rsid w:val="00BB0DB8"/>
    <w:rsid w:val="00BB0E4C"/>
    <w:rsid w:val="00BB0E91"/>
    <w:rsid w:val="00BB0EDA"/>
    <w:rsid w:val="00BB0FB2"/>
    <w:rsid w:val="00BB0FE6"/>
    <w:rsid w:val="00BB11E8"/>
    <w:rsid w:val="00BB1314"/>
    <w:rsid w:val="00BB1662"/>
    <w:rsid w:val="00BB17CC"/>
    <w:rsid w:val="00BB18C6"/>
    <w:rsid w:val="00BB1996"/>
    <w:rsid w:val="00BB1E1A"/>
    <w:rsid w:val="00BB1F9A"/>
    <w:rsid w:val="00BB1FD5"/>
    <w:rsid w:val="00BB23FB"/>
    <w:rsid w:val="00BB2478"/>
    <w:rsid w:val="00BB259C"/>
    <w:rsid w:val="00BB271A"/>
    <w:rsid w:val="00BB27C7"/>
    <w:rsid w:val="00BB27F0"/>
    <w:rsid w:val="00BB2890"/>
    <w:rsid w:val="00BB2AD6"/>
    <w:rsid w:val="00BB2C0E"/>
    <w:rsid w:val="00BB2CE1"/>
    <w:rsid w:val="00BB2D5A"/>
    <w:rsid w:val="00BB3247"/>
    <w:rsid w:val="00BB3436"/>
    <w:rsid w:val="00BB34B8"/>
    <w:rsid w:val="00BB364F"/>
    <w:rsid w:val="00BB36CA"/>
    <w:rsid w:val="00BB3870"/>
    <w:rsid w:val="00BB39D7"/>
    <w:rsid w:val="00BB39E5"/>
    <w:rsid w:val="00BB3A84"/>
    <w:rsid w:val="00BB3B15"/>
    <w:rsid w:val="00BB3CA9"/>
    <w:rsid w:val="00BB3D1A"/>
    <w:rsid w:val="00BB401E"/>
    <w:rsid w:val="00BB4050"/>
    <w:rsid w:val="00BB4797"/>
    <w:rsid w:val="00BB48CF"/>
    <w:rsid w:val="00BB4DDC"/>
    <w:rsid w:val="00BB5170"/>
    <w:rsid w:val="00BB52E6"/>
    <w:rsid w:val="00BB53BF"/>
    <w:rsid w:val="00BB55DE"/>
    <w:rsid w:val="00BB5625"/>
    <w:rsid w:val="00BB56AD"/>
    <w:rsid w:val="00BB5741"/>
    <w:rsid w:val="00BB59C7"/>
    <w:rsid w:val="00BB5B87"/>
    <w:rsid w:val="00BB5D48"/>
    <w:rsid w:val="00BB5D8F"/>
    <w:rsid w:val="00BB5E17"/>
    <w:rsid w:val="00BB5E68"/>
    <w:rsid w:val="00BB5EF3"/>
    <w:rsid w:val="00BB6239"/>
    <w:rsid w:val="00BB64F7"/>
    <w:rsid w:val="00BB680B"/>
    <w:rsid w:val="00BB6840"/>
    <w:rsid w:val="00BB6BA8"/>
    <w:rsid w:val="00BB6C04"/>
    <w:rsid w:val="00BB6E0A"/>
    <w:rsid w:val="00BB6F16"/>
    <w:rsid w:val="00BB705D"/>
    <w:rsid w:val="00BB706D"/>
    <w:rsid w:val="00BB7086"/>
    <w:rsid w:val="00BB7120"/>
    <w:rsid w:val="00BB7211"/>
    <w:rsid w:val="00BB7426"/>
    <w:rsid w:val="00BB751B"/>
    <w:rsid w:val="00BB757A"/>
    <w:rsid w:val="00BB7651"/>
    <w:rsid w:val="00BB778F"/>
    <w:rsid w:val="00BB7993"/>
    <w:rsid w:val="00BB7B53"/>
    <w:rsid w:val="00BB7E9D"/>
    <w:rsid w:val="00BB7F4A"/>
    <w:rsid w:val="00BC0018"/>
    <w:rsid w:val="00BC0071"/>
    <w:rsid w:val="00BC02BB"/>
    <w:rsid w:val="00BC06E5"/>
    <w:rsid w:val="00BC0743"/>
    <w:rsid w:val="00BC0A56"/>
    <w:rsid w:val="00BC0E41"/>
    <w:rsid w:val="00BC0FC1"/>
    <w:rsid w:val="00BC151E"/>
    <w:rsid w:val="00BC1657"/>
    <w:rsid w:val="00BC1814"/>
    <w:rsid w:val="00BC1B0A"/>
    <w:rsid w:val="00BC1B20"/>
    <w:rsid w:val="00BC1B7B"/>
    <w:rsid w:val="00BC1D21"/>
    <w:rsid w:val="00BC2285"/>
    <w:rsid w:val="00BC228C"/>
    <w:rsid w:val="00BC23A4"/>
    <w:rsid w:val="00BC2467"/>
    <w:rsid w:val="00BC24F1"/>
    <w:rsid w:val="00BC2CF3"/>
    <w:rsid w:val="00BC2D74"/>
    <w:rsid w:val="00BC2DCF"/>
    <w:rsid w:val="00BC2E75"/>
    <w:rsid w:val="00BC319D"/>
    <w:rsid w:val="00BC32AE"/>
    <w:rsid w:val="00BC32C7"/>
    <w:rsid w:val="00BC33D4"/>
    <w:rsid w:val="00BC3488"/>
    <w:rsid w:val="00BC372B"/>
    <w:rsid w:val="00BC3913"/>
    <w:rsid w:val="00BC3AAB"/>
    <w:rsid w:val="00BC3C03"/>
    <w:rsid w:val="00BC3E8A"/>
    <w:rsid w:val="00BC400A"/>
    <w:rsid w:val="00BC4487"/>
    <w:rsid w:val="00BC465C"/>
    <w:rsid w:val="00BC4786"/>
    <w:rsid w:val="00BC494D"/>
    <w:rsid w:val="00BC49FA"/>
    <w:rsid w:val="00BC4B35"/>
    <w:rsid w:val="00BC4B55"/>
    <w:rsid w:val="00BC4B71"/>
    <w:rsid w:val="00BC4C74"/>
    <w:rsid w:val="00BC4E56"/>
    <w:rsid w:val="00BC4F7B"/>
    <w:rsid w:val="00BC4FC2"/>
    <w:rsid w:val="00BC58CC"/>
    <w:rsid w:val="00BC5DAA"/>
    <w:rsid w:val="00BC5E38"/>
    <w:rsid w:val="00BC5EB1"/>
    <w:rsid w:val="00BC5ED7"/>
    <w:rsid w:val="00BC605B"/>
    <w:rsid w:val="00BC616E"/>
    <w:rsid w:val="00BC62BE"/>
    <w:rsid w:val="00BC6360"/>
    <w:rsid w:val="00BC637A"/>
    <w:rsid w:val="00BC6C15"/>
    <w:rsid w:val="00BC7476"/>
    <w:rsid w:val="00BC750F"/>
    <w:rsid w:val="00BC7647"/>
    <w:rsid w:val="00BC77C2"/>
    <w:rsid w:val="00BC77FF"/>
    <w:rsid w:val="00BC7A76"/>
    <w:rsid w:val="00BC7B11"/>
    <w:rsid w:val="00BC7BC6"/>
    <w:rsid w:val="00BC7DD4"/>
    <w:rsid w:val="00BD03B1"/>
    <w:rsid w:val="00BD0719"/>
    <w:rsid w:val="00BD0896"/>
    <w:rsid w:val="00BD0B34"/>
    <w:rsid w:val="00BD0CB0"/>
    <w:rsid w:val="00BD0F6B"/>
    <w:rsid w:val="00BD11CE"/>
    <w:rsid w:val="00BD13A6"/>
    <w:rsid w:val="00BD144E"/>
    <w:rsid w:val="00BD178E"/>
    <w:rsid w:val="00BD1B24"/>
    <w:rsid w:val="00BD1B3A"/>
    <w:rsid w:val="00BD1DD0"/>
    <w:rsid w:val="00BD208B"/>
    <w:rsid w:val="00BD229E"/>
    <w:rsid w:val="00BD2691"/>
    <w:rsid w:val="00BD2BCF"/>
    <w:rsid w:val="00BD2C40"/>
    <w:rsid w:val="00BD2DA0"/>
    <w:rsid w:val="00BD2E4F"/>
    <w:rsid w:val="00BD327F"/>
    <w:rsid w:val="00BD3386"/>
    <w:rsid w:val="00BD33F2"/>
    <w:rsid w:val="00BD3621"/>
    <w:rsid w:val="00BD38EA"/>
    <w:rsid w:val="00BD3D9D"/>
    <w:rsid w:val="00BD4059"/>
    <w:rsid w:val="00BD428D"/>
    <w:rsid w:val="00BD4403"/>
    <w:rsid w:val="00BD45E9"/>
    <w:rsid w:val="00BD4858"/>
    <w:rsid w:val="00BD4885"/>
    <w:rsid w:val="00BD4B6C"/>
    <w:rsid w:val="00BD4D4A"/>
    <w:rsid w:val="00BD4E7C"/>
    <w:rsid w:val="00BD4FFD"/>
    <w:rsid w:val="00BD50E4"/>
    <w:rsid w:val="00BD52D9"/>
    <w:rsid w:val="00BD54C4"/>
    <w:rsid w:val="00BD54ED"/>
    <w:rsid w:val="00BD5A29"/>
    <w:rsid w:val="00BD5A75"/>
    <w:rsid w:val="00BD5F2E"/>
    <w:rsid w:val="00BD6570"/>
    <w:rsid w:val="00BD689B"/>
    <w:rsid w:val="00BD6BB5"/>
    <w:rsid w:val="00BD6C90"/>
    <w:rsid w:val="00BD6DC3"/>
    <w:rsid w:val="00BD6DC9"/>
    <w:rsid w:val="00BD7358"/>
    <w:rsid w:val="00BD73A6"/>
    <w:rsid w:val="00BD7931"/>
    <w:rsid w:val="00BD7A49"/>
    <w:rsid w:val="00BD7B01"/>
    <w:rsid w:val="00BD7B3C"/>
    <w:rsid w:val="00BD7BBB"/>
    <w:rsid w:val="00BD7CAF"/>
    <w:rsid w:val="00BD7CD8"/>
    <w:rsid w:val="00BD7DB1"/>
    <w:rsid w:val="00BD7E08"/>
    <w:rsid w:val="00BD7E54"/>
    <w:rsid w:val="00BD7F8A"/>
    <w:rsid w:val="00BE0060"/>
    <w:rsid w:val="00BE0403"/>
    <w:rsid w:val="00BE074E"/>
    <w:rsid w:val="00BE085B"/>
    <w:rsid w:val="00BE0AB5"/>
    <w:rsid w:val="00BE0D1A"/>
    <w:rsid w:val="00BE0E16"/>
    <w:rsid w:val="00BE0FE1"/>
    <w:rsid w:val="00BE110A"/>
    <w:rsid w:val="00BE1124"/>
    <w:rsid w:val="00BE140D"/>
    <w:rsid w:val="00BE15CF"/>
    <w:rsid w:val="00BE15EE"/>
    <w:rsid w:val="00BE16C4"/>
    <w:rsid w:val="00BE1809"/>
    <w:rsid w:val="00BE1966"/>
    <w:rsid w:val="00BE1AC6"/>
    <w:rsid w:val="00BE1B6E"/>
    <w:rsid w:val="00BE1BEB"/>
    <w:rsid w:val="00BE1C04"/>
    <w:rsid w:val="00BE1EE8"/>
    <w:rsid w:val="00BE2064"/>
    <w:rsid w:val="00BE20A5"/>
    <w:rsid w:val="00BE22B8"/>
    <w:rsid w:val="00BE236A"/>
    <w:rsid w:val="00BE255C"/>
    <w:rsid w:val="00BE2A5F"/>
    <w:rsid w:val="00BE2C8E"/>
    <w:rsid w:val="00BE2E04"/>
    <w:rsid w:val="00BE2E6F"/>
    <w:rsid w:val="00BE2EA8"/>
    <w:rsid w:val="00BE2F48"/>
    <w:rsid w:val="00BE32AD"/>
    <w:rsid w:val="00BE336F"/>
    <w:rsid w:val="00BE33D7"/>
    <w:rsid w:val="00BE34BE"/>
    <w:rsid w:val="00BE3532"/>
    <w:rsid w:val="00BE36C7"/>
    <w:rsid w:val="00BE3C8F"/>
    <w:rsid w:val="00BE3C9C"/>
    <w:rsid w:val="00BE3E97"/>
    <w:rsid w:val="00BE3F8B"/>
    <w:rsid w:val="00BE40EE"/>
    <w:rsid w:val="00BE4322"/>
    <w:rsid w:val="00BE4428"/>
    <w:rsid w:val="00BE48E6"/>
    <w:rsid w:val="00BE4B49"/>
    <w:rsid w:val="00BE5049"/>
    <w:rsid w:val="00BE50BE"/>
    <w:rsid w:val="00BE543A"/>
    <w:rsid w:val="00BE560D"/>
    <w:rsid w:val="00BE5C76"/>
    <w:rsid w:val="00BE5CE3"/>
    <w:rsid w:val="00BE5D55"/>
    <w:rsid w:val="00BE5EE1"/>
    <w:rsid w:val="00BE643F"/>
    <w:rsid w:val="00BE6464"/>
    <w:rsid w:val="00BE6653"/>
    <w:rsid w:val="00BE6788"/>
    <w:rsid w:val="00BE6795"/>
    <w:rsid w:val="00BE6AAB"/>
    <w:rsid w:val="00BE6BB7"/>
    <w:rsid w:val="00BE6C97"/>
    <w:rsid w:val="00BE7001"/>
    <w:rsid w:val="00BE7072"/>
    <w:rsid w:val="00BE7371"/>
    <w:rsid w:val="00BE74EC"/>
    <w:rsid w:val="00BE78A5"/>
    <w:rsid w:val="00BE79EF"/>
    <w:rsid w:val="00BE7A02"/>
    <w:rsid w:val="00BE7A18"/>
    <w:rsid w:val="00BE7C01"/>
    <w:rsid w:val="00BE7D92"/>
    <w:rsid w:val="00BE7E67"/>
    <w:rsid w:val="00BE7EC7"/>
    <w:rsid w:val="00BE7F4F"/>
    <w:rsid w:val="00BE7FC7"/>
    <w:rsid w:val="00BF030F"/>
    <w:rsid w:val="00BF056F"/>
    <w:rsid w:val="00BF0909"/>
    <w:rsid w:val="00BF0963"/>
    <w:rsid w:val="00BF0B0C"/>
    <w:rsid w:val="00BF0BE6"/>
    <w:rsid w:val="00BF109F"/>
    <w:rsid w:val="00BF1313"/>
    <w:rsid w:val="00BF133D"/>
    <w:rsid w:val="00BF15D2"/>
    <w:rsid w:val="00BF1A7D"/>
    <w:rsid w:val="00BF1BF0"/>
    <w:rsid w:val="00BF1C2E"/>
    <w:rsid w:val="00BF1C61"/>
    <w:rsid w:val="00BF1C67"/>
    <w:rsid w:val="00BF1F3A"/>
    <w:rsid w:val="00BF228B"/>
    <w:rsid w:val="00BF24C9"/>
    <w:rsid w:val="00BF2623"/>
    <w:rsid w:val="00BF2686"/>
    <w:rsid w:val="00BF2944"/>
    <w:rsid w:val="00BF29D7"/>
    <w:rsid w:val="00BF2B80"/>
    <w:rsid w:val="00BF2C3E"/>
    <w:rsid w:val="00BF2D3C"/>
    <w:rsid w:val="00BF2DDD"/>
    <w:rsid w:val="00BF2E43"/>
    <w:rsid w:val="00BF2FAE"/>
    <w:rsid w:val="00BF2FBB"/>
    <w:rsid w:val="00BF3028"/>
    <w:rsid w:val="00BF30D2"/>
    <w:rsid w:val="00BF3354"/>
    <w:rsid w:val="00BF33A9"/>
    <w:rsid w:val="00BF33C3"/>
    <w:rsid w:val="00BF3458"/>
    <w:rsid w:val="00BF349B"/>
    <w:rsid w:val="00BF36BF"/>
    <w:rsid w:val="00BF38EB"/>
    <w:rsid w:val="00BF3958"/>
    <w:rsid w:val="00BF3AD9"/>
    <w:rsid w:val="00BF3D63"/>
    <w:rsid w:val="00BF3F74"/>
    <w:rsid w:val="00BF423A"/>
    <w:rsid w:val="00BF4371"/>
    <w:rsid w:val="00BF44C4"/>
    <w:rsid w:val="00BF4789"/>
    <w:rsid w:val="00BF4879"/>
    <w:rsid w:val="00BF4B59"/>
    <w:rsid w:val="00BF4D1B"/>
    <w:rsid w:val="00BF4D41"/>
    <w:rsid w:val="00BF501F"/>
    <w:rsid w:val="00BF51DE"/>
    <w:rsid w:val="00BF5623"/>
    <w:rsid w:val="00BF5796"/>
    <w:rsid w:val="00BF588E"/>
    <w:rsid w:val="00BF58B9"/>
    <w:rsid w:val="00BF5A40"/>
    <w:rsid w:val="00BF5CB1"/>
    <w:rsid w:val="00BF5CBB"/>
    <w:rsid w:val="00BF620D"/>
    <w:rsid w:val="00BF624C"/>
    <w:rsid w:val="00BF6642"/>
    <w:rsid w:val="00BF6775"/>
    <w:rsid w:val="00BF6854"/>
    <w:rsid w:val="00BF6894"/>
    <w:rsid w:val="00BF6961"/>
    <w:rsid w:val="00BF6A5E"/>
    <w:rsid w:val="00BF6AC5"/>
    <w:rsid w:val="00BF6BD9"/>
    <w:rsid w:val="00BF6BE3"/>
    <w:rsid w:val="00BF6CF8"/>
    <w:rsid w:val="00BF6D2A"/>
    <w:rsid w:val="00BF6ECF"/>
    <w:rsid w:val="00BF723F"/>
    <w:rsid w:val="00BF72FE"/>
    <w:rsid w:val="00BF73A8"/>
    <w:rsid w:val="00BF73F1"/>
    <w:rsid w:val="00BF766A"/>
    <w:rsid w:val="00BF77FE"/>
    <w:rsid w:val="00BF7852"/>
    <w:rsid w:val="00BF7968"/>
    <w:rsid w:val="00BF7A41"/>
    <w:rsid w:val="00BF7A8A"/>
    <w:rsid w:val="00BF7B6E"/>
    <w:rsid w:val="00C001FA"/>
    <w:rsid w:val="00C00475"/>
    <w:rsid w:val="00C00581"/>
    <w:rsid w:val="00C009F5"/>
    <w:rsid w:val="00C009F9"/>
    <w:rsid w:val="00C00A8C"/>
    <w:rsid w:val="00C00B8C"/>
    <w:rsid w:val="00C00D27"/>
    <w:rsid w:val="00C00EBA"/>
    <w:rsid w:val="00C00F60"/>
    <w:rsid w:val="00C00F84"/>
    <w:rsid w:val="00C01301"/>
    <w:rsid w:val="00C01623"/>
    <w:rsid w:val="00C01659"/>
    <w:rsid w:val="00C01798"/>
    <w:rsid w:val="00C01816"/>
    <w:rsid w:val="00C01988"/>
    <w:rsid w:val="00C01BF7"/>
    <w:rsid w:val="00C01EB0"/>
    <w:rsid w:val="00C0200F"/>
    <w:rsid w:val="00C02142"/>
    <w:rsid w:val="00C021DE"/>
    <w:rsid w:val="00C02642"/>
    <w:rsid w:val="00C02735"/>
    <w:rsid w:val="00C0275B"/>
    <w:rsid w:val="00C0294A"/>
    <w:rsid w:val="00C03096"/>
    <w:rsid w:val="00C03235"/>
    <w:rsid w:val="00C0324C"/>
    <w:rsid w:val="00C03C45"/>
    <w:rsid w:val="00C03C59"/>
    <w:rsid w:val="00C03CE6"/>
    <w:rsid w:val="00C03D8A"/>
    <w:rsid w:val="00C03E44"/>
    <w:rsid w:val="00C03F4C"/>
    <w:rsid w:val="00C03F7E"/>
    <w:rsid w:val="00C0406B"/>
    <w:rsid w:val="00C04249"/>
    <w:rsid w:val="00C04304"/>
    <w:rsid w:val="00C049F6"/>
    <w:rsid w:val="00C04D49"/>
    <w:rsid w:val="00C052D5"/>
    <w:rsid w:val="00C052D7"/>
    <w:rsid w:val="00C0531D"/>
    <w:rsid w:val="00C05539"/>
    <w:rsid w:val="00C055AE"/>
    <w:rsid w:val="00C05661"/>
    <w:rsid w:val="00C057D7"/>
    <w:rsid w:val="00C05837"/>
    <w:rsid w:val="00C0589C"/>
    <w:rsid w:val="00C058BF"/>
    <w:rsid w:val="00C059BA"/>
    <w:rsid w:val="00C05B97"/>
    <w:rsid w:val="00C05D8B"/>
    <w:rsid w:val="00C05F2E"/>
    <w:rsid w:val="00C06015"/>
    <w:rsid w:val="00C06269"/>
    <w:rsid w:val="00C06634"/>
    <w:rsid w:val="00C0678D"/>
    <w:rsid w:val="00C0681D"/>
    <w:rsid w:val="00C06837"/>
    <w:rsid w:val="00C069B7"/>
    <w:rsid w:val="00C06CCB"/>
    <w:rsid w:val="00C07232"/>
    <w:rsid w:val="00C07384"/>
    <w:rsid w:val="00C0743E"/>
    <w:rsid w:val="00C07473"/>
    <w:rsid w:val="00C07AFB"/>
    <w:rsid w:val="00C07C61"/>
    <w:rsid w:val="00C07C70"/>
    <w:rsid w:val="00C07C74"/>
    <w:rsid w:val="00C07CDE"/>
    <w:rsid w:val="00C07FF1"/>
    <w:rsid w:val="00C1026F"/>
    <w:rsid w:val="00C10279"/>
    <w:rsid w:val="00C104F6"/>
    <w:rsid w:val="00C10512"/>
    <w:rsid w:val="00C10533"/>
    <w:rsid w:val="00C10649"/>
    <w:rsid w:val="00C108C8"/>
    <w:rsid w:val="00C10E83"/>
    <w:rsid w:val="00C10F59"/>
    <w:rsid w:val="00C112D9"/>
    <w:rsid w:val="00C11489"/>
    <w:rsid w:val="00C11A3C"/>
    <w:rsid w:val="00C11B0E"/>
    <w:rsid w:val="00C12058"/>
    <w:rsid w:val="00C12157"/>
    <w:rsid w:val="00C121F5"/>
    <w:rsid w:val="00C123A3"/>
    <w:rsid w:val="00C126DD"/>
    <w:rsid w:val="00C126FB"/>
    <w:rsid w:val="00C12859"/>
    <w:rsid w:val="00C12867"/>
    <w:rsid w:val="00C12940"/>
    <w:rsid w:val="00C12942"/>
    <w:rsid w:val="00C12AF1"/>
    <w:rsid w:val="00C12D60"/>
    <w:rsid w:val="00C12F95"/>
    <w:rsid w:val="00C12FFD"/>
    <w:rsid w:val="00C130CE"/>
    <w:rsid w:val="00C13393"/>
    <w:rsid w:val="00C13653"/>
    <w:rsid w:val="00C1390A"/>
    <w:rsid w:val="00C139F3"/>
    <w:rsid w:val="00C13B16"/>
    <w:rsid w:val="00C13B69"/>
    <w:rsid w:val="00C1410C"/>
    <w:rsid w:val="00C141D2"/>
    <w:rsid w:val="00C14651"/>
    <w:rsid w:val="00C14823"/>
    <w:rsid w:val="00C14C2F"/>
    <w:rsid w:val="00C152F1"/>
    <w:rsid w:val="00C153BC"/>
    <w:rsid w:val="00C15490"/>
    <w:rsid w:val="00C154CB"/>
    <w:rsid w:val="00C154DE"/>
    <w:rsid w:val="00C15522"/>
    <w:rsid w:val="00C156E3"/>
    <w:rsid w:val="00C15802"/>
    <w:rsid w:val="00C158DC"/>
    <w:rsid w:val="00C15B46"/>
    <w:rsid w:val="00C15C0C"/>
    <w:rsid w:val="00C15D47"/>
    <w:rsid w:val="00C15E30"/>
    <w:rsid w:val="00C15F78"/>
    <w:rsid w:val="00C161C7"/>
    <w:rsid w:val="00C164EE"/>
    <w:rsid w:val="00C16610"/>
    <w:rsid w:val="00C16630"/>
    <w:rsid w:val="00C1668D"/>
    <w:rsid w:val="00C169C3"/>
    <w:rsid w:val="00C16C0A"/>
    <w:rsid w:val="00C16E1A"/>
    <w:rsid w:val="00C17059"/>
    <w:rsid w:val="00C170B8"/>
    <w:rsid w:val="00C17304"/>
    <w:rsid w:val="00C173CF"/>
    <w:rsid w:val="00C1742F"/>
    <w:rsid w:val="00C17613"/>
    <w:rsid w:val="00C17618"/>
    <w:rsid w:val="00C17633"/>
    <w:rsid w:val="00C17896"/>
    <w:rsid w:val="00C17A91"/>
    <w:rsid w:val="00C17C4F"/>
    <w:rsid w:val="00C17E99"/>
    <w:rsid w:val="00C200F1"/>
    <w:rsid w:val="00C201AD"/>
    <w:rsid w:val="00C20465"/>
    <w:rsid w:val="00C204E8"/>
    <w:rsid w:val="00C206EE"/>
    <w:rsid w:val="00C208A7"/>
    <w:rsid w:val="00C20C2F"/>
    <w:rsid w:val="00C20DAC"/>
    <w:rsid w:val="00C211BF"/>
    <w:rsid w:val="00C211C2"/>
    <w:rsid w:val="00C21343"/>
    <w:rsid w:val="00C2147B"/>
    <w:rsid w:val="00C21596"/>
    <w:rsid w:val="00C218E0"/>
    <w:rsid w:val="00C21BD5"/>
    <w:rsid w:val="00C21BF5"/>
    <w:rsid w:val="00C21DF8"/>
    <w:rsid w:val="00C220CF"/>
    <w:rsid w:val="00C2211C"/>
    <w:rsid w:val="00C22144"/>
    <w:rsid w:val="00C22181"/>
    <w:rsid w:val="00C2220D"/>
    <w:rsid w:val="00C226AF"/>
    <w:rsid w:val="00C226E7"/>
    <w:rsid w:val="00C2292A"/>
    <w:rsid w:val="00C22C1F"/>
    <w:rsid w:val="00C22FB4"/>
    <w:rsid w:val="00C2318D"/>
    <w:rsid w:val="00C231CA"/>
    <w:rsid w:val="00C235E9"/>
    <w:rsid w:val="00C23603"/>
    <w:rsid w:val="00C2371A"/>
    <w:rsid w:val="00C239E7"/>
    <w:rsid w:val="00C23A92"/>
    <w:rsid w:val="00C23B25"/>
    <w:rsid w:val="00C23E61"/>
    <w:rsid w:val="00C241EA"/>
    <w:rsid w:val="00C242B6"/>
    <w:rsid w:val="00C244E8"/>
    <w:rsid w:val="00C246DA"/>
    <w:rsid w:val="00C24874"/>
    <w:rsid w:val="00C2491B"/>
    <w:rsid w:val="00C24A85"/>
    <w:rsid w:val="00C24ACF"/>
    <w:rsid w:val="00C24C61"/>
    <w:rsid w:val="00C24EC7"/>
    <w:rsid w:val="00C24EF2"/>
    <w:rsid w:val="00C24F9D"/>
    <w:rsid w:val="00C24FF3"/>
    <w:rsid w:val="00C2505C"/>
    <w:rsid w:val="00C2521B"/>
    <w:rsid w:val="00C253BF"/>
    <w:rsid w:val="00C2558B"/>
    <w:rsid w:val="00C25639"/>
    <w:rsid w:val="00C25A41"/>
    <w:rsid w:val="00C25A9F"/>
    <w:rsid w:val="00C25D63"/>
    <w:rsid w:val="00C26019"/>
    <w:rsid w:val="00C261B8"/>
    <w:rsid w:val="00C2630F"/>
    <w:rsid w:val="00C26371"/>
    <w:rsid w:val="00C264E3"/>
    <w:rsid w:val="00C265A7"/>
    <w:rsid w:val="00C26646"/>
    <w:rsid w:val="00C267B9"/>
    <w:rsid w:val="00C26824"/>
    <w:rsid w:val="00C26A70"/>
    <w:rsid w:val="00C26A82"/>
    <w:rsid w:val="00C26C7D"/>
    <w:rsid w:val="00C26EE9"/>
    <w:rsid w:val="00C26F4F"/>
    <w:rsid w:val="00C27377"/>
    <w:rsid w:val="00C27893"/>
    <w:rsid w:val="00C27AB9"/>
    <w:rsid w:val="00C27B0E"/>
    <w:rsid w:val="00C27C66"/>
    <w:rsid w:val="00C27E00"/>
    <w:rsid w:val="00C27F3A"/>
    <w:rsid w:val="00C30011"/>
    <w:rsid w:val="00C3051A"/>
    <w:rsid w:val="00C3056F"/>
    <w:rsid w:val="00C305C8"/>
    <w:rsid w:val="00C308DB"/>
    <w:rsid w:val="00C31110"/>
    <w:rsid w:val="00C314DB"/>
    <w:rsid w:val="00C31564"/>
    <w:rsid w:val="00C31730"/>
    <w:rsid w:val="00C31825"/>
    <w:rsid w:val="00C318B1"/>
    <w:rsid w:val="00C318D7"/>
    <w:rsid w:val="00C319F1"/>
    <w:rsid w:val="00C31BC3"/>
    <w:rsid w:val="00C31E80"/>
    <w:rsid w:val="00C31F3E"/>
    <w:rsid w:val="00C3203B"/>
    <w:rsid w:val="00C32068"/>
    <w:rsid w:val="00C321AD"/>
    <w:rsid w:val="00C322BA"/>
    <w:rsid w:val="00C323BB"/>
    <w:rsid w:val="00C324CD"/>
    <w:rsid w:val="00C325B4"/>
    <w:rsid w:val="00C325DF"/>
    <w:rsid w:val="00C32C85"/>
    <w:rsid w:val="00C32C8D"/>
    <w:rsid w:val="00C32E81"/>
    <w:rsid w:val="00C33296"/>
    <w:rsid w:val="00C33674"/>
    <w:rsid w:val="00C338E2"/>
    <w:rsid w:val="00C338FC"/>
    <w:rsid w:val="00C33970"/>
    <w:rsid w:val="00C33D96"/>
    <w:rsid w:val="00C33E0A"/>
    <w:rsid w:val="00C34062"/>
    <w:rsid w:val="00C340D6"/>
    <w:rsid w:val="00C34216"/>
    <w:rsid w:val="00C342EA"/>
    <w:rsid w:val="00C342F3"/>
    <w:rsid w:val="00C3440A"/>
    <w:rsid w:val="00C34735"/>
    <w:rsid w:val="00C34736"/>
    <w:rsid w:val="00C34A91"/>
    <w:rsid w:val="00C34D08"/>
    <w:rsid w:val="00C34DC8"/>
    <w:rsid w:val="00C34DF3"/>
    <w:rsid w:val="00C34E94"/>
    <w:rsid w:val="00C350D0"/>
    <w:rsid w:val="00C3519F"/>
    <w:rsid w:val="00C3544F"/>
    <w:rsid w:val="00C356FF"/>
    <w:rsid w:val="00C3586B"/>
    <w:rsid w:val="00C358FF"/>
    <w:rsid w:val="00C35AE4"/>
    <w:rsid w:val="00C35F11"/>
    <w:rsid w:val="00C365D3"/>
    <w:rsid w:val="00C366FD"/>
    <w:rsid w:val="00C36943"/>
    <w:rsid w:val="00C36995"/>
    <w:rsid w:val="00C369A5"/>
    <w:rsid w:val="00C36C6F"/>
    <w:rsid w:val="00C36E53"/>
    <w:rsid w:val="00C36E6F"/>
    <w:rsid w:val="00C37208"/>
    <w:rsid w:val="00C372AA"/>
    <w:rsid w:val="00C37370"/>
    <w:rsid w:val="00C37388"/>
    <w:rsid w:val="00C373FE"/>
    <w:rsid w:val="00C37490"/>
    <w:rsid w:val="00C37526"/>
    <w:rsid w:val="00C37673"/>
    <w:rsid w:val="00C37970"/>
    <w:rsid w:val="00C37CD8"/>
    <w:rsid w:val="00C37CFE"/>
    <w:rsid w:val="00C37D50"/>
    <w:rsid w:val="00C37DA4"/>
    <w:rsid w:val="00C37E03"/>
    <w:rsid w:val="00C403A1"/>
    <w:rsid w:val="00C4078A"/>
    <w:rsid w:val="00C40BA2"/>
    <w:rsid w:val="00C40E79"/>
    <w:rsid w:val="00C40EB7"/>
    <w:rsid w:val="00C4124F"/>
    <w:rsid w:val="00C4138D"/>
    <w:rsid w:val="00C413AB"/>
    <w:rsid w:val="00C41473"/>
    <w:rsid w:val="00C418CA"/>
    <w:rsid w:val="00C418CD"/>
    <w:rsid w:val="00C41981"/>
    <w:rsid w:val="00C41AD4"/>
    <w:rsid w:val="00C41AE1"/>
    <w:rsid w:val="00C41B31"/>
    <w:rsid w:val="00C41BC8"/>
    <w:rsid w:val="00C4218D"/>
    <w:rsid w:val="00C4232A"/>
    <w:rsid w:val="00C4238F"/>
    <w:rsid w:val="00C425CC"/>
    <w:rsid w:val="00C426E7"/>
    <w:rsid w:val="00C42993"/>
    <w:rsid w:val="00C42A93"/>
    <w:rsid w:val="00C42F94"/>
    <w:rsid w:val="00C43227"/>
    <w:rsid w:val="00C43535"/>
    <w:rsid w:val="00C4358F"/>
    <w:rsid w:val="00C438C2"/>
    <w:rsid w:val="00C43D09"/>
    <w:rsid w:val="00C43D4F"/>
    <w:rsid w:val="00C43F74"/>
    <w:rsid w:val="00C4406C"/>
    <w:rsid w:val="00C4420F"/>
    <w:rsid w:val="00C445AD"/>
    <w:rsid w:val="00C447EA"/>
    <w:rsid w:val="00C449E3"/>
    <w:rsid w:val="00C44A57"/>
    <w:rsid w:val="00C44BC0"/>
    <w:rsid w:val="00C44D19"/>
    <w:rsid w:val="00C44E31"/>
    <w:rsid w:val="00C44F0C"/>
    <w:rsid w:val="00C44F45"/>
    <w:rsid w:val="00C44F6C"/>
    <w:rsid w:val="00C452CA"/>
    <w:rsid w:val="00C45596"/>
    <w:rsid w:val="00C45902"/>
    <w:rsid w:val="00C45A55"/>
    <w:rsid w:val="00C45B03"/>
    <w:rsid w:val="00C45B99"/>
    <w:rsid w:val="00C45E46"/>
    <w:rsid w:val="00C45FA6"/>
    <w:rsid w:val="00C46112"/>
    <w:rsid w:val="00C46899"/>
    <w:rsid w:val="00C46BD8"/>
    <w:rsid w:val="00C46D57"/>
    <w:rsid w:val="00C46DAA"/>
    <w:rsid w:val="00C47019"/>
    <w:rsid w:val="00C4708E"/>
    <w:rsid w:val="00C470F2"/>
    <w:rsid w:val="00C476F8"/>
    <w:rsid w:val="00C47AD4"/>
    <w:rsid w:val="00C47DCD"/>
    <w:rsid w:val="00C47E05"/>
    <w:rsid w:val="00C47E10"/>
    <w:rsid w:val="00C500C4"/>
    <w:rsid w:val="00C502CA"/>
    <w:rsid w:val="00C502DF"/>
    <w:rsid w:val="00C502FD"/>
    <w:rsid w:val="00C50572"/>
    <w:rsid w:val="00C50725"/>
    <w:rsid w:val="00C507C1"/>
    <w:rsid w:val="00C50912"/>
    <w:rsid w:val="00C509F4"/>
    <w:rsid w:val="00C50F74"/>
    <w:rsid w:val="00C50F81"/>
    <w:rsid w:val="00C5108C"/>
    <w:rsid w:val="00C513A5"/>
    <w:rsid w:val="00C5140C"/>
    <w:rsid w:val="00C5154F"/>
    <w:rsid w:val="00C5164B"/>
    <w:rsid w:val="00C519C3"/>
    <w:rsid w:val="00C51AA3"/>
    <w:rsid w:val="00C51B5A"/>
    <w:rsid w:val="00C51C6B"/>
    <w:rsid w:val="00C51D46"/>
    <w:rsid w:val="00C52061"/>
    <w:rsid w:val="00C5211B"/>
    <w:rsid w:val="00C52457"/>
    <w:rsid w:val="00C52465"/>
    <w:rsid w:val="00C52895"/>
    <w:rsid w:val="00C5295F"/>
    <w:rsid w:val="00C529D1"/>
    <w:rsid w:val="00C52A49"/>
    <w:rsid w:val="00C52AAC"/>
    <w:rsid w:val="00C52C25"/>
    <w:rsid w:val="00C52E06"/>
    <w:rsid w:val="00C52F30"/>
    <w:rsid w:val="00C5339E"/>
    <w:rsid w:val="00C539A7"/>
    <w:rsid w:val="00C53A31"/>
    <w:rsid w:val="00C53C06"/>
    <w:rsid w:val="00C53C82"/>
    <w:rsid w:val="00C53D1C"/>
    <w:rsid w:val="00C53D72"/>
    <w:rsid w:val="00C53DC9"/>
    <w:rsid w:val="00C53E88"/>
    <w:rsid w:val="00C53ECC"/>
    <w:rsid w:val="00C5406A"/>
    <w:rsid w:val="00C54075"/>
    <w:rsid w:val="00C5429A"/>
    <w:rsid w:val="00C543A5"/>
    <w:rsid w:val="00C544F5"/>
    <w:rsid w:val="00C54520"/>
    <w:rsid w:val="00C5465A"/>
    <w:rsid w:val="00C54A90"/>
    <w:rsid w:val="00C54B6C"/>
    <w:rsid w:val="00C54BDC"/>
    <w:rsid w:val="00C54DA9"/>
    <w:rsid w:val="00C54F23"/>
    <w:rsid w:val="00C55007"/>
    <w:rsid w:val="00C552D6"/>
    <w:rsid w:val="00C55449"/>
    <w:rsid w:val="00C5553D"/>
    <w:rsid w:val="00C55572"/>
    <w:rsid w:val="00C55735"/>
    <w:rsid w:val="00C55786"/>
    <w:rsid w:val="00C55A45"/>
    <w:rsid w:val="00C55A6E"/>
    <w:rsid w:val="00C55BC5"/>
    <w:rsid w:val="00C55FF8"/>
    <w:rsid w:val="00C56306"/>
    <w:rsid w:val="00C56790"/>
    <w:rsid w:val="00C56AD6"/>
    <w:rsid w:val="00C570DE"/>
    <w:rsid w:val="00C574E7"/>
    <w:rsid w:val="00C57977"/>
    <w:rsid w:val="00C579EC"/>
    <w:rsid w:val="00C57E5E"/>
    <w:rsid w:val="00C60012"/>
    <w:rsid w:val="00C60114"/>
    <w:rsid w:val="00C60324"/>
    <w:rsid w:val="00C603B2"/>
    <w:rsid w:val="00C60567"/>
    <w:rsid w:val="00C60660"/>
    <w:rsid w:val="00C6082E"/>
    <w:rsid w:val="00C60869"/>
    <w:rsid w:val="00C60F3D"/>
    <w:rsid w:val="00C61037"/>
    <w:rsid w:val="00C6115A"/>
    <w:rsid w:val="00C611B9"/>
    <w:rsid w:val="00C611FC"/>
    <w:rsid w:val="00C6129D"/>
    <w:rsid w:val="00C61432"/>
    <w:rsid w:val="00C619D9"/>
    <w:rsid w:val="00C619E9"/>
    <w:rsid w:val="00C61A61"/>
    <w:rsid w:val="00C61C7A"/>
    <w:rsid w:val="00C61F5A"/>
    <w:rsid w:val="00C61FB6"/>
    <w:rsid w:val="00C62071"/>
    <w:rsid w:val="00C62139"/>
    <w:rsid w:val="00C6229D"/>
    <w:rsid w:val="00C62592"/>
    <w:rsid w:val="00C6273B"/>
    <w:rsid w:val="00C6279E"/>
    <w:rsid w:val="00C62813"/>
    <w:rsid w:val="00C62963"/>
    <w:rsid w:val="00C62A9A"/>
    <w:rsid w:val="00C62B6E"/>
    <w:rsid w:val="00C6341C"/>
    <w:rsid w:val="00C63A32"/>
    <w:rsid w:val="00C63D15"/>
    <w:rsid w:val="00C63DCE"/>
    <w:rsid w:val="00C63EE2"/>
    <w:rsid w:val="00C6415E"/>
    <w:rsid w:val="00C649D4"/>
    <w:rsid w:val="00C64A52"/>
    <w:rsid w:val="00C64B38"/>
    <w:rsid w:val="00C64D6B"/>
    <w:rsid w:val="00C64E64"/>
    <w:rsid w:val="00C65052"/>
    <w:rsid w:val="00C651D0"/>
    <w:rsid w:val="00C65254"/>
    <w:rsid w:val="00C65338"/>
    <w:rsid w:val="00C653C8"/>
    <w:rsid w:val="00C653D2"/>
    <w:rsid w:val="00C654C8"/>
    <w:rsid w:val="00C656FA"/>
    <w:rsid w:val="00C65776"/>
    <w:rsid w:val="00C65824"/>
    <w:rsid w:val="00C6590B"/>
    <w:rsid w:val="00C6592C"/>
    <w:rsid w:val="00C659D6"/>
    <w:rsid w:val="00C65D06"/>
    <w:rsid w:val="00C65D36"/>
    <w:rsid w:val="00C65EAD"/>
    <w:rsid w:val="00C65FC5"/>
    <w:rsid w:val="00C6609F"/>
    <w:rsid w:val="00C661EB"/>
    <w:rsid w:val="00C66299"/>
    <w:rsid w:val="00C66300"/>
    <w:rsid w:val="00C66614"/>
    <w:rsid w:val="00C66A2E"/>
    <w:rsid w:val="00C66A6C"/>
    <w:rsid w:val="00C6703F"/>
    <w:rsid w:val="00C6730D"/>
    <w:rsid w:val="00C67566"/>
    <w:rsid w:val="00C67688"/>
    <w:rsid w:val="00C67AFD"/>
    <w:rsid w:val="00C67E02"/>
    <w:rsid w:val="00C7001E"/>
    <w:rsid w:val="00C7021E"/>
    <w:rsid w:val="00C70418"/>
    <w:rsid w:val="00C70A3C"/>
    <w:rsid w:val="00C70A87"/>
    <w:rsid w:val="00C70F77"/>
    <w:rsid w:val="00C70F7A"/>
    <w:rsid w:val="00C71180"/>
    <w:rsid w:val="00C7125E"/>
    <w:rsid w:val="00C715B0"/>
    <w:rsid w:val="00C715E6"/>
    <w:rsid w:val="00C71713"/>
    <w:rsid w:val="00C7199A"/>
    <w:rsid w:val="00C71B10"/>
    <w:rsid w:val="00C71B1D"/>
    <w:rsid w:val="00C71B7A"/>
    <w:rsid w:val="00C71E7D"/>
    <w:rsid w:val="00C71ED1"/>
    <w:rsid w:val="00C71F91"/>
    <w:rsid w:val="00C7208B"/>
    <w:rsid w:val="00C72492"/>
    <w:rsid w:val="00C724B9"/>
    <w:rsid w:val="00C72644"/>
    <w:rsid w:val="00C72655"/>
    <w:rsid w:val="00C7269F"/>
    <w:rsid w:val="00C72F1D"/>
    <w:rsid w:val="00C730D5"/>
    <w:rsid w:val="00C730EA"/>
    <w:rsid w:val="00C73299"/>
    <w:rsid w:val="00C73468"/>
    <w:rsid w:val="00C7363B"/>
    <w:rsid w:val="00C73658"/>
    <w:rsid w:val="00C738F2"/>
    <w:rsid w:val="00C739D0"/>
    <w:rsid w:val="00C73B17"/>
    <w:rsid w:val="00C73BC9"/>
    <w:rsid w:val="00C73D92"/>
    <w:rsid w:val="00C73DB7"/>
    <w:rsid w:val="00C73E97"/>
    <w:rsid w:val="00C73F01"/>
    <w:rsid w:val="00C7408D"/>
    <w:rsid w:val="00C74185"/>
    <w:rsid w:val="00C741A3"/>
    <w:rsid w:val="00C743D2"/>
    <w:rsid w:val="00C744C2"/>
    <w:rsid w:val="00C7455D"/>
    <w:rsid w:val="00C74625"/>
    <w:rsid w:val="00C74CC5"/>
    <w:rsid w:val="00C74EB4"/>
    <w:rsid w:val="00C75050"/>
    <w:rsid w:val="00C75568"/>
    <w:rsid w:val="00C7567E"/>
    <w:rsid w:val="00C756C6"/>
    <w:rsid w:val="00C7575C"/>
    <w:rsid w:val="00C75799"/>
    <w:rsid w:val="00C757B1"/>
    <w:rsid w:val="00C7589D"/>
    <w:rsid w:val="00C7595E"/>
    <w:rsid w:val="00C75A0E"/>
    <w:rsid w:val="00C75A12"/>
    <w:rsid w:val="00C75C9D"/>
    <w:rsid w:val="00C75EFD"/>
    <w:rsid w:val="00C76036"/>
    <w:rsid w:val="00C764E6"/>
    <w:rsid w:val="00C76569"/>
    <w:rsid w:val="00C76CD2"/>
    <w:rsid w:val="00C76D19"/>
    <w:rsid w:val="00C77122"/>
    <w:rsid w:val="00C77491"/>
    <w:rsid w:val="00C776FD"/>
    <w:rsid w:val="00C7773E"/>
    <w:rsid w:val="00C7779E"/>
    <w:rsid w:val="00C77B23"/>
    <w:rsid w:val="00C77D03"/>
    <w:rsid w:val="00C77DF3"/>
    <w:rsid w:val="00C77F68"/>
    <w:rsid w:val="00C77FE4"/>
    <w:rsid w:val="00C800D1"/>
    <w:rsid w:val="00C80323"/>
    <w:rsid w:val="00C804EA"/>
    <w:rsid w:val="00C805E9"/>
    <w:rsid w:val="00C80B3C"/>
    <w:rsid w:val="00C80B8A"/>
    <w:rsid w:val="00C80DB8"/>
    <w:rsid w:val="00C810C7"/>
    <w:rsid w:val="00C8137B"/>
    <w:rsid w:val="00C815FC"/>
    <w:rsid w:val="00C817D0"/>
    <w:rsid w:val="00C81835"/>
    <w:rsid w:val="00C818E2"/>
    <w:rsid w:val="00C81B85"/>
    <w:rsid w:val="00C81F31"/>
    <w:rsid w:val="00C82152"/>
    <w:rsid w:val="00C8218F"/>
    <w:rsid w:val="00C82916"/>
    <w:rsid w:val="00C8296F"/>
    <w:rsid w:val="00C82AD3"/>
    <w:rsid w:val="00C82B72"/>
    <w:rsid w:val="00C82C3F"/>
    <w:rsid w:val="00C82CB3"/>
    <w:rsid w:val="00C82E80"/>
    <w:rsid w:val="00C82EF9"/>
    <w:rsid w:val="00C82FC9"/>
    <w:rsid w:val="00C83155"/>
    <w:rsid w:val="00C83335"/>
    <w:rsid w:val="00C8349A"/>
    <w:rsid w:val="00C835F2"/>
    <w:rsid w:val="00C83AB3"/>
    <w:rsid w:val="00C8450F"/>
    <w:rsid w:val="00C846BB"/>
    <w:rsid w:val="00C84732"/>
    <w:rsid w:val="00C84791"/>
    <w:rsid w:val="00C84802"/>
    <w:rsid w:val="00C84A2C"/>
    <w:rsid w:val="00C84C40"/>
    <w:rsid w:val="00C852F3"/>
    <w:rsid w:val="00C853C8"/>
    <w:rsid w:val="00C85473"/>
    <w:rsid w:val="00C85549"/>
    <w:rsid w:val="00C855D6"/>
    <w:rsid w:val="00C857F9"/>
    <w:rsid w:val="00C858ED"/>
    <w:rsid w:val="00C85D74"/>
    <w:rsid w:val="00C85F21"/>
    <w:rsid w:val="00C860F9"/>
    <w:rsid w:val="00C8640B"/>
    <w:rsid w:val="00C8654A"/>
    <w:rsid w:val="00C86701"/>
    <w:rsid w:val="00C86A5B"/>
    <w:rsid w:val="00C86DE6"/>
    <w:rsid w:val="00C86EBA"/>
    <w:rsid w:val="00C87006"/>
    <w:rsid w:val="00C871F7"/>
    <w:rsid w:val="00C87296"/>
    <w:rsid w:val="00C8735D"/>
    <w:rsid w:val="00C87730"/>
    <w:rsid w:val="00C877F0"/>
    <w:rsid w:val="00C87938"/>
    <w:rsid w:val="00C87CEC"/>
    <w:rsid w:val="00C904F5"/>
    <w:rsid w:val="00C905D0"/>
    <w:rsid w:val="00C906BA"/>
    <w:rsid w:val="00C90B04"/>
    <w:rsid w:val="00C90BAD"/>
    <w:rsid w:val="00C90BF0"/>
    <w:rsid w:val="00C90BF7"/>
    <w:rsid w:val="00C90D94"/>
    <w:rsid w:val="00C9125A"/>
    <w:rsid w:val="00C9125D"/>
    <w:rsid w:val="00C9133F"/>
    <w:rsid w:val="00C914B2"/>
    <w:rsid w:val="00C91520"/>
    <w:rsid w:val="00C918C5"/>
    <w:rsid w:val="00C91B81"/>
    <w:rsid w:val="00C91C4F"/>
    <w:rsid w:val="00C92011"/>
    <w:rsid w:val="00C9205A"/>
    <w:rsid w:val="00C9211C"/>
    <w:rsid w:val="00C922F7"/>
    <w:rsid w:val="00C923B0"/>
    <w:rsid w:val="00C9254C"/>
    <w:rsid w:val="00C925D7"/>
    <w:rsid w:val="00C926F5"/>
    <w:rsid w:val="00C926FC"/>
    <w:rsid w:val="00C927F6"/>
    <w:rsid w:val="00C92863"/>
    <w:rsid w:val="00C929A4"/>
    <w:rsid w:val="00C92B43"/>
    <w:rsid w:val="00C92C3B"/>
    <w:rsid w:val="00C92CAB"/>
    <w:rsid w:val="00C92D1D"/>
    <w:rsid w:val="00C92FA9"/>
    <w:rsid w:val="00C930AF"/>
    <w:rsid w:val="00C932D9"/>
    <w:rsid w:val="00C93378"/>
    <w:rsid w:val="00C933D8"/>
    <w:rsid w:val="00C934A9"/>
    <w:rsid w:val="00C934B0"/>
    <w:rsid w:val="00C93524"/>
    <w:rsid w:val="00C935F8"/>
    <w:rsid w:val="00C938B2"/>
    <w:rsid w:val="00C939D9"/>
    <w:rsid w:val="00C93AAC"/>
    <w:rsid w:val="00C93AD4"/>
    <w:rsid w:val="00C93BFB"/>
    <w:rsid w:val="00C94035"/>
    <w:rsid w:val="00C94269"/>
    <w:rsid w:val="00C943E0"/>
    <w:rsid w:val="00C944DA"/>
    <w:rsid w:val="00C9453C"/>
    <w:rsid w:val="00C94846"/>
    <w:rsid w:val="00C94A20"/>
    <w:rsid w:val="00C94CEE"/>
    <w:rsid w:val="00C951AA"/>
    <w:rsid w:val="00C951D1"/>
    <w:rsid w:val="00C955C3"/>
    <w:rsid w:val="00C957F0"/>
    <w:rsid w:val="00C9599B"/>
    <w:rsid w:val="00C95A70"/>
    <w:rsid w:val="00C95B99"/>
    <w:rsid w:val="00C95E66"/>
    <w:rsid w:val="00C95EE4"/>
    <w:rsid w:val="00C9656A"/>
    <w:rsid w:val="00C96C32"/>
    <w:rsid w:val="00C96D34"/>
    <w:rsid w:val="00C96DBB"/>
    <w:rsid w:val="00C96E49"/>
    <w:rsid w:val="00C96FA7"/>
    <w:rsid w:val="00C96FBC"/>
    <w:rsid w:val="00C96FDE"/>
    <w:rsid w:val="00C97144"/>
    <w:rsid w:val="00C97556"/>
    <w:rsid w:val="00C975E4"/>
    <w:rsid w:val="00C97A15"/>
    <w:rsid w:val="00C97D28"/>
    <w:rsid w:val="00C97D49"/>
    <w:rsid w:val="00CA0015"/>
    <w:rsid w:val="00CA007A"/>
    <w:rsid w:val="00CA0433"/>
    <w:rsid w:val="00CA0528"/>
    <w:rsid w:val="00CA071B"/>
    <w:rsid w:val="00CA0930"/>
    <w:rsid w:val="00CA09A9"/>
    <w:rsid w:val="00CA0A4B"/>
    <w:rsid w:val="00CA0A65"/>
    <w:rsid w:val="00CA0B89"/>
    <w:rsid w:val="00CA0E13"/>
    <w:rsid w:val="00CA0F63"/>
    <w:rsid w:val="00CA0FB4"/>
    <w:rsid w:val="00CA0FC1"/>
    <w:rsid w:val="00CA105F"/>
    <w:rsid w:val="00CA152D"/>
    <w:rsid w:val="00CA1574"/>
    <w:rsid w:val="00CA15B5"/>
    <w:rsid w:val="00CA161C"/>
    <w:rsid w:val="00CA1AB7"/>
    <w:rsid w:val="00CA1C4D"/>
    <w:rsid w:val="00CA1CB3"/>
    <w:rsid w:val="00CA1CC7"/>
    <w:rsid w:val="00CA1D72"/>
    <w:rsid w:val="00CA1E6F"/>
    <w:rsid w:val="00CA236A"/>
    <w:rsid w:val="00CA2447"/>
    <w:rsid w:val="00CA259B"/>
    <w:rsid w:val="00CA283E"/>
    <w:rsid w:val="00CA2876"/>
    <w:rsid w:val="00CA2B5B"/>
    <w:rsid w:val="00CA2D41"/>
    <w:rsid w:val="00CA2E2D"/>
    <w:rsid w:val="00CA2F49"/>
    <w:rsid w:val="00CA3091"/>
    <w:rsid w:val="00CA336F"/>
    <w:rsid w:val="00CA34CD"/>
    <w:rsid w:val="00CA38EE"/>
    <w:rsid w:val="00CA3B6F"/>
    <w:rsid w:val="00CA3BB9"/>
    <w:rsid w:val="00CA3EEE"/>
    <w:rsid w:val="00CA4036"/>
    <w:rsid w:val="00CA4122"/>
    <w:rsid w:val="00CA43B0"/>
    <w:rsid w:val="00CA45C6"/>
    <w:rsid w:val="00CA4858"/>
    <w:rsid w:val="00CA48D2"/>
    <w:rsid w:val="00CA49CC"/>
    <w:rsid w:val="00CA4A74"/>
    <w:rsid w:val="00CA4A82"/>
    <w:rsid w:val="00CA4B91"/>
    <w:rsid w:val="00CA4C5B"/>
    <w:rsid w:val="00CA4C6A"/>
    <w:rsid w:val="00CA4C88"/>
    <w:rsid w:val="00CA53F8"/>
    <w:rsid w:val="00CA54D3"/>
    <w:rsid w:val="00CA5811"/>
    <w:rsid w:val="00CA58F6"/>
    <w:rsid w:val="00CA5CCA"/>
    <w:rsid w:val="00CA5E19"/>
    <w:rsid w:val="00CA60B0"/>
    <w:rsid w:val="00CA61DD"/>
    <w:rsid w:val="00CA626E"/>
    <w:rsid w:val="00CA63C6"/>
    <w:rsid w:val="00CA643E"/>
    <w:rsid w:val="00CA705C"/>
    <w:rsid w:val="00CA71DD"/>
    <w:rsid w:val="00CA7264"/>
    <w:rsid w:val="00CA72EE"/>
    <w:rsid w:val="00CA7577"/>
    <w:rsid w:val="00CA76AA"/>
    <w:rsid w:val="00CA784B"/>
    <w:rsid w:val="00CA7CD1"/>
    <w:rsid w:val="00CB0072"/>
    <w:rsid w:val="00CB00A3"/>
    <w:rsid w:val="00CB00E2"/>
    <w:rsid w:val="00CB028B"/>
    <w:rsid w:val="00CB03D0"/>
    <w:rsid w:val="00CB043C"/>
    <w:rsid w:val="00CB04E1"/>
    <w:rsid w:val="00CB0891"/>
    <w:rsid w:val="00CB0AB8"/>
    <w:rsid w:val="00CB0DFF"/>
    <w:rsid w:val="00CB0FCF"/>
    <w:rsid w:val="00CB10A7"/>
    <w:rsid w:val="00CB1135"/>
    <w:rsid w:val="00CB1C5C"/>
    <w:rsid w:val="00CB1CA8"/>
    <w:rsid w:val="00CB1DE6"/>
    <w:rsid w:val="00CB1DFD"/>
    <w:rsid w:val="00CB20DB"/>
    <w:rsid w:val="00CB21BD"/>
    <w:rsid w:val="00CB21DB"/>
    <w:rsid w:val="00CB228C"/>
    <w:rsid w:val="00CB22C7"/>
    <w:rsid w:val="00CB22D8"/>
    <w:rsid w:val="00CB26FB"/>
    <w:rsid w:val="00CB2887"/>
    <w:rsid w:val="00CB2982"/>
    <w:rsid w:val="00CB2A41"/>
    <w:rsid w:val="00CB2B3E"/>
    <w:rsid w:val="00CB2C5D"/>
    <w:rsid w:val="00CB2F3F"/>
    <w:rsid w:val="00CB3061"/>
    <w:rsid w:val="00CB323D"/>
    <w:rsid w:val="00CB3269"/>
    <w:rsid w:val="00CB363C"/>
    <w:rsid w:val="00CB3835"/>
    <w:rsid w:val="00CB385E"/>
    <w:rsid w:val="00CB3871"/>
    <w:rsid w:val="00CB3A78"/>
    <w:rsid w:val="00CB3BC4"/>
    <w:rsid w:val="00CB3CB8"/>
    <w:rsid w:val="00CB3D5F"/>
    <w:rsid w:val="00CB3EB4"/>
    <w:rsid w:val="00CB3EE5"/>
    <w:rsid w:val="00CB4267"/>
    <w:rsid w:val="00CB487A"/>
    <w:rsid w:val="00CB48D4"/>
    <w:rsid w:val="00CB48F5"/>
    <w:rsid w:val="00CB4C69"/>
    <w:rsid w:val="00CB4DC3"/>
    <w:rsid w:val="00CB4F3B"/>
    <w:rsid w:val="00CB5003"/>
    <w:rsid w:val="00CB5107"/>
    <w:rsid w:val="00CB51F3"/>
    <w:rsid w:val="00CB5262"/>
    <w:rsid w:val="00CB5410"/>
    <w:rsid w:val="00CB544D"/>
    <w:rsid w:val="00CB54D4"/>
    <w:rsid w:val="00CB57B4"/>
    <w:rsid w:val="00CB59CB"/>
    <w:rsid w:val="00CB5A1A"/>
    <w:rsid w:val="00CB5B30"/>
    <w:rsid w:val="00CB5C35"/>
    <w:rsid w:val="00CB5D19"/>
    <w:rsid w:val="00CB6063"/>
    <w:rsid w:val="00CB609E"/>
    <w:rsid w:val="00CB6221"/>
    <w:rsid w:val="00CB6295"/>
    <w:rsid w:val="00CB6350"/>
    <w:rsid w:val="00CB6456"/>
    <w:rsid w:val="00CB6497"/>
    <w:rsid w:val="00CB6B80"/>
    <w:rsid w:val="00CB6C15"/>
    <w:rsid w:val="00CB6E7B"/>
    <w:rsid w:val="00CB6E88"/>
    <w:rsid w:val="00CB6F93"/>
    <w:rsid w:val="00CB789E"/>
    <w:rsid w:val="00CB79A4"/>
    <w:rsid w:val="00CB7AE5"/>
    <w:rsid w:val="00CB7DB1"/>
    <w:rsid w:val="00CC02C3"/>
    <w:rsid w:val="00CC03EE"/>
    <w:rsid w:val="00CC04DF"/>
    <w:rsid w:val="00CC07B7"/>
    <w:rsid w:val="00CC0A58"/>
    <w:rsid w:val="00CC0BDC"/>
    <w:rsid w:val="00CC0D99"/>
    <w:rsid w:val="00CC10C7"/>
    <w:rsid w:val="00CC10E8"/>
    <w:rsid w:val="00CC1316"/>
    <w:rsid w:val="00CC179C"/>
    <w:rsid w:val="00CC19D2"/>
    <w:rsid w:val="00CC1CBC"/>
    <w:rsid w:val="00CC1F24"/>
    <w:rsid w:val="00CC20AD"/>
    <w:rsid w:val="00CC20EA"/>
    <w:rsid w:val="00CC227C"/>
    <w:rsid w:val="00CC22D2"/>
    <w:rsid w:val="00CC2485"/>
    <w:rsid w:val="00CC24FE"/>
    <w:rsid w:val="00CC28A8"/>
    <w:rsid w:val="00CC29B1"/>
    <w:rsid w:val="00CC2B24"/>
    <w:rsid w:val="00CC2E00"/>
    <w:rsid w:val="00CC32AE"/>
    <w:rsid w:val="00CC35D1"/>
    <w:rsid w:val="00CC3746"/>
    <w:rsid w:val="00CC3A52"/>
    <w:rsid w:val="00CC3D5F"/>
    <w:rsid w:val="00CC3D74"/>
    <w:rsid w:val="00CC3E0B"/>
    <w:rsid w:val="00CC3E96"/>
    <w:rsid w:val="00CC3F0A"/>
    <w:rsid w:val="00CC4138"/>
    <w:rsid w:val="00CC427B"/>
    <w:rsid w:val="00CC4755"/>
    <w:rsid w:val="00CC4786"/>
    <w:rsid w:val="00CC479A"/>
    <w:rsid w:val="00CC4A49"/>
    <w:rsid w:val="00CC4D81"/>
    <w:rsid w:val="00CC4FBD"/>
    <w:rsid w:val="00CC51B0"/>
    <w:rsid w:val="00CC541D"/>
    <w:rsid w:val="00CC5531"/>
    <w:rsid w:val="00CC576C"/>
    <w:rsid w:val="00CC5B4E"/>
    <w:rsid w:val="00CC5C87"/>
    <w:rsid w:val="00CC5FEA"/>
    <w:rsid w:val="00CC61FE"/>
    <w:rsid w:val="00CC621B"/>
    <w:rsid w:val="00CC7002"/>
    <w:rsid w:val="00CC7383"/>
    <w:rsid w:val="00CC73CC"/>
    <w:rsid w:val="00CC7679"/>
    <w:rsid w:val="00CC769D"/>
    <w:rsid w:val="00CC76A0"/>
    <w:rsid w:val="00CC7700"/>
    <w:rsid w:val="00CC771A"/>
    <w:rsid w:val="00CD0209"/>
    <w:rsid w:val="00CD0257"/>
    <w:rsid w:val="00CD0273"/>
    <w:rsid w:val="00CD0289"/>
    <w:rsid w:val="00CD029E"/>
    <w:rsid w:val="00CD0342"/>
    <w:rsid w:val="00CD0567"/>
    <w:rsid w:val="00CD05A5"/>
    <w:rsid w:val="00CD06AE"/>
    <w:rsid w:val="00CD070F"/>
    <w:rsid w:val="00CD0E5D"/>
    <w:rsid w:val="00CD137A"/>
    <w:rsid w:val="00CD143F"/>
    <w:rsid w:val="00CD15F1"/>
    <w:rsid w:val="00CD197C"/>
    <w:rsid w:val="00CD1A6E"/>
    <w:rsid w:val="00CD1D40"/>
    <w:rsid w:val="00CD1E50"/>
    <w:rsid w:val="00CD1EB1"/>
    <w:rsid w:val="00CD1EC8"/>
    <w:rsid w:val="00CD1F00"/>
    <w:rsid w:val="00CD1F48"/>
    <w:rsid w:val="00CD1F50"/>
    <w:rsid w:val="00CD2206"/>
    <w:rsid w:val="00CD22B4"/>
    <w:rsid w:val="00CD2398"/>
    <w:rsid w:val="00CD25CA"/>
    <w:rsid w:val="00CD261C"/>
    <w:rsid w:val="00CD274C"/>
    <w:rsid w:val="00CD29F6"/>
    <w:rsid w:val="00CD2BAA"/>
    <w:rsid w:val="00CD2C68"/>
    <w:rsid w:val="00CD2DB1"/>
    <w:rsid w:val="00CD2E67"/>
    <w:rsid w:val="00CD3273"/>
    <w:rsid w:val="00CD3390"/>
    <w:rsid w:val="00CD33DC"/>
    <w:rsid w:val="00CD3483"/>
    <w:rsid w:val="00CD355B"/>
    <w:rsid w:val="00CD3643"/>
    <w:rsid w:val="00CD3AB3"/>
    <w:rsid w:val="00CD3B22"/>
    <w:rsid w:val="00CD3BBA"/>
    <w:rsid w:val="00CD3EDC"/>
    <w:rsid w:val="00CD4267"/>
    <w:rsid w:val="00CD442D"/>
    <w:rsid w:val="00CD45F2"/>
    <w:rsid w:val="00CD47D3"/>
    <w:rsid w:val="00CD47F8"/>
    <w:rsid w:val="00CD4CF9"/>
    <w:rsid w:val="00CD4F7C"/>
    <w:rsid w:val="00CD4FB1"/>
    <w:rsid w:val="00CD5200"/>
    <w:rsid w:val="00CD5274"/>
    <w:rsid w:val="00CD5546"/>
    <w:rsid w:val="00CD55AA"/>
    <w:rsid w:val="00CD577E"/>
    <w:rsid w:val="00CD59A7"/>
    <w:rsid w:val="00CD5A7D"/>
    <w:rsid w:val="00CD5B88"/>
    <w:rsid w:val="00CD5F0D"/>
    <w:rsid w:val="00CD5FDB"/>
    <w:rsid w:val="00CD6006"/>
    <w:rsid w:val="00CD61E7"/>
    <w:rsid w:val="00CD62EE"/>
    <w:rsid w:val="00CD6D80"/>
    <w:rsid w:val="00CD6F64"/>
    <w:rsid w:val="00CD6F98"/>
    <w:rsid w:val="00CD6FAE"/>
    <w:rsid w:val="00CD7183"/>
    <w:rsid w:val="00CD745D"/>
    <w:rsid w:val="00CD7649"/>
    <w:rsid w:val="00CD76A9"/>
    <w:rsid w:val="00CD7E0B"/>
    <w:rsid w:val="00CD7F42"/>
    <w:rsid w:val="00CD7FD6"/>
    <w:rsid w:val="00CE003A"/>
    <w:rsid w:val="00CE0414"/>
    <w:rsid w:val="00CE0461"/>
    <w:rsid w:val="00CE05F4"/>
    <w:rsid w:val="00CE0617"/>
    <w:rsid w:val="00CE0711"/>
    <w:rsid w:val="00CE0807"/>
    <w:rsid w:val="00CE08D5"/>
    <w:rsid w:val="00CE0D83"/>
    <w:rsid w:val="00CE0DA8"/>
    <w:rsid w:val="00CE0E0C"/>
    <w:rsid w:val="00CE0F78"/>
    <w:rsid w:val="00CE1096"/>
    <w:rsid w:val="00CE125F"/>
    <w:rsid w:val="00CE1408"/>
    <w:rsid w:val="00CE17A5"/>
    <w:rsid w:val="00CE18B0"/>
    <w:rsid w:val="00CE19CF"/>
    <w:rsid w:val="00CE1A9B"/>
    <w:rsid w:val="00CE1E12"/>
    <w:rsid w:val="00CE1E2F"/>
    <w:rsid w:val="00CE224E"/>
    <w:rsid w:val="00CE2447"/>
    <w:rsid w:val="00CE2484"/>
    <w:rsid w:val="00CE25DC"/>
    <w:rsid w:val="00CE26AF"/>
    <w:rsid w:val="00CE2878"/>
    <w:rsid w:val="00CE2A3B"/>
    <w:rsid w:val="00CE2B42"/>
    <w:rsid w:val="00CE2C5E"/>
    <w:rsid w:val="00CE2D68"/>
    <w:rsid w:val="00CE301F"/>
    <w:rsid w:val="00CE31C1"/>
    <w:rsid w:val="00CE32FB"/>
    <w:rsid w:val="00CE33A7"/>
    <w:rsid w:val="00CE33C6"/>
    <w:rsid w:val="00CE33D6"/>
    <w:rsid w:val="00CE3602"/>
    <w:rsid w:val="00CE3690"/>
    <w:rsid w:val="00CE36E1"/>
    <w:rsid w:val="00CE371B"/>
    <w:rsid w:val="00CE3757"/>
    <w:rsid w:val="00CE383C"/>
    <w:rsid w:val="00CE3A43"/>
    <w:rsid w:val="00CE3A8A"/>
    <w:rsid w:val="00CE3F34"/>
    <w:rsid w:val="00CE3FF0"/>
    <w:rsid w:val="00CE4033"/>
    <w:rsid w:val="00CE4225"/>
    <w:rsid w:val="00CE4256"/>
    <w:rsid w:val="00CE4307"/>
    <w:rsid w:val="00CE44ED"/>
    <w:rsid w:val="00CE45C0"/>
    <w:rsid w:val="00CE488F"/>
    <w:rsid w:val="00CE48AE"/>
    <w:rsid w:val="00CE4A46"/>
    <w:rsid w:val="00CE4C6D"/>
    <w:rsid w:val="00CE4EB6"/>
    <w:rsid w:val="00CE4F16"/>
    <w:rsid w:val="00CE4FD0"/>
    <w:rsid w:val="00CE5467"/>
    <w:rsid w:val="00CE563A"/>
    <w:rsid w:val="00CE5E39"/>
    <w:rsid w:val="00CE5E72"/>
    <w:rsid w:val="00CE5FF5"/>
    <w:rsid w:val="00CE6063"/>
    <w:rsid w:val="00CE61F3"/>
    <w:rsid w:val="00CE6337"/>
    <w:rsid w:val="00CE64AA"/>
    <w:rsid w:val="00CE697B"/>
    <w:rsid w:val="00CE6A10"/>
    <w:rsid w:val="00CE6B1B"/>
    <w:rsid w:val="00CE6B74"/>
    <w:rsid w:val="00CE6DE1"/>
    <w:rsid w:val="00CE6EB8"/>
    <w:rsid w:val="00CE716E"/>
    <w:rsid w:val="00CE72A7"/>
    <w:rsid w:val="00CE7527"/>
    <w:rsid w:val="00CE7693"/>
    <w:rsid w:val="00CE78C2"/>
    <w:rsid w:val="00CE7950"/>
    <w:rsid w:val="00CE7A37"/>
    <w:rsid w:val="00CE7A43"/>
    <w:rsid w:val="00CE7A91"/>
    <w:rsid w:val="00CE7AA8"/>
    <w:rsid w:val="00CE7BA2"/>
    <w:rsid w:val="00CE7BB7"/>
    <w:rsid w:val="00CE7D96"/>
    <w:rsid w:val="00CE7F74"/>
    <w:rsid w:val="00CE7FB7"/>
    <w:rsid w:val="00CE7FD5"/>
    <w:rsid w:val="00CE7FDC"/>
    <w:rsid w:val="00CF008A"/>
    <w:rsid w:val="00CF0116"/>
    <w:rsid w:val="00CF01EA"/>
    <w:rsid w:val="00CF02DB"/>
    <w:rsid w:val="00CF0685"/>
    <w:rsid w:val="00CF06E3"/>
    <w:rsid w:val="00CF08FE"/>
    <w:rsid w:val="00CF0C69"/>
    <w:rsid w:val="00CF0CFA"/>
    <w:rsid w:val="00CF0E71"/>
    <w:rsid w:val="00CF1248"/>
    <w:rsid w:val="00CF1260"/>
    <w:rsid w:val="00CF1286"/>
    <w:rsid w:val="00CF129D"/>
    <w:rsid w:val="00CF14B3"/>
    <w:rsid w:val="00CF1723"/>
    <w:rsid w:val="00CF173F"/>
    <w:rsid w:val="00CF1759"/>
    <w:rsid w:val="00CF1874"/>
    <w:rsid w:val="00CF19F5"/>
    <w:rsid w:val="00CF1A98"/>
    <w:rsid w:val="00CF1A9E"/>
    <w:rsid w:val="00CF1BA4"/>
    <w:rsid w:val="00CF1E7C"/>
    <w:rsid w:val="00CF20B8"/>
    <w:rsid w:val="00CF20D5"/>
    <w:rsid w:val="00CF2C53"/>
    <w:rsid w:val="00CF2F29"/>
    <w:rsid w:val="00CF3107"/>
    <w:rsid w:val="00CF322C"/>
    <w:rsid w:val="00CF32B4"/>
    <w:rsid w:val="00CF356E"/>
    <w:rsid w:val="00CF3640"/>
    <w:rsid w:val="00CF3748"/>
    <w:rsid w:val="00CF38CB"/>
    <w:rsid w:val="00CF395F"/>
    <w:rsid w:val="00CF3A8E"/>
    <w:rsid w:val="00CF3D2C"/>
    <w:rsid w:val="00CF3D34"/>
    <w:rsid w:val="00CF3DE3"/>
    <w:rsid w:val="00CF40A1"/>
    <w:rsid w:val="00CF435A"/>
    <w:rsid w:val="00CF449F"/>
    <w:rsid w:val="00CF47C4"/>
    <w:rsid w:val="00CF48DD"/>
    <w:rsid w:val="00CF498C"/>
    <w:rsid w:val="00CF4D51"/>
    <w:rsid w:val="00CF4F36"/>
    <w:rsid w:val="00CF4FBD"/>
    <w:rsid w:val="00CF52B4"/>
    <w:rsid w:val="00CF5581"/>
    <w:rsid w:val="00CF56EE"/>
    <w:rsid w:val="00CF57E2"/>
    <w:rsid w:val="00CF5D47"/>
    <w:rsid w:val="00CF5E5F"/>
    <w:rsid w:val="00CF62F1"/>
    <w:rsid w:val="00CF64E1"/>
    <w:rsid w:val="00CF650A"/>
    <w:rsid w:val="00CF66AC"/>
    <w:rsid w:val="00CF675B"/>
    <w:rsid w:val="00CF6867"/>
    <w:rsid w:val="00CF6A14"/>
    <w:rsid w:val="00CF6BAE"/>
    <w:rsid w:val="00CF6BB4"/>
    <w:rsid w:val="00CF6CDD"/>
    <w:rsid w:val="00CF6D1A"/>
    <w:rsid w:val="00CF6EE9"/>
    <w:rsid w:val="00CF6F70"/>
    <w:rsid w:val="00CF70F5"/>
    <w:rsid w:val="00CF71D3"/>
    <w:rsid w:val="00CF72DA"/>
    <w:rsid w:val="00CF73E0"/>
    <w:rsid w:val="00CF7450"/>
    <w:rsid w:val="00CF75BC"/>
    <w:rsid w:val="00CF75F9"/>
    <w:rsid w:val="00CF7616"/>
    <w:rsid w:val="00CF76C7"/>
    <w:rsid w:val="00CF77DB"/>
    <w:rsid w:val="00CF7933"/>
    <w:rsid w:val="00CF7BC8"/>
    <w:rsid w:val="00CF7E59"/>
    <w:rsid w:val="00CF7F5F"/>
    <w:rsid w:val="00D000E4"/>
    <w:rsid w:val="00D00447"/>
    <w:rsid w:val="00D006CA"/>
    <w:rsid w:val="00D0081F"/>
    <w:rsid w:val="00D00EF0"/>
    <w:rsid w:val="00D0117B"/>
    <w:rsid w:val="00D0117D"/>
    <w:rsid w:val="00D014D4"/>
    <w:rsid w:val="00D016B0"/>
    <w:rsid w:val="00D018EC"/>
    <w:rsid w:val="00D01996"/>
    <w:rsid w:val="00D01A0A"/>
    <w:rsid w:val="00D01BDE"/>
    <w:rsid w:val="00D01D11"/>
    <w:rsid w:val="00D01D3F"/>
    <w:rsid w:val="00D01D8D"/>
    <w:rsid w:val="00D02078"/>
    <w:rsid w:val="00D02487"/>
    <w:rsid w:val="00D02981"/>
    <w:rsid w:val="00D02A50"/>
    <w:rsid w:val="00D02B68"/>
    <w:rsid w:val="00D03049"/>
    <w:rsid w:val="00D0305F"/>
    <w:rsid w:val="00D0323D"/>
    <w:rsid w:val="00D03583"/>
    <w:rsid w:val="00D0371A"/>
    <w:rsid w:val="00D038BC"/>
    <w:rsid w:val="00D03951"/>
    <w:rsid w:val="00D03B08"/>
    <w:rsid w:val="00D03BB7"/>
    <w:rsid w:val="00D03BFB"/>
    <w:rsid w:val="00D03D9F"/>
    <w:rsid w:val="00D0404B"/>
    <w:rsid w:val="00D0424C"/>
    <w:rsid w:val="00D04264"/>
    <w:rsid w:val="00D04637"/>
    <w:rsid w:val="00D04A54"/>
    <w:rsid w:val="00D04BE3"/>
    <w:rsid w:val="00D04CA6"/>
    <w:rsid w:val="00D04D21"/>
    <w:rsid w:val="00D053BC"/>
    <w:rsid w:val="00D0547A"/>
    <w:rsid w:val="00D0547B"/>
    <w:rsid w:val="00D05899"/>
    <w:rsid w:val="00D05925"/>
    <w:rsid w:val="00D05D11"/>
    <w:rsid w:val="00D05EB5"/>
    <w:rsid w:val="00D05F1D"/>
    <w:rsid w:val="00D05FC6"/>
    <w:rsid w:val="00D061A4"/>
    <w:rsid w:val="00D0643E"/>
    <w:rsid w:val="00D06562"/>
    <w:rsid w:val="00D065D5"/>
    <w:rsid w:val="00D0664A"/>
    <w:rsid w:val="00D06659"/>
    <w:rsid w:val="00D06778"/>
    <w:rsid w:val="00D067BE"/>
    <w:rsid w:val="00D068C5"/>
    <w:rsid w:val="00D06A4C"/>
    <w:rsid w:val="00D06B98"/>
    <w:rsid w:val="00D06C1A"/>
    <w:rsid w:val="00D06C81"/>
    <w:rsid w:val="00D06CD4"/>
    <w:rsid w:val="00D06E26"/>
    <w:rsid w:val="00D07191"/>
    <w:rsid w:val="00D0737F"/>
    <w:rsid w:val="00D07460"/>
    <w:rsid w:val="00D074DB"/>
    <w:rsid w:val="00D07867"/>
    <w:rsid w:val="00D0790E"/>
    <w:rsid w:val="00D07B11"/>
    <w:rsid w:val="00D1014E"/>
    <w:rsid w:val="00D10415"/>
    <w:rsid w:val="00D1062B"/>
    <w:rsid w:val="00D10CDF"/>
    <w:rsid w:val="00D10EEB"/>
    <w:rsid w:val="00D10FB8"/>
    <w:rsid w:val="00D10FDE"/>
    <w:rsid w:val="00D110AC"/>
    <w:rsid w:val="00D110DF"/>
    <w:rsid w:val="00D11200"/>
    <w:rsid w:val="00D113E2"/>
    <w:rsid w:val="00D11B9A"/>
    <w:rsid w:val="00D11D74"/>
    <w:rsid w:val="00D11E94"/>
    <w:rsid w:val="00D11F50"/>
    <w:rsid w:val="00D11FFE"/>
    <w:rsid w:val="00D1227C"/>
    <w:rsid w:val="00D1233B"/>
    <w:rsid w:val="00D1244E"/>
    <w:rsid w:val="00D12460"/>
    <w:rsid w:val="00D126DE"/>
    <w:rsid w:val="00D12828"/>
    <w:rsid w:val="00D12A50"/>
    <w:rsid w:val="00D12C81"/>
    <w:rsid w:val="00D12DA3"/>
    <w:rsid w:val="00D12DDB"/>
    <w:rsid w:val="00D12F6A"/>
    <w:rsid w:val="00D13007"/>
    <w:rsid w:val="00D1305B"/>
    <w:rsid w:val="00D130EC"/>
    <w:rsid w:val="00D132BC"/>
    <w:rsid w:val="00D133A8"/>
    <w:rsid w:val="00D1341D"/>
    <w:rsid w:val="00D1350B"/>
    <w:rsid w:val="00D136F6"/>
    <w:rsid w:val="00D13771"/>
    <w:rsid w:val="00D1385A"/>
    <w:rsid w:val="00D138A7"/>
    <w:rsid w:val="00D138D1"/>
    <w:rsid w:val="00D13BD1"/>
    <w:rsid w:val="00D13BF2"/>
    <w:rsid w:val="00D13C27"/>
    <w:rsid w:val="00D13CEC"/>
    <w:rsid w:val="00D13D84"/>
    <w:rsid w:val="00D13DAD"/>
    <w:rsid w:val="00D13F56"/>
    <w:rsid w:val="00D140A8"/>
    <w:rsid w:val="00D1431A"/>
    <w:rsid w:val="00D14A06"/>
    <w:rsid w:val="00D14A78"/>
    <w:rsid w:val="00D1511C"/>
    <w:rsid w:val="00D151DA"/>
    <w:rsid w:val="00D15278"/>
    <w:rsid w:val="00D152A5"/>
    <w:rsid w:val="00D155C1"/>
    <w:rsid w:val="00D158CD"/>
    <w:rsid w:val="00D15ACA"/>
    <w:rsid w:val="00D15AFB"/>
    <w:rsid w:val="00D15FDD"/>
    <w:rsid w:val="00D160DF"/>
    <w:rsid w:val="00D16246"/>
    <w:rsid w:val="00D162DE"/>
    <w:rsid w:val="00D1652B"/>
    <w:rsid w:val="00D16758"/>
    <w:rsid w:val="00D16814"/>
    <w:rsid w:val="00D16C68"/>
    <w:rsid w:val="00D173A5"/>
    <w:rsid w:val="00D175A1"/>
    <w:rsid w:val="00D1766D"/>
    <w:rsid w:val="00D17A05"/>
    <w:rsid w:val="00D17B8C"/>
    <w:rsid w:val="00D17D10"/>
    <w:rsid w:val="00D17D47"/>
    <w:rsid w:val="00D17EBD"/>
    <w:rsid w:val="00D17FD9"/>
    <w:rsid w:val="00D20138"/>
    <w:rsid w:val="00D20150"/>
    <w:rsid w:val="00D203EE"/>
    <w:rsid w:val="00D20415"/>
    <w:rsid w:val="00D206CC"/>
    <w:rsid w:val="00D20760"/>
    <w:rsid w:val="00D207BC"/>
    <w:rsid w:val="00D20983"/>
    <w:rsid w:val="00D20A58"/>
    <w:rsid w:val="00D20CD4"/>
    <w:rsid w:val="00D20DC7"/>
    <w:rsid w:val="00D21007"/>
    <w:rsid w:val="00D2107C"/>
    <w:rsid w:val="00D21409"/>
    <w:rsid w:val="00D216E5"/>
    <w:rsid w:val="00D21700"/>
    <w:rsid w:val="00D21A35"/>
    <w:rsid w:val="00D21CC1"/>
    <w:rsid w:val="00D21CC2"/>
    <w:rsid w:val="00D21D59"/>
    <w:rsid w:val="00D21D5C"/>
    <w:rsid w:val="00D21DE2"/>
    <w:rsid w:val="00D21FF2"/>
    <w:rsid w:val="00D220FD"/>
    <w:rsid w:val="00D2220E"/>
    <w:rsid w:val="00D22960"/>
    <w:rsid w:val="00D22A72"/>
    <w:rsid w:val="00D22B52"/>
    <w:rsid w:val="00D22CD5"/>
    <w:rsid w:val="00D23291"/>
    <w:rsid w:val="00D2331A"/>
    <w:rsid w:val="00D2333C"/>
    <w:rsid w:val="00D235FC"/>
    <w:rsid w:val="00D23807"/>
    <w:rsid w:val="00D23AC6"/>
    <w:rsid w:val="00D23BD3"/>
    <w:rsid w:val="00D23C3F"/>
    <w:rsid w:val="00D23CF7"/>
    <w:rsid w:val="00D23D04"/>
    <w:rsid w:val="00D23F93"/>
    <w:rsid w:val="00D24023"/>
    <w:rsid w:val="00D2436E"/>
    <w:rsid w:val="00D245C7"/>
    <w:rsid w:val="00D2464D"/>
    <w:rsid w:val="00D248AD"/>
    <w:rsid w:val="00D2498E"/>
    <w:rsid w:val="00D24D73"/>
    <w:rsid w:val="00D25178"/>
    <w:rsid w:val="00D25181"/>
    <w:rsid w:val="00D2521E"/>
    <w:rsid w:val="00D253F8"/>
    <w:rsid w:val="00D25582"/>
    <w:rsid w:val="00D25728"/>
    <w:rsid w:val="00D25799"/>
    <w:rsid w:val="00D25988"/>
    <w:rsid w:val="00D25C49"/>
    <w:rsid w:val="00D25C94"/>
    <w:rsid w:val="00D25E0C"/>
    <w:rsid w:val="00D25E2F"/>
    <w:rsid w:val="00D25FE8"/>
    <w:rsid w:val="00D260A3"/>
    <w:rsid w:val="00D26203"/>
    <w:rsid w:val="00D2632D"/>
    <w:rsid w:val="00D26531"/>
    <w:rsid w:val="00D26961"/>
    <w:rsid w:val="00D26B04"/>
    <w:rsid w:val="00D26CAC"/>
    <w:rsid w:val="00D26DFC"/>
    <w:rsid w:val="00D26E21"/>
    <w:rsid w:val="00D26E33"/>
    <w:rsid w:val="00D272E3"/>
    <w:rsid w:val="00D27803"/>
    <w:rsid w:val="00D27814"/>
    <w:rsid w:val="00D27A4A"/>
    <w:rsid w:val="00D27A78"/>
    <w:rsid w:val="00D27B94"/>
    <w:rsid w:val="00D27D9F"/>
    <w:rsid w:val="00D27FDC"/>
    <w:rsid w:val="00D300B6"/>
    <w:rsid w:val="00D3025B"/>
    <w:rsid w:val="00D30927"/>
    <w:rsid w:val="00D30B75"/>
    <w:rsid w:val="00D30D8F"/>
    <w:rsid w:val="00D30E8F"/>
    <w:rsid w:val="00D30F03"/>
    <w:rsid w:val="00D311E3"/>
    <w:rsid w:val="00D31293"/>
    <w:rsid w:val="00D313B9"/>
    <w:rsid w:val="00D31504"/>
    <w:rsid w:val="00D3178F"/>
    <w:rsid w:val="00D31CD8"/>
    <w:rsid w:val="00D3209C"/>
    <w:rsid w:val="00D321C2"/>
    <w:rsid w:val="00D3230E"/>
    <w:rsid w:val="00D32914"/>
    <w:rsid w:val="00D32AFE"/>
    <w:rsid w:val="00D32DEB"/>
    <w:rsid w:val="00D32F61"/>
    <w:rsid w:val="00D33031"/>
    <w:rsid w:val="00D33035"/>
    <w:rsid w:val="00D331D8"/>
    <w:rsid w:val="00D33263"/>
    <w:rsid w:val="00D3344C"/>
    <w:rsid w:val="00D33726"/>
    <w:rsid w:val="00D33894"/>
    <w:rsid w:val="00D33A04"/>
    <w:rsid w:val="00D3443F"/>
    <w:rsid w:val="00D34766"/>
    <w:rsid w:val="00D3481A"/>
    <w:rsid w:val="00D349EE"/>
    <w:rsid w:val="00D34C35"/>
    <w:rsid w:val="00D35652"/>
    <w:rsid w:val="00D35822"/>
    <w:rsid w:val="00D35932"/>
    <w:rsid w:val="00D35969"/>
    <w:rsid w:val="00D359D0"/>
    <w:rsid w:val="00D35C93"/>
    <w:rsid w:val="00D35F11"/>
    <w:rsid w:val="00D36028"/>
    <w:rsid w:val="00D360ED"/>
    <w:rsid w:val="00D360F6"/>
    <w:rsid w:val="00D36448"/>
    <w:rsid w:val="00D36478"/>
    <w:rsid w:val="00D364B6"/>
    <w:rsid w:val="00D36569"/>
    <w:rsid w:val="00D36865"/>
    <w:rsid w:val="00D36C64"/>
    <w:rsid w:val="00D36D72"/>
    <w:rsid w:val="00D36E0D"/>
    <w:rsid w:val="00D3700A"/>
    <w:rsid w:val="00D370EA"/>
    <w:rsid w:val="00D37241"/>
    <w:rsid w:val="00D37493"/>
    <w:rsid w:val="00D37832"/>
    <w:rsid w:val="00D379C9"/>
    <w:rsid w:val="00D37AA4"/>
    <w:rsid w:val="00D37BE5"/>
    <w:rsid w:val="00D37D89"/>
    <w:rsid w:val="00D400FD"/>
    <w:rsid w:val="00D403C9"/>
    <w:rsid w:val="00D404D7"/>
    <w:rsid w:val="00D40748"/>
    <w:rsid w:val="00D40792"/>
    <w:rsid w:val="00D407D8"/>
    <w:rsid w:val="00D40D24"/>
    <w:rsid w:val="00D40D87"/>
    <w:rsid w:val="00D40E9A"/>
    <w:rsid w:val="00D4143E"/>
    <w:rsid w:val="00D41AFF"/>
    <w:rsid w:val="00D41BEA"/>
    <w:rsid w:val="00D41C55"/>
    <w:rsid w:val="00D41C97"/>
    <w:rsid w:val="00D42083"/>
    <w:rsid w:val="00D420F1"/>
    <w:rsid w:val="00D420F5"/>
    <w:rsid w:val="00D42508"/>
    <w:rsid w:val="00D42554"/>
    <w:rsid w:val="00D4258E"/>
    <w:rsid w:val="00D425FF"/>
    <w:rsid w:val="00D427B3"/>
    <w:rsid w:val="00D42A4E"/>
    <w:rsid w:val="00D42A7B"/>
    <w:rsid w:val="00D42D9C"/>
    <w:rsid w:val="00D430A5"/>
    <w:rsid w:val="00D434C7"/>
    <w:rsid w:val="00D43630"/>
    <w:rsid w:val="00D43B89"/>
    <w:rsid w:val="00D43CE8"/>
    <w:rsid w:val="00D43D4F"/>
    <w:rsid w:val="00D4467C"/>
    <w:rsid w:val="00D448A8"/>
    <w:rsid w:val="00D448FA"/>
    <w:rsid w:val="00D449CC"/>
    <w:rsid w:val="00D44AF4"/>
    <w:rsid w:val="00D44DF7"/>
    <w:rsid w:val="00D44F6A"/>
    <w:rsid w:val="00D44FCD"/>
    <w:rsid w:val="00D450D1"/>
    <w:rsid w:val="00D451A4"/>
    <w:rsid w:val="00D4526C"/>
    <w:rsid w:val="00D452A3"/>
    <w:rsid w:val="00D452B9"/>
    <w:rsid w:val="00D4555F"/>
    <w:rsid w:val="00D4562A"/>
    <w:rsid w:val="00D4590A"/>
    <w:rsid w:val="00D459B5"/>
    <w:rsid w:val="00D45A74"/>
    <w:rsid w:val="00D45BE3"/>
    <w:rsid w:val="00D45C6F"/>
    <w:rsid w:val="00D45F3C"/>
    <w:rsid w:val="00D45F4F"/>
    <w:rsid w:val="00D45F6A"/>
    <w:rsid w:val="00D45FBB"/>
    <w:rsid w:val="00D461E9"/>
    <w:rsid w:val="00D462F5"/>
    <w:rsid w:val="00D464AF"/>
    <w:rsid w:val="00D46877"/>
    <w:rsid w:val="00D469C7"/>
    <w:rsid w:val="00D46DF9"/>
    <w:rsid w:val="00D46F27"/>
    <w:rsid w:val="00D47063"/>
    <w:rsid w:val="00D4745F"/>
    <w:rsid w:val="00D47472"/>
    <w:rsid w:val="00D47515"/>
    <w:rsid w:val="00D47778"/>
    <w:rsid w:val="00D47904"/>
    <w:rsid w:val="00D47952"/>
    <w:rsid w:val="00D47EDC"/>
    <w:rsid w:val="00D47EE3"/>
    <w:rsid w:val="00D50424"/>
    <w:rsid w:val="00D5053E"/>
    <w:rsid w:val="00D505AF"/>
    <w:rsid w:val="00D505FA"/>
    <w:rsid w:val="00D5071A"/>
    <w:rsid w:val="00D50746"/>
    <w:rsid w:val="00D507CD"/>
    <w:rsid w:val="00D50839"/>
    <w:rsid w:val="00D50ACB"/>
    <w:rsid w:val="00D50B60"/>
    <w:rsid w:val="00D50C31"/>
    <w:rsid w:val="00D50DC6"/>
    <w:rsid w:val="00D50DE5"/>
    <w:rsid w:val="00D50DF5"/>
    <w:rsid w:val="00D5111B"/>
    <w:rsid w:val="00D51630"/>
    <w:rsid w:val="00D516F0"/>
    <w:rsid w:val="00D51702"/>
    <w:rsid w:val="00D51795"/>
    <w:rsid w:val="00D51A5F"/>
    <w:rsid w:val="00D51AD1"/>
    <w:rsid w:val="00D51C54"/>
    <w:rsid w:val="00D51E53"/>
    <w:rsid w:val="00D52752"/>
    <w:rsid w:val="00D52878"/>
    <w:rsid w:val="00D529A1"/>
    <w:rsid w:val="00D52BDB"/>
    <w:rsid w:val="00D52C86"/>
    <w:rsid w:val="00D52DB9"/>
    <w:rsid w:val="00D52EAE"/>
    <w:rsid w:val="00D530E8"/>
    <w:rsid w:val="00D5312D"/>
    <w:rsid w:val="00D532E7"/>
    <w:rsid w:val="00D5371A"/>
    <w:rsid w:val="00D53921"/>
    <w:rsid w:val="00D539E6"/>
    <w:rsid w:val="00D53B6A"/>
    <w:rsid w:val="00D53B71"/>
    <w:rsid w:val="00D53BD3"/>
    <w:rsid w:val="00D53CAA"/>
    <w:rsid w:val="00D53D5F"/>
    <w:rsid w:val="00D53ED1"/>
    <w:rsid w:val="00D54251"/>
    <w:rsid w:val="00D543D8"/>
    <w:rsid w:val="00D543EB"/>
    <w:rsid w:val="00D54447"/>
    <w:rsid w:val="00D5462A"/>
    <w:rsid w:val="00D5485B"/>
    <w:rsid w:val="00D549C0"/>
    <w:rsid w:val="00D54C79"/>
    <w:rsid w:val="00D54E54"/>
    <w:rsid w:val="00D55012"/>
    <w:rsid w:val="00D5511A"/>
    <w:rsid w:val="00D552AA"/>
    <w:rsid w:val="00D553F5"/>
    <w:rsid w:val="00D55414"/>
    <w:rsid w:val="00D55750"/>
    <w:rsid w:val="00D55C71"/>
    <w:rsid w:val="00D55FB6"/>
    <w:rsid w:val="00D55FCA"/>
    <w:rsid w:val="00D56104"/>
    <w:rsid w:val="00D561A1"/>
    <w:rsid w:val="00D5642B"/>
    <w:rsid w:val="00D56534"/>
    <w:rsid w:val="00D565FE"/>
    <w:rsid w:val="00D56775"/>
    <w:rsid w:val="00D567E4"/>
    <w:rsid w:val="00D56873"/>
    <w:rsid w:val="00D56879"/>
    <w:rsid w:val="00D568AF"/>
    <w:rsid w:val="00D569D4"/>
    <w:rsid w:val="00D56ECF"/>
    <w:rsid w:val="00D56EF6"/>
    <w:rsid w:val="00D570AE"/>
    <w:rsid w:val="00D57144"/>
    <w:rsid w:val="00D574EE"/>
    <w:rsid w:val="00D57562"/>
    <w:rsid w:val="00D5784B"/>
    <w:rsid w:val="00D57BDA"/>
    <w:rsid w:val="00D57DAB"/>
    <w:rsid w:val="00D57F7D"/>
    <w:rsid w:val="00D57F80"/>
    <w:rsid w:val="00D6007C"/>
    <w:rsid w:val="00D60083"/>
    <w:rsid w:val="00D6018B"/>
    <w:rsid w:val="00D6018C"/>
    <w:rsid w:val="00D601F1"/>
    <w:rsid w:val="00D60426"/>
    <w:rsid w:val="00D60436"/>
    <w:rsid w:val="00D6046D"/>
    <w:rsid w:val="00D60675"/>
    <w:rsid w:val="00D610ED"/>
    <w:rsid w:val="00D61296"/>
    <w:rsid w:val="00D61406"/>
    <w:rsid w:val="00D614FF"/>
    <w:rsid w:val="00D61600"/>
    <w:rsid w:val="00D619F2"/>
    <w:rsid w:val="00D61A57"/>
    <w:rsid w:val="00D61ADC"/>
    <w:rsid w:val="00D61BE2"/>
    <w:rsid w:val="00D61E7C"/>
    <w:rsid w:val="00D61FF5"/>
    <w:rsid w:val="00D62224"/>
    <w:rsid w:val="00D622EE"/>
    <w:rsid w:val="00D6247D"/>
    <w:rsid w:val="00D6251D"/>
    <w:rsid w:val="00D6261A"/>
    <w:rsid w:val="00D6272F"/>
    <w:rsid w:val="00D62982"/>
    <w:rsid w:val="00D62B02"/>
    <w:rsid w:val="00D62B1F"/>
    <w:rsid w:val="00D62B28"/>
    <w:rsid w:val="00D62CD5"/>
    <w:rsid w:val="00D62DA5"/>
    <w:rsid w:val="00D62FCB"/>
    <w:rsid w:val="00D631D6"/>
    <w:rsid w:val="00D632F8"/>
    <w:rsid w:val="00D638F1"/>
    <w:rsid w:val="00D63D20"/>
    <w:rsid w:val="00D64351"/>
    <w:rsid w:val="00D6436F"/>
    <w:rsid w:val="00D64404"/>
    <w:rsid w:val="00D64697"/>
    <w:rsid w:val="00D6486F"/>
    <w:rsid w:val="00D6494B"/>
    <w:rsid w:val="00D6497F"/>
    <w:rsid w:val="00D64E92"/>
    <w:rsid w:val="00D65060"/>
    <w:rsid w:val="00D65078"/>
    <w:rsid w:val="00D6517A"/>
    <w:rsid w:val="00D65366"/>
    <w:rsid w:val="00D653E1"/>
    <w:rsid w:val="00D6549C"/>
    <w:rsid w:val="00D654FC"/>
    <w:rsid w:val="00D6557D"/>
    <w:rsid w:val="00D65600"/>
    <w:rsid w:val="00D657AA"/>
    <w:rsid w:val="00D659B1"/>
    <w:rsid w:val="00D659BE"/>
    <w:rsid w:val="00D65A27"/>
    <w:rsid w:val="00D65DF5"/>
    <w:rsid w:val="00D65F6D"/>
    <w:rsid w:val="00D66066"/>
    <w:rsid w:val="00D660AC"/>
    <w:rsid w:val="00D660B8"/>
    <w:rsid w:val="00D662A0"/>
    <w:rsid w:val="00D662C3"/>
    <w:rsid w:val="00D662C5"/>
    <w:rsid w:val="00D66313"/>
    <w:rsid w:val="00D6670C"/>
    <w:rsid w:val="00D66784"/>
    <w:rsid w:val="00D6696C"/>
    <w:rsid w:val="00D66B66"/>
    <w:rsid w:val="00D66C4D"/>
    <w:rsid w:val="00D66E10"/>
    <w:rsid w:val="00D66F9C"/>
    <w:rsid w:val="00D66FE3"/>
    <w:rsid w:val="00D67428"/>
    <w:rsid w:val="00D67602"/>
    <w:rsid w:val="00D677EF"/>
    <w:rsid w:val="00D678D6"/>
    <w:rsid w:val="00D67924"/>
    <w:rsid w:val="00D67AFE"/>
    <w:rsid w:val="00D67BA7"/>
    <w:rsid w:val="00D67D9C"/>
    <w:rsid w:val="00D67F14"/>
    <w:rsid w:val="00D7034E"/>
    <w:rsid w:val="00D70385"/>
    <w:rsid w:val="00D7040B"/>
    <w:rsid w:val="00D706A4"/>
    <w:rsid w:val="00D70883"/>
    <w:rsid w:val="00D7096C"/>
    <w:rsid w:val="00D70CBF"/>
    <w:rsid w:val="00D70DCD"/>
    <w:rsid w:val="00D70E57"/>
    <w:rsid w:val="00D71062"/>
    <w:rsid w:val="00D7118F"/>
    <w:rsid w:val="00D7121A"/>
    <w:rsid w:val="00D7135F"/>
    <w:rsid w:val="00D713FD"/>
    <w:rsid w:val="00D71457"/>
    <w:rsid w:val="00D717C7"/>
    <w:rsid w:val="00D719E2"/>
    <w:rsid w:val="00D71B6B"/>
    <w:rsid w:val="00D71BB6"/>
    <w:rsid w:val="00D71EC7"/>
    <w:rsid w:val="00D720F4"/>
    <w:rsid w:val="00D72117"/>
    <w:rsid w:val="00D72623"/>
    <w:rsid w:val="00D7275E"/>
    <w:rsid w:val="00D72768"/>
    <w:rsid w:val="00D7299E"/>
    <w:rsid w:val="00D72C2A"/>
    <w:rsid w:val="00D72D5B"/>
    <w:rsid w:val="00D730F4"/>
    <w:rsid w:val="00D7323E"/>
    <w:rsid w:val="00D733DF"/>
    <w:rsid w:val="00D7344E"/>
    <w:rsid w:val="00D73467"/>
    <w:rsid w:val="00D73569"/>
    <w:rsid w:val="00D73753"/>
    <w:rsid w:val="00D73AC5"/>
    <w:rsid w:val="00D73AD3"/>
    <w:rsid w:val="00D73CB2"/>
    <w:rsid w:val="00D73D2E"/>
    <w:rsid w:val="00D7414E"/>
    <w:rsid w:val="00D741A3"/>
    <w:rsid w:val="00D7423A"/>
    <w:rsid w:val="00D742D9"/>
    <w:rsid w:val="00D74616"/>
    <w:rsid w:val="00D749B2"/>
    <w:rsid w:val="00D74B35"/>
    <w:rsid w:val="00D74B9D"/>
    <w:rsid w:val="00D74C94"/>
    <w:rsid w:val="00D74CE8"/>
    <w:rsid w:val="00D74DB2"/>
    <w:rsid w:val="00D75040"/>
    <w:rsid w:val="00D752AC"/>
    <w:rsid w:val="00D752B9"/>
    <w:rsid w:val="00D75732"/>
    <w:rsid w:val="00D75859"/>
    <w:rsid w:val="00D75931"/>
    <w:rsid w:val="00D7598D"/>
    <w:rsid w:val="00D759DE"/>
    <w:rsid w:val="00D75A39"/>
    <w:rsid w:val="00D75A48"/>
    <w:rsid w:val="00D75BF1"/>
    <w:rsid w:val="00D75E12"/>
    <w:rsid w:val="00D75E8A"/>
    <w:rsid w:val="00D76295"/>
    <w:rsid w:val="00D76343"/>
    <w:rsid w:val="00D764B9"/>
    <w:rsid w:val="00D76604"/>
    <w:rsid w:val="00D766BF"/>
    <w:rsid w:val="00D767B3"/>
    <w:rsid w:val="00D76920"/>
    <w:rsid w:val="00D76CEF"/>
    <w:rsid w:val="00D76E49"/>
    <w:rsid w:val="00D772E3"/>
    <w:rsid w:val="00D77451"/>
    <w:rsid w:val="00D774B9"/>
    <w:rsid w:val="00D7769F"/>
    <w:rsid w:val="00D77727"/>
    <w:rsid w:val="00D77881"/>
    <w:rsid w:val="00D77962"/>
    <w:rsid w:val="00D77DCA"/>
    <w:rsid w:val="00D77F2B"/>
    <w:rsid w:val="00D8013D"/>
    <w:rsid w:val="00D801DF"/>
    <w:rsid w:val="00D804C6"/>
    <w:rsid w:val="00D80668"/>
    <w:rsid w:val="00D806D8"/>
    <w:rsid w:val="00D80810"/>
    <w:rsid w:val="00D8094D"/>
    <w:rsid w:val="00D80A5A"/>
    <w:rsid w:val="00D80AC5"/>
    <w:rsid w:val="00D80AC8"/>
    <w:rsid w:val="00D80C3E"/>
    <w:rsid w:val="00D80D19"/>
    <w:rsid w:val="00D80DED"/>
    <w:rsid w:val="00D80E9F"/>
    <w:rsid w:val="00D810F2"/>
    <w:rsid w:val="00D81130"/>
    <w:rsid w:val="00D81444"/>
    <w:rsid w:val="00D81A30"/>
    <w:rsid w:val="00D81B2C"/>
    <w:rsid w:val="00D81CB0"/>
    <w:rsid w:val="00D81DDE"/>
    <w:rsid w:val="00D8201F"/>
    <w:rsid w:val="00D8246B"/>
    <w:rsid w:val="00D8267D"/>
    <w:rsid w:val="00D82740"/>
    <w:rsid w:val="00D82768"/>
    <w:rsid w:val="00D82A8B"/>
    <w:rsid w:val="00D82BEE"/>
    <w:rsid w:val="00D8300D"/>
    <w:rsid w:val="00D8317B"/>
    <w:rsid w:val="00D832A4"/>
    <w:rsid w:val="00D835F3"/>
    <w:rsid w:val="00D83816"/>
    <w:rsid w:val="00D83989"/>
    <w:rsid w:val="00D83A2F"/>
    <w:rsid w:val="00D83A38"/>
    <w:rsid w:val="00D83F22"/>
    <w:rsid w:val="00D83F7D"/>
    <w:rsid w:val="00D83FC8"/>
    <w:rsid w:val="00D84164"/>
    <w:rsid w:val="00D8417C"/>
    <w:rsid w:val="00D84238"/>
    <w:rsid w:val="00D8425C"/>
    <w:rsid w:val="00D8462D"/>
    <w:rsid w:val="00D84A14"/>
    <w:rsid w:val="00D84BEE"/>
    <w:rsid w:val="00D84D33"/>
    <w:rsid w:val="00D84EE9"/>
    <w:rsid w:val="00D84F38"/>
    <w:rsid w:val="00D84FC7"/>
    <w:rsid w:val="00D85517"/>
    <w:rsid w:val="00D855F9"/>
    <w:rsid w:val="00D85BFC"/>
    <w:rsid w:val="00D85CBD"/>
    <w:rsid w:val="00D85CD4"/>
    <w:rsid w:val="00D85F6A"/>
    <w:rsid w:val="00D861E2"/>
    <w:rsid w:val="00D863BD"/>
    <w:rsid w:val="00D863EF"/>
    <w:rsid w:val="00D864F8"/>
    <w:rsid w:val="00D865F5"/>
    <w:rsid w:val="00D8667B"/>
    <w:rsid w:val="00D8677C"/>
    <w:rsid w:val="00D86C09"/>
    <w:rsid w:val="00D86C36"/>
    <w:rsid w:val="00D86D64"/>
    <w:rsid w:val="00D86E0A"/>
    <w:rsid w:val="00D86F0F"/>
    <w:rsid w:val="00D871B7"/>
    <w:rsid w:val="00D8749A"/>
    <w:rsid w:val="00D87514"/>
    <w:rsid w:val="00D87AC0"/>
    <w:rsid w:val="00D87D7D"/>
    <w:rsid w:val="00D87FD0"/>
    <w:rsid w:val="00D9005C"/>
    <w:rsid w:val="00D90169"/>
    <w:rsid w:val="00D901E7"/>
    <w:rsid w:val="00D90344"/>
    <w:rsid w:val="00D90427"/>
    <w:rsid w:val="00D9045E"/>
    <w:rsid w:val="00D9047D"/>
    <w:rsid w:val="00D90696"/>
    <w:rsid w:val="00D907C7"/>
    <w:rsid w:val="00D907CA"/>
    <w:rsid w:val="00D908DE"/>
    <w:rsid w:val="00D90959"/>
    <w:rsid w:val="00D9111A"/>
    <w:rsid w:val="00D91335"/>
    <w:rsid w:val="00D91390"/>
    <w:rsid w:val="00D914C7"/>
    <w:rsid w:val="00D91543"/>
    <w:rsid w:val="00D915BC"/>
    <w:rsid w:val="00D91866"/>
    <w:rsid w:val="00D918A9"/>
    <w:rsid w:val="00D91982"/>
    <w:rsid w:val="00D91989"/>
    <w:rsid w:val="00D91B6A"/>
    <w:rsid w:val="00D91D92"/>
    <w:rsid w:val="00D921B8"/>
    <w:rsid w:val="00D92241"/>
    <w:rsid w:val="00D92521"/>
    <w:rsid w:val="00D92644"/>
    <w:rsid w:val="00D92896"/>
    <w:rsid w:val="00D92A68"/>
    <w:rsid w:val="00D92AA7"/>
    <w:rsid w:val="00D92B12"/>
    <w:rsid w:val="00D92B8E"/>
    <w:rsid w:val="00D92D4D"/>
    <w:rsid w:val="00D92DFA"/>
    <w:rsid w:val="00D92FF5"/>
    <w:rsid w:val="00D93176"/>
    <w:rsid w:val="00D931E8"/>
    <w:rsid w:val="00D932C8"/>
    <w:rsid w:val="00D933CD"/>
    <w:rsid w:val="00D934B0"/>
    <w:rsid w:val="00D939B7"/>
    <w:rsid w:val="00D93AD8"/>
    <w:rsid w:val="00D93D52"/>
    <w:rsid w:val="00D93EB7"/>
    <w:rsid w:val="00D93F0F"/>
    <w:rsid w:val="00D93FEE"/>
    <w:rsid w:val="00D940F1"/>
    <w:rsid w:val="00D9415A"/>
    <w:rsid w:val="00D942C1"/>
    <w:rsid w:val="00D944EC"/>
    <w:rsid w:val="00D9453C"/>
    <w:rsid w:val="00D94818"/>
    <w:rsid w:val="00D94C92"/>
    <w:rsid w:val="00D94DE5"/>
    <w:rsid w:val="00D95988"/>
    <w:rsid w:val="00D95AF8"/>
    <w:rsid w:val="00D95B10"/>
    <w:rsid w:val="00D961AE"/>
    <w:rsid w:val="00D9634B"/>
    <w:rsid w:val="00D96468"/>
    <w:rsid w:val="00D964FA"/>
    <w:rsid w:val="00D965D9"/>
    <w:rsid w:val="00D96F91"/>
    <w:rsid w:val="00D970BF"/>
    <w:rsid w:val="00D9797C"/>
    <w:rsid w:val="00D97C58"/>
    <w:rsid w:val="00D97FD6"/>
    <w:rsid w:val="00DA0064"/>
    <w:rsid w:val="00DA0169"/>
    <w:rsid w:val="00DA034B"/>
    <w:rsid w:val="00DA0515"/>
    <w:rsid w:val="00DA063E"/>
    <w:rsid w:val="00DA06A3"/>
    <w:rsid w:val="00DA0906"/>
    <w:rsid w:val="00DA0983"/>
    <w:rsid w:val="00DA0986"/>
    <w:rsid w:val="00DA0C6B"/>
    <w:rsid w:val="00DA0D3A"/>
    <w:rsid w:val="00DA0DEB"/>
    <w:rsid w:val="00DA0ED4"/>
    <w:rsid w:val="00DA1051"/>
    <w:rsid w:val="00DA121A"/>
    <w:rsid w:val="00DA128C"/>
    <w:rsid w:val="00DA14E1"/>
    <w:rsid w:val="00DA17F0"/>
    <w:rsid w:val="00DA17F1"/>
    <w:rsid w:val="00DA1831"/>
    <w:rsid w:val="00DA19BA"/>
    <w:rsid w:val="00DA1E78"/>
    <w:rsid w:val="00DA2124"/>
    <w:rsid w:val="00DA226E"/>
    <w:rsid w:val="00DA2693"/>
    <w:rsid w:val="00DA27CD"/>
    <w:rsid w:val="00DA2A07"/>
    <w:rsid w:val="00DA2AA9"/>
    <w:rsid w:val="00DA2D84"/>
    <w:rsid w:val="00DA2E1E"/>
    <w:rsid w:val="00DA34F1"/>
    <w:rsid w:val="00DA39A0"/>
    <w:rsid w:val="00DA39B6"/>
    <w:rsid w:val="00DA39FC"/>
    <w:rsid w:val="00DA3A80"/>
    <w:rsid w:val="00DA3BE5"/>
    <w:rsid w:val="00DA3DEC"/>
    <w:rsid w:val="00DA3DED"/>
    <w:rsid w:val="00DA3E6C"/>
    <w:rsid w:val="00DA3E8D"/>
    <w:rsid w:val="00DA3F6C"/>
    <w:rsid w:val="00DA4115"/>
    <w:rsid w:val="00DA4399"/>
    <w:rsid w:val="00DA4427"/>
    <w:rsid w:val="00DA4A7E"/>
    <w:rsid w:val="00DA4B6C"/>
    <w:rsid w:val="00DA4CD6"/>
    <w:rsid w:val="00DA4D5D"/>
    <w:rsid w:val="00DA4E91"/>
    <w:rsid w:val="00DA4FB3"/>
    <w:rsid w:val="00DA5052"/>
    <w:rsid w:val="00DA5104"/>
    <w:rsid w:val="00DA528F"/>
    <w:rsid w:val="00DA5292"/>
    <w:rsid w:val="00DA53DC"/>
    <w:rsid w:val="00DA5517"/>
    <w:rsid w:val="00DA5929"/>
    <w:rsid w:val="00DA5A31"/>
    <w:rsid w:val="00DA5AAF"/>
    <w:rsid w:val="00DA5C1E"/>
    <w:rsid w:val="00DA60C7"/>
    <w:rsid w:val="00DA61EF"/>
    <w:rsid w:val="00DA6248"/>
    <w:rsid w:val="00DA6273"/>
    <w:rsid w:val="00DA645F"/>
    <w:rsid w:val="00DA6513"/>
    <w:rsid w:val="00DA6558"/>
    <w:rsid w:val="00DA67DE"/>
    <w:rsid w:val="00DA6E90"/>
    <w:rsid w:val="00DA6EA3"/>
    <w:rsid w:val="00DA7027"/>
    <w:rsid w:val="00DA7183"/>
    <w:rsid w:val="00DA71BE"/>
    <w:rsid w:val="00DA7398"/>
    <w:rsid w:val="00DA7508"/>
    <w:rsid w:val="00DA7619"/>
    <w:rsid w:val="00DA791D"/>
    <w:rsid w:val="00DA7F5A"/>
    <w:rsid w:val="00DB0234"/>
    <w:rsid w:val="00DB0467"/>
    <w:rsid w:val="00DB049E"/>
    <w:rsid w:val="00DB091C"/>
    <w:rsid w:val="00DB094F"/>
    <w:rsid w:val="00DB0A57"/>
    <w:rsid w:val="00DB0B77"/>
    <w:rsid w:val="00DB0C54"/>
    <w:rsid w:val="00DB105A"/>
    <w:rsid w:val="00DB15AE"/>
    <w:rsid w:val="00DB1708"/>
    <w:rsid w:val="00DB185F"/>
    <w:rsid w:val="00DB1AC2"/>
    <w:rsid w:val="00DB1B2D"/>
    <w:rsid w:val="00DB1CA8"/>
    <w:rsid w:val="00DB1F94"/>
    <w:rsid w:val="00DB228D"/>
    <w:rsid w:val="00DB2604"/>
    <w:rsid w:val="00DB298A"/>
    <w:rsid w:val="00DB2BC9"/>
    <w:rsid w:val="00DB2DA5"/>
    <w:rsid w:val="00DB2FB7"/>
    <w:rsid w:val="00DB328F"/>
    <w:rsid w:val="00DB3720"/>
    <w:rsid w:val="00DB375E"/>
    <w:rsid w:val="00DB38F7"/>
    <w:rsid w:val="00DB3ACE"/>
    <w:rsid w:val="00DB3B34"/>
    <w:rsid w:val="00DB3B5D"/>
    <w:rsid w:val="00DB3DD5"/>
    <w:rsid w:val="00DB3E7F"/>
    <w:rsid w:val="00DB3F45"/>
    <w:rsid w:val="00DB3FC0"/>
    <w:rsid w:val="00DB40A3"/>
    <w:rsid w:val="00DB441B"/>
    <w:rsid w:val="00DB4670"/>
    <w:rsid w:val="00DB49A4"/>
    <w:rsid w:val="00DB4CFD"/>
    <w:rsid w:val="00DB4D02"/>
    <w:rsid w:val="00DB4EDD"/>
    <w:rsid w:val="00DB4F5E"/>
    <w:rsid w:val="00DB4F68"/>
    <w:rsid w:val="00DB51A7"/>
    <w:rsid w:val="00DB52E7"/>
    <w:rsid w:val="00DB5365"/>
    <w:rsid w:val="00DB570E"/>
    <w:rsid w:val="00DB5917"/>
    <w:rsid w:val="00DB5A04"/>
    <w:rsid w:val="00DB5A3F"/>
    <w:rsid w:val="00DB5BC8"/>
    <w:rsid w:val="00DB5EB8"/>
    <w:rsid w:val="00DB60B2"/>
    <w:rsid w:val="00DB60B9"/>
    <w:rsid w:val="00DB64C5"/>
    <w:rsid w:val="00DB6647"/>
    <w:rsid w:val="00DB668B"/>
    <w:rsid w:val="00DB6B91"/>
    <w:rsid w:val="00DB6C0F"/>
    <w:rsid w:val="00DB6F94"/>
    <w:rsid w:val="00DB6FFA"/>
    <w:rsid w:val="00DB7300"/>
    <w:rsid w:val="00DB73E4"/>
    <w:rsid w:val="00DB7444"/>
    <w:rsid w:val="00DB767D"/>
    <w:rsid w:val="00DB7740"/>
    <w:rsid w:val="00DB77F3"/>
    <w:rsid w:val="00DB7A6A"/>
    <w:rsid w:val="00DB7AE3"/>
    <w:rsid w:val="00DB7DBE"/>
    <w:rsid w:val="00DB7E10"/>
    <w:rsid w:val="00DB7E3D"/>
    <w:rsid w:val="00DC0075"/>
    <w:rsid w:val="00DC00D4"/>
    <w:rsid w:val="00DC012D"/>
    <w:rsid w:val="00DC0305"/>
    <w:rsid w:val="00DC04CC"/>
    <w:rsid w:val="00DC04DE"/>
    <w:rsid w:val="00DC05AE"/>
    <w:rsid w:val="00DC0823"/>
    <w:rsid w:val="00DC0B16"/>
    <w:rsid w:val="00DC0D4A"/>
    <w:rsid w:val="00DC186B"/>
    <w:rsid w:val="00DC199C"/>
    <w:rsid w:val="00DC19C6"/>
    <w:rsid w:val="00DC1B2E"/>
    <w:rsid w:val="00DC1B55"/>
    <w:rsid w:val="00DC1C23"/>
    <w:rsid w:val="00DC1DE6"/>
    <w:rsid w:val="00DC2191"/>
    <w:rsid w:val="00DC219F"/>
    <w:rsid w:val="00DC2472"/>
    <w:rsid w:val="00DC27D4"/>
    <w:rsid w:val="00DC2AB1"/>
    <w:rsid w:val="00DC2AE2"/>
    <w:rsid w:val="00DC2C97"/>
    <w:rsid w:val="00DC2CFD"/>
    <w:rsid w:val="00DC2EAD"/>
    <w:rsid w:val="00DC3071"/>
    <w:rsid w:val="00DC3169"/>
    <w:rsid w:val="00DC3305"/>
    <w:rsid w:val="00DC3418"/>
    <w:rsid w:val="00DC361F"/>
    <w:rsid w:val="00DC37C6"/>
    <w:rsid w:val="00DC395F"/>
    <w:rsid w:val="00DC39BB"/>
    <w:rsid w:val="00DC39BC"/>
    <w:rsid w:val="00DC3CDA"/>
    <w:rsid w:val="00DC4148"/>
    <w:rsid w:val="00DC45C2"/>
    <w:rsid w:val="00DC4619"/>
    <w:rsid w:val="00DC483D"/>
    <w:rsid w:val="00DC4A87"/>
    <w:rsid w:val="00DC4DB7"/>
    <w:rsid w:val="00DC4F4E"/>
    <w:rsid w:val="00DC4F4F"/>
    <w:rsid w:val="00DC4FC9"/>
    <w:rsid w:val="00DC5073"/>
    <w:rsid w:val="00DC52E2"/>
    <w:rsid w:val="00DC5568"/>
    <w:rsid w:val="00DC585E"/>
    <w:rsid w:val="00DC588C"/>
    <w:rsid w:val="00DC5AFE"/>
    <w:rsid w:val="00DC5B4B"/>
    <w:rsid w:val="00DC5D61"/>
    <w:rsid w:val="00DC5E11"/>
    <w:rsid w:val="00DC5E9A"/>
    <w:rsid w:val="00DC5F9A"/>
    <w:rsid w:val="00DC6394"/>
    <w:rsid w:val="00DC649A"/>
    <w:rsid w:val="00DC66A0"/>
    <w:rsid w:val="00DC6755"/>
    <w:rsid w:val="00DC6AD3"/>
    <w:rsid w:val="00DC6F57"/>
    <w:rsid w:val="00DC70A4"/>
    <w:rsid w:val="00DC7294"/>
    <w:rsid w:val="00DC749D"/>
    <w:rsid w:val="00DC74E7"/>
    <w:rsid w:val="00DC7645"/>
    <w:rsid w:val="00DC79DD"/>
    <w:rsid w:val="00DC7A2D"/>
    <w:rsid w:val="00DC7B92"/>
    <w:rsid w:val="00DC7D79"/>
    <w:rsid w:val="00DC7DA2"/>
    <w:rsid w:val="00DC7DE1"/>
    <w:rsid w:val="00DC7F00"/>
    <w:rsid w:val="00DC7F46"/>
    <w:rsid w:val="00DD015B"/>
    <w:rsid w:val="00DD0166"/>
    <w:rsid w:val="00DD030A"/>
    <w:rsid w:val="00DD057B"/>
    <w:rsid w:val="00DD077C"/>
    <w:rsid w:val="00DD08E0"/>
    <w:rsid w:val="00DD092D"/>
    <w:rsid w:val="00DD0C87"/>
    <w:rsid w:val="00DD0ECA"/>
    <w:rsid w:val="00DD1083"/>
    <w:rsid w:val="00DD1224"/>
    <w:rsid w:val="00DD1252"/>
    <w:rsid w:val="00DD1881"/>
    <w:rsid w:val="00DD1AA9"/>
    <w:rsid w:val="00DD1BA9"/>
    <w:rsid w:val="00DD1BFB"/>
    <w:rsid w:val="00DD1DA4"/>
    <w:rsid w:val="00DD22A7"/>
    <w:rsid w:val="00DD2597"/>
    <w:rsid w:val="00DD2A70"/>
    <w:rsid w:val="00DD2ABB"/>
    <w:rsid w:val="00DD2BBB"/>
    <w:rsid w:val="00DD2E17"/>
    <w:rsid w:val="00DD3046"/>
    <w:rsid w:val="00DD30AB"/>
    <w:rsid w:val="00DD321E"/>
    <w:rsid w:val="00DD34EA"/>
    <w:rsid w:val="00DD36F1"/>
    <w:rsid w:val="00DD38AF"/>
    <w:rsid w:val="00DD38B8"/>
    <w:rsid w:val="00DD3B76"/>
    <w:rsid w:val="00DD3C20"/>
    <w:rsid w:val="00DD3E16"/>
    <w:rsid w:val="00DD3E90"/>
    <w:rsid w:val="00DD3FB1"/>
    <w:rsid w:val="00DD40EA"/>
    <w:rsid w:val="00DD41E7"/>
    <w:rsid w:val="00DD425A"/>
    <w:rsid w:val="00DD42AF"/>
    <w:rsid w:val="00DD4500"/>
    <w:rsid w:val="00DD4551"/>
    <w:rsid w:val="00DD475E"/>
    <w:rsid w:val="00DD487E"/>
    <w:rsid w:val="00DD4A71"/>
    <w:rsid w:val="00DD4BFD"/>
    <w:rsid w:val="00DD4DAC"/>
    <w:rsid w:val="00DD4DB1"/>
    <w:rsid w:val="00DD4EA9"/>
    <w:rsid w:val="00DD543A"/>
    <w:rsid w:val="00DD56D6"/>
    <w:rsid w:val="00DD5BB5"/>
    <w:rsid w:val="00DD5BD0"/>
    <w:rsid w:val="00DD5CA5"/>
    <w:rsid w:val="00DD5EC2"/>
    <w:rsid w:val="00DD62FF"/>
    <w:rsid w:val="00DD65D3"/>
    <w:rsid w:val="00DD6700"/>
    <w:rsid w:val="00DD677F"/>
    <w:rsid w:val="00DD67F4"/>
    <w:rsid w:val="00DD699F"/>
    <w:rsid w:val="00DD6BEC"/>
    <w:rsid w:val="00DD6C43"/>
    <w:rsid w:val="00DD6E16"/>
    <w:rsid w:val="00DD6FD5"/>
    <w:rsid w:val="00DD70AA"/>
    <w:rsid w:val="00DD722F"/>
    <w:rsid w:val="00DD7542"/>
    <w:rsid w:val="00DD778B"/>
    <w:rsid w:val="00DD7838"/>
    <w:rsid w:val="00DD7C1A"/>
    <w:rsid w:val="00DD7EFD"/>
    <w:rsid w:val="00DD7F1F"/>
    <w:rsid w:val="00DE0060"/>
    <w:rsid w:val="00DE0150"/>
    <w:rsid w:val="00DE022A"/>
    <w:rsid w:val="00DE09CB"/>
    <w:rsid w:val="00DE0B50"/>
    <w:rsid w:val="00DE0E63"/>
    <w:rsid w:val="00DE0EB3"/>
    <w:rsid w:val="00DE1062"/>
    <w:rsid w:val="00DE1125"/>
    <w:rsid w:val="00DE13DD"/>
    <w:rsid w:val="00DE195E"/>
    <w:rsid w:val="00DE1A1B"/>
    <w:rsid w:val="00DE1B3D"/>
    <w:rsid w:val="00DE1C47"/>
    <w:rsid w:val="00DE1C89"/>
    <w:rsid w:val="00DE1E5E"/>
    <w:rsid w:val="00DE1E78"/>
    <w:rsid w:val="00DE21B5"/>
    <w:rsid w:val="00DE23D8"/>
    <w:rsid w:val="00DE23DB"/>
    <w:rsid w:val="00DE258A"/>
    <w:rsid w:val="00DE284B"/>
    <w:rsid w:val="00DE2984"/>
    <w:rsid w:val="00DE2D43"/>
    <w:rsid w:val="00DE2E7D"/>
    <w:rsid w:val="00DE2FBD"/>
    <w:rsid w:val="00DE2FC5"/>
    <w:rsid w:val="00DE3073"/>
    <w:rsid w:val="00DE3183"/>
    <w:rsid w:val="00DE33CC"/>
    <w:rsid w:val="00DE363F"/>
    <w:rsid w:val="00DE3B83"/>
    <w:rsid w:val="00DE3C16"/>
    <w:rsid w:val="00DE3E51"/>
    <w:rsid w:val="00DE3E59"/>
    <w:rsid w:val="00DE3EEE"/>
    <w:rsid w:val="00DE3F6C"/>
    <w:rsid w:val="00DE3FB8"/>
    <w:rsid w:val="00DE4304"/>
    <w:rsid w:val="00DE4593"/>
    <w:rsid w:val="00DE4760"/>
    <w:rsid w:val="00DE4B4E"/>
    <w:rsid w:val="00DE5079"/>
    <w:rsid w:val="00DE5343"/>
    <w:rsid w:val="00DE551D"/>
    <w:rsid w:val="00DE579A"/>
    <w:rsid w:val="00DE5856"/>
    <w:rsid w:val="00DE586D"/>
    <w:rsid w:val="00DE5F13"/>
    <w:rsid w:val="00DE5F21"/>
    <w:rsid w:val="00DE60A9"/>
    <w:rsid w:val="00DE62A9"/>
    <w:rsid w:val="00DE6344"/>
    <w:rsid w:val="00DE6346"/>
    <w:rsid w:val="00DE639C"/>
    <w:rsid w:val="00DE6621"/>
    <w:rsid w:val="00DE6686"/>
    <w:rsid w:val="00DE6BAA"/>
    <w:rsid w:val="00DE6C80"/>
    <w:rsid w:val="00DE6E05"/>
    <w:rsid w:val="00DE71F0"/>
    <w:rsid w:val="00DE75D7"/>
    <w:rsid w:val="00DE7647"/>
    <w:rsid w:val="00DE79F0"/>
    <w:rsid w:val="00DE7A1D"/>
    <w:rsid w:val="00DE7ACF"/>
    <w:rsid w:val="00DE7B5D"/>
    <w:rsid w:val="00DE7CBD"/>
    <w:rsid w:val="00DE7DD1"/>
    <w:rsid w:val="00DF0247"/>
    <w:rsid w:val="00DF065E"/>
    <w:rsid w:val="00DF06D0"/>
    <w:rsid w:val="00DF0778"/>
    <w:rsid w:val="00DF09D8"/>
    <w:rsid w:val="00DF0D82"/>
    <w:rsid w:val="00DF0F82"/>
    <w:rsid w:val="00DF0FAD"/>
    <w:rsid w:val="00DF0FBA"/>
    <w:rsid w:val="00DF111B"/>
    <w:rsid w:val="00DF14CE"/>
    <w:rsid w:val="00DF1767"/>
    <w:rsid w:val="00DF19DB"/>
    <w:rsid w:val="00DF1AE8"/>
    <w:rsid w:val="00DF1B75"/>
    <w:rsid w:val="00DF1C3B"/>
    <w:rsid w:val="00DF2142"/>
    <w:rsid w:val="00DF2247"/>
    <w:rsid w:val="00DF2435"/>
    <w:rsid w:val="00DF2621"/>
    <w:rsid w:val="00DF27C1"/>
    <w:rsid w:val="00DF28FD"/>
    <w:rsid w:val="00DF2983"/>
    <w:rsid w:val="00DF29BE"/>
    <w:rsid w:val="00DF2EAC"/>
    <w:rsid w:val="00DF2FF9"/>
    <w:rsid w:val="00DF317F"/>
    <w:rsid w:val="00DF3334"/>
    <w:rsid w:val="00DF3825"/>
    <w:rsid w:val="00DF38B8"/>
    <w:rsid w:val="00DF391A"/>
    <w:rsid w:val="00DF3B5D"/>
    <w:rsid w:val="00DF3D63"/>
    <w:rsid w:val="00DF3E34"/>
    <w:rsid w:val="00DF3EA0"/>
    <w:rsid w:val="00DF3F58"/>
    <w:rsid w:val="00DF3FC8"/>
    <w:rsid w:val="00DF489F"/>
    <w:rsid w:val="00DF491E"/>
    <w:rsid w:val="00DF4939"/>
    <w:rsid w:val="00DF4D89"/>
    <w:rsid w:val="00DF5833"/>
    <w:rsid w:val="00DF5AD9"/>
    <w:rsid w:val="00DF5C2B"/>
    <w:rsid w:val="00DF5E5D"/>
    <w:rsid w:val="00DF6059"/>
    <w:rsid w:val="00DF62F3"/>
    <w:rsid w:val="00DF64C1"/>
    <w:rsid w:val="00DF6578"/>
    <w:rsid w:val="00DF668C"/>
    <w:rsid w:val="00DF6748"/>
    <w:rsid w:val="00DF6776"/>
    <w:rsid w:val="00DF67D5"/>
    <w:rsid w:val="00DF6A74"/>
    <w:rsid w:val="00DF6A83"/>
    <w:rsid w:val="00DF6DEC"/>
    <w:rsid w:val="00DF6E97"/>
    <w:rsid w:val="00DF70D5"/>
    <w:rsid w:val="00DF70E8"/>
    <w:rsid w:val="00DF743C"/>
    <w:rsid w:val="00DF78E0"/>
    <w:rsid w:val="00DF7913"/>
    <w:rsid w:val="00DF79B8"/>
    <w:rsid w:val="00DF7E24"/>
    <w:rsid w:val="00E0003F"/>
    <w:rsid w:val="00E0014C"/>
    <w:rsid w:val="00E003E7"/>
    <w:rsid w:val="00E00B5A"/>
    <w:rsid w:val="00E00B90"/>
    <w:rsid w:val="00E00B96"/>
    <w:rsid w:val="00E012FF"/>
    <w:rsid w:val="00E013F7"/>
    <w:rsid w:val="00E01449"/>
    <w:rsid w:val="00E019C1"/>
    <w:rsid w:val="00E019C9"/>
    <w:rsid w:val="00E01ABB"/>
    <w:rsid w:val="00E01B06"/>
    <w:rsid w:val="00E01B56"/>
    <w:rsid w:val="00E0287A"/>
    <w:rsid w:val="00E02AC7"/>
    <w:rsid w:val="00E02C6C"/>
    <w:rsid w:val="00E02FB6"/>
    <w:rsid w:val="00E03050"/>
    <w:rsid w:val="00E030E5"/>
    <w:rsid w:val="00E0320B"/>
    <w:rsid w:val="00E03482"/>
    <w:rsid w:val="00E036F1"/>
    <w:rsid w:val="00E03744"/>
    <w:rsid w:val="00E0385A"/>
    <w:rsid w:val="00E03A0B"/>
    <w:rsid w:val="00E03AFE"/>
    <w:rsid w:val="00E03D4D"/>
    <w:rsid w:val="00E03F86"/>
    <w:rsid w:val="00E04540"/>
    <w:rsid w:val="00E046FB"/>
    <w:rsid w:val="00E04918"/>
    <w:rsid w:val="00E04A00"/>
    <w:rsid w:val="00E04A12"/>
    <w:rsid w:val="00E04DE7"/>
    <w:rsid w:val="00E053C5"/>
    <w:rsid w:val="00E053ED"/>
    <w:rsid w:val="00E0563F"/>
    <w:rsid w:val="00E05678"/>
    <w:rsid w:val="00E0597E"/>
    <w:rsid w:val="00E05CE1"/>
    <w:rsid w:val="00E05F4F"/>
    <w:rsid w:val="00E05FF8"/>
    <w:rsid w:val="00E0622F"/>
    <w:rsid w:val="00E06249"/>
    <w:rsid w:val="00E06421"/>
    <w:rsid w:val="00E06885"/>
    <w:rsid w:val="00E06B67"/>
    <w:rsid w:val="00E06C13"/>
    <w:rsid w:val="00E06C17"/>
    <w:rsid w:val="00E06C8E"/>
    <w:rsid w:val="00E06D6C"/>
    <w:rsid w:val="00E06EEC"/>
    <w:rsid w:val="00E06EFA"/>
    <w:rsid w:val="00E06FC0"/>
    <w:rsid w:val="00E07045"/>
    <w:rsid w:val="00E074AD"/>
    <w:rsid w:val="00E0750D"/>
    <w:rsid w:val="00E0764D"/>
    <w:rsid w:val="00E076EF"/>
    <w:rsid w:val="00E077BA"/>
    <w:rsid w:val="00E077BE"/>
    <w:rsid w:val="00E07BE4"/>
    <w:rsid w:val="00E07D3A"/>
    <w:rsid w:val="00E07E19"/>
    <w:rsid w:val="00E07E5F"/>
    <w:rsid w:val="00E104AF"/>
    <w:rsid w:val="00E10608"/>
    <w:rsid w:val="00E1074D"/>
    <w:rsid w:val="00E1098B"/>
    <w:rsid w:val="00E10B48"/>
    <w:rsid w:val="00E10C42"/>
    <w:rsid w:val="00E10C4B"/>
    <w:rsid w:val="00E10DE6"/>
    <w:rsid w:val="00E1119B"/>
    <w:rsid w:val="00E11497"/>
    <w:rsid w:val="00E116D1"/>
    <w:rsid w:val="00E11BEF"/>
    <w:rsid w:val="00E11E5D"/>
    <w:rsid w:val="00E1203C"/>
    <w:rsid w:val="00E12129"/>
    <w:rsid w:val="00E12147"/>
    <w:rsid w:val="00E12198"/>
    <w:rsid w:val="00E121C9"/>
    <w:rsid w:val="00E1223D"/>
    <w:rsid w:val="00E125D6"/>
    <w:rsid w:val="00E125FF"/>
    <w:rsid w:val="00E1260E"/>
    <w:rsid w:val="00E12674"/>
    <w:rsid w:val="00E12A13"/>
    <w:rsid w:val="00E12B59"/>
    <w:rsid w:val="00E13031"/>
    <w:rsid w:val="00E13118"/>
    <w:rsid w:val="00E13349"/>
    <w:rsid w:val="00E13582"/>
    <w:rsid w:val="00E1374F"/>
    <w:rsid w:val="00E1378F"/>
    <w:rsid w:val="00E13A5A"/>
    <w:rsid w:val="00E13AB5"/>
    <w:rsid w:val="00E13AE8"/>
    <w:rsid w:val="00E13B59"/>
    <w:rsid w:val="00E13EAD"/>
    <w:rsid w:val="00E1400D"/>
    <w:rsid w:val="00E14189"/>
    <w:rsid w:val="00E141B5"/>
    <w:rsid w:val="00E141D6"/>
    <w:rsid w:val="00E1433F"/>
    <w:rsid w:val="00E1447C"/>
    <w:rsid w:val="00E1463B"/>
    <w:rsid w:val="00E1464F"/>
    <w:rsid w:val="00E1465E"/>
    <w:rsid w:val="00E14B8C"/>
    <w:rsid w:val="00E14CDF"/>
    <w:rsid w:val="00E1505F"/>
    <w:rsid w:val="00E1511D"/>
    <w:rsid w:val="00E15215"/>
    <w:rsid w:val="00E159AE"/>
    <w:rsid w:val="00E15B77"/>
    <w:rsid w:val="00E15D6C"/>
    <w:rsid w:val="00E16135"/>
    <w:rsid w:val="00E165D0"/>
    <w:rsid w:val="00E16792"/>
    <w:rsid w:val="00E167B0"/>
    <w:rsid w:val="00E16996"/>
    <w:rsid w:val="00E16998"/>
    <w:rsid w:val="00E16AFD"/>
    <w:rsid w:val="00E16E3A"/>
    <w:rsid w:val="00E16FE2"/>
    <w:rsid w:val="00E17039"/>
    <w:rsid w:val="00E17151"/>
    <w:rsid w:val="00E17260"/>
    <w:rsid w:val="00E17380"/>
    <w:rsid w:val="00E174A1"/>
    <w:rsid w:val="00E17559"/>
    <w:rsid w:val="00E178FE"/>
    <w:rsid w:val="00E17AEF"/>
    <w:rsid w:val="00E17CE2"/>
    <w:rsid w:val="00E17D01"/>
    <w:rsid w:val="00E17D4D"/>
    <w:rsid w:val="00E20295"/>
    <w:rsid w:val="00E203C7"/>
    <w:rsid w:val="00E20400"/>
    <w:rsid w:val="00E204E7"/>
    <w:rsid w:val="00E206AE"/>
    <w:rsid w:val="00E20C00"/>
    <w:rsid w:val="00E20DDB"/>
    <w:rsid w:val="00E20E5C"/>
    <w:rsid w:val="00E21080"/>
    <w:rsid w:val="00E2142D"/>
    <w:rsid w:val="00E214C3"/>
    <w:rsid w:val="00E214F1"/>
    <w:rsid w:val="00E21653"/>
    <w:rsid w:val="00E21868"/>
    <w:rsid w:val="00E21961"/>
    <w:rsid w:val="00E21A6E"/>
    <w:rsid w:val="00E21A77"/>
    <w:rsid w:val="00E21B09"/>
    <w:rsid w:val="00E21D6F"/>
    <w:rsid w:val="00E21D8E"/>
    <w:rsid w:val="00E21DA0"/>
    <w:rsid w:val="00E21F4E"/>
    <w:rsid w:val="00E220D5"/>
    <w:rsid w:val="00E221F3"/>
    <w:rsid w:val="00E22226"/>
    <w:rsid w:val="00E224FB"/>
    <w:rsid w:val="00E225DC"/>
    <w:rsid w:val="00E229B7"/>
    <w:rsid w:val="00E22A46"/>
    <w:rsid w:val="00E22CE6"/>
    <w:rsid w:val="00E22E89"/>
    <w:rsid w:val="00E230D4"/>
    <w:rsid w:val="00E2327A"/>
    <w:rsid w:val="00E2330A"/>
    <w:rsid w:val="00E23346"/>
    <w:rsid w:val="00E23349"/>
    <w:rsid w:val="00E234BD"/>
    <w:rsid w:val="00E23670"/>
    <w:rsid w:val="00E23CC5"/>
    <w:rsid w:val="00E23E22"/>
    <w:rsid w:val="00E23E5F"/>
    <w:rsid w:val="00E23FEE"/>
    <w:rsid w:val="00E2410D"/>
    <w:rsid w:val="00E241C0"/>
    <w:rsid w:val="00E241EF"/>
    <w:rsid w:val="00E246CA"/>
    <w:rsid w:val="00E247C0"/>
    <w:rsid w:val="00E2498E"/>
    <w:rsid w:val="00E24B8A"/>
    <w:rsid w:val="00E24D31"/>
    <w:rsid w:val="00E24E67"/>
    <w:rsid w:val="00E24E8F"/>
    <w:rsid w:val="00E24F1F"/>
    <w:rsid w:val="00E250F1"/>
    <w:rsid w:val="00E2517A"/>
    <w:rsid w:val="00E25234"/>
    <w:rsid w:val="00E2526A"/>
    <w:rsid w:val="00E252DA"/>
    <w:rsid w:val="00E25420"/>
    <w:rsid w:val="00E254DD"/>
    <w:rsid w:val="00E25788"/>
    <w:rsid w:val="00E257C9"/>
    <w:rsid w:val="00E25804"/>
    <w:rsid w:val="00E25955"/>
    <w:rsid w:val="00E25B06"/>
    <w:rsid w:val="00E25B8F"/>
    <w:rsid w:val="00E25D1C"/>
    <w:rsid w:val="00E25D5A"/>
    <w:rsid w:val="00E25DF2"/>
    <w:rsid w:val="00E25E81"/>
    <w:rsid w:val="00E25E97"/>
    <w:rsid w:val="00E25EC3"/>
    <w:rsid w:val="00E2634A"/>
    <w:rsid w:val="00E2645C"/>
    <w:rsid w:val="00E26580"/>
    <w:rsid w:val="00E267DE"/>
    <w:rsid w:val="00E26EE9"/>
    <w:rsid w:val="00E26F84"/>
    <w:rsid w:val="00E2717D"/>
    <w:rsid w:val="00E273BF"/>
    <w:rsid w:val="00E273D5"/>
    <w:rsid w:val="00E277E0"/>
    <w:rsid w:val="00E277FA"/>
    <w:rsid w:val="00E2784E"/>
    <w:rsid w:val="00E27BD6"/>
    <w:rsid w:val="00E27C2D"/>
    <w:rsid w:val="00E27E9A"/>
    <w:rsid w:val="00E302BE"/>
    <w:rsid w:val="00E30359"/>
    <w:rsid w:val="00E304C8"/>
    <w:rsid w:val="00E30BA4"/>
    <w:rsid w:val="00E30BE9"/>
    <w:rsid w:val="00E30D27"/>
    <w:rsid w:val="00E3124F"/>
    <w:rsid w:val="00E313BB"/>
    <w:rsid w:val="00E3149E"/>
    <w:rsid w:val="00E314BA"/>
    <w:rsid w:val="00E31609"/>
    <w:rsid w:val="00E3165C"/>
    <w:rsid w:val="00E31664"/>
    <w:rsid w:val="00E317A2"/>
    <w:rsid w:val="00E31856"/>
    <w:rsid w:val="00E31861"/>
    <w:rsid w:val="00E31A2C"/>
    <w:rsid w:val="00E31A75"/>
    <w:rsid w:val="00E31ECA"/>
    <w:rsid w:val="00E31F4D"/>
    <w:rsid w:val="00E3204B"/>
    <w:rsid w:val="00E321FF"/>
    <w:rsid w:val="00E32392"/>
    <w:rsid w:val="00E323DC"/>
    <w:rsid w:val="00E323FF"/>
    <w:rsid w:val="00E324D1"/>
    <w:rsid w:val="00E325B6"/>
    <w:rsid w:val="00E3278C"/>
    <w:rsid w:val="00E3296D"/>
    <w:rsid w:val="00E32989"/>
    <w:rsid w:val="00E32A42"/>
    <w:rsid w:val="00E32BE2"/>
    <w:rsid w:val="00E32CBA"/>
    <w:rsid w:val="00E32EE8"/>
    <w:rsid w:val="00E32FF6"/>
    <w:rsid w:val="00E3351E"/>
    <w:rsid w:val="00E335E3"/>
    <w:rsid w:val="00E339EF"/>
    <w:rsid w:val="00E3427D"/>
    <w:rsid w:val="00E3449A"/>
    <w:rsid w:val="00E34588"/>
    <w:rsid w:val="00E3465F"/>
    <w:rsid w:val="00E348AD"/>
    <w:rsid w:val="00E3491E"/>
    <w:rsid w:val="00E34962"/>
    <w:rsid w:val="00E34B34"/>
    <w:rsid w:val="00E34E4A"/>
    <w:rsid w:val="00E35240"/>
    <w:rsid w:val="00E3546C"/>
    <w:rsid w:val="00E3591B"/>
    <w:rsid w:val="00E359AF"/>
    <w:rsid w:val="00E35ECF"/>
    <w:rsid w:val="00E35FB1"/>
    <w:rsid w:val="00E361CA"/>
    <w:rsid w:val="00E36662"/>
    <w:rsid w:val="00E36D93"/>
    <w:rsid w:val="00E37389"/>
    <w:rsid w:val="00E37430"/>
    <w:rsid w:val="00E379D6"/>
    <w:rsid w:val="00E37B5C"/>
    <w:rsid w:val="00E37F7C"/>
    <w:rsid w:val="00E40195"/>
    <w:rsid w:val="00E4023B"/>
    <w:rsid w:val="00E40316"/>
    <w:rsid w:val="00E40343"/>
    <w:rsid w:val="00E403D5"/>
    <w:rsid w:val="00E404ED"/>
    <w:rsid w:val="00E4082F"/>
    <w:rsid w:val="00E409F7"/>
    <w:rsid w:val="00E40A0D"/>
    <w:rsid w:val="00E40AA3"/>
    <w:rsid w:val="00E40B4A"/>
    <w:rsid w:val="00E40C80"/>
    <w:rsid w:val="00E40CFF"/>
    <w:rsid w:val="00E40D90"/>
    <w:rsid w:val="00E40DD2"/>
    <w:rsid w:val="00E41124"/>
    <w:rsid w:val="00E41341"/>
    <w:rsid w:val="00E41435"/>
    <w:rsid w:val="00E41674"/>
    <w:rsid w:val="00E416B5"/>
    <w:rsid w:val="00E416E8"/>
    <w:rsid w:val="00E417A7"/>
    <w:rsid w:val="00E419F4"/>
    <w:rsid w:val="00E41BEC"/>
    <w:rsid w:val="00E41C86"/>
    <w:rsid w:val="00E41C8F"/>
    <w:rsid w:val="00E42058"/>
    <w:rsid w:val="00E426D0"/>
    <w:rsid w:val="00E42793"/>
    <w:rsid w:val="00E42B03"/>
    <w:rsid w:val="00E42D27"/>
    <w:rsid w:val="00E4303B"/>
    <w:rsid w:val="00E4328A"/>
    <w:rsid w:val="00E43470"/>
    <w:rsid w:val="00E436D5"/>
    <w:rsid w:val="00E44398"/>
    <w:rsid w:val="00E44474"/>
    <w:rsid w:val="00E4452E"/>
    <w:rsid w:val="00E44551"/>
    <w:rsid w:val="00E4460C"/>
    <w:rsid w:val="00E44731"/>
    <w:rsid w:val="00E44838"/>
    <w:rsid w:val="00E44A87"/>
    <w:rsid w:val="00E44BA5"/>
    <w:rsid w:val="00E44CD0"/>
    <w:rsid w:val="00E44F14"/>
    <w:rsid w:val="00E44FCB"/>
    <w:rsid w:val="00E45115"/>
    <w:rsid w:val="00E45153"/>
    <w:rsid w:val="00E451AF"/>
    <w:rsid w:val="00E4520B"/>
    <w:rsid w:val="00E45611"/>
    <w:rsid w:val="00E459DD"/>
    <w:rsid w:val="00E45B1A"/>
    <w:rsid w:val="00E45C3E"/>
    <w:rsid w:val="00E45D86"/>
    <w:rsid w:val="00E462A0"/>
    <w:rsid w:val="00E464C1"/>
    <w:rsid w:val="00E465FF"/>
    <w:rsid w:val="00E46669"/>
    <w:rsid w:val="00E467D1"/>
    <w:rsid w:val="00E46ACC"/>
    <w:rsid w:val="00E46D14"/>
    <w:rsid w:val="00E46D7F"/>
    <w:rsid w:val="00E46ED3"/>
    <w:rsid w:val="00E46F45"/>
    <w:rsid w:val="00E470F5"/>
    <w:rsid w:val="00E47154"/>
    <w:rsid w:val="00E47348"/>
    <w:rsid w:val="00E47520"/>
    <w:rsid w:val="00E4758A"/>
    <w:rsid w:val="00E4759D"/>
    <w:rsid w:val="00E4764F"/>
    <w:rsid w:val="00E47738"/>
    <w:rsid w:val="00E479F1"/>
    <w:rsid w:val="00E47AE7"/>
    <w:rsid w:val="00E47B87"/>
    <w:rsid w:val="00E47C2F"/>
    <w:rsid w:val="00E47C4D"/>
    <w:rsid w:val="00E47CE4"/>
    <w:rsid w:val="00E502EA"/>
    <w:rsid w:val="00E50305"/>
    <w:rsid w:val="00E5072A"/>
    <w:rsid w:val="00E5077F"/>
    <w:rsid w:val="00E50AE6"/>
    <w:rsid w:val="00E50B33"/>
    <w:rsid w:val="00E50C6F"/>
    <w:rsid w:val="00E50DC7"/>
    <w:rsid w:val="00E51026"/>
    <w:rsid w:val="00E51047"/>
    <w:rsid w:val="00E51537"/>
    <w:rsid w:val="00E51615"/>
    <w:rsid w:val="00E516B8"/>
    <w:rsid w:val="00E51854"/>
    <w:rsid w:val="00E5195C"/>
    <w:rsid w:val="00E51A7D"/>
    <w:rsid w:val="00E51E37"/>
    <w:rsid w:val="00E52350"/>
    <w:rsid w:val="00E524F2"/>
    <w:rsid w:val="00E52501"/>
    <w:rsid w:val="00E527DA"/>
    <w:rsid w:val="00E52A30"/>
    <w:rsid w:val="00E52B35"/>
    <w:rsid w:val="00E53017"/>
    <w:rsid w:val="00E5309E"/>
    <w:rsid w:val="00E530FE"/>
    <w:rsid w:val="00E5335D"/>
    <w:rsid w:val="00E5335E"/>
    <w:rsid w:val="00E53405"/>
    <w:rsid w:val="00E5354F"/>
    <w:rsid w:val="00E535AA"/>
    <w:rsid w:val="00E535C7"/>
    <w:rsid w:val="00E5380B"/>
    <w:rsid w:val="00E53E8A"/>
    <w:rsid w:val="00E53ED1"/>
    <w:rsid w:val="00E540FC"/>
    <w:rsid w:val="00E54313"/>
    <w:rsid w:val="00E546DA"/>
    <w:rsid w:val="00E54822"/>
    <w:rsid w:val="00E54B2B"/>
    <w:rsid w:val="00E54C2A"/>
    <w:rsid w:val="00E54F84"/>
    <w:rsid w:val="00E551F9"/>
    <w:rsid w:val="00E5563D"/>
    <w:rsid w:val="00E55778"/>
    <w:rsid w:val="00E55806"/>
    <w:rsid w:val="00E55B53"/>
    <w:rsid w:val="00E55C6F"/>
    <w:rsid w:val="00E55D0F"/>
    <w:rsid w:val="00E55E1F"/>
    <w:rsid w:val="00E5626B"/>
    <w:rsid w:val="00E5629E"/>
    <w:rsid w:val="00E5663B"/>
    <w:rsid w:val="00E56671"/>
    <w:rsid w:val="00E566EA"/>
    <w:rsid w:val="00E56A41"/>
    <w:rsid w:val="00E56CBD"/>
    <w:rsid w:val="00E57014"/>
    <w:rsid w:val="00E5729E"/>
    <w:rsid w:val="00E57495"/>
    <w:rsid w:val="00E574BD"/>
    <w:rsid w:val="00E574E3"/>
    <w:rsid w:val="00E579A8"/>
    <w:rsid w:val="00E57B16"/>
    <w:rsid w:val="00E57CA5"/>
    <w:rsid w:val="00E57D17"/>
    <w:rsid w:val="00E57D8E"/>
    <w:rsid w:val="00E57FB5"/>
    <w:rsid w:val="00E60049"/>
    <w:rsid w:val="00E60154"/>
    <w:rsid w:val="00E601E1"/>
    <w:rsid w:val="00E6033C"/>
    <w:rsid w:val="00E606F2"/>
    <w:rsid w:val="00E60897"/>
    <w:rsid w:val="00E608F0"/>
    <w:rsid w:val="00E609B6"/>
    <w:rsid w:val="00E60D4B"/>
    <w:rsid w:val="00E60E7D"/>
    <w:rsid w:val="00E60EB7"/>
    <w:rsid w:val="00E60FEA"/>
    <w:rsid w:val="00E60FF6"/>
    <w:rsid w:val="00E61056"/>
    <w:rsid w:val="00E612CC"/>
    <w:rsid w:val="00E615E5"/>
    <w:rsid w:val="00E61CEF"/>
    <w:rsid w:val="00E621D1"/>
    <w:rsid w:val="00E62479"/>
    <w:rsid w:val="00E6255E"/>
    <w:rsid w:val="00E62756"/>
    <w:rsid w:val="00E627F2"/>
    <w:rsid w:val="00E62A53"/>
    <w:rsid w:val="00E62B2C"/>
    <w:rsid w:val="00E62DF6"/>
    <w:rsid w:val="00E63020"/>
    <w:rsid w:val="00E63649"/>
    <w:rsid w:val="00E636DA"/>
    <w:rsid w:val="00E63C50"/>
    <w:rsid w:val="00E63EDD"/>
    <w:rsid w:val="00E6410F"/>
    <w:rsid w:val="00E6447C"/>
    <w:rsid w:val="00E64868"/>
    <w:rsid w:val="00E64D04"/>
    <w:rsid w:val="00E651C4"/>
    <w:rsid w:val="00E6528B"/>
    <w:rsid w:val="00E65739"/>
    <w:rsid w:val="00E6596A"/>
    <w:rsid w:val="00E659DF"/>
    <w:rsid w:val="00E65C0D"/>
    <w:rsid w:val="00E66013"/>
    <w:rsid w:val="00E6641C"/>
    <w:rsid w:val="00E66430"/>
    <w:rsid w:val="00E664D0"/>
    <w:rsid w:val="00E66555"/>
    <w:rsid w:val="00E66873"/>
    <w:rsid w:val="00E66890"/>
    <w:rsid w:val="00E66CA9"/>
    <w:rsid w:val="00E66D2B"/>
    <w:rsid w:val="00E66EF4"/>
    <w:rsid w:val="00E67654"/>
    <w:rsid w:val="00E67688"/>
    <w:rsid w:val="00E67A6C"/>
    <w:rsid w:val="00E67AA4"/>
    <w:rsid w:val="00E67B75"/>
    <w:rsid w:val="00E67BE2"/>
    <w:rsid w:val="00E70120"/>
    <w:rsid w:val="00E7051A"/>
    <w:rsid w:val="00E70689"/>
    <w:rsid w:val="00E70711"/>
    <w:rsid w:val="00E707B9"/>
    <w:rsid w:val="00E70904"/>
    <w:rsid w:val="00E70A4D"/>
    <w:rsid w:val="00E70A6F"/>
    <w:rsid w:val="00E70AD9"/>
    <w:rsid w:val="00E70C14"/>
    <w:rsid w:val="00E70DC1"/>
    <w:rsid w:val="00E70F95"/>
    <w:rsid w:val="00E71005"/>
    <w:rsid w:val="00E71370"/>
    <w:rsid w:val="00E716EF"/>
    <w:rsid w:val="00E71817"/>
    <w:rsid w:val="00E718AE"/>
    <w:rsid w:val="00E719B1"/>
    <w:rsid w:val="00E71A63"/>
    <w:rsid w:val="00E71FA2"/>
    <w:rsid w:val="00E72073"/>
    <w:rsid w:val="00E720F9"/>
    <w:rsid w:val="00E721F7"/>
    <w:rsid w:val="00E72488"/>
    <w:rsid w:val="00E72506"/>
    <w:rsid w:val="00E7258E"/>
    <w:rsid w:val="00E72802"/>
    <w:rsid w:val="00E72A82"/>
    <w:rsid w:val="00E72CF5"/>
    <w:rsid w:val="00E72D1A"/>
    <w:rsid w:val="00E72EFC"/>
    <w:rsid w:val="00E72F2F"/>
    <w:rsid w:val="00E7306F"/>
    <w:rsid w:val="00E73280"/>
    <w:rsid w:val="00E7385E"/>
    <w:rsid w:val="00E73871"/>
    <w:rsid w:val="00E739EB"/>
    <w:rsid w:val="00E73B5C"/>
    <w:rsid w:val="00E73C05"/>
    <w:rsid w:val="00E73C2C"/>
    <w:rsid w:val="00E73C6D"/>
    <w:rsid w:val="00E73E76"/>
    <w:rsid w:val="00E73EE5"/>
    <w:rsid w:val="00E73EF6"/>
    <w:rsid w:val="00E74145"/>
    <w:rsid w:val="00E742D3"/>
    <w:rsid w:val="00E7442F"/>
    <w:rsid w:val="00E74515"/>
    <w:rsid w:val="00E748ED"/>
    <w:rsid w:val="00E749A6"/>
    <w:rsid w:val="00E749F2"/>
    <w:rsid w:val="00E74B39"/>
    <w:rsid w:val="00E753B9"/>
    <w:rsid w:val="00E75600"/>
    <w:rsid w:val="00E75604"/>
    <w:rsid w:val="00E7579C"/>
    <w:rsid w:val="00E75831"/>
    <w:rsid w:val="00E75B4C"/>
    <w:rsid w:val="00E75C33"/>
    <w:rsid w:val="00E75D4F"/>
    <w:rsid w:val="00E75DC6"/>
    <w:rsid w:val="00E76177"/>
    <w:rsid w:val="00E76737"/>
    <w:rsid w:val="00E76771"/>
    <w:rsid w:val="00E76962"/>
    <w:rsid w:val="00E76B7D"/>
    <w:rsid w:val="00E76E89"/>
    <w:rsid w:val="00E770BE"/>
    <w:rsid w:val="00E7744C"/>
    <w:rsid w:val="00E77793"/>
    <w:rsid w:val="00E77D67"/>
    <w:rsid w:val="00E77E45"/>
    <w:rsid w:val="00E77E8E"/>
    <w:rsid w:val="00E77F92"/>
    <w:rsid w:val="00E80358"/>
    <w:rsid w:val="00E806B2"/>
    <w:rsid w:val="00E80CDB"/>
    <w:rsid w:val="00E80E86"/>
    <w:rsid w:val="00E80E95"/>
    <w:rsid w:val="00E80F25"/>
    <w:rsid w:val="00E810DA"/>
    <w:rsid w:val="00E8128F"/>
    <w:rsid w:val="00E812CC"/>
    <w:rsid w:val="00E8137C"/>
    <w:rsid w:val="00E81BC8"/>
    <w:rsid w:val="00E81DA2"/>
    <w:rsid w:val="00E81DF8"/>
    <w:rsid w:val="00E81EBA"/>
    <w:rsid w:val="00E820A6"/>
    <w:rsid w:val="00E82549"/>
    <w:rsid w:val="00E82688"/>
    <w:rsid w:val="00E82852"/>
    <w:rsid w:val="00E828D3"/>
    <w:rsid w:val="00E82A00"/>
    <w:rsid w:val="00E82A52"/>
    <w:rsid w:val="00E82AD6"/>
    <w:rsid w:val="00E82B7C"/>
    <w:rsid w:val="00E82DC2"/>
    <w:rsid w:val="00E82DD5"/>
    <w:rsid w:val="00E82FE1"/>
    <w:rsid w:val="00E8314E"/>
    <w:rsid w:val="00E83158"/>
    <w:rsid w:val="00E83BAC"/>
    <w:rsid w:val="00E83EB7"/>
    <w:rsid w:val="00E83FA9"/>
    <w:rsid w:val="00E84151"/>
    <w:rsid w:val="00E8417E"/>
    <w:rsid w:val="00E84324"/>
    <w:rsid w:val="00E846E1"/>
    <w:rsid w:val="00E846EF"/>
    <w:rsid w:val="00E847AE"/>
    <w:rsid w:val="00E849C8"/>
    <w:rsid w:val="00E849EA"/>
    <w:rsid w:val="00E84B79"/>
    <w:rsid w:val="00E84BB7"/>
    <w:rsid w:val="00E84D2E"/>
    <w:rsid w:val="00E84DE3"/>
    <w:rsid w:val="00E84ED1"/>
    <w:rsid w:val="00E853E2"/>
    <w:rsid w:val="00E853E6"/>
    <w:rsid w:val="00E85489"/>
    <w:rsid w:val="00E85587"/>
    <w:rsid w:val="00E858F4"/>
    <w:rsid w:val="00E85AC1"/>
    <w:rsid w:val="00E85EFF"/>
    <w:rsid w:val="00E85F76"/>
    <w:rsid w:val="00E85F84"/>
    <w:rsid w:val="00E860EE"/>
    <w:rsid w:val="00E8648C"/>
    <w:rsid w:val="00E865B2"/>
    <w:rsid w:val="00E865BF"/>
    <w:rsid w:val="00E86750"/>
    <w:rsid w:val="00E86810"/>
    <w:rsid w:val="00E86A6C"/>
    <w:rsid w:val="00E86AAD"/>
    <w:rsid w:val="00E86BD5"/>
    <w:rsid w:val="00E86C25"/>
    <w:rsid w:val="00E86F27"/>
    <w:rsid w:val="00E86F43"/>
    <w:rsid w:val="00E870AB"/>
    <w:rsid w:val="00E870EB"/>
    <w:rsid w:val="00E87120"/>
    <w:rsid w:val="00E87204"/>
    <w:rsid w:val="00E875EB"/>
    <w:rsid w:val="00E877FE"/>
    <w:rsid w:val="00E8793F"/>
    <w:rsid w:val="00E87C48"/>
    <w:rsid w:val="00E87DF7"/>
    <w:rsid w:val="00E9006B"/>
    <w:rsid w:val="00E90175"/>
    <w:rsid w:val="00E90227"/>
    <w:rsid w:val="00E902A1"/>
    <w:rsid w:val="00E90505"/>
    <w:rsid w:val="00E90570"/>
    <w:rsid w:val="00E90716"/>
    <w:rsid w:val="00E90CF9"/>
    <w:rsid w:val="00E90E4C"/>
    <w:rsid w:val="00E91040"/>
    <w:rsid w:val="00E91064"/>
    <w:rsid w:val="00E911EB"/>
    <w:rsid w:val="00E9125E"/>
    <w:rsid w:val="00E917F9"/>
    <w:rsid w:val="00E918DD"/>
    <w:rsid w:val="00E91998"/>
    <w:rsid w:val="00E919DF"/>
    <w:rsid w:val="00E91DAE"/>
    <w:rsid w:val="00E91DD6"/>
    <w:rsid w:val="00E91FDE"/>
    <w:rsid w:val="00E920EB"/>
    <w:rsid w:val="00E922B4"/>
    <w:rsid w:val="00E924C6"/>
    <w:rsid w:val="00E927AD"/>
    <w:rsid w:val="00E92854"/>
    <w:rsid w:val="00E928C3"/>
    <w:rsid w:val="00E929BB"/>
    <w:rsid w:val="00E92A3C"/>
    <w:rsid w:val="00E92A76"/>
    <w:rsid w:val="00E92D76"/>
    <w:rsid w:val="00E92F50"/>
    <w:rsid w:val="00E930B8"/>
    <w:rsid w:val="00E933DD"/>
    <w:rsid w:val="00E935A6"/>
    <w:rsid w:val="00E937F5"/>
    <w:rsid w:val="00E9380D"/>
    <w:rsid w:val="00E93A20"/>
    <w:rsid w:val="00E93AC0"/>
    <w:rsid w:val="00E93B8D"/>
    <w:rsid w:val="00E93F2E"/>
    <w:rsid w:val="00E94221"/>
    <w:rsid w:val="00E9430E"/>
    <w:rsid w:val="00E94422"/>
    <w:rsid w:val="00E94544"/>
    <w:rsid w:val="00E94684"/>
    <w:rsid w:val="00E948A0"/>
    <w:rsid w:val="00E94B64"/>
    <w:rsid w:val="00E94EBB"/>
    <w:rsid w:val="00E9532E"/>
    <w:rsid w:val="00E9538A"/>
    <w:rsid w:val="00E956A3"/>
    <w:rsid w:val="00E95932"/>
    <w:rsid w:val="00E95955"/>
    <w:rsid w:val="00E95A52"/>
    <w:rsid w:val="00E95F0E"/>
    <w:rsid w:val="00E9620D"/>
    <w:rsid w:val="00E966BC"/>
    <w:rsid w:val="00E968DD"/>
    <w:rsid w:val="00E969B9"/>
    <w:rsid w:val="00E96BFF"/>
    <w:rsid w:val="00E96C4D"/>
    <w:rsid w:val="00E96F4E"/>
    <w:rsid w:val="00E96F66"/>
    <w:rsid w:val="00E9709C"/>
    <w:rsid w:val="00E972B2"/>
    <w:rsid w:val="00E97547"/>
    <w:rsid w:val="00E97707"/>
    <w:rsid w:val="00E97C61"/>
    <w:rsid w:val="00E97CF5"/>
    <w:rsid w:val="00E97D1C"/>
    <w:rsid w:val="00E97E3D"/>
    <w:rsid w:val="00E97F0F"/>
    <w:rsid w:val="00EA05CF"/>
    <w:rsid w:val="00EA0652"/>
    <w:rsid w:val="00EA06D8"/>
    <w:rsid w:val="00EA07E8"/>
    <w:rsid w:val="00EA08A5"/>
    <w:rsid w:val="00EA08A6"/>
    <w:rsid w:val="00EA0943"/>
    <w:rsid w:val="00EA0B29"/>
    <w:rsid w:val="00EA0C84"/>
    <w:rsid w:val="00EA0F2D"/>
    <w:rsid w:val="00EA10B0"/>
    <w:rsid w:val="00EA1130"/>
    <w:rsid w:val="00EA1605"/>
    <w:rsid w:val="00EA1969"/>
    <w:rsid w:val="00EA1B53"/>
    <w:rsid w:val="00EA1B7B"/>
    <w:rsid w:val="00EA1F3B"/>
    <w:rsid w:val="00EA21B0"/>
    <w:rsid w:val="00EA25EA"/>
    <w:rsid w:val="00EA2669"/>
    <w:rsid w:val="00EA29E9"/>
    <w:rsid w:val="00EA29F4"/>
    <w:rsid w:val="00EA29F8"/>
    <w:rsid w:val="00EA2CBB"/>
    <w:rsid w:val="00EA2FBD"/>
    <w:rsid w:val="00EA2FC8"/>
    <w:rsid w:val="00EA3067"/>
    <w:rsid w:val="00EA3242"/>
    <w:rsid w:val="00EA32CC"/>
    <w:rsid w:val="00EA338F"/>
    <w:rsid w:val="00EA33D3"/>
    <w:rsid w:val="00EA3757"/>
    <w:rsid w:val="00EA39D4"/>
    <w:rsid w:val="00EA3A57"/>
    <w:rsid w:val="00EA3BC2"/>
    <w:rsid w:val="00EA3BFD"/>
    <w:rsid w:val="00EA3C2F"/>
    <w:rsid w:val="00EA3F0C"/>
    <w:rsid w:val="00EA40E9"/>
    <w:rsid w:val="00EA413D"/>
    <w:rsid w:val="00EA444F"/>
    <w:rsid w:val="00EA4453"/>
    <w:rsid w:val="00EA44CC"/>
    <w:rsid w:val="00EA48BF"/>
    <w:rsid w:val="00EA494D"/>
    <w:rsid w:val="00EA4A9A"/>
    <w:rsid w:val="00EA4B5B"/>
    <w:rsid w:val="00EA4BF0"/>
    <w:rsid w:val="00EA4C45"/>
    <w:rsid w:val="00EA5008"/>
    <w:rsid w:val="00EA56E5"/>
    <w:rsid w:val="00EA57F4"/>
    <w:rsid w:val="00EA5842"/>
    <w:rsid w:val="00EA589B"/>
    <w:rsid w:val="00EA5ACB"/>
    <w:rsid w:val="00EA5C33"/>
    <w:rsid w:val="00EA5EA3"/>
    <w:rsid w:val="00EA5FCD"/>
    <w:rsid w:val="00EA6025"/>
    <w:rsid w:val="00EA63C6"/>
    <w:rsid w:val="00EA63D7"/>
    <w:rsid w:val="00EA651B"/>
    <w:rsid w:val="00EA65F3"/>
    <w:rsid w:val="00EA6673"/>
    <w:rsid w:val="00EA66C5"/>
    <w:rsid w:val="00EA66F8"/>
    <w:rsid w:val="00EA6954"/>
    <w:rsid w:val="00EA6AC3"/>
    <w:rsid w:val="00EA6BB9"/>
    <w:rsid w:val="00EA6C10"/>
    <w:rsid w:val="00EA6C60"/>
    <w:rsid w:val="00EA6D0D"/>
    <w:rsid w:val="00EA6E08"/>
    <w:rsid w:val="00EA702B"/>
    <w:rsid w:val="00EA7226"/>
    <w:rsid w:val="00EA783C"/>
    <w:rsid w:val="00EA79D0"/>
    <w:rsid w:val="00EA7AA5"/>
    <w:rsid w:val="00EA7C0B"/>
    <w:rsid w:val="00EA7C52"/>
    <w:rsid w:val="00EB00BF"/>
    <w:rsid w:val="00EB019D"/>
    <w:rsid w:val="00EB055E"/>
    <w:rsid w:val="00EB058A"/>
    <w:rsid w:val="00EB0A48"/>
    <w:rsid w:val="00EB0D40"/>
    <w:rsid w:val="00EB0F43"/>
    <w:rsid w:val="00EB0F5E"/>
    <w:rsid w:val="00EB102A"/>
    <w:rsid w:val="00EB10DF"/>
    <w:rsid w:val="00EB1149"/>
    <w:rsid w:val="00EB1305"/>
    <w:rsid w:val="00EB1504"/>
    <w:rsid w:val="00EB1609"/>
    <w:rsid w:val="00EB17E9"/>
    <w:rsid w:val="00EB1A36"/>
    <w:rsid w:val="00EB1BD4"/>
    <w:rsid w:val="00EB20FE"/>
    <w:rsid w:val="00EB2270"/>
    <w:rsid w:val="00EB2422"/>
    <w:rsid w:val="00EB2583"/>
    <w:rsid w:val="00EB271B"/>
    <w:rsid w:val="00EB28B3"/>
    <w:rsid w:val="00EB2CA6"/>
    <w:rsid w:val="00EB2D1A"/>
    <w:rsid w:val="00EB31C8"/>
    <w:rsid w:val="00EB3375"/>
    <w:rsid w:val="00EB3693"/>
    <w:rsid w:val="00EB37B8"/>
    <w:rsid w:val="00EB3835"/>
    <w:rsid w:val="00EB39D6"/>
    <w:rsid w:val="00EB3AB0"/>
    <w:rsid w:val="00EB3D62"/>
    <w:rsid w:val="00EB3D7A"/>
    <w:rsid w:val="00EB3ED6"/>
    <w:rsid w:val="00EB3F37"/>
    <w:rsid w:val="00EB400F"/>
    <w:rsid w:val="00EB4053"/>
    <w:rsid w:val="00EB41A2"/>
    <w:rsid w:val="00EB4625"/>
    <w:rsid w:val="00EB487F"/>
    <w:rsid w:val="00EB4C26"/>
    <w:rsid w:val="00EB4C4D"/>
    <w:rsid w:val="00EB4C84"/>
    <w:rsid w:val="00EB4C9C"/>
    <w:rsid w:val="00EB4FD5"/>
    <w:rsid w:val="00EB5112"/>
    <w:rsid w:val="00EB5170"/>
    <w:rsid w:val="00EB52C2"/>
    <w:rsid w:val="00EB567E"/>
    <w:rsid w:val="00EB572F"/>
    <w:rsid w:val="00EB579E"/>
    <w:rsid w:val="00EB5E84"/>
    <w:rsid w:val="00EB6109"/>
    <w:rsid w:val="00EB63EC"/>
    <w:rsid w:val="00EB684A"/>
    <w:rsid w:val="00EB6A46"/>
    <w:rsid w:val="00EB6C44"/>
    <w:rsid w:val="00EB6D16"/>
    <w:rsid w:val="00EB6EDD"/>
    <w:rsid w:val="00EB7131"/>
    <w:rsid w:val="00EB72B0"/>
    <w:rsid w:val="00EB77FA"/>
    <w:rsid w:val="00EB7D49"/>
    <w:rsid w:val="00EC00C4"/>
    <w:rsid w:val="00EC0211"/>
    <w:rsid w:val="00EC03E9"/>
    <w:rsid w:val="00EC04F9"/>
    <w:rsid w:val="00EC059E"/>
    <w:rsid w:val="00EC0625"/>
    <w:rsid w:val="00EC0757"/>
    <w:rsid w:val="00EC0A1B"/>
    <w:rsid w:val="00EC0B23"/>
    <w:rsid w:val="00EC0BC0"/>
    <w:rsid w:val="00EC0D8E"/>
    <w:rsid w:val="00EC0DD7"/>
    <w:rsid w:val="00EC0E4B"/>
    <w:rsid w:val="00EC0E85"/>
    <w:rsid w:val="00EC0F4A"/>
    <w:rsid w:val="00EC0FA7"/>
    <w:rsid w:val="00EC1043"/>
    <w:rsid w:val="00EC10DF"/>
    <w:rsid w:val="00EC12BF"/>
    <w:rsid w:val="00EC15D2"/>
    <w:rsid w:val="00EC16E7"/>
    <w:rsid w:val="00EC1764"/>
    <w:rsid w:val="00EC1821"/>
    <w:rsid w:val="00EC18E4"/>
    <w:rsid w:val="00EC1B33"/>
    <w:rsid w:val="00EC1CA6"/>
    <w:rsid w:val="00EC2108"/>
    <w:rsid w:val="00EC2125"/>
    <w:rsid w:val="00EC21DC"/>
    <w:rsid w:val="00EC2426"/>
    <w:rsid w:val="00EC2547"/>
    <w:rsid w:val="00EC2913"/>
    <w:rsid w:val="00EC2C40"/>
    <w:rsid w:val="00EC301A"/>
    <w:rsid w:val="00EC3449"/>
    <w:rsid w:val="00EC370D"/>
    <w:rsid w:val="00EC37CE"/>
    <w:rsid w:val="00EC39B2"/>
    <w:rsid w:val="00EC3A81"/>
    <w:rsid w:val="00EC3B59"/>
    <w:rsid w:val="00EC3B92"/>
    <w:rsid w:val="00EC3D09"/>
    <w:rsid w:val="00EC3E20"/>
    <w:rsid w:val="00EC3F37"/>
    <w:rsid w:val="00EC3F53"/>
    <w:rsid w:val="00EC3F59"/>
    <w:rsid w:val="00EC42D6"/>
    <w:rsid w:val="00EC4374"/>
    <w:rsid w:val="00EC43C7"/>
    <w:rsid w:val="00EC44CE"/>
    <w:rsid w:val="00EC4D90"/>
    <w:rsid w:val="00EC4D96"/>
    <w:rsid w:val="00EC4DCF"/>
    <w:rsid w:val="00EC5208"/>
    <w:rsid w:val="00EC5320"/>
    <w:rsid w:val="00EC5525"/>
    <w:rsid w:val="00EC562B"/>
    <w:rsid w:val="00EC585C"/>
    <w:rsid w:val="00EC58BC"/>
    <w:rsid w:val="00EC5A1E"/>
    <w:rsid w:val="00EC5A32"/>
    <w:rsid w:val="00EC5A86"/>
    <w:rsid w:val="00EC5F70"/>
    <w:rsid w:val="00EC5FF8"/>
    <w:rsid w:val="00EC6321"/>
    <w:rsid w:val="00EC63FA"/>
    <w:rsid w:val="00EC6429"/>
    <w:rsid w:val="00EC64A1"/>
    <w:rsid w:val="00EC67B7"/>
    <w:rsid w:val="00EC68FE"/>
    <w:rsid w:val="00EC6B2E"/>
    <w:rsid w:val="00EC6B40"/>
    <w:rsid w:val="00EC6DDE"/>
    <w:rsid w:val="00EC6E3E"/>
    <w:rsid w:val="00EC703B"/>
    <w:rsid w:val="00EC722F"/>
    <w:rsid w:val="00EC72AE"/>
    <w:rsid w:val="00EC7477"/>
    <w:rsid w:val="00EC76B0"/>
    <w:rsid w:val="00EC76BF"/>
    <w:rsid w:val="00EC7995"/>
    <w:rsid w:val="00EC7A27"/>
    <w:rsid w:val="00EC7AB2"/>
    <w:rsid w:val="00EC7EF3"/>
    <w:rsid w:val="00EC7F05"/>
    <w:rsid w:val="00ED0193"/>
    <w:rsid w:val="00ED0218"/>
    <w:rsid w:val="00ED022B"/>
    <w:rsid w:val="00ED0374"/>
    <w:rsid w:val="00ED07DB"/>
    <w:rsid w:val="00ED0A55"/>
    <w:rsid w:val="00ED0BEC"/>
    <w:rsid w:val="00ED0D61"/>
    <w:rsid w:val="00ED0E1E"/>
    <w:rsid w:val="00ED0F34"/>
    <w:rsid w:val="00ED0F5F"/>
    <w:rsid w:val="00ED0FFC"/>
    <w:rsid w:val="00ED1060"/>
    <w:rsid w:val="00ED1169"/>
    <w:rsid w:val="00ED11A5"/>
    <w:rsid w:val="00ED1676"/>
    <w:rsid w:val="00ED1788"/>
    <w:rsid w:val="00ED18BF"/>
    <w:rsid w:val="00ED1A8B"/>
    <w:rsid w:val="00ED1D77"/>
    <w:rsid w:val="00ED1D88"/>
    <w:rsid w:val="00ED1F61"/>
    <w:rsid w:val="00ED20E0"/>
    <w:rsid w:val="00ED21BF"/>
    <w:rsid w:val="00ED2936"/>
    <w:rsid w:val="00ED2A81"/>
    <w:rsid w:val="00ED2A86"/>
    <w:rsid w:val="00ED2AD8"/>
    <w:rsid w:val="00ED2EDD"/>
    <w:rsid w:val="00ED2FEB"/>
    <w:rsid w:val="00ED3247"/>
    <w:rsid w:val="00ED32B7"/>
    <w:rsid w:val="00ED3430"/>
    <w:rsid w:val="00ED3652"/>
    <w:rsid w:val="00ED38FB"/>
    <w:rsid w:val="00ED3913"/>
    <w:rsid w:val="00ED3915"/>
    <w:rsid w:val="00ED3982"/>
    <w:rsid w:val="00ED3C8A"/>
    <w:rsid w:val="00ED3CF5"/>
    <w:rsid w:val="00ED3F6A"/>
    <w:rsid w:val="00ED4150"/>
    <w:rsid w:val="00ED427E"/>
    <w:rsid w:val="00ED4371"/>
    <w:rsid w:val="00ED43DD"/>
    <w:rsid w:val="00ED4622"/>
    <w:rsid w:val="00ED4679"/>
    <w:rsid w:val="00ED471B"/>
    <w:rsid w:val="00ED48BA"/>
    <w:rsid w:val="00ED4A3D"/>
    <w:rsid w:val="00ED4B71"/>
    <w:rsid w:val="00ED4CA8"/>
    <w:rsid w:val="00ED4E11"/>
    <w:rsid w:val="00ED4E84"/>
    <w:rsid w:val="00ED4F6E"/>
    <w:rsid w:val="00ED50D1"/>
    <w:rsid w:val="00ED50E0"/>
    <w:rsid w:val="00ED5266"/>
    <w:rsid w:val="00ED5311"/>
    <w:rsid w:val="00ED5405"/>
    <w:rsid w:val="00ED5808"/>
    <w:rsid w:val="00ED5924"/>
    <w:rsid w:val="00ED5E63"/>
    <w:rsid w:val="00ED623D"/>
    <w:rsid w:val="00ED630C"/>
    <w:rsid w:val="00ED663B"/>
    <w:rsid w:val="00ED667F"/>
    <w:rsid w:val="00ED67CD"/>
    <w:rsid w:val="00ED69B1"/>
    <w:rsid w:val="00ED6A44"/>
    <w:rsid w:val="00ED6AEE"/>
    <w:rsid w:val="00ED6C1D"/>
    <w:rsid w:val="00ED6C2D"/>
    <w:rsid w:val="00ED6D17"/>
    <w:rsid w:val="00ED6DD7"/>
    <w:rsid w:val="00ED7087"/>
    <w:rsid w:val="00ED70B0"/>
    <w:rsid w:val="00ED70E5"/>
    <w:rsid w:val="00ED7193"/>
    <w:rsid w:val="00ED744F"/>
    <w:rsid w:val="00ED74E3"/>
    <w:rsid w:val="00ED7738"/>
    <w:rsid w:val="00ED784D"/>
    <w:rsid w:val="00ED7AD6"/>
    <w:rsid w:val="00ED7B62"/>
    <w:rsid w:val="00ED7BD5"/>
    <w:rsid w:val="00ED7BDB"/>
    <w:rsid w:val="00ED7D7E"/>
    <w:rsid w:val="00ED7FA0"/>
    <w:rsid w:val="00EE00F4"/>
    <w:rsid w:val="00EE0183"/>
    <w:rsid w:val="00EE01AC"/>
    <w:rsid w:val="00EE02A8"/>
    <w:rsid w:val="00EE0359"/>
    <w:rsid w:val="00EE04EA"/>
    <w:rsid w:val="00EE06C3"/>
    <w:rsid w:val="00EE0725"/>
    <w:rsid w:val="00EE0759"/>
    <w:rsid w:val="00EE089C"/>
    <w:rsid w:val="00EE0B31"/>
    <w:rsid w:val="00EE0C05"/>
    <w:rsid w:val="00EE0DAE"/>
    <w:rsid w:val="00EE0FF6"/>
    <w:rsid w:val="00EE13A1"/>
    <w:rsid w:val="00EE14FC"/>
    <w:rsid w:val="00EE1562"/>
    <w:rsid w:val="00EE165B"/>
    <w:rsid w:val="00EE1DEA"/>
    <w:rsid w:val="00EE1F87"/>
    <w:rsid w:val="00EE20A5"/>
    <w:rsid w:val="00EE2516"/>
    <w:rsid w:val="00EE26B6"/>
    <w:rsid w:val="00EE26BD"/>
    <w:rsid w:val="00EE2727"/>
    <w:rsid w:val="00EE2B4B"/>
    <w:rsid w:val="00EE2CE3"/>
    <w:rsid w:val="00EE2EDA"/>
    <w:rsid w:val="00EE311A"/>
    <w:rsid w:val="00EE3270"/>
    <w:rsid w:val="00EE3447"/>
    <w:rsid w:val="00EE3574"/>
    <w:rsid w:val="00EE3651"/>
    <w:rsid w:val="00EE3686"/>
    <w:rsid w:val="00EE3A1C"/>
    <w:rsid w:val="00EE3C09"/>
    <w:rsid w:val="00EE3C4A"/>
    <w:rsid w:val="00EE3CF3"/>
    <w:rsid w:val="00EE3DC2"/>
    <w:rsid w:val="00EE41AD"/>
    <w:rsid w:val="00EE42D0"/>
    <w:rsid w:val="00EE4494"/>
    <w:rsid w:val="00EE46DE"/>
    <w:rsid w:val="00EE472C"/>
    <w:rsid w:val="00EE4844"/>
    <w:rsid w:val="00EE4AC3"/>
    <w:rsid w:val="00EE4B05"/>
    <w:rsid w:val="00EE4B53"/>
    <w:rsid w:val="00EE51B2"/>
    <w:rsid w:val="00EE5221"/>
    <w:rsid w:val="00EE52F4"/>
    <w:rsid w:val="00EE5378"/>
    <w:rsid w:val="00EE53FD"/>
    <w:rsid w:val="00EE553A"/>
    <w:rsid w:val="00EE5769"/>
    <w:rsid w:val="00EE57EC"/>
    <w:rsid w:val="00EE5B3F"/>
    <w:rsid w:val="00EE5C5F"/>
    <w:rsid w:val="00EE5F40"/>
    <w:rsid w:val="00EE630C"/>
    <w:rsid w:val="00EE63D0"/>
    <w:rsid w:val="00EE64D9"/>
    <w:rsid w:val="00EE66D1"/>
    <w:rsid w:val="00EE671A"/>
    <w:rsid w:val="00EE69B0"/>
    <w:rsid w:val="00EE69CE"/>
    <w:rsid w:val="00EE6AF1"/>
    <w:rsid w:val="00EE6FC0"/>
    <w:rsid w:val="00EE704D"/>
    <w:rsid w:val="00EE72A1"/>
    <w:rsid w:val="00EE72C2"/>
    <w:rsid w:val="00EE74D5"/>
    <w:rsid w:val="00EE74D9"/>
    <w:rsid w:val="00EE74E1"/>
    <w:rsid w:val="00EE7555"/>
    <w:rsid w:val="00EE7729"/>
    <w:rsid w:val="00EE7A52"/>
    <w:rsid w:val="00EE7ABB"/>
    <w:rsid w:val="00EE7DF0"/>
    <w:rsid w:val="00EF0303"/>
    <w:rsid w:val="00EF03E2"/>
    <w:rsid w:val="00EF04AD"/>
    <w:rsid w:val="00EF0B91"/>
    <w:rsid w:val="00EF11E9"/>
    <w:rsid w:val="00EF12B5"/>
    <w:rsid w:val="00EF1371"/>
    <w:rsid w:val="00EF1372"/>
    <w:rsid w:val="00EF1431"/>
    <w:rsid w:val="00EF14D0"/>
    <w:rsid w:val="00EF19E9"/>
    <w:rsid w:val="00EF19FA"/>
    <w:rsid w:val="00EF1CF3"/>
    <w:rsid w:val="00EF1D24"/>
    <w:rsid w:val="00EF1F61"/>
    <w:rsid w:val="00EF2153"/>
    <w:rsid w:val="00EF21B6"/>
    <w:rsid w:val="00EF2373"/>
    <w:rsid w:val="00EF23CC"/>
    <w:rsid w:val="00EF250D"/>
    <w:rsid w:val="00EF27E3"/>
    <w:rsid w:val="00EF28AC"/>
    <w:rsid w:val="00EF297B"/>
    <w:rsid w:val="00EF2BC8"/>
    <w:rsid w:val="00EF2D73"/>
    <w:rsid w:val="00EF2F06"/>
    <w:rsid w:val="00EF3048"/>
    <w:rsid w:val="00EF318B"/>
    <w:rsid w:val="00EF36D9"/>
    <w:rsid w:val="00EF37AA"/>
    <w:rsid w:val="00EF3A17"/>
    <w:rsid w:val="00EF3BDE"/>
    <w:rsid w:val="00EF3C90"/>
    <w:rsid w:val="00EF3CF1"/>
    <w:rsid w:val="00EF3D4C"/>
    <w:rsid w:val="00EF3DE4"/>
    <w:rsid w:val="00EF3E77"/>
    <w:rsid w:val="00EF404B"/>
    <w:rsid w:val="00EF412F"/>
    <w:rsid w:val="00EF47DC"/>
    <w:rsid w:val="00EF4AA3"/>
    <w:rsid w:val="00EF4C06"/>
    <w:rsid w:val="00EF4E86"/>
    <w:rsid w:val="00EF5151"/>
    <w:rsid w:val="00EF5186"/>
    <w:rsid w:val="00EF52D0"/>
    <w:rsid w:val="00EF54A3"/>
    <w:rsid w:val="00EF54DC"/>
    <w:rsid w:val="00EF551F"/>
    <w:rsid w:val="00EF561F"/>
    <w:rsid w:val="00EF567C"/>
    <w:rsid w:val="00EF59E5"/>
    <w:rsid w:val="00EF5AF6"/>
    <w:rsid w:val="00EF60A1"/>
    <w:rsid w:val="00EF6365"/>
    <w:rsid w:val="00EF6366"/>
    <w:rsid w:val="00EF66EB"/>
    <w:rsid w:val="00EF6742"/>
    <w:rsid w:val="00EF68CD"/>
    <w:rsid w:val="00EF6933"/>
    <w:rsid w:val="00EF6CB4"/>
    <w:rsid w:val="00EF6D48"/>
    <w:rsid w:val="00EF6D62"/>
    <w:rsid w:val="00EF6FC0"/>
    <w:rsid w:val="00EF7070"/>
    <w:rsid w:val="00EF70C8"/>
    <w:rsid w:val="00EF76C1"/>
    <w:rsid w:val="00EF7824"/>
    <w:rsid w:val="00EF7913"/>
    <w:rsid w:val="00EF79D9"/>
    <w:rsid w:val="00EF7C97"/>
    <w:rsid w:val="00EF7E15"/>
    <w:rsid w:val="00F000C0"/>
    <w:rsid w:val="00F0020C"/>
    <w:rsid w:val="00F003A8"/>
    <w:rsid w:val="00F007C1"/>
    <w:rsid w:val="00F008CA"/>
    <w:rsid w:val="00F008D2"/>
    <w:rsid w:val="00F009D6"/>
    <w:rsid w:val="00F00D07"/>
    <w:rsid w:val="00F00D71"/>
    <w:rsid w:val="00F0128D"/>
    <w:rsid w:val="00F014A2"/>
    <w:rsid w:val="00F016C0"/>
    <w:rsid w:val="00F019C5"/>
    <w:rsid w:val="00F01E2F"/>
    <w:rsid w:val="00F0201D"/>
    <w:rsid w:val="00F02024"/>
    <w:rsid w:val="00F0216E"/>
    <w:rsid w:val="00F021B1"/>
    <w:rsid w:val="00F0280E"/>
    <w:rsid w:val="00F02CEA"/>
    <w:rsid w:val="00F02E32"/>
    <w:rsid w:val="00F02F4E"/>
    <w:rsid w:val="00F03203"/>
    <w:rsid w:val="00F032F6"/>
    <w:rsid w:val="00F03480"/>
    <w:rsid w:val="00F03645"/>
    <w:rsid w:val="00F036FF"/>
    <w:rsid w:val="00F03765"/>
    <w:rsid w:val="00F03A91"/>
    <w:rsid w:val="00F03D06"/>
    <w:rsid w:val="00F04669"/>
    <w:rsid w:val="00F046F9"/>
    <w:rsid w:val="00F04CE6"/>
    <w:rsid w:val="00F04F7B"/>
    <w:rsid w:val="00F04FF0"/>
    <w:rsid w:val="00F0522B"/>
    <w:rsid w:val="00F054D3"/>
    <w:rsid w:val="00F054DC"/>
    <w:rsid w:val="00F05858"/>
    <w:rsid w:val="00F05B94"/>
    <w:rsid w:val="00F05C17"/>
    <w:rsid w:val="00F05E49"/>
    <w:rsid w:val="00F05F61"/>
    <w:rsid w:val="00F061E4"/>
    <w:rsid w:val="00F06329"/>
    <w:rsid w:val="00F064F6"/>
    <w:rsid w:val="00F0663C"/>
    <w:rsid w:val="00F0671C"/>
    <w:rsid w:val="00F06810"/>
    <w:rsid w:val="00F06A58"/>
    <w:rsid w:val="00F06AF4"/>
    <w:rsid w:val="00F06B04"/>
    <w:rsid w:val="00F06B87"/>
    <w:rsid w:val="00F06B93"/>
    <w:rsid w:val="00F06D92"/>
    <w:rsid w:val="00F06DD4"/>
    <w:rsid w:val="00F06EA4"/>
    <w:rsid w:val="00F0702E"/>
    <w:rsid w:val="00F0714C"/>
    <w:rsid w:val="00F071D5"/>
    <w:rsid w:val="00F073F7"/>
    <w:rsid w:val="00F0772A"/>
    <w:rsid w:val="00F077EB"/>
    <w:rsid w:val="00F0796A"/>
    <w:rsid w:val="00F079CC"/>
    <w:rsid w:val="00F07A9C"/>
    <w:rsid w:val="00F07C06"/>
    <w:rsid w:val="00F07CB9"/>
    <w:rsid w:val="00F07D27"/>
    <w:rsid w:val="00F07DA3"/>
    <w:rsid w:val="00F10158"/>
    <w:rsid w:val="00F102AB"/>
    <w:rsid w:val="00F10376"/>
    <w:rsid w:val="00F103AB"/>
    <w:rsid w:val="00F10557"/>
    <w:rsid w:val="00F107C7"/>
    <w:rsid w:val="00F10DED"/>
    <w:rsid w:val="00F10EAF"/>
    <w:rsid w:val="00F10F31"/>
    <w:rsid w:val="00F10FBF"/>
    <w:rsid w:val="00F1100D"/>
    <w:rsid w:val="00F110B5"/>
    <w:rsid w:val="00F110C3"/>
    <w:rsid w:val="00F110CD"/>
    <w:rsid w:val="00F112F9"/>
    <w:rsid w:val="00F11357"/>
    <w:rsid w:val="00F114C9"/>
    <w:rsid w:val="00F11721"/>
    <w:rsid w:val="00F11B3A"/>
    <w:rsid w:val="00F11B63"/>
    <w:rsid w:val="00F11BAF"/>
    <w:rsid w:val="00F11DBD"/>
    <w:rsid w:val="00F12084"/>
    <w:rsid w:val="00F122A2"/>
    <w:rsid w:val="00F12340"/>
    <w:rsid w:val="00F12389"/>
    <w:rsid w:val="00F1243A"/>
    <w:rsid w:val="00F12579"/>
    <w:rsid w:val="00F12750"/>
    <w:rsid w:val="00F1276C"/>
    <w:rsid w:val="00F127C7"/>
    <w:rsid w:val="00F128D7"/>
    <w:rsid w:val="00F12A90"/>
    <w:rsid w:val="00F12B5B"/>
    <w:rsid w:val="00F12C1E"/>
    <w:rsid w:val="00F12E5B"/>
    <w:rsid w:val="00F12E5E"/>
    <w:rsid w:val="00F12EE1"/>
    <w:rsid w:val="00F12F9F"/>
    <w:rsid w:val="00F13133"/>
    <w:rsid w:val="00F132F5"/>
    <w:rsid w:val="00F13639"/>
    <w:rsid w:val="00F1381D"/>
    <w:rsid w:val="00F1391E"/>
    <w:rsid w:val="00F13B96"/>
    <w:rsid w:val="00F13EB5"/>
    <w:rsid w:val="00F13F25"/>
    <w:rsid w:val="00F14204"/>
    <w:rsid w:val="00F14207"/>
    <w:rsid w:val="00F146C7"/>
    <w:rsid w:val="00F14A0E"/>
    <w:rsid w:val="00F14C7A"/>
    <w:rsid w:val="00F14D3C"/>
    <w:rsid w:val="00F150D1"/>
    <w:rsid w:val="00F15590"/>
    <w:rsid w:val="00F15610"/>
    <w:rsid w:val="00F15913"/>
    <w:rsid w:val="00F15B63"/>
    <w:rsid w:val="00F15CAE"/>
    <w:rsid w:val="00F15DE0"/>
    <w:rsid w:val="00F160D7"/>
    <w:rsid w:val="00F16145"/>
    <w:rsid w:val="00F16284"/>
    <w:rsid w:val="00F1674C"/>
    <w:rsid w:val="00F16CCE"/>
    <w:rsid w:val="00F16E39"/>
    <w:rsid w:val="00F16F89"/>
    <w:rsid w:val="00F17026"/>
    <w:rsid w:val="00F17089"/>
    <w:rsid w:val="00F1723C"/>
    <w:rsid w:val="00F179ED"/>
    <w:rsid w:val="00F17BD0"/>
    <w:rsid w:val="00F17DD9"/>
    <w:rsid w:val="00F17EDA"/>
    <w:rsid w:val="00F20149"/>
    <w:rsid w:val="00F202EB"/>
    <w:rsid w:val="00F2041B"/>
    <w:rsid w:val="00F20715"/>
    <w:rsid w:val="00F20C4E"/>
    <w:rsid w:val="00F20CA6"/>
    <w:rsid w:val="00F20D9B"/>
    <w:rsid w:val="00F21475"/>
    <w:rsid w:val="00F214B7"/>
    <w:rsid w:val="00F21ACE"/>
    <w:rsid w:val="00F21ADC"/>
    <w:rsid w:val="00F21F5C"/>
    <w:rsid w:val="00F21FD9"/>
    <w:rsid w:val="00F220D7"/>
    <w:rsid w:val="00F22433"/>
    <w:rsid w:val="00F2291B"/>
    <w:rsid w:val="00F22DE4"/>
    <w:rsid w:val="00F23098"/>
    <w:rsid w:val="00F230D5"/>
    <w:rsid w:val="00F2313D"/>
    <w:rsid w:val="00F231BF"/>
    <w:rsid w:val="00F2324A"/>
    <w:rsid w:val="00F234C2"/>
    <w:rsid w:val="00F235C5"/>
    <w:rsid w:val="00F23656"/>
    <w:rsid w:val="00F2372C"/>
    <w:rsid w:val="00F23863"/>
    <w:rsid w:val="00F23CFA"/>
    <w:rsid w:val="00F23E8E"/>
    <w:rsid w:val="00F23F31"/>
    <w:rsid w:val="00F2404B"/>
    <w:rsid w:val="00F240E0"/>
    <w:rsid w:val="00F2434A"/>
    <w:rsid w:val="00F24402"/>
    <w:rsid w:val="00F244A3"/>
    <w:rsid w:val="00F244DA"/>
    <w:rsid w:val="00F244EE"/>
    <w:rsid w:val="00F24708"/>
    <w:rsid w:val="00F24901"/>
    <w:rsid w:val="00F249CC"/>
    <w:rsid w:val="00F24B7A"/>
    <w:rsid w:val="00F24BC0"/>
    <w:rsid w:val="00F24BEC"/>
    <w:rsid w:val="00F24C0A"/>
    <w:rsid w:val="00F24DB2"/>
    <w:rsid w:val="00F24E24"/>
    <w:rsid w:val="00F24EB8"/>
    <w:rsid w:val="00F24FAA"/>
    <w:rsid w:val="00F250B5"/>
    <w:rsid w:val="00F250EC"/>
    <w:rsid w:val="00F259FC"/>
    <w:rsid w:val="00F25F15"/>
    <w:rsid w:val="00F25F4C"/>
    <w:rsid w:val="00F2605B"/>
    <w:rsid w:val="00F26268"/>
    <w:rsid w:val="00F26388"/>
    <w:rsid w:val="00F2654D"/>
    <w:rsid w:val="00F26550"/>
    <w:rsid w:val="00F267E1"/>
    <w:rsid w:val="00F26AF1"/>
    <w:rsid w:val="00F26C05"/>
    <w:rsid w:val="00F26DEF"/>
    <w:rsid w:val="00F26E7D"/>
    <w:rsid w:val="00F26ECC"/>
    <w:rsid w:val="00F26EF8"/>
    <w:rsid w:val="00F27532"/>
    <w:rsid w:val="00F278F0"/>
    <w:rsid w:val="00F27AEE"/>
    <w:rsid w:val="00F27CD7"/>
    <w:rsid w:val="00F3000E"/>
    <w:rsid w:val="00F3012F"/>
    <w:rsid w:val="00F3014E"/>
    <w:rsid w:val="00F30454"/>
    <w:rsid w:val="00F304A7"/>
    <w:rsid w:val="00F3053A"/>
    <w:rsid w:val="00F30709"/>
    <w:rsid w:val="00F30714"/>
    <w:rsid w:val="00F307EB"/>
    <w:rsid w:val="00F30A57"/>
    <w:rsid w:val="00F30A6B"/>
    <w:rsid w:val="00F30AC7"/>
    <w:rsid w:val="00F30CD0"/>
    <w:rsid w:val="00F30E70"/>
    <w:rsid w:val="00F30F4C"/>
    <w:rsid w:val="00F31165"/>
    <w:rsid w:val="00F31221"/>
    <w:rsid w:val="00F3132A"/>
    <w:rsid w:val="00F314FC"/>
    <w:rsid w:val="00F3150D"/>
    <w:rsid w:val="00F31C80"/>
    <w:rsid w:val="00F31E44"/>
    <w:rsid w:val="00F31EC5"/>
    <w:rsid w:val="00F31FF8"/>
    <w:rsid w:val="00F3207C"/>
    <w:rsid w:val="00F320DE"/>
    <w:rsid w:val="00F320FE"/>
    <w:rsid w:val="00F32325"/>
    <w:rsid w:val="00F3287A"/>
    <w:rsid w:val="00F32A09"/>
    <w:rsid w:val="00F32AAE"/>
    <w:rsid w:val="00F32CBB"/>
    <w:rsid w:val="00F32D32"/>
    <w:rsid w:val="00F3310B"/>
    <w:rsid w:val="00F33229"/>
    <w:rsid w:val="00F332A3"/>
    <w:rsid w:val="00F33306"/>
    <w:rsid w:val="00F33668"/>
    <w:rsid w:val="00F33790"/>
    <w:rsid w:val="00F33998"/>
    <w:rsid w:val="00F33AC7"/>
    <w:rsid w:val="00F33C3E"/>
    <w:rsid w:val="00F33D6A"/>
    <w:rsid w:val="00F33DA5"/>
    <w:rsid w:val="00F33DE0"/>
    <w:rsid w:val="00F340F1"/>
    <w:rsid w:val="00F342C3"/>
    <w:rsid w:val="00F34C94"/>
    <w:rsid w:val="00F34D53"/>
    <w:rsid w:val="00F34D62"/>
    <w:rsid w:val="00F3509B"/>
    <w:rsid w:val="00F35175"/>
    <w:rsid w:val="00F35346"/>
    <w:rsid w:val="00F35425"/>
    <w:rsid w:val="00F354BA"/>
    <w:rsid w:val="00F354C1"/>
    <w:rsid w:val="00F35959"/>
    <w:rsid w:val="00F35982"/>
    <w:rsid w:val="00F35BDA"/>
    <w:rsid w:val="00F35CB5"/>
    <w:rsid w:val="00F35E4D"/>
    <w:rsid w:val="00F35F96"/>
    <w:rsid w:val="00F36344"/>
    <w:rsid w:val="00F363D6"/>
    <w:rsid w:val="00F365E7"/>
    <w:rsid w:val="00F3672A"/>
    <w:rsid w:val="00F36791"/>
    <w:rsid w:val="00F36873"/>
    <w:rsid w:val="00F36B79"/>
    <w:rsid w:val="00F36BEE"/>
    <w:rsid w:val="00F36CC7"/>
    <w:rsid w:val="00F36CDD"/>
    <w:rsid w:val="00F36CF1"/>
    <w:rsid w:val="00F36D3E"/>
    <w:rsid w:val="00F36E36"/>
    <w:rsid w:val="00F3705B"/>
    <w:rsid w:val="00F3706B"/>
    <w:rsid w:val="00F3711D"/>
    <w:rsid w:val="00F371B0"/>
    <w:rsid w:val="00F3750F"/>
    <w:rsid w:val="00F378A2"/>
    <w:rsid w:val="00F37910"/>
    <w:rsid w:val="00F37AC3"/>
    <w:rsid w:val="00F37B3E"/>
    <w:rsid w:val="00F37CC5"/>
    <w:rsid w:val="00F37D0F"/>
    <w:rsid w:val="00F37DD8"/>
    <w:rsid w:val="00F37E49"/>
    <w:rsid w:val="00F402D1"/>
    <w:rsid w:val="00F402DF"/>
    <w:rsid w:val="00F404D3"/>
    <w:rsid w:val="00F404F9"/>
    <w:rsid w:val="00F406A0"/>
    <w:rsid w:val="00F40764"/>
    <w:rsid w:val="00F40931"/>
    <w:rsid w:val="00F40A01"/>
    <w:rsid w:val="00F40B88"/>
    <w:rsid w:val="00F40BA0"/>
    <w:rsid w:val="00F40ED0"/>
    <w:rsid w:val="00F40FF4"/>
    <w:rsid w:val="00F4135C"/>
    <w:rsid w:val="00F41393"/>
    <w:rsid w:val="00F415AB"/>
    <w:rsid w:val="00F41623"/>
    <w:rsid w:val="00F4173D"/>
    <w:rsid w:val="00F4177F"/>
    <w:rsid w:val="00F41815"/>
    <w:rsid w:val="00F419F7"/>
    <w:rsid w:val="00F41CE6"/>
    <w:rsid w:val="00F42079"/>
    <w:rsid w:val="00F4222D"/>
    <w:rsid w:val="00F42537"/>
    <w:rsid w:val="00F4259E"/>
    <w:rsid w:val="00F42701"/>
    <w:rsid w:val="00F42829"/>
    <w:rsid w:val="00F429BC"/>
    <w:rsid w:val="00F42A64"/>
    <w:rsid w:val="00F42BCB"/>
    <w:rsid w:val="00F42D22"/>
    <w:rsid w:val="00F42F3B"/>
    <w:rsid w:val="00F43082"/>
    <w:rsid w:val="00F43151"/>
    <w:rsid w:val="00F43350"/>
    <w:rsid w:val="00F4337C"/>
    <w:rsid w:val="00F43445"/>
    <w:rsid w:val="00F43517"/>
    <w:rsid w:val="00F43521"/>
    <w:rsid w:val="00F436C1"/>
    <w:rsid w:val="00F43AA6"/>
    <w:rsid w:val="00F43AE8"/>
    <w:rsid w:val="00F43B03"/>
    <w:rsid w:val="00F43BE1"/>
    <w:rsid w:val="00F43DE9"/>
    <w:rsid w:val="00F444E2"/>
    <w:rsid w:val="00F445B9"/>
    <w:rsid w:val="00F44692"/>
    <w:rsid w:val="00F446B0"/>
    <w:rsid w:val="00F4493B"/>
    <w:rsid w:val="00F44C8E"/>
    <w:rsid w:val="00F44F4B"/>
    <w:rsid w:val="00F45187"/>
    <w:rsid w:val="00F4519B"/>
    <w:rsid w:val="00F451F5"/>
    <w:rsid w:val="00F45285"/>
    <w:rsid w:val="00F453C7"/>
    <w:rsid w:val="00F453D0"/>
    <w:rsid w:val="00F45471"/>
    <w:rsid w:val="00F454A2"/>
    <w:rsid w:val="00F45570"/>
    <w:rsid w:val="00F45838"/>
    <w:rsid w:val="00F4593C"/>
    <w:rsid w:val="00F45AD8"/>
    <w:rsid w:val="00F45D20"/>
    <w:rsid w:val="00F45FB3"/>
    <w:rsid w:val="00F46015"/>
    <w:rsid w:val="00F46018"/>
    <w:rsid w:val="00F463B1"/>
    <w:rsid w:val="00F46560"/>
    <w:rsid w:val="00F466A8"/>
    <w:rsid w:val="00F466AC"/>
    <w:rsid w:val="00F46714"/>
    <w:rsid w:val="00F4671B"/>
    <w:rsid w:val="00F468B2"/>
    <w:rsid w:val="00F468EF"/>
    <w:rsid w:val="00F46D8F"/>
    <w:rsid w:val="00F46DA2"/>
    <w:rsid w:val="00F46FF0"/>
    <w:rsid w:val="00F470E7"/>
    <w:rsid w:val="00F476D8"/>
    <w:rsid w:val="00F47B75"/>
    <w:rsid w:val="00F47CC3"/>
    <w:rsid w:val="00F47D60"/>
    <w:rsid w:val="00F47E88"/>
    <w:rsid w:val="00F47E8F"/>
    <w:rsid w:val="00F47F8D"/>
    <w:rsid w:val="00F5033B"/>
    <w:rsid w:val="00F50630"/>
    <w:rsid w:val="00F506DE"/>
    <w:rsid w:val="00F5071C"/>
    <w:rsid w:val="00F50CBA"/>
    <w:rsid w:val="00F51397"/>
    <w:rsid w:val="00F513C8"/>
    <w:rsid w:val="00F51531"/>
    <w:rsid w:val="00F516E7"/>
    <w:rsid w:val="00F51C4A"/>
    <w:rsid w:val="00F51C69"/>
    <w:rsid w:val="00F51CB0"/>
    <w:rsid w:val="00F51E78"/>
    <w:rsid w:val="00F52344"/>
    <w:rsid w:val="00F526F2"/>
    <w:rsid w:val="00F527C3"/>
    <w:rsid w:val="00F528BB"/>
    <w:rsid w:val="00F529C3"/>
    <w:rsid w:val="00F52B8F"/>
    <w:rsid w:val="00F52CA4"/>
    <w:rsid w:val="00F52F23"/>
    <w:rsid w:val="00F53057"/>
    <w:rsid w:val="00F5306F"/>
    <w:rsid w:val="00F5360D"/>
    <w:rsid w:val="00F53716"/>
    <w:rsid w:val="00F53C47"/>
    <w:rsid w:val="00F53EAF"/>
    <w:rsid w:val="00F53F17"/>
    <w:rsid w:val="00F54062"/>
    <w:rsid w:val="00F54288"/>
    <w:rsid w:val="00F5466A"/>
    <w:rsid w:val="00F5469C"/>
    <w:rsid w:val="00F54721"/>
    <w:rsid w:val="00F54800"/>
    <w:rsid w:val="00F54AEE"/>
    <w:rsid w:val="00F54C6A"/>
    <w:rsid w:val="00F54E20"/>
    <w:rsid w:val="00F54E75"/>
    <w:rsid w:val="00F54FBA"/>
    <w:rsid w:val="00F55104"/>
    <w:rsid w:val="00F553A9"/>
    <w:rsid w:val="00F55404"/>
    <w:rsid w:val="00F55466"/>
    <w:rsid w:val="00F559C6"/>
    <w:rsid w:val="00F55A85"/>
    <w:rsid w:val="00F55A86"/>
    <w:rsid w:val="00F55BF4"/>
    <w:rsid w:val="00F55CBB"/>
    <w:rsid w:val="00F561EE"/>
    <w:rsid w:val="00F56492"/>
    <w:rsid w:val="00F565F2"/>
    <w:rsid w:val="00F5672B"/>
    <w:rsid w:val="00F56868"/>
    <w:rsid w:val="00F56902"/>
    <w:rsid w:val="00F56A70"/>
    <w:rsid w:val="00F56AC6"/>
    <w:rsid w:val="00F56BFA"/>
    <w:rsid w:val="00F56CDF"/>
    <w:rsid w:val="00F56EEF"/>
    <w:rsid w:val="00F572AC"/>
    <w:rsid w:val="00F572D3"/>
    <w:rsid w:val="00F573CC"/>
    <w:rsid w:val="00F57529"/>
    <w:rsid w:val="00F57E7E"/>
    <w:rsid w:val="00F600CA"/>
    <w:rsid w:val="00F6013C"/>
    <w:rsid w:val="00F60324"/>
    <w:rsid w:val="00F60450"/>
    <w:rsid w:val="00F608B6"/>
    <w:rsid w:val="00F60AD4"/>
    <w:rsid w:val="00F60AF1"/>
    <w:rsid w:val="00F60B00"/>
    <w:rsid w:val="00F60C62"/>
    <w:rsid w:val="00F60EDF"/>
    <w:rsid w:val="00F60FB0"/>
    <w:rsid w:val="00F61130"/>
    <w:rsid w:val="00F6137B"/>
    <w:rsid w:val="00F615FE"/>
    <w:rsid w:val="00F61640"/>
    <w:rsid w:val="00F616E5"/>
    <w:rsid w:val="00F6180B"/>
    <w:rsid w:val="00F61848"/>
    <w:rsid w:val="00F6186C"/>
    <w:rsid w:val="00F619F7"/>
    <w:rsid w:val="00F61A9E"/>
    <w:rsid w:val="00F61B41"/>
    <w:rsid w:val="00F61CA7"/>
    <w:rsid w:val="00F6202B"/>
    <w:rsid w:val="00F62055"/>
    <w:rsid w:val="00F62063"/>
    <w:rsid w:val="00F6214F"/>
    <w:rsid w:val="00F62214"/>
    <w:rsid w:val="00F62216"/>
    <w:rsid w:val="00F622B5"/>
    <w:rsid w:val="00F622BC"/>
    <w:rsid w:val="00F62944"/>
    <w:rsid w:val="00F629E4"/>
    <w:rsid w:val="00F629F1"/>
    <w:rsid w:val="00F62C2E"/>
    <w:rsid w:val="00F62F2C"/>
    <w:rsid w:val="00F63025"/>
    <w:rsid w:val="00F631C7"/>
    <w:rsid w:val="00F631FC"/>
    <w:rsid w:val="00F633A1"/>
    <w:rsid w:val="00F633EB"/>
    <w:rsid w:val="00F6364C"/>
    <w:rsid w:val="00F636E0"/>
    <w:rsid w:val="00F63859"/>
    <w:rsid w:val="00F638C5"/>
    <w:rsid w:val="00F638DE"/>
    <w:rsid w:val="00F63A6B"/>
    <w:rsid w:val="00F6441F"/>
    <w:rsid w:val="00F64568"/>
    <w:rsid w:val="00F64B1D"/>
    <w:rsid w:val="00F64B86"/>
    <w:rsid w:val="00F64BDF"/>
    <w:rsid w:val="00F64C66"/>
    <w:rsid w:val="00F64CB9"/>
    <w:rsid w:val="00F64F9E"/>
    <w:rsid w:val="00F65087"/>
    <w:rsid w:val="00F65198"/>
    <w:rsid w:val="00F65597"/>
    <w:rsid w:val="00F6566D"/>
    <w:rsid w:val="00F65933"/>
    <w:rsid w:val="00F65965"/>
    <w:rsid w:val="00F65DCB"/>
    <w:rsid w:val="00F65E65"/>
    <w:rsid w:val="00F66115"/>
    <w:rsid w:val="00F66154"/>
    <w:rsid w:val="00F662CB"/>
    <w:rsid w:val="00F66414"/>
    <w:rsid w:val="00F66535"/>
    <w:rsid w:val="00F66548"/>
    <w:rsid w:val="00F66B0A"/>
    <w:rsid w:val="00F66D94"/>
    <w:rsid w:val="00F66E1B"/>
    <w:rsid w:val="00F66E2A"/>
    <w:rsid w:val="00F6706B"/>
    <w:rsid w:val="00F6712A"/>
    <w:rsid w:val="00F67154"/>
    <w:rsid w:val="00F67203"/>
    <w:rsid w:val="00F67505"/>
    <w:rsid w:val="00F678A7"/>
    <w:rsid w:val="00F678BE"/>
    <w:rsid w:val="00F67A98"/>
    <w:rsid w:val="00F67B6E"/>
    <w:rsid w:val="00F67F82"/>
    <w:rsid w:val="00F67FBB"/>
    <w:rsid w:val="00F70102"/>
    <w:rsid w:val="00F701AD"/>
    <w:rsid w:val="00F70427"/>
    <w:rsid w:val="00F704E4"/>
    <w:rsid w:val="00F704F7"/>
    <w:rsid w:val="00F70E3D"/>
    <w:rsid w:val="00F7113D"/>
    <w:rsid w:val="00F71315"/>
    <w:rsid w:val="00F7134A"/>
    <w:rsid w:val="00F71535"/>
    <w:rsid w:val="00F71674"/>
    <w:rsid w:val="00F71770"/>
    <w:rsid w:val="00F71A72"/>
    <w:rsid w:val="00F71DA3"/>
    <w:rsid w:val="00F71F76"/>
    <w:rsid w:val="00F71FED"/>
    <w:rsid w:val="00F72099"/>
    <w:rsid w:val="00F7212F"/>
    <w:rsid w:val="00F72132"/>
    <w:rsid w:val="00F7239E"/>
    <w:rsid w:val="00F723A5"/>
    <w:rsid w:val="00F7267A"/>
    <w:rsid w:val="00F726E7"/>
    <w:rsid w:val="00F7274E"/>
    <w:rsid w:val="00F72897"/>
    <w:rsid w:val="00F728D2"/>
    <w:rsid w:val="00F72B14"/>
    <w:rsid w:val="00F72B4E"/>
    <w:rsid w:val="00F72D14"/>
    <w:rsid w:val="00F73581"/>
    <w:rsid w:val="00F73593"/>
    <w:rsid w:val="00F73A6F"/>
    <w:rsid w:val="00F73B0F"/>
    <w:rsid w:val="00F73BA3"/>
    <w:rsid w:val="00F73D19"/>
    <w:rsid w:val="00F74050"/>
    <w:rsid w:val="00F7408E"/>
    <w:rsid w:val="00F740D2"/>
    <w:rsid w:val="00F7410E"/>
    <w:rsid w:val="00F743D1"/>
    <w:rsid w:val="00F74468"/>
    <w:rsid w:val="00F7458B"/>
    <w:rsid w:val="00F7468E"/>
    <w:rsid w:val="00F75111"/>
    <w:rsid w:val="00F75183"/>
    <w:rsid w:val="00F753FB"/>
    <w:rsid w:val="00F75798"/>
    <w:rsid w:val="00F757A9"/>
    <w:rsid w:val="00F757B1"/>
    <w:rsid w:val="00F757D5"/>
    <w:rsid w:val="00F758DF"/>
    <w:rsid w:val="00F75CF9"/>
    <w:rsid w:val="00F75F71"/>
    <w:rsid w:val="00F76627"/>
    <w:rsid w:val="00F76715"/>
    <w:rsid w:val="00F76C13"/>
    <w:rsid w:val="00F76D0F"/>
    <w:rsid w:val="00F76F78"/>
    <w:rsid w:val="00F77080"/>
    <w:rsid w:val="00F775D8"/>
    <w:rsid w:val="00F777A5"/>
    <w:rsid w:val="00F77829"/>
    <w:rsid w:val="00F779E7"/>
    <w:rsid w:val="00F77A4A"/>
    <w:rsid w:val="00F77A6F"/>
    <w:rsid w:val="00F77DA8"/>
    <w:rsid w:val="00F77FA1"/>
    <w:rsid w:val="00F77FC2"/>
    <w:rsid w:val="00F80125"/>
    <w:rsid w:val="00F802C5"/>
    <w:rsid w:val="00F80AD6"/>
    <w:rsid w:val="00F81062"/>
    <w:rsid w:val="00F8106F"/>
    <w:rsid w:val="00F8143A"/>
    <w:rsid w:val="00F8189A"/>
    <w:rsid w:val="00F81B67"/>
    <w:rsid w:val="00F81C38"/>
    <w:rsid w:val="00F81D5E"/>
    <w:rsid w:val="00F822AB"/>
    <w:rsid w:val="00F8232C"/>
    <w:rsid w:val="00F825FA"/>
    <w:rsid w:val="00F827C1"/>
    <w:rsid w:val="00F827F1"/>
    <w:rsid w:val="00F828C1"/>
    <w:rsid w:val="00F828C2"/>
    <w:rsid w:val="00F82902"/>
    <w:rsid w:val="00F82A08"/>
    <w:rsid w:val="00F82C2C"/>
    <w:rsid w:val="00F82C4C"/>
    <w:rsid w:val="00F82ECE"/>
    <w:rsid w:val="00F8305B"/>
    <w:rsid w:val="00F83066"/>
    <w:rsid w:val="00F8322D"/>
    <w:rsid w:val="00F832B8"/>
    <w:rsid w:val="00F8349D"/>
    <w:rsid w:val="00F83636"/>
    <w:rsid w:val="00F83652"/>
    <w:rsid w:val="00F8370D"/>
    <w:rsid w:val="00F8385A"/>
    <w:rsid w:val="00F83BE2"/>
    <w:rsid w:val="00F83E16"/>
    <w:rsid w:val="00F8429A"/>
    <w:rsid w:val="00F84316"/>
    <w:rsid w:val="00F84342"/>
    <w:rsid w:val="00F843E7"/>
    <w:rsid w:val="00F84472"/>
    <w:rsid w:val="00F844E0"/>
    <w:rsid w:val="00F8450D"/>
    <w:rsid w:val="00F84590"/>
    <w:rsid w:val="00F84686"/>
    <w:rsid w:val="00F847D5"/>
    <w:rsid w:val="00F84B26"/>
    <w:rsid w:val="00F84DA9"/>
    <w:rsid w:val="00F84F30"/>
    <w:rsid w:val="00F8512A"/>
    <w:rsid w:val="00F85149"/>
    <w:rsid w:val="00F852BE"/>
    <w:rsid w:val="00F85402"/>
    <w:rsid w:val="00F8564F"/>
    <w:rsid w:val="00F85822"/>
    <w:rsid w:val="00F85926"/>
    <w:rsid w:val="00F859FB"/>
    <w:rsid w:val="00F85ACA"/>
    <w:rsid w:val="00F85B1B"/>
    <w:rsid w:val="00F85B62"/>
    <w:rsid w:val="00F85D00"/>
    <w:rsid w:val="00F85D14"/>
    <w:rsid w:val="00F86050"/>
    <w:rsid w:val="00F862D8"/>
    <w:rsid w:val="00F86375"/>
    <w:rsid w:val="00F866EC"/>
    <w:rsid w:val="00F86BC2"/>
    <w:rsid w:val="00F86C36"/>
    <w:rsid w:val="00F86C77"/>
    <w:rsid w:val="00F86E23"/>
    <w:rsid w:val="00F87184"/>
    <w:rsid w:val="00F871BC"/>
    <w:rsid w:val="00F87615"/>
    <w:rsid w:val="00F8762F"/>
    <w:rsid w:val="00F876BE"/>
    <w:rsid w:val="00F87779"/>
    <w:rsid w:val="00F87807"/>
    <w:rsid w:val="00F87825"/>
    <w:rsid w:val="00F87959"/>
    <w:rsid w:val="00F87B1B"/>
    <w:rsid w:val="00F87C3E"/>
    <w:rsid w:val="00F87D2C"/>
    <w:rsid w:val="00F87DD8"/>
    <w:rsid w:val="00F9009A"/>
    <w:rsid w:val="00F90282"/>
    <w:rsid w:val="00F9038A"/>
    <w:rsid w:val="00F904C9"/>
    <w:rsid w:val="00F90631"/>
    <w:rsid w:val="00F9073E"/>
    <w:rsid w:val="00F90918"/>
    <w:rsid w:val="00F9092E"/>
    <w:rsid w:val="00F90AA9"/>
    <w:rsid w:val="00F90B19"/>
    <w:rsid w:val="00F911E8"/>
    <w:rsid w:val="00F9125F"/>
    <w:rsid w:val="00F91278"/>
    <w:rsid w:val="00F91619"/>
    <w:rsid w:val="00F9174E"/>
    <w:rsid w:val="00F917EF"/>
    <w:rsid w:val="00F91853"/>
    <w:rsid w:val="00F91944"/>
    <w:rsid w:val="00F91A54"/>
    <w:rsid w:val="00F91D30"/>
    <w:rsid w:val="00F91E2A"/>
    <w:rsid w:val="00F91EAA"/>
    <w:rsid w:val="00F91EBA"/>
    <w:rsid w:val="00F91F9B"/>
    <w:rsid w:val="00F9211F"/>
    <w:rsid w:val="00F92415"/>
    <w:rsid w:val="00F924CA"/>
    <w:rsid w:val="00F926D4"/>
    <w:rsid w:val="00F9283A"/>
    <w:rsid w:val="00F92887"/>
    <w:rsid w:val="00F9298F"/>
    <w:rsid w:val="00F92B73"/>
    <w:rsid w:val="00F92BC6"/>
    <w:rsid w:val="00F92F9E"/>
    <w:rsid w:val="00F92FC7"/>
    <w:rsid w:val="00F930EA"/>
    <w:rsid w:val="00F9328A"/>
    <w:rsid w:val="00F93630"/>
    <w:rsid w:val="00F93692"/>
    <w:rsid w:val="00F936B2"/>
    <w:rsid w:val="00F93708"/>
    <w:rsid w:val="00F93CB4"/>
    <w:rsid w:val="00F93FDB"/>
    <w:rsid w:val="00F94061"/>
    <w:rsid w:val="00F94381"/>
    <w:rsid w:val="00F943FC"/>
    <w:rsid w:val="00F94413"/>
    <w:rsid w:val="00F94605"/>
    <w:rsid w:val="00F94875"/>
    <w:rsid w:val="00F94AAA"/>
    <w:rsid w:val="00F94ABA"/>
    <w:rsid w:val="00F94BDA"/>
    <w:rsid w:val="00F950F0"/>
    <w:rsid w:val="00F957A1"/>
    <w:rsid w:val="00F95BA4"/>
    <w:rsid w:val="00F95D8B"/>
    <w:rsid w:val="00F95F4E"/>
    <w:rsid w:val="00F95F86"/>
    <w:rsid w:val="00F96262"/>
    <w:rsid w:val="00F962FD"/>
    <w:rsid w:val="00F963F4"/>
    <w:rsid w:val="00F96675"/>
    <w:rsid w:val="00F969C0"/>
    <w:rsid w:val="00F96C8B"/>
    <w:rsid w:val="00F96C9C"/>
    <w:rsid w:val="00F96D44"/>
    <w:rsid w:val="00F97283"/>
    <w:rsid w:val="00F97357"/>
    <w:rsid w:val="00F978E9"/>
    <w:rsid w:val="00F97BFD"/>
    <w:rsid w:val="00F97CA2"/>
    <w:rsid w:val="00F97ECF"/>
    <w:rsid w:val="00F97F3A"/>
    <w:rsid w:val="00FA0036"/>
    <w:rsid w:val="00FA00C4"/>
    <w:rsid w:val="00FA01A6"/>
    <w:rsid w:val="00FA02B4"/>
    <w:rsid w:val="00FA0374"/>
    <w:rsid w:val="00FA0519"/>
    <w:rsid w:val="00FA0627"/>
    <w:rsid w:val="00FA0838"/>
    <w:rsid w:val="00FA0A25"/>
    <w:rsid w:val="00FA0DC3"/>
    <w:rsid w:val="00FA0ECA"/>
    <w:rsid w:val="00FA1130"/>
    <w:rsid w:val="00FA122B"/>
    <w:rsid w:val="00FA12B9"/>
    <w:rsid w:val="00FA12E6"/>
    <w:rsid w:val="00FA13A8"/>
    <w:rsid w:val="00FA19AD"/>
    <w:rsid w:val="00FA1A07"/>
    <w:rsid w:val="00FA1AC4"/>
    <w:rsid w:val="00FA1C37"/>
    <w:rsid w:val="00FA1C47"/>
    <w:rsid w:val="00FA24B0"/>
    <w:rsid w:val="00FA2617"/>
    <w:rsid w:val="00FA26B9"/>
    <w:rsid w:val="00FA2719"/>
    <w:rsid w:val="00FA273F"/>
    <w:rsid w:val="00FA2F3C"/>
    <w:rsid w:val="00FA3072"/>
    <w:rsid w:val="00FA3139"/>
    <w:rsid w:val="00FA32B6"/>
    <w:rsid w:val="00FA37C7"/>
    <w:rsid w:val="00FA386C"/>
    <w:rsid w:val="00FA3AA2"/>
    <w:rsid w:val="00FA4308"/>
    <w:rsid w:val="00FA43E2"/>
    <w:rsid w:val="00FA4572"/>
    <w:rsid w:val="00FA4639"/>
    <w:rsid w:val="00FA4769"/>
    <w:rsid w:val="00FA48FD"/>
    <w:rsid w:val="00FA493A"/>
    <w:rsid w:val="00FA4970"/>
    <w:rsid w:val="00FA49AC"/>
    <w:rsid w:val="00FA4A0F"/>
    <w:rsid w:val="00FA4A57"/>
    <w:rsid w:val="00FA500A"/>
    <w:rsid w:val="00FA51C1"/>
    <w:rsid w:val="00FA5217"/>
    <w:rsid w:val="00FA5367"/>
    <w:rsid w:val="00FA537F"/>
    <w:rsid w:val="00FA5899"/>
    <w:rsid w:val="00FA5A96"/>
    <w:rsid w:val="00FA60E1"/>
    <w:rsid w:val="00FA63AD"/>
    <w:rsid w:val="00FA6427"/>
    <w:rsid w:val="00FA6BA2"/>
    <w:rsid w:val="00FA6C05"/>
    <w:rsid w:val="00FA6F25"/>
    <w:rsid w:val="00FA6F26"/>
    <w:rsid w:val="00FA6F63"/>
    <w:rsid w:val="00FA7036"/>
    <w:rsid w:val="00FA71CA"/>
    <w:rsid w:val="00FA72D2"/>
    <w:rsid w:val="00FA731C"/>
    <w:rsid w:val="00FA7426"/>
    <w:rsid w:val="00FA74E1"/>
    <w:rsid w:val="00FA74FE"/>
    <w:rsid w:val="00FA7C81"/>
    <w:rsid w:val="00FA7DB4"/>
    <w:rsid w:val="00FA7E25"/>
    <w:rsid w:val="00FA7EF8"/>
    <w:rsid w:val="00FB0062"/>
    <w:rsid w:val="00FB0275"/>
    <w:rsid w:val="00FB03BA"/>
    <w:rsid w:val="00FB0469"/>
    <w:rsid w:val="00FB04BA"/>
    <w:rsid w:val="00FB0570"/>
    <w:rsid w:val="00FB0AB7"/>
    <w:rsid w:val="00FB0CB8"/>
    <w:rsid w:val="00FB0D1D"/>
    <w:rsid w:val="00FB0FDA"/>
    <w:rsid w:val="00FB1109"/>
    <w:rsid w:val="00FB130E"/>
    <w:rsid w:val="00FB13A8"/>
    <w:rsid w:val="00FB15AB"/>
    <w:rsid w:val="00FB166A"/>
    <w:rsid w:val="00FB1766"/>
    <w:rsid w:val="00FB1B3E"/>
    <w:rsid w:val="00FB1B71"/>
    <w:rsid w:val="00FB1BCF"/>
    <w:rsid w:val="00FB1D95"/>
    <w:rsid w:val="00FB1F8E"/>
    <w:rsid w:val="00FB1FF0"/>
    <w:rsid w:val="00FB211B"/>
    <w:rsid w:val="00FB242A"/>
    <w:rsid w:val="00FB245A"/>
    <w:rsid w:val="00FB2476"/>
    <w:rsid w:val="00FB24D0"/>
    <w:rsid w:val="00FB264F"/>
    <w:rsid w:val="00FB2957"/>
    <w:rsid w:val="00FB2982"/>
    <w:rsid w:val="00FB2A6B"/>
    <w:rsid w:val="00FB2BF4"/>
    <w:rsid w:val="00FB2D7A"/>
    <w:rsid w:val="00FB2D96"/>
    <w:rsid w:val="00FB3164"/>
    <w:rsid w:val="00FB3A00"/>
    <w:rsid w:val="00FB3B7D"/>
    <w:rsid w:val="00FB3D7F"/>
    <w:rsid w:val="00FB3FC5"/>
    <w:rsid w:val="00FB4052"/>
    <w:rsid w:val="00FB4201"/>
    <w:rsid w:val="00FB4224"/>
    <w:rsid w:val="00FB425E"/>
    <w:rsid w:val="00FB431F"/>
    <w:rsid w:val="00FB4393"/>
    <w:rsid w:val="00FB4938"/>
    <w:rsid w:val="00FB4982"/>
    <w:rsid w:val="00FB4A3A"/>
    <w:rsid w:val="00FB4A79"/>
    <w:rsid w:val="00FB4A83"/>
    <w:rsid w:val="00FB4D0B"/>
    <w:rsid w:val="00FB4E5A"/>
    <w:rsid w:val="00FB4E74"/>
    <w:rsid w:val="00FB5282"/>
    <w:rsid w:val="00FB5412"/>
    <w:rsid w:val="00FB547C"/>
    <w:rsid w:val="00FB5575"/>
    <w:rsid w:val="00FB5BC3"/>
    <w:rsid w:val="00FB5C12"/>
    <w:rsid w:val="00FB5C28"/>
    <w:rsid w:val="00FB5D70"/>
    <w:rsid w:val="00FB5DCA"/>
    <w:rsid w:val="00FB5E18"/>
    <w:rsid w:val="00FB5F0D"/>
    <w:rsid w:val="00FB600A"/>
    <w:rsid w:val="00FB6087"/>
    <w:rsid w:val="00FB63DC"/>
    <w:rsid w:val="00FB647A"/>
    <w:rsid w:val="00FB6701"/>
    <w:rsid w:val="00FB6AB7"/>
    <w:rsid w:val="00FB6DEF"/>
    <w:rsid w:val="00FB6F34"/>
    <w:rsid w:val="00FB6F9C"/>
    <w:rsid w:val="00FB7017"/>
    <w:rsid w:val="00FB7108"/>
    <w:rsid w:val="00FB723C"/>
    <w:rsid w:val="00FB747E"/>
    <w:rsid w:val="00FB7848"/>
    <w:rsid w:val="00FB7A40"/>
    <w:rsid w:val="00FB7BAB"/>
    <w:rsid w:val="00FB7BE2"/>
    <w:rsid w:val="00FB7BE7"/>
    <w:rsid w:val="00FB7C5D"/>
    <w:rsid w:val="00FC0084"/>
    <w:rsid w:val="00FC008D"/>
    <w:rsid w:val="00FC01FD"/>
    <w:rsid w:val="00FC0238"/>
    <w:rsid w:val="00FC05EA"/>
    <w:rsid w:val="00FC0889"/>
    <w:rsid w:val="00FC0967"/>
    <w:rsid w:val="00FC0976"/>
    <w:rsid w:val="00FC09F3"/>
    <w:rsid w:val="00FC0A03"/>
    <w:rsid w:val="00FC0C5F"/>
    <w:rsid w:val="00FC0DDF"/>
    <w:rsid w:val="00FC0EAC"/>
    <w:rsid w:val="00FC0F15"/>
    <w:rsid w:val="00FC104E"/>
    <w:rsid w:val="00FC1137"/>
    <w:rsid w:val="00FC1273"/>
    <w:rsid w:val="00FC1757"/>
    <w:rsid w:val="00FC195B"/>
    <w:rsid w:val="00FC271F"/>
    <w:rsid w:val="00FC27B5"/>
    <w:rsid w:val="00FC27EA"/>
    <w:rsid w:val="00FC27F9"/>
    <w:rsid w:val="00FC2867"/>
    <w:rsid w:val="00FC286C"/>
    <w:rsid w:val="00FC2B06"/>
    <w:rsid w:val="00FC2BE2"/>
    <w:rsid w:val="00FC2C34"/>
    <w:rsid w:val="00FC3198"/>
    <w:rsid w:val="00FC349C"/>
    <w:rsid w:val="00FC34F4"/>
    <w:rsid w:val="00FC38D9"/>
    <w:rsid w:val="00FC3EAF"/>
    <w:rsid w:val="00FC3F46"/>
    <w:rsid w:val="00FC41AA"/>
    <w:rsid w:val="00FC42D4"/>
    <w:rsid w:val="00FC4454"/>
    <w:rsid w:val="00FC4681"/>
    <w:rsid w:val="00FC4889"/>
    <w:rsid w:val="00FC4929"/>
    <w:rsid w:val="00FC4A26"/>
    <w:rsid w:val="00FC4B8C"/>
    <w:rsid w:val="00FC4BBA"/>
    <w:rsid w:val="00FC4C2E"/>
    <w:rsid w:val="00FC4C4A"/>
    <w:rsid w:val="00FC4CB1"/>
    <w:rsid w:val="00FC4D51"/>
    <w:rsid w:val="00FC5343"/>
    <w:rsid w:val="00FC53B6"/>
    <w:rsid w:val="00FC5527"/>
    <w:rsid w:val="00FC5655"/>
    <w:rsid w:val="00FC56CC"/>
    <w:rsid w:val="00FC5720"/>
    <w:rsid w:val="00FC5CF7"/>
    <w:rsid w:val="00FC600C"/>
    <w:rsid w:val="00FC6111"/>
    <w:rsid w:val="00FC66F6"/>
    <w:rsid w:val="00FC67AF"/>
    <w:rsid w:val="00FC6929"/>
    <w:rsid w:val="00FC6A91"/>
    <w:rsid w:val="00FC6C41"/>
    <w:rsid w:val="00FC6CE1"/>
    <w:rsid w:val="00FC6CFD"/>
    <w:rsid w:val="00FC6D59"/>
    <w:rsid w:val="00FC6E1F"/>
    <w:rsid w:val="00FC6F8D"/>
    <w:rsid w:val="00FC70DD"/>
    <w:rsid w:val="00FC7370"/>
    <w:rsid w:val="00FC781D"/>
    <w:rsid w:val="00FC7AC8"/>
    <w:rsid w:val="00FC7AF3"/>
    <w:rsid w:val="00FD0041"/>
    <w:rsid w:val="00FD0347"/>
    <w:rsid w:val="00FD0577"/>
    <w:rsid w:val="00FD05E3"/>
    <w:rsid w:val="00FD06DC"/>
    <w:rsid w:val="00FD08A6"/>
    <w:rsid w:val="00FD0979"/>
    <w:rsid w:val="00FD09B3"/>
    <w:rsid w:val="00FD0A01"/>
    <w:rsid w:val="00FD0BC0"/>
    <w:rsid w:val="00FD0BC7"/>
    <w:rsid w:val="00FD0BF5"/>
    <w:rsid w:val="00FD0EB2"/>
    <w:rsid w:val="00FD0EBB"/>
    <w:rsid w:val="00FD0FB7"/>
    <w:rsid w:val="00FD1416"/>
    <w:rsid w:val="00FD150D"/>
    <w:rsid w:val="00FD169E"/>
    <w:rsid w:val="00FD1815"/>
    <w:rsid w:val="00FD1959"/>
    <w:rsid w:val="00FD1B08"/>
    <w:rsid w:val="00FD1B54"/>
    <w:rsid w:val="00FD1C8F"/>
    <w:rsid w:val="00FD1DC4"/>
    <w:rsid w:val="00FD224D"/>
    <w:rsid w:val="00FD22B2"/>
    <w:rsid w:val="00FD2543"/>
    <w:rsid w:val="00FD2669"/>
    <w:rsid w:val="00FD2AE2"/>
    <w:rsid w:val="00FD2C4E"/>
    <w:rsid w:val="00FD2CE5"/>
    <w:rsid w:val="00FD2E2D"/>
    <w:rsid w:val="00FD3067"/>
    <w:rsid w:val="00FD30F9"/>
    <w:rsid w:val="00FD34C4"/>
    <w:rsid w:val="00FD3831"/>
    <w:rsid w:val="00FD3A0E"/>
    <w:rsid w:val="00FD419B"/>
    <w:rsid w:val="00FD435D"/>
    <w:rsid w:val="00FD444F"/>
    <w:rsid w:val="00FD4561"/>
    <w:rsid w:val="00FD46AA"/>
    <w:rsid w:val="00FD4A29"/>
    <w:rsid w:val="00FD4B9F"/>
    <w:rsid w:val="00FD4BCF"/>
    <w:rsid w:val="00FD4C1A"/>
    <w:rsid w:val="00FD4EB0"/>
    <w:rsid w:val="00FD51EA"/>
    <w:rsid w:val="00FD5254"/>
    <w:rsid w:val="00FD537B"/>
    <w:rsid w:val="00FD5803"/>
    <w:rsid w:val="00FD5BED"/>
    <w:rsid w:val="00FD5D06"/>
    <w:rsid w:val="00FD6032"/>
    <w:rsid w:val="00FD6120"/>
    <w:rsid w:val="00FD68B3"/>
    <w:rsid w:val="00FD69CD"/>
    <w:rsid w:val="00FD6F4B"/>
    <w:rsid w:val="00FD6F89"/>
    <w:rsid w:val="00FD709F"/>
    <w:rsid w:val="00FD70DE"/>
    <w:rsid w:val="00FD740C"/>
    <w:rsid w:val="00FD75C7"/>
    <w:rsid w:val="00FD779A"/>
    <w:rsid w:val="00FD78C9"/>
    <w:rsid w:val="00FD78D0"/>
    <w:rsid w:val="00FD7AF8"/>
    <w:rsid w:val="00FD7B22"/>
    <w:rsid w:val="00FD7B69"/>
    <w:rsid w:val="00FD7C62"/>
    <w:rsid w:val="00FE00A9"/>
    <w:rsid w:val="00FE02B4"/>
    <w:rsid w:val="00FE02DD"/>
    <w:rsid w:val="00FE03D5"/>
    <w:rsid w:val="00FE06F5"/>
    <w:rsid w:val="00FE0739"/>
    <w:rsid w:val="00FE0847"/>
    <w:rsid w:val="00FE08F5"/>
    <w:rsid w:val="00FE095F"/>
    <w:rsid w:val="00FE0BA8"/>
    <w:rsid w:val="00FE0CA0"/>
    <w:rsid w:val="00FE0DB8"/>
    <w:rsid w:val="00FE102F"/>
    <w:rsid w:val="00FE12F8"/>
    <w:rsid w:val="00FE132D"/>
    <w:rsid w:val="00FE135E"/>
    <w:rsid w:val="00FE13B8"/>
    <w:rsid w:val="00FE14F6"/>
    <w:rsid w:val="00FE167A"/>
    <w:rsid w:val="00FE1733"/>
    <w:rsid w:val="00FE1C5D"/>
    <w:rsid w:val="00FE1ECF"/>
    <w:rsid w:val="00FE223A"/>
    <w:rsid w:val="00FE2732"/>
    <w:rsid w:val="00FE27E4"/>
    <w:rsid w:val="00FE2A49"/>
    <w:rsid w:val="00FE2B36"/>
    <w:rsid w:val="00FE2D01"/>
    <w:rsid w:val="00FE2D07"/>
    <w:rsid w:val="00FE2D43"/>
    <w:rsid w:val="00FE2D71"/>
    <w:rsid w:val="00FE2D9D"/>
    <w:rsid w:val="00FE2E2F"/>
    <w:rsid w:val="00FE2F8E"/>
    <w:rsid w:val="00FE300C"/>
    <w:rsid w:val="00FE3581"/>
    <w:rsid w:val="00FE36A8"/>
    <w:rsid w:val="00FE3B86"/>
    <w:rsid w:val="00FE3C8D"/>
    <w:rsid w:val="00FE42AD"/>
    <w:rsid w:val="00FE44B4"/>
    <w:rsid w:val="00FE4EA9"/>
    <w:rsid w:val="00FE50DE"/>
    <w:rsid w:val="00FE52BA"/>
    <w:rsid w:val="00FE5C13"/>
    <w:rsid w:val="00FE5C51"/>
    <w:rsid w:val="00FE5C80"/>
    <w:rsid w:val="00FE5D10"/>
    <w:rsid w:val="00FE5D4A"/>
    <w:rsid w:val="00FE5E1D"/>
    <w:rsid w:val="00FE62FE"/>
    <w:rsid w:val="00FE64A1"/>
    <w:rsid w:val="00FE6551"/>
    <w:rsid w:val="00FE6BA2"/>
    <w:rsid w:val="00FE6FF5"/>
    <w:rsid w:val="00FE7188"/>
    <w:rsid w:val="00FE78FB"/>
    <w:rsid w:val="00FE7F61"/>
    <w:rsid w:val="00FE7FC3"/>
    <w:rsid w:val="00FF0236"/>
    <w:rsid w:val="00FF0312"/>
    <w:rsid w:val="00FF038A"/>
    <w:rsid w:val="00FF03C1"/>
    <w:rsid w:val="00FF0431"/>
    <w:rsid w:val="00FF09AB"/>
    <w:rsid w:val="00FF0ABD"/>
    <w:rsid w:val="00FF0D81"/>
    <w:rsid w:val="00FF1076"/>
    <w:rsid w:val="00FF1283"/>
    <w:rsid w:val="00FF1488"/>
    <w:rsid w:val="00FF14F9"/>
    <w:rsid w:val="00FF1627"/>
    <w:rsid w:val="00FF16B4"/>
    <w:rsid w:val="00FF16E4"/>
    <w:rsid w:val="00FF17F6"/>
    <w:rsid w:val="00FF19FE"/>
    <w:rsid w:val="00FF1B5B"/>
    <w:rsid w:val="00FF2001"/>
    <w:rsid w:val="00FF2110"/>
    <w:rsid w:val="00FF23F4"/>
    <w:rsid w:val="00FF23F6"/>
    <w:rsid w:val="00FF25AD"/>
    <w:rsid w:val="00FF26D2"/>
    <w:rsid w:val="00FF2A6D"/>
    <w:rsid w:val="00FF2A73"/>
    <w:rsid w:val="00FF3116"/>
    <w:rsid w:val="00FF322D"/>
    <w:rsid w:val="00FF3D1A"/>
    <w:rsid w:val="00FF3D99"/>
    <w:rsid w:val="00FF3E0F"/>
    <w:rsid w:val="00FF4005"/>
    <w:rsid w:val="00FF408A"/>
    <w:rsid w:val="00FF40B4"/>
    <w:rsid w:val="00FF4286"/>
    <w:rsid w:val="00FF42AE"/>
    <w:rsid w:val="00FF454D"/>
    <w:rsid w:val="00FF459B"/>
    <w:rsid w:val="00FF4763"/>
    <w:rsid w:val="00FF4838"/>
    <w:rsid w:val="00FF49CA"/>
    <w:rsid w:val="00FF4A2D"/>
    <w:rsid w:val="00FF4A4D"/>
    <w:rsid w:val="00FF4B6D"/>
    <w:rsid w:val="00FF4D27"/>
    <w:rsid w:val="00FF4D8A"/>
    <w:rsid w:val="00FF4E16"/>
    <w:rsid w:val="00FF4EC4"/>
    <w:rsid w:val="00FF5076"/>
    <w:rsid w:val="00FF531F"/>
    <w:rsid w:val="00FF5348"/>
    <w:rsid w:val="00FF54D7"/>
    <w:rsid w:val="00FF5653"/>
    <w:rsid w:val="00FF5859"/>
    <w:rsid w:val="00FF58A8"/>
    <w:rsid w:val="00FF5A98"/>
    <w:rsid w:val="00FF5EAE"/>
    <w:rsid w:val="00FF5F2E"/>
    <w:rsid w:val="00FF5FD2"/>
    <w:rsid w:val="00FF6291"/>
    <w:rsid w:val="00FF68B4"/>
    <w:rsid w:val="00FF691F"/>
    <w:rsid w:val="00FF6C10"/>
    <w:rsid w:val="00FF6C5B"/>
    <w:rsid w:val="00FF6CCC"/>
    <w:rsid w:val="00FF6DA4"/>
    <w:rsid w:val="00FF6E9B"/>
    <w:rsid w:val="00FF7117"/>
    <w:rsid w:val="00FF72A4"/>
    <w:rsid w:val="00FF73C3"/>
    <w:rsid w:val="00FF75CE"/>
    <w:rsid w:val="00FF7B2B"/>
    <w:rsid w:val="00FF7E28"/>
    <w:rsid w:val="00FF7E81"/>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26DE96F"/>
  <w15:chartTrackingRefBased/>
  <w15:docId w15:val="{6E2548C5-26D5-40B9-B229-8E0E076200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PMingLiU" w:hAnsi="Times New Roman" w:cs="Times New Roman"/>
        <w:kern w:val="2"/>
        <w:sz w:val="24"/>
        <w:szCs w:val="22"/>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99"/>
    <w:lsdException w:name="caption" w:semiHidden="1" w:uiPriority="35" w:unhideWhenUsed="1" w:qFormat="1"/>
    <w:lsdException w:name="table of figures" w:uiPriority="99"/>
    <w:lsdException w:name="Title" w:uiPriority="10" w:qFormat="1"/>
    <w:lsdException w:name="Subtitle" w:qFormat="1"/>
    <w:lsdException w:name="Date" w:uiPriority="99"/>
    <w:lsdException w:name="Hyperlink" w:uiPriority="99"/>
    <w:lsdException w:name="FollowedHyperlink" w:uiPriority="99"/>
    <w:lsdException w:name="Emphasis" w:uiPriority="20"/>
    <w:lsdException w:name="Normal (Web)" w:uiPriority="99"/>
    <w:lsdException w:name="HTML Keyboard"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unhideWhenUsed="1"/>
    <w:lsdException w:name="No Spacing" w:uiPriority="1"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F94BDA"/>
    <w:pPr>
      <w:spacing w:after="120" w:line="360" w:lineRule="auto"/>
      <w:ind w:firstLine="288"/>
      <w:jc w:val="both"/>
    </w:pPr>
  </w:style>
  <w:style w:type="paragraph" w:styleId="1">
    <w:name w:val="heading 1"/>
    <w:basedOn w:val="a"/>
    <w:next w:val="a"/>
    <w:link w:val="10"/>
    <w:qFormat/>
    <w:rsid w:val="00B63A3E"/>
    <w:pPr>
      <w:keepNext/>
      <w:numPr>
        <w:numId w:val="7"/>
      </w:numPr>
      <w:spacing w:before="240" w:after="240"/>
      <w:jc w:val="left"/>
      <w:outlineLvl w:val="0"/>
    </w:pPr>
    <w:rPr>
      <w:b/>
      <w:bCs/>
      <w:kern w:val="52"/>
      <w:sz w:val="44"/>
      <w:szCs w:val="52"/>
    </w:rPr>
  </w:style>
  <w:style w:type="paragraph" w:styleId="2">
    <w:name w:val="heading 2"/>
    <w:aliases w:val="Heading_2"/>
    <w:basedOn w:val="a"/>
    <w:next w:val="a"/>
    <w:link w:val="20"/>
    <w:uiPriority w:val="9"/>
    <w:unhideWhenUsed/>
    <w:qFormat/>
    <w:rsid w:val="006C1E2A"/>
    <w:pPr>
      <w:keepNext/>
      <w:keepLines/>
      <w:numPr>
        <w:ilvl w:val="1"/>
        <w:numId w:val="7"/>
      </w:numPr>
      <w:spacing w:before="360"/>
      <w:outlineLvl w:val="1"/>
    </w:pPr>
    <w:rPr>
      <w:rFonts w:eastAsiaTheme="majorEastAsia" w:cstheme="majorBidi"/>
      <w:b/>
      <w:color w:val="000000" w:themeColor="text1"/>
      <w:sz w:val="28"/>
      <w:lang w:val="en-HK"/>
    </w:rPr>
  </w:style>
  <w:style w:type="paragraph" w:styleId="3">
    <w:name w:val="heading 3"/>
    <w:basedOn w:val="a"/>
    <w:next w:val="a"/>
    <w:link w:val="30"/>
    <w:uiPriority w:val="9"/>
    <w:unhideWhenUsed/>
    <w:qFormat/>
    <w:rsid w:val="004B52C5"/>
    <w:pPr>
      <w:widowControl w:val="0"/>
      <w:numPr>
        <w:ilvl w:val="2"/>
        <w:numId w:val="7"/>
      </w:numPr>
      <w:spacing w:before="240" w:line="480" w:lineRule="auto"/>
      <w:outlineLvl w:val="2"/>
    </w:pPr>
    <w:rPr>
      <w:rFonts w:eastAsia="Times New Roman"/>
      <w:b/>
    </w:rPr>
  </w:style>
  <w:style w:type="paragraph" w:styleId="4">
    <w:name w:val="heading 4"/>
    <w:basedOn w:val="a"/>
    <w:next w:val="a"/>
    <w:link w:val="40"/>
    <w:uiPriority w:val="9"/>
    <w:unhideWhenUsed/>
    <w:qFormat/>
    <w:rsid w:val="00B158B6"/>
    <w:pPr>
      <w:keepNext/>
      <w:widowControl w:val="0"/>
      <w:numPr>
        <w:ilvl w:val="3"/>
        <w:numId w:val="7"/>
      </w:numPr>
      <w:spacing w:before="240" w:after="60"/>
      <w:outlineLvl w:val="3"/>
    </w:pPr>
    <w:rPr>
      <w:rFonts w:eastAsia="DengXian"/>
      <w:b/>
      <w:bCs/>
      <w:szCs w:val="28"/>
    </w:rPr>
  </w:style>
  <w:style w:type="paragraph" w:styleId="5">
    <w:name w:val="heading 5"/>
    <w:basedOn w:val="a"/>
    <w:next w:val="a"/>
    <w:link w:val="50"/>
    <w:semiHidden/>
    <w:unhideWhenUsed/>
    <w:qFormat/>
    <w:rsid w:val="004A22FB"/>
    <w:pPr>
      <w:keepNext/>
      <w:keepLines/>
      <w:numPr>
        <w:ilvl w:val="4"/>
        <w:numId w:val="7"/>
      </w:numPr>
      <w:spacing w:before="40"/>
      <w:outlineLvl w:val="4"/>
    </w:pPr>
    <w:rPr>
      <w:rFonts w:asciiTheme="majorHAnsi" w:eastAsiaTheme="majorEastAsia" w:hAnsiTheme="majorHAnsi" w:cstheme="majorBidi"/>
      <w:color w:val="2E74B5" w:themeColor="accent1" w:themeShade="BF"/>
    </w:rPr>
  </w:style>
  <w:style w:type="paragraph" w:styleId="6">
    <w:name w:val="heading 6"/>
    <w:basedOn w:val="a"/>
    <w:next w:val="a"/>
    <w:link w:val="60"/>
    <w:semiHidden/>
    <w:unhideWhenUsed/>
    <w:qFormat/>
    <w:rsid w:val="004A22FB"/>
    <w:pPr>
      <w:keepNext/>
      <w:keepLines/>
      <w:numPr>
        <w:ilvl w:val="5"/>
        <w:numId w:val="7"/>
      </w:numPr>
      <w:spacing w:before="40"/>
      <w:outlineLvl w:val="5"/>
    </w:pPr>
    <w:rPr>
      <w:rFonts w:asciiTheme="majorHAnsi" w:eastAsiaTheme="majorEastAsia" w:hAnsiTheme="majorHAnsi" w:cstheme="majorBidi"/>
      <w:color w:val="1F4D78" w:themeColor="accent1" w:themeShade="7F"/>
    </w:rPr>
  </w:style>
  <w:style w:type="paragraph" w:styleId="7">
    <w:name w:val="heading 7"/>
    <w:basedOn w:val="a"/>
    <w:next w:val="a"/>
    <w:link w:val="70"/>
    <w:semiHidden/>
    <w:unhideWhenUsed/>
    <w:qFormat/>
    <w:rsid w:val="004A22FB"/>
    <w:pPr>
      <w:keepNext/>
      <w:keepLines/>
      <w:numPr>
        <w:ilvl w:val="6"/>
        <w:numId w:val="7"/>
      </w:numPr>
      <w:spacing w:before="40"/>
      <w:outlineLvl w:val="6"/>
    </w:pPr>
    <w:rPr>
      <w:rFonts w:asciiTheme="majorHAnsi" w:eastAsiaTheme="majorEastAsia" w:hAnsiTheme="majorHAnsi" w:cstheme="majorBidi"/>
      <w:i/>
      <w:iCs/>
      <w:color w:val="1F4D78" w:themeColor="accent1" w:themeShade="7F"/>
    </w:rPr>
  </w:style>
  <w:style w:type="paragraph" w:styleId="8">
    <w:name w:val="heading 8"/>
    <w:basedOn w:val="a"/>
    <w:next w:val="a"/>
    <w:link w:val="80"/>
    <w:semiHidden/>
    <w:unhideWhenUsed/>
    <w:qFormat/>
    <w:rsid w:val="004A22FB"/>
    <w:pPr>
      <w:keepNext/>
      <w:keepLines/>
      <w:numPr>
        <w:ilvl w:val="7"/>
        <w:numId w:val="7"/>
      </w:numPr>
      <w:spacing w:before="40"/>
      <w:outlineLvl w:val="7"/>
    </w:pPr>
    <w:rPr>
      <w:rFonts w:asciiTheme="majorHAnsi" w:eastAsiaTheme="majorEastAsia" w:hAnsiTheme="majorHAnsi" w:cstheme="majorBidi"/>
      <w:color w:val="272727" w:themeColor="text1" w:themeTint="D8"/>
      <w:sz w:val="21"/>
      <w:szCs w:val="21"/>
    </w:rPr>
  </w:style>
  <w:style w:type="paragraph" w:styleId="9">
    <w:name w:val="heading 9"/>
    <w:basedOn w:val="a"/>
    <w:next w:val="a"/>
    <w:link w:val="90"/>
    <w:semiHidden/>
    <w:unhideWhenUsed/>
    <w:qFormat/>
    <w:rsid w:val="004A22FB"/>
    <w:pPr>
      <w:keepNext/>
      <w:keepLines/>
      <w:numPr>
        <w:ilvl w:val="8"/>
        <w:numId w:val="7"/>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標題 1 字元"/>
    <w:link w:val="1"/>
    <w:rsid w:val="00B63A3E"/>
    <w:rPr>
      <w:b/>
      <w:bCs/>
      <w:kern w:val="52"/>
      <w:sz w:val="44"/>
      <w:szCs w:val="52"/>
    </w:rPr>
  </w:style>
  <w:style w:type="character" w:customStyle="1" w:styleId="20">
    <w:name w:val="標題 2 字元"/>
    <w:aliases w:val="Heading_2 字元"/>
    <w:basedOn w:val="a0"/>
    <w:link w:val="2"/>
    <w:uiPriority w:val="9"/>
    <w:rsid w:val="006C1E2A"/>
    <w:rPr>
      <w:rFonts w:eastAsiaTheme="majorEastAsia" w:cstheme="majorBidi"/>
      <w:b/>
      <w:color w:val="000000" w:themeColor="text1"/>
      <w:sz w:val="28"/>
      <w:lang w:val="en-HK"/>
    </w:rPr>
  </w:style>
  <w:style w:type="character" w:customStyle="1" w:styleId="30">
    <w:name w:val="標題 3 字元"/>
    <w:basedOn w:val="a0"/>
    <w:link w:val="3"/>
    <w:uiPriority w:val="9"/>
    <w:rsid w:val="004B52C5"/>
    <w:rPr>
      <w:rFonts w:eastAsia="Times New Roman"/>
      <w:b/>
    </w:rPr>
  </w:style>
  <w:style w:type="character" w:customStyle="1" w:styleId="40">
    <w:name w:val="標題 4 字元"/>
    <w:basedOn w:val="a0"/>
    <w:link w:val="4"/>
    <w:uiPriority w:val="9"/>
    <w:rsid w:val="00B158B6"/>
    <w:rPr>
      <w:rFonts w:eastAsia="DengXian"/>
      <w:b/>
      <w:bCs/>
      <w:szCs w:val="28"/>
    </w:rPr>
  </w:style>
  <w:style w:type="character" w:customStyle="1" w:styleId="50">
    <w:name w:val="標題 5 字元"/>
    <w:basedOn w:val="a0"/>
    <w:link w:val="5"/>
    <w:semiHidden/>
    <w:rsid w:val="004A22FB"/>
    <w:rPr>
      <w:rFonts w:asciiTheme="majorHAnsi" w:eastAsiaTheme="majorEastAsia" w:hAnsiTheme="majorHAnsi" w:cstheme="majorBidi"/>
      <w:color w:val="2E74B5" w:themeColor="accent1" w:themeShade="BF"/>
    </w:rPr>
  </w:style>
  <w:style w:type="character" w:customStyle="1" w:styleId="60">
    <w:name w:val="標題 6 字元"/>
    <w:basedOn w:val="a0"/>
    <w:link w:val="6"/>
    <w:semiHidden/>
    <w:rsid w:val="004A22FB"/>
    <w:rPr>
      <w:rFonts w:asciiTheme="majorHAnsi" w:eastAsiaTheme="majorEastAsia" w:hAnsiTheme="majorHAnsi" w:cstheme="majorBidi"/>
      <w:color w:val="1F4D78" w:themeColor="accent1" w:themeShade="7F"/>
    </w:rPr>
  </w:style>
  <w:style w:type="character" w:customStyle="1" w:styleId="70">
    <w:name w:val="標題 7 字元"/>
    <w:basedOn w:val="a0"/>
    <w:link w:val="7"/>
    <w:semiHidden/>
    <w:rsid w:val="004A22FB"/>
    <w:rPr>
      <w:rFonts w:asciiTheme="majorHAnsi" w:eastAsiaTheme="majorEastAsia" w:hAnsiTheme="majorHAnsi" w:cstheme="majorBidi"/>
      <w:i/>
      <w:iCs/>
      <w:color w:val="1F4D78" w:themeColor="accent1" w:themeShade="7F"/>
    </w:rPr>
  </w:style>
  <w:style w:type="character" w:customStyle="1" w:styleId="80">
    <w:name w:val="標題 8 字元"/>
    <w:basedOn w:val="a0"/>
    <w:link w:val="8"/>
    <w:semiHidden/>
    <w:rsid w:val="004A22FB"/>
    <w:rPr>
      <w:rFonts w:asciiTheme="majorHAnsi" w:eastAsiaTheme="majorEastAsia" w:hAnsiTheme="majorHAnsi" w:cstheme="majorBidi"/>
      <w:color w:val="272727" w:themeColor="text1" w:themeTint="D8"/>
      <w:sz w:val="21"/>
      <w:szCs w:val="21"/>
    </w:rPr>
  </w:style>
  <w:style w:type="character" w:customStyle="1" w:styleId="90">
    <w:name w:val="標題 9 字元"/>
    <w:basedOn w:val="a0"/>
    <w:link w:val="9"/>
    <w:semiHidden/>
    <w:rsid w:val="004A22FB"/>
    <w:rPr>
      <w:rFonts w:asciiTheme="majorHAnsi" w:eastAsiaTheme="majorEastAsia" w:hAnsiTheme="majorHAnsi" w:cstheme="majorBidi"/>
      <w:i/>
      <w:iCs/>
      <w:color w:val="272727" w:themeColor="text1" w:themeTint="D8"/>
      <w:sz w:val="21"/>
      <w:szCs w:val="21"/>
    </w:rPr>
  </w:style>
  <w:style w:type="table" w:styleId="a3">
    <w:name w:val="Table Grid"/>
    <w:basedOn w:val="a1"/>
    <w:uiPriority w:val="39"/>
    <w:rsid w:val="0018543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header"/>
    <w:basedOn w:val="a"/>
    <w:link w:val="a5"/>
    <w:uiPriority w:val="99"/>
    <w:rsid w:val="00491C2C"/>
    <w:pPr>
      <w:tabs>
        <w:tab w:val="center" w:pos="4680"/>
        <w:tab w:val="right" w:pos="9360"/>
      </w:tabs>
    </w:pPr>
  </w:style>
  <w:style w:type="character" w:customStyle="1" w:styleId="a5">
    <w:name w:val="頁首 字元"/>
    <w:link w:val="a4"/>
    <w:uiPriority w:val="99"/>
    <w:rsid w:val="00491C2C"/>
    <w:rPr>
      <w:sz w:val="24"/>
      <w:szCs w:val="24"/>
    </w:rPr>
  </w:style>
  <w:style w:type="paragraph" w:styleId="a6">
    <w:name w:val="footer"/>
    <w:basedOn w:val="a"/>
    <w:link w:val="a7"/>
    <w:rsid w:val="00491C2C"/>
    <w:pPr>
      <w:tabs>
        <w:tab w:val="center" w:pos="4680"/>
        <w:tab w:val="right" w:pos="9360"/>
      </w:tabs>
    </w:pPr>
  </w:style>
  <w:style w:type="character" w:customStyle="1" w:styleId="a7">
    <w:name w:val="頁尾 字元"/>
    <w:link w:val="a6"/>
    <w:rsid w:val="00491C2C"/>
    <w:rPr>
      <w:sz w:val="24"/>
      <w:szCs w:val="24"/>
    </w:rPr>
  </w:style>
  <w:style w:type="paragraph" w:customStyle="1" w:styleId="Text">
    <w:name w:val="Text"/>
    <w:basedOn w:val="a"/>
    <w:link w:val="Text0"/>
    <w:rsid w:val="005F3E55"/>
    <w:pPr>
      <w:widowControl w:val="0"/>
      <w:spacing w:line="252" w:lineRule="auto"/>
      <w:ind w:firstLine="202"/>
    </w:pPr>
    <w:rPr>
      <w:sz w:val="20"/>
      <w:szCs w:val="20"/>
    </w:rPr>
  </w:style>
  <w:style w:type="paragraph" w:customStyle="1" w:styleId="ReferenceHead">
    <w:name w:val="Reference Head"/>
    <w:basedOn w:val="1"/>
    <w:link w:val="ReferenceHeadChar"/>
    <w:rsid w:val="005F3E55"/>
    <w:pPr>
      <w:spacing w:after="80" w:line="240" w:lineRule="auto"/>
      <w:jc w:val="center"/>
    </w:pPr>
    <w:rPr>
      <w:b w:val="0"/>
      <w:bCs w:val="0"/>
      <w:smallCaps/>
      <w:kern w:val="28"/>
      <w:sz w:val="20"/>
      <w:szCs w:val="20"/>
    </w:rPr>
  </w:style>
  <w:style w:type="character" w:customStyle="1" w:styleId="ReferenceHeadChar">
    <w:name w:val="Reference Head Char"/>
    <w:link w:val="ReferenceHead"/>
    <w:rsid w:val="005F3E55"/>
    <w:rPr>
      <w:smallCaps/>
      <w:kern w:val="28"/>
      <w:sz w:val="20"/>
      <w:szCs w:val="20"/>
    </w:rPr>
  </w:style>
  <w:style w:type="paragraph" w:customStyle="1" w:styleId="Style1">
    <w:name w:val="Style1"/>
    <w:basedOn w:val="ReferenceHead"/>
    <w:link w:val="Style1Char"/>
    <w:qFormat/>
    <w:rsid w:val="005F3E55"/>
  </w:style>
  <w:style w:type="character" w:customStyle="1" w:styleId="Style1Char">
    <w:name w:val="Style1 Char"/>
    <w:link w:val="Style1"/>
    <w:rsid w:val="005F3E55"/>
    <w:rPr>
      <w:smallCaps/>
      <w:kern w:val="28"/>
      <w:sz w:val="20"/>
      <w:szCs w:val="20"/>
    </w:rPr>
  </w:style>
  <w:style w:type="paragraph" w:styleId="a8">
    <w:name w:val="footnote text"/>
    <w:basedOn w:val="a"/>
    <w:link w:val="a9"/>
    <w:rsid w:val="00E55E1F"/>
    <w:rPr>
      <w:sz w:val="20"/>
      <w:szCs w:val="20"/>
    </w:rPr>
  </w:style>
  <w:style w:type="character" w:customStyle="1" w:styleId="a9">
    <w:name w:val="註腳文字 字元"/>
    <w:basedOn w:val="a0"/>
    <w:link w:val="a8"/>
    <w:rsid w:val="00E55E1F"/>
  </w:style>
  <w:style w:type="character" w:styleId="aa">
    <w:name w:val="footnote reference"/>
    <w:rsid w:val="00E55E1F"/>
    <w:rPr>
      <w:vertAlign w:val="superscript"/>
    </w:rPr>
  </w:style>
  <w:style w:type="paragraph" w:customStyle="1" w:styleId="References">
    <w:name w:val="References"/>
    <w:basedOn w:val="a"/>
    <w:rsid w:val="00495E8C"/>
    <w:pPr>
      <w:numPr>
        <w:numId w:val="1"/>
      </w:numPr>
    </w:pPr>
    <w:rPr>
      <w:rFonts w:eastAsia="Times New Roman"/>
      <w:sz w:val="16"/>
      <w:szCs w:val="16"/>
    </w:rPr>
  </w:style>
  <w:style w:type="character" w:styleId="ab">
    <w:name w:val="Hyperlink"/>
    <w:uiPriority w:val="99"/>
    <w:rsid w:val="00495E8C"/>
    <w:rPr>
      <w:color w:val="0000FF"/>
      <w:u w:val="single"/>
    </w:rPr>
  </w:style>
  <w:style w:type="paragraph" w:customStyle="1" w:styleId="Abstract">
    <w:name w:val="Abstract"/>
    <w:rsid w:val="00ED471B"/>
    <w:pPr>
      <w:spacing w:after="200"/>
      <w:jc w:val="both"/>
    </w:pPr>
    <w:rPr>
      <w:rFonts w:eastAsia="SimSun"/>
      <w:b/>
      <w:bCs/>
      <w:sz w:val="18"/>
      <w:szCs w:val="18"/>
      <w:lang w:eastAsia="en-US"/>
    </w:rPr>
  </w:style>
  <w:style w:type="character" w:styleId="ac">
    <w:name w:val="Placeholder Text"/>
    <w:basedOn w:val="a0"/>
    <w:uiPriority w:val="99"/>
    <w:unhideWhenUsed/>
    <w:rsid w:val="00DB7E10"/>
    <w:rPr>
      <w:color w:val="808080"/>
    </w:rPr>
  </w:style>
  <w:style w:type="paragraph" w:styleId="ad">
    <w:name w:val="List Paragraph"/>
    <w:basedOn w:val="a"/>
    <w:link w:val="ae"/>
    <w:uiPriority w:val="72"/>
    <w:qFormat/>
    <w:rsid w:val="005B1668"/>
    <w:pPr>
      <w:ind w:left="720"/>
      <w:contextualSpacing/>
    </w:pPr>
  </w:style>
  <w:style w:type="character" w:customStyle="1" w:styleId="ae">
    <w:name w:val="清單段落 字元"/>
    <w:link w:val="ad"/>
    <w:uiPriority w:val="34"/>
    <w:rsid w:val="005B1668"/>
    <w:rPr>
      <w:sz w:val="24"/>
      <w:szCs w:val="24"/>
      <w:lang w:eastAsia="en-US"/>
    </w:rPr>
  </w:style>
  <w:style w:type="paragraph" w:styleId="af">
    <w:name w:val="Balloon Text"/>
    <w:basedOn w:val="a"/>
    <w:link w:val="af0"/>
    <w:rsid w:val="00584687"/>
    <w:rPr>
      <w:rFonts w:ascii="Segoe UI" w:hAnsi="Segoe UI" w:cs="Segoe UI"/>
      <w:sz w:val="18"/>
      <w:szCs w:val="18"/>
    </w:rPr>
  </w:style>
  <w:style w:type="character" w:customStyle="1" w:styleId="af0">
    <w:name w:val="註解方塊文字 字元"/>
    <w:basedOn w:val="a0"/>
    <w:link w:val="af"/>
    <w:rsid w:val="00584687"/>
    <w:rPr>
      <w:rFonts w:ascii="Segoe UI" w:hAnsi="Segoe UI" w:cs="Segoe UI"/>
      <w:sz w:val="18"/>
      <w:szCs w:val="18"/>
      <w:lang w:eastAsia="en-US"/>
    </w:rPr>
  </w:style>
  <w:style w:type="paragraph" w:styleId="Web">
    <w:name w:val="Normal (Web)"/>
    <w:basedOn w:val="a"/>
    <w:uiPriority w:val="99"/>
    <w:unhideWhenUsed/>
    <w:rsid w:val="00C75C9D"/>
    <w:pPr>
      <w:spacing w:before="100" w:beforeAutospacing="1" w:after="100" w:afterAutospacing="1"/>
    </w:pPr>
    <w:rPr>
      <w:rFonts w:eastAsia="Times New Roman"/>
    </w:rPr>
  </w:style>
  <w:style w:type="character" w:styleId="af1">
    <w:name w:val="annotation reference"/>
    <w:basedOn w:val="a0"/>
    <w:rsid w:val="004A1C4E"/>
    <w:rPr>
      <w:sz w:val="16"/>
      <w:szCs w:val="16"/>
    </w:rPr>
  </w:style>
  <w:style w:type="paragraph" w:styleId="af2">
    <w:name w:val="annotation text"/>
    <w:basedOn w:val="a"/>
    <w:link w:val="af3"/>
    <w:rsid w:val="004A1C4E"/>
    <w:rPr>
      <w:sz w:val="20"/>
      <w:szCs w:val="20"/>
    </w:rPr>
  </w:style>
  <w:style w:type="character" w:customStyle="1" w:styleId="af3">
    <w:name w:val="註解文字 字元"/>
    <w:basedOn w:val="a0"/>
    <w:link w:val="af2"/>
    <w:rsid w:val="004A1C4E"/>
    <w:rPr>
      <w:lang w:eastAsia="en-US"/>
    </w:rPr>
  </w:style>
  <w:style w:type="paragraph" w:customStyle="1" w:styleId="Style3">
    <w:name w:val="Style3"/>
    <w:basedOn w:val="a"/>
    <w:link w:val="Style3Char"/>
    <w:rsid w:val="00C730D5"/>
    <w:pPr>
      <w:widowControl w:val="0"/>
      <w:numPr>
        <w:ilvl w:val="2"/>
        <w:numId w:val="2"/>
      </w:numPr>
      <w:spacing w:line="480" w:lineRule="auto"/>
    </w:pPr>
    <w:rPr>
      <w:rFonts w:eastAsia="Times New Roman"/>
      <w:b/>
      <w:i/>
      <w:sz w:val="22"/>
    </w:rPr>
  </w:style>
  <w:style w:type="character" w:customStyle="1" w:styleId="Style3Char">
    <w:name w:val="Style3 Char"/>
    <w:link w:val="Style3"/>
    <w:rsid w:val="008F3D5C"/>
    <w:rPr>
      <w:rFonts w:eastAsia="Times New Roman"/>
      <w:b/>
      <w:i/>
      <w:sz w:val="22"/>
    </w:rPr>
  </w:style>
  <w:style w:type="paragraph" w:styleId="af4">
    <w:name w:val="No Spacing"/>
    <w:link w:val="af5"/>
    <w:uiPriority w:val="1"/>
    <w:qFormat/>
    <w:rsid w:val="00C730D5"/>
    <w:pPr>
      <w:widowControl w:val="0"/>
    </w:pPr>
    <w:rPr>
      <w:rFonts w:ascii="Calibri" w:hAnsi="Calibri"/>
    </w:rPr>
  </w:style>
  <w:style w:type="character" w:customStyle="1" w:styleId="af5">
    <w:name w:val="無間距 字元"/>
    <w:link w:val="af4"/>
    <w:uiPriority w:val="1"/>
    <w:rsid w:val="00C730D5"/>
    <w:rPr>
      <w:rFonts w:ascii="Calibri" w:hAnsi="Calibri"/>
      <w:kern w:val="2"/>
      <w:sz w:val="24"/>
      <w:szCs w:val="22"/>
    </w:rPr>
  </w:style>
  <w:style w:type="paragraph" w:styleId="af6">
    <w:name w:val="table of figures"/>
    <w:basedOn w:val="a"/>
    <w:next w:val="a"/>
    <w:uiPriority w:val="99"/>
    <w:rsid w:val="00DF5AD9"/>
  </w:style>
  <w:style w:type="character" w:customStyle="1" w:styleId="ssskeytext">
    <w:name w:val="ssskeytext"/>
    <w:basedOn w:val="a0"/>
    <w:rsid w:val="008F3D5C"/>
  </w:style>
  <w:style w:type="character" w:customStyle="1" w:styleId="pstext">
    <w:name w:val="pstext"/>
    <w:basedOn w:val="a0"/>
    <w:rsid w:val="008F3D5C"/>
  </w:style>
  <w:style w:type="character" w:customStyle="1" w:styleId="pseditboxdisponly">
    <w:name w:val="pseditbox_disponly"/>
    <w:basedOn w:val="a0"/>
    <w:rsid w:val="008F3D5C"/>
  </w:style>
  <w:style w:type="character" w:customStyle="1" w:styleId="pshyperlink">
    <w:name w:val="pshyperlink"/>
    <w:basedOn w:val="a0"/>
    <w:rsid w:val="008F3D5C"/>
  </w:style>
  <w:style w:type="character" w:styleId="af7">
    <w:name w:val="Emphasis"/>
    <w:uiPriority w:val="20"/>
    <w:rsid w:val="008F3D5C"/>
    <w:rPr>
      <w:b w:val="0"/>
      <w:bCs w:val="0"/>
      <w:i w:val="0"/>
      <w:iCs w:val="0"/>
      <w:color w:val="CC0033"/>
    </w:rPr>
  </w:style>
  <w:style w:type="character" w:customStyle="1" w:styleId="st">
    <w:name w:val="st"/>
    <w:basedOn w:val="a0"/>
    <w:rsid w:val="008F3D5C"/>
  </w:style>
  <w:style w:type="paragraph" w:styleId="af8">
    <w:name w:val="caption"/>
    <w:basedOn w:val="a"/>
    <w:next w:val="a"/>
    <w:link w:val="af9"/>
    <w:uiPriority w:val="35"/>
    <w:unhideWhenUsed/>
    <w:qFormat/>
    <w:rsid w:val="008F3D5C"/>
    <w:pPr>
      <w:widowControl w:val="0"/>
    </w:pPr>
    <w:rPr>
      <w:rFonts w:ascii="Calibri" w:eastAsia="Times New Roman" w:hAnsi="Calibri"/>
      <w:sz w:val="20"/>
      <w:szCs w:val="20"/>
    </w:rPr>
  </w:style>
  <w:style w:type="character" w:customStyle="1" w:styleId="af9">
    <w:name w:val="標號 字元"/>
    <w:link w:val="af8"/>
    <w:uiPriority w:val="35"/>
    <w:rsid w:val="008F3D5C"/>
    <w:rPr>
      <w:rFonts w:ascii="Calibri" w:eastAsia="Times New Roman" w:hAnsi="Calibri"/>
      <w:kern w:val="2"/>
    </w:rPr>
  </w:style>
  <w:style w:type="paragraph" w:customStyle="1" w:styleId="Heading05">
    <w:name w:val="Heading 05"/>
    <w:basedOn w:val="a"/>
    <w:link w:val="Heading05Char"/>
    <w:rsid w:val="008F3D5C"/>
    <w:pPr>
      <w:widowControl w:val="0"/>
      <w:numPr>
        <w:ilvl w:val="3"/>
        <w:numId w:val="3"/>
      </w:numPr>
      <w:spacing w:line="480" w:lineRule="auto"/>
      <w:ind w:left="1418" w:hanging="567"/>
    </w:pPr>
    <w:rPr>
      <w:rFonts w:eastAsia="Times New Roman"/>
      <w:b/>
      <w:i/>
      <w:sz w:val="22"/>
    </w:rPr>
  </w:style>
  <w:style w:type="character" w:customStyle="1" w:styleId="Heading05Char">
    <w:name w:val="Heading 05 Char"/>
    <w:link w:val="Heading05"/>
    <w:rsid w:val="008F3D5C"/>
    <w:rPr>
      <w:rFonts w:eastAsia="Times New Roman"/>
      <w:b/>
      <w:i/>
      <w:sz w:val="22"/>
    </w:rPr>
  </w:style>
  <w:style w:type="paragraph" w:customStyle="1" w:styleId="Style2">
    <w:name w:val="Style2"/>
    <w:basedOn w:val="a"/>
    <w:link w:val="Style2Char"/>
    <w:rsid w:val="008F3D5C"/>
    <w:pPr>
      <w:widowControl w:val="0"/>
      <w:spacing w:line="480" w:lineRule="auto"/>
      <w:ind w:left="1984" w:hanging="708"/>
    </w:pPr>
    <w:rPr>
      <w:rFonts w:eastAsia="Times New Roman"/>
      <w:b/>
      <w:i/>
      <w:sz w:val="22"/>
    </w:rPr>
  </w:style>
  <w:style w:type="character" w:customStyle="1" w:styleId="Style2Char">
    <w:name w:val="Style2 Char"/>
    <w:link w:val="Style2"/>
    <w:rsid w:val="008F3D5C"/>
    <w:rPr>
      <w:rFonts w:eastAsia="Times New Roman"/>
      <w:b/>
      <w:i/>
      <w:kern w:val="2"/>
      <w:sz w:val="22"/>
      <w:szCs w:val="24"/>
    </w:rPr>
  </w:style>
  <w:style w:type="paragraph" w:customStyle="1" w:styleId="Style4">
    <w:name w:val="Style4"/>
    <w:basedOn w:val="ad"/>
    <w:link w:val="Style4Char"/>
    <w:rsid w:val="008F3D5C"/>
    <w:pPr>
      <w:widowControl w:val="0"/>
      <w:numPr>
        <w:ilvl w:val="1"/>
        <w:numId w:val="4"/>
      </w:numPr>
      <w:spacing w:line="480" w:lineRule="auto"/>
      <w:ind w:left="0"/>
      <w:contextualSpacing w:val="0"/>
    </w:pPr>
    <w:rPr>
      <w:rFonts w:eastAsia="Times New Roman"/>
      <w:b/>
      <w:sz w:val="28"/>
      <w:szCs w:val="28"/>
    </w:rPr>
  </w:style>
  <w:style w:type="character" w:customStyle="1" w:styleId="Style4Char">
    <w:name w:val="Style4 Char"/>
    <w:link w:val="Style4"/>
    <w:rsid w:val="008F3D5C"/>
    <w:rPr>
      <w:rFonts w:eastAsia="Times New Roman"/>
      <w:b/>
      <w:sz w:val="28"/>
      <w:szCs w:val="28"/>
    </w:rPr>
  </w:style>
  <w:style w:type="paragraph" w:customStyle="1" w:styleId="Style5">
    <w:name w:val="Style5"/>
    <w:basedOn w:val="ad"/>
    <w:link w:val="Style5Char"/>
    <w:rsid w:val="008F3D5C"/>
    <w:pPr>
      <w:widowControl w:val="0"/>
      <w:numPr>
        <w:ilvl w:val="1"/>
        <w:numId w:val="5"/>
      </w:numPr>
      <w:spacing w:line="480" w:lineRule="auto"/>
      <w:ind w:left="0"/>
      <w:contextualSpacing w:val="0"/>
    </w:pPr>
    <w:rPr>
      <w:rFonts w:eastAsia="Times New Roman"/>
      <w:b/>
      <w:sz w:val="28"/>
      <w:szCs w:val="28"/>
    </w:rPr>
  </w:style>
  <w:style w:type="character" w:customStyle="1" w:styleId="Style5Char">
    <w:name w:val="Style5 Char"/>
    <w:link w:val="Style5"/>
    <w:rsid w:val="008F3D5C"/>
    <w:rPr>
      <w:rFonts w:eastAsia="Times New Roman"/>
      <w:b/>
      <w:sz w:val="28"/>
      <w:szCs w:val="28"/>
    </w:rPr>
  </w:style>
  <w:style w:type="paragraph" w:customStyle="1" w:styleId="Style6">
    <w:name w:val="Style6"/>
    <w:basedOn w:val="ad"/>
    <w:link w:val="Style6Char"/>
    <w:rsid w:val="008F3D5C"/>
    <w:pPr>
      <w:widowControl w:val="0"/>
      <w:numPr>
        <w:ilvl w:val="2"/>
        <w:numId w:val="6"/>
      </w:numPr>
      <w:spacing w:line="480" w:lineRule="auto"/>
      <w:ind w:left="0"/>
      <w:contextualSpacing w:val="0"/>
    </w:pPr>
    <w:rPr>
      <w:rFonts w:eastAsia="Times New Roman"/>
      <w:b/>
      <w:i/>
      <w:sz w:val="22"/>
    </w:rPr>
  </w:style>
  <w:style w:type="character" w:customStyle="1" w:styleId="Style6Char">
    <w:name w:val="Style6 Char"/>
    <w:link w:val="Style6"/>
    <w:rsid w:val="008F3D5C"/>
    <w:rPr>
      <w:rFonts w:eastAsia="Times New Roman"/>
      <w:b/>
      <w:i/>
      <w:sz w:val="22"/>
    </w:rPr>
  </w:style>
  <w:style w:type="paragraph" w:styleId="afa">
    <w:name w:val="TOC Heading"/>
    <w:basedOn w:val="1"/>
    <w:next w:val="a"/>
    <w:uiPriority w:val="39"/>
    <w:unhideWhenUsed/>
    <w:qFormat/>
    <w:rsid w:val="008F3D5C"/>
    <w:pPr>
      <w:keepLines/>
      <w:spacing w:before="480" w:after="0" w:line="276" w:lineRule="auto"/>
      <w:outlineLvl w:val="9"/>
    </w:pPr>
    <w:rPr>
      <w:rFonts w:ascii="Cambria" w:hAnsi="Cambria"/>
      <w:color w:val="365F91"/>
      <w:kern w:val="0"/>
      <w:sz w:val="28"/>
      <w:szCs w:val="28"/>
    </w:rPr>
  </w:style>
  <w:style w:type="paragraph" w:styleId="11">
    <w:name w:val="toc 1"/>
    <w:basedOn w:val="a"/>
    <w:next w:val="a"/>
    <w:autoRedefine/>
    <w:uiPriority w:val="39"/>
    <w:unhideWhenUsed/>
    <w:rsid w:val="00926037"/>
    <w:pPr>
      <w:widowControl w:val="0"/>
      <w:tabs>
        <w:tab w:val="right" w:leader="dot" w:pos="7938"/>
      </w:tabs>
      <w:spacing w:line="360" w:lineRule="exact"/>
      <w:ind w:left="450" w:hanging="450"/>
    </w:pPr>
    <w:rPr>
      <w:rFonts w:eastAsia="Times New Roman"/>
      <w:noProof/>
      <w:sz w:val="28"/>
      <w:szCs w:val="28"/>
      <w14:scene3d>
        <w14:camera w14:prst="orthographicFront"/>
        <w14:lightRig w14:rig="threePt" w14:dir="t">
          <w14:rot w14:lat="0" w14:lon="0" w14:rev="0"/>
        </w14:lightRig>
      </w14:scene3d>
    </w:rPr>
  </w:style>
  <w:style w:type="paragraph" w:styleId="21">
    <w:name w:val="toc 2"/>
    <w:basedOn w:val="a"/>
    <w:next w:val="a"/>
    <w:autoRedefine/>
    <w:uiPriority w:val="39"/>
    <w:unhideWhenUsed/>
    <w:rsid w:val="00262B49"/>
    <w:pPr>
      <w:widowControl w:val="0"/>
      <w:tabs>
        <w:tab w:val="left" w:pos="360"/>
        <w:tab w:val="left" w:pos="567"/>
        <w:tab w:val="left" w:pos="810"/>
        <w:tab w:val="right" w:leader="dot" w:pos="7926"/>
      </w:tabs>
      <w:ind w:left="360" w:firstLine="0"/>
    </w:pPr>
    <w:rPr>
      <w:rFonts w:eastAsia="Times New Roman"/>
    </w:rPr>
  </w:style>
  <w:style w:type="paragraph" w:styleId="31">
    <w:name w:val="toc 3"/>
    <w:basedOn w:val="a"/>
    <w:next w:val="a"/>
    <w:autoRedefine/>
    <w:uiPriority w:val="39"/>
    <w:unhideWhenUsed/>
    <w:rsid w:val="001C76E8"/>
    <w:pPr>
      <w:widowControl w:val="0"/>
      <w:tabs>
        <w:tab w:val="left" w:pos="1080"/>
        <w:tab w:val="right" w:leader="dot" w:pos="7938"/>
      </w:tabs>
      <w:ind w:left="540" w:rightChars="6" w:right="14" w:firstLine="0"/>
    </w:pPr>
    <w:rPr>
      <w:rFonts w:eastAsia="Times New Roman"/>
      <w:sz w:val="22"/>
    </w:rPr>
  </w:style>
  <w:style w:type="paragraph" w:styleId="afb">
    <w:name w:val="Title"/>
    <w:basedOn w:val="a"/>
    <w:next w:val="a"/>
    <w:link w:val="afc"/>
    <w:uiPriority w:val="10"/>
    <w:qFormat/>
    <w:rsid w:val="00362DC2"/>
    <w:pPr>
      <w:widowControl w:val="0"/>
      <w:spacing w:before="240" w:after="60"/>
      <w:jc w:val="center"/>
      <w:outlineLvl w:val="0"/>
    </w:pPr>
    <w:rPr>
      <w:rFonts w:eastAsia="Times New Roman"/>
      <w:b/>
      <w:bCs/>
      <w:sz w:val="36"/>
      <w:szCs w:val="32"/>
    </w:rPr>
  </w:style>
  <w:style w:type="character" w:customStyle="1" w:styleId="afc">
    <w:name w:val="標題 字元"/>
    <w:basedOn w:val="a0"/>
    <w:link w:val="afb"/>
    <w:uiPriority w:val="10"/>
    <w:rsid w:val="00362DC2"/>
    <w:rPr>
      <w:rFonts w:eastAsia="Times New Roman"/>
      <w:b/>
      <w:bCs/>
      <w:kern w:val="2"/>
      <w:sz w:val="36"/>
      <w:szCs w:val="32"/>
    </w:rPr>
  </w:style>
  <w:style w:type="paragraph" w:styleId="41">
    <w:name w:val="toc 4"/>
    <w:basedOn w:val="a"/>
    <w:next w:val="a"/>
    <w:autoRedefine/>
    <w:uiPriority w:val="39"/>
    <w:unhideWhenUsed/>
    <w:rsid w:val="008F3D5C"/>
    <w:pPr>
      <w:widowControl w:val="0"/>
      <w:ind w:leftChars="600" w:left="1440"/>
    </w:pPr>
    <w:rPr>
      <w:rFonts w:ascii="Calibri" w:hAnsi="Calibri"/>
      <w:sz w:val="22"/>
    </w:rPr>
  </w:style>
  <w:style w:type="paragraph" w:styleId="51">
    <w:name w:val="toc 5"/>
    <w:basedOn w:val="a"/>
    <w:next w:val="a"/>
    <w:autoRedefine/>
    <w:uiPriority w:val="39"/>
    <w:unhideWhenUsed/>
    <w:rsid w:val="008F3D5C"/>
    <w:pPr>
      <w:widowControl w:val="0"/>
      <w:ind w:leftChars="800" w:left="1920"/>
    </w:pPr>
    <w:rPr>
      <w:rFonts w:ascii="Calibri" w:hAnsi="Calibri"/>
      <w:sz w:val="22"/>
    </w:rPr>
  </w:style>
  <w:style w:type="paragraph" w:styleId="61">
    <w:name w:val="toc 6"/>
    <w:basedOn w:val="a"/>
    <w:next w:val="a"/>
    <w:autoRedefine/>
    <w:uiPriority w:val="39"/>
    <w:unhideWhenUsed/>
    <w:rsid w:val="008F3D5C"/>
    <w:pPr>
      <w:widowControl w:val="0"/>
      <w:ind w:leftChars="1000" w:left="2400"/>
    </w:pPr>
    <w:rPr>
      <w:rFonts w:ascii="Calibri" w:hAnsi="Calibri"/>
      <w:sz w:val="22"/>
    </w:rPr>
  </w:style>
  <w:style w:type="paragraph" w:styleId="71">
    <w:name w:val="toc 7"/>
    <w:basedOn w:val="a"/>
    <w:next w:val="a"/>
    <w:autoRedefine/>
    <w:uiPriority w:val="39"/>
    <w:unhideWhenUsed/>
    <w:rsid w:val="008F3D5C"/>
    <w:pPr>
      <w:widowControl w:val="0"/>
      <w:ind w:leftChars="1200" w:left="2880"/>
    </w:pPr>
    <w:rPr>
      <w:rFonts w:ascii="Calibri" w:hAnsi="Calibri"/>
      <w:sz w:val="22"/>
    </w:rPr>
  </w:style>
  <w:style w:type="paragraph" w:styleId="81">
    <w:name w:val="toc 8"/>
    <w:basedOn w:val="a"/>
    <w:next w:val="a"/>
    <w:autoRedefine/>
    <w:uiPriority w:val="39"/>
    <w:unhideWhenUsed/>
    <w:rsid w:val="008F3D5C"/>
    <w:pPr>
      <w:widowControl w:val="0"/>
      <w:ind w:leftChars="1400" w:left="3360"/>
    </w:pPr>
    <w:rPr>
      <w:rFonts w:ascii="Calibri" w:hAnsi="Calibri"/>
      <w:sz w:val="22"/>
    </w:rPr>
  </w:style>
  <w:style w:type="paragraph" w:styleId="91">
    <w:name w:val="toc 9"/>
    <w:basedOn w:val="a"/>
    <w:next w:val="a"/>
    <w:autoRedefine/>
    <w:uiPriority w:val="39"/>
    <w:unhideWhenUsed/>
    <w:rsid w:val="008F3D5C"/>
    <w:pPr>
      <w:widowControl w:val="0"/>
      <w:ind w:leftChars="1600" w:left="3840"/>
    </w:pPr>
    <w:rPr>
      <w:rFonts w:ascii="Calibri" w:hAnsi="Calibri"/>
      <w:sz w:val="22"/>
    </w:rPr>
  </w:style>
  <w:style w:type="character" w:customStyle="1" w:styleId="highlight">
    <w:name w:val="highlight"/>
    <w:basedOn w:val="a0"/>
    <w:rsid w:val="008F3D5C"/>
  </w:style>
  <w:style w:type="paragraph" w:customStyle="1" w:styleId="ListParagraph1">
    <w:name w:val="List Paragraph1"/>
    <w:basedOn w:val="a"/>
    <w:uiPriority w:val="34"/>
    <w:qFormat/>
    <w:rsid w:val="008F3D5C"/>
    <w:pPr>
      <w:widowControl w:val="0"/>
      <w:ind w:leftChars="200" w:left="480"/>
    </w:pPr>
    <w:rPr>
      <w:rFonts w:ascii="Calibri" w:eastAsia="Times New Roman" w:hAnsi="Calibri"/>
      <w:sz w:val="22"/>
    </w:rPr>
  </w:style>
  <w:style w:type="character" w:styleId="afd">
    <w:name w:val="FollowedHyperlink"/>
    <w:uiPriority w:val="99"/>
    <w:unhideWhenUsed/>
    <w:rsid w:val="008F3D5C"/>
    <w:rPr>
      <w:color w:val="800080"/>
      <w:u w:val="single"/>
    </w:rPr>
  </w:style>
  <w:style w:type="paragraph" w:styleId="afe">
    <w:name w:val="annotation subject"/>
    <w:basedOn w:val="af2"/>
    <w:next w:val="af2"/>
    <w:link w:val="aff"/>
    <w:uiPriority w:val="99"/>
    <w:semiHidden/>
    <w:unhideWhenUsed/>
    <w:rsid w:val="008F3D5C"/>
    <w:pPr>
      <w:widowControl w:val="0"/>
    </w:pPr>
    <w:rPr>
      <w:rFonts w:ascii="Calibri" w:eastAsia="Times New Roman" w:hAnsi="Calibri"/>
      <w:b/>
      <w:bCs/>
      <w:sz w:val="22"/>
      <w:szCs w:val="22"/>
    </w:rPr>
  </w:style>
  <w:style w:type="character" w:customStyle="1" w:styleId="aff">
    <w:name w:val="註解主旨 字元"/>
    <w:basedOn w:val="af3"/>
    <w:link w:val="afe"/>
    <w:uiPriority w:val="99"/>
    <w:semiHidden/>
    <w:rsid w:val="008F3D5C"/>
    <w:rPr>
      <w:rFonts w:ascii="Calibri" w:eastAsia="Times New Roman" w:hAnsi="Calibri"/>
      <w:b/>
      <w:bCs/>
      <w:kern w:val="2"/>
      <w:sz w:val="22"/>
      <w:szCs w:val="22"/>
      <w:lang w:eastAsia="en-US"/>
    </w:rPr>
  </w:style>
  <w:style w:type="paragraph" w:styleId="aff0">
    <w:name w:val="Normal Indent"/>
    <w:basedOn w:val="a"/>
    <w:link w:val="aff1"/>
    <w:rsid w:val="008F3D5C"/>
    <w:pPr>
      <w:widowControl w:val="0"/>
      <w:ind w:left="480"/>
    </w:pPr>
  </w:style>
  <w:style w:type="character" w:customStyle="1" w:styleId="aff1">
    <w:name w:val="內文縮排 字元"/>
    <w:link w:val="aff0"/>
    <w:rsid w:val="008F3D5C"/>
    <w:rPr>
      <w:kern w:val="2"/>
      <w:sz w:val="24"/>
      <w:szCs w:val="24"/>
    </w:rPr>
  </w:style>
  <w:style w:type="paragraph" w:customStyle="1" w:styleId="reviewnormal">
    <w:name w:val="review normal"/>
    <w:basedOn w:val="a"/>
    <w:link w:val="reviewnormalChar"/>
    <w:qFormat/>
    <w:rsid w:val="008F3D5C"/>
    <w:pPr>
      <w:spacing w:after="160"/>
      <w:ind w:firstLine="454"/>
    </w:pPr>
    <w:rPr>
      <w:rFonts w:eastAsia="SimSun"/>
      <w:lang w:eastAsia="zh-CN"/>
    </w:rPr>
  </w:style>
  <w:style w:type="character" w:customStyle="1" w:styleId="reviewnormalChar">
    <w:name w:val="review normal Char"/>
    <w:link w:val="reviewnormal"/>
    <w:rsid w:val="008F3D5C"/>
    <w:rPr>
      <w:rFonts w:eastAsia="SimSun"/>
      <w:sz w:val="24"/>
      <w:szCs w:val="22"/>
      <w:lang w:eastAsia="zh-CN"/>
    </w:rPr>
  </w:style>
  <w:style w:type="paragraph" w:customStyle="1" w:styleId="EndNoteBibliographyTitle">
    <w:name w:val="EndNote Bibliography Title"/>
    <w:basedOn w:val="a"/>
    <w:link w:val="EndNoteBibliographyTitleChar"/>
    <w:rsid w:val="008F3D5C"/>
    <w:pPr>
      <w:widowControl w:val="0"/>
      <w:jc w:val="center"/>
    </w:pPr>
    <w:rPr>
      <w:rFonts w:eastAsia="Times New Roman"/>
      <w:noProof/>
    </w:rPr>
  </w:style>
  <w:style w:type="character" w:customStyle="1" w:styleId="EndNoteBibliographyTitleChar">
    <w:name w:val="EndNote Bibliography Title Char"/>
    <w:link w:val="EndNoteBibliographyTitle"/>
    <w:rsid w:val="008F3D5C"/>
    <w:rPr>
      <w:rFonts w:eastAsia="Times New Roman"/>
      <w:noProof/>
    </w:rPr>
  </w:style>
  <w:style w:type="paragraph" w:customStyle="1" w:styleId="EndNoteBibliography">
    <w:name w:val="EndNote Bibliography"/>
    <w:basedOn w:val="a"/>
    <w:link w:val="EndNoteBibliographyChar"/>
    <w:rsid w:val="008F3D5C"/>
    <w:pPr>
      <w:widowControl w:val="0"/>
      <w:spacing w:line="240" w:lineRule="auto"/>
    </w:pPr>
    <w:rPr>
      <w:rFonts w:eastAsia="Times New Roman"/>
      <w:noProof/>
    </w:rPr>
  </w:style>
  <w:style w:type="character" w:customStyle="1" w:styleId="EndNoteBibliographyChar">
    <w:name w:val="EndNote Bibliography Char"/>
    <w:link w:val="EndNoteBibliography"/>
    <w:rsid w:val="008F3D5C"/>
    <w:rPr>
      <w:rFonts w:eastAsia="Times New Roman"/>
      <w:noProof/>
    </w:rPr>
  </w:style>
  <w:style w:type="character" w:customStyle="1" w:styleId="apple-converted-space">
    <w:name w:val="apple-converted-space"/>
    <w:rsid w:val="008F3D5C"/>
  </w:style>
  <w:style w:type="paragraph" w:customStyle="1" w:styleId="XHeading3">
    <w:name w:val="XHeading_3"/>
    <w:basedOn w:val="a"/>
    <w:link w:val="XHeading3Char"/>
    <w:rsid w:val="004F68B9"/>
    <w:pPr>
      <w:numPr>
        <w:numId w:val="8"/>
      </w:numPr>
      <w:spacing w:before="120"/>
    </w:pPr>
    <w:rPr>
      <w:rFonts w:eastAsia="DengXian"/>
      <w:b/>
      <w:color w:val="000000"/>
      <w:lang w:val="en-GB" w:eastAsia="zh-CN"/>
    </w:rPr>
  </w:style>
  <w:style w:type="character" w:customStyle="1" w:styleId="XHeading3Char">
    <w:name w:val="XHeading_3 Char"/>
    <w:link w:val="XHeading3"/>
    <w:rsid w:val="004F68B9"/>
    <w:rPr>
      <w:rFonts w:eastAsia="DengXian"/>
      <w:b/>
      <w:color w:val="000000"/>
      <w:lang w:val="en-GB" w:eastAsia="zh-CN"/>
    </w:rPr>
  </w:style>
  <w:style w:type="paragraph" w:customStyle="1" w:styleId="maintext">
    <w:name w:val="main text"/>
    <w:basedOn w:val="a"/>
    <w:link w:val="maintextChar"/>
    <w:qFormat/>
    <w:rsid w:val="008F3D5C"/>
    <w:pPr>
      <w:ind w:firstLine="576"/>
    </w:pPr>
    <w:rPr>
      <w:rFonts w:eastAsia="DengXian"/>
      <w:color w:val="000000"/>
      <w:sz w:val="22"/>
      <w:lang w:val="en-GB" w:eastAsia="zh-CN"/>
    </w:rPr>
  </w:style>
  <w:style w:type="character" w:customStyle="1" w:styleId="maintextChar">
    <w:name w:val="main text Char"/>
    <w:link w:val="maintext"/>
    <w:rsid w:val="008F3D5C"/>
    <w:rPr>
      <w:rFonts w:eastAsia="DengXian"/>
      <w:color w:val="000000"/>
      <w:sz w:val="22"/>
      <w:szCs w:val="22"/>
      <w:lang w:val="en-GB" w:eastAsia="zh-CN"/>
    </w:rPr>
  </w:style>
  <w:style w:type="character" w:customStyle="1" w:styleId="UnresolvedMention1">
    <w:name w:val="Unresolved Mention1"/>
    <w:uiPriority w:val="99"/>
    <w:semiHidden/>
    <w:unhideWhenUsed/>
    <w:rsid w:val="008F3D5C"/>
    <w:rPr>
      <w:color w:val="605E5C"/>
      <w:shd w:val="clear" w:color="auto" w:fill="E1DFDD"/>
    </w:rPr>
  </w:style>
  <w:style w:type="character" w:customStyle="1" w:styleId="UnresolvedMention2">
    <w:name w:val="Unresolved Mention2"/>
    <w:basedOn w:val="a0"/>
    <w:uiPriority w:val="99"/>
    <w:semiHidden/>
    <w:unhideWhenUsed/>
    <w:rsid w:val="008F3D5C"/>
    <w:rPr>
      <w:color w:val="605E5C"/>
      <w:shd w:val="clear" w:color="auto" w:fill="E1DFDD"/>
    </w:rPr>
  </w:style>
  <w:style w:type="paragraph" w:customStyle="1" w:styleId="TableParagraph">
    <w:name w:val="Table Paragraph"/>
    <w:basedOn w:val="a"/>
    <w:uiPriority w:val="1"/>
    <w:rsid w:val="008F3D5C"/>
    <w:pPr>
      <w:widowControl w:val="0"/>
    </w:pPr>
    <w:rPr>
      <w:rFonts w:asciiTheme="minorHAnsi" w:eastAsia="SimSun" w:hAnsiTheme="minorHAnsi" w:cstheme="minorBidi"/>
      <w:sz w:val="22"/>
    </w:rPr>
  </w:style>
  <w:style w:type="paragraph" w:styleId="aff2">
    <w:name w:val="Date"/>
    <w:basedOn w:val="a"/>
    <w:next w:val="a"/>
    <w:link w:val="aff3"/>
    <w:uiPriority w:val="99"/>
    <w:unhideWhenUsed/>
    <w:rsid w:val="009624AE"/>
    <w:pPr>
      <w:spacing w:after="160" w:line="259" w:lineRule="auto"/>
    </w:pPr>
    <w:rPr>
      <w:rFonts w:asciiTheme="minorHAnsi" w:hAnsiTheme="minorHAnsi" w:cstheme="minorBidi"/>
      <w:sz w:val="22"/>
      <w:lang w:val="en-GB"/>
    </w:rPr>
  </w:style>
  <w:style w:type="character" w:customStyle="1" w:styleId="aff3">
    <w:name w:val="日期 字元"/>
    <w:basedOn w:val="a0"/>
    <w:link w:val="aff2"/>
    <w:uiPriority w:val="99"/>
    <w:rsid w:val="009624AE"/>
    <w:rPr>
      <w:rFonts w:asciiTheme="minorHAnsi" w:hAnsiTheme="minorHAnsi" w:cstheme="minorBidi"/>
      <w:sz w:val="22"/>
      <w:szCs w:val="22"/>
      <w:lang w:val="en-GB" w:eastAsia="en-US"/>
    </w:rPr>
  </w:style>
  <w:style w:type="paragraph" w:customStyle="1" w:styleId="210">
    <w:name w:val="本文 21"/>
    <w:basedOn w:val="a"/>
    <w:rsid w:val="009624AE"/>
    <w:pPr>
      <w:widowControl w:val="0"/>
      <w:adjustRightInd w:val="0"/>
      <w:textAlignment w:val="baseline"/>
    </w:pPr>
    <w:rPr>
      <w:sz w:val="20"/>
      <w:szCs w:val="20"/>
    </w:rPr>
  </w:style>
  <w:style w:type="numbering" w:customStyle="1" w:styleId="Appendix">
    <w:name w:val="Appendix"/>
    <w:uiPriority w:val="99"/>
    <w:rsid w:val="003E456B"/>
    <w:pPr>
      <w:numPr>
        <w:numId w:val="9"/>
      </w:numPr>
    </w:pPr>
  </w:style>
  <w:style w:type="paragraph" w:customStyle="1" w:styleId="Style7">
    <w:name w:val="Style7"/>
    <w:basedOn w:val="1"/>
    <w:link w:val="Style7Char"/>
    <w:qFormat/>
    <w:rsid w:val="00C24EC7"/>
    <w:pPr>
      <w:numPr>
        <w:numId w:val="0"/>
      </w:numPr>
    </w:pPr>
  </w:style>
  <w:style w:type="character" w:customStyle="1" w:styleId="Style7Char">
    <w:name w:val="Style7 Char"/>
    <w:basedOn w:val="10"/>
    <w:link w:val="Style7"/>
    <w:rsid w:val="00C24EC7"/>
    <w:rPr>
      <w:b/>
      <w:bCs/>
      <w:kern w:val="52"/>
      <w:sz w:val="44"/>
      <w:szCs w:val="52"/>
      <w:lang w:eastAsia="en-US"/>
    </w:rPr>
  </w:style>
  <w:style w:type="character" w:customStyle="1" w:styleId="Text0">
    <w:name w:val="Text 字符"/>
    <w:link w:val="Text"/>
    <w:rsid w:val="00CB043C"/>
    <w:rPr>
      <w:lang w:eastAsia="en-US"/>
    </w:rPr>
  </w:style>
  <w:style w:type="paragraph" w:customStyle="1" w:styleId="tablehead">
    <w:name w:val="table head"/>
    <w:rsid w:val="00CB043C"/>
    <w:pPr>
      <w:numPr>
        <w:numId w:val="10"/>
      </w:numPr>
      <w:spacing w:before="240" w:after="120" w:line="216" w:lineRule="auto"/>
      <w:jc w:val="center"/>
    </w:pPr>
    <w:rPr>
      <w:rFonts w:eastAsia="SimSun"/>
      <w:smallCaps/>
      <w:noProof/>
      <w:sz w:val="16"/>
      <w:szCs w:val="16"/>
      <w:lang w:eastAsia="en-US"/>
    </w:rPr>
  </w:style>
  <w:style w:type="character" w:styleId="aff4">
    <w:name w:val="line number"/>
    <w:basedOn w:val="a0"/>
    <w:rsid w:val="00CC5531"/>
  </w:style>
  <w:style w:type="character" w:styleId="aff5">
    <w:name w:val="Unresolved Mention"/>
    <w:basedOn w:val="a0"/>
    <w:uiPriority w:val="99"/>
    <w:semiHidden/>
    <w:unhideWhenUsed/>
    <w:rsid w:val="00026B2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1792430">
      <w:bodyDiv w:val="1"/>
      <w:marLeft w:val="0"/>
      <w:marRight w:val="0"/>
      <w:marTop w:val="0"/>
      <w:marBottom w:val="0"/>
      <w:divBdr>
        <w:top w:val="none" w:sz="0" w:space="0" w:color="auto"/>
        <w:left w:val="none" w:sz="0" w:space="0" w:color="auto"/>
        <w:bottom w:val="none" w:sz="0" w:space="0" w:color="auto"/>
        <w:right w:val="none" w:sz="0" w:space="0" w:color="auto"/>
      </w:divBdr>
    </w:div>
    <w:div w:id="584727572">
      <w:bodyDiv w:val="1"/>
      <w:marLeft w:val="0"/>
      <w:marRight w:val="0"/>
      <w:marTop w:val="0"/>
      <w:marBottom w:val="0"/>
      <w:divBdr>
        <w:top w:val="none" w:sz="0" w:space="0" w:color="auto"/>
        <w:left w:val="none" w:sz="0" w:space="0" w:color="auto"/>
        <w:bottom w:val="none" w:sz="0" w:space="0" w:color="auto"/>
        <w:right w:val="none" w:sz="0" w:space="0" w:color="auto"/>
      </w:divBdr>
    </w:div>
    <w:div w:id="725228420">
      <w:bodyDiv w:val="1"/>
      <w:marLeft w:val="0"/>
      <w:marRight w:val="0"/>
      <w:marTop w:val="0"/>
      <w:marBottom w:val="0"/>
      <w:divBdr>
        <w:top w:val="none" w:sz="0" w:space="0" w:color="auto"/>
        <w:left w:val="none" w:sz="0" w:space="0" w:color="auto"/>
        <w:bottom w:val="none" w:sz="0" w:space="0" w:color="auto"/>
        <w:right w:val="none" w:sz="0" w:space="0" w:color="auto"/>
      </w:divBdr>
    </w:div>
    <w:div w:id="804926404">
      <w:bodyDiv w:val="1"/>
      <w:marLeft w:val="0"/>
      <w:marRight w:val="0"/>
      <w:marTop w:val="0"/>
      <w:marBottom w:val="0"/>
      <w:divBdr>
        <w:top w:val="none" w:sz="0" w:space="0" w:color="auto"/>
        <w:left w:val="none" w:sz="0" w:space="0" w:color="auto"/>
        <w:bottom w:val="none" w:sz="0" w:space="0" w:color="auto"/>
        <w:right w:val="none" w:sz="0" w:space="0" w:color="auto"/>
      </w:divBdr>
      <w:divsChild>
        <w:div w:id="646394227">
          <w:marLeft w:val="0"/>
          <w:marRight w:val="0"/>
          <w:marTop w:val="0"/>
          <w:marBottom w:val="0"/>
          <w:divBdr>
            <w:top w:val="none" w:sz="0" w:space="0" w:color="auto"/>
            <w:left w:val="none" w:sz="0" w:space="0" w:color="auto"/>
            <w:bottom w:val="none" w:sz="0" w:space="0" w:color="auto"/>
            <w:right w:val="none" w:sz="0" w:space="0" w:color="auto"/>
          </w:divBdr>
          <w:divsChild>
            <w:div w:id="1562249351">
              <w:marLeft w:val="0"/>
              <w:marRight w:val="0"/>
              <w:marTop w:val="0"/>
              <w:marBottom w:val="0"/>
              <w:divBdr>
                <w:top w:val="none" w:sz="0" w:space="0" w:color="auto"/>
                <w:left w:val="none" w:sz="0" w:space="0" w:color="auto"/>
                <w:bottom w:val="none" w:sz="0" w:space="0" w:color="auto"/>
                <w:right w:val="none" w:sz="0" w:space="0" w:color="auto"/>
              </w:divBdr>
              <w:divsChild>
                <w:div w:id="1373268808">
                  <w:marLeft w:val="0"/>
                  <w:marRight w:val="0"/>
                  <w:marTop w:val="0"/>
                  <w:marBottom w:val="0"/>
                  <w:divBdr>
                    <w:top w:val="none" w:sz="0" w:space="0" w:color="auto"/>
                    <w:left w:val="none" w:sz="0" w:space="0" w:color="auto"/>
                    <w:bottom w:val="none" w:sz="0" w:space="0" w:color="auto"/>
                    <w:right w:val="none" w:sz="0" w:space="0" w:color="auto"/>
                  </w:divBdr>
                </w:div>
                <w:div w:id="1065295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6642305">
      <w:bodyDiv w:val="1"/>
      <w:marLeft w:val="0"/>
      <w:marRight w:val="0"/>
      <w:marTop w:val="0"/>
      <w:marBottom w:val="0"/>
      <w:divBdr>
        <w:top w:val="none" w:sz="0" w:space="0" w:color="auto"/>
        <w:left w:val="none" w:sz="0" w:space="0" w:color="auto"/>
        <w:bottom w:val="none" w:sz="0" w:space="0" w:color="auto"/>
        <w:right w:val="none" w:sz="0" w:space="0" w:color="auto"/>
      </w:divBdr>
    </w:div>
    <w:div w:id="1469661314">
      <w:bodyDiv w:val="1"/>
      <w:marLeft w:val="0"/>
      <w:marRight w:val="0"/>
      <w:marTop w:val="0"/>
      <w:marBottom w:val="0"/>
      <w:divBdr>
        <w:top w:val="none" w:sz="0" w:space="0" w:color="auto"/>
        <w:left w:val="none" w:sz="0" w:space="0" w:color="auto"/>
        <w:bottom w:val="none" w:sz="0" w:space="0" w:color="auto"/>
        <w:right w:val="none" w:sz="0" w:space="0" w:color="auto"/>
      </w:divBdr>
    </w:div>
    <w:div w:id="1546986447">
      <w:bodyDiv w:val="1"/>
      <w:marLeft w:val="0"/>
      <w:marRight w:val="0"/>
      <w:marTop w:val="0"/>
      <w:marBottom w:val="0"/>
      <w:divBdr>
        <w:top w:val="none" w:sz="0" w:space="0" w:color="auto"/>
        <w:left w:val="none" w:sz="0" w:space="0" w:color="auto"/>
        <w:bottom w:val="none" w:sz="0" w:space="0" w:color="auto"/>
        <w:right w:val="none" w:sz="0" w:space="0" w:color="auto"/>
      </w:divBdr>
    </w:div>
    <w:div w:id="1558202271">
      <w:bodyDiv w:val="1"/>
      <w:marLeft w:val="0"/>
      <w:marRight w:val="0"/>
      <w:marTop w:val="0"/>
      <w:marBottom w:val="0"/>
      <w:divBdr>
        <w:top w:val="none" w:sz="0" w:space="0" w:color="auto"/>
        <w:left w:val="none" w:sz="0" w:space="0" w:color="auto"/>
        <w:bottom w:val="none" w:sz="0" w:space="0" w:color="auto"/>
        <w:right w:val="none" w:sz="0" w:space="0" w:color="auto"/>
      </w:divBdr>
    </w:div>
    <w:div w:id="1682048235">
      <w:bodyDiv w:val="1"/>
      <w:marLeft w:val="0"/>
      <w:marRight w:val="0"/>
      <w:marTop w:val="0"/>
      <w:marBottom w:val="0"/>
      <w:divBdr>
        <w:top w:val="none" w:sz="0" w:space="0" w:color="auto"/>
        <w:left w:val="none" w:sz="0" w:space="0" w:color="auto"/>
        <w:bottom w:val="none" w:sz="0" w:space="0" w:color="auto"/>
        <w:right w:val="none" w:sz="0" w:space="0" w:color="auto"/>
      </w:divBdr>
    </w:div>
    <w:div w:id="19379845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6.png"/><Relationship Id="rId18"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7.pn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6FC762A-91AF-4781-8C67-7F9BC52D3B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50</TotalTime>
  <Pages>31</Pages>
  <Words>4984</Words>
  <Characters>28409</Characters>
  <Application>Microsoft Office Word</Application>
  <DocSecurity>0</DocSecurity>
  <Lines>236</Lines>
  <Paragraphs>66</Paragraphs>
  <ScaleCrop>false</ScaleCrop>
  <HeadingPairs>
    <vt:vector size="2" baseType="variant">
      <vt:variant>
        <vt:lpstr>Title</vt:lpstr>
      </vt:variant>
      <vt:variant>
        <vt:i4>1</vt:i4>
      </vt:variant>
    </vt:vector>
  </HeadingPairs>
  <TitlesOfParts>
    <vt:vector size="1" baseType="lpstr">
      <vt:lpstr>Preparation of Papers in Two-Column Format</vt:lpstr>
    </vt:vector>
  </TitlesOfParts>
  <Company>Manitoba Hydro</Company>
  <LinksUpToDate>false</LinksUpToDate>
  <CharactersWithSpaces>333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paration of Papers in Two-Column Format</dc:title>
  <dc:subject/>
  <dc:creator>Henry</dc:creator>
  <cp:keywords/>
  <dc:description/>
  <cp:lastModifiedBy>CHAN, Hou Ting Constant [Student]</cp:lastModifiedBy>
  <cp:revision>957</cp:revision>
  <cp:lastPrinted>2025-03-20T11:14:00Z</cp:lastPrinted>
  <dcterms:created xsi:type="dcterms:W3CDTF">2025-03-11T05:30:00Z</dcterms:created>
  <dcterms:modified xsi:type="dcterms:W3CDTF">2025-03-29T11: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